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20486DDD"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E83340">
        <w:rPr>
          <w:rFonts w:ascii="Arial" w:eastAsia="Arial" w:hAnsi="Arial" w:cs="Arial"/>
          <w:sz w:val="28"/>
          <w:szCs w:val="28"/>
        </w:rPr>
        <w:t>4</w:t>
      </w:r>
      <w:r w:rsidR="00E33055">
        <w:rPr>
          <w:rFonts w:ascii="Arial" w:eastAsia="Arial" w:hAnsi="Arial" w:cs="Arial"/>
          <w:sz w:val="28"/>
          <w:szCs w:val="28"/>
        </w:rPr>
        <w:t>5</w:t>
      </w:r>
      <w:r w:rsidR="002A7D6A">
        <w:rPr>
          <w:rFonts w:ascii="Arial" w:eastAsia="Arial" w:hAnsi="Arial" w:cs="Arial"/>
          <w:sz w:val="28"/>
          <w:szCs w:val="28"/>
        </w:rPr>
        <w:t xml:space="preserve"> on the Coronavirus Disease (COVID19)</w:t>
      </w:r>
    </w:p>
    <w:p w14:paraId="3F11FAFB" w14:textId="506B5E10"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E33055">
        <w:rPr>
          <w:rFonts w:ascii="Arial" w:eastAsia="Arial" w:hAnsi="Arial" w:cs="Arial"/>
          <w:sz w:val="24"/>
          <w:szCs w:val="24"/>
        </w:rPr>
        <w:t>20</w:t>
      </w:r>
      <w:r w:rsidR="00991781">
        <w:rPr>
          <w:rFonts w:ascii="Arial" w:eastAsia="Arial" w:hAnsi="Arial" w:cs="Arial"/>
          <w:sz w:val="24"/>
          <w:szCs w:val="24"/>
        </w:rPr>
        <w:t xml:space="preserve"> Ju</w:t>
      </w:r>
      <w:r w:rsidR="005E18B1">
        <w:rPr>
          <w:rFonts w:ascii="Arial" w:eastAsia="Arial" w:hAnsi="Arial" w:cs="Arial"/>
          <w:sz w:val="24"/>
          <w:szCs w:val="24"/>
        </w:rPr>
        <w:t>ly</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7928C0AC" w:rsidR="002A2C5B" w:rsidRPr="00BC3E1D" w:rsidRDefault="002A7D6A">
      <w:pPr>
        <w:widowControl/>
        <w:spacing w:after="0" w:line="240" w:lineRule="auto"/>
        <w:contextualSpacing/>
        <w:jc w:val="both"/>
        <w:rPr>
          <w:rFonts w:ascii="Arial" w:eastAsia="Arial" w:hAnsi="Arial" w:cs="Arial"/>
          <w:b/>
          <w:bCs/>
          <w:sz w:val="24"/>
          <w:szCs w:val="24"/>
        </w:rPr>
      </w:pPr>
      <w:r w:rsidRPr="00BC3E1D">
        <w:rPr>
          <w:rFonts w:ascii="Arial" w:eastAsia="Arial" w:hAnsi="Arial" w:cs="Arial"/>
          <w:sz w:val="24"/>
          <w:szCs w:val="24"/>
        </w:rPr>
        <w:t xml:space="preserve">As of </w:t>
      </w:r>
      <w:r w:rsidR="00CA5CE0">
        <w:rPr>
          <w:rFonts w:ascii="Arial" w:eastAsia="Arial" w:hAnsi="Arial" w:cs="Arial"/>
          <w:b/>
          <w:color w:val="0070C0"/>
          <w:sz w:val="24"/>
          <w:szCs w:val="24"/>
        </w:rPr>
        <w:t>20</w:t>
      </w:r>
      <w:r w:rsidR="00206599">
        <w:rPr>
          <w:rFonts w:ascii="Arial" w:eastAsia="Arial" w:hAnsi="Arial" w:cs="Arial"/>
          <w:b/>
          <w:color w:val="0070C0"/>
          <w:sz w:val="24"/>
          <w:szCs w:val="24"/>
        </w:rPr>
        <w:t xml:space="preserve"> July</w:t>
      </w:r>
      <w:r w:rsidRPr="0099764A">
        <w:rPr>
          <w:rFonts w:ascii="Arial" w:eastAsia="Arial" w:hAnsi="Arial" w:cs="Arial"/>
          <w:b/>
          <w:color w:val="0070C0"/>
          <w:sz w:val="24"/>
          <w:szCs w:val="24"/>
        </w:rPr>
        <w:t xml:space="preserve"> 2021, 4PM</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the Department of Health (DOH) has recorded a total of </w:t>
      </w:r>
      <w:r w:rsidR="00CA5CE0" w:rsidRPr="00CA5CE0">
        <w:rPr>
          <w:rFonts w:ascii="Arial" w:eastAsia="Arial" w:hAnsi="Arial" w:cs="Arial"/>
          <w:b/>
          <w:color w:val="0070C0"/>
          <w:sz w:val="24"/>
          <w:szCs w:val="24"/>
        </w:rPr>
        <w:t>1,517,903</w:t>
      </w:r>
      <w:r w:rsidR="00CA5CE0">
        <w:rPr>
          <w:rFonts w:ascii="Arial" w:eastAsia="Arial" w:hAnsi="Arial" w:cs="Arial"/>
          <w:b/>
          <w:color w:val="0070C0"/>
          <w:sz w:val="24"/>
          <w:szCs w:val="24"/>
        </w:rPr>
        <w:t xml:space="preserve"> </w:t>
      </w:r>
      <w:r w:rsidRPr="0099764A">
        <w:rPr>
          <w:rFonts w:ascii="Arial" w:eastAsia="Arial" w:hAnsi="Arial" w:cs="Arial"/>
          <w:b/>
          <w:color w:val="0070C0"/>
          <w:sz w:val="24"/>
          <w:szCs w:val="24"/>
        </w:rPr>
        <w:t>confirmed cases</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of which, </w:t>
      </w:r>
      <w:r w:rsidR="00CA5CE0" w:rsidRPr="00CA5CE0">
        <w:rPr>
          <w:rFonts w:ascii="Arial" w:eastAsia="Arial" w:hAnsi="Arial" w:cs="Arial"/>
          <w:b/>
          <w:color w:val="0070C0"/>
          <w:sz w:val="24"/>
          <w:szCs w:val="24"/>
        </w:rPr>
        <w:t xml:space="preserve">46,806 </w:t>
      </w:r>
      <w:r w:rsidRPr="00BC3E1D">
        <w:rPr>
          <w:rFonts w:ascii="Arial" w:eastAsia="Arial" w:hAnsi="Arial" w:cs="Arial"/>
          <w:sz w:val="24"/>
          <w:szCs w:val="24"/>
        </w:rPr>
        <w:t xml:space="preserve">are </w:t>
      </w:r>
      <w:r w:rsidRPr="0099764A">
        <w:rPr>
          <w:rFonts w:ascii="Arial" w:eastAsia="Arial" w:hAnsi="Arial" w:cs="Arial"/>
          <w:b/>
          <w:color w:val="0070C0"/>
          <w:sz w:val="24"/>
          <w:szCs w:val="24"/>
        </w:rPr>
        <w:t>active</w:t>
      </w:r>
      <w:r w:rsidRPr="0099764A">
        <w:rPr>
          <w:rFonts w:ascii="Arial" w:eastAsia="Arial" w:hAnsi="Arial" w:cs="Arial"/>
          <w:color w:val="0070C0"/>
          <w:sz w:val="24"/>
          <w:szCs w:val="24"/>
        </w:rPr>
        <w:t>,</w:t>
      </w:r>
      <w:r w:rsidR="003F3EA8" w:rsidRPr="0099764A">
        <w:rPr>
          <w:rFonts w:ascii="Arial" w:eastAsia="Arial" w:hAnsi="Arial" w:cs="Arial"/>
          <w:color w:val="0070C0"/>
          <w:sz w:val="24"/>
          <w:szCs w:val="24"/>
        </w:rPr>
        <w:t xml:space="preserve"> </w:t>
      </w:r>
      <w:r w:rsidR="00CA5CE0" w:rsidRPr="00CA5CE0">
        <w:rPr>
          <w:rFonts w:ascii="Arial" w:eastAsia="Arial" w:hAnsi="Arial" w:cs="Arial"/>
          <w:b/>
          <w:color w:val="0070C0"/>
          <w:sz w:val="24"/>
          <w:szCs w:val="24"/>
        </w:rPr>
        <w:t>1,444,253</w:t>
      </w:r>
      <w:r w:rsidR="00CA5CE0">
        <w:rPr>
          <w:rFonts w:ascii="Arial" w:eastAsia="Arial" w:hAnsi="Arial" w:cs="Arial"/>
          <w:b/>
          <w:color w:val="0070C0"/>
          <w:sz w:val="24"/>
          <w:szCs w:val="24"/>
        </w:rPr>
        <w:t xml:space="preserve"> </w:t>
      </w:r>
      <w:r w:rsidRPr="00BC3E1D">
        <w:rPr>
          <w:rFonts w:ascii="Arial" w:eastAsia="Arial" w:hAnsi="Arial" w:cs="Arial"/>
          <w:sz w:val="24"/>
          <w:szCs w:val="24"/>
        </w:rPr>
        <w:t xml:space="preserve">have </w:t>
      </w:r>
      <w:r w:rsidRPr="0099764A">
        <w:rPr>
          <w:rFonts w:ascii="Arial" w:eastAsia="Arial" w:hAnsi="Arial" w:cs="Arial"/>
          <w:b/>
          <w:color w:val="0070C0"/>
          <w:sz w:val="24"/>
          <w:szCs w:val="24"/>
        </w:rPr>
        <w:t>recovered</w:t>
      </w:r>
      <w:r w:rsidRPr="00BC3E1D">
        <w:rPr>
          <w:rFonts w:ascii="Arial" w:eastAsia="Arial" w:hAnsi="Arial" w:cs="Arial"/>
          <w:sz w:val="24"/>
          <w:szCs w:val="24"/>
        </w:rPr>
        <w:t xml:space="preserve"> and </w:t>
      </w:r>
      <w:r w:rsidR="00CA5CE0" w:rsidRPr="00CA5CE0">
        <w:rPr>
          <w:rFonts w:ascii="Arial" w:eastAsia="Arial" w:hAnsi="Arial" w:cs="Arial"/>
          <w:b/>
          <w:color w:val="0070C0"/>
          <w:sz w:val="24"/>
          <w:szCs w:val="24"/>
        </w:rPr>
        <w:t>26,844</w:t>
      </w:r>
      <w:r w:rsidR="00CA5CE0">
        <w:rPr>
          <w:rFonts w:ascii="Arial" w:eastAsia="Arial" w:hAnsi="Arial" w:cs="Arial"/>
          <w:b/>
          <w:color w:val="0070C0"/>
          <w:sz w:val="24"/>
          <w:szCs w:val="24"/>
        </w:rPr>
        <w:t xml:space="preserve"> </w:t>
      </w:r>
      <w:r w:rsidRPr="0099764A">
        <w:rPr>
          <w:rFonts w:ascii="Arial" w:eastAsia="Arial" w:hAnsi="Arial" w:cs="Arial"/>
          <w:b/>
          <w:color w:val="0070C0"/>
          <w:sz w:val="24"/>
          <w:szCs w:val="24"/>
        </w:rPr>
        <w:t>deaths</w:t>
      </w:r>
      <w:r w:rsidRPr="0099764A">
        <w:rPr>
          <w:rFonts w:ascii="Arial" w:eastAsia="Arial" w:hAnsi="Arial" w:cs="Arial"/>
          <w:color w:val="0070C0"/>
          <w:sz w:val="24"/>
          <w:szCs w:val="24"/>
        </w:rPr>
        <w:t>.</w:t>
      </w:r>
    </w:p>
    <w:p w14:paraId="78FCD8FF" w14:textId="66E02792"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4678C1">
        <w:rPr>
          <w:rFonts w:ascii="Arial" w:eastAsia="Arial" w:hAnsi="Arial" w:cs="Arial"/>
          <w:i/>
          <w:color w:val="0070C0"/>
          <w:sz w:val="16"/>
          <w:szCs w:val="16"/>
        </w:rPr>
        <w:t>4</w:t>
      </w:r>
      <w:r w:rsidR="00633EEB">
        <w:rPr>
          <w:rFonts w:ascii="Arial" w:eastAsia="Arial" w:hAnsi="Arial" w:cs="Arial"/>
          <w:i/>
          <w:color w:val="0070C0"/>
          <w:sz w:val="16"/>
          <w:szCs w:val="16"/>
        </w:rPr>
        <w:t>9</w:t>
      </w:r>
      <w:r w:rsidR="00CA5CE0">
        <w:rPr>
          <w:rFonts w:ascii="Arial" w:eastAsia="Arial" w:hAnsi="Arial" w:cs="Arial"/>
          <w:i/>
          <w:color w:val="0070C0"/>
          <w:sz w:val="16"/>
          <w:szCs w:val="16"/>
        </w:rPr>
        <w:t>3</w:t>
      </w:r>
    </w:p>
    <w:p w14:paraId="26579145" w14:textId="77777777" w:rsidR="00633EEB" w:rsidRDefault="00633EEB">
      <w:pPr>
        <w:pStyle w:val="NoSpacing1"/>
        <w:rPr>
          <w:rFonts w:ascii="Arial" w:hAnsi="Arial" w:cs="Arial"/>
          <w:b/>
          <w:color w:val="002060"/>
          <w:sz w:val="28"/>
        </w:rPr>
      </w:pP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28003675" w:rsidR="002A2C5B" w:rsidRPr="0080144C"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80144C">
        <w:rPr>
          <w:rFonts w:ascii="Arial" w:eastAsia="Arial" w:hAnsi="Arial" w:cs="Arial"/>
          <w:sz w:val="24"/>
          <w:szCs w:val="24"/>
        </w:rPr>
        <w:t>A total of</w:t>
      </w:r>
      <w:r w:rsidRPr="0080144C">
        <w:rPr>
          <w:rFonts w:ascii="Arial" w:eastAsia="Arial" w:hAnsi="Arial" w:cs="Arial"/>
          <w:b/>
          <w:bCs/>
          <w:sz w:val="24"/>
          <w:szCs w:val="24"/>
        </w:rPr>
        <w:t xml:space="preserve"> </w:t>
      </w:r>
      <w:r w:rsidRPr="003E62FF">
        <w:rPr>
          <w:rFonts w:ascii="Arial" w:eastAsia="Arial" w:hAnsi="Arial" w:cs="Arial"/>
          <w:b/>
          <w:color w:val="0070C0"/>
          <w:sz w:val="24"/>
          <w:szCs w:val="24"/>
        </w:rPr>
        <w:t>₱</w:t>
      </w:r>
      <w:r w:rsidR="003E62FF" w:rsidRPr="003E62FF">
        <w:rPr>
          <w:rFonts w:ascii="Arial" w:eastAsia="Arial" w:hAnsi="Arial" w:cs="Arial"/>
          <w:b/>
          <w:bCs/>
          <w:color w:val="0070C0"/>
          <w:sz w:val="24"/>
          <w:szCs w:val="24"/>
        </w:rPr>
        <w:t xml:space="preserve">2,497,127,409.52 </w:t>
      </w:r>
      <w:r w:rsidRPr="0080144C">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3E62FF">
        <w:rPr>
          <w:rFonts w:ascii="Arial" w:eastAsia="Arial" w:hAnsi="Arial" w:cs="Arial"/>
          <w:b/>
          <w:color w:val="0070C0"/>
          <w:sz w:val="24"/>
          <w:szCs w:val="24"/>
        </w:rPr>
        <w:t>₱</w:t>
      </w:r>
      <w:r w:rsidR="003E62FF" w:rsidRPr="003E62FF">
        <w:rPr>
          <w:rFonts w:ascii="Arial" w:eastAsia="Arial" w:hAnsi="Arial" w:cs="Arial"/>
          <w:b/>
          <w:color w:val="0070C0"/>
          <w:sz w:val="24"/>
          <w:szCs w:val="24"/>
        </w:rPr>
        <w:t xml:space="preserve">1,929,727,644.79 </w:t>
      </w:r>
      <w:r w:rsidRPr="0080144C">
        <w:rPr>
          <w:rFonts w:ascii="Arial" w:eastAsia="Arial" w:hAnsi="Arial" w:cs="Arial"/>
          <w:bCs/>
          <w:sz w:val="24"/>
          <w:szCs w:val="24"/>
        </w:rPr>
        <w:t>was</w:t>
      </w:r>
      <w:r w:rsidRPr="0080144C">
        <w:rPr>
          <w:rFonts w:ascii="Arial" w:eastAsia="Arial" w:hAnsi="Arial" w:cs="Arial"/>
          <w:sz w:val="24"/>
          <w:szCs w:val="24"/>
        </w:rPr>
        <w:t xml:space="preserve"> provided by </w:t>
      </w:r>
      <w:r w:rsidRPr="003E62FF">
        <w:rPr>
          <w:rFonts w:ascii="Arial" w:eastAsia="Arial" w:hAnsi="Arial" w:cs="Arial"/>
          <w:b/>
          <w:color w:val="0070C0"/>
          <w:sz w:val="24"/>
          <w:szCs w:val="24"/>
        </w:rPr>
        <w:t>DSWD</w:t>
      </w:r>
      <w:r w:rsidRPr="0080144C">
        <w:rPr>
          <w:rFonts w:ascii="Arial" w:eastAsia="Arial" w:hAnsi="Arial" w:cs="Arial"/>
          <w:sz w:val="24"/>
          <w:szCs w:val="24"/>
        </w:rPr>
        <w:t>,</w:t>
      </w:r>
      <w:r w:rsidRPr="0080144C">
        <w:rPr>
          <w:rFonts w:ascii="Arial" w:eastAsia="Arial" w:hAnsi="Arial" w:cs="Arial"/>
          <w:b/>
          <w:sz w:val="24"/>
          <w:szCs w:val="24"/>
        </w:rPr>
        <w:t xml:space="preserve"> ₱</w:t>
      </w:r>
      <w:r w:rsidR="001B0644" w:rsidRPr="0080144C">
        <w:rPr>
          <w:rFonts w:ascii="Arial" w:eastAsia="Arial" w:hAnsi="Arial" w:cs="Arial"/>
          <w:b/>
          <w:bCs/>
          <w:sz w:val="24"/>
          <w:szCs w:val="24"/>
        </w:rPr>
        <w:t xml:space="preserve">535,549,354.77 </w:t>
      </w:r>
      <w:r w:rsidRPr="0080144C">
        <w:rPr>
          <w:rFonts w:ascii="Arial" w:eastAsia="Arial" w:hAnsi="Arial" w:cs="Arial"/>
          <w:sz w:val="24"/>
          <w:szCs w:val="24"/>
        </w:rPr>
        <w:t xml:space="preserve">from </w:t>
      </w:r>
      <w:r w:rsidRPr="0080144C">
        <w:rPr>
          <w:rFonts w:ascii="Arial" w:eastAsia="Arial" w:hAnsi="Arial" w:cs="Arial"/>
          <w:b/>
          <w:sz w:val="24"/>
          <w:szCs w:val="24"/>
        </w:rPr>
        <w:t>NGOs</w:t>
      </w:r>
      <w:r w:rsidRPr="0080144C">
        <w:rPr>
          <w:rFonts w:ascii="Arial" w:eastAsia="Arial" w:hAnsi="Arial" w:cs="Arial"/>
          <w:sz w:val="24"/>
          <w:szCs w:val="24"/>
        </w:rPr>
        <w:t xml:space="preserve">, and </w:t>
      </w:r>
      <w:r w:rsidRPr="0080144C">
        <w:rPr>
          <w:rFonts w:ascii="Arial" w:eastAsia="Arial" w:hAnsi="Arial" w:cs="Arial"/>
          <w:b/>
          <w:sz w:val="24"/>
          <w:szCs w:val="24"/>
        </w:rPr>
        <w:t>₱</w:t>
      </w:r>
      <w:r w:rsidRPr="0080144C">
        <w:rPr>
          <w:rFonts w:ascii="Arial" w:eastAsia="Arial" w:hAnsi="Arial" w:cs="Arial"/>
          <w:b/>
          <w:bCs/>
          <w:sz w:val="24"/>
          <w:szCs w:val="24"/>
        </w:rPr>
        <w:t xml:space="preserve">31,850,409.96 </w:t>
      </w:r>
      <w:r w:rsidRPr="0080144C">
        <w:rPr>
          <w:rFonts w:ascii="Arial" w:eastAsia="Arial" w:hAnsi="Arial" w:cs="Arial"/>
          <w:sz w:val="24"/>
          <w:szCs w:val="24"/>
        </w:rPr>
        <w:t xml:space="preserve">from </w:t>
      </w:r>
      <w:r w:rsidRPr="0080144C">
        <w:rPr>
          <w:rFonts w:ascii="Arial" w:eastAsia="Arial" w:hAnsi="Arial" w:cs="Arial"/>
          <w:b/>
          <w:sz w:val="24"/>
          <w:szCs w:val="24"/>
          <w:lang w:val="en-US"/>
        </w:rPr>
        <w:t xml:space="preserve">other </w:t>
      </w:r>
      <w:r w:rsidRPr="0080144C">
        <w:rPr>
          <w:rFonts w:ascii="Arial" w:eastAsia="Arial" w:hAnsi="Arial" w:cs="Arial"/>
          <w:b/>
          <w:sz w:val="24"/>
          <w:szCs w:val="24"/>
        </w:rPr>
        <w:t>Partners</w:t>
      </w:r>
      <w:r w:rsidRPr="0080144C">
        <w:rPr>
          <w:rFonts w:ascii="Arial" w:eastAsia="Arial" w:hAnsi="Arial" w:cs="Arial"/>
          <w:b/>
          <w:sz w:val="20"/>
          <w:szCs w:val="20"/>
        </w:rPr>
        <w:t xml:space="preserve"> </w:t>
      </w:r>
      <w:r w:rsidRPr="0080144C">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3E62FF" w:rsidRPr="003E62FF" w14:paraId="3BAB59A4" w14:textId="77777777" w:rsidTr="00E9560E">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7C1A0CC" w14:textId="77777777" w:rsidR="003E62FF" w:rsidRPr="003E62FF" w:rsidRDefault="003E62FF" w:rsidP="003E62FF">
            <w:pPr>
              <w:widowControl/>
              <w:spacing w:after="0" w:line="240" w:lineRule="auto"/>
              <w:ind w:right="57"/>
              <w:contextualSpacing/>
              <w:jc w:val="center"/>
              <w:rPr>
                <w:rFonts w:ascii="Arial Narrow" w:eastAsia="Times New Roman" w:hAnsi="Arial Narrow"/>
                <w:b/>
                <w:bCs/>
                <w:color w:val="000000"/>
                <w:sz w:val="20"/>
                <w:szCs w:val="20"/>
              </w:rPr>
            </w:pPr>
            <w:r w:rsidRPr="003E62FF">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A42B1CA" w14:textId="68595CEF" w:rsidR="003E62FF" w:rsidRPr="003E62FF" w:rsidRDefault="003E62FF" w:rsidP="003E62FF">
            <w:pPr>
              <w:spacing w:after="0" w:line="240" w:lineRule="auto"/>
              <w:ind w:right="57"/>
              <w:contextualSpacing/>
              <w:jc w:val="center"/>
              <w:rPr>
                <w:rFonts w:ascii="Arial Narrow" w:hAnsi="Arial Narrow"/>
                <w:b/>
                <w:bCs/>
                <w:color w:val="000000"/>
                <w:sz w:val="20"/>
                <w:szCs w:val="20"/>
              </w:rPr>
            </w:pPr>
            <w:r w:rsidRPr="003E62FF">
              <w:rPr>
                <w:rFonts w:ascii="Arial Narrow" w:hAnsi="Arial Narrow"/>
                <w:b/>
                <w:bCs/>
                <w:color w:val="000000"/>
                <w:sz w:val="20"/>
                <w:szCs w:val="20"/>
              </w:rPr>
              <w:t>COST OF ASSISTANCE</w:t>
            </w:r>
          </w:p>
        </w:tc>
      </w:tr>
      <w:tr w:rsidR="003E62FF" w:rsidRPr="003E62FF" w14:paraId="6A69AE9E" w14:textId="77777777" w:rsidTr="00E9560E">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BB62027" w14:textId="77777777" w:rsidR="003E62FF" w:rsidRPr="003E62FF" w:rsidRDefault="003E62FF" w:rsidP="003E62FF">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4FC4E6A" w14:textId="42BD4B8E" w:rsidR="003E62FF" w:rsidRPr="003E62FF" w:rsidRDefault="003E62FF" w:rsidP="003E62FF">
            <w:pPr>
              <w:spacing w:after="0" w:line="240" w:lineRule="auto"/>
              <w:ind w:right="57"/>
              <w:contextualSpacing/>
              <w:jc w:val="center"/>
              <w:rPr>
                <w:rFonts w:ascii="Arial Narrow" w:hAnsi="Arial Narrow"/>
                <w:b/>
                <w:bCs/>
                <w:color w:val="000000"/>
                <w:sz w:val="20"/>
                <w:szCs w:val="20"/>
              </w:rPr>
            </w:pPr>
            <w:r w:rsidRPr="003E62FF">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E58EE9B" w14:textId="2467DBC3" w:rsidR="003E62FF" w:rsidRPr="003E62FF" w:rsidRDefault="003E62FF" w:rsidP="003E62FF">
            <w:pPr>
              <w:spacing w:after="0" w:line="240" w:lineRule="auto"/>
              <w:ind w:right="57"/>
              <w:contextualSpacing/>
              <w:jc w:val="center"/>
              <w:rPr>
                <w:rFonts w:ascii="Arial Narrow" w:hAnsi="Arial Narrow"/>
                <w:b/>
                <w:bCs/>
                <w:color w:val="000000"/>
                <w:sz w:val="20"/>
                <w:szCs w:val="20"/>
              </w:rPr>
            </w:pPr>
            <w:r w:rsidRPr="003E62FF">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4C68FB2" w14:textId="5C0E07A5" w:rsidR="003E62FF" w:rsidRPr="003E62FF" w:rsidRDefault="003E62FF" w:rsidP="003E62FF">
            <w:pPr>
              <w:spacing w:after="0" w:line="240" w:lineRule="auto"/>
              <w:ind w:right="57"/>
              <w:contextualSpacing/>
              <w:jc w:val="center"/>
              <w:rPr>
                <w:rFonts w:ascii="Arial Narrow" w:hAnsi="Arial Narrow"/>
                <w:b/>
                <w:bCs/>
                <w:color w:val="000000"/>
                <w:sz w:val="20"/>
                <w:szCs w:val="20"/>
              </w:rPr>
            </w:pPr>
            <w:r w:rsidRPr="003E62FF">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0835BE9" w14:textId="68DCD8CA" w:rsidR="003E62FF" w:rsidRPr="003E62FF" w:rsidRDefault="003E62FF" w:rsidP="003E62FF">
            <w:pPr>
              <w:spacing w:after="0" w:line="240" w:lineRule="auto"/>
              <w:ind w:right="57"/>
              <w:contextualSpacing/>
              <w:jc w:val="center"/>
              <w:rPr>
                <w:rFonts w:ascii="Arial Narrow" w:hAnsi="Arial Narrow"/>
                <w:b/>
                <w:bCs/>
                <w:color w:val="000000"/>
                <w:sz w:val="20"/>
                <w:szCs w:val="20"/>
              </w:rPr>
            </w:pPr>
            <w:r w:rsidRPr="003E62FF">
              <w:rPr>
                <w:rFonts w:ascii="Arial Narrow" w:hAnsi="Arial Narrow"/>
                <w:b/>
                <w:bCs/>
                <w:color w:val="000000"/>
                <w:sz w:val="20"/>
                <w:szCs w:val="20"/>
              </w:rPr>
              <w:t>GRAND TOTAL</w:t>
            </w:r>
          </w:p>
        </w:tc>
      </w:tr>
      <w:tr w:rsidR="003E62FF" w:rsidRPr="003E62FF" w14:paraId="4674BBDB" w14:textId="77777777" w:rsidTr="00E9560E">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B624BC8" w14:textId="77777777" w:rsidR="003E62FF" w:rsidRPr="003E62FF" w:rsidRDefault="003E62FF" w:rsidP="003E62FF">
            <w:pPr>
              <w:spacing w:after="0" w:line="240" w:lineRule="auto"/>
              <w:ind w:right="57"/>
              <w:contextualSpacing/>
              <w:jc w:val="center"/>
              <w:rPr>
                <w:rFonts w:ascii="Arial Narrow" w:hAnsi="Arial Narrow"/>
                <w:b/>
                <w:bCs/>
                <w:color w:val="000000"/>
                <w:sz w:val="20"/>
                <w:szCs w:val="20"/>
              </w:rPr>
            </w:pPr>
            <w:r w:rsidRPr="003E62FF">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center"/>
            <w:hideMark/>
          </w:tcPr>
          <w:p w14:paraId="250203C9" w14:textId="7FEE4475"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1,929,727,644.79 </w:t>
            </w:r>
          </w:p>
        </w:tc>
        <w:tc>
          <w:tcPr>
            <w:tcW w:w="958" w:type="pct"/>
            <w:tcBorders>
              <w:top w:val="single" w:sz="4" w:space="0" w:color="auto"/>
              <w:left w:val="nil"/>
              <w:bottom w:val="single" w:sz="4" w:space="0" w:color="000000"/>
              <w:right w:val="single" w:sz="4" w:space="0" w:color="000000"/>
            </w:tcBorders>
            <w:shd w:val="clear" w:color="A5A5A5" w:fill="A5A5A5"/>
            <w:noWrap/>
            <w:vAlign w:val="center"/>
            <w:hideMark/>
          </w:tcPr>
          <w:p w14:paraId="5957FE79" w14:textId="5885CD06"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535,549,354.77 </w:t>
            </w:r>
          </w:p>
        </w:tc>
        <w:tc>
          <w:tcPr>
            <w:tcW w:w="958" w:type="pct"/>
            <w:tcBorders>
              <w:top w:val="single" w:sz="4" w:space="0" w:color="auto"/>
              <w:left w:val="nil"/>
              <w:bottom w:val="single" w:sz="4" w:space="0" w:color="000000"/>
              <w:right w:val="single" w:sz="4" w:space="0" w:color="000000"/>
            </w:tcBorders>
            <w:shd w:val="clear" w:color="A5A5A5" w:fill="A5A5A5"/>
            <w:noWrap/>
            <w:vAlign w:val="center"/>
            <w:hideMark/>
          </w:tcPr>
          <w:p w14:paraId="1FCA5A99" w14:textId="12590848"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center"/>
            <w:hideMark/>
          </w:tcPr>
          <w:p w14:paraId="310275FA" w14:textId="74EBBAF0"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2,497,127,409.52 </w:t>
            </w:r>
          </w:p>
        </w:tc>
      </w:tr>
      <w:tr w:rsidR="003E62FF" w:rsidRPr="003E62FF" w14:paraId="27CB64E1"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75797B4"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center"/>
            <w:hideMark/>
          </w:tcPr>
          <w:p w14:paraId="46639162" w14:textId="03DEBD15"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395,158,008.93 </w:t>
            </w:r>
          </w:p>
        </w:tc>
        <w:tc>
          <w:tcPr>
            <w:tcW w:w="958" w:type="pct"/>
            <w:tcBorders>
              <w:top w:val="nil"/>
              <w:left w:val="nil"/>
              <w:bottom w:val="single" w:sz="4" w:space="0" w:color="000000"/>
              <w:right w:val="single" w:sz="4" w:space="0" w:color="000000"/>
            </w:tcBorders>
            <w:shd w:val="clear" w:color="A5A5A5" w:fill="A5A5A5"/>
            <w:noWrap/>
            <w:vAlign w:val="center"/>
            <w:hideMark/>
          </w:tcPr>
          <w:p w14:paraId="74CD30E5" w14:textId="5BC61E5D"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center"/>
            <w:hideMark/>
          </w:tcPr>
          <w:p w14:paraId="7ED9A84A" w14:textId="72AA572A"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7F1A1CAF" w14:textId="57EE383F"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760,568,008.93 </w:t>
            </w:r>
          </w:p>
        </w:tc>
      </w:tr>
      <w:tr w:rsidR="003E62FF" w:rsidRPr="003E62FF" w14:paraId="493200BC"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E9D69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center"/>
            <w:hideMark/>
          </w:tcPr>
          <w:p w14:paraId="65DA4A4D" w14:textId="08ED3EB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77,017,868.32 </w:t>
            </w:r>
          </w:p>
        </w:tc>
        <w:tc>
          <w:tcPr>
            <w:tcW w:w="958" w:type="pct"/>
            <w:tcBorders>
              <w:top w:val="nil"/>
              <w:left w:val="nil"/>
              <w:bottom w:val="single" w:sz="4" w:space="0" w:color="000000"/>
              <w:right w:val="single" w:sz="4" w:space="0" w:color="000000"/>
            </w:tcBorders>
            <w:shd w:val="clear" w:color="auto" w:fill="auto"/>
            <w:noWrap/>
            <w:vAlign w:val="center"/>
            <w:hideMark/>
          </w:tcPr>
          <w:p w14:paraId="026157F3" w14:textId="77D3B8E2"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B77AEEF" w14:textId="749F52E2"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697F06BA" w14:textId="36C5090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77,017,868.32 </w:t>
            </w:r>
          </w:p>
        </w:tc>
      </w:tr>
      <w:tr w:rsidR="003E62FF" w:rsidRPr="003E62FF" w14:paraId="2137797D"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530D1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732A925B" w14:textId="64227EFD"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42,452,623.21 </w:t>
            </w:r>
          </w:p>
        </w:tc>
        <w:tc>
          <w:tcPr>
            <w:tcW w:w="958" w:type="pct"/>
            <w:tcBorders>
              <w:top w:val="nil"/>
              <w:left w:val="nil"/>
              <w:bottom w:val="single" w:sz="4" w:space="0" w:color="000000"/>
              <w:right w:val="single" w:sz="4" w:space="0" w:color="000000"/>
            </w:tcBorders>
            <w:shd w:val="clear" w:color="auto" w:fill="auto"/>
            <w:noWrap/>
            <w:vAlign w:val="center"/>
            <w:hideMark/>
          </w:tcPr>
          <w:p w14:paraId="433DAD30" w14:textId="16BDA1A0"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3029D54B" w14:textId="2D002424"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4FE86354" w14:textId="67D0092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84,552,623.21 </w:t>
            </w:r>
          </w:p>
        </w:tc>
      </w:tr>
      <w:tr w:rsidR="003E62FF" w:rsidRPr="003E62FF" w14:paraId="5AA78971"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3C806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center"/>
            <w:hideMark/>
          </w:tcPr>
          <w:p w14:paraId="7417FBDC" w14:textId="312AE652"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5,326,950.00 </w:t>
            </w:r>
          </w:p>
        </w:tc>
        <w:tc>
          <w:tcPr>
            <w:tcW w:w="958" w:type="pct"/>
            <w:tcBorders>
              <w:top w:val="nil"/>
              <w:left w:val="nil"/>
              <w:bottom w:val="single" w:sz="4" w:space="0" w:color="000000"/>
              <w:right w:val="single" w:sz="4" w:space="0" w:color="000000"/>
            </w:tcBorders>
            <w:shd w:val="clear" w:color="auto" w:fill="auto"/>
            <w:noWrap/>
            <w:vAlign w:val="center"/>
            <w:hideMark/>
          </w:tcPr>
          <w:p w14:paraId="57262972" w14:textId="5FC2F113"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center"/>
            <w:hideMark/>
          </w:tcPr>
          <w:p w14:paraId="6E10E46F" w14:textId="076E255F"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1918775A" w14:textId="3EE8A0D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9,951,950.00 </w:t>
            </w:r>
          </w:p>
        </w:tc>
      </w:tr>
      <w:tr w:rsidR="003E62FF" w:rsidRPr="003E62FF" w14:paraId="07DB8973"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50946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center"/>
            <w:hideMark/>
          </w:tcPr>
          <w:p w14:paraId="765A4A3F" w14:textId="50BC5908"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13,469,168.00 </w:t>
            </w:r>
          </w:p>
        </w:tc>
        <w:tc>
          <w:tcPr>
            <w:tcW w:w="958" w:type="pct"/>
            <w:tcBorders>
              <w:top w:val="nil"/>
              <w:left w:val="nil"/>
              <w:bottom w:val="single" w:sz="4" w:space="0" w:color="000000"/>
              <w:right w:val="single" w:sz="4" w:space="0" w:color="000000"/>
            </w:tcBorders>
            <w:shd w:val="clear" w:color="auto" w:fill="auto"/>
            <w:noWrap/>
            <w:vAlign w:val="center"/>
            <w:hideMark/>
          </w:tcPr>
          <w:p w14:paraId="00DF4562" w14:textId="6765F8A2"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07562B2" w14:textId="40E4EDB0"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025812F2" w14:textId="3458829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9,719,168.00 </w:t>
            </w:r>
          </w:p>
        </w:tc>
      </w:tr>
      <w:tr w:rsidR="003E62FF" w:rsidRPr="003E62FF" w14:paraId="4A425F44"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34AD1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center"/>
            <w:hideMark/>
          </w:tcPr>
          <w:p w14:paraId="5BE186A1" w14:textId="2AC34B80"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14,065,741.60 </w:t>
            </w:r>
          </w:p>
        </w:tc>
        <w:tc>
          <w:tcPr>
            <w:tcW w:w="958" w:type="pct"/>
            <w:tcBorders>
              <w:top w:val="nil"/>
              <w:left w:val="nil"/>
              <w:bottom w:val="single" w:sz="4" w:space="0" w:color="000000"/>
              <w:right w:val="single" w:sz="4" w:space="0" w:color="000000"/>
            </w:tcBorders>
            <w:shd w:val="clear" w:color="auto" w:fill="auto"/>
            <w:noWrap/>
            <w:vAlign w:val="center"/>
            <w:hideMark/>
          </w:tcPr>
          <w:p w14:paraId="75F6ACA9" w14:textId="59AB1F1C"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center"/>
            <w:hideMark/>
          </w:tcPr>
          <w:p w14:paraId="134ACCAD" w14:textId="4367F1ED"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379AD74C" w14:textId="618173B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50,573,241.60 </w:t>
            </w:r>
          </w:p>
        </w:tc>
      </w:tr>
      <w:tr w:rsidR="003E62FF" w:rsidRPr="003E62FF" w14:paraId="2C4A6988"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4D99A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center"/>
            <w:hideMark/>
          </w:tcPr>
          <w:p w14:paraId="0F0D8A38" w14:textId="75B4C3BA"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14,165,988.00 </w:t>
            </w:r>
          </w:p>
        </w:tc>
        <w:tc>
          <w:tcPr>
            <w:tcW w:w="958" w:type="pct"/>
            <w:tcBorders>
              <w:top w:val="nil"/>
              <w:left w:val="nil"/>
              <w:bottom w:val="single" w:sz="4" w:space="0" w:color="000000"/>
              <w:right w:val="single" w:sz="4" w:space="0" w:color="000000"/>
            </w:tcBorders>
            <w:shd w:val="clear" w:color="auto" w:fill="auto"/>
            <w:noWrap/>
            <w:vAlign w:val="center"/>
            <w:hideMark/>
          </w:tcPr>
          <w:p w14:paraId="157C504D" w14:textId="16242450"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center"/>
            <w:hideMark/>
          </w:tcPr>
          <w:p w14:paraId="5D215829" w14:textId="3BCB3259"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634013F4" w14:textId="73E6AF7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2,558,488.00 </w:t>
            </w:r>
          </w:p>
        </w:tc>
      </w:tr>
      <w:tr w:rsidR="003E62FF" w:rsidRPr="003E62FF" w14:paraId="7D7B48BA"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BF63D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center"/>
            <w:hideMark/>
          </w:tcPr>
          <w:p w14:paraId="72661C59" w14:textId="3389915B"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50,055,513.00 </w:t>
            </w:r>
          </w:p>
        </w:tc>
        <w:tc>
          <w:tcPr>
            <w:tcW w:w="958" w:type="pct"/>
            <w:tcBorders>
              <w:top w:val="nil"/>
              <w:left w:val="nil"/>
              <w:bottom w:val="single" w:sz="4" w:space="0" w:color="000000"/>
              <w:right w:val="single" w:sz="4" w:space="0" w:color="000000"/>
            </w:tcBorders>
            <w:shd w:val="clear" w:color="auto" w:fill="auto"/>
            <w:noWrap/>
            <w:vAlign w:val="center"/>
            <w:hideMark/>
          </w:tcPr>
          <w:p w14:paraId="525A7C17" w14:textId="15062FE4"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center"/>
            <w:hideMark/>
          </w:tcPr>
          <w:p w14:paraId="74575EA3" w14:textId="7E53044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56D67CB6" w14:textId="4C45A03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87,498,013.00 </w:t>
            </w:r>
          </w:p>
        </w:tc>
      </w:tr>
      <w:tr w:rsidR="003E62FF" w:rsidRPr="003E62FF" w14:paraId="42889D6C"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A1F60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center"/>
            <w:hideMark/>
          </w:tcPr>
          <w:p w14:paraId="4967C767" w14:textId="09F664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16,660,025.00 </w:t>
            </w:r>
          </w:p>
        </w:tc>
        <w:tc>
          <w:tcPr>
            <w:tcW w:w="958" w:type="pct"/>
            <w:tcBorders>
              <w:top w:val="nil"/>
              <w:left w:val="nil"/>
              <w:bottom w:val="single" w:sz="4" w:space="0" w:color="000000"/>
              <w:right w:val="single" w:sz="4" w:space="0" w:color="000000"/>
            </w:tcBorders>
            <w:shd w:val="clear" w:color="auto" w:fill="auto"/>
            <w:noWrap/>
            <w:vAlign w:val="center"/>
            <w:hideMark/>
          </w:tcPr>
          <w:p w14:paraId="2D598D11" w14:textId="2E80BE8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F858610" w14:textId="0E059EE4"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2074F931" w14:textId="5AC61CD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6,660,025.00 </w:t>
            </w:r>
          </w:p>
        </w:tc>
      </w:tr>
      <w:tr w:rsidR="003E62FF" w:rsidRPr="003E62FF" w14:paraId="563EB38F"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0C232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center"/>
            <w:hideMark/>
          </w:tcPr>
          <w:p w14:paraId="02AD9718" w14:textId="33172824"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7,289,000.00 </w:t>
            </w:r>
          </w:p>
        </w:tc>
        <w:tc>
          <w:tcPr>
            <w:tcW w:w="958" w:type="pct"/>
            <w:tcBorders>
              <w:top w:val="nil"/>
              <w:left w:val="nil"/>
              <w:bottom w:val="single" w:sz="4" w:space="0" w:color="000000"/>
              <w:right w:val="single" w:sz="4" w:space="0" w:color="000000"/>
            </w:tcBorders>
            <w:shd w:val="clear" w:color="auto" w:fill="auto"/>
            <w:noWrap/>
            <w:vAlign w:val="center"/>
            <w:hideMark/>
          </w:tcPr>
          <w:p w14:paraId="588A13DD" w14:textId="0F08E431"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428DC34" w14:textId="22AC023E"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6E949C57" w14:textId="340DD42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7,289,000.00 </w:t>
            </w:r>
          </w:p>
        </w:tc>
      </w:tr>
      <w:tr w:rsidR="003E62FF" w:rsidRPr="003E62FF" w14:paraId="502DB7BC"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7B5BD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center"/>
            <w:hideMark/>
          </w:tcPr>
          <w:p w14:paraId="1D7E968E" w14:textId="7A997870"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8,900,318.00 </w:t>
            </w:r>
          </w:p>
        </w:tc>
        <w:tc>
          <w:tcPr>
            <w:tcW w:w="958" w:type="pct"/>
            <w:tcBorders>
              <w:top w:val="nil"/>
              <w:left w:val="nil"/>
              <w:bottom w:val="single" w:sz="4" w:space="0" w:color="000000"/>
              <w:right w:val="single" w:sz="4" w:space="0" w:color="000000"/>
            </w:tcBorders>
            <w:shd w:val="clear" w:color="auto" w:fill="auto"/>
            <w:noWrap/>
            <w:vAlign w:val="center"/>
            <w:hideMark/>
          </w:tcPr>
          <w:p w14:paraId="1C628474" w14:textId="24D5952F"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center"/>
            <w:hideMark/>
          </w:tcPr>
          <w:p w14:paraId="0A8018D5" w14:textId="4BDB8C3F"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6F4549D1" w14:textId="483B11E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0,815,318.00 </w:t>
            </w:r>
          </w:p>
        </w:tc>
      </w:tr>
      <w:tr w:rsidR="003E62FF" w:rsidRPr="003E62FF" w14:paraId="5C4659C0"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EE74D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center"/>
            <w:hideMark/>
          </w:tcPr>
          <w:p w14:paraId="4B058299" w14:textId="4CD1A920"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23,570,843.30 </w:t>
            </w:r>
          </w:p>
        </w:tc>
        <w:tc>
          <w:tcPr>
            <w:tcW w:w="958" w:type="pct"/>
            <w:tcBorders>
              <w:top w:val="nil"/>
              <w:left w:val="nil"/>
              <w:bottom w:val="single" w:sz="4" w:space="0" w:color="000000"/>
              <w:right w:val="single" w:sz="4" w:space="0" w:color="000000"/>
            </w:tcBorders>
            <w:shd w:val="clear" w:color="auto" w:fill="auto"/>
            <w:noWrap/>
            <w:vAlign w:val="center"/>
            <w:hideMark/>
          </w:tcPr>
          <w:p w14:paraId="2D6FF249" w14:textId="52EED9CC"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AAEB808" w14:textId="27FFD0B5"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5BD6D8C1" w14:textId="2F536E7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3,570,843.30 </w:t>
            </w:r>
          </w:p>
        </w:tc>
      </w:tr>
      <w:tr w:rsidR="003E62FF" w:rsidRPr="003E62FF" w14:paraId="2E22386B"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EDFB5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center"/>
            <w:hideMark/>
          </w:tcPr>
          <w:p w14:paraId="71CFCAE3" w14:textId="316E438B"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9,671,788.80 </w:t>
            </w:r>
          </w:p>
        </w:tc>
        <w:tc>
          <w:tcPr>
            <w:tcW w:w="958" w:type="pct"/>
            <w:tcBorders>
              <w:top w:val="nil"/>
              <w:left w:val="nil"/>
              <w:bottom w:val="single" w:sz="4" w:space="0" w:color="000000"/>
              <w:right w:val="single" w:sz="4" w:space="0" w:color="000000"/>
            </w:tcBorders>
            <w:shd w:val="clear" w:color="auto" w:fill="auto"/>
            <w:noWrap/>
            <w:vAlign w:val="center"/>
            <w:hideMark/>
          </w:tcPr>
          <w:p w14:paraId="4BA74C97" w14:textId="35AE1618"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center"/>
            <w:hideMark/>
          </w:tcPr>
          <w:p w14:paraId="6C322CDF" w14:textId="576455E6"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5BF0560E" w14:textId="79FDC83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0,394,288.80 </w:t>
            </w:r>
          </w:p>
        </w:tc>
      </w:tr>
      <w:tr w:rsidR="003E62FF" w:rsidRPr="003E62FF" w14:paraId="56E5377C"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DB38D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center"/>
            <w:hideMark/>
          </w:tcPr>
          <w:p w14:paraId="02204D07" w14:textId="1E5E7DAF"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12,074,040.00 </w:t>
            </w:r>
          </w:p>
        </w:tc>
        <w:tc>
          <w:tcPr>
            <w:tcW w:w="958" w:type="pct"/>
            <w:tcBorders>
              <w:top w:val="nil"/>
              <w:left w:val="nil"/>
              <w:bottom w:val="single" w:sz="4" w:space="0" w:color="000000"/>
              <w:right w:val="single" w:sz="4" w:space="0" w:color="000000"/>
            </w:tcBorders>
            <w:shd w:val="clear" w:color="auto" w:fill="auto"/>
            <w:noWrap/>
            <w:vAlign w:val="center"/>
            <w:hideMark/>
          </w:tcPr>
          <w:p w14:paraId="2C37AC95" w14:textId="4AFD08D0"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EE49BF5" w14:textId="1522C62B"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533FEFF4" w14:textId="02FBAA0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074,040.00 </w:t>
            </w:r>
          </w:p>
        </w:tc>
      </w:tr>
      <w:tr w:rsidR="003E62FF" w:rsidRPr="003E62FF" w14:paraId="6894ECE6"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8E73B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center"/>
            <w:hideMark/>
          </w:tcPr>
          <w:p w14:paraId="1DF98A33" w14:textId="1085EE59"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14,941,073.60 </w:t>
            </w:r>
          </w:p>
        </w:tc>
        <w:tc>
          <w:tcPr>
            <w:tcW w:w="958" w:type="pct"/>
            <w:tcBorders>
              <w:top w:val="nil"/>
              <w:left w:val="nil"/>
              <w:bottom w:val="single" w:sz="4" w:space="0" w:color="000000"/>
              <w:right w:val="single" w:sz="4" w:space="0" w:color="000000"/>
            </w:tcBorders>
            <w:shd w:val="clear" w:color="auto" w:fill="auto"/>
            <w:noWrap/>
            <w:vAlign w:val="center"/>
            <w:hideMark/>
          </w:tcPr>
          <w:p w14:paraId="093776C9" w14:textId="093180E5"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FD4AF99" w14:textId="58A0FB7B"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0D614B5D" w14:textId="1F9F260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1,441,073.60 </w:t>
            </w:r>
          </w:p>
        </w:tc>
      </w:tr>
      <w:tr w:rsidR="003E62FF" w:rsidRPr="003E62FF" w14:paraId="108526BA"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5123A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center"/>
            <w:hideMark/>
          </w:tcPr>
          <w:p w14:paraId="27D166F5" w14:textId="3CEC20A0"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22,203,705.80 </w:t>
            </w:r>
          </w:p>
        </w:tc>
        <w:tc>
          <w:tcPr>
            <w:tcW w:w="958" w:type="pct"/>
            <w:tcBorders>
              <w:top w:val="nil"/>
              <w:left w:val="nil"/>
              <w:bottom w:val="single" w:sz="4" w:space="0" w:color="000000"/>
              <w:right w:val="single" w:sz="4" w:space="0" w:color="000000"/>
            </w:tcBorders>
            <w:shd w:val="clear" w:color="auto" w:fill="auto"/>
            <w:noWrap/>
            <w:vAlign w:val="center"/>
            <w:hideMark/>
          </w:tcPr>
          <w:p w14:paraId="27677BB4" w14:textId="50889810"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center"/>
            <w:hideMark/>
          </w:tcPr>
          <w:p w14:paraId="480172CB" w14:textId="66BE6FF0"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7A9DBDBE" w14:textId="1C15674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7,688,705.80 </w:t>
            </w:r>
          </w:p>
        </w:tc>
      </w:tr>
      <w:tr w:rsidR="003E62FF" w:rsidRPr="003E62FF" w14:paraId="1607CC16"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2B550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center"/>
            <w:hideMark/>
          </w:tcPr>
          <w:p w14:paraId="1C6AEFBA" w14:textId="624B0DFC"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45,033,210.30 </w:t>
            </w:r>
          </w:p>
        </w:tc>
        <w:tc>
          <w:tcPr>
            <w:tcW w:w="958" w:type="pct"/>
            <w:tcBorders>
              <w:top w:val="nil"/>
              <w:left w:val="nil"/>
              <w:bottom w:val="single" w:sz="4" w:space="0" w:color="000000"/>
              <w:right w:val="single" w:sz="4" w:space="0" w:color="000000"/>
            </w:tcBorders>
            <w:shd w:val="clear" w:color="auto" w:fill="auto"/>
            <w:noWrap/>
            <w:vAlign w:val="center"/>
            <w:hideMark/>
          </w:tcPr>
          <w:p w14:paraId="4D7B6CCA" w14:textId="2D6E37CA"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3096065" w14:textId="431B5078"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69C3C274" w14:textId="2F1D2FD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3,883,210.30 </w:t>
            </w:r>
          </w:p>
        </w:tc>
      </w:tr>
      <w:tr w:rsidR="003E62FF" w:rsidRPr="003E62FF" w14:paraId="7AC02B52"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2D29B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13A5C3B2" w14:textId="11E97C83"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10,265,352.00 </w:t>
            </w:r>
          </w:p>
        </w:tc>
        <w:tc>
          <w:tcPr>
            <w:tcW w:w="958" w:type="pct"/>
            <w:tcBorders>
              <w:top w:val="nil"/>
              <w:left w:val="nil"/>
              <w:bottom w:val="single" w:sz="4" w:space="0" w:color="000000"/>
              <w:right w:val="single" w:sz="4" w:space="0" w:color="000000"/>
            </w:tcBorders>
            <w:shd w:val="clear" w:color="auto" w:fill="auto"/>
            <w:noWrap/>
            <w:vAlign w:val="center"/>
            <w:hideMark/>
          </w:tcPr>
          <w:p w14:paraId="59514D51" w14:textId="1BB1281E"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F100B79" w14:textId="470BE3B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4594DBC7" w14:textId="25FDB14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7,765,352.00 </w:t>
            </w:r>
          </w:p>
        </w:tc>
      </w:tr>
      <w:tr w:rsidR="003E62FF" w:rsidRPr="003E62FF" w14:paraId="3DD4E558"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4AD45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center"/>
            <w:hideMark/>
          </w:tcPr>
          <w:p w14:paraId="06BFCDB8" w14:textId="63EAC1AE"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center"/>
            <w:hideMark/>
          </w:tcPr>
          <w:p w14:paraId="0743B85B" w14:textId="4744B419"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4C042A7D" w14:textId="3D08394A"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56DED66D" w14:textId="70FE718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77,114,800.00 </w:t>
            </w:r>
          </w:p>
        </w:tc>
      </w:tr>
      <w:tr w:rsidR="003E62FF" w:rsidRPr="003E62FF" w14:paraId="64FB075F"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6F4154"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center"/>
            <w:hideMark/>
          </w:tcPr>
          <w:p w14:paraId="6629FD9E" w14:textId="3E0A8ADB"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68,364,602.68 </w:t>
            </w:r>
          </w:p>
        </w:tc>
        <w:tc>
          <w:tcPr>
            <w:tcW w:w="958" w:type="pct"/>
            <w:tcBorders>
              <w:top w:val="nil"/>
              <w:left w:val="nil"/>
              <w:bottom w:val="single" w:sz="4" w:space="0" w:color="000000"/>
              <w:right w:val="single" w:sz="4" w:space="0" w:color="000000"/>
            </w:tcBorders>
            <w:shd w:val="clear" w:color="A5A5A5" w:fill="A5A5A5"/>
            <w:noWrap/>
            <w:vAlign w:val="center"/>
            <w:hideMark/>
          </w:tcPr>
          <w:p w14:paraId="73F388E3" w14:textId="2862C791"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center"/>
            <w:hideMark/>
          </w:tcPr>
          <w:p w14:paraId="60D75B48" w14:textId="361D6C79"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center"/>
            <w:hideMark/>
          </w:tcPr>
          <w:p w14:paraId="40D5CBDF" w14:textId="49142893"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93,020,713.27 </w:t>
            </w:r>
          </w:p>
        </w:tc>
      </w:tr>
      <w:tr w:rsidR="003E62FF" w:rsidRPr="003E62FF" w14:paraId="4C88CFCB"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56ADCB"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center"/>
            <w:hideMark/>
          </w:tcPr>
          <w:p w14:paraId="5155F5E6" w14:textId="4D603641"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3,388,004.38 </w:t>
            </w:r>
          </w:p>
        </w:tc>
        <w:tc>
          <w:tcPr>
            <w:tcW w:w="958" w:type="pct"/>
            <w:tcBorders>
              <w:top w:val="nil"/>
              <w:left w:val="nil"/>
              <w:bottom w:val="single" w:sz="4" w:space="0" w:color="000000"/>
              <w:right w:val="single" w:sz="4" w:space="0" w:color="000000"/>
            </w:tcBorders>
            <w:shd w:val="clear" w:color="D8D8D8" w:fill="D8D8D8"/>
            <w:noWrap/>
            <w:vAlign w:val="center"/>
            <w:hideMark/>
          </w:tcPr>
          <w:p w14:paraId="69C75863" w14:textId="31C2B4DA"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center"/>
            <w:hideMark/>
          </w:tcPr>
          <w:p w14:paraId="1F96B405" w14:textId="6ED58E56"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7384E66D" w14:textId="2568D636"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6,884,682.38 </w:t>
            </w:r>
          </w:p>
        </w:tc>
      </w:tr>
      <w:tr w:rsidR="003E62FF" w:rsidRPr="003E62FF" w14:paraId="54EA15F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883A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00510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LGU Ilocos Norte</w:t>
            </w:r>
          </w:p>
        </w:tc>
        <w:tc>
          <w:tcPr>
            <w:tcW w:w="1003" w:type="pct"/>
            <w:tcBorders>
              <w:top w:val="nil"/>
              <w:left w:val="nil"/>
              <w:bottom w:val="single" w:sz="4" w:space="0" w:color="000000"/>
              <w:right w:val="single" w:sz="4" w:space="0" w:color="000000"/>
            </w:tcBorders>
            <w:shd w:val="clear" w:color="auto" w:fill="auto"/>
            <w:noWrap/>
            <w:vAlign w:val="center"/>
            <w:hideMark/>
          </w:tcPr>
          <w:p w14:paraId="34313077" w14:textId="26903DD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5E1D249D" w14:textId="0EAA315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127DA5" w14:textId="671196E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6AD7EB" w14:textId="47CFFCA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20,000.00 </w:t>
            </w:r>
          </w:p>
        </w:tc>
      </w:tr>
      <w:tr w:rsidR="003E62FF" w:rsidRPr="003E62FF" w14:paraId="43E729E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92BB3"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EE47B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16433C70" w14:textId="2C8F382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92,552.45 </w:t>
            </w:r>
          </w:p>
        </w:tc>
        <w:tc>
          <w:tcPr>
            <w:tcW w:w="958" w:type="pct"/>
            <w:tcBorders>
              <w:top w:val="nil"/>
              <w:left w:val="nil"/>
              <w:bottom w:val="single" w:sz="4" w:space="0" w:color="000000"/>
              <w:right w:val="single" w:sz="4" w:space="0" w:color="000000"/>
            </w:tcBorders>
            <w:shd w:val="clear" w:color="auto" w:fill="auto"/>
            <w:noWrap/>
            <w:vAlign w:val="center"/>
            <w:hideMark/>
          </w:tcPr>
          <w:p w14:paraId="2C724445" w14:textId="209F29C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B1CBA8" w14:textId="6217C96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DEB589" w14:textId="49D7419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92,552.45 </w:t>
            </w:r>
          </w:p>
        </w:tc>
      </w:tr>
      <w:tr w:rsidR="003E62FF" w:rsidRPr="003E62FF" w14:paraId="7DD0FDF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E5FC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EE04C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53392C51" w14:textId="1F86661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86,073.20 </w:t>
            </w:r>
          </w:p>
        </w:tc>
        <w:tc>
          <w:tcPr>
            <w:tcW w:w="958" w:type="pct"/>
            <w:tcBorders>
              <w:top w:val="nil"/>
              <w:left w:val="nil"/>
              <w:bottom w:val="single" w:sz="4" w:space="0" w:color="000000"/>
              <w:right w:val="single" w:sz="4" w:space="0" w:color="000000"/>
            </w:tcBorders>
            <w:shd w:val="clear" w:color="auto" w:fill="auto"/>
            <w:noWrap/>
            <w:vAlign w:val="center"/>
            <w:hideMark/>
          </w:tcPr>
          <w:p w14:paraId="5365EEED" w14:textId="32C0D1B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8BC93A" w14:textId="09AC2B7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B3625A" w14:textId="74F7D9C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86,073.20 </w:t>
            </w:r>
          </w:p>
        </w:tc>
      </w:tr>
      <w:tr w:rsidR="003E62FF" w:rsidRPr="003E62FF" w14:paraId="1653DC1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B1271"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F57B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5F03BE39" w14:textId="5F3F99F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2DA56EE5" w14:textId="2B4B003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9C0708" w14:textId="4630618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C68E75" w14:textId="496E6A7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06,295.58 </w:t>
            </w:r>
          </w:p>
        </w:tc>
      </w:tr>
      <w:tr w:rsidR="003E62FF" w:rsidRPr="003E62FF" w14:paraId="2B9BE94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2F6A67"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11A83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586E312C" w14:textId="7A73812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16614904" w14:textId="6258BCB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D3AE4BD" w14:textId="1B767CF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65E8AC" w14:textId="78B0DE3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46,299.20 </w:t>
            </w:r>
          </w:p>
        </w:tc>
      </w:tr>
      <w:tr w:rsidR="003E62FF" w:rsidRPr="003E62FF" w14:paraId="4EB7A13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1E825"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39D9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0902AFDC" w14:textId="0813D83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7214F42" w14:textId="4A06E27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EA63A0" w14:textId="3E56181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FCEA5C" w14:textId="0DA2D12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3,313.20 </w:t>
            </w:r>
          </w:p>
        </w:tc>
      </w:tr>
      <w:tr w:rsidR="003E62FF" w:rsidRPr="003E62FF" w14:paraId="0A90526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093F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A6F6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00FFE30A" w14:textId="23359B0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85,140.00 </w:t>
            </w:r>
          </w:p>
        </w:tc>
        <w:tc>
          <w:tcPr>
            <w:tcW w:w="958" w:type="pct"/>
            <w:tcBorders>
              <w:top w:val="nil"/>
              <w:left w:val="nil"/>
              <w:bottom w:val="single" w:sz="4" w:space="0" w:color="000000"/>
              <w:right w:val="single" w:sz="4" w:space="0" w:color="000000"/>
            </w:tcBorders>
            <w:shd w:val="clear" w:color="auto" w:fill="auto"/>
            <w:noWrap/>
            <w:vAlign w:val="center"/>
            <w:hideMark/>
          </w:tcPr>
          <w:p w14:paraId="73B5A157" w14:textId="299344C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FB74FB" w14:textId="42A2A99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C36F43" w14:textId="7491D5E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85,140.00 </w:t>
            </w:r>
          </w:p>
        </w:tc>
      </w:tr>
      <w:tr w:rsidR="003E62FF" w:rsidRPr="003E62FF" w14:paraId="1D08F92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52270"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F6FC4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0639F91B" w14:textId="16BCB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79164032" w14:textId="7F330AF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65A9B1A0" w14:textId="2B88DBE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1043E2" w14:textId="71E67E3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768,551.20 </w:t>
            </w:r>
          </w:p>
        </w:tc>
      </w:tr>
      <w:tr w:rsidR="003E62FF" w:rsidRPr="003E62FF" w14:paraId="533AE44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4A8ADA"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2BDD6E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57EAA373" w14:textId="0032542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5F8D67D0" w14:textId="4CA851D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4ED48C20" w14:textId="788E1BA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10813D" w14:textId="603A632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67,092.45 </w:t>
            </w:r>
          </w:p>
        </w:tc>
      </w:tr>
      <w:tr w:rsidR="003E62FF" w:rsidRPr="003E62FF" w14:paraId="32F0E6D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4D0A3"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D4CA5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0B625BBF" w14:textId="1DD68A2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7666B74" w14:textId="0939CF8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351C68" w14:textId="208F904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8F7E67" w14:textId="6E64111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3,313.20 </w:t>
            </w:r>
          </w:p>
        </w:tc>
      </w:tr>
      <w:tr w:rsidR="003E62FF" w:rsidRPr="003E62FF" w14:paraId="146D962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5CE5A"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5A4EA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62873A99" w14:textId="10D5FD6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31,247.70 </w:t>
            </w:r>
          </w:p>
        </w:tc>
        <w:tc>
          <w:tcPr>
            <w:tcW w:w="958" w:type="pct"/>
            <w:tcBorders>
              <w:top w:val="nil"/>
              <w:left w:val="nil"/>
              <w:bottom w:val="single" w:sz="4" w:space="0" w:color="000000"/>
              <w:right w:val="single" w:sz="4" w:space="0" w:color="000000"/>
            </w:tcBorders>
            <w:shd w:val="clear" w:color="auto" w:fill="auto"/>
            <w:noWrap/>
            <w:vAlign w:val="center"/>
            <w:hideMark/>
          </w:tcPr>
          <w:p w14:paraId="78DFDDB0" w14:textId="67BA09F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48AE89" w14:textId="7081DBC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5C9283" w14:textId="06E4C82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31,247.70 </w:t>
            </w:r>
          </w:p>
        </w:tc>
      </w:tr>
      <w:tr w:rsidR="003E62FF" w:rsidRPr="003E62FF" w14:paraId="0E0D037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5A1CB"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CC3D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4DB2A3F7" w14:textId="0077DA5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59491ADD" w14:textId="6A1EA1C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986BD8" w14:textId="6C7C031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6E3C53" w14:textId="0AB47BC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61,304.70 </w:t>
            </w:r>
          </w:p>
        </w:tc>
      </w:tr>
      <w:tr w:rsidR="003E62FF" w:rsidRPr="003E62FF" w14:paraId="4EF8D57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4B82E4"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E92C4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2F55B77B" w14:textId="3E1727F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608,280.50 </w:t>
            </w:r>
          </w:p>
        </w:tc>
        <w:tc>
          <w:tcPr>
            <w:tcW w:w="958" w:type="pct"/>
            <w:tcBorders>
              <w:top w:val="nil"/>
              <w:left w:val="nil"/>
              <w:bottom w:val="single" w:sz="4" w:space="0" w:color="000000"/>
              <w:right w:val="single" w:sz="4" w:space="0" w:color="000000"/>
            </w:tcBorders>
            <w:shd w:val="clear" w:color="auto" w:fill="auto"/>
            <w:noWrap/>
            <w:vAlign w:val="center"/>
            <w:hideMark/>
          </w:tcPr>
          <w:p w14:paraId="066CA900" w14:textId="43E23F3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9C2B23" w14:textId="5729289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F91CB" w14:textId="226B724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608,280.50 </w:t>
            </w:r>
          </w:p>
        </w:tc>
      </w:tr>
      <w:tr w:rsidR="003E62FF" w:rsidRPr="003E62FF" w14:paraId="6CB2EAD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210879"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4EDB2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553B49A7" w14:textId="5D6D0B0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5E8572B1" w14:textId="42601AB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408DE723" w14:textId="4B5A219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E906B4" w14:textId="539B44D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529,385.70 </w:t>
            </w:r>
          </w:p>
        </w:tc>
      </w:tr>
      <w:tr w:rsidR="003E62FF" w:rsidRPr="003E62FF" w14:paraId="2F97C72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78CC7"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1065F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3C248CFF" w14:textId="387B8BC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6141EB6D" w14:textId="7A2524F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38F197CE" w14:textId="6F373F6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598032" w14:textId="3A32517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31,333.20 </w:t>
            </w:r>
          </w:p>
        </w:tc>
      </w:tr>
      <w:tr w:rsidR="003E62FF" w:rsidRPr="003E62FF" w14:paraId="4DC638C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BFAD2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61D14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13A5BE00" w14:textId="3411262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5876C47D" w14:textId="6973AA4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5CDBFB" w14:textId="2AB1CAE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700D98" w14:textId="2F21781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01,187.20 </w:t>
            </w:r>
          </w:p>
        </w:tc>
      </w:tr>
      <w:tr w:rsidR="003E62FF" w:rsidRPr="003E62FF" w14:paraId="305047D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7D7C8B"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1FAE3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076A9BDE" w14:textId="53458EB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1FEA561D" w14:textId="072A28E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F64E6E" w14:textId="197EFAD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2BBF22" w14:textId="63549A1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77,140.00 </w:t>
            </w:r>
          </w:p>
        </w:tc>
      </w:tr>
      <w:tr w:rsidR="003E62FF" w:rsidRPr="003E62FF" w14:paraId="6203AD8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E1617F"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5FCC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42A06977" w14:textId="56A8FCD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1EFAD32C" w14:textId="3C39367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8409C4" w14:textId="4D7768B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776252" w14:textId="324913C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3,313.20 </w:t>
            </w:r>
          </w:p>
        </w:tc>
      </w:tr>
      <w:tr w:rsidR="003E62FF" w:rsidRPr="003E62FF" w14:paraId="1B19302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496F7"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C05EC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3F015C26" w14:textId="7C2DAC4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23905CE" w14:textId="689624E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A08E2C" w14:textId="1CBB3C9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7AFBC3" w14:textId="180A044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3,313.20 </w:t>
            </w:r>
          </w:p>
        </w:tc>
      </w:tr>
      <w:tr w:rsidR="003E62FF" w:rsidRPr="003E62FF" w14:paraId="76F332A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58E025"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9BCA1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5FA4248D" w14:textId="1FC42EC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71B1369" w14:textId="4E5226D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C462FC" w14:textId="0EBDFFB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62E19" w14:textId="06BD6A4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3,313.20 </w:t>
            </w:r>
          </w:p>
        </w:tc>
      </w:tr>
      <w:tr w:rsidR="003E62FF" w:rsidRPr="003E62FF" w14:paraId="29C4A72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EBD629"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83CF7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7FBAE9B5" w14:textId="345B9F5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0A4D118" w14:textId="27C002C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F667CE" w14:textId="0F5A66C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F8F465" w14:textId="4496FEF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3,313.20 </w:t>
            </w:r>
          </w:p>
        </w:tc>
      </w:tr>
      <w:tr w:rsidR="003E62FF" w:rsidRPr="003E62FF" w14:paraId="549F992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C47B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67660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16C2302D" w14:textId="63F00A7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32BEFE13" w14:textId="064AD72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25DC91" w14:textId="7C29E1A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8B9353" w14:textId="73615C0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20,453.20 </w:t>
            </w:r>
          </w:p>
        </w:tc>
      </w:tr>
      <w:tr w:rsidR="003E62FF" w:rsidRPr="003E62FF" w14:paraId="7075B09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3BB13"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EC811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70208014" w14:textId="106AF1D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87,457.20 </w:t>
            </w:r>
          </w:p>
        </w:tc>
        <w:tc>
          <w:tcPr>
            <w:tcW w:w="958" w:type="pct"/>
            <w:tcBorders>
              <w:top w:val="nil"/>
              <w:left w:val="nil"/>
              <w:bottom w:val="single" w:sz="4" w:space="0" w:color="000000"/>
              <w:right w:val="single" w:sz="4" w:space="0" w:color="000000"/>
            </w:tcBorders>
            <w:shd w:val="clear" w:color="auto" w:fill="auto"/>
            <w:noWrap/>
            <w:vAlign w:val="center"/>
            <w:hideMark/>
          </w:tcPr>
          <w:p w14:paraId="29DE78BA" w14:textId="1F31BC7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CA3BFB" w14:textId="261DD00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6BDFCE" w14:textId="0D05F62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87,457.20 </w:t>
            </w:r>
          </w:p>
        </w:tc>
      </w:tr>
      <w:tr w:rsidR="003E62FF" w:rsidRPr="003E62FF" w14:paraId="26605A2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0440A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31690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66976FC9" w14:textId="782A74E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5AA852FA" w14:textId="4EFEFF2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841C50" w14:textId="4124242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3ED439" w14:textId="2F369C8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05,009.70 </w:t>
            </w:r>
          </w:p>
        </w:tc>
      </w:tr>
      <w:tr w:rsidR="003E62FF" w:rsidRPr="003E62FF" w14:paraId="515AE043"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6FAD5C"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center"/>
            <w:hideMark/>
          </w:tcPr>
          <w:p w14:paraId="2C5A93CA" w14:textId="12F6EC33"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2,997,794.58 </w:t>
            </w:r>
          </w:p>
        </w:tc>
        <w:tc>
          <w:tcPr>
            <w:tcW w:w="958" w:type="pct"/>
            <w:tcBorders>
              <w:top w:val="nil"/>
              <w:left w:val="nil"/>
              <w:bottom w:val="single" w:sz="4" w:space="0" w:color="000000"/>
              <w:right w:val="single" w:sz="4" w:space="0" w:color="000000"/>
            </w:tcBorders>
            <w:shd w:val="clear" w:color="D8D8D8" w:fill="D8D8D8"/>
            <w:noWrap/>
            <w:vAlign w:val="center"/>
            <w:hideMark/>
          </w:tcPr>
          <w:p w14:paraId="29E47F68" w14:textId="767714F6"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3DF87626" w14:textId="1D6D8541"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center"/>
            <w:hideMark/>
          </w:tcPr>
          <w:p w14:paraId="7FD96093" w14:textId="3D358382"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2,997,794.58 </w:t>
            </w:r>
          </w:p>
        </w:tc>
      </w:tr>
      <w:tr w:rsidR="003E62FF" w:rsidRPr="003E62FF" w14:paraId="76BEE00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A43BB"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E52B2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LGU Ilocos Sur</w:t>
            </w:r>
          </w:p>
        </w:tc>
        <w:tc>
          <w:tcPr>
            <w:tcW w:w="1003" w:type="pct"/>
            <w:tcBorders>
              <w:top w:val="nil"/>
              <w:left w:val="nil"/>
              <w:bottom w:val="single" w:sz="4" w:space="0" w:color="000000"/>
              <w:right w:val="single" w:sz="4" w:space="0" w:color="000000"/>
            </w:tcBorders>
            <w:shd w:val="clear" w:color="auto" w:fill="auto"/>
            <w:noWrap/>
            <w:vAlign w:val="center"/>
            <w:hideMark/>
          </w:tcPr>
          <w:p w14:paraId="45B58FA6" w14:textId="4E01409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45,230.00 </w:t>
            </w:r>
          </w:p>
        </w:tc>
        <w:tc>
          <w:tcPr>
            <w:tcW w:w="958" w:type="pct"/>
            <w:tcBorders>
              <w:top w:val="nil"/>
              <w:left w:val="nil"/>
              <w:bottom w:val="single" w:sz="4" w:space="0" w:color="000000"/>
              <w:right w:val="single" w:sz="4" w:space="0" w:color="000000"/>
            </w:tcBorders>
            <w:shd w:val="clear" w:color="auto" w:fill="auto"/>
            <w:noWrap/>
            <w:vAlign w:val="center"/>
            <w:hideMark/>
          </w:tcPr>
          <w:p w14:paraId="61549F5B" w14:textId="380077B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724DEA" w14:textId="424CF88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3B40A" w14:textId="33C5CF9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45,230.00 </w:t>
            </w:r>
          </w:p>
        </w:tc>
      </w:tr>
      <w:tr w:rsidR="003E62FF" w:rsidRPr="003E62FF" w14:paraId="7378018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A4C103"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8D558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center"/>
            <w:hideMark/>
          </w:tcPr>
          <w:p w14:paraId="7317C44E" w14:textId="397228E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center"/>
            <w:hideMark/>
          </w:tcPr>
          <w:p w14:paraId="71D2EC7A" w14:textId="6B4502A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C7062C" w14:textId="0E401DB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449795" w14:textId="3D77338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41,574.25 </w:t>
            </w:r>
          </w:p>
        </w:tc>
      </w:tr>
      <w:tr w:rsidR="003E62FF" w:rsidRPr="003E62FF" w14:paraId="721AE3B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05091"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7FBC7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center"/>
            <w:hideMark/>
          </w:tcPr>
          <w:p w14:paraId="1C6F043E" w14:textId="3CBB002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center"/>
            <w:hideMark/>
          </w:tcPr>
          <w:p w14:paraId="6A028987" w14:textId="43F61DF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62DE90" w14:textId="709D447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012CA7" w14:textId="68816AE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53,860.50 </w:t>
            </w:r>
          </w:p>
        </w:tc>
      </w:tr>
      <w:tr w:rsidR="003E62FF" w:rsidRPr="003E62FF" w14:paraId="49DDC08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9E2C7D"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D5E9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center"/>
            <w:hideMark/>
          </w:tcPr>
          <w:p w14:paraId="20C2ED59" w14:textId="02984EF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27,422.64 </w:t>
            </w:r>
          </w:p>
        </w:tc>
        <w:tc>
          <w:tcPr>
            <w:tcW w:w="958" w:type="pct"/>
            <w:tcBorders>
              <w:top w:val="nil"/>
              <w:left w:val="nil"/>
              <w:bottom w:val="single" w:sz="4" w:space="0" w:color="000000"/>
              <w:right w:val="single" w:sz="4" w:space="0" w:color="000000"/>
            </w:tcBorders>
            <w:shd w:val="clear" w:color="auto" w:fill="auto"/>
            <w:noWrap/>
            <w:vAlign w:val="center"/>
            <w:hideMark/>
          </w:tcPr>
          <w:p w14:paraId="71183A08" w14:textId="76DC974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7748C8" w14:textId="71F60E4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2FEE83" w14:textId="5BBA49D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27,422.64 </w:t>
            </w:r>
          </w:p>
        </w:tc>
      </w:tr>
      <w:tr w:rsidR="003E62FF" w:rsidRPr="003E62FF" w14:paraId="115C04A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ECF15"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CB460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center"/>
            <w:hideMark/>
          </w:tcPr>
          <w:p w14:paraId="6A4A3582" w14:textId="36EC6CF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center"/>
            <w:hideMark/>
          </w:tcPr>
          <w:p w14:paraId="3BF3BA8E" w14:textId="1FB0B03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48BCDF" w14:textId="63AF5F7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825DF9" w14:textId="01F172D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50,285.00 </w:t>
            </w:r>
          </w:p>
        </w:tc>
      </w:tr>
      <w:tr w:rsidR="003E62FF" w:rsidRPr="003E62FF" w14:paraId="7ECA0C8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C5E48"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29A62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center"/>
            <w:hideMark/>
          </w:tcPr>
          <w:p w14:paraId="17D90B21" w14:textId="1C2D4A9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02,230.82 </w:t>
            </w:r>
          </w:p>
        </w:tc>
        <w:tc>
          <w:tcPr>
            <w:tcW w:w="958" w:type="pct"/>
            <w:tcBorders>
              <w:top w:val="nil"/>
              <w:left w:val="nil"/>
              <w:bottom w:val="single" w:sz="4" w:space="0" w:color="000000"/>
              <w:right w:val="single" w:sz="4" w:space="0" w:color="000000"/>
            </w:tcBorders>
            <w:shd w:val="clear" w:color="auto" w:fill="auto"/>
            <w:noWrap/>
            <w:vAlign w:val="center"/>
            <w:hideMark/>
          </w:tcPr>
          <w:p w14:paraId="7C8CB159" w14:textId="59CC72F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7CA4A9" w14:textId="444AA5C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C5AEA8" w14:textId="3969B43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02,230.82 </w:t>
            </w:r>
          </w:p>
        </w:tc>
      </w:tr>
      <w:tr w:rsidR="003E62FF" w:rsidRPr="003E62FF" w14:paraId="79B7903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4FFC1A"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872F9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center"/>
            <w:hideMark/>
          </w:tcPr>
          <w:p w14:paraId="2038710B" w14:textId="1F7B3C3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51,931.42 </w:t>
            </w:r>
          </w:p>
        </w:tc>
        <w:tc>
          <w:tcPr>
            <w:tcW w:w="958" w:type="pct"/>
            <w:tcBorders>
              <w:top w:val="nil"/>
              <w:left w:val="nil"/>
              <w:bottom w:val="single" w:sz="4" w:space="0" w:color="000000"/>
              <w:right w:val="single" w:sz="4" w:space="0" w:color="000000"/>
            </w:tcBorders>
            <w:shd w:val="clear" w:color="auto" w:fill="auto"/>
            <w:noWrap/>
            <w:vAlign w:val="center"/>
            <w:hideMark/>
          </w:tcPr>
          <w:p w14:paraId="305582A5" w14:textId="06C1B9A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81D100" w14:textId="2E17919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BDDC5" w14:textId="3C5798D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51,931.42 </w:t>
            </w:r>
          </w:p>
        </w:tc>
      </w:tr>
      <w:tr w:rsidR="003E62FF" w:rsidRPr="003E62FF" w14:paraId="72982AC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3F93A"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1CF3E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center"/>
            <w:hideMark/>
          </w:tcPr>
          <w:p w14:paraId="36C67402" w14:textId="441194A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1,001.42 </w:t>
            </w:r>
          </w:p>
        </w:tc>
        <w:tc>
          <w:tcPr>
            <w:tcW w:w="958" w:type="pct"/>
            <w:tcBorders>
              <w:top w:val="nil"/>
              <w:left w:val="nil"/>
              <w:bottom w:val="single" w:sz="4" w:space="0" w:color="000000"/>
              <w:right w:val="single" w:sz="4" w:space="0" w:color="000000"/>
            </w:tcBorders>
            <w:shd w:val="clear" w:color="auto" w:fill="auto"/>
            <w:noWrap/>
            <w:vAlign w:val="center"/>
            <w:hideMark/>
          </w:tcPr>
          <w:p w14:paraId="765D514E" w14:textId="494562D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0522B5" w14:textId="01F9158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115FE1" w14:textId="3DD096C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1,001.42 </w:t>
            </w:r>
          </w:p>
        </w:tc>
      </w:tr>
      <w:tr w:rsidR="003E62FF" w:rsidRPr="003E62FF" w14:paraId="07B000A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AD1D28"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4468D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center"/>
            <w:hideMark/>
          </w:tcPr>
          <w:p w14:paraId="1977BE41" w14:textId="72F300E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center"/>
            <w:hideMark/>
          </w:tcPr>
          <w:p w14:paraId="21CA8088" w14:textId="5C3CADB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B1AEBB" w14:textId="20B17A3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892727" w14:textId="0E6BA94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69,950.25 </w:t>
            </w:r>
          </w:p>
        </w:tc>
      </w:tr>
      <w:tr w:rsidR="003E62FF" w:rsidRPr="003E62FF" w14:paraId="1FCB344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16A9EB"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81514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center"/>
            <w:hideMark/>
          </w:tcPr>
          <w:p w14:paraId="3217A70C" w14:textId="5634FF9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center"/>
            <w:hideMark/>
          </w:tcPr>
          <w:p w14:paraId="50704F2D" w14:textId="3F247E3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9A46B0" w14:textId="497F2EA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96C9DE" w14:textId="2709DEA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19,893.25 </w:t>
            </w:r>
          </w:p>
        </w:tc>
      </w:tr>
      <w:tr w:rsidR="003E62FF" w:rsidRPr="003E62FF" w14:paraId="16C50F7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1271D"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665A8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center"/>
            <w:hideMark/>
          </w:tcPr>
          <w:p w14:paraId="27ABC277" w14:textId="559C33D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center"/>
            <w:hideMark/>
          </w:tcPr>
          <w:p w14:paraId="03500568" w14:textId="775FC2A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EC26C5" w14:textId="4C4A803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98320E" w14:textId="3036A0D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02,015.75 </w:t>
            </w:r>
          </w:p>
        </w:tc>
      </w:tr>
      <w:tr w:rsidR="003E62FF" w:rsidRPr="003E62FF" w14:paraId="308319B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E190D"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43C7A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center"/>
            <w:hideMark/>
          </w:tcPr>
          <w:p w14:paraId="684E8FBB" w14:textId="6B97326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center"/>
            <w:hideMark/>
          </w:tcPr>
          <w:p w14:paraId="28ECD8C5" w14:textId="294EF98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44BD42" w14:textId="73E63B7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1D4F96" w14:textId="0210DDF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20,007.25 </w:t>
            </w:r>
          </w:p>
        </w:tc>
      </w:tr>
      <w:tr w:rsidR="003E62FF" w:rsidRPr="003E62FF" w14:paraId="6173808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D59DE"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ED66D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center"/>
            <w:hideMark/>
          </w:tcPr>
          <w:p w14:paraId="558E89F0" w14:textId="72E2761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center"/>
            <w:hideMark/>
          </w:tcPr>
          <w:p w14:paraId="584E9B7F" w14:textId="5E4BB66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B032C6" w14:textId="46131C1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8B564" w14:textId="1F286B7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9,065.92 </w:t>
            </w:r>
          </w:p>
        </w:tc>
      </w:tr>
      <w:tr w:rsidR="003E62FF" w:rsidRPr="003E62FF" w14:paraId="7013DA2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7055A"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3511A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center"/>
            <w:hideMark/>
          </w:tcPr>
          <w:p w14:paraId="43F32A34" w14:textId="4C4CC08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center"/>
            <w:hideMark/>
          </w:tcPr>
          <w:p w14:paraId="62A6F45D" w14:textId="0094278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F98E12" w14:textId="6905E45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CC0CCD" w14:textId="33E672E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33,161.78 </w:t>
            </w:r>
          </w:p>
        </w:tc>
      </w:tr>
      <w:tr w:rsidR="003E62FF" w:rsidRPr="003E62FF" w14:paraId="130AF8A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A50786"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1E752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center"/>
            <w:hideMark/>
          </w:tcPr>
          <w:p w14:paraId="4D81FC7D" w14:textId="4F05625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392,217.48 </w:t>
            </w:r>
          </w:p>
        </w:tc>
        <w:tc>
          <w:tcPr>
            <w:tcW w:w="958" w:type="pct"/>
            <w:tcBorders>
              <w:top w:val="nil"/>
              <w:left w:val="nil"/>
              <w:bottom w:val="single" w:sz="4" w:space="0" w:color="000000"/>
              <w:right w:val="single" w:sz="4" w:space="0" w:color="000000"/>
            </w:tcBorders>
            <w:shd w:val="clear" w:color="auto" w:fill="auto"/>
            <w:noWrap/>
            <w:vAlign w:val="center"/>
            <w:hideMark/>
          </w:tcPr>
          <w:p w14:paraId="0EC029A5" w14:textId="79CE9EA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0A576F" w14:textId="138FBCD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93BE2" w14:textId="3357C34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392,217.48 </w:t>
            </w:r>
          </w:p>
        </w:tc>
      </w:tr>
      <w:tr w:rsidR="003E62FF" w:rsidRPr="003E62FF" w14:paraId="38874BB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14D26"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96CA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center"/>
            <w:hideMark/>
          </w:tcPr>
          <w:p w14:paraId="5A3AA8FF" w14:textId="2E88588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center"/>
            <w:hideMark/>
          </w:tcPr>
          <w:p w14:paraId="1772266A" w14:textId="1D2CE86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3879F1" w14:textId="7BAD9CE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AAC654" w14:textId="0F0B981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57,436.00 </w:t>
            </w:r>
          </w:p>
        </w:tc>
      </w:tr>
      <w:tr w:rsidR="003E62FF" w:rsidRPr="003E62FF" w14:paraId="0169CE0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FDAEF"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2ED28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center"/>
            <w:hideMark/>
          </w:tcPr>
          <w:p w14:paraId="065028E4" w14:textId="6F0A1CA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center"/>
            <w:hideMark/>
          </w:tcPr>
          <w:p w14:paraId="4C3D791C" w14:textId="0314A6E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5C0F8B" w14:textId="4508DEC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CD48AB" w14:textId="058670C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57,436.00 </w:t>
            </w:r>
          </w:p>
        </w:tc>
      </w:tr>
      <w:tr w:rsidR="003E62FF" w:rsidRPr="003E62FF" w14:paraId="391270D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116012"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9F6C9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center"/>
            <w:hideMark/>
          </w:tcPr>
          <w:p w14:paraId="6B1641FC" w14:textId="0D2807B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center"/>
            <w:hideMark/>
          </w:tcPr>
          <w:p w14:paraId="4FEE4BEB" w14:textId="0F6FC0D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E35B74" w14:textId="796762E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3825E4" w14:textId="568126F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62,799.25 </w:t>
            </w:r>
          </w:p>
        </w:tc>
      </w:tr>
      <w:tr w:rsidR="003E62FF" w:rsidRPr="003E62FF" w14:paraId="2F585E5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0FB13"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2CB62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center"/>
            <w:hideMark/>
          </w:tcPr>
          <w:p w14:paraId="0C5412F7" w14:textId="6774176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center"/>
            <w:hideMark/>
          </w:tcPr>
          <w:p w14:paraId="106854B1" w14:textId="684EFE5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85BE4E" w14:textId="08A66BF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E26C0F" w14:textId="5DC9511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542.03 </w:t>
            </w:r>
          </w:p>
        </w:tc>
      </w:tr>
      <w:tr w:rsidR="003E62FF" w:rsidRPr="003E62FF" w14:paraId="0877BD1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2899E7"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A532B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center"/>
            <w:hideMark/>
          </w:tcPr>
          <w:p w14:paraId="18989EBC" w14:textId="0D55689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15,015.34 </w:t>
            </w:r>
          </w:p>
        </w:tc>
        <w:tc>
          <w:tcPr>
            <w:tcW w:w="958" w:type="pct"/>
            <w:tcBorders>
              <w:top w:val="nil"/>
              <w:left w:val="nil"/>
              <w:bottom w:val="single" w:sz="4" w:space="0" w:color="000000"/>
              <w:right w:val="single" w:sz="4" w:space="0" w:color="000000"/>
            </w:tcBorders>
            <w:shd w:val="clear" w:color="auto" w:fill="auto"/>
            <w:noWrap/>
            <w:vAlign w:val="center"/>
            <w:hideMark/>
          </w:tcPr>
          <w:p w14:paraId="320E4194" w14:textId="67C7234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F695D7" w14:textId="5408B52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DF5974" w14:textId="2D9BAC1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15,015.34 </w:t>
            </w:r>
          </w:p>
        </w:tc>
      </w:tr>
      <w:tr w:rsidR="003E62FF" w:rsidRPr="003E62FF" w14:paraId="624F117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ED2AE"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05528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center"/>
            <w:hideMark/>
          </w:tcPr>
          <w:p w14:paraId="433CB015" w14:textId="721FDD1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15,244.90 </w:t>
            </w:r>
          </w:p>
        </w:tc>
        <w:tc>
          <w:tcPr>
            <w:tcW w:w="958" w:type="pct"/>
            <w:tcBorders>
              <w:top w:val="nil"/>
              <w:left w:val="nil"/>
              <w:bottom w:val="single" w:sz="4" w:space="0" w:color="000000"/>
              <w:right w:val="single" w:sz="4" w:space="0" w:color="000000"/>
            </w:tcBorders>
            <w:shd w:val="clear" w:color="auto" w:fill="auto"/>
            <w:noWrap/>
            <w:vAlign w:val="center"/>
            <w:hideMark/>
          </w:tcPr>
          <w:p w14:paraId="0A3BECB3" w14:textId="572341D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F4450D" w14:textId="5B1B8F2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09DC24" w14:textId="51CAAC5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15,244.90 </w:t>
            </w:r>
          </w:p>
        </w:tc>
      </w:tr>
      <w:tr w:rsidR="003E62FF" w:rsidRPr="003E62FF" w14:paraId="405B8DD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5CF704"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7D1B9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center"/>
            <w:hideMark/>
          </w:tcPr>
          <w:p w14:paraId="1D972540" w14:textId="4510599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87,939.75 </w:t>
            </w:r>
          </w:p>
        </w:tc>
        <w:tc>
          <w:tcPr>
            <w:tcW w:w="958" w:type="pct"/>
            <w:tcBorders>
              <w:top w:val="nil"/>
              <w:left w:val="nil"/>
              <w:bottom w:val="single" w:sz="4" w:space="0" w:color="000000"/>
              <w:right w:val="single" w:sz="4" w:space="0" w:color="000000"/>
            </w:tcBorders>
            <w:shd w:val="clear" w:color="auto" w:fill="auto"/>
            <w:noWrap/>
            <w:vAlign w:val="center"/>
            <w:hideMark/>
          </w:tcPr>
          <w:p w14:paraId="4A7CDC18" w14:textId="0D4D38B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146860" w14:textId="794CE03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F4F4AE" w14:textId="11C7969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87,939.75 </w:t>
            </w:r>
          </w:p>
        </w:tc>
      </w:tr>
      <w:tr w:rsidR="003E62FF" w:rsidRPr="003E62FF" w14:paraId="66605B0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CD6F5"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AF3FC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center"/>
            <w:hideMark/>
          </w:tcPr>
          <w:p w14:paraId="3D2EC023" w14:textId="12876D2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center"/>
            <w:hideMark/>
          </w:tcPr>
          <w:p w14:paraId="458DC885" w14:textId="3624D29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526CEE" w14:textId="1C7C99A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9E5C3" w14:textId="1B0895C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77.14 </w:t>
            </w:r>
          </w:p>
        </w:tc>
      </w:tr>
      <w:tr w:rsidR="003E62FF" w:rsidRPr="003E62FF" w14:paraId="26FB13D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21389"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04346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center"/>
            <w:hideMark/>
          </w:tcPr>
          <w:p w14:paraId="005A3D44" w14:textId="39E4917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center"/>
            <w:hideMark/>
          </w:tcPr>
          <w:p w14:paraId="20ED0CE2" w14:textId="71A618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13EFE7" w14:textId="42F951A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E742D1" w14:textId="07E8A33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50,381.56 </w:t>
            </w:r>
          </w:p>
        </w:tc>
      </w:tr>
      <w:tr w:rsidR="003E62FF" w:rsidRPr="003E62FF" w14:paraId="3F8F51D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5A0CA"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660BE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center"/>
            <w:hideMark/>
          </w:tcPr>
          <w:p w14:paraId="0AE337F8" w14:textId="093D4C1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center"/>
            <w:hideMark/>
          </w:tcPr>
          <w:p w14:paraId="49E6EE86" w14:textId="50F9089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5964D2" w14:textId="6526923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D9378" w14:textId="0325309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77.14 </w:t>
            </w:r>
          </w:p>
        </w:tc>
      </w:tr>
      <w:tr w:rsidR="003E62FF" w:rsidRPr="003E62FF" w14:paraId="1CBAA3E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45B15"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671FA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center"/>
            <w:hideMark/>
          </w:tcPr>
          <w:p w14:paraId="1C3525A7" w14:textId="7649DDA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center"/>
            <w:hideMark/>
          </w:tcPr>
          <w:p w14:paraId="3DF23A21" w14:textId="27E0A9D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ACE240" w14:textId="78C07BB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70780E" w14:textId="59D03FB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77.14 </w:t>
            </w:r>
          </w:p>
        </w:tc>
      </w:tr>
      <w:tr w:rsidR="003E62FF" w:rsidRPr="003E62FF" w14:paraId="5500A53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DACB4"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47578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center"/>
            <w:hideMark/>
          </w:tcPr>
          <w:p w14:paraId="09F66DC1" w14:textId="3C44E07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37,325.39 </w:t>
            </w:r>
          </w:p>
        </w:tc>
        <w:tc>
          <w:tcPr>
            <w:tcW w:w="958" w:type="pct"/>
            <w:tcBorders>
              <w:top w:val="nil"/>
              <w:left w:val="nil"/>
              <w:bottom w:val="single" w:sz="4" w:space="0" w:color="000000"/>
              <w:right w:val="single" w:sz="4" w:space="0" w:color="000000"/>
            </w:tcBorders>
            <w:shd w:val="clear" w:color="auto" w:fill="auto"/>
            <w:noWrap/>
            <w:vAlign w:val="center"/>
            <w:hideMark/>
          </w:tcPr>
          <w:p w14:paraId="4DDD3B10" w14:textId="4E689DE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2FA643" w14:textId="6017003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0A1CD3" w14:textId="5E93EB7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37,325.39 </w:t>
            </w:r>
          </w:p>
        </w:tc>
      </w:tr>
      <w:tr w:rsidR="003E62FF" w:rsidRPr="003E62FF" w14:paraId="615D4EF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D00628"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88DCB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center"/>
            <w:hideMark/>
          </w:tcPr>
          <w:p w14:paraId="1C880417" w14:textId="417D794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center"/>
            <w:hideMark/>
          </w:tcPr>
          <w:p w14:paraId="2911B542" w14:textId="1521AB1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6362B8" w14:textId="7F81785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CEFA19" w14:textId="04B7BD5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74,166.03 </w:t>
            </w:r>
          </w:p>
        </w:tc>
      </w:tr>
      <w:tr w:rsidR="003E62FF" w:rsidRPr="003E62FF" w14:paraId="1213E26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B81A5"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9972F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center"/>
            <w:hideMark/>
          </w:tcPr>
          <w:p w14:paraId="1ADBD695" w14:textId="3FB299B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3,704.28 </w:t>
            </w:r>
          </w:p>
        </w:tc>
        <w:tc>
          <w:tcPr>
            <w:tcW w:w="958" w:type="pct"/>
            <w:tcBorders>
              <w:top w:val="nil"/>
              <w:left w:val="nil"/>
              <w:bottom w:val="single" w:sz="4" w:space="0" w:color="000000"/>
              <w:right w:val="single" w:sz="4" w:space="0" w:color="000000"/>
            </w:tcBorders>
            <w:shd w:val="clear" w:color="auto" w:fill="auto"/>
            <w:noWrap/>
            <w:vAlign w:val="center"/>
            <w:hideMark/>
          </w:tcPr>
          <w:p w14:paraId="7EC3C0CE" w14:textId="2A1E90E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C8A542" w14:textId="2F1FF54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8A9B8" w14:textId="7C1BDA3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3,704.28 </w:t>
            </w:r>
          </w:p>
        </w:tc>
      </w:tr>
      <w:tr w:rsidR="003E62FF" w:rsidRPr="003E62FF" w14:paraId="346D039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E0FB69"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199FE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center"/>
            <w:hideMark/>
          </w:tcPr>
          <w:p w14:paraId="1317E93D" w14:textId="1BB58BA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center"/>
            <w:hideMark/>
          </w:tcPr>
          <w:p w14:paraId="175B82DC" w14:textId="64BB560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B7E027" w14:textId="3B4D7F7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F14C8" w14:textId="2B1F5E2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59,451.75 </w:t>
            </w:r>
          </w:p>
        </w:tc>
      </w:tr>
      <w:tr w:rsidR="003E62FF" w:rsidRPr="003E62FF" w14:paraId="03E5FE3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07866"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87BD2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center"/>
            <w:hideMark/>
          </w:tcPr>
          <w:p w14:paraId="556FF0FC" w14:textId="07898B0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center"/>
            <w:hideMark/>
          </w:tcPr>
          <w:p w14:paraId="427CC465" w14:textId="621D8BA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873028" w14:textId="073E50D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4F43BA" w14:textId="5670B5A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69,640.00 </w:t>
            </w:r>
          </w:p>
        </w:tc>
      </w:tr>
      <w:tr w:rsidR="003E62FF" w:rsidRPr="003E62FF" w14:paraId="707EC8B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55DD3F"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1570E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center"/>
            <w:hideMark/>
          </w:tcPr>
          <w:p w14:paraId="77987460" w14:textId="1C991CA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33,733.15 </w:t>
            </w:r>
          </w:p>
        </w:tc>
        <w:tc>
          <w:tcPr>
            <w:tcW w:w="958" w:type="pct"/>
            <w:tcBorders>
              <w:top w:val="nil"/>
              <w:left w:val="nil"/>
              <w:bottom w:val="single" w:sz="4" w:space="0" w:color="000000"/>
              <w:right w:val="single" w:sz="4" w:space="0" w:color="000000"/>
            </w:tcBorders>
            <w:shd w:val="clear" w:color="auto" w:fill="auto"/>
            <w:noWrap/>
            <w:vAlign w:val="center"/>
            <w:hideMark/>
          </w:tcPr>
          <w:p w14:paraId="2EB584C2" w14:textId="576490E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B2BFF3" w14:textId="6CF94FD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7A8CF7" w14:textId="48B0241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33,733.15 </w:t>
            </w:r>
          </w:p>
        </w:tc>
      </w:tr>
      <w:tr w:rsidR="003E62FF" w:rsidRPr="003E62FF" w14:paraId="7E364692"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E68D96"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center"/>
            <w:hideMark/>
          </w:tcPr>
          <w:p w14:paraId="09D2986D" w14:textId="30031BDB"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4,866,982.14 </w:t>
            </w:r>
          </w:p>
        </w:tc>
        <w:tc>
          <w:tcPr>
            <w:tcW w:w="958" w:type="pct"/>
            <w:tcBorders>
              <w:top w:val="nil"/>
              <w:left w:val="nil"/>
              <w:bottom w:val="single" w:sz="4" w:space="0" w:color="000000"/>
              <w:right w:val="single" w:sz="4" w:space="0" w:color="000000"/>
            </w:tcBorders>
            <w:shd w:val="clear" w:color="D8D8D8" w:fill="D8D8D8"/>
            <w:noWrap/>
            <w:vAlign w:val="center"/>
            <w:hideMark/>
          </w:tcPr>
          <w:p w14:paraId="6F2E3468" w14:textId="38645AC8"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5A9D7D6E" w14:textId="3ACAC51D"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center"/>
            <w:hideMark/>
          </w:tcPr>
          <w:p w14:paraId="66E1C458" w14:textId="7DA2D447"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5,984,293.78 </w:t>
            </w:r>
          </w:p>
        </w:tc>
      </w:tr>
      <w:tr w:rsidR="003E62FF" w:rsidRPr="003E62FF" w14:paraId="114987A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E50BE"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AC4CB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center"/>
            <w:hideMark/>
          </w:tcPr>
          <w:p w14:paraId="5506B03D" w14:textId="47B4BE9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center"/>
            <w:hideMark/>
          </w:tcPr>
          <w:p w14:paraId="7CA3FCBF" w14:textId="3EA31E6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24322F" w14:textId="34572EC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60639" w14:textId="2B8FBEC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83,830.57 </w:t>
            </w:r>
          </w:p>
        </w:tc>
      </w:tr>
      <w:tr w:rsidR="003E62FF" w:rsidRPr="003E62FF" w14:paraId="2751750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70948"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5BFEA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center"/>
            <w:hideMark/>
          </w:tcPr>
          <w:p w14:paraId="22450AEF" w14:textId="701D4E4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67,624.03 </w:t>
            </w:r>
          </w:p>
        </w:tc>
        <w:tc>
          <w:tcPr>
            <w:tcW w:w="958" w:type="pct"/>
            <w:tcBorders>
              <w:top w:val="nil"/>
              <w:left w:val="nil"/>
              <w:bottom w:val="single" w:sz="4" w:space="0" w:color="000000"/>
              <w:right w:val="single" w:sz="4" w:space="0" w:color="000000"/>
            </w:tcBorders>
            <w:shd w:val="clear" w:color="auto" w:fill="auto"/>
            <w:noWrap/>
            <w:vAlign w:val="center"/>
            <w:hideMark/>
          </w:tcPr>
          <w:p w14:paraId="4DC14A7D" w14:textId="1855B0B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538B2F" w14:textId="205B377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0F4186" w14:textId="649C1E6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67,624.03 </w:t>
            </w:r>
          </w:p>
        </w:tc>
      </w:tr>
      <w:tr w:rsidR="003E62FF" w:rsidRPr="003E62FF" w14:paraId="5D73BCA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3E5C8"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93321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center"/>
            <w:hideMark/>
          </w:tcPr>
          <w:p w14:paraId="2CF5E072" w14:textId="24C19A4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center"/>
            <w:hideMark/>
          </w:tcPr>
          <w:p w14:paraId="6FB03673" w14:textId="75F8FE8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25CD17" w14:textId="2D40955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9DA2E" w14:textId="677B160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29,877.16 </w:t>
            </w:r>
          </w:p>
        </w:tc>
      </w:tr>
      <w:tr w:rsidR="003E62FF" w:rsidRPr="003E62FF" w14:paraId="48618C8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81C85"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0AF55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center"/>
            <w:hideMark/>
          </w:tcPr>
          <w:p w14:paraId="33737223" w14:textId="14723D3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28,162.50 </w:t>
            </w:r>
          </w:p>
        </w:tc>
        <w:tc>
          <w:tcPr>
            <w:tcW w:w="958" w:type="pct"/>
            <w:tcBorders>
              <w:top w:val="nil"/>
              <w:left w:val="nil"/>
              <w:bottom w:val="single" w:sz="4" w:space="0" w:color="000000"/>
              <w:right w:val="single" w:sz="4" w:space="0" w:color="000000"/>
            </w:tcBorders>
            <w:shd w:val="clear" w:color="auto" w:fill="auto"/>
            <w:noWrap/>
            <w:vAlign w:val="center"/>
            <w:hideMark/>
          </w:tcPr>
          <w:p w14:paraId="6EEE6687" w14:textId="246F3E9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E043A0" w14:textId="2B98349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F3143" w14:textId="0D5F46D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28,162.50 </w:t>
            </w:r>
          </w:p>
        </w:tc>
      </w:tr>
      <w:tr w:rsidR="003E62FF" w:rsidRPr="003E62FF" w14:paraId="603C6CB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9629F"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295B7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center"/>
            <w:hideMark/>
          </w:tcPr>
          <w:p w14:paraId="76A66E58" w14:textId="5BE6192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69E413D0" w14:textId="727DC8C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D8F77D" w14:textId="40CAD8F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9B69F3" w14:textId="57D1186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77,140.00 </w:t>
            </w:r>
          </w:p>
        </w:tc>
      </w:tr>
      <w:tr w:rsidR="003E62FF" w:rsidRPr="003E62FF" w14:paraId="53457B4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36F5E"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74162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center"/>
            <w:hideMark/>
          </w:tcPr>
          <w:p w14:paraId="1383C2EC" w14:textId="000E61A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41,737.14 </w:t>
            </w:r>
          </w:p>
        </w:tc>
        <w:tc>
          <w:tcPr>
            <w:tcW w:w="958" w:type="pct"/>
            <w:tcBorders>
              <w:top w:val="nil"/>
              <w:left w:val="nil"/>
              <w:bottom w:val="single" w:sz="4" w:space="0" w:color="000000"/>
              <w:right w:val="single" w:sz="4" w:space="0" w:color="000000"/>
            </w:tcBorders>
            <w:shd w:val="clear" w:color="auto" w:fill="auto"/>
            <w:noWrap/>
            <w:vAlign w:val="center"/>
            <w:hideMark/>
          </w:tcPr>
          <w:p w14:paraId="40D993E7" w14:textId="59D817C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0BD949" w14:textId="4876953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9BB397" w14:textId="715BEA1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41,737.14 </w:t>
            </w:r>
          </w:p>
        </w:tc>
      </w:tr>
      <w:tr w:rsidR="003E62FF" w:rsidRPr="003E62FF" w14:paraId="4565A79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962676"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4E390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center"/>
            <w:hideMark/>
          </w:tcPr>
          <w:p w14:paraId="65EEE2A3" w14:textId="1474693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86,042.75 </w:t>
            </w:r>
          </w:p>
        </w:tc>
        <w:tc>
          <w:tcPr>
            <w:tcW w:w="958" w:type="pct"/>
            <w:tcBorders>
              <w:top w:val="nil"/>
              <w:left w:val="nil"/>
              <w:bottom w:val="single" w:sz="4" w:space="0" w:color="000000"/>
              <w:right w:val="single" w:sz="4" w:space="0" w:color="000000"/>
            </w:tcBorders>
            <w:shd w:val="clear" w:color="auto" w:fill="auto"/>
            <w:noWrap/>
            <w:vAlign w:val="center"/>
            <w:hideMark/>
          </w:tcPr>
          <w:p w14:paraId="1879754A" w14:textId="565FBF5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9544D8" w14:textId="6982DBF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7EC559" w14:textId="7FEE0E7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86,042.75 </w:t>
            </w:r>
          </w:p>
        </w:tc>
      </w:tr>
      <w:tr w:rsidR="003E62FF" w:rsidRPr="003E62FF" w14:paraId="1804433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C52C1"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A5FA7B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12B18C52" w14:textId="272C9C7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92,186.00 </w:t>
            </w:r>
          </w:p>
        </w:tc>
        <w:tc>
          <w:tcPr>
            <w:tcW w:w="958" w:type="pct"/>
            <w:tcBorders>
              <w:top w:val="nil"/>
              <w:left w:val="nil"/>
              <w:bottom w:val="single" w:sz="4" w:space="0" w:color="000000"/>
              <w:right w:val="single" w:sz="4" w:space="0" w:color="000000"/>
            </w:tcBorders>
            <w:shd w:val="clear" w:color="auto" w:fill="auto"/>
            <w:noWrap/>
            <w:vAlign w:val="center"/>
            <w:hideMark/>
          </w:tcPr>
          <w:p w14:paraId="4060D6CB" w14:textId="317F3D7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E1CFBA4" w14:textId="0CD4EE7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18EEB0E0" w14:textId="4B11663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70,321.00 </w:t>
            </w:r>
          </w:p>
        </w:tc>
      </w:tr>
      <w:tr w:rsidR="003E62FF" w:rsidRPr="003E62FF" w14:paraId="47FA51E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44809"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9C690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center"/>
            <w:hideMark/>
          </w:tcPr>
          <w:p w14:paraId="5876BADD" w14:textId="0E35DEB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center"/>
            <w:hideMark/>
          </w:tcPr>
          <w:p w14:paraId="5DEB9164" w14:textId="15B443B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3592C1" w14:textId="0686C6E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4BBF64" w14:textId="53CFF67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56,798.14 </w:t>
            </w:r>
          </w:p>
        </w:tc>
      </w:tr>
      <w:tr w:rsidR="003E62FF" w:rsidRPr="003E62FF" w14:paraId="2EE4CBB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48DB0"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5C8E6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center"/>
            <w:hideMark/>
          </w:tcPr>
          <w:p w14:paraId="0BD0BE3F" w14:textId="43B37EC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647,764.75 </w:t>
            </w:r>
          </w:p>
        </w:tc>
        <w:tc>
          <w:tcPr>
            <w:tcW w:w="958" w:type="pct"/>
            <w:tcBorders>
              <w:top w:val="nil"/>
              <w:left w:val="nil"/>
              <w:bottom w:val="single" w:sz="4" w:space="0" w:color="000000"/>
              <w:right w:val="single" w:sz="4" w:space="0" w:color="000000"/>
            </w:tcBorders>
            <w:shd w:val="clear" w:color="auto" w:fill="auto"/>
            <w:noWrap/>
            <w:vAlign w:val="center"/>
            <w:hideMark/>
          </w:tcPr>
          <w:p w14:paraId="621F37C6" w14:textId="4A617D4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AB8C4E" w14:textId="1230BAA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328352" w14:textId="2E02A25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647,764.75 </w:t>
            </w:r>
          </w:p>
        </w:tc>
      </w:tr>
      <w:tr w:rsidR="003E62FF" w:rsidRPr="003E62FF" w14:paraId="3BC12E2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7E6AD"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09415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center"/>
            <w:hideMark/>
          </w:tcPr>
          <w:p w14:paraId="411D16FA" w14:textId="0E293C6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center"/>
            <w:hideMark/>
          </w:tcPr>
          <w:p w14:paraId="14074346" w14:textId="6CFC63D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AC8EB9" w14:textId="1CEF1E9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EC352E" w14:textId="6D56742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29,805.12 </w:t>
            </w:r>
          </w:p>
        </w:tc>
      </w:tr>
      <w:tr w:rsidR="003E62FF" w:rsidRPr="003E62FF" w14:paraId="62D9611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48586"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53737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center"/>
            <w:hideMark/>
          </w:tcPr>
          <w:p w14:paraId="7780A95D" w14:textId="650B3DD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center"/>
            <w:hideMark/>
          </w:tcPr>
          <w:p w14:paraId="1DEE4388" w14:textId="28BDC82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A17DDD" w14:textId="2B4FC6F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666FBC" w14:textId="01BDF13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69,067.50 </w:t>
            </w:r>
          </w:p>
        </w:tc>
      </w:tr>
      <w:tr w:rsidR="003E62FF" w:rsidRPr="003E62FF" w14:paraId="4943FB2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E17AE"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8F38C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center"/>
            <w:hideMark/>
          </w:tcPr>
          <w:p w14:paraId="0B8186C8" w14:textId="15DB500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center"/>
            <w:hideMark/>
          </w:tcPr>
          <w:p w14:paraId="031C5664" w14:textId="37DD356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center"/>
            <w:hideMark/>
          </w:tcPr>
          <w:p w14:paraId="712AE27D" w14:textId="2769FBB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3FBD0B" w14:textId="5B0CD71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22,598.20 </w:t>
            </w:r>
          </w:p>
        </w:tc>
      </w:tr>
      <w:tr w:rsidR="003E62FF" w:rsidRPr="003E62FF" w14:paraId="3AC785D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5FA4D"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60499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center"/>
            <w:hideMark/>
          </w:tcPr>
          <w:p w14:paraId="58F41C17" w14:textId="25B428F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283,824.22 </w:t>
            </w:r>
          </w:p>
        </w:tc>
        <w:tc>
          <w:tcPr>
            <w:tcW w:w="958" w:type="pct"/>
            <w:tcBorders>
              <w:top w:val="nil"/>
              <w:left w:val="nil"/>
              <w:bottom w:val="single" w:sz="4" w:space="0" w:color="000000"/>
              <w:right w:val="single" w:sz="4" w:space="0" w:color="000000"/>
            </w:tcBorders>
            <w:shd w:val="clear" w:color="auto" w:fill="auto"/>
            <w:noWrap/>
            <w:vAlign w:val="center"/>
            <w:hideMark/>
          </w:tcPr>
          <w:p w14:paraId="27E69053" w14:textId="79B76AB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3B7E31" w14:textId="40A1CFB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6506ED" w14:textId="5F31829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283,824.22 </w:t>
            </w:r>
          </w:p>
        </w:tc>
      </w:tr>
      <w:tr w:rsidR="003E62FF" w:rsidRPr="003E62FF" w14:paraId="153F67A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677256"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9A1B2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center"/>
            <w:hideMark/>
          </w:tcPr>
          <w:p w14:paraId="6D1116DC" w14:textId="63CB967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207,965.53 </w:t>
            </w:r>
          </w:p>
        </w:tc>
        <w:tc>
          <w:tcPr>
            <w:tcW w:w="958" w:type="pct"/>
            <w:tcBorders>
              <w:top w:val="nil"/>
              <w:left w:val="nil"/>
              <w:bottom w:val="single" w:sz="4" w:space="0" w:color="000000"/>
              <w:right w:val="single" w:sz="4" w:space="0" w:color="000000"/>
            </w:tcBorders>
            <w:shd w:val="clear" w:color="auto" w:fill="auto"/>
            <w:noWrap/>
            <w:vAlign w:val="center"/>
            <w:hideMark/>
          </w:tcPr>
          <w:p w14:paraId="43A6F8C0" w14:textId="1EC3CF4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A1ADD8" w14:textId="21C6749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73E58" w14:textId="3403F1B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207,965.53 </w:t>
            </w:r>
          </w:p>
        </w:tc>
      </w:tr>
      <w:tr w:rsidR="003E62FF" w:rsidRPr="003E62FF" w14:paraId="1B3B8B6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80F31"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EB940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center"/>
            <w:hideMark/>
          </w:tcPr>
          <w:p w14:paraId="3C99D5F6" w14:textId="3A56F80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23,486.50 </w:t>
            </w:r>
          </w:p>
        </w:tc>
        <w:tc>
          <w:tcPr>
            <w:tcW w:w="958" w:type="pct"/>
            <w:tcBorders>
              <w:top w:val="nil"/>
              <w:left w:val="nil"/>
              <w:bottom w:val="single" w:sz="4" w:space="0" w:color="000000"/>
              <w:right w:val="single" w:sz="4" w:space="0" w:color="000000"/>
            </w:tcBorders>
            <w:shd w:val="clear" w:color="auto" w:fill="auto"/>
            <w:noWrap/>
            <w:vAlign w:val="center"/>
            <w:hideMark/>
          </w:tcPr>
          <w:p w14:paraId="74B211E9" w14:textId="2C3D33A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6605C9" w14:textId="21E77A7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F8F0D2" w14:textId="6075A45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23,486.50 </w:t>
            </w:r>
          </w:p>
        </w:tc>
      </w:tr>
      <w:tr w:rsidR="003E62FF" w:rsidRPr="003E62FF" w14:paraId="28178B5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06D9F"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5A603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center"/>
            <w:hideMark/>
          </w:tcPr>
          <w:p w14:paraId="422A6763" w14:textId="0EC0DB8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center"/>
            <w:hideMark/>
          </w:tcPr>
          <w:p w14:paraId="6FCD2464" w14:textId="4D736B6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FA11F5" w14:textId="78ADA21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338FA0C6" w14:textId="613EEBA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05,530.92 </w:t>
            </w:r>
          </w:p>
        </w:tc>
      </w:tr>
      <w:tr w:rsidR="003E62FF" w:rsidRPr="003E62FF" w14:paraId="5EEB1FB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4895E4"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AB222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center"/>
            <w:hideMark/>
          </w:tcPr>
          <w:p w14:paraId="6949C8DE" w14:textId="39F3CA8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center"/>
            <w:hideMark/>
          </w:tcPr>
          <w:p w14:paraId="4EABEE46" w14:textId="19283E4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E0D669" w14:textId="6354847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8E51F6" w14:textId="0E0EAD9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7,713.75 </w:t>
            </w:r>
          </w:p>
        </w:tc>
      </w:tr>
      <w:tr w:rsidR="003E62FF" w:rsidRPr="003E62FF" w14:paraId="39DAD0E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C5EAF"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394A0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center"/>
            <w:hideMark/>
          </w:tcPr>
          <w:p w14:paraId="72DA8C8B" w14:textId="4A78779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center"/>
            <w:hideMark/>
          </w:tcPr>
          <w:p w14:paraId="454E96B3" w14:textId="51A0382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F82193" w14:textId="6778FF6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2CE85C" w14:textId="039228D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48,611.25 </w:t>
            </w:r>
          </w:p>
        </w:tc>
      </w:tr>
      <w:tr w:rsidR="003E62FF" w:rsidRPr="003E62FF" w14:paraId="51E3DA4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C6889"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9321F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center"/>
            <w:hideMark/>
          </w:tcPr>
          <w:p w14:paraId="028AE48A" w14:textId="08E295B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center"/>
            <w:hideMark/>
          </w:tcPr>
          <w:p w14:paraId="256E3383" w14:textId="308BD7B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center"/>
            <w:hideMark/>
          </w:tcPr>
          <w:p w14:paraId="0FBAF6F8" w14:textId="396F0F0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A1526D" w14:textId="3C65F6C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16,392.75 </w:t>
            </w:r>
          </w:p>
        </w:tc>
      </w:tr>
      <w:tr w:rsidR="003E62FF" w:rsidRPr="003E62FF" w14:paraId="3B3923EE"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394529"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center"/>
            <w:hideMark/>
          </w:tcPr>
          <w:p w14:paraId="091F034D" w14:textId="0577CAE4"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7,111,821.58 </w:t>
            </w:r>
          </w:p>
        </w:tc>
        <w:tc>
          <w:tcPr>
            <w:tcW w:w="958" w:type="pct"/>
            <w:tcBorders>
              <w:top w:val="nil"/>
              <w:left w:val="nil"/>
              <w:bottom w:val="single" w:sz="4" w:space="0" w:color="000000"/>
              <w:right w:val="single" w:sz="4" w:space="0" w:color="000000"/>
            </w:tcBorders>
            <w:shd w:val="clear" w:color="D8D8D8" w:fill="D8D8D8"/>
            <w:noWrap/>
            <w:vAlign w:val="center"/>
            <w:hideMark/>
          </w:tcPr>
          <w:p w14:paraId="05CE4671" w14:textId="049A414A"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center"/>
            <w:hideMark/>
          </w:tcPr>
          <w:p w14:paraId="557109A2" w14:textId="5DA392B7"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center"/>
            <w:hideMark/>
          </w:tcPr>
          <w:p w14:paraId="6C8B689C" w14:textId="464B6FC9"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47,153,942.53 </w:t>
            </w:r>
          </w:p>
        </w:tc>
      </w:tr>
      <w:tr w:rsidR="003E62FF" w:rsidRPr="003E62FF" w14:paraId="3BDA8D1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433A9"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DE97D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center"/>
            <w:hideMark/>
          </w:tcPr>
          <w:p w14:paraId="6B73C47B" w14:textId="7DB590B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79,527.50 </w:t>
            </w:r>
          </w:p>
        </w:tc>
        <w:tc>
          <w:tcPr>
            <w:tcW w:w="958" w:type="pct"/>
            <w:tcBorders>
              <w:top w:val="nil"/>
              <w:left w:val="nil"/>
              <w:bottom w:val="single" w:sz="4" w:space="0" w:color="000000"/>
              <w:right w:val="single" w:sz="4" w:space="0" w:color="000000"/>
            </w:tcBorders>
            <w:shd w:val="clear" w:color="auto" w:fill="auto"/>
            <w:noWrap/>
            <w:vAlign w:val="center"/>
            <w:hideMark/>
          </w:tcPr>
          <w:p w14:paraId="5345977F" w14:textId="04DBCD4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D1C3DF" w14:textId="155B9A6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540899" w14:textId="6DEE97D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79,527.50 </w:t>
            </w:r>
          </w:p>
        </w:tc>
      </w:tr>
      <w:tr w:rsidR="003E62FF" w:rsidRPr="003E62FF" w14:paraId="7D9026E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40F23"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A592B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center"/>
            <w:hideMark/>
          </w:tcPr>
          <w:p w14:paraId="19FB8BD8" w14:textId="77DC600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center"/>
            <w:hideMark/>
          </w:tcPr>
          <w:p w14:paraId="6230AB05" w14:textId="164A3F2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1DB896" w14:textId="1ACA3E1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3EF6D6" w14:textId="4A71B93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62,807.94 </w:t>
            </w:r>
          </w:p>
        </w:tc>
      </w:tr>
      <w:tr w:rsidR="003E62FF" w:rsidRPr="003E62FF" w14:paraId="1685F09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0D50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69FFB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center"/>
            <w:hideMark/>
          </w:tcPr>
          <w:p w14:paraId="47838E22" w14:textId="3BB3854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169,005.89 </w:t>
            </w:r>
          </w:p>
        </w:tc>
        <w:tc>
          <w:tcPr>
            <w:tcW w:w="958" w:type="pct"/>
            <w:tcBorders>
              <w:top w:val="nil"/>
              <w:left w:val="nil"/>
              <w:bottom w:val="single" w:sz="4" w:space="0" w:color="000000"/>
              <w:right w:val="single" w:sz="4" w:space="0" w:color="000000"/>
            </w:tcBorders>
            <w:shd w:val="clear" w:color="auto" w:fill="auto"/>
            <w:noWrap/>
            <w:vAlign w:val="center"/>
            <w:hideMark/>
          </w:tcPr>
          <w:p w14:paraId="1CF07DDA" w14:textId="248582B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18E352" w14:textId="642BACD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D5936F" w14:textId="3053876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169,005.89 </w:t>
            </w:r>
          </w:p>
        </w:tc>
      </w:tr>
      <w:tr w:rsidR="003E62FF" w:rsidRPr="003E62FF" w14:paraId="4EFE8EF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B1CC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3BF54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center"/>
            <w:hideMark/>
          </w:tcPr>
          <w:p w14:paraId="623D8FB7" w14:textId="2154DD2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center"/>
            <w:hideMark/>
          </w:tcPr>
          <w:p w14:paraId="6EBF4109" w14:textId="5C80F4B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2EE324" w14:textId="589255A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CCB312" w14:textId="4B8708C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77.14 </w:t>
            </w:r>
          </w:p>
        </w:tc>
      </w:tr>
      <w:tr w:rsidR="003E62FF" w:rsidRPr="003E62FF" w14:paraId="513058E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F298B"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A9797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center"/>
            <w:hideMark/>
          </w:tcPr>
          <w:p w14:paraId="06A66889" w14:textId="4BD21D8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3905051F" w14:textId="7C9B1B1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A23654" w14:textId="00132EE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3A0AF39B" w14:textId="58386FD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608,628.72 </w:t>
            </w:r>
          </w:p>
        </w:tc>
      </w:tr>
      <w:tr w:rsidR="003E62FF" w:rsidRPr="003E62FF" w14:paraId="4C321DD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F565B"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30C2F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center"/>
            <w:hideMark/>
          </w:tcPr>
          <w:p w14:paraId="38B54D43" w14:textId="73959CC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center"/>
            <w:hideMark/>
          </w:tcPr>
          <w:p w14:paraId="1E61C5A7" w14:textId="1AD748D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E867FE" w14:textId="4566936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EA4A53" w14:textId="0C652DF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44,392.00 </w:t>
            </w:r>
          </w:p>
        </w:tc>
      </w:tr>
      <w:tr w:rsidR="003E62FF" w:rsidRPr="003E62FF" w14:paraId="581160A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F3963"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396FF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center"/>
            <w:hideMark/>
          </w:tcPr>
          <w:p w14:paraId="4089513D" w14:textId="6B291ED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center"/>
            <w:hideMark/>
          </w:tcPr>
          <w:p w14:paraId="6EFE6A53" w14:textId="77DB6BC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41D1D6" w14:textId="445F44E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1BD6EF" w14:textId="0B8ADC4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83,928.52 </w:t>
            </w:r>
          </w:p>
        </w:tc>
      </w:tr>
      <w:tr w:rsidR="003E62FF" w:rsidRPr="003E62FF" w14:paraId="221CF29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B58145"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2CFA0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center"/>
            <w:hideMark/>
          </w:tcPr>
          <w:p w14:paraId="0381913A" w14:textId="6E375A7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1CAD2302" w14:textId="1F385C3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24BB66" w14:textId="05A6823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361052" w14:textId="2267033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77,140.00 </w:t>
            </w:r>
          </w:p>
        </w:tc>
      </w:tr>
      <w:tr w:rsidR="003E62FF" w:rsidRPr="003E62FF" w14:paraId="142363B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2FAF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B2E8D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center"/>
            <w:hideMark/>
          </w:tcPr>
          <w:p w14:paraId="4A9A62E8" w14:textId="34F9C45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center"/>
            <w:hideMark/>
          </w:tcPr>
          <w:p w14:paraId="1FD134FA" w14:textId="5A48C77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EA145E" w14:textId="6B0C027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1C20CF" w14:textId="1052120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80,157.12 </w:t>
            </w:r>
          </w:p>
        </w:tc>
      </w:tr>
      <w:tr w:rsidR="003E62FF" w:rsidRPr="003E62FF" w14:paraId="6B40F61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44383"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8EB3A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center"/>
            <w:hideMark/>
          </w:tcPr>
          <w:p w14:paraId="6F8E2CC8" w14:textId="4EF1F82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58FA2E" w14:textId="1B78644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828490" w14:textId="4DC32D4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76245795" w14:textId="05A817C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412,800.00 </w:t>
            </w:r>
          </w:p>
        </w:tc>
      </w:tr>
      <w:tr w:rsidR="003E62FF" w:rsidRPr="003E62FF" w14:paraId="0CE3426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2D15F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B151B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center"/>
            <w:hideMark/>
          </w:tcPr>
          <w:p w14:paraId="7F98CC44" w14:textId="7E32291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center"/>
            <w:hideMark/>
          </w:tcPr>
          <w:p w14:paraId="23E15766" w14:textId="69C94F6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E29FED" w14:textId="7CB68CF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0F1DFF99" w14:textId="0ABE7C3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54,800.64 </w:t>
            </w:r>
          </w:p>
        </w:tc>
      </w:tr>
      <w:tr w:rsidR="003E62FF" w:rsidRPr="003E62FF" w14:paraId="05BC875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7787F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A7F60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center"/>
            <w:hideMark/>
          </w:tcPr>
          <w:p w14:paraId="2797636F" w14:textId="743813E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CE65D3" w14:textId="65010E6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253AF4" w14:textId="4571B7B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51535A50" w14:textId="0FEACCE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94,840.00 </w:t>
            </w:r>
          </w:p>
        </w:tc>
      </w:tr>
      <w:tr w:rsidR="003E62FF" w:rsidRPr="003E62FF" w14:paraId="4ADD81F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A07A4F"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80E58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center"/>
            <w:hideMark/>
          </w:tcPr>
          <w:p w14:paraId="22F2CBDB" w14:textId="34F0475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center"/>
            <w:hideMark/>
          </w:tcPr>
          <w:p w14:paraId="5783598A" w14:textId="1524CA1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0ED9D3" w14:textId="0808A6A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05C75390" w14:textId="07771C0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416,520.00 </w:t>
            </w:r>
          </w:p>
        </w:tc>
      </w:tr>
      <w:tr w:rsidR="003E62FF" w:rsidRPr="003E62FF" w14:paraId="21F7864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FEBF3"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9B8F7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5FDC6974" w14:textId="1CDDBCB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614,403.89 </w:t>
            </w:r>
          </w:p>
        </w:tc>
        <w:tc>
          <w:tcPr>
            <w:tcW w:w="958" w:type="pct"/>
            <w:tcBorders>
              <w:top w:val="nil"/>
              <w:left w:val="nil"/>
              <w:bottom w:val="single" w:sz="4" w:space="0" w:color="000000"/>
              <w:right w:val="single" w:sz="4" w:space="0" w:color="000000"/>
            </w:tcBorders>
            <w:shd w:val="clear" w:color="auto" w:fill="auto"/>
            <w:noWrap/>
            <w:vAlign w:val="center"/>
            <w:hideMark/>
          </w:tcPr>
          <w:p w14:paraId="25C66614" w14:textId="7CEDCAF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46C610" w14:textId="0062EE5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292184" w14:textId="0136904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614,403.89 </w:t>
            </w:r>
          </w:p>
        </w:tc>
      </w:tr>
      <w:tr w:rsidR="003E62FF" w:rsidRPr="003E62FF" w14:paraId="3FB51D5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E7ADB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FFE28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center"/>
            <w:hideMark/>
          </w:tcPr>
          <w:p w14:paraId="24A1B769" w14:textId="367D050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center"/>
            <w:hideMark/>
          </w:tcPr>
          <w:p w14:paraId="6B060405" w14:textId="5BA713E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D51B97" w14:textId="2B2AE88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905FB9" w14:textId="443B84C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7,193.39 </w:t>
            </w:r>
          </w:p>
        </w:tc>
      </w:tr>
      <w:tr w:rsidR="003E62FF" w:rsidRPr="003E62FF" w14:paraId="588935E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26F7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EBD7B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center"/>
            <w:hideMark/>
          </w:tcPr>
          <w:p w14:paraId="09BE6D82" w14:textId="259CFAF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center"/>
            <w:hideMark/>
          </w:tcPr>
          <w:p w14:paraId="697BBD49" w14:textId="2245961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B19880A" w14:textId="5B31B27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84BE67" w14:textId="0FB7B5E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57,588.75 </w:t>
            </w:r>
          </w:p>
        </w:tc>
      </w:tr>
      <w:tr w:rsidR="003E62FF" w:rsidRPr="003E62FF" w14:paraId="14F6BBD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6D45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6DB2A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center"/>
            <w:hideMark/>
          </w:tcPr>
          <w:p w14:paraId="676B735A" w14:textId="0AC7155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center"/>
            <w:hideMark/>
          </w:tcPr>
          <w:p w14:paraId="203536DD" w14:textId="06886C8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8676BB" w14:textId="04B7ACB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85B17C" w14:textId="70D02B9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10,696.12 </w:t>
            </w:r>
          </w:p>
        </w:tc>
      </w:tr>
      <w:tr w:rsidR="003E62FF" w:rsidRPr="003E62FF" w14:paraId="1425CAE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8FE544"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5B3F3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center"/>
            <w:hideMark/>
          </w:tcPr>
          <w:p w14:paraId="7E94EED4" w14:textId="667FE8C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center"/>
            <w:hideMark/>
          </w:tcPr>
          <w:p w14:paraId="329B30A7" w14:textId="4466052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A65767" w14:textId="2559508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73D100" w14:textId="72E1B36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05,744.00 </w:t>
            </w:r>
          </w:p>
        </w:tc>
      </w:tr>
      <w:tr w:rsidR="003E62FF" w:rsidRPr="003E62FF" w14:paraId="59344FE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530C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8DBCC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center"/>
            <w:hideMark/>
          </w:tcPr>
          <w:p w14:paraId="679000BF" w14:textId="5727362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center"/>
            <w:hideMark/>
          </w:tcPr>
          <w:p w14:paraId="1A799327" w14:textId="021D6BE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50F0AFF" w14:textId="5CC0504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25AB94" w14:textId="715119E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82,612.20 </w:t>
            </w:r>
          </w:p>
        </w:tc>
      </w:tr>
      <w:tr w:rsidR="003E62FF" w:rsidRPr="003E62FF" w14:paraId="6887DE0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9B2DF"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7FF51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center"/>
            <w:hideMark/>
          </w:tcPr>
          <w:p w14:paraId="5DE98822" w14:textId="405AA62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center"/>
            <w:hideMark/>
          </w:tcPr>
          <w:p w14:paraId="63185CF6" w14:textId="1D1D9D2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B336B0" w14:textId="410A7D5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45D84D" w14:textId="5623985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0,448.75 </w:t>
            </w:r>
          </w:p>
        </w:tc>
      </w:tr>
      <w:tr w:rsidR="003E62FF" w:rsidRPr="003E62FF" w14:paraId="5DC0A92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5EC85B"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391BE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center"/>
            <w:hideMark/>
          </w:tcPr>
          <w:p w14:paraId="53F06CBF" w14:textId="37AF0E7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22,397.14 </w:t>
            </w:r>
          </w:p>
        </w:tc>
        <w:tc>
          <w:tcPr>
            <w:tcW w:w="958" w:type="pct"/>
            <w:tcBorders>
              <w:top w:val="nil"/>
              <w:left w:val="nil"/>
              <w:bottom w:val="single" w:sz="4" w:space="0" w:color="000000"/>
              <w:right w:val="single" w:sz="4" w:space="0" w:color="000000"/>
            </w:tcBorders>
            <w:shd w:val="clear" w:color="auto" w:fill="auto"/>
            <w:noWrap/>
            <w:vAlign w:val="center"/>
            <w:hideMark/>
          </w:tcPr>
          <w:p w14:paraId="4988B094" w14:textId="053D0AE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EB0BC3" w14:textId="21C0DAD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2F0432" w14:textId="3E7D95B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22,397.14 </w:t>
            </w:r>
          </w:p>
        </w:tc>
      </w:tr>
      <w:tr w:rsidR="003E62FF" w:rsidRPr="003E62FF" w14:paraId="3848F30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6702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AA1F8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center"/>
            <w:hideMark/>
          </w:tcPr>
          <w:p w14:paraId="7D875154" w14:textId="3D10B9F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43,772.50 </w:t>
            </w:r>
          </w:p>
        </w:tc>
        <w:tc>
          <w:tcPr>
            <w:tcW w:w="958" w:type="pct"/>
            <w:tcBorders>
              <w:top w:val="nil"/>
              <w:left w:val="nil"/>
              <w:bottom w:val="single" w:sz="4" w:space="0" w:color="000000"/>
              <w:right w:val="single" w:sz="4" w:space="0" w:color="000000"/>
            </w:tcBorders>
            <w:shd w:val="clear" w:color="auto" w:fill="auto"/>
            <w:noWrap/>
            <w:vAlign w:val="center"/>
            <w:hideMark/>
          </w:tcPr>
          <w:p w14:paraId="4B480FEE" w14:textId="22D4B79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980696" w14:textId="377382B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417C43" w14:textId="1C6E8B2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43,772.50 </w:t>
            </w:r>
          </w:p>
        </w:tc>
      </w:tr>
      <w:tr w:rsidR="003E62FF" w:rsidRPr="003E62FF" w14:paraId="135DBE4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A02177"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30CED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center"/>
            <w:hideMark/>
          </w:tcPr>
          <w:p w14:paraId="067BC435" w14:textId="748F9A4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5522DE46" w14:textId="765DD3B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B60609" w14:textId="44CCA9A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12629C" w14:textId="0B443D3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r>
      <w:tr w:rsidR="003E62FF" w:rsidRPr="003E62FF" w14:paraId="7E1A251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58BDA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71453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center"/>
            <w:hideMark/>
          </w:tcPr>
          <w:p w14:paraId="7D78ADEF" w14:textId="19CA6EC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center"/>
            <w:hideMark/>
          </w:tcPr>
          <w:p w14:paraId="19B5A622" w14:textId="7205DE5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B32703" w14:textId="3FF1699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EC94ED" w14:textId="58268B5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45,778.00 </w:t>
            </w:r>
          </w:p>
        </w:tc>
      </w:tr>
      <w:tr w:rsidR="003E62FF" w:rsidRPr="003E62FF" w14:paraId="6966CEC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0D806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04C1B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center"/>
            <w:hideMark/>
          </w:tcPr>
          <w:p w14:paraId="7A888DCD" w14:textId="172EFE7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63B4E922" w14:textId="25F24F2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609A57" w14:textId="3FDCB95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0DBF0A" w14:textId="5F4F456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r>
      <w:tr w:rsidR="003E62FF" w:rsidRPr="003E62FF" w14:paraId="5BFD8B4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16A013"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07CA3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center"/>
            <w:hideMark/>
          </w:tcPr>
          <w:p w14:paraId="50E4E370" w14:textId="55A71BE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center"/>
            <w:hideMark/>
          </w:tcPr>
          <w:p w14:paraId="77F62284" w14:textId="34B5D80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971232" w14:textId="7D116EC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1E5E7" w14:textId="2CE7D98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0,042.39 </w:t>
            </w:r>
          </w:p>
        </w:tc>
      </w:tr>
      <w:tr w:rsidR="003E62FF" w:rsidRPr="003E62FF" w14:paraId="414F405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63EFA"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3AB82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center"/>
            <w:hideMark/>
          </w:tcPr>
          <w:p w14:paraId="6DB7F7B3" w14:textId="0B7831B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center"/>
            <w:hideMark/>
          </w:tcPr>
          <w:p w14:paraId="45A68311" w14:textId="1CB393E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FEF287" w14:textId="7187F69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AAE63C" w14:textId="13F47D9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00,494.75 </w:t>
            </w:r>
          </w:p>
        </w:tc>
      </w:tr>
      <w:tr w:rsidR="003E62FF" w:rsidRPr="003E62FF" w14:paraId="1DD26D1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63704B"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D7B34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center"/>
            <w:hideMark/>
          </w:tcPr>
          <w:p w14:paraId="23068ACF" w14:textId="4B2B2A5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484,211.32 </w:t>
            </w:r>
          </w:p>
        </w:tc>
        <w:tc>
          <w:tcPr>
            <w:tcW w:w="958" w:type="pct"/>
            <w:tcBorders>
              <w:top w:val="nil"/>
              <w:left w:val="nil"/>
              <w:bottom w:val="single" w:sz="4" w:space="0" w:color="000000"/>
              <w:right w:val="single" w:sz="4" w:space="0" w:color="000000"/>
            </w:tcBorders>
            <w:shd w:val="clear" w:color="auto" w:fill="auto"/>
            <w:noWrap/>
            <w:vAlign w:val="center"/>
            <w:hideMark/>
          </w:tcPr>
          <w:p w14:paraId="4D07E803" w14:textId="29B8CA5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5C9980" w14:textId="0BD7FA4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9983E" w14:textId="7802C14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484,211.32 </w:t>
            </w:r>
          </w:p>
        </w:tc>
      </w:tr>
      <w:tr w:rsidR="003E62FF" w:rsidRPr="003E62FF" w14:paraId="2CDA15E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AF309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E8F88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center"/>
            <w:hideMark/>
          </w:tcPr>
          <w:p w14:paraId="1F928EA3" w14:textId="1D68BE9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center"/>
            <w:hideMark/>
          </w:tcPr>
          <w:p w14:paraId="5476BCE9" w14:textId="369F418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3A0B3C" w14:textId="3FE7B3F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CDFFC5" w14:textId="0B5F6FA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80,677.34 </w:t>
            </w:r>
          </w:p>
        </w:tc>
      </w:tr>
      <w:tr w:rsidR="003E62FF" w:rsidRPr="003E62FF" w14:paraId="6681D7A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867FD4"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E2C41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center"/>
            <w:hideMark/>
          </w:tcPr>
          <w:p w14:paraId="3D89FC5A" w14:textId="6ED495A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71A2D98A" w14:textId="19D95CA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8082F7" w14:textId="49ECA96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2CECB6" w14:textId="6841326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77,140.00 </w:t>
            </w:r>
          </w:p>
        </w:tc>
      </w:tr>
      <w:tr w:rsidR="003E62FF" w:rsidRPr="003E62FF" w14:paraId="567A52E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C3F0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4B8D7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center"/>
            <w:hideMark/>
          </w:tcPr>
          <w:p w14:paraId="557F13D4" w14:textId="0015A67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center"/>
            <w:hideMark/>
          </w:tcPr>
          <w:p w14:paraId="072880B0" w14:textId="3663F92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DD9D28" w14:textId="2C67366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4BE2CA5E" w14:textId="31E3761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284,179.30 </w:t>
            </w:r>
          </w:p>
        </w:tc>
      </w:tr>
      <w:tr w:rsidR="003E62FF" w:rsidRPr="003E62FF" w14:paraId="3982153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CAA70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6AC3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center"/>
            <w:hideMark/>
          </w:tcPr>
          <w:p w14:paraId="2DB93FFA" w14:textId="4E88A68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center"/>
            <w:hideMark/>
          </w:tcPr>
          <w:p w14:paraId="36D821AD" w14:textId="4621E57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90CB1B" w14:textId="33130CD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C9BCE" w14:textId="171509B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28,868.77 </w:t>
            </w:r>
          </w:p>
        </w:tc>
      </w:tr>
      <w:tr w:rsidR="003E62FF" w:rsidRPr="003E62FF" w14:paraId="4F8E74D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5921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732AE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center"/>
            <w:hideMark/>
          </w:tcPr>
          <w:p w14:paraId="50423EAE" w14:textId="215CB41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center"/>
            <w:hideMark/>
          </w:tcPr>
          <w:p w14:paraId="186B73BA" w14:textId="256A5D7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436A3A" w14:textId="2987ED8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4F3419" w14:textId="127BC96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77.14 </w:t>
            </w:r>
          </w:p>
        </w:tc>
      </w:tr>
      <w:tr w:rsidR="003E62FF" w:rsidRPr="003E62FF" w14:paraId="70904D2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4C960"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4E31F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center"/>
            <w:hideMark/>
          </w:tcPr>
          <w:p w14:paraId="57E0364F" w14:textId="5546AB8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center"/>
            <w:hideMark/>
          </w:tcPr>
          <w:p w14:paraId="4F906384" w14:textId="6287886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46B197" w14:textId="25E7DB0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17EA9D" w14:textId="75B5B7D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10,000.00 </w:t>
            </w:r>
          </w:p>
        </w:tc>
      </w:tr>
      <w:tr w:rsidR="003E62FF" w:rsidRPr="003E62FF" w14:paraId="732A5D7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EC628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8D9A7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center"/>
            <w:hideMark/>
          </w:tcPr>
          <w:p w14:paraId="186B4F40" w14:textId="7A93FA0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06,470.00 </w:t>
            </w:r>
          </w:p>
        </w:tc>
        <w:tc>
          <w:tcPr>
            <w:tcW w:w="958" w:type="pct"/>
            <w:tcBorders>
              <w:top w:val="nil"/>
              <w:left w:val="nil"/>
              <w:bottom w:val="single" w:sz="4" w:space="0" w:color="000000"/>
              <w:right w:val="single" w:sz="4" w:space="0" w:color="000000"/>
            </w:tcBorders>
            <w:shd w:val="clear" w:color="auto" w:fill="auto"/>
            <w:noWrap/>
            <w:vAlign w:val="center"/>
            <w:hideMark/>
          </w:tcPr>
          <w:p w14:paraId="67CC0E6F" w14:textId="0D8007B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529D68" w14:textId="3B6D4FF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E6D5387" w14:textId="762F49D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51,470.00 </w:t>
            </w:r>
          </w:p>
        </w:tc>
      </w:tr>
      <w:tr w:rsidR="003E62FF" w:rsidRPr="003E62FF" w14:paraId="553C71F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FE4E9"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0D9A4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center"/>
            <w:hideMark/>
          </w:tcPr>
          <w:p w14:paraId="3BE49B9E" w14:textId="1AE0709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4C32BF9C" w14:textId="017A5FD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EDB1E4" w14:textId="005DDD1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CE5916" w14:textId="22BA5F5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77,140.00 </w:t>
            </w:r>
          </w:p>
        </w:tc>
      </w:tr>
      <w:tr w:rsidR="003E62FF" w:rsidRPr="003E62FF" w14:paraId="5E5AB0D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DDE51"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76700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center"/>
            <w:hideMark/>
          </w:tcPr>
          <w:p w14:paraId="74B411D5" w14:textId="09229E0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center"/>
            <w:hideMark/>
          </w:tcPr>
          <w:p w14:paraId="3B1D040D" w14:textId="54BEBE6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31414F" w14:textId="32139EE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364B0" w14:textId="33E47DA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26,796.75 </w:t>
            </w:r>
          </w:p>
        </w:tc>
      </w:tr>
      <w:tr w:rsidR="003E62FF" w:rsidRPr="003E62FF" w14:paraId="7F5DF7D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F2084"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CF3DD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center"/>
            <w:hideMark/>
          </w:tcPr>
          <w:p w14:paraId="11838146" w14:textId="20B2231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center"/>
            <w:hideMark/>
          </w:tcPr>
          <w:p w14:paraId="7D03280D" w14:textId="6280F20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2481D1" w14:textId="5191EAB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951BF1" w14:textId="11A81B1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3,632.50 </w:t>
            </w:r>
          </w:p>
        </w:tc>
      </w:tr>
      <w:tr w:rsidR="003E62FF" w:rsidRPr="003E62FF" w14:paraId="3ABF23E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9E6B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15052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center"/>
            <w:hideMark/>
          </w:tcPr>
          <w:p w14:paraId="39744B24" w14:textId="0051062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center"/>
            <w:hideMark/>
          </w:tcPr>
          <w:p w14:paraId="3D737BF8" w14:textId="6B99DC2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center"/>
            <w:hideMark/>
          </w:tcPr>
          <w:p w14:paraId="1267B569" w14:textId="7921BAC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7283B" w14:textId="4729CFD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37,084.67 </w:t>
            </w:r>
          </w:p>
        </w:tc>
      </w:tr>
      <w:tr w:rsidR="003E62FF" w:rsidRPr="003E62FF" w14:paraId="7A2552B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1C8F5"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174FF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center"/>
            <w:hideMark/>
          </w:tcPr>
          <w:p w14:paraId="3164C02E" w14:textId="3D28BF9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center"/>
            <w:hideMark/>
          </w:tcPr>
          <w:p w14:paraId="012D76C3" w14:textId="00D564B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831C658" w14:textId="2F1EA53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3892FDF4" w14:textId="2293A3C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591,635.50 </w:t>
            </w:r>
          </w:p>
        </w:tc>
      </w:tr>
      <w:tr w:rsidR="003E62FF" w:rsidRPr="003E62FF" w14:paraId="65A63A5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3A8A7"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9C48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center"/>
            <w:hideMark/>
          </w:tcPr>
          <w:p w14:paraId="5385D2F9" w14:textId="70149FA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04,253.75 </w:t>
            </w:r>
          </w:p>
        </w:tc>
        <w:tc>
          <w:tcPr>
            <w:tcW w:w="958" w:type="pct"/>
            <w:tcBorders>
              <w:top w:val="nil"/>
              <w:left w:val="nil"/>
              <w:bottom w:val="single" w:sz="4" w:space="0" w:color="000000"/>
              <w:right w:val="single" w:sz="4" w:space="0" w:color="000000"/>
            </w:tcBorders>
            <w:shd w:val="clear" w:color="auto" w:fill="auto"/>
            <w:noWrap/>
            <w:vAlign w:val="center"/>
            <w:hideMark/>
          </w:tcPr>
          <w:p w14:paraId="4FFB896D" w14:textId="775A06F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D3F4CF" w14:textId="4200DA3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639DB8" w14:textId="6E503E6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04,253.75 </w:t>
            </w:r>
          </w:p>
        </w:tc>
      </w:tr>
      <w:tr w:rsidR="003E62FF" w:rsidRPr="003E62FF" w14:paraId="7A0AB73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8F2A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22985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center"/>
            <w:hideMark/>
          </w:tcPr>
          <w:p w14:paraId="5F3AEBA3" w14:textId="7087C18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center"/>
            <w:hideMark/>
          </w:tcPr>
          <w:p w14:paraId="726EC898" w14:textId="14E9F40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125D24" w14:textId="570AB85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E8BF38A" w14:textId="152CBC7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84,668.14 </w:t>
            </w:r>
          </w:p>
        </w:tc>
      </w:tr>
      <w:tr w:rsidR="003E62FF" w:rsidRPr="003E62FF" w14:paraId="662F211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23C121"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B4C41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center"/>
            <w:hideMark/>
          </w:tcPr>
          <w:p w14:paraId="57D45E0E" w14:textId="6718A0B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092930E8" w14:textId="0BC38D6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45E464" w14:textId="6966E57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5774F7" w14:textId="4D144BE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r>
      <w:tr w:rsidR="003E62FF" w:rsidRPr="003E62FF" w14:paraId="69AAD087"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163944"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lastRenderedPageBreak/>
              <w:t>REGION II</w:t>
            </w:r>
          </w:p>
        </w:tc>
        <w:tc>
          <w:tcPr>
            <w:tcW w:w="1003" w:type="pct"/>
            <w:tcBorders>
              <w:top w:val="nil"/>
              <w:left w:val="nil"/>
              <w:bottom w:val="single" w:sz="4" w:space="0" w:color="000000"/>
              <w:right w:val="single" w:sz="4" w:space="0" w:color="000000"/>
            </w:tcBorders>
            <w:shd w:val="clear" w:color="A5A5A5" w:fill="A5A5A5"/>
            <w:noWrap/>
            <w:vAlign w:val="center"/>
            <w:hideMark/>
          </w:tcPr>
          <w:p w14:paraId="249FB67A" w14:textId="3D206BE1"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96,978,336.38 </w:t>
            </w:r>
          </w:p>
        </w:tc>
        <w:tc>
          <w:tcPr>
            <w:tcW w:w="958" w:type="pct"/>
            <w:tcBorders>
              <w:top w:val="nil"/>
              <w:left w:val="nil"/>
              <w:bottom w:val="single" w:sz="4" w:space="0" w:color="000000"/>
              <w:right w:val="single" w:sz="4" w:space="0" w:color="000000"/>
            </w:tcBorders>
            <w:shd w:val="clear" w:color="A5A5A5" w:fill="A5A5A5"/>
            <w:noWrap/>
            <w:vAlign w:val="center"/>
            <w:hideMark/>
          </w:tcPr>
          <w:p w14:paraId="1E2838D2" w14:textId="5B767F9F"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0818833E" w14:textId="7EDFE6E2"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2F6FA8C8" w14:textId="5E43D39E"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96,978,336.38 </w:t>
            </w:r>
          </w:p>
        </w:tc>
      </w:tr>
      <w:tr w:rsidR="003E62FF" w:rsidRPr="003E62FF" w14:paraId="153CBA1C"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0EBD02"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center"/>
            <w:hideMark/>
          </w:tcPr>
          <w:p w14:paraId="2575DA22" w14:textId="1E6D39A1"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114,722.08 </w:t>
            </w:r>
          </w:p>
        </w:tc>
        <w:tc>
          <w:tcPr>
            <w:tcW w:w="958" w:type="pct"/>
            <w:tcBorders>
              <w:top w:val="nil"/>
              <w:left w:val="nil"/>
              <w:bottom w:val="single" w:sz="4" w:space="0" w:color="000000"/>
              <w:right w:val="single" w:sz="4" w:space="0" w:color="000000"/>
            </w:tcBorders>
            <w:shd w:val="clear" w:color="D8D8D8" w:fill="D8D8D8"/>
            <w:noWrap/>
            <w:vAlign w:val="center"/>
            <w:hideMark/>
          </w:tcPr>
          <w:p w14:paraId="353E0D1D" w14:textId="70593505"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2889E54F" w14:textId="799CFDB6"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D2EBE06" w14:textId="5791DC6D"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114,722.08 </w:t>
            </w:r>
          </w:p>
        </w:tc>
      </w:tr>
      <w:tr w:rsidR="003E62FF" w:rsidRPr="003E62FF" w14:paraId="09CB900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C740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BCF32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center"/>
            <w:hideMark/>
          </w:tcPr>
          <w:p w14:paraId="20CA3176" w14:textId="780BDF1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center"/>
            <w:hideMark/>
          </w:tcPr>
          <w:p w14:paraId="07D8381D" w14:textId="63DC36A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ED6583" w14:textId="60D6241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5C162E" w14:textId="7BD2BEA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69,949.52 </w:t>
            </w:r>
          </w:p>
        </w:tc>
      </w:tr>
      <w:tr w:rsidR="003E62FF" w:rsidRPr="003E62FF" w14:paraId="3E8F8C0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61CBB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D0FD8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center"/>
            <w:hideMark/>
          </w:tcPr>
          <w:p w14:paraId="0F9AF9EA" w14:textId="5FF6223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40,759.04 </w:t>
            </w:r>
          </w:p>
        </w:tc>
        <w:tc>
          <w:tcPr>
            <w:tcW w:w="958" w:type="pct"/>
            <w:tcBorders>
              <w:top w:val="nil"/>
              <w:left w:val="nil"/>
              <w:bottom w:val="single" w:sz="4" w:space="0" w:color="000000"/>
              <w:right w:val="single" w:sz="4" w:space="0" w:color="000000"/>
            </w:tcBorders>
            <w:shd w:val="clear" w:color="auto" w:fill="auto"/>
            <w:noWrap/>
            <w:vAlign w:val="center"/>
            <w:hideMark/>
          </w:tcPr>
          <w:p w14:paraId="47723FC7" w14:textId="278A821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0590DC" w14:textId="402BC33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92FA0D" w14:textId="56FFF61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40,759.04 </w:t>
            </w:r>
          </w:p>
        </w:tc>
      </w:tr>
      <w:tr w:rsidR="003E62FF" w:rsidRPr="003E62FF" w14:paraId="3986C73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FCCBE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2830F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center"/>
            <w:hideMark/>
          </w:tcPr>
          <w:p w14:paraId="04EA7255" w14:textId="317E5CF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center"/>
            <w:hideMark/>
          </w:tcPr>
          <w:p w14:paraId="3130E61F" w14:textId="726B633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F8F26D" w14:textId="5D39192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791E28" w14:textId="49B8200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151.00 </w:t>
            </w:r>
          </w:p>
        </w:tc>
      </w:tr>
      <w:tr w:rsidR="003E62FF" w:rsidRPr="003E62FF" w14:paraId="1AFAFF8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544E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81F79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center"/>
            <w:hideMark/>
          </w:tcPr>
          <w:p w14:paraId="1C032363" w14:textId="664ED85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center"/>
            <w:hideMark/>
          </w:tcPr>
          <w:p w14:paraId="3F714FCD" w14:textId="4748449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0F4635" w14:textId="1972E3F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055E2E" w14:textId="7AF1AE9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62.52 </w:t>
            </w:r>
          </w:p>
        </w:tc>
      </w:tr>
      <w:tr w:rsidR="003E62FF" w:rsidRPr="003E62FF" w14:paraId="56780190"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299857"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center"/>
            <w:hideMark/>
          </w:tcPr>
          <w:p w14:paraId="18C60139" w14:textId="456B8A3F"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43,281,985.08 </w:t>
            </w:r>
          </w:p>
        </w:tc>
        <w:tc>
          <w:tcPr>
            <w:tcW w:w="958" w:type="pct"/>
            <w:tcBorders>
              <w:top w:val="nil"/>
              <w:left w:val="nil"/>
              <w:bottom w:val="single" w:sz="4" w:space="0" w:color="000000"/>
              <w:right w:val="single" w:sz="4" w:space="0" w:color="000000"/>
            </w:tcBorders>
            <w:shd w:val="clear" w:color="D8D8D8" w:fill="D8D8D8"/>
            <w:noWrap/>
            <w:vAlign w:val="center"/>
            <w:hideMark/>
          </w:tcPr>
          <w:p w14:paraId="7F29A359" w14:textId="6F050FFB"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7B6C7DA5" w14:textId="0E1BC526"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C1D2DF0" w14:textId="5AA9EEC7"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43,281,985.08 </w:t>
            </w:r>
          </w:p>
        </w:tc>
      </w:tr>
      <w:tr w:rsidR="003E62FF" w:rsidRPr="003E62FF" w14:paraId="54331D8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0E60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E65A6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center"/>
            <w:hideMark/>
          </w:tcPr>
          <w:p w14:paraId="6A27583E" w14:textId="278D50B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385,322.82 </w:t>
            </w:r>
          </w:p>
        </w:tc>
        <w:tc>
          <w:tcPr>
            <w:tcW w:w="958" w:type="pct"/>
            <w:tcBorders>
              <w:top w:val="nil"/>
              <w:left w:val="nil"/>
              <w:bottom w:val="single" w:sz="4" w:space="0" w:color="000000"/>
              <w:right w:val="single" w:sz="4" w:space="0" w:color="000000"/>
            </w:tcBorders>
            <w:shd w:val="clear" w:color="auto" w:fill="auto"/>
            <w:noWrap/>
            <w:vAlign w:val="center"/>
            <w:hideMark/>
          </w:tcPr>
          <w:p w14:paraId="02712429" w14:textId="41809F1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84E002" w14:textId="084E793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927F87" w14:textId="35B34FF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385,322.82 </w:t>
            </w:r>
          </w:p>
        </w:tc>
      </w:tr>
      <w:tr w:rsidR="003E62FF" w:rsidRPr="003E62FF" w14:paraId="7DDA7BC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FD84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19ADC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center"/>
            <w:hideMark/>
          </w:tcPr>
          <w:p w14:paraId="1D2D9BA5" w14:textId="1B9912A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center"/>
            <w:hideMark/>
          </w:tcPr>
          <w:p w14:paraId="79B8BA51" w14:textId="363A206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D0AA2A" w14:textId="5430EFB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1CE718" w14:textId="28DAC16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584.40 </w:t>
            </w:r>
          </w:p>
        </w:tc>
      </w:tr>
      <w:tr w:rsidR="003E62FF" w:rsidRPr="003E62FF" w14:paraId="305235C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CA7481"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E4472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center"/>
            <w:hideMark/>
          </w:tcPr>
          <w:p w14:paraId="668AE8FA" w14:textId="09F6070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31,879.32 </w:t>
            </w:r>
          </w:p>
        </w:tc>
        <w:tc>
          <w:tcPr>
            <w:tcW w:w="958" w:type="pct"/>
            <w:tcBorders>
              <w:top w:val="nil"/>
              <w:left w:val="nil"/>
              <w:bottom w:val="single" w:sz="4" w:space="0" w:color="000000"/>
              <w:right w:val="single" w:sz="4" w:space="0" w:color="000000"/>
            </w:tcBorders>
            <w:shd w:val="clear" w:color="auto" w:fill="auto"/>
            <w:noWrap/>
            <w:vAlign w:val="center"/>
            <w:hideMark/>
          </w:tcPr>
          <w:p w14:paraId="7A18AD09" w14:textId="4AA1348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B339E4" w14:textId="5D437C4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C0B0FA" w14:textId="23AD604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31,879.32 </w:t>
            </w:r>
          </w:p>
        </w:tc>
      </w:tr>
      <w:tr w:rsidR="003E62FF" w:rsidRPr="003E62FF" w14:paraId="1442B06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697D1"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5B1C6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center"/>
            <w:hideMark/>
          </w:tcPr>
          <w:p w14:paraId="635E197F" w14:textId="5B00FB5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44,973.52 </w:t>
            </w:r>
          </w:p>
        </w:tc>
        <w:tc>
          <w:tcPr>
            <w:tcW w:w="958" w:type="pct"/>
            <w:tcBorders>
              <w:top w:val="nil"/>
              <w:left w:val="nil"/>
              <w:bottom w:val="single" w:sz="4" w:space="0" w:color="000000"/>
              <w:right w:val="single" w:sz="4" w:space="0" w:color="000000"/>
            </w:tcBorders>
            <w:shd w:val="clear" w:color="auto" w:fill="auto"/>
            <w:noWrap/>
            <w:vAlign w:val="center"/>
            <w:hideMark/>
          </w:tcPr>
          <w:p w14:paraId="2C051B2B" w14:textId="1E9C0FF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F00807" w14:textId="332A12F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70D25A" w14:textId="53250CD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44,973.52 </w:t>
            </w:r>
          </w:p>
        </w:tc>
      </w:tr>
      <w:tr w:rsidR="003E62FF" w:rsidRPr="003E62FF" w14:paraId="716CD35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6DE0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306E4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center"/>
            <w:hideMark/>
          </w:tcPr>
          <w:p w14:paraId="4102D143" w14:textId="1096845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17,782.26 </w:t>
            </w:r>
          </w:p>
        </w:tc>
        <w:tc>
          <w:tcPr>
            <w:tcW w:w="958" w:type="pct"/>
            <w:tcBorders>
              <w:top w:val="nil"/>
              <w:left w:val="nil"/>
              <w:bottom w:val="single" w:sz="4" w:space="0" w:color="000000"/>
              <w:right w:val="single" w:sz="4" w:space="0" w:color="000000"/>
            </w:tcBorders>
            <w:shd w:val="clear" w:color="auto" w:fill="auto"/>
            <w:noWrap/>
            <w:vAlign w:val="center"/>
            <w:hideMark/>
          </w:tcPr>
          <w:p w14:paraId="2422D7C6" w14:textId="74B926F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BC9800" w14:textId="7152676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20265E" w14:textId="1ED6696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17,782.26 </w:t>
            </w:r>
          </w:p>
        </w:tc>
      </w:tr>
      <w:tr w:rsidR="003E62FF" w:rsidRPr="003E62FF" w14:paraId="1977738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49FB9"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A0646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center"/>
            <w:hideMark/>
          </w:tcPr>
          <w:p w14:paraId="2139C347" w14:textId="10FE543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480,002.24 </w:t>
            </w:r>
          </w:p>
        </w:tc>
        <w:tc>
          <w:tcPr>
            <w:tcW w:w="958" w:type="pct"/>
            <w:tcBorders>
              <w:top w:val="nil"/>
              <w:left w:val="nil"/>
              <w:bottom w:val="single" w:sz="4" w:space="0" w:color="000000"/>
              <w:right w:val="single" w:sz="4" w:space="0" w:color="000000"/>
            </w:tcBorders>
            <w:shd w:val="clear" w:color="auto" w:fill="auto"/>
            <w:noWrap/>
            <w:vAlign w:val="center"/>
            <w:hideMark/>
          </w:tcPr>
          <w:p w14:paraId="4005432D" w14:textId="43B3D9D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EEDAA9" w14:textId="7BA6D08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47398B" w14:textId="12A6BDC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480,002.24 </w:t>
            </w:r>
          </w:p>
        </w:tc>
      </w:tr>
      <w:tr w:rsidR="003E62FF" w:rsidRPr="003E62FF" w14:paraId="09B1850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7900F"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7E41A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center"/>
            <w:hideMark/>
          </w:tcPr>
          <w:p w14:paraId="39A971F8" w14:textId="5221B27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299,335.76 </w:t>
            </w:r>
          </w:p>
        </w:tc>
        <w:tc>
          <w:tcPr>
            <w:tcW w:w="958" w:type="pct"/>
            <w:tcBorders>
              <w:top w:val="nil"/>
              <w:left w:val="nil"/>
              <w:bottom w:val="single" w:sz="4" w:space="0" w:color="000000"/>
              <w:right w:val="single" w:sz="4" w:space="0" w:color="000000"/>
            </w:tcBorders>
            <w:shd w:val="clear" w:color="auto" w:fill="auto"/>
            <w:noWrap/>
            <w:vAlign w:val="center"/>
            <w:hideMark/>
          </w:tcPr>
          <w:p w14:paraId="348609D1" w14:textId="6B69B21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335EC9" w14:textId="6C41F15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C7FFE9" w14:textId="6F7FD4B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299,335.76 </w:t>
            </w:r>
          </w:p>
        </w:tc>
      </w:tr>
      <w:tr w:rsidR="003E62FF" w:rsidRPr="003E62FF" w14:paraId="7FA4B24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85ED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B320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center"/>
            <w:hideMark/>
          </w:tcPr>
          <w:p w14:paraId="3C6AFACE" w14:textId="4ACE66E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center"/>
            <w:hideMark/>
          </w:tcPr>
          <w:p w14:paraId="6F247684" w14:textId="34C5E34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E3A34E" w14:textId="051401D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FCE332" w14:textId="434689F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621.00 </w:t>
            </w:r>
          </w:p>
        </w:tc>
      </w:tr>
      <w:tr w:rsidR="003E62FF" w:rsidRPr="003E62FF" w14:paraId="5A69DC3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593C91"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75659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center"/>
            <w:hideMark/>
          </w:tcPr>
          <w:p w14:paraId="50C7F0E8" w14:textId="6423464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center"/>
            <w:hideMark/>
          </w:tcPr>
          <w:p w14:paraId="2171C8F4" w14:textId="75D9610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36F5DC" w14:textId="30793B9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82BBC2" w14:textId="3FE4020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33.76 </w:t>
            </w:r>
          </w:p>
        </w:tc>
      </w:tr>
      <w:tr w:rsidR="003E62FF" w:rsidRPr="003E62FF" w14:paraId="15895C2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32028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98832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center"/>
            <w:hideMark/>
          </w:tcPr>
          <w:p w14:paraId="04EC8E9F" w14:textId="233B23B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707,551.36 </w:t>
            </w:r>
          </w:p>
        </w:tc>
        <w:tc>
          <w:tcPr>
            <w:tcW w:w="958" w:type="pct"/>
            <w:tcBorders>
              <w:top w:val="nil"/>
              <w:left w:val="nil"/>
              <w:bottom w:val="single" w:sz="4" w:space="0" w:color="000000"/>
              <w:right w:val="single" w:sz="4" w:space="0" w:color="000000"/>
            </w:tcBorders>
            <w:shd w:val="clear" w:color="auto" w:fill="auto"/>
            <w:noWrap/>
            <w:vAlign w:val="center"/>
            <w:hideMark/>
          </w:tcPr>
          <w:p w14:paraId="02280B42" w14:textId="0F6CB9F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449DDF" w14:textId="331A84E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694503" w14:textId="5E67059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707,551.36 </w:t>
            </w:r>
          </w:p>
        </w:tc>
      </w:tr>
      <w:tr w:rsidR="003E62FF" w:rsidRPr="003E62FF" w14:paraId="0DB91DC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0483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0155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center"/>
            <w:hideMark/>
          </w:tcPr>
          <w:p w14:paraId="57407C62" w14:textId="4A0AD97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41,009.00 </w:t>
            </w:r>
          </w:p>
        </w:tc>
        <w:tc>
          <w:tcPr>
            <w:tcW w:w="958" w:type="pct"/>
            <w:tcBorders>
              <w:top w:val="nil"/>
              <w:left w:val="nil"/>
              <w:bottom w:val="single" w:sz="4" w:space="0" w:color="000000"/>
              <w:right w:val="single" w:sz="4" w:space="0" w:color="000000"/>
            </w:tcBorders>
            <w:shd w:val="clear" w:color="auto" w:fill="auto"/>
            <w:noWrap/>
            <w:vAlign w:val="center"/>
            <w:hideMark/>
          </w:tcPr>
          <w:p w14:paraId="5FF08F25" w14:textId="1BE99B6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B06C96" w14:textId="6618D8C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4290C8" w14:textId="7E058B3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41,009.00 </w:t>
            </w:r>
          </w:p>
        </w:tc>
      </w:tr>
      <w:tr w:rsidR="003E62FF" w:rsidRPr="003E62FF" w14:paraId="3969A4A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81BF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15567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center"/>
            <w:hideMark/>
          </w:tcPr>
          <w:p w14:paraId="50A3634E" w14:textId="55EE5DF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00,200.00 </w:t>
            </w:r>
          </w:p>
        </w:tc>
        <w:tc>
          <w:tcPr>
            <w:tcW w:w="958" w:type="pct"/>
            <w:tcBorders>
              <w:top w:val="nil"/>
              <w:left w:val="nil"/>
              <w:bottom w:val="single" w:sz="4" w:space="0" w:color="000000"/>
              <w:right w:val="single" w:sz="4" w:space="0" w:color="000000"/>
            </w:tcBorders>
            <w:shd w:val="clear" w:color="auto" w:fill="auto"/>
            <w:noWrap/>
            <w:vAlign w:val="center"/>
            <w:hideMark/>
          </w:tcPr>
          <w:p w14:paraId="27259123" w14:textId="5DC6268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3DB179" w14:textId="60819BD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E4CEB" w14:textId="304E1CE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00,200.00 </w:t>
            </w:r>
          </w:p>
        </w:tc>
      </w:tr>
      <w:tr w:rsidR="003E62FF" w:rsidRPr="003E62FF" w14:paraId="00140B9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F1109"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9D42B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center"/>
            <w:hideMark/>
          </w:tcPr>
          <w:p w14:paraId="5816168A" w14:textId="119F502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995,216.82 </w:t>
            </w:r>
          </w:p>
        </w:tc>
        <w:tc>
          <w:tcPr>
            <w:tcW w:w="958" w:type="pct"/>
            <w:tcBorders>
              <w:top w:val="nil"/>
              <w:left w:val="nil"/>
              <w:bottom w:val="single" w:sz="4" w:space="0" w:color="000000"/>
              <w:right w:val="single" w:sz="4" w:space="0" w:color="000000"/>
            </w:tcBorders>
            <w:shd w:val="clear" w:color="auto" w:fill="auto"/>
            <w:noWrap/>
            <w:vAlign w:val="center"/>
            <w:hideMark/>
          </w:tcPr>
          <w:p w14:paraId="626B89B7" w14:textId="3131F89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8F2CA9" w14:textId="7E8590E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B140E9" w14:textId="4A01E55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995,216.82 </w:t>
            </w:r>
          </w:p>
        </w:tc>
      </w:tr>
      <w:tr w:rsidR="003E62FF" w:rsidRPr="003E62FF" w14:paraId="3421189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0DEE6F"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80E9D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center"/>
            <w:hideMark/>
          </w:tcPr>
          <w:p w14:paraId="359802EC" w14:textId="189E3FE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12,084.40 </w:t>
            </w:r>
          </w:p>
        </w:tc>
        <w:tc>
          <w:tcPr>
            <w:tcW w:w="958" w:type="pct"/>
            <w:tcBorders>
              <w:top w:val="nil"/>
              <w:left w:val="nil"/>
              <w:bottom w:val="single" w:sz="4" w:space="0" w:color="000000"/>
              <w:right w:val="single" w:sz="4" w:space="0" w:color="000000"/>
            </w:tcBorders>
            <w:shd w:val="clear" w:color="auto" w:fill="auto"/>
            <w:noWrap/>
            <w:vAlign w:val="center"/>
            <w:hideMark/>
          </w:tcPr>
          <w:p w14:paraId="23B4F074" w14:textId="00D2AEF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F794803" w14:textId="0A1EFF5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CC8BEF" w14:textId="1324AAC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12,084.40 </w:t>
            </w:r>
          </w:p>
        </w:tc>
      </w:tr>
      <w:tr w:rsidR="003E62FF" w:rsidRPr="003E62FF" w14:paraId="1B7B337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B8CDEA"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C0764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center"/>
            <w:hideMark/>
          </w:tcPr>
          <w:p w14:paraId="22866DC4" w14:textId="7655C9E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197,190.00 </w:t>
            </w:r>
          </w:p>
        </w:tc>
        <w:tc>
          <w:tcPr>
            <w:tcW w:w="958" w:type="pct"/>
            <w:tcBorders>
              <w:top w:val="nil"/>
              <w:left w:val="nil"/>
              <w:bottom w:val="single" w:sz="4" w:space="0" w:color="000000"/>
              <w:right w:val="single" w:sz="4" w:space="0" w:color="000000"/>
            </w:tcBorders>
            <w:shd w:val="clear" w:color="auto" w:fill="auto"/>
            <w:noWrap/>
            <w:vAlign w:val="center"/>
            <w:hideMark/>
          </w:tcPr>
          <w:p w14:paraId="1A2DC84E" w14:textId="4514349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6A127A" w14:textId="50E5702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53D0BA" w14:textId="701422E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197,190.00 </w:t>
            </w:r>
          </w:p>
        </w:tc>
      </w:tr>
      <w:tr w:rsidR="003E62FF" w:rsidRPr="003E62FF" w14:paraId="4343AF8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71D8B5"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93835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center"/>
            <w:hideMark/>
          </w:tcPr>
          <w:p w14:paraId="5822E73D" w14:textId="1450347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76,089.00 </w:t>
            </w:r>
          </w:p>
        </w:tc>
        <w:tc>
          <w:tcPr>
            <w:tcW w:w="958" w:type="pct"/>
            <w:tcBorders>
              <w:top w:val="nil"/>
              <w:left w:val="nil"/>
              <w:bottom w:val="single" w:sz="4" w:space="0" w:color="000000"/>
              <w:right w:val="single" w:sz="4" w:space="0" w:color="000000"/>
            </w:tcBorders>
            <w:shd w:val="clear" w:color="auto" w:fill="auto"/>
            <w:noWrap/>
            <w:vAlign w:val="center"/>
            <w:hideMark/>
          </w:tcPr>
          <w:p w14:paraId="4E0DFD4E" w14:textId="028EC8C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BB73A1" w14:textId="603DEC1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4F963E" w14:textId="4635F47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76,089.00 </w:t>
            </w:r>
          </w:p>
        </w:tc>
      </w:tr>
      <w:tr w:rsidR="003E62FF" w:rsidRPr="003E62FF" w14:paraId="66F2D4A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284C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9C5D8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center"/>
            <w:hideMark/>
          </w:tcPr>
          <w:p w14:paraId="5EBC9CFE" w14:textId="4194B57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985,704.40 </w:t>
            </w:r>
          </w:p>
        </w:tc>
        <w:tc>
          <w:tcPr>
            <w:tcW w:w="958" w:type="pct"/>
            <w:tcBorders>
              <w:top w:val="nil"/>
              <w:left w:val="nil"/>
              <w:bottom w:val="single" w:sz="4" w:space="0" w:color="000000"/>
              <w:right w:val="single" w:sz="4" w:space="0" w:color="000000"/>
            </w:tcBorders>
            <w:shd w:val="clear" w:color="auto" w:fill="auto"/>
            <w:noWrap/>
            <w:vAlign w:val="center"/>
            <w:hideMark/>
          </w:tcPr>
          <w:p w14:paraId="04DFA8C6" w14:textId="177154C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35A6802" w14:textId="6F7BEDC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54D16C" w14:textId="1F2E411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985,704.40 </w:t>
            </w:r>
          </w:p>
        </w:tc>
      </w:tr>
      <w:tr w:rsidR="003E62FF" w:rsidRPr="003E62FF" w14:paraId="14FEF64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5024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C44D8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center"/>
            <w:hideMark/>
          </w:tcPr>
          <w:p w14:paraId="1FE0278A" w14:textId="52018C2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70,395.70 </w:t>
            </w:r>
          </w:p>
        </w:tc>
        <w:tc>
          <w:tcPr>
            <w:tcW w:w="958" w:type="pct"/>
            <w:tcBorders>
              <w:top w:val="nil"/>
              <w:left w:val="nil"/>
              <w:bottom w:val="single" w:sz="4" w:space="0" w:color="000000"/>
              <w:right w:val="single" w:sz="4" w:space="0" w:color="000000"/>
            </w:tcBorders>
            <w:shd w:val="clear" w:color="auto" w:fill="auto"/>
            <w:noWrap/>
            <w:vAlign w:val="center"/>
            <w:hideMark/>
          </w:tcPr>
          <w:p w14:paraId="7559A2A2" w14:textId="503FD96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C12853" w14:textId="5A7A329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34BB37" w14:textId="7710CA8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70,395.70 </w:t>
            </w:r>
          </w:p>
        </w:tc>
      </w:tr>
      <w:tr w:rsidR="003E62FF" w:rsidRPr="003E62FF" w14:paraId="046E42A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A348B"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FE87E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center"/>
            <w:hideMark/>
          </w:tcPr>
          <w:p w14:paraId="1AB130E5" w14:textId="5B33A6C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center"/>
            <w:hideMark/>
          </w:tcPr>
          <w:p w14:paraId="1AAD7199" w14:textId="022B5E6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EBBB19" w14:textId="58D9D34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75709F" w14:textId="56933BD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885.68 </w:t>
            </w:r>
          </w:p>
        </w:tc>
      </w:tr>
      <w:tr w:rsidR="003E62FF" w:rsidRPr="003E62FF" w14:paraId="2ED534C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FEDD2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77D42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center"/>
            <w:hideMark/>
          </w:tcPr>
          <w:p w14:paraId="6012969C" w14:textId="23F5735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center"/>
            <w:hideMark/>
          </w:tcPr>
          <w:p w14:paraId="4428D296" w14:textId="3F0D44C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239E41" w14:textId="1D70337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7B14AF" w14:textId="7B6CBBE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716.88 </w:t>
            </w:r>
          </w:p>
        </w:tc>
      </w:tr>
      <w:tr w:rsidR="003E62FF" w:rsidRPr="003E62FF" w14:paraId="2E66668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74AE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E2579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center"/>
            <w:hideMark/>
          </w:tcPr>
          <w:p w14:paraId="7D4802FD" w14:textId="29115F5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9,116.88 </w:t>
            </w:r>
          </w:p>
        </w:tc>
        <w:tc>
          <w:tcPr>
            <w:tcW w:w="958" w:type="pct"/>
            <w:tcBorders>
              <w:top w:val="nil"/>
              <w:left w:val="nil"/>
              <w:bottom w:val="single" w:sz="4" w:space="0" w:color="000000"/>
              <w:right w:val="single" w:sz="4" w:space="0" w:color="000000"/>
            </w:tcBorders>
            <w:shd w:val="clear" w:color="auto" w:fill="auto"/>
            <w:noWrap/>
            <w:vAlign w:val="center"/>
            <w:hideMark/>
          </w:tcPr>
          <w:p w14:paraId="4EA7A5C3" w14:textId="197CE5A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8EFB71" w14:textId="74C1B1C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50CA1C" w14:textId="331F698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9,116.88 </w:t>
            </w:r>
          </w:p>
        </w:tc>
      </w:tr>
      <w:tr w:rsidR="003E62FF" w:rsidRPr="003E62FF" w14:paraId="6EAA945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7C7B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34C72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center"/>
            <w:hideMark/>
          </w:tcPr>
          <w:p w14:paraId="4AC96562" w14:textId="36828C0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center"/>
            <w:hideMark/>
          </w:tcPr>
          <w:p w14:paraId="2B433340" w14:textId="3AB1AAA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11DF23" w14:textId="158B5D3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AA2717" w14:textId="7882D88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24,146.22 </w:t>
            </w:r>
          </w:p>
        </w:tc>
      </w:tr>
      <w:tr w:rsidR="003E62FF" w:rsidRPr="003E62FF" w14:paraId="7AEC687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9B88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F8F4A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center"/>
            <w:hideMark/>
          </w:tcPr>
          <w:p w14:paraId="45CF5E53" w14:textId="2AB872B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center"/>
            <w:hideMark/>
          </w:tcPr>
          <w:p w14:paraId="3F6268F3" w14:textId="1DC0052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61011A" w14:textId="123579D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741F95" w14:textId="56C8EBC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717.00 </w:t>
            </w:r>
          </w:p>
        </w:tc>
      </w:tr>
      <w:tr w:rsidR="003E62FF" w:rsidRPr="003E62FF" w14:paraId="40B2A81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1DA61"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D39A0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center"/>
            <w:hideMark/>
          </w:tcPr>
          <w:p w14:paraId="3CC8A967" w14:textId="2A480E5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13,493.45 </w:t>
            </w:r>
          </w:p>
        </w:tc>
        <w:tc>
          <w:tcPr>
            <w:tcW w:w="958" w:type="pct"/>
            <w:tcBorders>
              <w:top w:val="nil"/>
              <w:left w:val="nil"/>
              <w:bottom w:val="single" w:sz="4" w:space="0" w:color="000000"/>
              <w:right w:val="single" w:sz="4" w:space="0" w:color="000000"/>
            </w:tcBorders>
            <w:shd w:val="clear" w:color="auto" w:fill="auto"/>
            <w:noWrap/>
            <w:vAlign w:val="center"/>
            <w:hideMark/>
          </w:tcPr>
          <w:p w14:paraId="7917AA5C" w14:textId="03D49FC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EF7260" w14:textId="776B9B9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039687" w14:textId="1990BB9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13,493.45 </w:t>
            </w:r>
          </w:p>
        </w:tc>
      </w:tr>
      <w:tr w:rsidR="003E62FF" w:rsidRPr="003E62FF" w14:paraId="613E212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7352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EFC96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center"/>
            <w:hideMark/>
          </w:tcPr>
          <w:p w14:paraId="6A0D5365" w14:textId="39E5CA6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center"/>
            <w:hideMark/>
          </w:tcPr>
          <w:p w14:paraId="1C453CA2" w14:textId="7A28A44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33DEC1" w14:textId="4203BB7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F56C08" w14:textId="37C94B3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79,220.00 </w:t>
            </w:r>
          </w:p>
        </w:tc>
      </w:tr>
      <w:tr w:rsidR="003E62FF" w:rsidRPr="003E62FF" w14:paraId="34623AE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BDD5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B7479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center"/>
            <w:hideMark/>
          </w:tcPr>
          <w:p w14:paraId="01417446" w14:textId="3A9DC93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center"/>
            <w:hideMark/>
          </w:tcPr>
          <w:p w14:paraId="471658CD" w14:textId="470A550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59933B" w14:textId="7BBC5C6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720CCE" w14:textId="6DB3335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33.76 </w:t>
            </w:r>
          </w:p>
        </w:tc>
      </w:tr>
      <w:tr w:rsidR="003E62FF" w:rsidRPr="003E62FF" w14:paraId="7F17C16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7A0090"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7475F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center"/>
            <w:hideMark/>
          </w:tcPr>
          <w:p w14:paraId="34DD9264" w14:textId="7D3A3AE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center"/>
            <w:hideMark/>
          </w:tcPr>
          <w:p w14:paraId="3345D920" w14:textId="6F21DB9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A76F74" w14:textId="1FBF18C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6B6BEA" w14:textId="1979307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25,558.53 </w:t>
            </w:r>
          </w:p>
        </w:tc>
      </w:tr>
      <w:tr w:rsidR="003E62FF" w:rsidRPr="003E62FF" w14:paraId="6071EB9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28A1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597FA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center"/>
            <w:hideMark/>
          </w:tcPr>
          <w:p w14:paraId="7C842DCB" w14:textId="6DD654B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53,185.64 </w:t>
            </w:r>
          </w:p>
        </w:tc>
        <w:tc>
          <w:tcPr>
            <w:tcW w:w="958" w:type="pct"/>
            <w:tcBorders>
              <w:top w:val="nil"/>
              <w:left w:val="nil"/>
              <w:bottom w:val="single" w:sz="4" w:space="0" w:color="000000"/>
              <w:right w:val="single" w:sz="4" w:space="0" w:color="000000"/>
            </w:tcBorders>
            <w:shd w:val="clear" w:color="auto" w:fill="auto"/>
            <w:noWrap/>
            <w:vAlign w:val="center"/>
            <w:hideMark/>
          </w:tcPr>
          <w:p w14:paraId="75DDC10D" w14:textId="0B9A83D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43F6BF" w14:textId="497DAFC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5DF44C" w14:textId="726B976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53,185.64 </w:t>
            </w:r>
          </w:p>
        </w:tc>
      </w:tr>
      <w:tr w:rsidR="003E62FF" w:rsidRPr="003E62FF" w14:paraId="219E597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66D8F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9F4E6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center"/>
            <w:hideMark/>
          </w:tcPr>
          <w:p w14:paraId="238FC639" w14:textId="19C46D7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center"/>
            <w:hideMark/>
          </w:tcPr>
          <w:p w14:paraId="5DB43566" w14:textId="7ED396B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7168D6" w14:textId="22FD1FF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CFD154" w14:textId="4858D11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716.88 </w:t>
            </w:r>
          </w:p>
        </w:tc>
      </w:tr>
      <w:tr w:rsidR="003E62FF" w:rsidRPr="003E62FF" w14:paraId="7C0DCAD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AC474"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AF860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center"/>
            <w:hideMark/>
          </w:tcPr>
          <w:p w14:paraId="41B4DBD5" w14:textId="2FA6EF1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7,525,418.40 </w:t>
            </w:r>
          </w:p>
        </w:tc>
        <w:tc>
          <w:tcPr>
            <w:tcW w:w="958" w:type="pct"/>
            <w:tcBorders>
              <w:top w:val="nil"/>
              <w:left w:val="nil"/>
              <w:bottom w:val="single" w:sz="4" w:space="0" w:color="000000"/>
              <w:right w:val="single" w:sz="4" w:space="0" w:color="000000"/>
            </w:tcBorders>
            <w:shd w:val="clear" w:color="auto" w:fill="auto"/>
            <w:noWrap/>
            <w:vAlign w:val="center"/>
            <w:hideMark/>
          </w:tcPr>
          <w:p w14:paraId="526263CD" w14:textId="570E320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9B9F1E" w14:textId="2F5AA5E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340E1A" w14:textId="190C2E7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7,525,418.40 </w:t>
            </w:r>
          </w:p>
        </w:tc>
      </w:tr>
      <w:tr w:rsidR="003E62FF" w:rsidRPr="003E62FF" w14:paraId="33C48E38"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2C952B"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center"/>
            <w:hideMark/>
          </w:tcPr>
          <w:p w14:paraId="21636977" w14:textId="75A46E69"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33,283,452.75 </w:t>
            </w:r>
          </w:p>
        </w:tc>
        <w:tc>
          <w:tcPr>
            <w:tcW w:w="958" w:type="pct"/>
            <w:tcBorders>
              <w:top w:val="nil"/>
              <w:left w:val="nil"/>
              <w:bottom w:val="single" w:sz="4" w:space="0" w:color="000000"/>
              <w:right w:val="single" w:sz="4" w:space="0" w:color="000000"/>
            </w:tcBorders>
            <w:shd w:val="clear" w:color="D8D8D8" w:fill="D8D8D8"/>
            <w:noWrap/>
            <w:vAlign w:val="center"/>
            <w:hideMark/>
          </w:tcPr>
          <w:p w14:paraId="7DD1C1B5" w14:textId="4FC82073"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730147E5" w14:textId="4F417554"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133001DF" w14:textId="6C5157F8"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33,283,452.75 </w:t>
            </w:r>
          </w:p>
        </w:tc>
      </w:tr>
      <w:tr w:rsidR="003E62FF" w:rsidRPr="003E62FF" w14:paraId="4BF8C08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0DBC1"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4B33A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center"/>
            <w:hideMark/>
          </w:tcPr>
          <w:p w14:paraId="360A9FBC" w14:textId="6E84C6B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181,224.12 </w:t>
            </w:r>
          </w:p>
        </w:tc>
        <w:tc>
          <w:tcPr>
            <w:tcW w:w="958" w:type="pct"/>
            <w:tcBorders>
              <w:top w:val="nil"/>
              <w:left w:val="nil"/>
              <w:bottom w:val="single" w:sz="4" w:space="0" w:color="000000"/>
              <w:right w:val="single" w:sz="4" w:space="0" w:color="000000"/>
            </w:tcBorders>
            <w:shd w:val="clear" w:color="auto" w:fill="auto"/>
            <w:noWrap/>
            <w:vAlign w:val="center"/>
            <w:hideMark/>
          </w:tcPr>
          <w:p w14:paraId="509EBCFF" w14:textId="4165C9D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4C56A56" w14:textId="374BCCC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D4E11" w14:textId="348CDBA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181,224.12 </w:t>
            </w:r>
          </w:p>
        </w:tc>
      </w:tr>
      <w:tr w:rsidR="003E62FF" w:rsidRPr="003E62FF" w14:paraId="15095D2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FE2F5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6BF17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center"/>
            <w:hideMark/>
          </w:tcPr>
          <w:p w14:paraId="121AD3D9" w14:textId="3A680F7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6,279,936.81 </w:t>
            </w:r>
          </w:p>
        </w:tc>
        <w:tc>
          <w:tcPr>
            <w:tcW w:w="958" w:type="pct"/>
            <w:tcBorders>
              <w:top w:val="nil"/>
              <w:left w:val="nil"/>
              <w:bottom w:val="single" w:sz="4" w:space="0" w:color="000000"/>
              <w:right w:val="single" w:sz="4" w:space="0" w:color="000000"/>
            </w:tcBorders>
            <w:shd w:val="clear" w:color="auto" w:fill="auto"/>
            <w:noWrap/>
            <w:vAlign w:val="center"/>
            <w:hideMark/>
          </w:tcPr>
          <w:p w14:paraId="2A3DE41B" w14:textId="0AFECF8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64A319" w14:textId="67EB095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D1ADE7" w14:textId="4B6223B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6,279,936.81 </w:t>
            </w:r>
          </w:p>
        </w:tc>
      </w:tr>
      <w:tr w:rsidR="003E62FF" w:rsidRPr="003E62FF" w14:paraId="47BCFF9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63ED0"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E46F2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center"/>
            <w:hideMark/>
          </w:tcPr>
          <w:p w14:paraId="4E8910D8" w14:textId="36F92DB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center"/>
            <w:hideMark/>
          </w:tcPr>
          <w:p w14:paraId="7B581AF6" w14:textId="53A3CCE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0F502A" w14:textId="2A6CF0A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364C1" w14:textId="25DE13F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34,760.66 </w:t>
            </w:r>
          </w:p>
        </w:tc>
      </w:tr>
      <w:tr w:rsidR="003E62FF" w:rsidRPr="003E62FF" w14:paraId="6FE7D57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5A4D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B177F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center"/>
            <w:hideMark/>
          </w:tcPr>
          <w:p w14:paraId="445315FE" w14:textId="25DBF78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54,777.66 </w:t>
            </w:r>
          </w:p>
        </w:tc>
        <w:tc>
          <w:tcPr>
            <w:tcW w:w="958" w:type="pct"/>
            <w:tcBorders>
              <w:top w:val="nil"/>
              <w:left w:val="nil"/>
              <w:bottom w:val="single" w:sz="4" w:space="0" w:color="000000"/>
              <w:right w:val="single" w:sz="4" w:space="0" w:color="000000"/>
            </w:tcBorders>
            <w:shd w:val="clear" w:color="auto" w:fill="auto"/>
            <w:noWrap/>
            <w:vAlign w:val="center"/>
            <w:hideMark/>
          </w:tcPr>
          <w:p w14:paraId="427F8904" w14:textId="58D6D3E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B82CD4" w14:textId="59481A2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9C9AB5" w14:textId="3BDA824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54,777.66 </w:t>
            </w:r>
          </w:p>
        </w:tc>
      </w:tr>
      <w:tr w:rsidR="003E62FF" w:rsidRPr="003E62FF" w14:paraId="148A66C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5FE0B"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1FC51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center"/>
            <w:hideMark/>
          </w:tcPr>
          <w:p w14:paraId="38D8B5B5" w14:textId="5AF0E24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center"/>
            <w:hideMark/>
          </w:tcPr>
          <w:p w14:paraId="6CBFBCFD" w14:textId="5059005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C226C1" w14:textId="6225C20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582DF" w14:textId="3E470A6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417,122.54 </w:t>
            </w:r>
          </w:p>
        </w:tc>
      </w:tr>
      <w:tr w:rsidR="003E62FF" w:rsidRPr="003E62FF" w14:paraId="7ECA06F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68C6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94512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12F974C6" w14:textId="77423E0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49,172.06 </w:t>
            </w:r>
          </w:p>
        </w:tc>
        <w:tc>
          <w:tcPr>
            <w:tcW w:w="958" w:type="pct"/>
            <w:tcBorders>
              <w:top w:val="nil"/>
              <w:left w:val="nil"/>
              <w:bottom w:val="single" w:sz="4" w:space="0" w:color="000000"/>
              <w:right w:val="single" w:sz="4" w:space="0" w:color="000000"/>
            </w:tcBorders>
            <w:shd w:val="clear" w:color="auto" w:fill="auto"/>
            <w:noWrap/>
            <w:vAlign w:val="center"/>
            <w:hideMark/>
          </w:tcPr>
          <w:p w14:paraId="0701873B" w14:textId="4E05B30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AD97DB" w14:textId="2994CAA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A799F3" w14:textId="31CCC02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49,172.06 </w:t>
            </w:r>
          </w:p>
        </w:tc>
      </w:tr>
      <w:tr w:rsidR="003E62FF" w:rsidRPr="003E62FF" w14:paraId="1C73A6D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A5680"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55307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center"/>
            <w:hideMark/>
          </w:tcPr>
          <w:p w14:paraId="2E30EF0B" w14:textId="6289D1F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72,101.16 </w:t>
            </w:r>
          </w:p>
        </w:tc>
        <w:tc>
          <w:tcPr>
            <w:tcW w:w="958" w:type="pct"/>
            <w:tcBorders>
              <w:top w:val="nil"/>
              <w:left w:val="nil"/>
              <w:bottom w:val="single" w:sz="4" w:space="0" w:color="000000"/>
              <w:right w:val="single" w:sz="4" w:space="0" w:color="000000"/>
            </w:tcBorders>
            <w:shd w:val="clear" w:color="auto" w:fill="auto"/>
            <w:noWrap/>
            <w:vAlign w:val="center"/>
            <w:hideMark/>
          </w:tcPr>
          <w:p w14:paraId="264F3A1C" w14:textId="7443F78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8751817" w14:textId="08DEC7C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2A14FA" w14:textId="09B3A57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72,101.16 </w:t>
            </w:r>
          </w:p>
        </w:tc>
      </w:tr>
      <w:tr w:rsidR="003E62FF" w:rsidRPr="003E62FF" w14:paraId="7FACAA9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D569A5"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428DF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center"/>
            <w:hideMark/>
          </w:tcPr>
          <w:p w14:paraId="454E4C2C" w14:textId="5809AF3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center"/>
            <w:hideMark/>
          </w:tcPr>
          <w:p w14:paraId="67CD1A56" w14:textId="72A50D6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7833BA" w14:textId="551271A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654249" w14:textId="2014924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53,077.36 </w:t>
            </w:r>
          </w:p>
        </w:tc>
      </w:tr>
      <w:tr w:rsidR="003E62FF" w:rsidRPr="003E62FF" w14:paraId="4170D53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8FB9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785AD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center"/>
            <w:hideMark/>
          </w:tcPr>
          <w:p w14:paraId="0742EB64" w14:textId="233490E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06,902.96 </w:t>
            </w:r>
          </w:p>
        </w:tc>
        <w:tc>
          <w:tcPr>
            <w:tcW w:w="958" w:type="pct"/>
            <w:tcBorders>
              <w:top w:val="nil"/>
              <w:left w:val="nil"/>
              <w:bottom w:val="single" w:sz="4" w:space="0" w:color="000000"/>
              <w:right w:val="single" w:sz="4" w:space="0" w:color="000000"/>
            </w:tcBorders>
            <w:shd w:val="clear" w:color="auto" w:fill="auto"/>
            <w:noWrap/>
            <w:vAlign w:val="center"/>
            <w:hideMark/>
          </w:tcPr>
          <w:p w14:paraId="2D4D0EA8" w14:textId="73E06F1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3806C5" w14:textId="0A075DC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86ED7" w14:textId="5CD35CF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06,902.96 </w:t>
            </w:r>
          </w:p>
        </w:tc>
      </w:tr>
      <w:tr w:rsidR="003E62FF" w:rsidRPr="003E62FF" w14:paraId="083E48B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0A684"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F0DA5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center"/>
            <w:hideMark/>
          </w:tcPr>
          <w:p w14:paraId="39F5F568" w14:textId="15C173E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93,704.66 </w:t>
            </w:r>
          </w:p>
        </w:tc>
        <w:tc>
          <w:tcPr>
            <w:tcW w:w="958" w:type="pct"/>
            <w:tcBorders>
              <w:top w:val="nil"/>
              <w:left w:val="nil"/>
              <w:bottom w:val="single" w:sz="4" w:space="0" w:color="000000"/>
              <w:right w:val="single" w:sz="4" w:space="0" w:color="000000"/>
            </w:tcBorders>
            <w:shd w:val="clear" w:color="auto" w:fill="auto"/>
            <w:noWrap/>
            <w:vAlign w:val="center"/>
            <w:hideMark/>
          </w:tcPr>
          <w:p w14:paraId="2BD46588" w14:textId="0C5D45F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47E894" w14:textId="57C6A81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B224E4" w14:textId="4BA9B0C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93,704.66 </w:t>
            </w:r>
          </w:p>
        </w:tc>
      </w:tr>
      <w:tr w:rsidR="003E62FF" w:rsidRPr="003E62FF" w14:paraId="5B64F42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7B6E5"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B04E0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center"/>
            <w:hideMark/>
          </w:tcPr>
          <w:p w14:paraId="1DAF20EA" w14:textId="00C3ABA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41,449.56 </w:t>
            </w:r>
          </w:p>
        </w:tc>
        <w:tc>
          <w:tcPr>
            <w:tcW w:w="958" w:type="pct"/>
            <w:tcBorders>
              <w:top w:val="nil"/>
              <w:left w:val="nil"/>
              <w:bottom w:val="single" w:sz="4" w:space="0" w:color="000000"/>
              <w:right w:val="single" w:sz="4" w:space="0" w:color="000000"/>
            </w:tcBorders>
            <w:shd w:val="clear" w:color="auto" w:fill="auto"/>
            <w:noWrap/>
            <w:vAlign w:val="center"/>
            <w:hideMark/>
          </w:tcPr>
          <w:p w14:paraId="628E82D4" w14:textId="47FA418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3DE658" w14:textId="7A67D8E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BA83F4" w14:textId="7FC7E12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41,449.56 </w:t>
            </w:r>
          </w:p>
        </w:tc>
      </w:tr>
      <w:tr w:rsidR="003E62FF" w:rsidRPr="003E62FF" w14:paraId="4AE0A59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F6F460"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09E4E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center"/>
            <w:hideMark/>
          </w:tcPr>
          <w:p w14:paraId="399F96E9" w14:textId="5AF8D48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center"/>
            <w:hideMark/>
          </w:tcPr>
          <w:p w14:paraId="3A6D4196" w14:textId="50EFD2B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79E246" w14:textId="6CF6AA7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EA558C" w14:textId="24A7B8A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97,448.42 </w:t>
            </w:r>
          </w:p>
        </w:tc>
      </w:tr>
      <w:tr w:rsidR="003E62FF" w:rsidRPr="003E62FF" w14:paraId="541367D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D618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D26EE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center"/>
            <w:hideMark/>
          </w:tcPr>
          <w:p w14:paraId="3BF64481" w14:textId="4CE3ACD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center"/>
            <w:hideMark/>
          </w:tcPr>
          <w:p w14:paraId="71AECA93" w14:textId="24F6FDC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9E4EB4" w14:textId="49D1096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3E3F69" w14:textId="5283C7F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26.66 </w:t>
            </w:r>
          </w:p>
        </w:tc>
      </w:tr>
      <w:tr w:rsidR="003E62FF" w:rsidRPr="003E62FF" w14:paraId="76D92EA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2EAD7"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77DDC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center"/>
            <w:hideMark/>
          </w:tcPr>
          <w:p w14:paraId="4583BA17" w14:textId="6377CF0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center"/>
            <w:hideMark/>
          </w:tcPr>
          <w:p w14:paraId="6986D0EE" w14:textId="72D1D26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40A2CB9" w14:textId="40588A4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62B57C" w14:textId="62EC28B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08,775.86 </w:t>
            </w:r>
          </w:p>
        </w:tc>
      </w:tr>
      <w:tr w:rsidR="003E62FF" w:rsidRPr="003E62FF" w14:paraId="4BD9DF1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0EB3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AC1F0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center"/>
            <w:hideMark/>
          </w:tcPr>
          <w:p w14:paraId="3D2E3F88" w14:textId="1660027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center"/>
            <w:hideMark/>
          </w:tcPr>
          <w:p w14:paraId="324819E7" w14:textId="3ABEDAD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3167010" w14:textId="5E8D98F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D5D1AE" w14:textId="44A12C4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81,260.66 </w:t>
            </w:r>
          </w:p>
        </w:tc>
      </w:tr>
      <w:tr w:rsidR="003E62FF" w:rsidRPr="003E62FF" w14:paraId="0D2E6A6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F8DB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FD10C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center"/>
            <w:hideMark/>
          </w:tcPr>
          <w:p w14:paraId="3578A371" w14:textId="186357C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82,251.04 </w:t>
            </w:r>
          </w:p>
        </w:tc>
        <w:tc>
          <w:tcPr>
            <w:tcW w:w="958" w:type="pct"/>
            <w:tcBorders>
              <w:top w:val="nil"/>
              <w:left w:val="nil"/>
              <w:bottom w:val="single" w:sz="4" w:space="0" w:color="000000"/>
              <w:right w:val="single" w:sz="4" w:space="0" w:color="000000"/>
            </w:tcBorders>
            <w:shd w:val="clear" w:color="auto" w:fill="auto"/>
            <w:noWrap/>
            <w:vAlign w:val="center"/>
            <w:hideMark/>
          </w:tcPr>
          <w:p w14:paraId="7022FA68" w14:textId="7724603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ED6CEF" w14:textId="2646F29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78B7C3" w14:textId="2707B3F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82,251.04 </w:t>
            </w:r>
          </w:p>
        </w:tc>
      </w:tr>
      <w:tr w:rsidR="003E62FF" w:rsidRPr="003E62FF" w14:paraId="67A357E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B43AC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406DF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center"/>
            <w:hideMark/>
          </w:tcPr>
          <w:p w14:paraId="53C8607F" w14:textId="32561ED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573,009.66 </w:t>
            </w:r>
          </w:p>
        </w:tc>
        <w:tc>
          <w:tcPr>
            <w:tcW w:w="958" w:type="pct"/>
            <w:tcBorders>
              <w:top w:val="nil"/>
              <w:left w:val="nil"/>
              <w:bottom w:val="single" w:sz="4" w:space="0" w:color="000000"/>
              <w:right w:val="single" w:sz="4" w:space="0" w:color="000000"/>
            </w:tcBorders>
            <w:shd w:val="clear" w:color="auto" w:fill="auto"/>
            <w:noWrap/>
            <w:vAlign w:val="center"/>
            <w:hideMark/>
          </w:tcPr>
          <w:p w14:paraId="492ABCF5" w14:textId="173C60B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9FCE29" w14:textId="18EF682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B4B57E" w14:textId="05A98D9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573,009.66 </w:t>
            </w:r>
          </w:p>
        </w:tc>
      </w:tr>
      <w:tr w:rsidR="003E62FF" w:rsidRPr="003E62FF" w14:paraId="0DEBABD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6FE415"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8D9EB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center"/>
            <w:hideMark/>
          </w:tcPr>
          <w:p w14:paraId="570ECF50" w14:textId="08CBF49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center"/>
            <w:hideMark/>
          </w:tcPr>
          <w:p w14:paraId="6E340687" w14:textId="176A5AB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EB5A68" w14:textId="5552329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F8413D" w14:textId="34FD3FB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38,351.66 </w:t>
            </w:r>
          </w:p>
        </w:tc>
      </w:tr>
      <w:tr w:rsidR="003E62FF" w:rsidRPr="003E62FF" w14:paraId="2BE2BFF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CE393"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23514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center"/>
            <w:hideMark/>
          </w:tcPr>
          <w:p w14:paraId="53F1C039" w14:textId="24F73C9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center"/>
            <w:hideMark/>
          </w:tcPr>
          <w:p w14:paraId="7C6823B8" w14:textId="3D6DCD8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2F41F4" w14:textId="354D367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020E13" w14:textId="525B43E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05,337.88 </w:t>
            </w:r>
          </w:p>
        </w:tc>
      </w:tr>
      <w:tr w:rsidR="003E62FF" w:rsidRPr="003E62FF" w14:paraId="6E561ED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BA1D4"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EAC0AD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center"/>
            <w:hideMark/>
          </w:tcPr>
          <w:p w14:paraId="3928EF97" w14:textId="02B8CAD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71,301.78 </w:t>
            </w:r>
          </w:p>
        </w:tc>
        <w:tc>
          <w:tcPr>
            <w:tcW w:w="958" w:type="pct"/>
            <w:tcBorders>
              <w:top w:val="nil"/>
              <w:left w:val="nil"/>
              <w:bottom w:val="single" w:sz="4" w:space="0" w:color="000000"/>
              <w:right w:val="single" w:sz="4" w:space="0" w:color="000000"/>
            </w:tcBorders>
            <w:shd w:val="clear" w:color="auto" w:fill="auto"/>
            <w:noWrap/>
            <w:vAlign w:val="center"/>
            <w:hideMark/>
          </w:tcPr>
          <w:p w14:paraId="727C35A4" w14:textId="0AE1C2A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22C0DA" w14:textId="7B0DEA3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4D30CE" w14:textId="06C70DF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71,301.78 </w:t>
            </w:r>
          </w:p>
        </w:tc>
      </w:tr>
      <w:tr w:rsidR="003E62FF" w:rsidRPr="003E62FF" w14:paraId="6F1083F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AB775"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8D061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center"/>
            <w:hideMark/>
          </w:tcPr>
          <w:p w14:paraId="4030045D" w14:textId="76E2D2A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center"/>
            <w:hideMark/>
          </w:tcPr>
          <w:p w14:paraId="0D24335D" w14:textId="1EFE6C9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D32684" w14:textId="30C8BF7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796479" w14:textId="1964B9A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81,401.58 </w:t>
            </w:r>
          </w:p>
        </w:tc>
      </w:tr>
      <w:tr w:rsidR="003E62FF" w:rsidRPr="003E62FF" w14:paraId="55463C9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A2BCD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3393E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center"/>
            <w:hideMark/>
          </w:tcPr>
          <w:p w14:paraId="7ABD8178" w14:textId="7EB2BE9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center"/>
            <w:hideMark/>
          </w:tcPr>
          <w:p w14:paraId="531CCB29" w14:textId="1339E55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AAB366" w14:textId="775212B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B0F8D1" w14:textId="0F94BC9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12,339.30 </w:t>
            </w:r>
          </w:p>
        </w:tc>
      </w:tr>
      <w:tr w:rsidR="003E62FF" w:rsidRPr="003E62FF" w14:paraId="1C408E1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E944B"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DBC04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center"/>
            <w:hideMark/>
          </w:tcPr>
          <w:p w14:paraId="336B9AF7" w14:textId="2461A6B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center"/>
            <w:hideMark/>
          </w:tcPr>
          <w:p w14:paraId="4224D14B" w14:textId="78BB754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7E02BD" w14:textId="409E147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3BD3FF" w14:textId="0BC17DF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57,449.16 </w:t>
            </w:r>
          </w:p>
        </w:tc>
      </w:tr>
      <w:tr w:rsidR="003E62FF" w:rsidRPr="003E62FF" w14:paraId="17B1DA3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98DC61"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4B5A0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center"/>
            <w:hideMark/>
          </w:tcPr>
          <w:p w14:paraId="47C93121" w14:textId="0498FD0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29,573.66 </w:t>
            </w:r>
          </w:p>
        </w:tc>
        <w:tc>
          <w:tcPr>
            <w:tcW w:w="958" w:type="pct"/>
            <w:tcBorders>
              <w:top w:val="nil"/>
              <w:left w:val="nil"/>
              <w:bottom w:val="single" w:sz="4" w:space="0" w:color="000000"/>
              <w:right w:val="single" w:sz="4" w:space="0" w:color="000000"/>
            </w:tcBorders>
            <w:shd w:val="clear" w:color="auto" w:fill="auto"/>
            <w:noWrap/>
            <w:vAlign w:val="center"/>
            <w:hideMark/>
          </w:tcPr>
          <w:p w14:paraId="0C6EAB7D" w14:textId="7A64095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B58E7D" w14:textId="6863607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280E1B" w14:textId="74922FB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29,573.66 </w:t>
            </w:r>
          </w:p>
        </w:tc>
      </w:tr>
      <w:tr w:rsidR="003E62FF" w:rsidRPr="003E62FF" w14:paraId="5BE2C85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0DDAA9"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8A34F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center"/>
            <w:hideMark/>
          </w:tcPr>
          <w:p w14:paraId="4C1F1B68" w14:textId="0CA301F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center"/>
            <w:hideMark/>
          </w:tcPr>
          <w:p w14:paraId="606B54A6" w14:textId="4813F33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9B456A" w14:textId="351EA39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C2B692" w14:textId="067F210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23,329.86 </w:t>
            </w:r>
          </w:p>
        </w:tc>
      </w:tr>
      <w:tr w:rsidR="003E62FF" w:rsidRPr="003E62FF" w14:paraId="14BD6F1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BBDF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2488B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center"/>
            <w:hideMark/>
          </w:tcPr>
          <w:p w14:paraId="4F9D032F" w14:textId="6708EDB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84,434.66 </w:t>
            </w:r>
          </w:p>
        </w:tc>
        <w:tc>
          <w:tcPr>
            <w:tcW w:w="958" w:type="pct"/>
            <w:tcBorders>
              <w:top w:val="nil"/>
              <w:left w:val="nil"/>
              <w:bottom w:val="single" w:sz="4" w:space="0" w:color="000000"/>
              <w:right w:val="single" w:sz="4" w:space="0" w:color="000000"/>
            </w:tcBorders>
            <w:shd w:val="clear" w:color="auto" w:fill="auto"/>
            <w:noWrap/>
            <w:vAlign w:val="center"/>
            <w:hideMark/>
          </w:tcPr>
          <w:p w14:paraId="558FF8EA" w14:textId="682B549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4D16DB" w14:textId="5F7A878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728DFA" w14:textId="3F7F67E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84,434.66 </w:t>
            </w:r>
          </w:p>
        </w:tc>
      </w:tr>
      <w:tr w:rsidR="003E62FF" w:rsidRPr="003E62FF" w14:paraId="59BAEA9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5A77FA"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B9906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center"/>
            <w:hideMark/>
          </w:tcPr>
          <w:p w14:paraId="20E4BBEC" w14:textId="327932F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709,996.66 </w:t>
            </w:r>
          </w:p>
        </w:tc>
        <w:tc>
          <w:tcPr>
            <w:tcW w:w="958" w:type="pct"/>
            <w:tcBorders>
              <w:top w:val="nil"/>
              <w:left w:val="nil"/>
              <w:bottom w:val="single" w:sz="4" w:space="0" w:color="000000"/>
              <w:right w:val="single" w:sz="4" w:space="0" w:color="000000"/>
            </w:tcBorders>
            <w:shd w:val="clear" w:color="auto" w:fill="auto"/>
            <w:noWrap/>
            <w:vAlign w:val="center"/>
            <w:hideMark/>
          </w:tcPr>
          <w:p w14:paraId="020A08AE" w14:textId="4DBA613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FBBAAD" w14:textId="4F406FF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3552EC" w14:textId="34E5E11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709,996.66 </w:t>
            </w:r>
          </w:p>
        </w:tc>
      </w:tr>
      <w:tr w:rsidR="003E62FF" w:rsidRPr="003E62FF" w14:paraId="2648AE7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5BDC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E53D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center"/>
            <w:hideMark/>
          </w:tcPr>
          <w:p w14:paraId="6BB3ED5F" w14:textId="2EE3A0D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481,904.54 </w:t>
            </w:r>
          </w:p>
        </w:tc>
        <w:tc>
          <w:tcPr>
            <w:tcW w:w="958" w:type="pct"/>
            <w:tcBorders>
              <w:top w:val="nil"/>
              <w:left w:val="nil"/>
              <w:bottom w:val="single" w:sz="4" w:space="0" w:color="000000"/>
              <w:right w:val="single" w:sz="4" w:space="0" w:color="000000"/>
            </w:tcBorders>
            <w:shd w:val="clear" w:color="auto" w:fill="auto"/>
            <w:noWrap/>
            <w:vAlign w:val="center"/>
            <w:hideMark/>
          </w:tcPr>
          <w:p w14:paraId="70A6362B" w14:textId="1E4B3EF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78F5C0" w14:textId="67AE54B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789068" w14:textId="0001698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481,904.54 </w:t>
            </w:r>
          </w:p>
        </w:tc>
      </w:tr>
      <w:tr w:rsidR="003E62FF" w:rsidRPr="003E62FF" w14:paraId="1284471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9C60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0FAAC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center"/>
            <w:hideMark/>
          </w:tcPr>
          <w:p w14:paraId="5C167345" w14:textId="6187754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center"/>
            <w:hideMark/>
          </w:tcPr>
          <w:p w14:paraId="64511101" w14:textId="50D1E63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0645A2" w14:textId="2D8CB15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AA0B67" w14:textId="2DB9AA4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93,022.76 </w:t>
            </w:r>
          </w:p>
        </w:tc>
      </w:tr>
      <w:tr w:rsidR="003E62FF" w:rsidRPr="003E62FF" w14:paraId="39BC819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A6DFB7"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E1647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center"/>
            <w:hideMark/>
          </w:tcPr>
          <w:p w14:paraId="7CD731B7" w14:textId="21E8612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58,343.70 </w:t>
            </w:r>
          </w:p>
        </w:tc>
        <w:tc>
          <w:tcPr>
            <w:tcW w:w="958" w:type="pct"/>
            <w:tcBorders>
              <w:top w:val="nil"/>
              <w:left w:val="nil"/>
              <w:bottom w:val="single" w:sz="4" w:space="0" w:color="000000"/>
              <w:right w:val="single" w:sz="4" w:space="0" w:color="000000"/>
            </w:tcBorders>
            <w:shd w:val="clear" w:color="auto" w:fill="auto"/>
            <w:noWrap/>
            <w:vAlign w:val="center"/>
            <w:hideMark/>
          </w:tcPr>
          <w:p w14:paraId="669B448C" w14:textId="1CB4516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A18D7E" w14:textId="6E5FF8C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BE046C" w14:textId="3C78C0F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58,343.70 </w:t>
            </w:r>
          </w:p>
        </w:tc>
      </w:tr>
      <w:tr w:rsidR="003E62FF" w:rsidRPr="003E62FF" w14:paraId="5B723E3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38BD1"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D7993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center"/>
            <w:hideMark/>
          </w:tcPr>
          <w:p w14:paraId="791E5122" w14:textId="71B3EB4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42,555.46 </w:t>
            </w:r>
          </w:p>
        </w:tc>
        <w:tc>
          <w:tcPr>
            <w:tcW w:w="958" w:type="pct"/>
            <w:tcBorders>
              <w:top w:val="nil"/>
              <w:left w:val="nil"/>
              <w:bottom w:val="single" w:sz="4" w:space="0" w:color="000000"/>
              <w:right w:val="single" w:sz="4" w:space="0" w:color="000000"/>
            </w:tcBorders>
            <w:shd w:val="clear" w:color="auto" w:fill="auto"/>
            <w:noWrap/>
            <w:vAlign w:val="center"/>
            <w:hideMark/>
          </w:tcPr>
          <w:p w14:paraId="1B1B8A5A" w14:textId="16108D9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97620F" w14:textId="25A4573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99983D" w14:textId="2AE8920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42,555.46 </w:t>
            </w:r>
          </w:p>
        </w:tc>
      </w:tr>
      <w:tr w:rsidR="003E62FF" w:rsidRPr="003E62FF" w14:paraId="54C9A91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AA185"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A352B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center"/>
            <w:hideMark/>
          </w:tcPr>
          <w:p w14:paraId="34A929CC" w14:textId="2A68312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center"/>
            <w:hideMark/>
          </w:tcPr>
          <w:p w14:paraId="58B53F7D" w14:textId="2082712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518A15" w14:textId="69F3753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2B2225" w14:textId="08CEED7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51,873.66 </w:t>
            </w:r>
          </w:p>
        </w:tc>
      </w:tr>
      <w:tr w:rsidR="003E62FF" w:rsidRPr="003E62FF" w14:paraId="7264251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9251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C174C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center"/>
            <w:hideMark/>
          </w:tcPr>
          <w:p w14:paraId="53A97BFD" w14:textId="3633A75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center"/>
            <w:hideMark/>
          </w:tcPr>
          <w:p w14:paraId="28066B42" w14:textId="0DD07D0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4D8E5B" w14:textId="3773615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B088F" w14:textId="092D67E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29,875.66 </w:t>
            </w:r>
          </w:p>
        </w:tc>
      </w:tr>
      <w:tr w:rsidR="003E62FF" w:rsidRPr="003E62FF" w14:paraId="408C19E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EF1C8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270E3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center"/>
            <w:hideMark/>
          </w:tcPr>
          <w:p w14:paraId="5B580D6B" w14:textId="663A59B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center"/>
            <w:hideMark/>
          </w:tcPr>
          <w:p w14:paraId="5C07B4BC" w14:textId="460AD2E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AD7B98" w14:textId="75C62BC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6B5441" w14:textId="1B430B2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39,068.54 </w:t>
            </w:r>
          </w:p>
        </w:tc>
      </w:tr>
      <w:tr w:rsidR="003E62FF" w:rsidRPr="003E62FF" w14:paraId="079E0A8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C9A587"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E00F4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center"/>
            <w:hideMark/>
          </w:tcPr>
          <w:p w14:paraId="59B5D09B" w14:textId="424159A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center"/>
            <w:hideMark/>
          </w:tcPr>
          <w:p w14:paraId="2F10B9A7" w14:textId="5453EE7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AF125C" w14:textId="5345F43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603354" w14:textId="3253A49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38,351.66 </w:t>
            </w:r>
          </w:p>
        </w:tc>
      </w:tr>
      <w:tr w:rsidR="003E62FF" w:rsidRPr="003E62FF" w14:paraId="0967793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070E9F"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C8D65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center"/>
            <w:hideMark/>
          </w:tcPr>
          <w:p w14:paraId="55D35C49" w14:textId="3A9331B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center"/>
            <w:hideMark/>
          </w:tcPr>
          <w:p w14:paraId="28883B75" w14:textId="701F3BB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5DB04E" w14:textId="5C4ADFD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4147AC" w14:textId="7CDBEFD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006,509.52 </w:t>
            </w:r>
          </w:p>
        </w:tc>
      </w:tr>
      <w:tr w:rsidR="003E62FF" w:rsidRPr="003E62FF" w14:paraId="3FAADF3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A0E8E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139DD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center"/>
            <w:hideMark/>
          </w:tcPr>
          <w:p w14:paraId="0C9A21BD" w14:textId="2CDBAC4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center"/>
            <w:hideMark/>
          </w:tcPr>
          <w:p w14:paraId="100CF5CD" w14:textId="71B1C1E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3E7E68" w14:textId="71FD9AD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8439D0" w14:textId="56815AD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57,449.16 </w:t>
            </w:r>
          </w:p>
        </w:tc>
      </w:tr>
      <w:tr w:rsidR="003E62FF" w:rsidRPr="003E62FF" w14:paraId="6F543A4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41339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650B0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center"/>
            <w:hideMark/>
          </w:tcPr>
          <w:p w14:paraId="40662B2C" w14:textId="264682A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center"/>
            <w:hideMark/>
          </w:tcPr>
          <w:p w14:paraId="2A93000B" w14:textId="3BF8172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755D4B" w14:textId="5F51BFF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8E20A" w14:textId="1914A22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55,480.04 </w:t>
            </w:r>
          </w:p>
        </w:tc>
      </w:tr>
      <w:tr w:rsidR="003E62FF" w:rsidRPr="003E62FF" w14:paraId="1F169FDE"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4D7D4F"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center"/>
            <w:hideMark/>
          </w:tcPr>
          <w:p w14:paraId="70CCF160" w14:textId="4584B2A4"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3,054,116.84 </w:t>
            </w:r>
          </w:p>
        </w:tc>
        <w:tc>
          <w:tcPr>
            <w:tcW w:w="958" w:type="pct"/>
            <w:tcBorders>
              <w:top w:val="nil"/>
              <w:left w:val="nil"/>
              <w:bottom w:val="single" w:sz="4" w:space="0" w:color="000000"/>
              <w:right w:val="single" w:sz="4" w:space="0" w:color="000000"/>
            </w:tcBorders>
            <w:shd w:val="clear" w:color="D8D8D8" w:fill="D8D8D8"/>
            <w:noWrap/>
            <w:vAlign w:val="center"/>
            <w:hideMark/>
          </w:tcPr>
          <w:p w14:paraId="0154DA21" w14:textId="4A344597"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2F40C6FB" w14:textId="3A31FF9A"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631E5E5A" w14:textId="5A889182"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3,054,116.84 </w:t>
            </w:r>
          </w:p>
        </w:tc>
      </w:tr>
      <w:tr w:rsidR="003E62FF" w:rsidRPr="003E62FF" w14:paraId="49A0090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FB880"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5F0D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center"/>
            <w:hideMark/>
          </w:tcPr>
          <w:p w14:paraId="1E049ED4" w14:textId="2C7B02B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9,177,847.26 </w:t>
            </w:r>
          </w:p>
        </w:tc>
        <w:tc>
          <w:tcPr>
            <w:tcW w:w="958" w:type="pct"/>
            <w:tcBorders>
              <w:top w:val="nil"/>
              <w:left w:val="nil"/>
              <w:bottom w:val="single" w:sz="4" w:space="0" w:color="000000"/>
              <w:right w:val="single" w:sz="4" w:space="0" w:color="000000"/>
            </w:tcBorders>
            <w:shd w:val="clear" w:color="auto" w:fill="auto"/>
            <w:noWrap/>
            <w:vAlign w:val="center"/>
            <w:hideMark/>
          </w:tcPr>
          <w:p w14:paraId="324DEC21" w14:textId="7B6D7FC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6881E8" w14:textId="68A4CDD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4C8BE8" w14:textId="513D753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9,177,847.26 </w:t>
            </w:r>
          </w:p>
        </w:tc>
      </w:tr>
      <w:tr w:rsidR="003E62FF" w:rsidRPr="003E62FF" w14:paraId="3F261AA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7A29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75728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ritao</w:t>
            </w:r>
          </w:p>
        </w:tc>
        <w:tc>
          <w:tcPr>
            <w:tcW w:w="1003" w:type="pct"/>
            <w:tcBorders>
              <w:top w:val="nil"/>
              <w:left w:val="nil"/>
              <w:bottom w:val="single" w:sz="4" w:space="0" w:color="000000"/>
              <w:right w:val="single" w:sz="4" w:space="0" w:color="000000"/>
            </w:tcBorders>
            <w:shd w:val="clear" w:color="auto" w:fill="auto"/>
            <w:noWrap/>
            <w:vAlign w:val="center"/>
            <w:hideMark/>
          </w:tcPr>
          <w:p w14:paraId="5DB70EDD" w14:textId="7C0B546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30,000.00 </w:t>
            </w:r>
          </w:p>
        </w:tc>
        <w:tc>
          <w:tcPr>
            <w:tcW w:w="958" w:type="pct"/>
            <w:tcBorders>
              <w:top w:val="nil"/>
              <w:left w:val="nil"/>
              <w:bottom w:val="single" w:sz="4" w:space="0" w:color="000000"/>
              <w:right w:val="single" w:sz="4" w:space="0" w:color="000000"/>
            </w:tcBorders>
            <w:shd w:val="clear" w:color="auto" w:fill="auto"/>
            <w:noWrap/>
            <w:vAlign w:val="center"/>
            <w:hideMark/>
          </w:tcPr>
          <w:p w14:paraId="52C2171D" w14:textId="1C26675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AFDA3C6" w14:textId="3AEB865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80E6E0" w14:textId="7CF4850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30,000.00 </w:t>
            </w:r>
          </w:p>
        </w:tc>
      </w:tr>
      <w:tr w:rsidR="003E62FF" w:rsidRPr="003E62FF" w14:paraId="6ADC7BA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88B0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5B2F2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center"/>
            <w:hideMark/>
          </w:tcPr>
          <w:p w14:paraId="662D35FF" w14:textId="0709271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center"/>
            <w:hideMark/>
          </w:tcPr>
          <w:p w14:paraId="6F7D6C5F" w14:textId="0E077A5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B37891" w14:textId="2A23808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25167D" w14:textId="3DA88EC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33,036.10 </w:t>
            </w:r>
          </w:p>
        </w:tc>
      </w:tr>
      <w:tr w:rsidR="003E62FF" w:rsidRPr="003E62FF" w14:paraId="3A095A1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058A9"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D61EA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mbang</w:t>
            </w:r>
          </w:p>
        </w:tc>
        <w:tc>
          <w:tcPr>
            <w:tcW w:w="1003" w:type="pct"/>
            <w:tcBorders>
              <w:top w:val="nil"/>
              <w:left w:val="nil"/>
              <w:bottom w:val="single" w:sz="4" w:space="0" w:color="000000"/>
              <w:right w:val="single" w:sz="4" w:space="0" w:color="000000"/>
            </w:tcBorders>
            <w:shd w:val="clear" w:color="auto" w:fill="auto"/>
            <w:noWrap/>
            <w:vAlign w:val="center"/>
            <w:hideMark/>
          </w:tcPr>
          <w:p w14:paraId="0E624BDA" w14:textId="5B56E64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9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C04AE9B" w14:textId="7D71EAD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AB5AEF" w14:textId="082D163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CC4895" w14:textId="2F8173C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90,000.00 </w:t>
            </w:r>
          </w:p>
        </w:tc>
      </w:tr>
      <w:tr w:rsidR="003E62FF" w:rsidRPr="003E62FF" w14:paraId="4C0FBA1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1F5C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FA45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center"/>
            <w:hideMark/>
          </w:tcPr>
          <w:p w14:paraId="50DFB860" w14:textId="21EAFC8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09,675.48 </w:t>
            </w:r>
          </w:p>
        </w:tc>
        <w:tc>
          <w:tcPr>
            <w:tcW w:w="958" w:type="pct"/>
            <w:tcBorders>
              <w:top w:val="nil"/>
              <w:left w:val="nil"/>
              <w:bottom w:val="single" w:sz="4" w:space="0" w:color="000000"/>
              <w:right w:val="single" w:sz="4" w:space="0" w:color="000000"/>
            </w:tcBorders>
            <w:shd w:val="clear" w:color="auto" w:fill="auto"/>
            <w:noWrap/>
            <w:vAlign w:val="center"/>
            <w:hideMark/>
          </w:tcPr>
          <w:p w14:paraId="31B12BF1" w14:textId="77DC16B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4EF9A0F" w14:textId="1470736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F625AA" w14:textId="1B6ADDA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09,675.48 </w:t>
            </w:r>
          </w:p>
        </w:tc>
      </w:tr>
      <w:tr w:rsidR="003E62FF" w:rsidRPr="003E62FF" w14:paraId="35D3F3B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3855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FFF55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iadi</w:t>
            </w:r>
          </w:p>
        </w:tc>
        <w:tc>
          <w:tcPr>
            <w:tcW w:w="1003" w:type="pct"/>
            <w:tcBorders>
              <w:top w:val="nil"/>
              <w:left w:val="nil"/>
              <w:bottom w:val="single" w:sz="4" w:space="0" w:color="000000"/>
              <w:right w:val="single" w:sz="4" w:space="0" w:color="000000"/>
            </w:tcBorders>
            <w:shd w:val="clear" w:color="auto" w:fill="auto"/>
            <w:noWrap/>
            <w:vAlign w:val="center"/>
            <w:hideMark/>
          </w:tcPr>
          <w:p w14:paraId="0C72BE34" w14:textId="7EA9BC3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39,556.00 </w:t>
            </w:r>
          </w:p>
        </w:tc>
        <w:tc>
          <w:tcPr>
            <w:tcW w:w="958" w:type="pct"/>
            <w:tcBorders>
              <w:top w:val="nil"/>
              <w:left w:val="nil"/>
              <w:bottom w:val="single" w:sz="4" w:space="0" w:color="000000"/>
              <w:right w:val="single" w:sz="4" w:space="0" w:color="000000"/>
            </w:tcBorders>
            <w:shd w:val="clear" w:color="auto" w:fill="auto"/>
            <w:noWrap/>
            <w:vAlign w:val="center"/>
            <w:hideMark/>
          </w:tcPr>
          <w:p w14:paraId="28F796F3" w14:textId="2BD5CFA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66BBBF" w14:textId="34D9FD4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3D7591" w14:textId="214D820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39,556.00 </w:t>
            </w:r>
          </w:p>
        </w:tc>
      </w:tr>
      <w:tr w:rsidR="003E62FF" w:rsidRPr="003E62FF" w14:paraId="605C08E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9D4F4"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AB58D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upax del Norte</w:t>
            </w:r>
          </w:p>
        </w:tc>
        <w:tc>
          <w:tcPr>
            <w:tcW w:w="1003" w:type="pct"/>
            <w:tcBorders>
              <w:top w:val="nil"/>
              <w:left w:val="nil"/>
              <w:bottom w:val="single" w:sz="4" w:space="0" w:color="000000"/>
              <w:right w:val="single" w:sz="4" w:space="0" w:color="000000"/>
            </w:tcBorders>
            <w:shd w:val="clear" w:color="auto" w:fill="auto"/>
            <w:noWrap/>
            <w:vAlign w:val="center"/>
            <w:hideMark/>
          </w:tcPr>
          <w:p w14:paraId="307B7BBB" w14:textId="74B5FFA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1,224.00 </w:t>
            </w:r>
          </w:p>
        </w:tc>
        <w:tc>
          <w:tcPr>
            <w:tcW w:w="958" w:type="pct"/>
            <w:tcBorders>
              <w:top w:val="nil"/>
              <w:left w:val="nil"/>
              <w:bottom w:val="single" w:sz="4" w:space="0" w:color="000000"/>
              <w:right w:val="single" w:sz="4" w:space="0" w:color="000000"/>
            </w:tcBorders>
            <w:shd w:val="clear" w:color="auto" w:fill="auto"/>
            <w:noWrap/>
            <w:vAlign w:val="center"/>
            <w:hideMark/>
          </w:tcPr>
          <w:p w14:paraId="0C46900D" w14:textId="7DC6BAB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10F168" w14:textId="1D4726D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09DC7A" w14:textId="297B234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1,224.00 </w:t>
            </w:r>
          </w:p>
        </w:tc>
      </w:tr>
      <w:tr w:rsidR="003E62FF" w:rsidRPr="003E62FF" w14:paraId="4912B52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CED59F"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E5FBB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upax del Sur</w:t>
            </w:r>
          </w:p>
        </w:tc>
        <w:tc>
          <w:tcPr>
            <w:tcW w:w="1003" w:type="pct"/>
            <w:tcBorders>
              <w:top w:val="nil"/>
              <w:left w:val="nil"/>
              <w:bottom w:val="single" w:sz="4" w:space="0" w:color="000000"/>
              <w:right w:val="single" w:sz="4" w:space="0" w:color="000000"/>
            </w:tcBorders>
            <w:shd w:val="clear" w:color="auto" w:fill="auto"/>
            <w:noWrap/>
            <w:vAlign w:val="center"/>
            <w:hideMark/>
          </w:tcPr>
          <w:p w14:paraId="53F69C35" w14:textId="47493CB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6,464.00 </w:t>
            </w:r>
          </w:p>
        </w:tc>
        <w:tc>
          <w:tcPr>
            <w:tcW w:w="958" w:type="pct"/>
            <w:tcBorders>
              <w:top w:val="nil"/>
              <w:left w:val="nil"/>
              <w:bottom w:val="single" w:sz="4" w:space="0" w:color="000000"/>
              <w:right w:val="single" w:sz="4" w:space="0" w:color="000000"/>
            </w:tcBorders>
            <w:shd w:val="clear" w:color="auto" w:fill="auto"/>
            <w:noWrap/>
            <w:vAlign w:val="center"/>
            <w:hideMark/>
          </w:tcPr>
          <w:p w14:paraId="36D37957" w14:textId="4B500D7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E2E182" w14:textId="1C471DE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F22F70" w14:textId="697F11F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6,464.00 </w:t>
            </w:r>
          </w:p>
        </w:tc>
      </w:tr>
      <w:tr w:rsidR="003E62FF" w:rsidRPr="003E62FF" w14:paraId="0CFBAA2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BC6E5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E2AD6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center"/>
            <w:hideMark/>
          </w:tcPr>
          <w:p w14:paraId="4323AE39" w14:textId="7D4F553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36,314.00 </w:t>
            </w:r>
          </w:p>
        </w:tc>
        <w:tc>
          <w:tcPr>
            <w:tcW w:w="958" w:type="pct"/>
            <w:tcBorders>
              <w:top w:val="nil"/>
              <w:left w:val="nil"/>
              <w:bottom w:val="single" w:sz="4" w:space="0" w:color="000000"/>
              <w:right w:val="single" w:sz="4" w:space="0" w:color="000000"/>
            </w:tcBorders>
            <w:shd w:val="clear" w:color="auto" w:fill="auto"/>
            <w:noWrap/>
            <w:vAlign w:val="center"/>
            <w:hideMark/>
          </w:tcPr>
          <w:p w14:paraId="4ADF9E24" w14:textId="1C978BA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C2B852" w14:textId="0DDD014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261B8C" w14:textId="0BF1C0E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36,314.00 </w:t>
            </w:r>
          </w:p>
        </w:tc>
      </w:tr>
      <w:tr w:rsidR="003E62FF" w:rsidRPr="003E62FF" w14:paraId="250BAECF"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BB10A7"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center"/>
            <w:hideMark/>
          </w:tcPr>
          <w:p w14:paraId="7C7AADE2" w14:textId="2FBA9137"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6,244,059.63 </w:t>
            </w:r>
          </w:p>
        </w:tc>
        <w:tc>
          <w:tcPr>
            <w:tcW w:w="958" w:type="pct"/>
            <w:tcBorders>
              <w:top w:val="nil"/>
              <w:left w:val="nil"/>
              <w:bottom w:val="single" w:sz="4" w:space="0" w:color="000000"/>
              <w:right w:val="single" w:sz="4" w:space="0" w:color="000000"/>
            </w:tcBorders>
            <w:shd w:val="clear" w:color="D8D8D8" w:fill="D8D8D8"/>
            <w:noWrap/>
            <w:vAlign w:val="center"/>
            <w:hideMark/>
          </w:tcPr>
          <w:p w14:paraId="096DA16E" w14:textId="0F12FAE0"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4DD6A2D8" w14:textId="6AC0E099"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3E3226EA" w14:textId="221095DF"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6,244,059.63 </w:t>
            </w:r>
          </w:p>
        </w:tc>
      </w:tr>
      <w:tr w:rsidR="003E62FF" w:rsidRPr="003E62FF" w14:paraId="7D91C81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3DFFD5"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8C76E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center"/>
            <w:hideMark/>
          </w:tcPr>
          <w:p w14:paraId="04BA64AC" w14:textId="29B3410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center"/>
            <w:hideMark/>
          </w:tcPr>
          <w:p w14:paraId="7DB4CB69" w14:textId="1364B89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EC77EF" w14:textId="7EC718E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C1DEEB" w14:textId="086D1F0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219,253.56 </w:t>
            </w:r>
          </w:p>
        </w:tc>
      </w:tr>
      <w:tr w:rsidR="003E62FF" w:rsidRPr="003E62FF" w14:paraId="209B1D7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B52730"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AD55B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glipay</w:t>
            </w:r>
          </w:p>
        </w:tc>
        <w:tc>
          <w:tcPr>
            <w:tcW w:w="1003" w:type="pct"/>
            <w:tcBorders>
              <w:top w:val="nil"/>
              <w:left w:val="nil"/>
              <w:bottom w:val="single" w:sz="4" w:space="0" w:color="000000"/>
              <w:right w:val="single" w:sz="4" w:space="0" w:color="000000"/>
            </w:tcBorders>
            <w:shd w:val="clear" w:color="auto" w:fill="auto"/>
            <w:noWrap/>
            <w:vAlign w:val="center"/>
            <w:hideMark/>
          </w:tcPr>
          <w:p w14:paraId="10BF5D27" w14:textId="696D4DC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18654FB4" w14:textId="4DE8AEB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AF5827" w14:textId="2D42006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D586A4" w14:textId="08AD0B3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45,000.00 </w:t>
            </w:r>
          </w:p>
        </w:tc>
      </w:tr>
      <w:tr w:rsidR="003E62FF" w:rsidRPr="003E62FF" w14:paraId="47CCD5C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C55D0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8FB63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center"/>
            <w:hideMark/>
          </w:tcPr>
          <w:p w14:paraId="5B4ECEAC" w14:textId="01C3144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93,782.90 </w:t>
            </w:r>
          </w:p>
        </w:tc>
        <w:tc>
          <w:tcPr>
            <w:tcW w:w="958" w:type="pct"/>
            <w:tcBorders>
              <w:top w:val="nil"/>
              <w:left w:val="nil"/>
              <w:bottom w:val="single" w:sz="4" w:space="0" w:color="000000"/>
              <w:right w:val="single" w:sz="4" w:space="0" w:color="000000"/>
            </w:tcBorders>
            <w:shd w:val="clear" w:color="auto" w:fill="auto"/>
            <w:noWrap/>
            <w:vAlign w:val="center"/>
            <w:hideMark/>
          </w:tcPr>
          <w:p w14:paraId="795B8322" w14:textId="2033F8B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C2A9B6" w14:textId="7EA0DA7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F5766C" w14:textId="44CE55A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93,782.90 </w:t>
            </w:r>
          </w:p>
        </w:tc>
      </w:tr>
      <w:tr w:rsidR="003E62FF" w:rsidRPr="003E62FF" w14:paraId="5268F5B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19374"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F2750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center"/>
            <w:hideMark/>
          </w:tcPr>
          <w:p w14:paraId="30813822" w14:textId="3A36BE0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07,948.00 </w:t>
            </w:r>
          </w:p>
        </w:tc>
        <w:tc>
          <w:tcPr>
            <w:tcW w:w="958" w:type="pct"/>
            <w:tcBorders>
              <w:top w:val="nil"/>
              <w:left w:val="nil"/>
              <w:bottom w:val="single" w:sz="4" w:space="0" w:color="000000"/>
              <w:right w:val="single" w:sz="4" w:space="0" w:color="000000"/>
            </w:tcBorders>
            <w:shd w:val="clear" w:color="auto" w:fill="auto"/>
            <w:noWrap/>
            <w:vAlign w:val="center"/>
            <w:hideMark/>
          </w:tcPr>
          <w:p w14:paraId="685343F8" w14:textId="5B38D20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637635" w14:textId="4649EAC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BAA56C" w14:textId="6B9DC86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07,948.00 </w:t>
            </w:r>
          </w:p>
        </w:tc>
      </w:tr>
      <w:tr w:rsidR="003E62FF" w:rsidRPr="003E62FF" w14:paraId="531C5CD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A7C414"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19EF2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center"/>
            <w:hideMark/>
          </w:tcPr>
          <w:p w14:paraId="37F7CA36" w14:textId="0D4EB58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17,097.28 </w:t>
            </w:r>
          </w:p>
        </w:tc>
        <w:tc>
          <w:tcPr>
            <w:tcW w:w="958" w:type="pct"/>
            <w:tcBorders>
              <w:top w:val="nil"/>
              <w:left w:val="nil"/>
              <w:bottom w:val="single" w:sz="4" w:space="0" w:color="000000"/>
              <w:right w:val="single" w:sz="4" w:space="0" w:color="000000"/>
            </w:tcBorders>
            <w:shd w:val="clear" w:color="auto" w:fill="auto"/>
            <w:noWrap/>
            <w:vAlign w:val="center"/>
            <w:hideMark/>
          </w:tcPr>
          <w:p w14:paraId="381551D0" w14:textId="43C2C5D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F05B07" w14:textId="24A6FBE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E0D371" w14:textId="47BE90A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17,097.28 </w:t>
            </w:r>
          </w:p>
        </w:tc>
      </w:tr>
      <w:tr w:rsidR="003E62FF" w:rsidRPr="003E62FF" w14:paraId="62C352E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3305A"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2AAA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center"/>
            <w:hideMark/>
          </w:tcPr>
          <w:p w14:paraId="5059F78D" w14:textId="02CA1F0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83,486.00 </w:t>
            </w:r>
          </w:p>
        </w:tc>
        <w:tc>
          <w:tcPr>
            <w:tcW w:w="958" w:type="pct"/>
            <w:tcBorders>
              <w:top w:val="nil"/>
              <w:left w:val="nil"/>
              <w:bottom w:val="single" w:sz="4" w:space="0" w:color="000000"/>
              <w:right w:val="single" w:sz="4" w:space="0" w:color="000000"/>
            </w:tcBorders>
            <w:shd w:val="clear" w:color="auto" w:fill="auto"/>
            <w:noWrap/>
            <w:vAlign w:val="center"/>
            <w:hideMark/>
          </w:tcPr>
          <w:p w14:paraId="267ACB1E" w14:textId="491DBBB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CF1125" w14:textId="3C28898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D18AB6" w14:textId="5F08C01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83,486.00 </w:t>
            </w:r>
          </w:p>
        </w:tc>
      </w:tr>
      <w:tr w:rsidR="003E62FF" w:rsidRPr="003E62FF" w14:paraId="3746B17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FC87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C9B28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guday</w:t>
            </w:r>
          </w:p>
        </w:tc>
        <w:tc>
          <w:tcPr>
            <w:tcW w:w="1003" w:type="pct"/>
            <w:tcBorders>
              <w:top w:val="nil"/>
              <w:left w:val="nil"/>
              <w:bottom w:val="single" w:sz="4" w:space="0" w:color="000000"/>
              <w:right w:val="single" w:sz="4" w:space="0" w:color="000000"/>
            </w:tcBorders>
            <w:shd w:val="clear" w:color="auto" w:fill="auto"/>
            <w:noWrap/>
            <w:vAlign w:val="center"/>
            <w:hideMark/>
          </w:tcPr>
          <w:p w14:paraId="11D2BB4A" w14:textId="068352C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77,491.89 </w:t>
            </w:r>
          </w:p>
        </w:tc>
        <w:tc>
          <w:tcPr>
            <w:tcW w:w="958" w:type="pct"/>
            <w:tcBorders>
              <w:top w:val="nil"/>
              <w:left w:val="nil"/>
              <w:bottom w:val="single" w:sz="4" w:space="0" w:color="000000"/>
              <w:right w:val="single" w:sz="4" w:space="0" w:color="000000"/>
            </w:tcBorders>
            <w:shd w:val="clear" w:color="auto" w:fill="auto"/>
            <w:noWrap/>
            <w:vAlign w:val="center"/>
            <w:hideMark/>
          </w:tcPr>
          <w:p w14:paraId="5C67BBFB" w14:textId="0FA0DFB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A36B92" w14:textId="6C848E1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627C49" w14:textId="5F1CA02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77,491.89 </w:t>
            </w:r>
          </w:p>
        </w:tc>
      </w:tr>
      <w:tr w:rsidR="003E62FF" w:rsidRPr="003E62FF" w14:paraId="41D36B3D"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1418B9"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center"/>
            <w:hideMark/>
          </w:tcPr>
          <w:p w14:paraId="540544E7" w14:textId="6DF2D811"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64,045,928.06 </w:t>
            </w:r>
          </w:p>
        </w:tc>
        <w:tc>
          <w:tcPr>
            <w:tcW w:w="958" w:type="pct"/>
            <w:tcBorders>
              <w:top w:val="nil"/>
              <w:left w:val="nil"/>
              <w:bottom w:val="single" w:sz="4" w:space="0" w:color="000000"/>
              <w:right w:val="single" w:sz="4" w:space="0" w:color="000000"/>
            </w:tcBorders>
            <w:shd w:val="clear" w:color="A5A5A5" w:fill="A5A5A5"/>
            <w:noWrap/>
            <w:vAlign w:val="center"/>
            <w:hideMark/>
          </w:tcPr>
          <w:p w14:paraId="693127A2" w14:textId="5CB7BA84"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1DCA6A44" w14:textId="6B389958"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795B6234" w14:textId="113FDD3D"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64,045,928.06 </w:t>
            </w:r>
          </w:p>
        </w:tc>
      </w:tr>
      <w:tr w:rsidR="003E62FF" w:rsidRPr="003E62FF" w14:paraId="361F373D"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C5D0DC"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center"/>
            <w:hideMark/>
          </w:tcPr>
          <w:p w14:paraId="4DEA6F9F" w14:textId="73F29322"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35C90F96" w14:textId="30C29441"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7D67CBC0" w14:textId="745D0189"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120071EC" w14:textId="06F9A21C"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503,670.00 </w:t>
            </w:r>
          </w:p>
        </w:tc>
      </w:tr>
      <w:tr w:rsidR="003E62FF" w:rsidRPr="003E62FF" w14:paraId="028D37E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6E41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B94AC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center"/>
            <w:hideMark/>
          </w:tcPr>
          <w:p w14:paraId="7075A660" w14:textId="4A7CD8E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center"/>
            <w:hideMark/>
          </w:tcPr>
          <w:p w14:paraId="6C7CB007" w14:textId="35A896E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79DFD4" w14:textId="10F2508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8C6F0F" w14:textId="4CFAAFE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50,750.00 </w:t>
            </w:r>
          </w:p>
        </w:tc>
      </w:tr>
      <w:tr w:rsidR="003E62FF" w:rsidRPr="003E62FF" w14:paraId="38AADA0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6DEF3"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C4136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center"/>
            <w:hideMark/>
          </w:tcPr>
          <w:p w14:paraId="17294264" w14:textId="15734FC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center"/>
            <w:hideMark/>
          </w:tcPr>
          <w:p w14:paraId="24E4C65B" w14:textId="42C897A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9A443B" w14:textId="61C877B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388DF5" w14:textId="730D678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5,265.00 </w:t>
            </w:r>
          </w:p>
        </w:tc>
      </w:tr>
      <w:tr w:rsidR="003E62FF" w:rsidRPr="003E62FF" w14:paraId="088B0BA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B1949"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85B7B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center"/>
            <w:hideMark/>
          </w:tcPr>
          <w:p w14:paraId="12E60283" w14:textId="5F2B0AF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center"/>
            <w:hideMark/>
          </w:tcPr>
          <w:p w14:paraId="1CFB07F3" w14:textId="056C465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6CBD22" w14:textId="2570D12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A0A29C" w14:textId="2D0AD10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0,962.50 </w:t>
            </w:r>
          </w:p>
        </w:tc>
      </w:tr>
      <w:tr w:rsidR="003E62FF" w:rsidRPr="003E62FF" w14:paraId="1BF3943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4B8685"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748FA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center"/>
            <w:hideMark/>
          </w:tcPr>
          <w:p w14:paraId="2FB7023C" w14:textId="0A1B65B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center"/>
            <w:hideMark/>
          </w:tcPr>
          <w:p w14:paraId="1ADD7D1C" w14:textId="5BFEA63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154F53" w14:textId="1065F21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90E6D0" w14:textId="0EE18A9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0,550.00 </w:t>
            </w:r>
          </w:p>
        </w:tc>
      </w:tr>
      <w:tr w:rsidR="003E62FF" w:rsidRPr="003E62FF" w14:paraId="3B947C0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8A46AA"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C5E08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center"/>
            <w:hideMark/>
          </w:tcPr>
          <w:p w14:paraId="234406D8" w14:textId="056D176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center"/>
            <w:hideMark/>
          </w:tcPr>
          <w:p w14:paraId="03C757DA" w14:textId="427D1D5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81EF56" w14:textId="78A9D24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C75F01" w14:textId="09586BF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93,000.00 </w:t>
            </w:r>
          </w:p>
        </w:tc>
      </w:tr>
      <w:tr w:rsidR="003E62FF" w:rsidRPr="003E62FF" w14:paraId="59BB240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63FFA"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B13F3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center"/>
            <w:hideMark/>
          </w:tcPr>
          <w:p w14:paraId="5DD25826" w14:textId="3496222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center"/>
            <w:hideMark/>
          </w:tcPr>
          <w:p w14:paraId="698C94BA" w14:textId="18F014C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328520" w14:textId="3E68AB6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A0980" w14:textId="70D8890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90,667.50 </w:t>
            </w:r>
          </w:p>
        </w:tc>
      </w:tr>
      <w:tr w:rsidR="003E62FF" w:rsidRPr="003E62FF" w14:paraId="1C32BC8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2FB8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58976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center"/>
            <w:hideMark/>
          </w:tcPr>
          <w:p w14:paraId="24B616BA" w14:textId="754B8B6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center"/>
            <w:hideMark/>
          </w:tcPr>
          <w:p w14:paraId="7892A726" w14:textId="187C25A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D2344E2" w14:textId="7F4A114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16511E" w14:textId="5379679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1,237.50 </w:t>
            </w:r>
          </w:p>
        </w:tc>
      </w:tr>
      <w:tr w:rsidR="003E62FF" w:rsidRPr="003E62FF" w14:paraId="6817A35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77253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DC76B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center"/>
            <w:hideMark/>
          </w:tcPr>
          <w:p w14:paraId="4EC3375A" w14:textId="49743D1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center"/>
            <w:hideMark/>
          </w:tcPr>
          <w:p w14:paraId="322F4E9D" w14:textId="1FC4155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E7AB7C" w14:textId="485F914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AA94B4" w14:textId="7336C84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1,237.50 </w:t>
            </w:r>
          </w:p>
        </w:tc>
      </w:tr>
      <w:tr w:rsidR="003E62FF" w:rsidRPr="003E62FF" w14:paraId="7D15A63B"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E32F27"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center"/>
            <w:hideMark/>
          </w:tcPr>
          <w:p w14:paraId="3F94DB7C" w14:textId="1A781AEF"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center"/>
            <w:hideMark/>
          </w:tcPr>
          <w:p w14:paraId="4CB508AD" w14:textId="62E5E8A7"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581AAC83" w14:textId="75246A04"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12590B5D" w14:textId="5B9F9EC3"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4,152,798.69 </w:t>
            </w:r>
          </w:p>
        </w:tc>
      </w:tr>
      <w:tr w:rsidR="003E62FF" w:rsidRPr="003E62FF" w14:paraId="78EE39B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970F2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2D56C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center"/>
            <w:hideMark/>
          </w:tcPr>
          <w:p w14:paraId="3E663987" w14:textId="5589D87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center"/>
            <w:hideMark/>
          </w:tcPr>
          <w:p w14:paraId="72B9BCD7" w14:textId="33F0CD4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8E8B46" w14:textId="10BDE15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81F058" w14:textId="4D94928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4,504.00 </w:t>
            </w:r>
          </w:p>
        </w:tc>
      </w:tr>
      <w:tr w:rsidR="003E62FF" w:rsidRPr="003E62FF" w14:paraId="5528625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29AC00"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B8599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center"/>
            <w:hideMark/>
          </w:tcPr>
          <w:p w14:paraId="2651A450" w14:textId="3FBE183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center"/>
            <w:hideMark/>
          </w:tcPr>
          <w:p w14:paraId="25195C38" w14:textId="122C085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F38AF0" w14:textId="04A4A88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25F4AE" w14:textId="7822DCC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24,566.00 </w:t>
            </w:r>
          </w:p>
        </w:tc>
      </w:tr>
      <w:tr w:rsidR="003E62FF" w:rsidRPr="003E62FF" w14:paraId="4B61436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2A1F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1C573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center"/>
            <w:hideMark/>
          </w:tcPr>
          <w:p w14:paraId="544A0A88" w14:textId="13A7FAE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center"/>
            <w:hideMark/>
          </w:tcPr>
          <w:p w14:paraId="3782D66D" w14:textId="21F5707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68F754" w14:textId="2CB6AFF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E5224A" w14:textId="0602832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16,919.20 </w:t>
            </w:r>
          </w:p>
        </w:tc>
      </w:tr>
      <w:tr w:rsidR="003E62FF" w:rsidRPr="003E62FF" w14:paraId="5A675AB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2B98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7543D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center"/>
            <w:hideMark/>
          </w:tcPr>
          <w:p w14:paraId="50B8856B" w14:textId="595F7D0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center"/>
            <w:hideMark/>
          </w:tcPr>
          <w:p w14:paraId="51E32C84" w14:textId="247A31E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32FAB35" w14:textId="1F87874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C7CF45" w14:textId="57AD24E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50,768.00 </w:t>
            </w:r>
          </w:p>
        </w:tc>
      </w:tr>
      <w:tr w:rsidR="003E62FF" w:rsidRPr="003E62FF" w14:paraId="3B29FE3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0EFCD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07657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center"/>
            <w:hideMark/>
          </w:tcPr>
          <w:p w14:paraId="02CCE632" w14:textId="5F34262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center"/>
            <w:hideMark/>
          </w:tcPr>
          <w:p w14:paraId="09A7BCB9" w14:textId="081779C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FFAD4D" w14:textId="6EF7964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80DE6" w14:textId="6A9587B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15,471.25 </w:t>
            </w:r>
          </w:p>
        </w:tc>
      </w:tr>
      <w:tr w:rsidR="003E62FF" w:rsidRPr="003E62FF" w14:paraId="178AE07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0A366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616F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center"/>
            <w:hideMark/>
          </w:tcPr>
          <w:p w14:paraId="473CAE45" w14:textId="4989F82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center"/>
            <w:hideMark/>
          </w:tcPr>
          <w:p w14:paraId="7DF6560B" w14:textId="1D7BAEB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4FE10D" w14:textId="3EDDBC9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798FB6" w14:textId="1CBE777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18,579.98 </w:t>
            </w:r>
          </w:p>
        </w:tc>
      </w:tr>
      <w:tr w:rsidR="003E62FF" w:rsidRPr="003E62FF" w14:paraId="4B6D105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1A9D7"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6D85E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center"/>
            <w:hideMark/>
          </w:tcPr>
          <w:p w14:paraId="5FB7D9B8" w14:textId="6F6802A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center"/>
            <w:hideMark/>
          </w:tcPr>
          <w:p w14:paraId="2B285504" w14:textId="08EFEB1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55246E1" w14:textId="0E76740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760A12" w14:textId="0E42E56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34,000.00 </w:t>
            </w:r>
          </w:p>
        </w:tc>
      </w:tr>
      <w:tr w:rsidR="003E62FF" w:rsidRPr="003E62FF" w14:paraId="264508E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1864C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DEC15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center"/>
            <w:hideMark/>
          </w:tcPr>
          <w:p w14:paraId="38AC1666" w14:textId="4C9FA53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center"/>
            <w:hideMark/>
          </w:tcPr>
          <w:p w14:paraId="3CE42132" w14:textId="5DD0084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DA4259" w14:textId="044E45A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30193D" w14:textId="2D95D2E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64,500.00 </w:t>
            </w:r>
          </w:p>
        </w:tc>
      </w:tr>
      <w:tr w:rsidR="003E62FF" w:rsidRPr="003E62FF" w14:paraId="39338BC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2AA2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F5A0A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center"/>
            <w:hideMark/>
          </w:tcPr>
          <w:p w14:paraId="78204F39" w14:textId="2FD8CA6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center"/>
            <w:hideMark/>
          </w:tcPr>
          <w:p w14:paraId="0A8C3EE3" w14:textId="18F56DA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5543A3" w14:textId="14327D6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108E64" w14:textId="3E64094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14,590.00 </w:t>
            </w:r>
          </w:p>
        </w:tc>
      </w:tr>
      <w:tr w:rsidR="003E62FF" w:rsidRPr="003E62FF" w14:paraId="18F51FA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8688C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3AA75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center"/>
            <w:hideMark/>
          </w:tcPr>
          <w:p w14:paraId="2A338FE6" w14:textId="7C7577C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center"/>
            <w:hideMark/>
          </w:tcPr>
          <w:p w14:paraId="172440BA" w14:textId="1BDD7FB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D3CEB3" w14:textId="5E63036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AD8C89" w14:textId="7F5A8C4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41,025.76 </w:t>
            </w:r>
          </w:p>
        </w:tc>
      </w:tr>
      <w:tr w:rsidR="003E62FF" w:rsidRPr="003E62FF" w14:paraId="1598EDC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CB8F14"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23CA41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center"/>
            <w:hideMark/>
          </w:tcPr>
          <w:p w14:paraId="5B6FFE8A" w14:textId="6C641C8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center"/>
            <w:hideMark/>
          </w:tcPr>
          <w:p w14:paraId="7284DB75" w14:textId="1D27EFB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E403D9" w14:textId="3C67481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748ED8" w14:textId="5942DD7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9,556.50 </w:t>
            </w:r>
          </w:p>
        </w:tc>
      </w:tr>
      <w:tr w:rsidR="003E62FF" w:rsidRPr="003E62FF" w14:paraId="3B60EE5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6C80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9595F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center"/>
            <w:hideMark/>
          </w:tcPr>
          <w:p w14:paraId="4BA7904E" w14:textId="4E781F5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center"/>
            <w:hideMark/>
          </w:tcPr>
          <w:p w14:paraId="7657DD2B" w14:textId="3DFCCFA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CCBCD9" w14:textId="2BBA5C2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759EFD" w14:textId="5EE3724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08,318.00 </w:t>
            </w:r>
          </w:p>
        </w:tc>
      </w:tr>
      <w:tr w:rsidR="003E62FF" w:rsidRPr="003E62FF" w14:paraId="4DD598F8"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A402FB"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center"/>
            <w:hideMark/>
          </w:tcPr>
          <w:p w14:paraId="7F131CCA" w14:textId="3CEE5A76"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7,774,334.58 </w:t>
            </w:r>
          </w:p>
        </w:tc>
        <w:tc>
          <w:tcPr>
            <w:tcW w:w="958" w:type="pct"/>
            <w:tcBorders>
              <w:top w:val="nil"/>
              <w:left w:val="nil"/>
              <w:bottom w:val="single" w:sz="4" w:space="0" w:color="000000"/>
              <w:right w:val="single" w:sz="4" w:space="0" w:color="000000"/>
            </w:tcBorders>
            <w:shd w:val="clear" w:color="D8D8D8" w:fill="D8D8D8"/>
            <w:noWrap/>
            <w:vAlign w:val="center"/>
            <w:hideMark/>
          </w:tcPr>
          <w:p w14:paraId="1B4467C6" w14:textId="4A2F5C30"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2A4DCA1B" w14:textId="2BBD8AC1"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center"/>
            <w:hideMark/>
          </w:tcPr>
          <w:p w14:paraId="054F49F9" w14:textId="11DDFE0A"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7,774,334.58 </w:t>
            </w:r>
          </w:p>
        </w:tc>
      </w:tr>
      <w:tr w:rsidR="003E62FF" w:rsidRPr="003E62FF" w14:paraId="2109F3B5" w14:textId="77777777" w:rsidTr="00E9560E">
        <w:trPr>
          <w:trHeight w:val="20"/>
        </w:trPr>
        <w:tc>
          <w:tcPr>
            <w:tcW w:w="79" w:type="pct"/>
            <w:tcBorders>
              <w:top w:val="nil"/>
              <w:left w:val="nil"/>
              <w:bottom w:val="single" w:sz="4" w:space="0" w:color="000000"/>
              <w:right w:val="nil"/>
            </w:tcBorders>
            <w:shd w:val="clear" w:color="auto" w:fill="auto"/>
            <w:noWrap/>
            <w:vAlign w:val="center"/>
            <w:hideMark/>
          </w:tcPr>
          <w:p w14:paraId="165A2ED3"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3082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center"/>
            <w:hideMark/>
          </w:tcPr>
          <w:p w14:paraId="011BABAA" w14:textId="43F48DC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center"/>
            <w:hideMark/>
          </w:tcPr>
          <w:p w14:paraId="1D954BC9" w14:textId="1EA95C4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892C40" w14:textId="26E0E8A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734424" w14:textId="6FC7FA1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34,000.00 </w:t>
            </w:r>
          </w:p>
        </w:tc>
      </w:tr>
      <w:tr w:rsidR="003E62FF" w:rsidRPr="003E62FF" w14:paraId="50D7971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721A7"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2AE4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center"/>
            <w:hideMark/>
          </w:tcPr>
          <w:p w14:paraId="2855A760" w14:textId="325D902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center"/>
            <w:hideMark/>
          </w:tcPr>
          <w:p w14:paraId="7902DAD3" w14:textId="75368A1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91BF65" w14:textId="337C33F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87183" w14:textId="1ED84D2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60.78 </w:t>
            </w:r>
          </w:p>
        </w:tc>
      </w:tr>
      <w:tr w:rsidR="003E62FF" w:rsidRPr="003E62FF" w14:paraId="52599A6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CD1C4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2F3C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center"/>
            <w:hideMark/>
          </w:tcPr>
          <w:p w14:paraId="6E103D90" w14:textId="5A1F3C0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44,076.12 </w:t>
            </w:r>
          </w:p>
        </w:tc>
        <w:tc>
          <w:tcPr>
            <w:tcW w:w="958" w:type="pct"/>
            <w:tcBorders>
              <w:top w:val="nil"/>
              <w:left w:val="nil"/>
              <w:bottom w:val="single" w:sz="4" w:space="0" w:color="000000"/>
              <w:right w:val="single" w:sz="4" w:space="0" w:color="000000"/>
            </w:tcBorders>
            <w:shd w:val="clear" w:color="auto" w:fill="auto"/>
            <w:noWrap/>
            <w:vAlign w:val="center"/>
            <w:hideMark/>
          </w:tcPr>
          <w:p w14:paraId="0016B6B3" w14:textId="73AD790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6BAE66" w14:textId="2612667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0E2976" w14:textId="52723DA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44,076.12 </w:t>
            </w:r>
          </w:p>
        </w:tc>
      </w:tr>
      <w:tr w:rsidR="003E62FF" w:rsidRPr="003E62FF" w14:paraId="164AB9D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4757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9A7A1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center"/>
            <w:hideMark/>
          </w:tcPr>
          <w:p w14:paraId="4749CE58" w14:textId="6B47D5E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center"/>
            <w:hideMark/>
          </w:tcPr>
          <w:p w14:paraId="757DDC95" w14:textId="701050C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843F6E" w14:textId="69F5B4C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82502E" w14:textId="4C6B3C2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56,535.58 </w:t>
            </w:r>
          </w:p>
        </w:tc>
      </w:tr>
      <w:tr w:rsidR="003E62FF" w:rsidRPr="003E62FF" w14:paraId="35DCAB7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96C97"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57A8C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center"/>
            <w:hideMark/>
          </w:tcPr>
          <w:p w14:paraId="02F1F465" w14:textId="7E03188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center"/>
            <w:hideMark/>
          </w:tcPr>
          <w:p w14:paraId="173978F9" w14:textId="0CC754F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E2975E" w14:textId="159697D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D5B064" w14:textId="6EB0E18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41,185.84 </w:t>
            </w:r>
          </w:p>
        </w:tc>
      </w:tr>
      <w:tr w:rsidR="003E62FF" w:rsidRPr="003E62FF" w14:paraId="06D462E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BDF55"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A3A28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center"/>
            <w:hideMark/>
          </w:tcPr>
          <w:p w14:paraId="21A02A55" w14:textId="7B2DD34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center"/>
            <w:hideMark/>
          </w:tcPr>
          <w:p w14:paraId="1884C564" w14:textId="31D9BBB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953DE2" w14:textId="37F93B4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73D58D" w14:textId="2263808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1,868.08 </w:t>
            </w:r>
          </w:p>
        </w:tc>
      </w:tr>
      <w:tr w:rsidR="003E62FF" w:rsidRPr="003E62FF" w14:paraId="385722B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237B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80497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center"/>
            <w:hideMark/>
          </w:tcPr>
          <w:p w14:paraId="2D900A5E" w14:textId="1FADF8F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center"/>
            <w:hideMark/>
          </w:tcPr>
          <w:p w14:paraId="09EA7658" w14:textId="1F13B12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CAB84F" w14:textId="39D3701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0D53DD" w14:textId="45347FF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15,144.53 </w:t>
            </w:r>
          </w:p>
        </w:tc>
      </w:tr>
      <w:tr w:rsidR="003E62FF" w:rsidRPr="003E62FF" w14:paraId="2D07A50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DBF119"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BCF00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center"/>
            <w:hideMark/>
          </w:tcPr>
          <w:p w14:paraId="0451DD66" w14:textId="709DF57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73,568.37 </w:t>
            </w:r>
          </w:p>
        </w:tc>
        <w:tc>
          <w:tcPr>
            <w:tcW w:w="958" w:type="pct"/>
            <w:tcBorders>
              <w:top w:val="nil"/>
              <w:left w:val="nil"/>
              <w:bottom w:val="single" w:sz="4" w:space="0" w:color="000000"/>
              <w:right w:val="single" w:sz="4" w:space="0" w:color="000000"/>
            </w:tcBorders>
            <w:shd w:val="clear" w:color="auto" w:fill="auto"/>
            <w:noWrap/>
            <w:vAlign w:val="center"/>
            <w:hideMark/>
          </w:tcPr>
          <w:p w14:paraId="53A73EC9" w14:textId="516EEB7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208FB7" w14:textId="33F17FD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36527F" w14:textId="76F0A69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73,568.37 </w:t>
            </w:r>
          </w:p>
        </w:tc>
      </w:tr>
      <w:tr w:rsidR="003E62FF" w:rsidRPr="003E62FF" w14:paraId="1D87370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2138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C3AE5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center"/>
            <w:hideMark/>
          </w:tcPr>
          <w:p w14:paraId="7A03C49F" w14:textId="499DB41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center"/>
            <w:hideMark/>
          </w:tcPr>
          <w:p w14:paraId="7D9B0E8E" w14:textId="43E7C46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8A5519" w14:textId="4F09542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EF6F22" w14:textId="2DD6DDE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16,200.00 </w:t>
            </w:r>
          </w:p>
        </w:tc>
      </w:tr>
      <w:tr w:rsidR="003E62FF" w:rsidRPr="003E62FF" w14:paraId="67DD22B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6F2EA"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B1E00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center"/>
            <w:hideMark/>
          </w:tcPr>
          <w:p w14:paraId="7BEBA73B" w14:textId="10509AD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center"/>
            <w:hideMark/>
          </w:tcPr>
          <w:p w14:paraId="1A7B81F7" w14:textId="10C9013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359A34" w14:textId="5650991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697C95" w14:textId="514E0BB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20,856.08 </w:t>
            </w:r>
          </w:p>
        </w:tc>
      </w:tr>
      <w:tr w:rsidR="003E62FF" w:rsidRPr="003E62FF" w14:paraId="72FE109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8A98D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16EE7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center"/>
            <w:hideMark/>
          </w:tcPr>
          <w:p w14:paraId="1BC7FE97" w14:textId="09BD390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17,845.45 </w:t>
            </w:r>
          </w:p>
        </w:tc>
        <w:tc>
          <w:tcPr>
            <w:tcW w:w="958" w:type="pct"/>
            <w:tcBorders>
              <w:top w:val="nil"/>
              <w:left w:val="nil"/>
              <w:bottom w:val="single" w:sz="4" w:space="0" w:color="000000"/>
              <w:right w:val="single" w:sz="4" w:space="0" w:color="000000"/>
            </w:tcBorders>
            <w:shd w:val="clear" w:color="auto" w:fill="auto"/>
            <w:noWrap/>
            <w:vAlign w:val="center"/>
            <w:hideMark/>
          </w:tcPr>
          <w:p w14:paraId="627E9DC7" w14:textId="6A66B0A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77BA9A" w14:textId="3F88321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3E8195" w14:textId="41CDB6C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17,845.45 </w:t>
            </w:r>
          </w:p>
        </w:tc>
      </w:tr>
      <w:tr w:rsidR="003E62FF" w:rsidRPr="003E62FF" w14:paraId="6698845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F341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0D477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center"/>
            <w:hideMark/>
          </w:tcPr>
          <w:p w14:paraId="2F7B9186" w14:textId="4B564AF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19,273.85 </w:t>
            </w:r>
          </w:p>
        </w:tc>
        <w:tc>
          <w:tcPr>
            <w:tcW w:w="958" w:type="pct"/>
            <w:tcBorders>
              <w:top w:val="nil"/>
              <w:left w:val="nil"/>
              <w:bottom w:val="single" w:sz="4" w:space="0" w:color="000000"/>
              <w:right w:val="single" w:sz="4" w:space="0" w:color="000000"/>
            </w:tcBorders>
            <w:shd w:val="clear" w:color="auto" w:fill="auto"/>
            <w:noWrap/>
            <w:vAlign w:val="center"/>
            <w:hideMark/>
          </w:tcPr>
          <w:p w14:paraId="328A8DBC" w14:textId="1D080EE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6C3DCA" w14:textId="16F4B69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8B35B7" w14:textId="6C98E72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19,273.85 </w:t>
            </w:r>
          </w:p>
        </w:tc>
      </w:tr>
      <w:tr w:rsidR="003E62FF" w:rsidRPr="003E62FF" w14:paraId="66C84FF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92BA3"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ABCAA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center"/>
            <w:hideMark/>
          </w:tcPr>
          <w:p w14:paraId="5D896817" w14:textId="4556235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center"/>
            <w:hideMark/>
          </w:tcPr>
          <w:p w14:paraId="7B6B1FE1" w14:textId="26DEB6C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B2FFA9" w14:textId="2EDBCD6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06D93B" w14:textId="12689D7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24,636.82 </w:t>
            </w:r>
          </w:p>
        </w:tc>
      </w:tr>
      <w:tr w:rsidR="003E62FF" w:rsidRPr="003E62FF" w14:paraId="6F70F1C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FFAD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37C51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center"/>
            <w:hideMark/>
          </w:tcPr>
          <w:p w14:paraId="1D9167F7" w14:textId="16BA647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center"/>
            <w:hideMark/>
          </w:tcPr>
          <w:p w14:paraId="6E4E2952" w14:textId="61A09F2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9430A4" w14:textId="4A940C9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1AD52D" w14:textId="416E2B3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31,013.18 </w:t>
            </w:r>
          </w:p>
        </w:tc>
      </w:tr>
      <w:tr w:rsidR="003E62FF" w:rsidRPr="003E62FF" w14:paraId="6B09724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F7E4E9"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15B07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center"/>
            <w:hideMark/>
          </w:tcPr>
          <w:p w14:paraId="221F7556" w14:textId="46B8693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43,758.07 </w:t>
            </w:r>
          </w:p>
        </w:tc>
        <w:tc>
          <w:tcPr>
            <w:tcW w:w="958" w:type="pct"/>
            <w:tcBorders>
              <w:top w:val="nil"/>
              <w:left w:val="nil"/>
              <w:bottom w:val="single" w:sz="4" w:space="0" w:color="000000"/>
              <w:right w:val="single" w:sz="4" w:space="0" w:color="000000"/>
            </w:tcBorders>
            <w:shd w:val="clear" w:color="auto" w:fill="auto"/>
            <w:noWrap/>
            <w:vAlign w:val="center"/>
            <w:hideMark/>
          </w:tcPr>
          <w:p w14:paraId="2BE52F66" w14:textId="3C99620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5816A7" w14:textId="68B8085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69B9CA" w14:textId="6F1822E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43,758.07 </w:t>
            </w:r>
          </w:p>
        </w:tc>
      </w:tr>
      <w:tr w:rsidR="003E62FF" w:rsidRPr="003E62FF" w14:paraId="1104D89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718C84"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28A0D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center"/>
            <w:hideMark/>
          </w:tcPr>
          <w:p w14:paraId="78AFE9E4" w14:textId="6E795AD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center"/>
            <w:hideMark/>
          </w:tcPr>
          <w:p w14:paraId="0FACC53E" w14:textId="55C4230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17A746" w14:textId="2407AFE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791AC6" w14:textId="692444A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50,642.42 </w:t>
            </w:r>
          </w:p>
        </w:tc>
      </w:tr>
      <w:tr w:rsidR="003E62FF" w:rsidRPr="003E62FF" w14:paraId="325979C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6480B"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36750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center"/>
            <w:hideMark/>
          </w:tcPr>
          <w:p w14:paraId="2434A61A" w14:textId="6B88DA1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271,119.15 </w:t>
            </w:r>
          </w:p>
        </w:tc>
        <w:tc>
          <w:tcPr>
            <w:tcW w:w="958" w:type="pct"/>
            <w:tcBorders>
              <w:top w:val="nil"/>
              <w:left w:val="nil"/>
              <w:bottom w:val="single" w:sz="4" w:space="0" w:color="000000"/>
              <w:right w:val="single" w:sz="4" w:space="0" w:color="000000"/>
            </w:tcBorders>
            <w:shd w:val="clear" w:color="auto" w:fill="auto"/>
            <w:noWrap/>
            <w:vAlign w:val="center"/>
            <w:hideMark/>
          </w:tcPr>
          <w:p w14:paraId="12D4F709" w14:textId="6B93331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15C19B" w14:textId="5B2C288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B106AA" w14:textId="2BF60EF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271,119.15 </w:t>
            </w:r>
          </w:p>
        </w:tc>
      </w:tr>
      <w:tr w:rsidR="003E62FF" w:rsidRPr="003E62FF" w14:paraId="6967C5F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2A9B5"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553E5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center"/>
            <w:hideMark/>
          </w:tcPr>
          <w:p w14:paraId="6546B680" w14:textId="1B05564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center"/>
            <w:hideMark/>
          </w:tcPr>
          <w:p w14:paraId="64D42D3B" w14:textId="4F9DEFF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D81D61" w14:textId="1C97374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EBF020" w14:textId="0666B9F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5,518.74 </w:t>
            </w:r>
          </w:p>
        </w:tc>
      </w:tr>
      <w:tr w:rsidR="003E62FF" w:rsidRPr="003E62FF" w14:paraId="2327963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2202A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D62F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center"/>
            <w:hideMark/>
          </w:tcPr>
          <w:p w14:paraId="5E5984F3" w14:textId="60C11B6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center"/>
            <w:hideMark/>
          </w:tcPr>
          <w:p w14:paraId="2B4E5078" w14:textId="7942167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71DE89" w14:textId="41F0579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7330E6" w14:textId="1B06112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73,025.46 </w:t>
            </w:r>
          </w:p>
        </w:tc>
      </w:tr>
      <w:tr w:rsidR="003E62FF" w:rsidRPr="003E62FF" w14:paraId="7D1C21F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B5BDB"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BFB52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center"/>
            <w:hideMark/>
          </w:tcPr>
          <w:p w14:paraId="4B9575C7" w14:textId="3E0DD68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73,025.06 </w:t>
            </w:r>
          </w:p>
        </w:tc>
        <w:tc>
          <w:tcPr>
            <w:tcW w:w="958" w:type="pct"/>
            <w:tcBorders>
              <w:top w:val="nil"/>
              <w:left w:val="nil"/>
              <w:bottom w:val="single" w:sz="4" w:space="0" w:color="000000"/>
              <w:right w:val="single" w:sz="4" w:space="0" w:color="000000"/>
            </w:tcBorders>
            <w:shd w:val="clear" w:color="auto" w:fill="auto"/>
            <w:noWrap/>
            <w:vAlign w:val="center"/>
            <w:hideMark/>
          </w:tcPr>
          <w:p w14:paraId="3FD4409D" w14:textId="629D5E8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BFA166" w14:textId="5BB1A39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9FA224" w14:textId="13D8EDC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73,025.06 </w:t>
            </w:r>
          </w:p>
        </w:tc>
      </w:tr>
      <w:tr w:rsidR="003E62FF" w:rsidRPr="003E62FF" w14:paraId="243DBC4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509165"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E6A93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center"/>
            <w:hideMark/>
          </w:tcPr>
          <w:p w14:paraId="57F71898" w14:textId="3BEFD1C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center"/>
            <w:hideMark/>
          </w:tcPr>
          <w:p w14:paraId="3D776918" w14:textId="7BA5405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078A72" w14:textId="338FEC2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571141" w14:textId="56DFEE0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43,821.56 </w:t>
            </w:r>
          </w:p>
        </w:tc>
      </w:tr>
      <w:tr w:rsidR="003E62FF" w:rsidRPr="003E62FF" w14:paraId="3AF4764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6D15E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EE59D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center"/>
            <w:hideMark/>
          </w:tcPr>
          <w:p w14:paraId="40FA8BC4" w14:textId="285B54A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center"/>
            <w:hideMark/>
          </w:tcPr>
          <w:p w14:paraId="66D0AA2E" w14:textId="6EAC03B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1D8797" w14:textId="70F1C56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E7A6BC" w14:textId="75DB3E2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824,469.92 </w:t>
            </w:r>
          </w:p>
        </w:tc>
      </w:tr>
      <w:tr w:rsidR="003E62FF" w:rsidRPr="003E62FF" w14:paraId="7172A68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6B597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54F15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center"/>
            <w:hideMark/>
          </w:tcPr>
          <w:p w14:paraId="29BC7EA3" w14:textId="6E3AF43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center"/>
            <w:hideMark/>
          </w:tcPr>
          <w:p w14:paraId="3F5304BD" w14:textId="5821E6B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E9921C" w14:textId="2496339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973901" w14:textId="08FB927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154,321.68 </w:t>
            </w:r>
          </w:p>
        </w:tc>
      </w:tr>
      <w:tr w:rsidR="003E62FF" w:rsidRPr="003E62FF" w14:paraId="0356A17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AF6E9"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F244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center"/>
            <w:hideMark/>
          </w:tcPr>
          <w:p w14:paraId="6E6FBD9D" w14:textId="2BD9070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center"/>
            <w:hideMark/>
          </w:tcPr>
          <w:p w14:paraId="4FCA199C" w14:textId="58781BB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454CF7" w14:textId="091A461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A66AA8" w14:textId="07DA9D1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44,437.06 </w:t>
            </w:r>
          </w:p>
        </w:tc>
      </w:tr>
      <w:tr w:rsidR="003E62FF" w:rsidRPr="003E62FF" w14:paraId="1522315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C7A44"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6B531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center"/>
            <w:hideMark/>
          </w:tcPr>
          <w:p w14:paraId="7F5FE276" w14:textId="00BA28D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center"/>
            <w:hideMark/>
          </w:tcPr>
          <w:p w14:paraId="1C7FB6CA" w14:textId="16C5425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9428D7" w14:textId="0B40EBA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EFA88E" w14:textId="534E7D7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63,630.78 </w:t>
            </w:r>
          </w:p>
        </w:tc>
      </w:tr>
      <w:tr w:rsidR="003E62FF" w:rsidRPr="003E62FF" w14:paraId="560A3443"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CCBE8F"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center"/>
            <w:hideMark/>
          </w:tcPr>
          <w:p w14:paraId="58B764DD" w14:textId="3444B226"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2,771,707.79 </w:t>
            </w:r>
          </w:p>
        </w:tc>
        <w:tc>
          <w:tcPr>
            <w:tcW w:w="958" w:type="pct"/>
            <w:tcBorders>
              <w:top w:val="nil"/>
              <w:left w:val="nil"/>
              <w:bottom w:val="single" w:sz="4" w:space="0" w:color="000000"/>
              <w:right w:val="single" w:sz="4" w:space="0" w:color="000000"/>
            </w:tcBorders>
            <w:shd w:val="clear" w:color="D8D8D8" w:fill="D8D8D8"/>
            <w:noWrap/>
            <w:vAlign w:val="center"/>
            <w:hideMark/>
          </w:tcPr>
          <w:p w14:paraId="0EA5683A" w14:textId="6DE37C99"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7A9C28CC" w14:textId="46604E0D"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3D60EFF" w14:textId="70BE741C"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2,771,707.79 </w:t>
            </w:r>
          </w:p>
        </w:tc>
      </w:tr>
      <w:tr w:rsidR="003E62FF" w:rsidRPr="003E62FF" w14:paraId="7E600694"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083D03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center"/>
            <w:hideMark/>
          </w:tcPr>
          <w:p w14:paraId="3BD6F08C" w14:textId="108E62B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center"/>
            <w:hideMark/>
          </w:tcPr>
          <w:p w14:paraId="3FD6F14B" w14:textId="34234D7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F39A32" w14:textId="594369A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6F42BD" w14:textId="1F09A11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144,723.87 </w:t>
            </w:r>
          </w:p>
        </w:tc>
      </w:tr>
      <w:tr w:rsidR="003E62FF" w:rsidRPr="003E62FF" w14:paraId="3B9F14A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94544"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1311F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center"/>
            <w:hideMark/>
          </w:tcPr>
          <w:p w14:paraId="2AA485B9" w14:textId="3BD7868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center"/>
            <w:hideMark/>
          </w:tcPr>
          <w:p w14:paraId="04AADA02" w14:textId="3038A0B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7A435D" w14:textId="5E5CE18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708F2" w14:textId="3C1D0F0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49,860.00 </w:t>
            </w:r>
          </w:p>
        </w:tc>
      </w:tr>
      <w:tr w:rsidR="003E62FF" w:rsidRPr="003E62FF" w14:paraId="7371A0E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8950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AADEA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center"/>
            <w:hideMark/>
          </w:tcPr>
          <w:p w14:paraId="172C78B9" w14:textId="6B0AC3A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center"/>
            <w:hideMark/>
          </w:tcPr>
          <w:p w14:paraId="202012B2" w14:textId="33B55CB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7A0711" w14:textId="2ED9FC8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6DC6D5" w14:textId="520CF5F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41,650.00 </w:t>
            </w:r>
          </w:p>
        </w:tc>
      </w:tr>
      <w:tr w:rsidR="003E62FF" w:rsidRPr="003E62FF" w14:paraId="026DDD9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7DC9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15AEA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1DDAC9F6" w14:textId="3A359AE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center"/>
            <w:hideMark/>
          </w:tcPr>
          <w:p w14:paraId="6D82B529" w14:textId="48E7DC5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6CDB15" w14:textId="7F30E06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1D91C4" w14:textId="2B911C1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15,838.92 </w:t>
            </w:r>
          </w:p>
        </w:tc>
      </w:tr>
      <w:tr w:rsidR="003E62FF" w:rsidRPr="003E62FF" w14:paraId="1068634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DA344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148CD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center"/>
            <w:hideMark/>
          </w:tcPr>
          <w:p w14:paraId="686D01E7" w14:textId="1741DE8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center"/>
            <w:hideMark/>
          </w:tcPr>
          <w:p w14:paraId="38EEF248" w14:textId="1003A2A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D17532" w14:textId="6954C61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89CC1E" w14:textId="028085E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43,207.50 </w:t>
            </w:r>
          </w:p>
        </w:tc>
      </w:tr>
      <w:tr w:rsidR="003E62FF" w:rsidRPr="003E62FF" w14:paraId="40C3B0D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5867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F45DB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center"/>
            <w:hideMark/>
          </w:tcPr>
          <w:p w14:paraId="56BD2C0C" w14:textId="4DF3647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center"/>
            <w:hideMark/>
          </w:tcPr>
          <w:p w14:paraId="324FA306" w14:textId="0DD3D98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2DEEC7" w14:textId="799DFDA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2E1AB6" w14:textId="487FE93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52,406.25 </w:t>
            </w:r>
          </w:p>
        </w:tc>
      </w:tr>
      <w:tr w:rsidR="003E62FF" w:rsidRPr="003E62FF" w14:paraId="770677B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38065"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41723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center"/>
            <w:hideMark/>
          </w:tcPr>
          <w:p w14:paraId="7BC690EC" w14:textId="54EE1F1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center"/>
            <w:hideMark/>
          </w:tcPr>
          <w:p w14:paraId="0BB2A6BF" w14:textId="791D199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B3AE59" w14:textId="5E3E691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478AF" w14:textId="48DAB04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12,131.25 </w:t>
            </w:r>
          </w:p>
        </w:tc>
      </w:tr>
      <w:tr w:rsidR="003E62FF" w:rsidRPr="003E62FF" w14:paraId="11BA7E9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B6C6A"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AFC8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center"/>
            <w:hideMark/>
          </w:tcPr>
          <w:p w14:paraId="3BE738C3" w14:textId="7DBFB91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center"/>
            <w:hideMark/>
          </w:tcPr>
          <w:p w14:paraId="307969C8" w14:textId="494181D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DBE86F" w14:textId="541FC60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0CECD" w14:textId="73BFF15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13,457.50 </w:t>
            </w:r>
          </w:p>
        </w:tc>
      </w:tr>
      <w:tr w:rsidR="003E62FF" w:rsidRPr="003E62FF" w14:paraId="619DEA0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965053"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945D3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center"/>
            <w:hideMark/>
          </w:tcPr>
          <w:p w14:paraId="5DC8D162" w14:textId="33725C9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center"/>
            <w:hideMark/>
          </w:tcPr>
          <w:p w14:paraId="7C158499" w14:textId="4CB27AE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8CE647" w14:textId="7DA6B2B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6B2602" w14:textId="13A7B9A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89,500.00 </w:t>
            </w:r>
          </w:p>
        </w:tc>
      </w:tr>
      <w:tr w:rsidR="003E62FF" w:rsidRPr="003E62FF" w14:paraId="38BFEC7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6E29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CF4D2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center"/>
            <w:hideMark/>
          </w:tcPr>
          <w:p w14:paraId="33CF1DD8" w14:textId="6AACA2A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center"/>
            <w:hideMark/>
          </w:tcPr>
          <w:p w14:paraId="2BB8C80E" w14:textId="3389AB4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DF79BB" w14:textId="51C513B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4DE110" w14:textId="40D5C2A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23,575.00 </w:t>
            </w:r>
          </w:p>
        </w:tc>
      </w:tr>
      <w:tr w:rsidR="003E62FF" w:rsidRPr="003E62FF" w14:paraId="7DED88C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F804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8DE9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center"/>
            <w:hideMark/>
          </w:tcPr>
          <w:p w14:paraId="3890F711" w14:textId="036CD96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center"/>
            <w:hideMark/>
          </w:tcPr>
          <w:p w14:paraId="2C630C56" w14:textId="167CEBA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DD0BD1" w14:textId="16D721D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1B4331" w14:textId="7791F7F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704,562.50 </w:t>
            </w:r>
          </w:p>
        </w:tc>
      </w:tr>
      <w:tr w:rsidR="003E62FF" w:rsidRPr="003E62FF" w14:paraId="27B658C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A58CF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1EBD6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center"/>
            <w:hideMark/>
          </w:tcPr>
          <w:p w14:paraId="3455A736" w14:textId="4E8167D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center"/>
            <w:hideMark/>
          </w:tcPr>
          <w:p w14:paraId="54FC8753" w14:textId="095C692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E06AA5" w14:textId="6902D50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682093" w14:textId="056EF43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60,780.00 </w:t>
            </w:r>
          </w:p>
        </w:tc>
      </w:tr>
      <w:tr w:rsidR="003E62FF" w:rsidRPr="003E62FF" w14:paraId="25BA270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8BF09"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456F9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center"/>
            <w:hideMark/>
          </w:tcPr>
          <w:p w14:paraId="2AD70452" w14:textId="359778F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center"/>
            <w:hideMark/>
          </w:tcPr>
          <w:p w14:paraId="15CD790F" w14:textId="41B5B3B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AA01EE" w14:textId="49E3A83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18B3E5" w14:textId="78468C2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53,760.00 </w:t>
            </w:r>
          </w:p>
        </w:tc>
      </w:tr>
      <w:tr w:rsidR="003E62FF" w:rsidRPr="003E62FF" w14:paraId="26E8231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7A19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7EEF3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center"/>
            <w:hideMark/>
          </w:tcPr>
          <w:p w14:paraId="41AC681A" w14:textId="7877E84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center"/>
            <w:hideMark/>
          </w:tcPr>
          <w:p w14:paraId="0E2273BB" w14:textId="78864D2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BE8EF2" w14:textId="511CC23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EB4BA" w14:textId="6DDA884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0,550.00 </w:t>
            </w:r>
          </w:p>
        </w:tc>
      </w:tr>
      <w:tr w:rsidR="003E62FF" w:rsidRPr="003E62FF" w14:paraId="7A3B13F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78CF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08990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13E2A610" w14:textId="0789564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center"/>
            <w:hideMark/>
          </w:tcPr>
          <w:p w14:paraId="79098076" w14:textId="7CDC640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922819" w14:textId="01CEB76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94364" w14:textId="475F3CE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20,825.00 </w:t>
            </w:r>
          </w:p>
        </w:tc>
      </w:tr>
      <w:tr w:rsidR="003E62FF" w:rsidRPr="003E62FF" w14:paraId="2874B69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7AC7BF"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DC78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center"/>
            <w:hideMark/>
          </w:tcPr>
          <w:p w14:paraId="5EEC310D" w14:textId="0E59065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center"/>
            <w:hideMark/>
          </w:tcPr>
          <w:p w14:paraId="2622A39B" w14:textId="3F23074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EB29A8" w14:textId="65D940C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A9DC48" w14:textId="13146BC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0,962.50 </w:t>
            </w:r>
          </w:p>
        </w:tc>
      </w:tr>
      <w:tr w:rsidR="003E62FF" w:rsidRPr="003E62FF" w14:paraId="71220E0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8D58D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96A48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center"/>
            <w:hideMark/>
          </w:tcPr>
          <w:p w14:paraId="53326FC9" w14:textId="2D23129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center"/>
            <w:hideMark/>
          </w:tcPr>
          <w:p w14:paraId="50F75A52" w14:textId="37F5F90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50CFA2" w14:textId="2E23C4F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A5D83" w14:textId="150C08B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20,825.00 </w:t>
            </w:r>
          </w:p>
        </w:tc>
      </w:tr>
      <w:tr w:rsidR="003E62FF" w:rsidRPr="003E62FF" w14:paraId="4D0A75D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811F87"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A347B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center"/>
            <w:hideMark/>
          </w:tcPr>
          <w:p w14:paraId="090266B6" w14:textId="2A46144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95,000.00 </w:t>
            </w:r>
          </w:p>
        </w:tc>
        <w:tc>
          <w:tcPr>
            <w:tcW w:w="958" w:type="pct"/>
            <w:tcBorders>
              <w:top w:val="nil"/>
              <w:left w:val="nil"/>
              <w:bottom w:val="single" w:sz="4" w:space="0" w:color="000000"/>
              <w:right w:val="single" w:sz="4" w:space="0" w:color="000000"/>
            </w:tcBorders>
            <w:shd w:val="clear" w:color="auto" w:fill="auto"/>
            <w:noWrap/>
            <w:vAlign w:val="center"/>
            <w:hideMark/>
          </w:tcPr>
          <w:p w14:paraId="3C2B0F16" w14:textId="4711156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EE96F5" w14:textId="70EA455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22184A" w14:textId="4647B2D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95,000.00 </w:t>
            </w:r>
          </w:p>
        </w:tc>
      </w:tr>
      <w:tr w:rsidR="003E62FF" w:rsidRPr="003E62FF" w14:paraId="5CCD74C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7CAB1"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07BF5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center"/>
            <w:hideMark/>
          </w:tcPr>
          <w:p w14:paraId="28455589" w14:textId="37D8B78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center"/>
            <w:hideMark/>
          </w:tcPr>
          <w:p w14:paraId="06EF4130" w14:textId="5C507EF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A48ECE" w14:textId="6B9178E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07296F" w14:textId="4AF6843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09,862.50 </w:t>
            </w:r>
          </w:p>
        </w:tc>
      </w:tr>
      <w:tr w:rsidR="003E62FF" w:rsidRPr="003E62FF" w14:paraId="28B720D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6781F"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3B181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center"/>
            <w:hideMark/>
          </w:tcPr>
          <w:p w14:paraId="7617706F" w14:textId="4237F15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center"/>
            <w:hideMark/>
          </w:tcPr>
          <w:p w14:paraId="7C4142DD" w14:textId="1BEEC72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AF2021" w14:textId="6CB448E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7077F7" w14:textId="3FBA165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61,100.00 </w:t>
            </w:r>
          </w:p>
        </w:tc>
      </w:tr>
      <w:tr w:rsidR="003E62FF" w:rsidRPr="003E62FF" w14:paraId="1D468CE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29C7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A217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center"/>
            <w:hideMark/>
          </w:tcPr>
          <w:p w14:paraId="30133CC2" w14:textId="66E0E2F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center"/>
            <w:hideMark/>
          </w:tcPr>
          <w:p w14:paraId="6D0EA67B" w14:textId="51FBB5F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615ABE0" w14:textId="4887186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6F9F7E" w14:textId="1E98F7A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22,887.50 </w:t>
            </w:r>
          </w:p>
        </w:tc>
      </w:tr>
      <w:tr w:rsidR="003E62FF" w:rsidRPr="003E62FF" w14:paraId="75FD079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9260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53E04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center"/>
            <w:hideMark/>
          </w:tcPr>
          <w:p w14:paraId="28CF3366" w14:textId="7E9FABF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center"/>
            <w:hideMark/>
          </w:tcPr>
          <w:p w14:paraId="2FF3875A" w14:textId="644A515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9C637C" w14:textId="016F6C0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A15315" w14:textId="0508C8A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61,100.00 </w:t>
            </w:r>
          </w:p>
        </w:tc>
      </w:tr>
      <w:tr w:rsidR="003E62FF" w:rsidRPr="003E62FF" w14:paraId="5304A10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19508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33EE4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center"/>
            <w:hideMark/>
          </w:tcPr>
          <w:p w14:paraId="70496825" w14:textId="6C29273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center"/>
            <w:hideMark/>
          </w:tcPr>
          <w:p w14:paraId="4B2D3692" w14:textId="5185D9C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9364DE" w14:textId="4E48044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916CB8" w14:textId="4FA5E7D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70,530.00 </w:t>
            </w:r>
          </w:p>
        </w:tc>
      </w:tr>
      <w:tr w:rsidR="003E62FF" w:rsidRPr="003E62FF" w14:paraId="1644D5D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2E06F"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89006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center"/>
            <w:hideMark/>
          </w:tcPr>
          <w:p w14:paraId="04E24A6A" w14:textId="04CD852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center"/>
            <w:hideMark/>
          </w:tcPr>
          <w:p w14:paraId="784D7ECD" w14:textId="7F367E2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066473" w14:textId="613170B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4871DC" w14:textId="52E5326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28,241.25 </w:t>
            </w:r>
          </w:p>
        </w:tc>
      </w:tr>
      <w:tr w:rsidR="003E62FF" w:rsidRPr="003E62FF" w14:paraId="268E1E6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CC9FE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F31F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center"/>
            <w:hideMark/>
          </w:tcPr>
          <w:p w14:paraId="49CDA547" w14:textId="7C81C8B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center"/>
            <w:hideMark/>
          </w:tcPr>
          <w:p w14:paraId="714A83FC" w14:textId="088BF04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B649AA" w14:textId="56697D8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34E6FC" w14:textId="5EBB91D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80,598.75 </w:t>
            </w:r>
          </w:p>
        </w:tc>
      </w:tr>
      <w:tr w:rsidR="003E62FF" w:rsidRPr="003E62FF" w14:paraId="35E56DD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31FD03"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C4258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center"/>
            <w:hideMark/>
          </w:tcPr>
          <w:p w14:paraId="54E03974" w14:textId="31D8895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39,810.00 </w:t>
            </w:r>
          </w:p>
        </w:tc>
        <w:tc>
          <w:tcPr>
            <w:tcW w:w="958" w:type="pct"/>
            <w:tcBorders>
              <w:top w:val="nil"/>
              <w:left w:val="nil"/>
              <w:bottom w:val="single" w:sz="4" w:space="0" w:color="000000"/>
              <w:right w:val="single" w:sz="4" w:space="0" w:color="000000"/>
            </w:tcBorders>
            <w:shd w:val="clear" w:color="auto" w:fill="auto"/>
            <w:noWrap/>
            <w:vAlign w:val="center"/>
            <w:hideMark/>
          </w:tcPr>
          <w:p w14:paraId="390904B0" w14:textId="0BEF9B9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059CD8" w14:textId="2788229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5EDA32" w14:textId="40ABEF1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39,810.00 </w:t>
            </w:r>
          </w:p>
        </w:tc>
      </w:tr>
      <w:tr w:rsidR="003E62FF" w:rsidRPr="003E62FF" w14:paraId="05D4D36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34AAA"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441DC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center"/>
            <w:hideMark/>
          </w:tcPr>
          <w:p w14:paraId="2A36E962" w14:textId="33339B9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center"/>
            <w:hideMark/>
          </w:tcPr>
          <w:p w14:paraId="17A40DC6" w14:textId="01C78D3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B12F1D" w14:textId="144C4B8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691845" w14:textId="70501FA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0,962.50 </w:t>
            </w:r>
          </w:p>
        </w:tc>
      </w:tr>
      <w:tr w:rsidR="003E62FF" w:rsidRPr="003E62FF" w14:paraId="7DB6E36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BEE31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619FC6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center"/>
            <w:hideMark/>
          </w:tcPr>
          <w:p w14:paraId="6DF51DEF" w14:textId="26BE457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center"/>
            <w:hideMark/>
          </w:tcPr>
          <w:p w14:paraId="6F8A5933" w14:textId="701E9F8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8CF1A4" w14:textId="27507FE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1EDAA6" w14:textId="7F30B38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93,000.00 </w:t>
            </w:r>
          </w:p>
        </w:tc>
      </w:tr>
      <w:tr w:rsidR="003E62FF" w:rsidRPr="003E62FF" w14:paraId="07387D5D"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3DC83E"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center"/>
            <w:hideMark/>
          </w:tcPr>
          <w:p w14:paraId="1937E1CB" w14:textId="389CC3E9"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7,781,496.82 </w:t>
            </w:r>
          </w:p>
        </w:tc>
        <w:tc>
          <w:tcPr>
            <w:tcW w:w="958" w:type="pct"/>
            <w:tcBorders>
              <w:top w:val="nil"/>
              <w:left w:val="nil"/>
              <w:bottom w:val="single" w:sz="4" w:space="0" w:color="000000"/>
              <w:right w:val="single" w:sz="4" w:space="0" w:color="000000"/>
            </w:tcBorders>
            <w:shd w:val="clear" w:color="D8D8D8" w:fill="D8D8D8"/>
            <w:noWrap/>
            <w:vAlign w:val="center"/>
            <w:hideMark/>
          </w:tcPr>
          <w:p w14:paraId="0FDDF88C" w14:textId="3D7DBCCF"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5194D77E" w14:textId="770C1788"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61BE54C" w14:textId="272A12B1"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7,781,496.82 </w:t>
            </w:r>
          </w:p>
        </w:tc>
      </w:tr>
      <w:tr w:rsidR="003E62FF" w:rsidRPr="003E62FF" w14:paraId="6CF3A036"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D2E09B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center"/>
            <w:hideMark/>
          </w:tcPr>
          <w:p w14:paraId="0A377C6A" w14:textId="74DB545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16,840.00 </w:t>
            </w:r>
          </w:p>
        </w:tc>
        <w:tc>
          <w:tcPr>
            <w:tcW w:w="958" w:type="pct"/>
            <w:tcBorders>
              <w:top w:val="nil"/>
              <w:left w:val="nil"/>
              <w:bottom w:val="single" w:sz="4" w:space="0" w:color="000000"/>
              <w:right w:val="single" w:sz="4" w:space="0" w:color="000000"/>
            </w:tcBorders>
            <w:shd w:val="clear" w:color="auto" w:fill="auto"/>
            <w:noWrap/>
            <w:vAlign w:val="center"/>
            <w:hideMark/>
          </w:tcPr>
          <w:p w14:paraId="0DAC9433" w14:textId="6C6CAA1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BE2A04" w14:textId="6E20994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5EABDB" w14:textId="4182205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16,840.00 </w:t>
            </w:r>
          </w:p>
        </w:tc>
      </w:tr>
      <w:tr w:rsidR="003E62FF" w:rsidRPr="003E62FF" w14:paraId="435238F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562589"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EAE49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center"/>
            <w:hideMark/>
          </w:tcPr>
          <w:p w14:paraId="46505D4E" w14:textId="025135D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23,669.12 </w:t>
            </w:r>
          </w:p>
        </w:tc>
        <w:tc>
          <w:tcPr>
            <w:tcW w:w="958" w:type="pct"/>
            <w:tcBorders>
              <w:top w:val="nil"/>
              <w:left w:val="nil"/>
              <w:bottom w:val="single" w:sz="4" w:space="0" w:color="000000"/>
              <w:right w:val="single" w:sz="4" w:space="0" w:color="000000"/>
            </w:tcBorders>
            <w:shd w:val="clear" w:color="auto" w:fill="auto"/>
            <w:noWrap/>
            <w:vAlign w:val="center"/>
            <w:hideMark/>
          </w:tcPr>
          <w:p w14:paraId="14185B1F" w14:textId="58B1494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6C6951" w14:textId="268A85B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10EC9E" w14:textId="6A9C395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23,669.12 </w:t>
            </w:r>
          </w:p>
        </w:tc>
      </w:tr>
      <w:tr w:rsidR="003E62FF" w:rsidRPr="003E62FF" w14:paraId="5718CDB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07E8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E3B5B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center"/>
            <w:hideMark/>
          </w:tcPr>
          <w:p w14:paraId="6EC04803" w14:textId="3A16440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center"/>
            <w:hideMark/>
          </w:tcPr>
          <w:p w14:paraId="61977CF2" w14:textId="3DC2678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A13273" w14:textId="099959A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1913C9" w14:textId="722FBCC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2,988.08 </w:t>
            </w:r>
          </w:p>
        </w:tc>
      </w:tr>
      <w:tr w:rsidR="003E62FF" w:rsidRPr="003E62FF" w14:paraId="67DEE56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92BE3"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35A31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center"/>
            <w:hideMark/>
          </w:tcPr>
          <w:p w14:paraId="2CBDA9E7" w14:textId="67E833F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center"/>
            <w:hideMark/>
          </w:tcPr>
          <w:p w14:paraId="032BDDE3" w14:textId="2277F6D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EBEE35" w14:textId="2A34303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1E4F8F" w14:textId="7C856E9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082.34 </w:t>
            </w:r>
          </w:p>
        </w:tc>
      </w:tr>
      <w:tr w:rsidR="003E62FF" w:rsidRPr="003E62FF" w14:paraId="5D2E72D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4ADE9"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60B4A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center"/>
            <w:hideMark/>
          </w:tcPr>
          <w:p w14:paraId="11FEA7C3" w14:textId="6C4E812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center"/>
            <w:hideMark/>
          </w:tcPr>
          <w:p w14:paraId="71768F72" w14:textId="7E10C8D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69FDAD" w14:textId="64543EB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35BA07" w14:textId="5E0AFF1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4,439.60 </w:t>
            </w:r>
          </w:p>
        </w:tc>
      </w:tr>
      <w:tr w:rsidR="003E62FF" w:rsidRPr="003E62FF" w14:paraId="065E4F2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F862D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F4CFE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center"/>
            <w:hideMark/>
          </w:tcPr>
          <w:p w14:paraId="52D8F682" w14:textId="57D485F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center"/>
            <w:hideMark/>
          </w:tcPr>
          <w:p w14:paraId="6875C366" w14:textId="1D7B219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D608A9" w14:textId="2CE9B99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16DE64" w14:textId="6EA6F56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14,549.68 </w:t>
            </w:r>
          </w:p>
        </w:tc>
      </w:tr>
      <w:tr w:rsidR="003E62FF" w:rsidRPr="003E62FF" w14:paraId="48B4AB2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EBD04"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76315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center"/>
            <w:hideMark/>
          </w:tcPr>
          <w:p w14:paraId="644FF693" w14:textId="18F87AD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center"/>
            <w:hideMark/>
          </w:tcPr>
          <w:p w14:paraId="6AB35E09" w14:textId="7BBD768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2B6A0A" w14:textId="5502A5C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8FFB9D" w14:textId="5CE5FFD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59,185.44 </w:t>
            </w:r>
          </w:p>
        </w:tc>
      </w:tr>
      <w:tr w:rsidR="003E62FF" w:rsidRPr="003E62FF" w14:paraId="1375BA8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16A6F9"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1073F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center"/>
            <w:hideMark/>
          </w:tcPr>
          <w:p w14:paraId="183D14C9" w14:textId="08EA0CE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center"/>
            <w:hideMark/>
          </w:tcPr>
          <w:p w14:paraId="7A531EE2" w14:textId="7931E8D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D4C953" w14:textId="601E56A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3C4D7E" w14:textId="0B37789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525.46 </w:t>
            </w:r>
          </w:p>
        </w:tc>
      </w:tr>
      <w:tr w:rsidR="003E62FF" w:rsidRPr="003E62FF" w14:paraId="62AACE3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81D27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74F28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center"/>
            <w:hideMark/>
          </w:tcPr>
          <w:p w14:paraId="6A882AAF" w14:textId="4D21099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center"/>
            <w:hideMark/>
          </w:tcPr>
          <w:p w14:paraId="04DA6407" w14:textId="1321D6F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3C1BF6" w14:textId="35D499D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987C8" w14:textId="545D6D0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43.12 </w:t>
            </w:r>
          </w:p>
        </w:tc>
      </w:tr>
      <w:tr w:rsidR="003E62FF" w:rsidRPr="003E62FF" w14:paraId="72567D4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B5BD31"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27D6E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center"/>
            <w:hideMark/>
          </w:tcPr>
          <w:p w14:paraId="236BDDB8" w14:textId="36C2FC3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center"/>
            <w:hideMark/>
          </w:tcPr>
          <w:p w14:paraId="7C259D1A" w14:textId="7E244DE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08F6AA" w14:textId="4D31A9A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EBBA4A" w14:textId="5844079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36,052.30 </w:t>
            </w:r>
          </w:p>
        </w:tc>
      </w:tr>
      <w:tr w:rsidR="003E62FF" w:rsidRPr="003E62FF" w14:paraId="526EC87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FEE51"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36933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center"/>
            <w:hideMark/>
          </w:tcPr>
          <w:p w14:paraId="21B9525C" w14:textId="2ADA192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center"/>
            <w:hideMark/>
          </w:tcPr>
          <w:p w14:paraId="5D99568E" w14:textId="2CD55AB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E9A7C32" w14:textId="3AA6D23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9B789B" w14:textId="1A03E35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525.46 </w:t>
            </w:r>
          </w:p>
        </w:tc>
      </w:tr>
      <w:tr w:rsidR="003E62FF" w:rsidRPr="003E62FF" w14:paraId="257706C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0D8E9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241F6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center"/>
            <w:hideMark/>
          </w:tcPr>
          <w:p w14:paraId="72D4B50F" w14:textId="05A71E1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center"/>
            <w:hideMark/>
          </w:tcPr>
          <w:p w14:paraId="65330512" w14:textId="6581779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5670DB" w14:textId="18EC80F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4824A" w14:textId="5C1B530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690.14 </w:t>
            </w:r>
          </w:p>
        </w:tc>
      </w:tr>
      <w:tr w:rsidR="003E62FF" w:rsidRPr="003E62FF" w14:paraId="73018A7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B0AF4"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F0219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center"/>
            <w:hideMark/>
          </w:tcPr>
          <w:p w14:paraId="5E4637E2" w14:textId="217C83D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center"/>
            <w:hideMark/>
          </w:tcPr>
          <w:p w14:paraId="46DACD9D" w14:textId="0399D3C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0EEB2F" w14:textId="7B36EB7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613A2B" w14:textId="0B10727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47,108.00 </w:t>
            </w:r>
          </w:p>
        </w:tc>
      </w:tr>
      <w:tr w:rsidR="003E62FF" w:rsidRPr="003E62FF" w14:paraId="445DE5A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ADBD1"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3FA4E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center"/>
            <w:hideMark/>
          </w:tcPr>
          <w:p w14:paraId="74A568A3" w14:textId="53A58A0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center"/>
            <w:hideMark/>
          </w:tcPr>
          <w:p w14:paraId="08AC1CB2" w14:textId="4CC0904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D5864B" w14:textId="4A0025D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8DDCD7" w14:textId="6D92869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133.26 </w:t>
            </w:r>
          </w:p>
        </w:tc>
      </w:tr>
      <w:tr w:rsidR="003E62FF" w:rsidRPr="003E62FF" w14:paraId="322CD52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0A87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8C954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center"/>
            <w:hideMark/>
          </w:tcPr>
          <w:p w14:paraId="1448BFA2" w14:textId="386527F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54,696.14 </w:t>
            </w:r>
          </w:p>
        </w:tc>
        <w:tc>
          <w:tcPr>
            <w:tcW w:w="958" w:type="pct"/>
            <w:tcBorders>
              <w:top w:val="nil"/>
              <w:left w:val="nil"/>
              <w:bottom w:val="single" w:sz="4" w:space="0" w:color="000000"/>
              <w:right w:val="single" w:sz="4" w:space="0" w:color="000000"/>
            </w:tcBorders>
            <w:shd w:val="clear" w:color="auto" w:fill="auto"/>
            <w:noWrap/>
            <w:vAlign w:val="center"/>
            <w:hideMark/>
          </w:tcPr>
          <w:p w14:paraId="45EC6BB7" w14:textId="3CF38D1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ED185C" w14:textId="2A59329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CC42D6" w14:textId="6395486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54,696.14 </w:t>
            </w:r>
          </w:p>
        </w:tc>
      </w:tr>
      <w:tr w:rsidR="003E62FF" w:rsidRPr="003E62FF" w14:paraId="50D39E1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AD31F"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8239C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center"/>
            <w:hideMark/>
          </w:tcPr>
          <w:p w14:paraId="47F08341" w14:textId="66C0A6D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21,054.72 </w:t>
            </w:r>
          </w:p>
        </w:tc>
        <w:tc>
          <w:tcPr>
            <w:tcW w:w="958" w:type="pct"/>
            <w:tcBorders>
              <w:top w:val="nil"/>
              <w:left w:val="nil"/>
              <w:bottom w:val="single" w:sz="4" w:space="0" w:color="000000"/>
              <w:right w:val="single" w:sz="4" w:space="0" w:color="000000"/>
            </w:tcBorders>
            <w:shd w:val="clear" w:color="auto" w:fill="auto"/>
            <w:noWrap/>
            <w:vAlign w:val="center"/>
            <w:hideMark/>
          </w:tcPr>
          <w:p w14:paraId="70E83245" w14:textId="4F223DE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DD8338" w14:textId="4B6C95F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FFC273" w14:textId="2923502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21,054.72 </w:t>
            </w:r>
          </w:p>
        </w:tc>
      </w:tr>
      <w:tr w:rsidR="003E62FF" w:rsidRPr="003E62FF" w14:paraId="786E158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64391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EFCAD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center"/>
            <w:hideMark/>
          </w:tcPr>
          <w:p w14:paraId="7644F0D1" w14:textId="2C068FE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center"/>
            <w:hideMark/>
          </w:tcPr>
          <w:p w14:paraId="4DD77EE8" w14:textId="23C586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2C6338" w14:textId="2C586C7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E74C7C" w14:textId="5B1C6F7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73,087.60 </w:t>
            </w:r>
          </w:p>
        </w:tc>
      </w:tr>
      <w:tr w:rsidR="003E62FF" w:rsidRPr="003E62FF" w14:paraId="1F850A1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CA5C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B06C9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center"/>
            <w:hideMark/>
          </w:tcPr>
          <w:p w14:paraId="1A4246D4" w14:textId="43240D5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center"/>
            <w:hideMark/>
          </w:tcPr>
          <w:p w14:paraId="7BA3FD6B" w14:textId="79E2079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3DD9DF" w14:textId="01CB2B5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C1E59" w14:textId="7EC3E79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28,550.98 </w:t>
            </w:r>
          </w:p>
        </w:tc>
      </w:tr>
      <w:tr w:rsidR="003E62FF" w:rsidRPr="003E62FF" w14:paraId="6ED6D26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E19C7A"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3CD90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center"/>
            <w:hideMark/>
          </w:tcPr>
          <w:p w14:paraId="305E99D1" w14:textId="2A81BE1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center"/>
            <w:hideMark/>
          </w:tcPr>
          <w:p w14:paraId="383FAA36" w14:textId="3A4F8A7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71B7CC" w14:textId="02FD0E7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A519AE" w14:textId="131BE86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34,283.02 </w:t>
            </w:r>
          </w:p>
        </w:tc>
      </w:tr>
      <w:tr w:rsidR="003E62FF" w:rsidRPr="003E62FF" w14:paraId="0328E69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5250A5"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CAFC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center"/>
            <w:hideMark/>
          </w:tcPr>
          <w:p w14:paraId="151FECA4" w14:textId="44E2195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center"/>
            <w:hideMark/>
          </w:tcPr>
          <w:p w14:paraId="04C5FB91" w14:textId="321D66C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508EB1" w14:textId="68CB2A6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7EEBCD" w14:textId="4BFE5D5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22,628.90 </w:t>
            </w:r>
          </w:p>
        </w:tc>
      </w:tr>
      <w:tr w:rsidR="003E62FF" w:rsidRPr="003E62FF" w14:paraId="3BE4575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234E3A"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7CEE5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center"/>
            <w:hideMark/>
          </w:tcPr>
          <w:p w14:paraId="2FCFBC2C" w14:textId="517B063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center"/>
            <w:hideMark/>
          </w:tcPr>
          <w:p w14:paraId="4F72AB8A" w14:textId="030814E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2BB8E0" w14:textId="5B54D3A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607139" w14:textId="571EF8C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60.78 </w:t>
            </w:r>
          </w:p>
        </w:tc>
      </w:tr>
      <w:tr w:rsidR="003E62FF" w:rsidRPr="003E62FF" w14:paraId="554946C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6C6C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354A1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center"/>
            <w:hideMark/>
          </w:tcPr>
          <w:p w14:paraId="1E672C5E" w14:textId="6EEA2F4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center"/>
            <w:hideMark/>
          </w:tcPr>
          <w:p w14:paraId="771DE2D8" w14:textId="539FA63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946A5C" w14:textId="4F8FF1F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128DB" w14:textId="1450387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72,881.12 </w:t>
            </w:r>
          </w:p>
        </w:tc>
      </w:tr>
      <w:tr w:rsidR="003E62FF" w:rsidRPr="003E62FF" w14:paraId="69A9D1D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E203A"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9757A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center"/>
            <w:hideMark/>
          </w:tcPr>
          <w:p w14:paraId="2C0A111C" w14:textId="04CB738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center"/>
            <w:hideMark/>
          </w:tcPr>
          <w:p w14:paraId="193F338B" w14:textId="3D1484F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A92334" w14:textId="37C1C44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B85535" w14:textId="3039DFF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721.56 </w:t>
            </w:r>
          </w:p>
        </w:tc>
      </w:tr>
      <w:tr w:rsidR="003E62FF" w:rsidRPr="003E62FF" w14:paraId="7AF0E757"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E4A549"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center"/>
            <w:hideMark/>
          </w:tcPr>
          <w:p w14:paraId="08A5BC7C" w14:textId="616F2414"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7,761,887.43 </w:t>
            </w:r>
          </w:p>
        </w:tc>
        <w:tc>
          <w:tcPr>
            <w:tcW w:w="958" w:type="pct"/>
            <w:tcBorders>
              <w:top w:val="nil"/>
              <w:left w:val="nil"/>
              <w:bottom w:val="single" w:sz="4" w:space="0" w:color="000000"/>
              <w:right w:val="single" w:sz="4" w:space="0" w:color="000000"/>
            </w:tcBorders>
            <w:shd w:val="clear" w:color="D8D8D8" w:fill="D8D8D8"/>
            <w:noWrap/>
            <w:vAlign w:val="center"/>
            <w:hideMark/>
          </w:tcPr>
          <w:p w14:paraId="593CA827" w14:textId="04C31458"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070BC879" w14:textId="6D2D183E"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6A167770" w14:textId="497E8DC7"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7,761,887.43 </w:t>
            </w:r>
          </w:p>
        </w:tc>
      </w:tr>
      <w:tr w:rsidR="003E62FF" w:rsidRPr="003E62FF" w14:paraId="57FAC26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E7E4C7"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4056A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center"/>
            <w:hideMark/>
          </w:tcPr>
          <w:p w14:paraId="0447F1AD" w14:textId="3454713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center"/>
            <w:hideMark/>
          </w:tcPr>
          <w:p w14:paraId="570F1A24" w14:textId="49D359E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6ABBEE" w14:textId="64C0C0F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88609" w14:textId="40D490B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33,599.40 </w:t>
            </w:r>
          </w:p>
        </w:tc>
      </w:tr>
      <w:tr w:rsidR="003E62FF" w:rsidRPr="003E62FF" w14:paraId="4FE1563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0035D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1F60B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center"/>
            <w:hideMark/>
          </w:tcPr>
          <w:p w14:paraId="1FCD0E04" w14:textId="1C9FC00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center"/>
            <w:hideMark/>
          </w:tcPr>
          <w:p w14:paraId="189F6D46" w14:textId="1450963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2FC449" w14:textId="4A840B6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A04A7" w14:textId="0BD6490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72,498.75 </w:t>
            </w:r>
          </w:p>
        </w:tc>
      </w:tr>
      <w:tr w:rsidR="003E62FF" w:rsidRPr="003E62FF" w14:paraId="1E75971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5EDE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75646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center"/>
            <w:hideMark/>
          </w:tcPr>
          <w:p w14:paraId="7A9AA6CD" w14:textId="3F24CF0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center"/>
            <w:hideMark/>
          </w:tcPr>
          <w:p w14:paraId="19FDF452" w14:textId="1CB5FAE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92AC5B" w14:textId="5091B01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AEC3D" w14:textId="46B316C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92,890.00 </w:t>
            </w:r>
          </w:p>
        </w:tc>
      </w:tr>
      <w:tr w:rsidR="003E62FF" w:rsidRPr="003E62FF" w14:paraId="0B75A93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31DFF1"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68D5D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center"/>
            <w:hideMark/>
          </w:tcPr>
          <w:p w14:paraId="34DFDF1D" w14:textId="46AEEB7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center"/>
            <w:hideMark/>
          </w:tcPr>
          <w:p w14:paraId="0B7F1EC0" w14:textId="520AA56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CB5C9B" w14:textId="7A28367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AC6A44" w14:textId="7D52A83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44,019.75 </w:t>
            </w:r>
          </w:p>
        </w:tc>
      </w:tr>
      <w:tr w:rsidR="003E62FF" w:rsidRPr="003E62FF" w14:paraId="65E74F5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A70A3"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EFF12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center"/>
            <w:hideMark/>
          </w:tcPr>
          <w:p w14:paraId="2F028FFA" w14:textId="5ACE807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center"/>
            <w:hideMark/>
          </w:tcPr>
          <w:p w14:paraId="105A2F82" w14:textId="622816A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DD3EDA" w14:textId="470C4DE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C12CFA" w14:textId="2476484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14,655.00 </w:t>
            </w:r>
          </w:p>
        </w:tc>
      </w:tr>
      <w:tr w:rsidR="003E62FF" w:rsidRPr="003E62FF" w14:paraId="10E6C6D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C3C6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0666A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center"/>
            <w:hideMark/>
          </w:tcPr>
          <w:p w14:paraId="199C0A47" w14:textId="769DEB5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center"/>
            <w:hideMark/>
          </w:tcPr>
          <w:p w14:paraId="12430CD4" w14:textId="370293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4FDBFC" w14:textId="26E7682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B72A83" w14:textId="28F4EC8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39,010.00 </w:t>
            </w:r>
          </w:p>
        </w:tc>
      </w:tr>
      <w:tr w:rsidR="003E62FF" w:rsidRPr="003E62FF" w14:paraId="3145ECA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68265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939C7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center"/>
            <w:hideMark/>
          </w:tcPr>
          <w:p w14:paraId="57E6584C" w14:textId="263A17F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center"/>
            <w:hideMark/>
          </w:tcPr>
          <w:p w14:paraId="3AD64662" w14:textId="380AA8C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56F139" w14:textId="6D4D375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70E675" w14:textId="6618A7F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07,362.30 </w:t>
            </w:r>
          </w:p>
        </w:tc>
      </w:tr>
      <w:tr w:rsidR="003E62FF" w:rsidRPr="003E62FF" w14:paraId="5FD7F36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557FA"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5CF55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center"/>
            <w:hideMark/>
          </w:tcPr>
          <w:p w14:paraId="073C5363" w14:textId="14D9DC2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center"/>
            <w:hideMark/>
          </w:tcPr>
          <w:p w14:paraId="3057B576" w14:textId="7B1546C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D9480F" w14:textId="7D8B576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E3945" w14:textId="1ADA13D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27,467.80 </w:t>
            </w:r>
          </w:p>
        </w:tc>
      </w:tr>
      <w:tr w:rsidR="003E62FF" w:rsidRPr="003E62FF" w14:paraId="403F0EF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A12FA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AECC5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center"/>
            <w:hideMark/>
          </w:tcPr>
          <w:p w14:paraId="10E25DB5" w14:textId="2E8D5E0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37,803.70 </w:t>
            </w:r>
          </w:p>
        </w:tc>
        <w:tc>
          <w:tcPr>
            <w:tcW w:w="958" w:type="pct"/>
            <w:tcBorders>
              <w:top w:val="nil"/>
              <w:left w:val="nil"/>
              <w:bottom w:val="single" w:sz="4" w:space="0" w:color="000000"/>
              <w:right w:val="single" w:sz="4" w:space="0" w:color="000000"/>
            </w:tcBorders>
            <w:shd w:val="clear" w:color="auto" w:fill="auto"/>
            <w:noWrap/>
            <w:vAlign w:val="center"/>
            <w:hideMark/>
          </w:tcPr>
          <w:p w14:paraId="5731A765" w14:textId="00FC9E7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EFA1D6" w14:textId="3ABA836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2067E8" w14:textId="5FA1247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37,803.70 </w:t>
            </w:r>
          </w:p>
        </w:tc>
      </w:tr>
      <w:tr w:rsidR="003E62FF" w:rsidRPr="003E62FF" w14:paraId="78332DF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DF1D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A3DCA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center"/>
            <w:hideMark/>
          </w:tcPr>
          <w:p w14:paraId="50561105" w14:textId="7B295DA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center"/>
            <w:hideMark/>
          </w:tcPr>
          <w:p w14:paraId="10D7D8CB" w14:textId="04362AE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A48D68" w14:textId="210ECF6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1A853" w14:textId="3FE6852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27,291.40 </w:t>
            </w:r>
          </w:p>
        </w:tc>
      </w:tr>
      <w:tr w:rsidR="003E62FF" w:rsidRPr="003E62FF" w14:paraId="796B63E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6AD2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DD7DF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center"/>
            <w:hideMark/>
          </w:tcPr>
          <w:p w14:paraId="113673E7" w14:textId="0A3BAD7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center"/>
            <w:hideMark/>
          </w:tcPr>
          <w:p w14:paraId="71093277" w14:textId="5E497EE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E1FF5D" w14:textId="7606361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0E3746" w14:textId="14566BA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82,765.88 </w:t>
            </w:r>
          </w:p>
        </w:tc>
      </w:tr>
      <w:tr w:rsidR="003E62FF" w:rsidRPr="003E62FF" w14:paraId="4D6B37F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37459"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34A6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center"/>
            <w:hideMark/>
          </w:tcPr>
          <w:p w14:paraId="1F7B3E79" w14:textId="3BF4398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center"/>
            <w:hideMark/>
          </w:tcPr>
          <w:p w14:paraId="561859A2" w14:textId="511C25A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338619" w14:textId="0222AB5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C5CA6" w14:textId="5D53217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65,548.00 </w:t>
            </w:r>
          </w:p>
        </w:tc>
      </w:tr>
      <w:tr w:rsidR="003E62FF" w:rsidRPr="003E62FF" w14:paraId="0AF94D3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4F4C69"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322C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center"/>
            <w:hideMark/>
          </w:tcPr>
          <w:p w14:paraId="3AC9DC79" w14:textId="70BCC55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center"/>
            <w:hideMark/>
          </w:tcPr>
          <w:p w14:paraId="6D1BE000" w14:textId="6E4DCDE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6D5C3B" w14:textId="0CDA275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782391" w14:textId="3D8FC72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0,550.00 </w:t>
            </w:r>
          </w:p>
        </w:tc>
      </w:tr>
      <w:tr w:rsidR="003E62FF" w:rsidRPr="003E62FF" w14:paraId="5319A47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4F5A7"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20CF0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center"/>
            <w:hideMark/>
          </w:tcPr>
          <w:p w14:paraId="09B209D8" w14:textId="56A6532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center"/>
            <w:hideMark/>
          </w:tcPr>
          <w:p w14:paraId="0E306AF4" w14:textId="575A0F4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83D10E" w14:textId="3444FF6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F7EBB0" w14:textId="0215CC1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28,437.25 </w:t>
            </w:r>
          </w:p>
        </w:tc>
      </w:tr>
      <w:tr w:rsidR="003E62FF" w:rsidRPr="003E62FF" w14:paraId="11423E7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747CB"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19F31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center"/>
            <w:hideMark/>
          </w:tcPr>
          <w:p w14:paraId="378E8F1F" w14:textId="7BC94CF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center"/>
            <w:hideMark/>
          </w:tcPr>
          <w:p w14:paraId="731557B9" w14:textId="0FCAE18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D34EA5" w14:textId="6484BF5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7CBBEE" w14:textId="229408F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53,953.00 </w:t>
            </w:r>
          </w:p>
        </w:tc>
      </w:tr>
      <w:tr w:rsidR="003E62FF" w:rsidRPr="003E62FF" w14:paraId="0B500EC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39DD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AA506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center"/>
            <w:hideMark/>
          </w:tcPr>
          <w:p w14:paraId="25DBC528" w14:textId="775E7FE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center"/>
            <w:hideMark/>
          </w:tcPr>
          <w:p w14:paraId="7B27506A" w14:textId="5DC9A93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44FE40" w14:textId="023799D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DAADF3" w14:textId="6982A81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98,501.00 </w:t>
            </w:r>
          </w:p>
        </w:tc>
      </w:tr>
      <w:tr w:rsidR="003E62FF" w:rsidRPr="003E62FF" w14:paraId="5CCCCE8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4D24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138E4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center"/>
            <w:hideMark/>
          </w:tcPr>
          <w:p w14:paraId="17476676" w14:textId="52AD9F1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center"/>
            <w:hideMark/>
          </w:tcPr>
          <w:p w14:paraId="293276B7" w14:textId="36E1BFB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0106A7" w14:textId="6F14C38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68E2AD" w14:textId="25DD465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55,534.20 </w:t>
            </w:r>
          </w:p>
        </w:tc>
      </w:tr>
      <w:tr w:rsidR="003E62FF" w:rsidRPr="003E62FF" w14:paraId="5436540E"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1CF0E8"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center"/>
            <w:hideMark/>
          </w:tcPr>
          <w:p w14:paraId="4952CD85" w14:textId="056297E9"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300,032.75 </w:t>
            </w:r>
          </w:p>
        </w:tc>
        <w:tc>
          <w:tcPr>
            <w:tcW w:w="958" w:type="pct"/>
            <w:tcBorders>
              <w:top w:val="nil"/>
              <w:left w:val="nil"/>
              <w:bottom w:val="single" w:sz="4" w:space="0" w:color="000000"/>
              <w:right w:val="single" w:sz="4" w:space="0" w:color="000000"/>
            </w:tcBorders>
            <w:shd w:val="clear" w:color="D8D8D8" w:fill="D8D8D8"/>
            <w:noWrap/>
            <w:vAlign w:val="center"/>
            <w:hideMark/>
          </w:tcPr>
          <w:p w14:paraId="08A34DF9" w14:textId="1B38BBFE"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7BF2F716" w14:textId="08DCFA38"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32FDF896" w14:textId="6703649B"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300,032.75 </w:t>
            </w:r>
          </w:p>
        </w:tc>
      </w:tr>
      <w:tr w:rsidR="003E62FF" w:rsidRPr="003E62FF" w14:paraId="557E704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37474"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D7580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center"/>
            <w:hideMark/>
          </w:tcPr>
          <w:p w14:paraId="19593F91" w14:textId="56D90BB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center"/>
            <w:hideMark/>
          </w:tcPr>
          <w:p w14:paraId="0FE85F8A" w14:textId="51F288C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A5FE02" w14:textId="4AFE5EA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0E7A80" w14:textId="537D95C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46,365.00 </w:t>
            </w:r>
          </w:p>
        </w:tc>
      </w:tr>
      <w:tr w:rsidR="003E62FF" w:rsidRPr="003E62FF" w14:paraId="6BE3E89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6C76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3BE82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center"/>
            <w:hideMark/>
          </w:tcPr>
          <w:p w14:paraId="0845C2DD" w14:textId="06A37B0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center"/>
            <w:hideMark/>
          </w:tcPr>
          <w:p w14:paraId="77514F94" w14:textId="6FBA306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66E2EC" w14:textId="0BACE01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1C187A" w14:textId="60EB979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08,234.00 </w:t>
            </w:r>
          </w:p>
        </w:tc>
      </w:tr>
      <w:tr w:rsidR="003E62FF" w:rsidRPr="003E62FF" w14:paraId="0F4406B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FEF9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77F10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center"/>
            <w:hideMark/>
          </w:tcPr>
          <w:p w14:paraId="2C66DD68" w14:textId="1E72980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center"/>
            <w:hideMark/>
          </w:tcPr>
          <w:p w14:paraId="0148B16E" w14:textId="6394E81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CB89D9" w14:textId="3021976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742F37" w14:textId="0A05A61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26,273.00 </w:t>
            </w:r>
          </w:p>
        </w:tc>
      </w:tr>
      <w:tr w:rsidR="003E62FF" w:rsidRPr="003E62FF" w14:paraId="5B3AE9B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C20A4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11D67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center"/>
            <w:hideMark/>
          </w:tcPr>
          <w:p w14:paraId="515D1FF8" w14:textId="4E2E4B7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center"/>
            <w:hideMark/>
          </w:tcPr>
          <w:p w14:paraId="7CA04249" w14:textId="5159B3E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1BD884" w14:textId="65E4F5D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4E0C4E" w14:textId="114C305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51,527.60 </w:t>
            </w:r>
          </w:p>
        </w:tc>
      </w:tr>
      <w:tr w:rsidR="003E62FF" w:rsidRPr="003E62FF" w14:paraId="162DB17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2437F0"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82F01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center"/>
            <w:hideMark/>
          </w:tcPr>
          <w:p w14:paraId="10409C03" w14:textId="23CB4D2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center"/>
            <w:hideMark/>
          </w:tcPr>
          <w:p w14:paraId="19ADDEC8" w14:textId="3F75FEB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486145" w14:textId="5EA056A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859E5" w14:textId="19B8473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90,692.00 </w:t>
            </w:r>
          </w:p>
        </w:tc>
      </w:tr>
      <w:tr w:rsidR="003E62FF" w:rsidRPr="003E62FF" w14:paraId="0EEE663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EAF4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97DAD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center"/>
            <w:hideMark/>
          </w:tcPr>
          <w:p w14:paraId="26B42BA0" w14:textId="4E21063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center"/>
            <w:hideMark/>
          </w:tcPr>
          <w:p w14:paraId="68FA5CB5" w14:textId="0E04125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C385CF" w14:textId="7628EDE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F15248" w14:textId="4D9C949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0,195.00 </w:t>
            </w:r>
          </w:p>
        </w:tc>
      </w:tr>
      <w:tr w:rsidR="003E62FF" w:rsidRPr="003E62FF" w14:paraId="06337BB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3AEC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E4287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center"/>
            <w:hideMark/>
          </w:tcPr>
          <w:p w14:paraId="2CF10492" w14:textId="055536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center"/>
            <w:hideMark/>
          </w:tcPr>
          <w:p w14:paraId="35491661" w14:textId="0B41250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EC49B3" w14:textId="4DBFFBC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D4364A" w14:textId="3558458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91,124.00 </w:t>
            </w:r>
          </w:p>
        </w:tc>
      </w:tr>
      <w:tr w:rsidR="003E62FF" w:rsidRPr="003E62FF" w14:paraId="42648E0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1D01BB"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D820E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center"/>
            <w:hideMark/>
          </w:tcPr>
          <w:p w14:paraId="4572F9B6" w14:textId="6E156CA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center"/>
            <w:hideMark/>
          </w:tcPr>
          <w:p w14:paraId="66E2A164" w14:textId="152CB37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567736" w14:textId="308D510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280C16" w14:textId="2594633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89,750.65 </w:t>
            </w:r>
          </w:p>
        </w:tc>
      </w:tr>
      <w:tr w:rsidR="003E62FF" w:rsidRPr="003E62FF" w14:paraId="22BAA95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A24F9"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92A4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ubic</w:t>
            </w:r>
          </w:p>
        </w:tc>
        <w:tc>
          <w:tcPr>
            <w:tcW w:w="1003" w:type="pct"/>
            <w:tcBorders>
              <w:top w:val="nil"/>
              <w:left w:val="nil"/>
              <w:bottom w:val="single" w:sz="4" w:space="0" w:color="000000"/>
              <w:right w:val="single" w:sz="4" w:space="0" w:color="000000"/>
            </w:tcBorders>
            <w:shd w:val="clear" w:color="auto" w:fill="auto"/>
            <w:noWrap/>
            <w:vAlign w:val="center"/>
            <w:hideMark/>
          </w:tcPr>
          <w:p w14:paraId="3FB83DD0" w14:textId="713B1E0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05,871.50 </w:t>
            </w:r>
          </w:p>
        </w:tc>
        <w:tc>
          <w:tcPr>
            <w:tcW w:w="958" w:type="pct"/>
            <w:tcBorders>
              <w:top w:val="nil"/>
              <w:left w:val="nil"/>
              <w:bottom w:val="single" w:sz="4" w:space="0" w:color="000000"/>
              <w:right w:val="single" w:sz="4" w:space="0" w:color="000000"/>
            </w:tcBorders>
            <w:shd w:val="clear" w:color="auto" w:fill="auto"/>
            <w:noWrap/>
            <w:vAlign w:val="center"/>
            <w:hideMark/>
          </w:tcPr>
          <w:p w14:paraId="1A2821BE" w14:textId="63E7094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A32CF3" w14:textId="31252BF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001F39" w14:textId="7793368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05,871.50 </w:t>
            </w:r>
          </w:p>
        </w:tc>
      </w:tr>
      <w:tr w:rsidR="003E62FF" w:rsidRPr="003E62FF" w14:paraId="4F6FE2B8"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FF746D"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center"/>
            <w:hideMark/>
          </w:tcPr>
          <w:p w14:paraId="7C22632B" w14:textId="5EB5257B"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349,716,825.34 </w:t>
            </w:r>
          </w:p>
        </w:tc>
        <w:tc>
          <w:tcPr>
            <w:tcW w:w="958" w:type="pct"/>
            <w:tcBorders>
              <w:top w:val="nil"/>
              <w:left w:val="nil"/>
              <w:bottom w:val="single" w:sz="4" w:space="0" w:color="000000"/>
              <w:right w:val="single" w:sz="4" w:space="0" w:color="000000"/>
            </w:tcBorders>
            <w:shd w:val="clear" w:color="A5A5A5" w:fill="A5A5A5"/>
            <w:noWrap/>
            <w:vAlign w:val="center"/>
            <w:hideMark/>
          </w:tcPr>
          <w:p w14:paraId="4E436646" w14:textId="43366E6D"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43,314,217.66 </w:t>
            </w:r>
          </w:p>
        </w:tc>
        <w:tc>
          <w:tcPr>
            <w:tcW w:w="958" w:type="pct"/>
            <w:tcBorders>
              <w:top w:val="nil"/>
              <w:left w:val="nil"/>
              <w:bottom w:val="single" w:sz="4" w:space="0" w:color="000000"/>
              <w:right w:val="single" w:sz="4" w:space="0" w:color="000000"/>
            </w:tcBorders>
            <w:shd w:val="clear" w:color="A5A5A5" w:fill="A5A5A5"/>
            <w:noWrap/>
            <w:vAlign w:val="center"/>
            <w:hideMark/>
          </w:tcPr>
          <w:p w14:paraId="0AB77CCD" w14:textId="4D22F3D7"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3C3B7121" w14:textId="3F463BDE"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493,031,043.00 </w:t>
            </w:r>
          </w:p>
        </w:tc>
      </w:tr>
      <w:tr w:rsidR="003E62FF" w:rsidRPr="003E62FF" w14:paraId="5AC28956"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597D9F"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center"/>
            <w:hideMark/>
          </w:tcPr>
          <w:p w14:paraId="0E34E8E6" w14:textId="6A9AE2F7"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36,399,966.85 </w:t>
            </w:r>
          </w:p>
        </w:tc>
        <w:tc>
          <w:tcPr>
            <w:tcW w:w="958" w:type="pct"/>
            <w:tcBorders>
              <w:top w:val="nil"/>
              <w:left w:val="nil"/>
              <w:bottom w:val="single" w:sz="4" w:space="0" w:color="000000"/>
              <w:right w:val="single" w:sz="4" w:space="0" w:color="000000"/>
            </w:tcBorders>
            <w:shd w:val="clear" w:color="D8D8D8" w:fill="D8D8D8"/>
            <w:noWrap/>
            <w:vAlign w:val="center"/>
            <w:hideMark/>
          </w:tcPr>
          <w:p w14:paraId="1ED77282" w14:textId="40DB5FCB"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3,286,281.40 </w:t>
            </w:r>
          </w:p>
        </w:tc>
        <w:tc>
          <w:tcPr>
            <w:tcW w:w="958" w:type="pct"/>
            <w:tcBorders>
              <w:top w:val="nil"/>
              <w:left w:val="nil"/>
              <w:bottom w:val="single" w:sz="4" w:space="0" w:color="000000"/>
              <w:right w:val="single" w:sz="4" w:space="0" w:color="000000"/>
            </w:tcBorders>
            <w:shd w:val="clear" w:color="D8D8D8" w:fill="D8D8D8"/>
            <w:noWrap/>
            <w:vAlign w:val="center"/>
            <w:hideMark/>
          </w:tcPr>
          <w:p w14:paraId="4A50AC7C" w14:textId="1F6FDC96"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13F5E0EC" w14:textId="47470B49"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59,686,248.25 </w:t>
            </w:r>
          </w:p>
        </w:tc>
      </w:tr>
      <w:tr w:rsidR="003E62FF" w:rsidRPr="003E62FF" w14:paraId="31400F76"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1B8CA5"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center"/>
            <w:hideMark/>
          </w:tcPr>
          <w:p w14:paraId="5FEF7F10" w14:textId="594722C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center"/>
            <w:hideMark/>
          </w:tcPr>
          <w:p w14:paraId="01EA8306" w14:textId="747809A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center"/>
            <w:hideMark/>
          </w:tcPr>
          <w:p w14:paraId="1CB13A79" w14:textId="27879B5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1CFDC3" w14:textId="7FDD9B2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60,955,288.35 </w:t>
            </w:r>
          </w:p>
        </w:tc>
      </w:tr>
      <w:tr w:rsidR="003E62FF" w:rsidRPr="003E62FF" w14:paraId="316A247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DF1BF"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34FD1A1"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center"/>
            <w:hideMark/>
          </w:tcPr>
          <w:p w14:paraId="4829CB88" w14:textId="276D270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470,980.00 </w:t>
            </w:r>
          </w:p>
        </w:tc>
        <w:tc>
          <w:tcPr>
            <w:tcW w:w="958" w:type="pct"/>
            <w:tcBorders>
              <w:top w:val="nil"/>
              <w:left w:val="nil"/>
              <w:bottom w:val="single" w:sz="4" w:space="0" w:color="000000"/>
              <w:right w:val="single" w:sz="4" w:space="0" w:color="000000"/>
            </w:tcBorders>
            <w:shd w:val="clear" w:color="auto" w:fill="auto"/>
            <w:noWrap/>
            <w:vAlign w:val="center"/>
            <w:hideMark/>
          </w:tcPr>
          <w:p w14:paraId="0671EEAC" w14:textId="5BE4659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DDF893" w14:textId="30AA654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96132A" w14:textId="6381CB0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470,980.00 </w:t>
            </w:r>
          </w:p>
        </w:tc>
      </w:tr>
      <w:tr w:rsidR="003E62FF" w:rsidRPr="003E62FF" w14:paraId="6B5B048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522B9"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011EFF7"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center"/>
            <w:hideMark/>
          </w:tcPr>
          <w:p w14:paraId="7B2FD1FC" w14:textId="086D709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7,970,880.50 </w:t>
            </w:r>
          </w:p>
        </w:tc>
        <w:tc>
          <w:tcPr>
            <w:tcW w:w="958" w:type="pct"/>
            <w:tcBorders>
              <w:top w:val="nil"/>
              <w:left w:val="nil"/>
              <w:bottom w:val="single" w:sz="4" w:space="0" w:color="000000"/>
              <w:right w:val="single" w:sz="4" w:space="0" w:color="000000"/>
            </w:tcBorders>
            <w:shd w:val="clear" w:color="auto" w:fill="auto"/>
            <w:noWrap/>
            <w:vAlign w:val="center"/>
            <w:hideMark/>
          </w:tcPr>
          <w:p w14:paraId="7497A91B" w14:textId="032010E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3F54AF" w14:textId="4E06228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A0C2BA" w14:textId="643DE02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7,970,880.50 </w:t>
            </w:r>
          </w:p>
        </w:tc>
      </w:tr>
      <w:tr w:rsidR="003E62FF" w:rsidRPr="003E62FF" w14:paraId="4673F22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C8A5C7"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58C7FC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center"/>
            <w:hideMark/>
          </w:tcPr>
          <w:p w14:paraId="6A0E25B8" w14:textId="6F48C60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74,815.00 </w:t>
            </w:r>
          </w:p>
        </w:tc>
        <w:tc>
          <w:tcPr>
            <w:tcW w:w="958" w:type="pct"/>
            <w:tcBorders>
              <w:top w:val="nil"/>
              <w:left w:val="nil"/>
              <w:bottom w:val="single" w:sz="4" w:space="0" w:color="000000"/>
              <w:right w:val="single" w:sz="4" w:space="0" w:color="000000"/>
            </w:tcBorders>
            <w:shd w:val="clear" w:color="auto" w:fill="auto"/>
            <w:noWrap/>
            <w:vAlign w:val="center"/>
            <w:hideMark/>
          </w:tcPr>
          <w:p w14:paraId="3BC9E16E" w14:textId="7515496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DA0DC8" w14:textId="0F854F4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4F7CD0" w14:textId="3EB83CF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74,815.00 </w:t>
            </w:r>
          </w:p>
        </w:tc>
      </w:tr>
      <w:tr w:rsidR="003E62FF" w:rsidRPr="003E62FF" w14:paraId="60CBB6E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1DC404"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F5C55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center"/>
            <w:hideMark/>
          </w:tcPr>
          <w:p w14:paraId="30A0660F" w14:textId="3493376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856,830.00 </w:t>
            </w:r>
          </w:p>
        </w:tc>
        <w:tc>
          <w:tcPr>
            <w:tcW w:w="958" w:type="pct"/>
            <w:tcBorders>
              <w:top w:val="nil"/>
              <w:left w:val="nil"/>
              <w:bottom w:val="single" w:sz="4" w:space="0" w:color="000000"/>
              <w:right w:val="single" w:sz="4" w:space="0" w:color="000000"/>
            </w:tcBorders>
            <w:shd w:val="clear" w:color="auto" w:fill="auto"/>
            <w:noWrap/>
            <w:vAlign w:val="center"/>
            <w:hideMark/>
          </w:tcPr>
          <w:p w14:paraId="147823EB" w14:textId="4F79EC6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center"/>
            <w:hideMark/>
          </w:tcPr>
          <w:p w14:paraId="6006B95F" w14:textId="5DF4911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026AE4" w14:textId="3CED347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389,830.00 </w:t>
            </w:r>
          </w:p>
        </w:tc>
      </w:tr>
      <w:tr w:rsidR="003E62FF" w:rsidRPr="003E62FF" w14:paraId="0302391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54C9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C7C99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center"/>
            <w:hideMark/>
          </w:tcPr>
          <w:p w14:paraId="788DA169" w14:textId="58116AD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474,647.00 </w:t>
            </w:r>
          </w:p>
        </w:tc>
        <w:tc>
          <w:tcPr>
            <w:tcW w:w="958" w:type="pct"/>
            <w:tcBorders>
              <w:top w:val="nil"/>
              <w:left w:val="nil"/>
              <w:bottom w:val="single" w:sz="4" w:space="0" w:color="000000"/>
              <w:right w:val="single" w:sz="4" w:space="0" w:color="000000"/>
            </w:tcBorders>
            <w:shd w:val="clear" w:color="auto" w:fill="auto"/>
            <w:noWrap/>
            <w:vAlign w:val="center"/>
            <w:hideMark/>
          </w:tcPr>
          <w:p w14:paraId="6C763E24" w14:textId="6DC559A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center"/>
            <w:hideMark/>
          </w:tcPr>
          <w:p w14:paraId="0F3AD4CE" w14:textId="6B6830B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02A1B3" w14:textId="7C1AFC0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183,667.00 </w:t>
            </w:r>
          </w:p>
        </w:tc>
      </w:tr>
      <w:tr w:rsidR="003E62FF" w:rsidRPr="003E62FF" w14:paraId="6748CB4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4811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E849F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center"/>
            <w:hideMark/>
          </w:tcPr>
          <w:p w14:paraId="1D6B2D18" w14:textId="28A3B61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641,975.00 </w:t>
            </w:r>
          </w:p>
        </w:tc>
        <w:tc>
          <w:tcPr>
            <w:tcW w:w="958" w:type="pct"/>
            <w:tcBorders>
              <w:top w:val="nil"/>
              <w:left w:val="nil"/>
              <w:bottom w:val="single" w:sz="4" w:space="0" w:color="000000"/>
              <w:right w:val="single" w:sz="4" w:space="0" w:color="000000"/>
            </w:tcBorders>
            <w:shd w:val="clear" w:color="auto" w:fill="auto"/>
            <w:noWrap/>
            <w:vAlign w:val="center"/>
            <w:hideMark/>
          </w:tcPr>
          <w:p w14:paraId="33ADB322" w14:textId="2A34F38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95,735.00 </w:t>
            </w:r>
          </w:p>
        </w:tc>
        <w:tc>
          <w:tcPr>
            <w:tcW w:w="958" w:type="pct"/>
            <w:tcBorders>
              <w:top w:val="nil"/>
              <w:left w:val="nil"/>
              <w:bottom w:val="single" w:sz="4" w:space="0" w:color="000000"/>
              <w:right w:val="single" w:sz="4" w:space="0" w:color="000000"/>
            </w:tcBorders>
            <w:shd w:val="clear" w:color="auto" w:fill="auto"/>
            <w:noWrap/>
            <w:vAlign w:val="center"/>
            <w:hideMark/>
          </w:tcPr>
          <w:p w14:paraId="29BDE8C8" w14:textId="1008E97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981ACB" w14:textId="00B0F73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837,710.00 </w:t>
            </w:r>
          </w:p>
        </w:tc>
      </w:tr>
      <w:tr w:rsidR="003E62FF" w:rsidRPr="003E62FF" w14:paraId="35145C8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BC54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BCF8A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center"/>
            <w:hideMark/>
          </w:tcPr>
          <w:p w14:paraId="429B3ACA" w14:textId="0ECA1D4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75,315.00 </w:t>
            </w:r>
          </w:p>
        </w:tc>
        <w:tc>
          <w:tcPr>
            <w:tcW w:w="958" w:type="pct"/>
            <w:tcBorders>
              <w:top w:val="nil"/>
              <w:left w:val="nil"/>
              <w:bottom w:val="single" w:sz="4" w:space="0" w:color="000000"/>
              <w:right w:val="single" w:sz="4" w:space="0" w:color="000000"/>
            </w:tcBorders>
            <w:shd w:val="clear" w:color="auto" w:fill="auto"/>
            <w:noWrap/>
            <w:vAlign w:val="center"/>
            <w:hideMark/>
          </w:tcPr>
          <w:p w14:paraId="582B2C5A" w14:textId="7B27135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1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0B5151CA" w14:textId="61F212C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BB64BC" w14:textId="27E605D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025,315.00 </w:t>
            </w:r>
          </w:p>
        </w:tc>
      </w:tr>
      <w:tr w:rsidR="003E62FF" w:rsidRPr="003E62FF" w14:paraId="0AE1FCD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EBE3F"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565D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center"/>
            <w:hideMark/>
          </w:tcPr>
          <w:p w14:paraId="1E615CC6" w14:textId="2B49563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192,990.00 </w:t>
            </w:r>
          </w:p>
        </w:tc>
        <w:tc>
          <w:tcPr>
            <w:tcW w:w="958" w:type="pct"/>
            <w:tcBorders>
              <w:top w:val="nil"/>
              <w:left w:val="nil"/>
              <w:bottom w:val="single" w:sz="4" w:space="0" w:color="000000"/>
              <w:right w:val="single" w:sz="4" w:space="0" w:color="000000"/>
            </w:tcBorders>
            <w:shd w:val="clear" w:color="auto" w:fill="auto"/>
            <w:noWrap/>
            <w:vAlign w:val="center"/>
            <w:hideMark/>
          </w:tcPr>
          <w:p w14:paraId="1830E615" w14:textId="04C613B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F7786A" w14:textId="0DE8719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D34A9A" w14:textId="5D45E91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192,990.00 </w:t>
            </w:r>
          </w:p>
        </w:tc>
      </w:tr>
      <w:tr w:rsidR="003E62FF" w:rsidRPr="003E62FF" w14:paraId="3E2E86E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ACB5F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CDAEF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center"/>
            <w:hideMark/>
          </w:tcPr>
          <w:p w14:paraId="63BE9C63" w14:textId="09ACD53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7,734,307.50 </w:t>
            </w:r>
          </w:p>
        </w:tc>
        <w:tc>
          <w:tcPr>
            <w:tcW w:w="958" w:type="pct"/>
            <w:tcBorders>
              <w:top w:val="nil"/>
              <w:left w:val="nil"/>
              <w:bottom w:val="single" w:sz="4" w:space="0" w:color="000000"/>
              <w:right w:val="single" w:sz="4" w:space="0" w:color="000000"/>
            </w:tcBorders>
            <w:shd w:val="clear" w:color="auto" w:fill="auto"/>
            <w:noWrap/>
            <w:vAlign w:val="center"/>
            <w:hideMark/>
          </w:tcPr>
          <w:p w14:paraId="22826DA4" w14:textId="6E6F4DF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B4E0BB" w14:textId="19F4735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1E2998" w14:textId="52B1721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7,734,307.50 </w:t>
            </w:r>
          </w:p>
        </w:tc>
      </w:tr>
      <w:tr w:rsidR="003E62FF" w:rsidRPr="003E62FF" w14:paraId="06B3136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F9692A"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443AA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center"/>
            <w:hideMark/>
          </w:tcPr>
          <w:p w14:paraId="248B4D66" w14:textId="34372B7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409,082.50 </w:t>
            </w:r>
          </w:p>
        </w:tc>
        <w:tc>
          <w:tcPr>
            <w:tcW w:w="958" w:type="pct"/>
            <w:tcBorders>
              <w:top w:val="nil"/>
              <w:left w:val="nil"/>
              <w:bottom w:val="single" w:sz="4" w:space="0" w:color="000000"/>
              <w:right w:val="single" w:sz="4" w:space="0" w:color="000000"/>
            </w:tcBorders>
            <w:shd w:val="clear" w:color="auto" w:fill="auto"/>
            <w:noWrap/>
            <w:vAlign w:val="center"/>
            <w:hideMark/>
          </w:tcPr>
          <w:p w14:paraId="0F24FA08" w14:textId="5D6E0D1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center"/>
            <w:hideMark/>
          </w:tcPr>
          <w:p w14:paraId="1898AC52" w14:textId="27C9E77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178E19" w14:textId="0B68DB3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698,432.50 </w:t>
            </w:r>
          </w:p>
        </w:tc>
      </w:tr>
      <w:tr w:rsidR="003E62FF" w:rsidRPr="003E62FF" w14:paraId="58A4F3F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CF4DF"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4AD24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center"/>
            <w:hideMark/>
          </w:tcPr>
          <w:p w14:paraId="76728BCB" w14:textId="19F7024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157,380.00 </w:t>
            </w:r>
          </w:p>
        </w:tc>
        <w:tc>
          <w:tcPr>
            <w:tcW w:w="958" w:type="pct"/>
            <w:tcBorders>
              <w:top w:val="nil"/>
              <w:left w:val="nil"/>
              <w:bottom w:val="single" w:sz="4" w:space="0" w:color="000000"/>
              <w:right w:val="single" w:sz="4" w:space="0" w:color="000000"/>
            </w:tcBorders>
            <w:shd w:val="clear" w:color="auto" w:fill="auto"/>
            <w:noWrap/>
            <w:vAlign w:val="center"/>
            <w:hideMark/>
          </w:tcPr>
          <w:p w14:paraId="2369D0F3" w14:textId="3A5FB28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D81CAD4" w14:textId="1C7F328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4EE49B" w14:textId="5AE63BD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157,380.00 </w:t>
            </w:r>
          </w:p>
        </w:tc>
      </w:tr>
      <w:tr w:rsidR="003E62FF" w:rsidRPr="003E62FF" w14:paraId="7FC7AC5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30F70B"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823B7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center"/>
            <w:hideMark/>
          </w:tcPr>
          <w:p w14:paraId="0F2EF462" w14:textId="2AEE5CC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814,712.00 </w:t>
            </w:r>
          </w:p>
        </w:tc>
        <w:tc>
          <w:tcPr>
            <w:tcW w:w="958" w:type="pct"/>
            <w:tcBorders>
              <w:top w:val="nil"/>
              <w:left w:val="nil"/>
              <w:bottom w:val="single" w:sz="4" w:space="0" w:color="000000"/>
              <w:right w:val="single" w:sz="4" w:space="0" w:color="000000"/>
            </w:tcBorders>
            <w:shd w:val="clear" w:color="auto" w:fill="auto"/>
            <w:noWrap/>
            <w:vAlign w:val="center"/>
            <w:hideMark/>
          </w:tcPr>
          <w:p w14:paraId="17620C06" w14:textId="057DD38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07,370.00 </w:t>
            </w:r>
          </w:p>
        </w:tc>
        <w:tc>
          <w:tcPr>
            <w:tcW w:w="958" w:type="pct"/>
            <w:tcBorders>
              <w:top w:val="nil"/>
              <w:left w:val="nil"/>
              <w:bottom w:val="single" w:sz="4" w:space="0" w:color="000000"/>
              <w:right w:val="single" w:sz="4" w:space="0" w:color="000000"/>
            </w:tcBorders>
            <w:shd w:val="clear" w:color="auto" w:fill="auto"/>
            <w:noWrap/>
            <w:vAlign w:val="center"/>
            <w:hideMark/>
          </w:tcPr>
          <w:p w14:paraId="27741367" w14:textId="658C4F3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192C5D" w14:textId="4DA8FE0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722,082.00 </w:t>
            </w:r>
          </w:p>
        </w:tc>
      </w:tr>
      <w:tr w:rsidR="003E62FF" w:rsidRPr="003E62FF" w14:paraId="5259CD3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2CA86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44726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center"/>
            <w:hideMark/>
          </w:tcPr>
          <w:p w14:paraId="72E66343" w14:textId="0157950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center"/>
            <w:hideMark/>
          </w:tcPr>
          <w:p w14:paraId="0B7AECDE" w14:textId="05121B2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DDA6F1" w14:textId="3D07817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5A180F" w14:textId="5F471CB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35,315.00 </w:t>
            </w:r>
          </w:p>
        </w:tc>
      </w:tr>
      <w:tr w:rsidR="003E62FF" w:rsidRPr="003E62FF" w14:paraId="7C95B4A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39C89"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392BE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center"/>
            <w:hideMark/>
          </w:tcPr>
          <w:p w14:paraId="63553718" w14:textId="35D77CB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7,459,728.00 </w:t>
            </w:r>
          </w:p>
        </w:tc>
        <w:tc>
          <w:tcPr>
            <w:tcW w:w="958" w:type="pct"/>
            <w:tcBorders>
              <w:top w:val="nil"/>
              <w:left w:val="nil"/>
              <w:bottom w:val="single" w:sz="4" w:space="0" w:color="000000"/>
              <w:right w:val="single" w:sz="4" w:space="0" w:color="000000"/>
            </w:tcBorders>
            <w:shd w:val="clear" w:color="auto" w:fill="auto"/>
            <w:noWrap/>
            <w:vAlign w:val="center"/>
            <w:hideMark/>
          </w:tcPr>
          <w:p w14:paraId="572F842F" w14:textId="564F187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1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54EEF190" w14:textId="6EF171A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B61021" w14:textId="1199BBC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609,728.00 </w:t>
            </w:r>
          </w:p>
        </w:tc>
      </w:tr>
      <w:tr w:rsidR="003E62FF" w:rsidRPr="003E62FF" w14:paraId="6720BAA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F5B09"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9413F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center"/>
            <w:hideMark/>
          </w:tcPr>
          <w:p w14:paraId="26CE4D83" w14:textId="5063E52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center"/>
            <w:hideMark/>
          </w:tcPr>
          <w:p w14:paraId="53805435" w14:textId="6BEFF50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2B693D" w14:textId="44F799F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15043" w14:textId="0575DD7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35,315.00 </w:t>
            </w:r>
          </w:p>
        </w:tc>
      </w:tr>
      <w:tr w:rsidR="003E62FF" w:rsidRPr="003E62FF" w14:paraId="479879C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4BDB4"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0E8EF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center"/>
            <w:hideMark/>
          </w:tcPr>
          <w:p w14:paraId="1D8F54DA" w14:textId="5B1688C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029,190.00 </w:t>
            </w:r>
          </w:p>
        </w:tc>
        <w:tc>
          <w:tcPr>
            <w:tcW w:w="958" w:type="pct"/>
            <w:tcBorders>
              <w:top w:val="nil"/>
              <w:left w:val="nil"/>
              <w:bottom w:val="single" w:sz="4" w:space="0" w:color="000000"/>
              <w:right w:val="single" w:sz="4" w:space="0" w:color="000000"/>
            </w:tcBorders>
            <w:shd w:val="clear" w:color="auto" w:fill="auto"/>
            <w:noWrap/>
            <w:vAlign w:val="center"/>
            <w:hideMark/>
          </w:tcPr>
          <w:p w14:paraId="1EB6EEBD" w14:textId="19F63F8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77,040.00 </w:t>
            </w:r>
          </w:p>
        </w:tc>
        <w:tc>
          <w:tcPr>
            <w:tcW w:w="958" w:type="pct"/>
            <w:tcBorders>
              <w:top w:val="nil"/>
              <w:left w:val="nil"/>
              <w:bottom w:val="single" w:sz="4" w:space="0" w:color="000000"/>
              <w:right w:val="single" w:sz="4" w:space="0" w:color="000000"/>
            </w:tcBorders>
            <w:shd w:val="clear" w:color="auto" w:fill="auto"/>
            <w:noWrap/>
            <w:vAlign w:val="center"/>
            <w:hideMark/>
          </w:tcPr>
          <w:p w14:paraId="6AF17D55" w14:textId="4D3DDDD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621A51" w14:textId="271E40C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906,230.00 </w:t>
            </w:r>
          </w:p>
        </w:tc>
      </w:tr>
      <w:tr w:rsidR="003E62FF" w:rsidRPr="003E62FF" w14:paraId="565F9AF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3C345"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E705F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center"/>
            <w:hideMark/>
          </w:tcPr>
          <w:p w14:paraId="05DC6452" w14:textId="6C0E2AB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8,055,049.00 </w:t>
            </w:r>
          </w:p>
        </w:tc>
        <w:tc>
          <w:tcPr>
            <w:tcW w:w="958" w:type="pct"/>
            <w:tcBorders>
              <w:top w:val="nil"/>
              <w:left w:val="nil"/>
              <w:bottom w:val="single" w:sz="4" w:space="0" w:color="000000"/>
              <w:right w:val="single" w:sz="4" w:space="0" w:color="000000"/>
            </w:tcBorders>
            <w:shd w:val="clear" w:color="auto" w:fill="auto"/>
            <w:noWrap/>
            <w:vAlign w:val="center"/>
            <w:hideMark/>
          </w:tcPr>
          <w:p w14:paraId="730148DF" w14:textId="45597EB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center"/>
            <w:hideMark/>
          </w:tcPr>
          <w:p w14:paraId="13557DDD" w14:textId="5D020A1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CA3BA9" w14:textId="691E502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8,383,449.00 </w:t>
            </w:r>
          </w:p>
        </w:tc>
      </w:tr>
      <w:tr w:rsidR="003E62FF" w:rsidRPr="003E62FF" w14:paraId="2EF6E68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89DAB"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557BD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center"/>
            <w:hideMark/>
          </w:tcPr>
          <w:p w14:paraId="157CD554" w14:textId="1505920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7,813,125.00 </w:t>
            </w:r>
          </w:p>
        </w:tc>
        <w:tc>
          <w:tcPr>
            <w:tcW w:w="958" w:type="pct"/>
            <w:tcBorders>
              <w:top w:val="nil"/>
              <w:left w:val="nil"/>
              <w:bottom w:val="single" w:sz="4" w:space="0" w:color="000000"/>
              <w:right w:val="single" w:sz="4" w:space="0" w:color="000000"/>
            </w:tcBorders>
            <w:shd w:val="clear" w:color="auto" w:fill="auto"/>
            <w:noWrap/>
            <w:vAlign w:val="center"/>
            <w:hideMark/>
          </w:tcPr>
          <w:p w14:paraId="7110B268" w14:textId="4CA4223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993725" w14:textId="3053F46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E5478F" w14:textId="197B26A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7,813,125.00 </w:t>
            </w:r>
          </w:p>
        </w:tc>
      </w:tr>
      <w:tr w:rsidR="003E62FF" w:rsidRPr="003E62FF" w14:paraId="080AC69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F5CD7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D8FA1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center"/>
            <w:hideMark/>
          </w:tcPr>
          <w:p w14:paraId="1EFF41B6" w14:textId="531A0A6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center"/>
            <w:hideMark/>
          </w:tcPr>
          <w:p w14:paraId="4188B889" w14:textId="7B239D4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75,000.00 </w:t>
            </w:r>
          </w:p>
        </w:tc>
        <w:tc>
          <w:tcPr>
            <w:tcW w:w="958" w:type="pct"/>
            <w:tcBorders>
              <w:top w:val="nil"/>
              <w:left w:val="nil"/>
              <w:bottom w:val="single" w:sz="4" w:space="0" w:color="000000"/>
              <w:right w:val="single" w:sz="4" w:space="0" w:color="000000"/>
            </w:tcBorders>
            <w:shd w:val="clear" w:color="auto" w:fill="auto"/>
            <w:noWrap/>
            <w:vAlign w:val="center"/>
            <w:hideMark/>
          </w:tcPr>
          <w:p w14:paraId="351C47CF" w14:textId="5CEF7DA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FB9EE0" w14:textId="39D916B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244,315.00 </w:t>
            </w:r>
          </w:p>
        </w:tc>
      </w:tr>
      <w:tr w:rsidR="003E62FF" w:rsidRPr="003E62FF" w14:paraId="213164D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0CF05"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C2AF9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center"/>
            <w:hideMark/>
          </w:tcPr>
          <w:p w14:paraId="21D6CCE2" w14:textId="1A6D7B8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37,315.00 </w:t>
            </w:r>
          </w:p>
        </w:tc>
        <w:tc>
          <w:tcPr>
            <w:tcW w:w="958" w:type="pct"/>
            <w:tcBorders>
              <w:top w:val="nil"/>
              <w:left w:val="nil"/>
              <w:bottom w:val="single" w:sz="4" w:space="0" w:color="000000"/>
              <w:right w:val="single" w:sz="4" w:space="0" w:color="000000"/>
            </w:tcBorders>
            <w:shd w:val="clear" w:color="auto" w:fill="auto"/>
            <w:noWrap/>
            <w:vAlign w:val="center"/>
            <w:hideMark/>
          </w:tcPr>
          <w:p w14:paraId="487EC734" w14:textId="7E319DA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ACEC35" w14:textId="4A97D8B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EE90AE" w14:textId="155347F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37,315.00 </w:t>
            </w:r>
          </w:p>
        </w:tc>
      </w:tr>
      <w:tr w:rsidR="003E62FF" w:rsidRPr="003E62FF" w14:paraId="15400FB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648D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5678C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center"/>
            <w:hideMark/>
          </w:tcPr>
          <w:p w14:paraId="1563C475" w14:textId="46D9F11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68,815.00 </w:t>
            </w:r>
          </w:p>
        </w:tc>
        <w:tc>
          <w:tcPr>
            <w:tcW w:w="958" w:type="pct"/>
            <w:tcBorders>
              <w:top w:val="nil"/>
              <w:left w:val="nil"/>
              <w:bottom w:val="single" w:sz="4" w:space="0" w:color="000000"/>
              <w:right w:val="single" w:sz="4" w:space="0" w:color="000000"/>
            </w:tcBorders>
            <w:shd w:val="clear" w:color="auto" w:fill="auto"/>
            <w:noWrap/>
            <w:vAlign w:val="center"/>
            <w:hideMark/>
          </w:tcPr>
          <w:p w14:paraId="2F747A65" w14:textId="221D2CB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884FE2" w14:textId="1285937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6D46C0" w14:textId="4D104E5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68,815.00 </w:t>
            </w:r>
          </w:p>
        </w:tc>
      </w:tr>
      <w:tr w:rsidR="003E62FF" w:rsidRPr="003E62FF" w14:paraId="7AE0378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6A7E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84485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center"/>
            <w:hideMark/>
          </w:tcPr>
          <w:p w14:paraId="6ED93D39" w14:textId="712BE88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593,375.00 </w:t>
            </w:r>
          </w:p>
        </w:tc>
        <w:tc>
          <w:tcPr>
            <w:tcW w:w="958" w:type="pct"/>
            <w:tcBorders>
              <w:top w:val="nil"/>
              <w:left w:val="nil"/>
              <w:bottom w:val="single" w:sz="4" w:space="0" w:color="000000"/>
              <w:right w:val="single" w:sz="4" w:space="0" w:color="000000"/>
            </w:tcBorders>
            <w:shd w:val="clear" w:color="auto" w:fill="auto"/>
            <w:noWrap/>
            <w:vAlign w:val="center"/>
            <w:hideMark/>
          </w:tcPr>
          <w:p w14:paraId="1F0EB64F" w14:textId="0116C58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center"/>
            <w:hideMark/>
          </w:tcPr>
          <w:p w14:paraId="1274BF42" w14:textId="5E938E5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D9F030" w14:textId="661440B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466,926.40 </w:t>
            </w:r>
          </w:p>
        </w:tc>
      </w:tr>
      <w:tr w:rsidR="003E62FF" w:rsidRPr="003E62FF" w14:paraId="6EEF378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BF2AEF"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DED41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center"/>
            <w:hideMark/>
          </w:tcPr>
          <w:p w14:paraId="757B31D8" w14:textId="7C8DEA5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264,782.50 </w:t>
            </w:r>
          </w:p>
        </w:tc>
        <w:tc>
          <w:tcPr>
            <w:tcW w:w="958" w:type="pct"/>
            <w:tcBorders>
              <w:top w:val="nil"/>
              <w:left w:val="nil"/>
              <w:bottom w:val="single" w:sz="4" w:space="0" w:color="000000"/>
              <w:right w:val="single" w:sz="4" w:space="0" w:color="000000"/>
            </w:tcBorders>
            <w:shd w:val="clear" w:color="auto" w:fill="auto"/>
            <w:noWrap/>
            <w:vAlign w:val="center"/>
            <w:hideMark/>
          </w:tcPr>
          <w:p w14:paraId="1234345E" w14:textId="315E641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C9A83A" w14:textId="57A27E8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7AE1D" w14:textId="2ED056B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264,782.50 </w:t>
            </w:r>
          </w:p>
        </w:tc>
      </w:tr>
      <w:tr w:rsidR="003E62FF" w:rsidRPr="003E62FF" w14:paraId="49A9793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31D0D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26AFB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center"/>
            <w:hideMark/>
          </w:tcPr>
          <w:p w14:paraId="2B2EC104" w14:textId="6221988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32,345.00 </w:t>
            </w:r>
          </w:p>
        </w:tc>
        <w:tc>
          <w:tcPr>
            <w:tcW w:w="958" w:type="pct"/>
            <w:tcBorders>
              <w:top w:val="nil"/>
              <w:left w:val="nil"/>
              <w:bottom w:val="single" w:sz="4" w:space="0" w:color="000000"/>
              <w:right w:val="single" w:sz="4" w:space="0" w:color="000000"/>
            </w:tcBorders>
            <w:shd w:val="clear" w:color="auto" w:fill="auto"/>
            <w:noWrap/>
            <w:vAlign w:val="center"/>
            <w:hideMark/>
          </w:tcPr>
          <w:p w14:paraId="3BAF7445" w14:textId="5F832F3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0C4F49" w14:textId="4EDA046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A83A7" w14:textId="787012F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32,345.00 </w:t>
            </w:r>
          </w:p>
        </w:tc>
      </w:tr>
      <w:tr w:rsidR="003E62FF" w:rsidRPr="003E62FF" w14:paraId="0223822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CA4E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6FDF6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0FDB55CE" w14:textId="228BC7B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478,500.00 </w:t>
            </w:r>
          </w:p>
        </w:tc>
        <w:tc>
          <w:tcPr>
            <w:tcW w:w="958" w:type="pct"/>
            <w:tcBorders>
              <w:top w:val="nil"/>
              <w:left w:val="nil"/>
              <w:bottom w:val="single" w:sz="4" w:space="0" w:color="000000"/>
              <w:right w:val="single" w:sz="4" w:space="0" w:color="000000"/>
            </w:tcBorders>
            <w:shd w:val="clear" w:color="auto" w:fill="auto"/>
            <w:noWrap/>
            <w:vAlign w:val="center"/>
            <w:hideMark/>
          </w:tcPr>
          <w:p w14:paraId="6C778751" w14:textId="3D06059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8F1334" w14:textId="63FAAA7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E09791" w14:textId="4615E44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478,500.00 </w:t>
            </w:r>
          </w:p>
        </w:tc>
      </w:tr>
      <w:tr w:rsidR="003E62FF" w:rsidRPr="003E62FF" w14:paraId="5163875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5AC6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F48E4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center"/>
            <w:hideMark/>
          </w:tcPr>
          <w:p w14:paraId="5F03A2AB" w14:textId="3829E07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51,403.00 </w:t>
            </w:r>
          </w:p>
        </w:tc>
        <w:tc>
          <w:tcPr>
            <w:tcW w:w="958" w:type="pct"/>
            <w:tcBorders>
              <w:top w:val="nil"/>
              <w:left w:val="nil"/>
              <w:bottom w:val="single" w:sz="4" w:space="0" w:color="000000"/>
              <w:right w:val="single" w:sz="4" w:space="0" w:color="000000"/>
            </w:tcBorders>
            <w:shd w:val="clear" w:color="auto" w:fill="auto"/>
            <w:noWrap/>
            <w:vAlign w:val="center"/>
            <w:hideMark/>
          </w:tcPr>
          <w:p w14:paraId="298468A4" w14:textId="2DDF982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AF3258" w14:textId="22B6FA7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2B40D8" w14:textId="23A59D9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51,403.00 </w:t>
            </w:r>
          </w:p>
        </w:tc>
      </w:tr>
      <w:tr w:rsidR="003E62FF" w:rsidRPr="003E62FF" w14:paraId="0449E12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D0660"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FA79E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center"/>
            <w:hideMark/>
          </w:tcPr>
          <w:p w14:paraId="1724460D" w14:textId="6742888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7,582,753.00 </w:t>
            </w:r>
          </w:p>
        </w:tc>
        <w:tc>
          <w:tcPr>
            <w:tcW w:w="958" w:type="pct"/>
            <w:tcBorders>
              <w:top w:val="nil"/>
              <w:left w:val="nil"/>
              <w:bottom w:val="single" w:sz="4" w:space="0" w:color="000000"/>
              <w:right w:val="single" w:sz="4" w:space="0" w:color="000000"/>
            </w:tcBorders>
            <w:shd w:val="clear" w:color="auto" w:fill="auto"/>
            <w:noWrap/>
            <w:vAlign w:val="center"/>
            <w:hideMark/>
          </w:tcPr>
          <w:p w14:paraId="65A0291A" w14:textId="6DF7CDA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55B61E" w14:textId="6E7E85F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38776A" w14:textId="6032F72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7,582,753.00 </w:t>
            </w:r>
          </w:p>
        </w:tc>
      </w:tr>
      <w:tr w:rsidR="003E62FF" w:rsidRPr="003E62FF" w14:paraId="18FC675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00949"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81071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center"/>
            <w:hideMark/>
          </w:tcPr>
          <w:p w14:paraId="6EFADC51" w14:textId="546CA8E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412,347.00 </w:t>
            </w:r>
          </w:p>
        </w:tc>
        <w:tc>
          <w:tcPr>
            <w:tcW w:w="958" w:type="pct"/>
            <w:tcBorders>
              <w:top w:val="nil"/>
              <w:left w:val="nil"/>
              <w:bottom w:val="single" w:sz="4" w:space="0" w:color="000000"/>
              <w:right w:val="single" w:sz="4" w:space="0" w:color="000000"/>
            </w:tcBorders>
            <w:shd w:val="clear" w:color="auto" w:fill="auto"/>
            <w:noWrap/>
            <w:vAlign w:val="center"/>
            <w:hideMark/>
          </w:tcPr>
          <w:p w14:paraId="28E30823" w14:textId="0F791F0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center"/>
            <w:hideMark/>
          </w:tcPr>
          <w:p w14:paraId="28BBF22B" w14:textId="6E1BE4E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463216" w14:textId="5E859D3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770,422.00 </w:t>
            </w:r>
          </w:p>
        </w:tc>
      </w:tr>
      <w:tr w:rsidR="003E62FF" w:rsidRPr="003E62FF" w14:paraId="5BFF8EC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16077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285DC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center"/>
            <w:hideMark/>
          </w:tcPr>
          <w:p w14:paraId="45A2926E" w14:textId="17B28BA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8,568,908.00 </w:t>
            </w:r>
          </w:p>
        </w:tc>
        <w:tc>
          <w:tcPr>
            <w:tcW w:w="958" w:type="pct"/>
            <w:tcBorders>
              <w:top w:val="nil"/>
              <w:left w:val="nil"/>
              <w:bottom w:val="single" w:sz="4" w:space="0" w:color="000000"/>
              <w:right w:val="single" w:sz="4" w:space="0" w:color="000000"/>
            </w:tcBorders>
            <w:shd w:val="clear" w:color="auto" w:fill="auto"/>
            <w:noWrap/>
            <w:vAlign w:val="center"/>
            <w:hideMark/>
          </w:tcPr>
          <w:p w14:paraId="08D85876" w14:textId="6C3660B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C659D1" w14:textId="0F19368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0948C" w14:textId="19567B0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8,568,908.00 </w:t>
            </w:r>
          </w:p>
        </w:tc>
      </w:tr>
      <w:tr w:rsidR="003E62FF" w:rsidRPr="003E62FF" w14:paraId="1D129E9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66DC4"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DFED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center"/>
            <w:hideMark/>
          </w:tcPr>
          <w:p w14:paraId="5DA6B468" w14:textId="676BD81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660,312.00 </w:t>
            </w:r>
          </w:p>
        </w:tc>
        <w:tc>
          <w:tcPr>
            <w:tcW w:w="958" w:type="pct"/>
            <w:tcBorders>
              <w:top w:val="nil"/>
              <w:left w:val="nil"/>
              <w:bottom w:val="single" w:sz="4" w:space="0" w:color="000000"/>
              <w:right w:val="single" w:sz="4" w:space="0" w:color="000000"/>
            </w:tcBorders>
            <w:shd w:val="clear" w:color="auto" w:fill="auto"/>
            <w:noWrap/>
            <w:vAlign w:val="center"/>
            <w:hideMark/>
          </w:tcPr>
          <w:p w14:paraId="5F63D0FF" w14:textId="50021EB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355B0F7" w14:textId="5B7FDD6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729D8A" w14:textId="521F424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660,312.00 </w:t>
            </w:r>
          </w:p>
        </w:tc>
      </w:tr>
      <w:tr w:rsidR="003E62FF" w:rsidRPr="003E62FF" w14:paraId="387B901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B9A97"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467D7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center"/>
            <w:hideMark/>
          </w:tcPr>
          <w:p w14:paraId="6A489D71" w14:textId="16D9E58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8,472,403.50 </w:t>
            </w:r>
          </w:p>
        </w:tc>
        <w:tc>
          <w:tcPr>
            <w:tcW w:w="958" w:type="pct"/>
            <w:tcBorders>
              <w:top w:val="nil"/>
              <w:left w:val="nil"/>
              <w:bottom w:val="single" w:sz="4" w:space="0" w:color="000000"/>
              <w:right w:val="single" w:sz="4" w:space="0" w:color="000000"/>
            </w:tcBorders>
            <w:shd w:val="clear" w:color="auto" w:fill="auto"/>
            <w:noWrap/>
            <w:vAlign w:val="center"/>
            <w:hideMark/>
          </w:tcPr>
          <w:p w14:paraId="7ECCD602" w14:textId="3886D2B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center"/>
            <w:hideMark/>
          </w:tcPr>
          <w:p w14:paraId="133B0264" w14:textId="1FC3948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D76CF3" w14:textId="45672F7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9,108,563.50 </w:t>
            </w:r>
          </w:p>
        </w:tc>
      </w:tr>
      <w:tr w:rsidR="003E62FF" w:rsidRPr="003E62FF" w14:paraId="76E7813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31505"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5A652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center"/>
            <w:hideMark/>
          </w:tcPr>
          <w:p w14:paraId="2BE6E787" w14:textId="0C6CE00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22,983.00 </w:t>
            </w:r>
          </w:p>
        </w:tc>
        <w:tc>
          <w:tcPr>
            <w:tcW w:w="958" w:type="pct"/>
            <w:tcBorders>
              <w:top w:val="nil"/>
              <w:left w:val="nil"/>
              <w:bottom w:val="single" w:sz="4" w:space="0" w:color="000000"/>
              <w:right w:val="single" w:sz="4" w:space="0" w:color="000000"/>
            </w:tcBorders>
            <w:shd w:val="clear" w:color="auto" w:fill="auto"/>
            <w:noWrap/>
            <w:vAlign w:val="center"/>
            <w:hideMark/>
          </w:tcPr>
          <w:p w14:paraId="544CEA87" w14:textId="0794575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CE17A2" w14:textId="60DD2F3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6D6C7A" w14:textId="70DD321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22,983.00 </w:t>
            </w:r>
          </w:p>
        </w:tc>
      </w:tr>
      <w:tr w:rsidR="003E62FF" w:rsidRPr="003E62FF" w14:paraId="229CB0D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5601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534D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center"/>
            <w:hideMark/>
          </w:tcPr>
          <w:p w14:paraId="67D9030E" w14:textId="3832790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195,750.00 </w:t>
            </w:r>
          </w:p>
        </w:tc>
        <w:tc>
          <w:tcPr>
            <w:tcW w:w="958" w:type="pct"/>
            <w:tcBorders>
              <w:top w:val="nil"/>
              <w:left w:val="nil"/>
              <w:bottom w:val="single" w:sz="4" w:space="0" w:color="000000"/>
              <w:right w:val="single" w:sz="4" w:space="0" w:color="000000"/>
            </w:tcBorders>
            <w:shd w:val="clear" w:color="auto" w:fill="auto"/>
            <w:noWrap/>
            <w:vAlign w:val="center"/>
            <w:hideMark/>
          </w:tcPr>
          <w:p w14:paraId="0B571FF5" w14:textId="4DF9944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71B4C0" w14:textId="485BF49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2FECD0" w14:textId="30F3198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195,750.00 </w:t>
            </w:r>
          </w:p>
        </w:tc>
      </w:tr>
      <w:tr w:rsidR="003E62FF" w:rsidRPr="003E62FF" w14:paraId="76728BD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91AAB"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C107E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center"/>
            <w:hideMark/>
          </w:tcPr>
          <w:p w14:paraId="5D593DCD" w14:textId="507E1A3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center"/>
            <w:hideMark/>
          </w:tcPr>
          <w:p w14:paraId="43A4B83D" w14:textId="30BC060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3CE30A" w14:textId="2DF7A56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DEB92C" w14:textId="13A5824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35,315.00 </w:t>
            </w:r>
          </w:p>
        </w:tc>
      </w:tr>
      <w:tr w:rsidR="003E62FF" w:rsidRPr="003E62FF" w14:paraId="08D2EDA4"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6BECE2"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center"/>
            <w:hideMark/>
          </w:tcPr>
          <w:p w14:paraId="7E6B670D" w14:textId="0FADA886"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9,358,506.75 </w:t>
            </w:r>
          </w:p>
        </w:tc>
        <w:tc>
          <w:tcPr>
            <w:tcW w:w="958" w:type="pct"/>
            <w:tcBorders>
              <w:top w:val="nil"/>
              <w:left w:val="nil"/>
              <w:bottom w:val="single" w:sz="4" w:space="0" w:color="000000"/>
              <w:right w:val="single" w:sz="4" w:space="0" w:color="000000"/>
            </w:tcBorders>
            <w:shd w:val="clear" w:color="D8D8D8" w:fill="D8D8D8"/>
            <w:noWrap/>
            <w:vAlign w:val="center"/>
            <w:hideMark/>
          </w:tcPr>
          <w:p w14:paraId="795D4C77" w14:textId="5ADE63C4"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54,978,521.43 </w:t>
            </w:r>
          </w:p>
        </w:tc>
        <w:tc>
          <w:tcPr>
            <w:tcW w:w="958" w:type="pct"/>
            <w:tcBorders>
              <w:top w:val="nil"/>
              <w:left w:val="nil"/>
              <w:bottom w:val="single" w:sz="4" w:space="0" w:color="000000"/>
              <w:right w:val="single" w:sz="4" w:space="0" w:color="000000"/>
            </w:tcBorders>
            <w:shd w:val="clear" w:color="D8D8D8" w:fill="D8D8D8"/>
            <w:noWrap/>
            <w:vAlign w:val="center"/>
            <w:hideMark/>
          </w:tcPr>
          <w:p w14:paraId="0B4B5D0E" w14:textId="01796E64"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653DA43F" w14:textId="65D75944"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84,337,028.18 </w:t>
            </w:r>
          </w:p>
        </w:tc>
      </w:tr>
      <w:tr w:rsidR="003E62FF" w:rsidRPr="003E62FF" w14:paraId="676BB12F"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F35D82"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center"/>
            <w:hideMark/>
          </w:tcPr>
          <w:p w14:paraId="79570F27" w14:textId="70F6789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center"/>
            <w:hideMark/>
          </w:tcPr>
          <w:p w14:paraId="1BED3D96" w14:textId="11EA984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5,404,159.20 </w:t>
            </w:r>
          </w:p>
        </w:tc>
        <w:tc>
          <w:tcPr>
            <w:tcW w:w="958" w:type="pct"/>
            <w:tcBorders>
              <w:top w:val="nil"/>
              <w:left w:val="nil"/>
              <w:bottom w:val="single" w:sz="4" w:space="0" w:color="000000"/>
              <w:right w:val="single" w:sz="4" w:space="0" w:color="000000"/>
            </w:tcBorders>
            <w:shd w:val="clear" w:color="auto" w:fill="auto"/>
            <w:noWrap/>
            <w:vAlign w:val="center"/>
            <w:hideMark/>
          </w:tcPr>
          <w:p w14:paraId="7760650D" w14:textId="16605F3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11A174" w14:textId="328C79D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5,520,319.20 </w:t>
            </w:r>
          </w:p>
        </w:tc>
      </w:tr>
      <w:tr w:rsidR="003E62FF" w:rsidRPr="003E62FF" w14:paraId="45FD8EF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9544F"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EA4145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center"/>
            <w:hideMark/>
          </w:tcPr>
          <w:p w14:paraId="67AC5B6A" w14:textId="23E2E03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50,341.00 </w:t>
            </w:r>
          </w:p>
        </w:tc>
        <w:tc>
          <w:tcPr>
            <w:tcW w:w="958" w:type="pct"/>
            <w:tcBorders>
              <w:top w:val="nil"/>
              <w:left w:val="nil"/>
              <w:bottom w:val="single" w:sz="4" w:space="0" w:color="000000"/>
              <w:right w:val="single" w:sz="4" w:space="0" w:color="000000"/>
            </w:tcBorders>
            <w:shd w:val="clear" w:color="auto" w:fill="auto"/>
            <w:noWrap/>
            <w:vAlign w:val="center"/>
            <w:hideMark/>
          </w:tcPr>
          <w:p w14:paraId="5A3BD23D" w14:textId="4AA8CB7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FD5B1B" w14:textId="2BB4C19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9CF8B1" w14:textId="6D84ABF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50,341.00 </w:t>
            </w:r>
          </w:p>
        </w:tc>
      </w:tr>
      <w:tr w:rsidR="003E62FF" w:rsidRPr="003E62FF" w14:paraId="137B29E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3874F"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4A9DC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center"/>
            <w:hideMark/>
          </w:tcPr>
          <w:p w14:paraId="5D944225" w14:textId="755157A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437,190.00 </w:t>
            </w:r>
          </w:p>
        </w:tc>
        <w:tc>
          <w:tcPr>
            <w:tcW w:w="958" w:type="pct"/>
            <w:tcBorders>
              <w:top w:val="nil"/>
              <w:left w:val="nil"/>
              <w:bottom w:val="single" w:sz="4" w:space="0" w:color="000000"/>
              <w:right w:val="single" w:sz="4" w:space="0" w:color="000000"/>
            </w:tcBorders>
            <w:shd w:val="clear" w:color="auto" w:fill="auto"/>
            <w:noWrap/>
            <w:vAlign w:val="center"/>
            <w:hideMark/>
          </w:tcPr>
          <w:p w14:paraId="1BBA77A2" w14:textId="208DE03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8C54CC" w14:textId="7CFAC2F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9DF2DF" w14:textId="520B9B2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437,190.00 </w:t>
            </w:r>
          </w:p>
        </w:tc>
      </w:tr>
      <w:tr w:rsidR="003E62FF" w:rsidRPr="003E62FF" w14:paraId="56A3618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37B6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A1FB4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center"/>
            <w:hideMark/>
          </w:tcPr>
          <w:p w14:paraId="7030C88C" w14:textId="78650D5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103,577.00 </w:t>
            </w:r>
          </w:p>
        </w:tc>
        <w:tc>
          <w:tcPr>
            <w:tcW w:w="958" w:type="pct"/>
            <w:tcBorders>
              <w:top w:val="nil"/>
              <w:left w:val="nil"/>
              <w:bottom w:val="single" w:sz="4" w:space="0" w:color="000000"/>
              <w:right w:val="single" w:sz="4" w:space="0" w:color="000000"/>
            </w:tcBorders>
            <w:shd w:val="clear" w:color="auto" w:fill="auto"/>
            <w:noWrap/>
            <w:vAlign w:val="center"/>
            <w:hideMark/>
          </w:tcPr>
          <w:p w14:paraId="1A8A9E32" w14:textId="28D22B7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956,870.00 </w:t>
            </w:r>
          </w:p>
        </w:tc>
        <w:tc>
          <w:tcPr>
            <w:tcW w:w="958" w:type="pct"/>
            <w:tcBorders>
              <w:top w:val="nil"/>
              <w:left w:val="nil"/>
              <w:bottom w:val="single" w:sz="4" w:space="0" w:color="000000"/>
              <w:right w:val="single" w:sz="4" w:space="0" w:color="000000"/>
            </w:tcBorders>
            <w:shd w:val="clear" w:color="auto" w:fill="auto"/>
            <w:noWrap/>
            <w:vAlign w:val="center"/>
            <w:hideMark/>
          </w:tcPr>
          <w:p w14:paraId="52E3970A" w14:textId="53364EF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26414A" w14:textId="024949A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7,060,447.00 </w:t>
            </w:r>
          </w:p>
        </w:tc>
      </w:tr>
      <w:tr w:rsidR="003E62FF" w:rsidRPr="003E62FF" w14:paraId="3A2889F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0D02F"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F6B0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center"/>
            <w:hideMark/>
          </w:tcPr>
          <w:p w14:paraId="31D997C0" w14:textId="107D5FD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63,240.00 </w:t>
            </w:r>
          </w:p>
        </w:tc>
        <w:tc>
          <w:tcPr>
            <w:tcW w:w="958" w:type="pct"/>
            <w:tcBorders>
              <w:top w:val="nil"/>
              <w:left w:val="nil"/>
              <w:bottom w:val="single" w:sz="4" w:space="0" w:color="000000"/>
              <w:right w:val="single" w:sz="4" w:space="0" w:color="000000"/>
            </w:tcBorders>
            <w:shd w:val="clear" w:color="auto" w:fill="auto"/>
            <w:noWrap/>
            <w:vAlign w:val="center"/>
            <w:hideMark/>
          </w:tcPr>
          <w:p w14:paraId="039F8109" w14:textId="0BC4914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7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925F968" w14:textId="25D5C77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DDDB07" w14:textId="320A2CA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913,240.00 </w:t>
            </w:r>
          </w:p>
        </w:tc>
      </w:tr>
      <w:tr w:rsidR="003E62FF" w:rsidRPr="003E62FF" w14:paraId="7CDEA21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27EB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03D0C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center"/>
            <w:hideMark/>
          </w:tcPr>
          <w:p w14:paraId="776C3E46" w14:textId="30E8312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80,600.00 </w:t>
            </w:r>
          </w:p>
        </w:tc>
        <w:tc>
          <w:tcPr>
            <w:tcW w:w="958" w:type="pct"/>
            <w:tcBorders>
              <w:top w:val="nil"/>
              <w:left w:val="nil"/>
              <w:bottom w:val="single" w:sz="4" w:space="0" w:color="000000"/>
              <w:right w:val="single" w:sz="4" w:space="0" w:color="000000"/>
            </w:tcBorders>
            <w:shd w:val="clear" w:color="auto" w:fill="auto"/>
            <w:noWrap/>
            <w:vAlign w:val="center"/>
            <w:hideMark/>
          </w:tcPr>
          <w:p w14:paraId="0E9DEC2F" w14:textId="232A067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center"/>
            <w:hideMark/>
          </w:tcPr>
          <w:p w14:paraId="5B7A7827" w14:textId="38B8546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604909" w14:textId="3C9E953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50,550.00 </w:t>
            </w:r>
          </w:p>
        </w:tc>
      </w:tr>
      <w:tr w:rsidR="003E62FF" w:rsidRPr="003E62FF" w14:paraId="2905545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FCC1DF"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A62B0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center"/>
            <w:hideMark/>
          </w:tcPr>
          <w:p w14:paraId="0BCC988A" w14:textId="2864BF8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190,062.00 </w:t>
            </w:r>
          </w:p>
        </w:tc>
        <w:tc>
          <w:tcPr>
            <w:tcW w:w="958" w:type="pct"/>
            <w:tcBorders>
              <w:top w:val="nil"/>
              <w:left w:val="nil"/>
              <w:bottom w:val="single" w:sz="4" w:space="0" w:color="000000"/>
              <w:right w:val="single" w:sz="4" w:space="0" w:color="000000"/>
            </w:tcBorders>
            <w:shd w:val="clear" w:color="auto" w:fill="auto"/>
            <w:noWrap/>
            <w:vAlign w:val="center"/>
            <w:hideMark/>
          </w:tcPr>
          <w:p w14:paraId="43048B13" w14:textId="72CDA6F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978,816.78 </w:t>
            </w:r>
          </w:p>
        </w:tc>
        <w:tc>
          <w:tcPr>
            <w:tcW w:w="958" w:type="pct"/>
            <w:tcBorders>
              <w:top w:val="nil"/>
              <w:left w:val="nil"/>
              <w:bottom w:val="single" w:sz="4" w:space="0" w:color="000000"/>
              <w:right w:val="single" w:sz="4" w:space="0" w:color="000000"/>
            </w:tcBorders>
            <w:shd w:val="clear" w:color="auto" w:fill="auto"/>
            <w:noWrap/>
            <w:vAlign w:val="center"/>
            <w:hideMark/>
          </w:tcPr>
          <w:p w14:paraId="2058206F" w14:textId="451FA1D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11591" w14:textId="1D444C0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5,168,878.78 </w:t>
            </w:r>
          </w:p>
        </w:tc>
      </w:tr>
      <w:tr w:rsidR="003E62FF" w:rsidRPr="003E62FF" w14:paraId="3481BD2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0459F"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FBC65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center"/>
            <w:hideMark/>
          </w:tcPr>
          <w:p w14:paraId="28F3FE4C" w14:textId="5203984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68,500.75 </w:t>
            </w:r>
          </w:p>
        </w:tc>
        <w:tc>
          <w:tcPr>
            <w:tcW w:w="958" w:type="pct"/>
            <w:tcBorders>
              <w:top w:val="nil"/>
              <w:left w:val="nil"/>
              <w:bottom w:val="single" w:sz="4" w:space="0" w:color="000000"/>
              <w:right w:val="single" w:sz="4" w:space="0" w:color="000000"/>
            </w:tcBorders>
            <w:shd w:val="clear" w:color="auto" w:fill="auto"/>
            <w:noWrap/>
            <w:vAlign w:val="center"/>
            <w:hideMark/>
          </w:tcPr>
          <w:p w14:paraId="336F809A" w14:textId="0538878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12,670.00 </w:t>
            </w:r>
          </w:p>
        </w:tc>
        <w:tc>
          <w:tcPr>
            <w:tcW w:w="958" w:type="pct"/>
            <w:tcBorders>
              <w:top w:val="nil"/>
              <w:left w:val="nil"/>
              <w:bottom w:val="single" w:sz="4" w:space="0" w:color="000000"/>
              <w:right w:val="single" w:sz="4" w:space="0" w:color="000000"/>
            </w:tcBorders>
            <w:shd w:val="clear" w:color="auto" w:fill="auto"/>
            <w:noWrap/>
            <w:vAlign w:val="center"/>
            <w:hideMark/>
          </w:tcPr>
          <w:p w14:paraId="57A5695D" w14:textId="25A723C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C7F151" w14:textId="7F81CB3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381,170.75 </w:t>
            </w:r>
          </w:p>
        </w:tc>
      </w:tr>
      <w:tr w:rsidR="003E62FF" w:rsidRPr="003E62FF" w14:paraId="423A6DD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1ECB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22EBC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center"/>
            <w:hideMark/>
          </w:tcPr>
          <w:p w14:paraId="52BB9C89" w14:textId="56406EC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center"/>
            <w:hideMark/>
          </w:tcPr>
          <w:p w14:paraId="027127EA" w14:textId="7E82F63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14DDF3" w14:textId="142E908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9397FC" w14:textId="370DD7D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91,000.00 </w:t>
            </w:r>
          </w:p>
        </w:tc>
      </w:tr>
      <w:tr w:rsidR="003E62FF" w:rsidRPr="003E62FF" w14:paraId="08C05C6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3F1DF"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B2D70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center"/>
            <w:hideMark/>
          </w:tcPr>
          <w:p w14:paraId="5BEFC0F1" w14:textId="149DD41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85,100.00 </w:t>
            </w:r>
          </w:p>
        </w:tc>
        <w:tc>
          <w:tcPr>
            <w:tcW w:w="958" w:type="pct"/>
            <w:tcBorders>
              <w:top w:val="nil"/>
              <w:left w:val="nil"/>
              <w:bottom w:val="single" w:sz="4" w:space="0" w:color="000000"/>
              <w:right w:val="single" w:sz="4" w:space="0" w:color="000000"/>
            </w:tcBorders>
            <w:shd w:val="clear" w:color="auto" w:fill="auto"/>
            <w:noWrap/>
            <w:vAlign w:val="center"/>
            <w:hideMark/>
          </w:tcPr>
          <w:p w14:paraId="17C9CD7F" w14:textId="1467FDA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center"/>
            <w:hideMark/>
          </w:tcPr>
          <w:p w14:paraId="33DD42DA" w14:textId="6355F7A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5A6423" w14:textId="04B7DDC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63,275.00 </w:t>
            </w:r>
          </w:p>
        </w:tc>
      </w:tr>
      <w:tr w:rsidR="003E62FF" w:rsidRPr="003E62FF" w14:paraId="22FEFFA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47131"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9745F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center"/>
            <w:hideMark/>
          </w:tcPr>
          <w:p w14:paraId="2F649E94" w14:textId="0CFBAE4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12,830.00 </w:t>
            </w:r>
          </w:p>
        </w:tc>
        <w:tc>
          <w:tcPr>
            <w:tcW w:w="958" w:type="pct"/>
            <w:tcBorders>
              <w:top w:val="nil"/>
              <w:left w:val="nil"/>
              <w:bottom w:val="single" w:sz="4" w:space="0" w:color="000000"/>
              <w:right w:val="single" w:sz="4" w:space="0" w:color="000000"/>
            </w:tcBorders>
            <w:shd w:val="clear" w:color="auto" w:fill="auto"/>
            <w:noWrap/>
            <w:vAlign w:val="center"/>
            <w:hideMark/>
          </w:tcPr>
          <w:p w14:paraId="422458ED" w14:textId="410A490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661,520.60 </w:t>
            </w:r>
          </w:p>
        </w:tc>
        <w:tc>
          <w:tcPr>
            <w:tcW w:w="958" w:type="pct"/>
            <w:tcBorders>
              <w:top w:val="nil"/>
              <w:left w:val="nil"/>
              <w:bottom w:val="single" w:sz="4" w:space="0" w:color="000000"/>
              <w:right w:val="single" w:sz="4" w:space="0" w:color="000000"/>
            </w:tcBorders>
            <w:shd w:val="clear" w:color="auto" w:fill="auto"/>
            <w:noWrap/>
            <w:vAlign w:val="center"/>
            <w:hideMark/>
          </w:tcPr>
          <w:p w14:paraId="077448AE" w14:textId="14DFB2A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14E0C1" w14:textId="7C44AAC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174,350.60 </w:t>
            </w:r>
          </w:p>
        </w:tc>
      </w:tr>
      <w:tr w:rsidR="003E62FF" w:rsidRPr="003E62FF" w14:paraId="2F4A6AB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2F56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AD1F5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center"/>
            <w:hideMark/>
          </w:tcPr>
          <w:p w14:paraId="7D9781C0" w14:textId="19FBD17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center"/>
            <w:hideMark/>
          </w:tcPr>
          <w:p w14:paraId="38599158" w14:textId="2ED163B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center"/>
            <w:hideMark/>
          </w:tcPr>
          <w:p w14:paraId="5F29BAB4" w14:textId="0E8F12E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EC6E25" w14:textId="17839A6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79,860.00 </w:t>
            </w:r>
          </w:p>
        </w:tc>
      </w:tr>
      <w:tr w:rsidR="003E62FF" w:rsidRPr="003E62FF" w14:paraId="3FD2087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CD030"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FB95E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center"/>
            <w:hideMark/>
          </w:tcPr>
          <w:p w14:paraId="1DB1CDC7" w14:textId="73C9A8C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04,860.00 </w:t>
            </w:r>
          </w:p>
        </w:tc>
        <w:tc>
          <w:tcPr>
            <w:tcW w:w="958" w:type="pct"/>
            <w:tcBorders>
              <w:top w:val="nil"/>
              <w:left w:val="nil"/>
              <w:bottom w:val="single" w:sz="4" w:space="0" w:color="000000"/>
              <w:right w:val="single" w:sz="4" w:space="0" w:color="000000"/>
            </w:tcBorders>
            <w:shd w:val="clear" w:color="auto" w:fill="auto"/>
            <w:noWrap/>
            <w:vAlign w:val="center"/>
            <w:hideMark/>
          </w:tcPr>
          <w:p w14:paraId="49301A7E" w14:textId="53F4D73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37,583.71 </w:t>
            </w:r>
          </w:p>
        </w:tc>
        <w:tc>
          <w:tcPr>
            <w:tcW w:w="958" w:type="pct"/>
            <w:tcBorders>
              <w:top w:val="nil"/>
              <w:left w:val="nil"/>
              <w:bottom w:val="single" w:sz="4" w:space="0" w:color="000000"/>
              <w:right w:val="single" w:sz="4" w:space="0" w:color="000000"/>
            </w:tcBorders>
            <w:shd w:val="clear" w:color="auto" w:fill="auto"/>
            <w:noWrap/>
            <w:vAlign w:val="center"/>
            <w:hideMark/>
          </w:tcPr>
          <w:p w14:paraId="55752D63" w14:textId="235BAB1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5B1219" w14:textId="2FE9059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42,443.71 </w:t>
            </w:r>
          </w:p>
        </w:tc>
      </w:tr>
      <w:tr w:rsidR="003E62FF" w:rsidRPr="003E62FF" w14:paraId="30566CE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9BD70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630C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center"/>
            <w:hideMark/>
          </w:tcPr>
          <w:p w14:paraId="0CD9B2A3" w14:textId="3E6D25A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center"/>
            <w:hideMark/>
          </w:tcPr>
          <w:p w14:paraId="16A6CC1E" w14:textId="3B42287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F15785" w14:textId="615E2F6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B73AC5" w14:textId="55C40DE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91,000.00 </w:t>
            </w:r>
          </w:p>
        </w:tc>
      </w:tr>
      <w:tr w:rsidR="003E62FF" w:rsidRPr="003E62FF" w14:paraId="48FDC2C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CFC3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848E1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center"/>
            <w:hideMark/>
          </w:tcPr>
          <w:p w14:paraId="634BE68A" w14:textId="5771732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center"/>
            <w:hideMark/>
          </w:tcPr>
          <w:p w14:paraId="71D82255" w14:textId="3E00470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center"/>
            <w:hideMark/>
          </w:tcPr>
          <w:p w14:paraId="0BAA0DCB" w14:textId="22E3AD3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DFE26A" w14:textId="2CB29CC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34,510.00 </w:t>
            </w:r>
          </w:p>
        </w:tc>
      </w:tr>
      <w:tr w:rsidR="003E62FF" w:rsidRPr="003E62FF" w14:paraId="126CECC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6A7C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FE984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center"/>
            <w:hideMark/>
          </w:tcPr>
          <w:p w14:paraId="0D252E6B" w14:textId="3963AE1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center"/>
            <w:hideMark/>
          </w:tcPr>
          <w:p w14:paraId="6672890C" w14:textId="41A0506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008AD1" w14:textId="0700D74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DA5E9F" w14:textId="26F4F2A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91,000.00 </w:t>
            </w:r>
          </w:p>
        </w:tc>
      </w:tr>
      <w:tr w:rsidR="003E62FF" w:rsidRPr="003E62FF" w14:paraId="745DDC9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C46129"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D05E0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center"/>
            <w:hideMark/>
          </w:tcPr>
          <w:p w14:paraId="2BB4F1D0" w14:textId="5741761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03,340.00 </w:t>
            </w:r>
          </w:p>
        </w:tc>
        <w:tc>
          <w:tcPr>
            <w:tcW w:w="958" w:type="pct"/>
            <w:tcBorders>
              <w:top w:val="nil"/>
              <w:left w:val="nil"/>
              <w:bottom w:val="single" w:sz="4" w:space="0" w:color="000000"/>
              <w:right w:val="single" w:sz="4" w:space="0" w:color="000000"/>
            </w:tcBorders>
            <w:shd w:val="clear" w:color="auto" w:fill="auto"/>
            <w:noWrap/>
            <w:vAlign w:val="center"/>
            <w:hideMark/>
          </w:tcPr>
          <w:p w14:paraId="57AD9147" w14:textId="4EA343F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AB2D08" w14:textId="11162D3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EB5663" w14:textId="15F4A47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03,340.00 </w:t>
            </w:r>
          </w:p>
        </w:tc>
      </w:tr>
      <w:tr w:rsidR="003E62FF" w:rsidRPr="003E62FF" w14:paraId="5D8A857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3A741"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9436C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center"/>
            <w:hideMark/>
          </w:tcPr>
          <w:p w14:paraId="3005C1FD" w14:textId="3B5A388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80,200.00 </w:t>
            </w:r>
          </w:p>
        </w:tc>
        <w:tc>
          <w:tcPr>
            <w:tcW w:w="958" w:type="pct"/>
            <w:tcBorders>
              <w:top w:val="nil"/>
              <w:left w:val="nil"/>
              <w:bottom w:val="single" w:sz="4" w:space="0" w:color="000000"/>
              <w:right w:val="single" w:sz="4" w:space="0" w:color="000000"/>
            </w:tcBorders>
            <w:shd w:val="clear" w:color="auto" w:fill="auto"/>
            <w:noWrap/>
            <w:vAlign w:val="center"/>
            <w:hideMark/>
          </w:tcPr>
          <w:p w14:paraId="67EFD728" w14:textId="0AE33BE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7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71E07F9" w14:textId="5689072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4D19E" w14:textId="2693E50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50,200.00 </w:t>
            </w:r>
          </w:p>
        </w:tc>
      </w:tr>
      <w:tr w:rsidR="003E62FF" w:rsidRPr="003E62FF" w14:paraId="089EF00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F3C17"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20FC9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center"/>
            <w:hideMark/>
          </w:tcPr>
          <w:p w14:paraId="7588376D" w14:textId="4ABDFF8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96,336.00 </w:t>
            </w:r>
          </w:p>
        </w:tc>
        <w:tc>
          <w:tcPr>
            <w:tcW w:w="958" w:type="pct"/>
            <w:tcBorders>
              <w:top w:val="nil"/>
              <w:left w:val="nil"/>
              <w:bottom w:val="single" w:sz="4" w:space="0" w:color="000000"/>
              <w:right w:val="single" w:sz="4" w:space="0" w:color="000000"/>
            </w:tcBorders>
            <w:shd w:val="clear" w:color="auto" w:fill="auto"/>
            <w:noWrap/>
            <w:vAlign w:val="center"/>
            <w:hideMark/>
          </w:tcPr>
          <w:p w14:paraId="05C33E85" w14:textId="2F4CB8F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center"/>
            <w:hideMark/>
          </w:tcPr>
          <w:p w14:paraId="2E4239C7" w14:textId="50CDEBF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F4961" w14:textId="741967D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640,574.00 </w:t>
            </w:r>
          </w:p>
        </w:tc>
      </w:tr>
      <w:tr w:rsidR="003E62FF" w:rsidRPr="003E62FF" w14:paraId="6B14FCE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6ACB3A"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0360F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center"/>
            <w:hideMark/>
          </w:tcPr>
          <w:p w14:paraId="3CAC997C" w14:textId="7A0DC84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93,016.00 </w:t>
            </w:r>
          </w:p>
        </w:tc>
        <w:tc>
          <w:tcPr>
            <w:tcW w:w="958" w:type="pct"/>
            <w:tcBorders>
              <w:top w:val="nil"/>
              <w:left w:val="nil"/>
              <w:bottom w:val="single" w:sz="4" w:space="0" w:color="000000"/>
              <w:right w:val="single" w:sz="4" w:space="0" w:color="000000"/>
            </w:tcBorders>
            <w:shd w:val="clear" w:color="auto" w:fill="auto"/>
            <w:noWrap/>
            <w:vAlign w:val="center"/>
            <w:hideMark/>
          </w:tcPr>
          <w:p w14:paraId="44890024" w14:textId="6B3CAC3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center"/>
            <w:hideMark/>
          </w:tcPr>
          <w:p w14:paraId="56D7339A" w14:textId="0B0620B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E38293" w14:textId="118418E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10,671.00 </w:t>
            </w:r>
          </w:p>
        </w:tc>
      </w:tr>
      <w:tr w:rsidR="003E62FF" w:rsidRPr="003E62FF" w14:paraId="3BAD3C8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6BF93"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6030E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center"/>
            <w:hideMark/>
          </w:tcPr>
          <w:p w14:paraId="0F413191" w14:textId="15CA5A5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910,558.00 </w:t>
            </w:r>
          </w:p>
        </w:tc>
        <w:tc>
          <w:tcPr>
            <w:tcW w:w="958" w:type="pct"/>
            <w:tcBorders>
              <w:top w:val="nil"/>
              <w:left w:val="nil"/>
              <w:bottom w:val="single" w:sz="4" w:space="0" w:color="000000"/>
              <w:right w:val="single" w:sz="4" w:space="0" w:color="000000"/>
            </w:tcBorders>
            <w:shd w:val="clear" w:color="auto" w:fill="auto"/>
            <w:noWrap/>
            <w:vAlign w:val="center"/>
            <w:hideMark/>
          </w:tcPr>
          <w:p w14:paraId="53172FC3" w14:textId="25050DF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63,400.00 </w:t>
            </w:r>
          </w:p>
        </w:tc>
        <w:tc>
          <w:tcPr>
            <w:tcW w:w="958" w:type="pct"/>
            <w:tcBorders>
              <w:top w:val="nil"/>
              <w:left w:val="nil"/>
              <w:bottom w:val="single" w:sz="4" w:space="0" w:color="000000"/>
              <w:right w:val="single" w:sz="4" w:space="0" w:color="000000"/>
            </w:tcBorders>
            <w:shd w:val="clear" w:color="auto" w:fill="auto"/>
            <w:noWrap/>
            <w:vAlign w:val="center"/>
            <w:hideMark/>
          </w:tcPr>
          <w:p w14:paraId="3B902C7F" w14:textId="3393CBC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7EA1E" w14:textId="25E411B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673,958.00 </w:t>
            </w:r>
          </w:p>
        </w:tc>
      </w:tr>
      <w:tr w:rsidR="003E62FF" w:rsidRPr="003E62FF" w14:paraId="4889B8E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F86A7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18A25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center"/>
            <w:hideMark/>
          </w:tcPr>
          <w:p w14:paraId="641867BA" w14:textId="27C56E4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01,008.00 </w:t>
            </w:r>
          </w:p>
        </w:tc>
        <w:tc>
          <w:tcPr>
            <w:tcW w:w="958" w:type="pct"/>
            <w:tcBorders>
              <w:top w:val="nil"/>
              <w:left w:val="nil"/>
              <w:bottom w:val="single" w:sz="4" w:space="0" w:color="000000"/>
              <w:right w:val="single" w:sz="4" w:space="0" w:color="000000"/>
            </w:tcBorders>
            <w:shd w:val="clear" w:color="auto" w:fill="auto"/>
            <w:noWrap/>
            <w:vAlign w:val="center"/>
            <w:hideMark/>
          </w:tcPr>
          <w:p w14:paraId="1750241D" w14:textId="2EE6938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81,962.14 </w:t>
            </w:r>
          </w:p>
        </w:tc>
        <w:tc>
          <w:tcPr>
            <w:tcW w:w="958" w:type="pct"/>
            <w:tcBorders>
              <w:top w:val="nil"/>
              <w:left w:val="nil"/>
              <w:bottom w:val="single" w:sz="4" w:space="0" w:color="000000"/>
              <w:right w:val="single" w:sz="4" w:space="0" w:color="000000"/>
            </w:tcBorders>
            <w:shd w:val="clear" w:color="auto" w:fill="auto"/>
            <w:noWrap/>
            <w:vAlign w:val="center"/>
            <w:hideMark/>
          </w:tcPr>
          <w:p w14:paraId="78862255" w14:textId="666CA87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E000C1" w14:textId="0F7DC0E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282,970.14 </w:t>
            </w:r>
          </w:p>
        </w:tc>
      </w:tr>
      <w:tr w:rsidR="003E62FF" w:rsidRPr="003E62FF" w14:paraId="191D2A6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7C9D0"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56247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center"/>
            <w:hideMark/>
          </w:tcPr>
          <w:p w14:paraId="3DC23616" w14:textId="6C5C929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center"/>
            <w:hideMark/>
          </w:tcPr>
          <w:p w14:paraId="5EA1B4B2" w14:textId="69B1CA0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center"/>
            <w:hideMark/>
          </w:tcPr>
          <w:p w14:paraId="7C9E052D" w14:textId="36DE966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397A7F" w14:textId="647C106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60,605.00 </w:t>
            </w:r>
          </w:p>
        </w:tc>
      </w:tr>
      <w:tr w:rsidR="003E62FF" w:rsidRPr="003E62FF" w14:paraId="6B8EE07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EFE00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72FC2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center"/>
            <w:hideMark/>
          </w:tcPr>
          <w:p w14:paraId="0D407588" w14:textId="2DEB2D4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66,588.00 </w:t>
            </w:r>
          </w:p>
        </w:tc>
        <w:tc>
          <w:tcPr>
            <w:tcW w:w="958" w:type="pct"/>
            <w:tcBorders>
              <w:top w:val="nil"/>
              <w:left w:val="nil"/>
              <w:bottom w:val="single" w:sz="4" w:space="0" w:color="000000"/>
              <w:right w:val="single" w:sz="4" w:space="0" w:color="000000"/>
            </w:tcBorders>
            <w:shd w:val="clear" w:color="auto" w:fill="auto"/>
            <w:noWrap/>
            <w:vAlign w:val="center"/>
            <w:hideMark/>
          </w:tcPr>
          <w:p w14:paraId="7CE9A491" w14:textId="3EA5F27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398,546.00 </w:t>
            </w:r>
          </w:p>
        </w:tc>
        <w:tc>
          <w:tcPr>
            <w:tcW w:w="958" w:type="pct"/>
            <w:tcBorders>
              <w:top w:val="nil"/>
              <w:left w:val="nil"/>
              <w:bottom w:val="single" w:sz="4" w:space="0" w:color="000000"/>
              <w:right w:val="single" w:sz="4" w:space="0" w:color="000000"/>
            </w:tcBorders>
            <w:shd w:val="clear" w:color="auto" w:fill="auto"/>
            <w:noWrap/>
            <w:vAlign w:val="center"/>
            <w:hideMark/>
          </w:tcPr>
          <w:p w14:paraId="2A5B376D" w14:textId="18A9A46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6A280B" w14:textId="6AD7EC4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165,134.00 </w:t>
            </w:r>
          </w:p>
        </w:tc>
      </w:tr>
      <w:tr w:rsidR="003E62FF" w:rsidRPr="003E62FF" w14:paraId="1A69726D"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47524F"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lastRenderedPageBreak/>
              <w:t>Laguna</w:t>
            </w:r>
          </w:p>
        </w:tc>
        <w:tc>
          <w:tcPr>
            <w:tcW w:w="1003" w:type="pct"/>
            <w:tcBorders>
              <w:top w:val="nil"/>
              <w:left w:val="nil"/>
              <w:bottom w:val="single" w:sz="4" w:space="0" w:color="000000"/>
              <w:right w:val="single" w:sz="4" w:space="0" w:color="000000"/>
            </w:tcBorders>
            <w:shd w:val="clear" w:color="D8D8D8" w:fill="D8D8D8"/>
            <w:noWrap/>
            <w:vAlign w:val="center"/>
            <w:hideMark/>
          </w:tcPr>
          <w:p w14:paraId="422D8960" w14:textId="74D1F653"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31,598,399.74 </w:t>
            </w:r>
          </w:p>
        </w:tc>
        <w:tc>
          <w:tcPr>
            <w:tcW w:w="958" w:type="pct"/>
            <w:tcBorders>
              <w:top w:val="nil"/>
              <w:left w:val="nil"/>
              <w:bottom w:val="single" w:sz="4" w:space="0" w:color="000000"/>
              <w:right w:val="single" w:sz="4" w:space="0" w:color="000000"/>
            </w:tcBorders>
            <w:shd w:val="clear" w:color="D8D8D8" w:fill="D8D8D8"/>
            <w:noWrap/>
            <w:vAlign w:val="center"/>
            <w:hideMark/>
          </w:tcPr>
          <w:p w14:paraId="67FBF832" w14:textId="0C5162A9"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34,476,875.31 </w:t>
            </w:r>
          </w:p>
        </w:tc>
        <w:tc>
          <w:tcPr>
            <w:tcW w:w="958" w:type="pct"/>
            <w:tcBorders>
              <w:top w:val="nil"/>
              <w:left w:val="nil"/>
              <w:bottom w:val="single" w:sz="4" w:space="0" w:color="000000"/>
              <w:right w:val="single" w:sz="4" w:space="0" w:color="000000"/>
            </w:tcBorders>
            <w:shd w:val="clear" w:color="D8D8D8" w:fill="D8D8D8"/>
            <w:noWrap/>
            <w:vAlign w:val="center"/>
            <w:hideMark/>
          </w:tcPr>
          <w:p w14:paraId="486D8B94" w14:textId="41A26B8E"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2D907872" w14:textId="2AFC4EC2"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66,075,275.05 </w:t>
            </w:r>
          </w:p>
        </w:tc>
      </w:tr>
      <w:tr w:rsidR="003E62FF" w:rsidRPr="003E62FF" w14:paraId="664262A7"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577E3D"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center"/>
            <w:hideMark/>
          </w:tcPr>
          <w:p w14:paraId="6992BE4D" w14:textId="248AD26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55,000.00 </w:t>
            </w:r>
          </w:p>
        </w:tc>
        <w:tc>
          <w:tcPr>
            <w:tcW w:w="958" w:type="pct"/>
            <w:tcBorders>
              <w:top w:val="nil"/>
              <w:left w:val="nil"/>
              <w:bottom w:val="single" w:sz="4" w:space="0" w:color="000000"/>
              <w:right w:val="single" w:sz="4" w:space="0" w:color="000000"/>
            </w:tcBorders>
            <w:shd w:val="clear" w:color="auto" w:fill="auto"/>
            <w:noWrap/>
            <w:vAlign w:val="center"/>
            <w:hideMark/>
          </w:tcPr>
          <w:p w14:paraId="3D9B8F80" w14:textId="6F04FBC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center"/>
            <w:hideMark/>
          </w:tcPr>
          <w:p w14:paraId="13DD0130" w14:textId="1A81A34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834031" w14:textId="0A34C0A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1,969,200.50 </w:t>
            </w:r>
          </w:p>
        </w:tc>
      </w:tr>
      <w:tr w:rsidR="003E62FF" w:rsidRPr="003E62FF" w14:paraId="3036033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F8C1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F208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center"/>
            <w:hideMark/>
          </w:tcPr>
          <w:p w14:paraId="04CEEB41" w14:textId="087F5C0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center"/>
            <w:hideMark/>
          </w:tcPr>
          <w:p w14:paraId="1123CFCB" w14:textId="7EA776B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E7548C" w14:textId="18D3E01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A3425F" w14:textId="6AD8A86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75,400.00 </w:t>
            </w:r>
          </w:p>
        </w:tc>
      </w:tr>
      <w:tr w:rsidR="003E62FF" w:rsidRPr="003E62FF" w14:paraId="44B4153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271500"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5D72A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center"/>
            <w:hideMark/>
          </w:tcPr>
          <w:p w14:paraId="750509DF" w14:textId="63C5B1C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01,600.00 </w:t>
            </w:r>
          </w:p>
        </w:tc>
        <w:tc>
          <w:tcPr>
            <w:tcW w:w="958" w:type="pct"/>
            <w:tcBorders>
              <w:top w:val="nil"/>
              <w:left w:val="nil"/>
              <w:bottom w:val="single" w:sz="4" w:space="0" w:color="000000"/>
              <w:right w:val="single" w:sz="4" w:space="0" w:color="000000"/>
            </w:tcBorders>
            <w:shd w:val="clear" w:color="auto" w:fill="auto"/>
            <w:noWrap/>
            <w:vAlign w:val="center"/>
            <w:hideMark/>
          </w:tcPr>
          <w:p w14:paraId="5D58A499" w14:textId="7141214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10,300.00 </w:t>
            </w:r>
          </w:p>
        </w:tc>
        <w:tc>
          <w:tcPr>
            <w:tcW w:w="958" w:type="pct"/>
            <w:tcBorders>
              <w:top w:val="nil"/>
              <w:left w:val="nil"/>
              <w:bottom w:val="single" w:sz="4" w:space="0" w:color="000000"/>
              <w:right w:val="single" w:sz="4" w:space="0" w:color="000000"/>
            </w:tcBorders>
            <w:shd w:val="clear" w:color="auto" w:fill="auto"/>
            <w:noWrap/>
            <w:vAlign w:val="center"/>
            <w:hideMark/>
          </w:tcPr>
          <w:p w14:paraId="2CAF73B3" w14:textId="23C3EBD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F66601" w14:textId="0D6C930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11,900.00 </w:t>
            </w:r>
          </w:p>
        </w:tc>
      </w:tr>
      <w:tr w:rsidR="003E62FF" w:rsidRPr="003E62FF" w14:paraId="0AD8E27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FE66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56F96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center"/>
            <w:hideMark/>
          </w:tcPr>
          <w:p w14:paraId="33AB95AD" w14:textId="67C4F2B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165,710.00 </w:t>
            </w:r>
          </w:p>
        </w:tc>
        <w:tc>
          <w:tcPr>
            <w:tcW w:w="958" w:type="pct"/>
            <w:tcBorders>
              <w:top w:val="nil"/>
              <w:left w:val="nil"/>
              <w:bottom w:val="single" w:sz="4" w:space="0" w:color="000000"/>
              <w:right w:val="single" w:sz="4" w:space="0" w:color="000000"/>
            </w:tcBorders>
            <w:shd w:val="clear" w:color="auto" w:fill="auto"/>
            <w:noWrap/>
            <w:vAlign w:val="center"/>
            <w:hideMark/>
          </w:tcPr>
          <w:p w14:paraId="5899E7D6" w14:textId="457CA96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47,500.00 </w:t>
            </w:r>
          </w:p>
        </w:tc>
        <w:tc>
          <w:tcPr>
            <w:tcW w:w="958" w:type="pct"/>
            <w:tcBorders>
              <w:top w:val="nil"/>
              <w:left w:val="nil"/>
              <w:bottom w:val="single" w:sz="4" w:space="0" w:color="000000"/>
              <w:right w:val="single" w:sz="4" w:space="0" w:color="000000"/>
            </w:tcBorders>
            <w:shd w:val="clear" w:color="auto" w:fill="auto"/>
            <w:noWrap/>
            <w:vAlign w:val="center"/>
            <w:hideMark/>
          </w:tcPr>
          <w:p w14:paraId="235FDC5A" w14:textId="559D98A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9539D8" w14:textId="61D9BE9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513,210.00 </w:t>
            </w:r>
          </w:p>
        </w:tc>
      </w:tr>
      <w:tr w:rsidR="003E62FF" w:rsidRPr="003E62FF" w14:paraId="5622E7D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3F420"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938C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center"/>
            <w:hideMark/>
          </w:tcPr>
          <w:p w14:paraId="73B328BD" w14:textId="764C664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77,660.00 </w:t>
            </w:r>
          </w:p>
        </w:tc>
        <w:tc>
          <w:tcPr>
            <w:tcW w:w="958" w:type="pct"/>
            <w:tcBorders>
              <w:top w:val="nil"/>
              <w:left w:val="nil"/>
              <w:bottom w:val="single" w:sz="4" w:space="0" w:color="000000"/>
              <w:right w:val="single" w:sz="4" w:space="0" w:color="000000"/>
            </w:tcBorders>
            <w:shd w:val="clear" w:color="auto" w:fill="auto"/>
            <w:noWrap/>
            <w:vAlign w:val="center"/>
            <w:hideMark/>
          </w:tcPr>
          <w:p w14:paraId="3B2ED8B1" w14:textId="2673080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center"/>
            <w:hideMark/>
          </w:tcPr>
          <w:p w14:paraId="0F3BC5DC" w14:textId="34D1A40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224E4F" w14:textId="7CB9F4D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70,560.00 </w:t>
            </w:r>
          </w:p>
        </w:tc>
      </w:tr>
      <w:tr w:rsidR="003E62FF" w:rsidRPr="003E62FF" w14:paraId="345B968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422D5"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59110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center"/>
            <w:hideMark/>
          </w:tcPr>
          <w:p w14:paraId="78F03174" w14:textId="777B840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933,034.00 </w:t>
            </w:r>
          </w:p>
        </w:tc>
        <w:tc>
          <w:tcPr>
            <w:tcW w:w="958" w:type="pct"/>
            <w:tcBorders>
              <w:top w:val="nil"/>
              <w:left w:val="nil"/>
              <w:bottom w:val="single" w:sz="4" w:space="0" w:color="000000"/>
              <w:right w:val="single" w:sz="4" w:space="0" w:color="000000"/>
            </w:tcBorders>
            <w:shd w:val="clear" w:color="auto" w:fill="auto"/>
            <w:noWrap/>
            <w:vAlign w:val="center"/>
            <w:hideMark/>
          </w:tcPr>
          <w:p w14:paraId="31A63A82" w14:textId="09A8B9B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583,150.00 </w:t>
            </w:r>
          </w:p>
        </w:tc>
        <w:tc>
          <w:tcPr>
            <w:tcW w:w="958" w:type="pct"/>
            <w:tcBorders>
              <w:top w:val="nil"/>
              <w:left w:val="nil"/>
              <w:bottom w:val="single" w:sz="4" w:space="0" w:color="000000"/>
              <w:right w:val="single" w:sz="4" w:space="0" w:color="000000"/>
            </w:tcBorders>
            <w:shd w:val="clear" w:color="auto" w:fill="auto"/>
            <w:noWrap/>
            <w:vAlign w:val="center"/>
            <w:hideMark/>
          </w:tcPr>
          <w:p w14:paraId="511F615F" w14:textId="6B078E9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E752AD" w14:textId="2C57EEF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516,184.00 </w:t>
            </w:r>
          </w:p>
        </w:tc>
      </w:tr>
      <w:tr w:rsidR="003E62FF" w:rsidRPr="003E62FF" w14:paraId="4DE00BD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AB78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4F5A8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center"/>
            <w:hideMark/>
          </w:tcPr>
          <w:p w14:paraId="6750FEDA" w14:textId="1263642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07,184.00 </w:t>
            </w:r>
          </w:p>
        </w:tc>
        <w:tc>
          <w:tcPr>
            <w:tcW w:w="958" w:type="pct"/>
            <w:tcBorders>
              <w:top w:val="nil"/>
              <w:left w:val="nil"/>
              <w:bottom w:val="single" w:sz="4" w:space="0" w:color="000000"/>
              <w:right w:val="single" w:sz="4" w:space="0" w:color="000000"/>
            </w:tcBorders>
            <w:shd w:val="clear" w:color="auto" w:fill="auto"/>
            <w:noWrap/>
            <w:vAlign w:val="center"/>
            <w:hideMark/>
          </w:tcPr>
          <w:p w14:paraId="294DDD2B" w14:textId="0F189C0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2A8AA5" w14:textId="118BCBF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15B57C" w14:textId="618DE10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07,184.00 </w:t>
            </w:r>
          </w:p>
        </w:tc>
      </w:tr>
      <w:tr w:rsidR="003E62FF" w:rsidRPr="003E62FF" w14:paraId="3373903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3475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44C7B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center"/>
            <w:hideMark/>
          </w:tcPr>
          <w:p w14:paraId="6AADD180" w14:textId="0CB9687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center"/>
            <w:hideMark/>
          </w:tcPr>
          <w:p w14:paraId="294B139D" w14:textId="253AC93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3C2808" w14:textId="2E6D96F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D88502" w14:textId="04306D1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75,400.00 </w:t>
            </w:r>
          </w:p>
        </w:tc>
      </w:tr>
      <w:tr w:rsidR="003E62FF" w:rsidRPr="003E62FF" w14:paraId="3A38859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707CC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7090C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center"/>
            <w:hideMark/>
          </w:tcPr>
          <w:p w14:paraId="226DEC4B" w14:textId="0AC9DA3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center"/>
            <w:hideMark/>
          </w:tcPr>
          <w:p w14:paraId="6E0ECB37" w14:textId="20BE8FE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center"/>
            <w:hideMark/>
          </w:tcPr>
          <w:p w14:paraId="4896F23E" w14:textId="69B57D8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D818B3" w14:textId="26645CE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38,624.78 </w:t>
            </w:r>
          </w:p>
        </w:tc>
      </w:tr>
      <w:tr w:rsidR="003E62FF" w:rsidRPr="003E62FF" w14:paraId="2673250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A91CF"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68676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center"/>
            <w:hideMark/>
          </w:tcPr>
          <w:p w14:paraId="34538C8C" w14:textId="4865C39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73,300.00 </w:t>
            </w:r>
          </w:p>
        </w:tc>
        <w:tc>
          <w:tcPr>
            <w:tcW w:w="958" w:type="pct"/>
            <w:tcBorders>
              <w:top w:val="nil"/>
              <w:left w:val="nil"/>
              <w:bottom w:val="single" w:sz="4" w:space="0" w:color="000000"/>
              <w:right w:val="single" w:sz="4" w:space="0" w:color="000000"/>
            </w:tcBorders>
            <w:shd w:val="clear" w:color="auto" w:fill="auto"/>
            <w:noWrap/>
            <w:vAlign w:val="center"/>
            <w:hideMark/>
          </w:tcPr>
          <w:p w14:paraId="04439E32" w14:textId="2874428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1894A5" w14:textId="0577778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0B456D" w14:textId="05AF4E5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73,300.00 </w:t>
            </w:r>
          </w:p>
        </w:tc>
      </w:tr>
      <w:tr w:rsidR="003E62FF" w:rsidRPr="003E62FF" w14:paraId="69DDCCB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FC9B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C970D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center"/>
            <w:hideMark/>
          </w:tcPr>
          <w:p w14:paraId="45FA5393" w14:textId="611820E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60,728.00 </w:t>
            </w:r>
          </w:p>
        </w:tc>
        <w:tc>
          <w:tcPr>
            <w:tcW w:w="958" w:type="pct"/>
            <w:tcBorders>
              <w:top w:val="nil"/>
              <w:left w:val="nil"/>
              <w:bottom w:val="single" w:sz="4" w:space="0" w:color="000000"/>
              <w:right w:val="single" w:sz="4" w:space="0" w:color="000000"/>
            </w:tcBorders>
            <w:shd w:val="clear" w:color="auto" w:fill="auto"/>
            <w:noWrap/>
            <w:vAlign w:val="center"/>
            <w:hideMark/>
          </w:tcPr>
          <w:p w14:paraId="2F651116" w14:textId="42BABC1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center"/>
            <w:hideMark/>
          </w:tcPr>
          <w:p w14:paraId="534D34EF" w14:textId="600D079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F49AA7" w14:textId="475445D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71,325.00 </w:t>
            </w:r>
          </w:p>
        </w:tc>
      </w:tr>
      <w:tr w:rsidR="003E62FF" w:rsidRPr="003E62FF" w14:paraId="7C618CF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0440DA"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8F55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center"/>
            <w:hideMark/>
          </w:tcPr>
          <w:p w14:paraId="4F29C887" w14:textId="38ADC70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51,648.00 </w:t>
            </w:r>
          </w:p>
        </w:tc>
        <w:tc>
          <w:tcPr>
            <w:tcW w:w="958" w:type="pct"/>
            <w:tcBorders>
              <w:top w:val="nil"/>
              <w:left w:val="nil"/>
              <w:bottom w:val="single" w:sz="4" w:space="0" w:color="000000"/>
              <w:right w:val="single" w:sz="4" w:space="0" w:color="000000"/>
            </w:tcBorders>
            <w:shd w:val="clear" w:color="auto" w:fill="auto"/>
            <w:noWrap/>
            <w:vAlign w:val="center"/>
            <w:hideMark/>
          </w:tcPr>
          <w:p w14:paraId="10FEB16C" w14:textId="2F1E864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65,041.40 </w:t>
            </w:r>
          </w:p>
        </w:tc>
        <w:tc>
          <w:tcPr>
            <w:tcW w:w="958" w:type="pct"/>
            <w:tcBorders>
              <w:top w:val="nil"/>
              <w:left w:val="nil"/>
              <w:bottom w:val="single" w:sz="4" w:space="0" w:color="000000"/>
              <w:right w:val="single" w:sz="4" w:space="0" w:color="000000"/>
            </w:tcBorders>
            <w:shd w:val="clear" w:color="auto" w:fill="auto"/>
            <w:noWrap/>
            <w:vAlign w:val="center"/>
            <w:hideMark/>
          </w:tcPr>
          <w:p w14:paraId="15E92F90" w14:textId="19CE477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D26B0D" w14:textId="0ECA181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916,689.40 </w:t>
            </w:r>
          </w:p>
        </w:tc>
      </w:tr>
      <w:tr w:rsidR="003E62FF" w:rsidRPr="003E62FF" w14:paraId="67FEE72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AB9C0"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64CDB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center"/>
            <w:hideMark/>
          </w:tcPr>
          <w:p w14:paraId="7834026C" w14:textId="36E5165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79,000.00 </w:t>
            </w:r>
          </w:p>
        </w:tc>
        <w:tc>
          <w:tcPr>
            <w:tcW w:w="958" w:type="pct"/>
            <w:tcBorders>
              <w:top w:val="nil"/>
              <w:left w:val="nil"/>
              <w:bottom w:val="single" w:sz="4" w:space="0" w:color="000000"/>
              <w:right w:val="single" w:sz="4" w:space="0" w:color="000000"/>
            </w:tcBorders>
            <w:shd w:val="clear" w:color="auto" w:fill="auto"/>
            <w:noWrap/>
            <w:vAlign w:val="center"/>
            <w:hideMark/>
          </w:tcPr>
          <w:p w14:paraId="7E4DE47D" w14:textId="039E2A0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4387F9" w14:textId="43AB9A5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C418F8" w14:textId="2F8E921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79,000.00 </w:t>
            </w:r>
          </w:p>
        </w:tc>
      </w:tr>
      <w:tr w:rsidR="003E62FF" w:rsidRPr="003E62FF" w14:paraId="6DF569D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726E0"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9B396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center"/>
            <w:hideMark/>
          </w:tcPr>
          <w:p w14:paraId="69F76443" w14:textId="64A5A31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center"/>
            <w:hideMark/>
          </w:tcPr>
          <w:p w14:paraId="52CE51CE" w14:textId="1B9096D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252227" w14:textId="552B064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9C1599" w14:textId="618AA68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75,400.00 </w:t>
            </w:r>
          </w:p>
        </w:tc>
      </w:tr>
      <w:tr w:rsidR="003E62FF" w:rsidRPr="003E62FF" w14:paraId="7D7EE1F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A667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921A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center"/>
            <w:hideMark/>
          </w:tcPr>
          <w:p w14:paraId="153D7983" w14:textId="78B6982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88,000.00 </w:t>
            </w:r>
          </w:p>
        </w:tc>
        <w:tc>
          <w:tcPr>
            <w:tcW w:w="958" w:type="pct"/>
            <w:tcBorders>
              <w:top w:val="nil"/>
              <w:left w:val="nil"/>
              <w:bottom w:val="single" w:sz="4" w:space="0" w:color="000000"/>
              <w:right w:val="single" w:sz="4" w:space="0" w:color="000000"/>
            </w:tcBorders>
            <w:shd w:val="clear" w:color="auto" w:fill="auto"/>
            <w:noWrap/>
            <w:vAlign w:val="center"/>
            <w:hideMark/>
          </w:tcPr>
          <w:p w14:paraId="726B48A4" w14:textId="7BFCC00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center"/>
            <w:hideMark/>
          </w:tcPr>
          <w:p w14:paraId="18CEA24F" w14:textId="5BD02C7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356560" w14:textId="4EDE929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90,500.00 </w:t>
            </w:r>
          </w:p>
        </w:tc>
      </w:tr>
      <w:tr w:rsidR="003E62FF" w:rsidRPr="003E62FF" w14:paraId="2944C64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F0B7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575BC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center"/>
            <w:hideMark/>
          </w:tcPr>
          <w:p w14:paraId="6F698835" w14:textId="12BF0F6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53,800.00 </w:t>
            </w:r>
          </w:p>
        </w:tc>
        <w:tc>
          <w:tcPr>
            <w:tcW w:w="958" w:type="pct"/>
            <w:tcBorders>
              <w:top w:val="nil"/>
              <w:left w:val="nil"/>
              <w:bottom w:val="single" w:sz="4" w:space="0" w:color="000000"/>
              <w:right w:val="single" w:sz="4" w:space="0" w:color="000000"/>
            </w:tcBorders>
            <w:shd w:val="clear" w:color="auto" w:fill="auto"/>
            <w:noWrap/>
            <w:vAlign w:val="center"/>
            <w:hideMark/>
          </w:tcPr>
          <w:p w14:paraId="3E9B570F" w14:textId="6C21184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67B363" w14:textId="69228DA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59CE1B" w14:textId="21E3492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53,800.00 </w:t>
            </w:r>
          </w:p>
        </w:tc>
      </w:tr>
      <w:tr w:rsidR="003E62FF" w:rsidRPr="003E62FF" w14:paraId="794282C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7CEB0"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410C8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center"/>
            <w:hideMark/>
          </w:tcPr>
          <w:p w14:paraId="0B8B7C88" w14:textId="5D0084D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07,950.00 </w:t>
            </w:r>
          </w:p>
        </w:tc>
        <w:tc>
          <w:tcPr>
            <w:tcW w:w="958" w:type="pct"/>
            <w:tcBorders>
              <w:top w:val="nil"/>
              <w:left w:val="nil"/>
              <w:bottom w:val="single" w:sz="4" w:space="0" w:color="000000"/>
              <w:right w:val="single" w:sz="4" w:space="0" w:color="000000"/>
            </w:tcBorders>
            <w:shd w:val="clear" w:color="auto" w:fill="auto"/>
            <w:noWrap/>
            <w:vAlign w:val="center"/>
            <w:hideMark/>
          </w:tcPr>
          <w:p w14:paraId="013511D3" w14:textId="3744924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F989C4" w14:textId="6B66AA8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27144C" w14:textId="133D59A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07,950.00 </w:t>
            </w:r>
          </w:p>
        </w:tc>
      </w:tr>
      <w:tr w:rsidR="003E62FF" w:rsidRPr="003E62FF" w14:paraId="2C37DB5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0A820"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5E893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center"/>
            <w:hideMark/>
          </w:tcPr>
          <w:p w14:paraId="7AC23E7E" w14:textId="51703A1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35,000.00 </w:t>
            </w:r>
          </w:p>
        </w:tc>
        <w:tc>
          <w:tcPr>
            <w:tcW w:w="958" w:type="pct"/>
            <w:tcBorders>
              <w:top w:val="nil"/>
              <w:left w:val="nil"/>
              <w:bottom w:val="single" w:sz="4" w:space="0" w:color="000000"/>
              <w:right w:val="single" w:sz="4" w:space="0" w:color="000000"/>
            </w:tcBorders>
            <w:shd w:val="clear" w:color="auto" w:fill="auto"/>
            <w:noWrap/>
            <w:vAlign w:val="center"/>
            <w:hideMark/>
          </w:tcPr>
          <w:p w14:paraId="08E4673B" w14:textId="5DD4995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58F4DC" w14:textId="4B7FB8D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B67F21" w14:textId="1B0685E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35,000.00 </w:t>
            </w:r>
          </w:p>
        </w:tc>
      </w:tr>
      <w:tr w:rsidR="003E62FF" w:rsidRPr="003E62FF" w14:paraId="65EF684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E6AE4F"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BA09C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center"/>
            <w:hideMark/>
          </w:tcPr>
          <w:p w14:paraId="55151118" w14:textId="4D4DBDB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56,610.00 </w:t>
            </w:r>
          </w:p>
        </w:tc>
        <w:tc>
          <w:tcPr>
            <w:tcW w:w="958" w:type="pct"/>
            <w:tcBorders>
              <w:top w:val="nil"/>
              <w:left w:val="nil"/>
              <w:bottom w:val="single" w:sz="4" w:space="0" w:color="000000"/>
              <w:right w:val="single" w:sz="4" w:space="0" w:color="000000"/>
            </w:tcBorders>
            <w:shd w:val="clear" w:color="auto" w:fill="auto"/>
            <w:noWrap/>
            <w:vAlign w:val="center"/>
            <w:hideMark/>
          </w:tcPr>
          <w:p w14:paraId="243DB9B6" w14:textId="2154F85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F0A357C" w14:textId="59AAD98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B2C2FD" w14:textId="3EC256F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56,610.00 </w:t>
            </w:r>
          </w:p>
        </w:tc>
      </w:tr>
      <w:tr w:rsidR="003E62FF" w:rsidRPr="003E62FF" w14:paraId="33C73AD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81770B"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C09A6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center"/>
            <w:hideMark/>
          </w:tcPr>
          <w:p w14:paraId="60EFCD69" w14:textId="6A81AB9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00,800.00 </w:t>
            </w:r>
          </w:p>
        </w:tc>
        <w:tc>
          <w:tcPr>
            <w:tcW w:w="958" w:type="pct"/>
            <w:tcBorders>
              <w:top w:val="nil"/>
              <w:left w:val="nil"/>
              <w:bottom w:val="single" w:sz="4" w:space="0" w:color="000000"/>
              <w:right w:val="single" w:sz="4" w:space="0" w:color="000000"/>
            </w:tcBorders>
            <w:shd w:val="clear" w:color="auto" w:fill="auto"/>
            <w:noWrap/>
            <w:vAlign w:val="center"/>
            <w:hideMark/>
          </w:tcPr>
          <w:p w14:paraId="6AA82250" w14:textId="3638782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center"/>
            <w:hideMark/>
          </w:tcPr>
          <w:p w14:paraId="4F3949DA" w14:textId="48AC320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D31486" w14:textId="50D55F2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52,452.00 </w:t>
            </w:r>
          </w:p>
        </w:tc>
      </w:tr>
      <w:tr w:rsidR="003E62FF" w:rsidRPr="003E62FF" w14:paraId="2D2D37A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8FBA1"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4A522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center"/>
            <w:hideMark/>
          </w:tcPr>
          <w:p w14:paraId="463EE6B4" w14:textId="696562E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53,800.00 </w:t>
            </w:r>
          </w:p>
        </w:tc>
        <w:tc>
          <w:tcPr>
            <w:tcW w:w="958" w:type="pct"/>
            <w:tcBorders>
              <w:top w:val="nil"/>
              <w:left w:val="nil"/>
              <w:bottom w:val="single" w:sz="4" w:space="0" w:color="000000"/>
              <w:right w:val="single" w:sz="4" w:space="0" w:color="000000"/>
            </w:tcBorders>
            <w:shd w:val="clear" w:color="auto" w:fill="auto"/>
            <w:noWrap/>
            <w:vAlign w:val="center"/>
            <w:hideMark/>
          </w:tcPr>
          <w:p w14:paraId="7625723C" w14:textId="2378332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center"/>
            <w:hideMark/>
          </w:tcPr>
          <w:p w14:paraId="159C68C0" w14:textId="00D4ECF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6B5874" w14:textId="1DC9D07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60,655.77 </w:t>
            </w:r>
          </w:p>
        </w:tc>
      </w:tr>
      <w:tr w:rsidR="003E62FF" w:rsidRPr="003E62FF" w14:paraId="137C4F6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CCF85"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71F09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center"/>
            <w:hideMark/>
          </w:tcPr>
          <w:p w14:paraId="4627B170" w14:textId="1B75043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75,582.00 </w:t>
            </w:r>
          </w:p>
        </w:tc>
        <w:tc>
          <w:tcPr>
            <w:tcW w:w="958" w:type="pct"/>
            <w:tcBorders>
              <w:top w:val="nil"/>
              <w:left w:val="nil"/>
              <w:bottom w:val="single" w:sz="4" w:space="0" w:color="000000"/>
              <w:right w:val="single" w:sz="4" w:space="0" w:color="000000"/>
            </w:tcBorders>
            <w:shd w:val="clear" w:color="auto" w:fill="auto"/>
            <w:noWrap/>
            <w:vAlign w:val="center"/>
            <w:hideMark/>
          </w:tcPr>
          <w:p w14:paraId="7BCEF4C5" w14:textId="3621EC1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9116A9" w14:textId="788E309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F3D37" w14:textId="0F53384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75,582.00 </w:t>
            </w:r>
          </w:p>
        </w:tc>
      </w:tr>
      <w:tr w:rsidR="003E62FF" w:rsidRPr="003E62FF" w14:paraId="031304A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010BF"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8F246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center"/>
            <w:hideMark/>
          </w:tcPr>
          <w:p w14:paraId="1275A73F" w14:textId="3D1F2E1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758,020.00 </w:t>
            </w:r>
          </w:p>
        </w:tc>
        <w:tc>
          <w:tcPr>
            <w:tcW w:w="958" w:type="pct"/>
            <w:tcBorders>
              <w:top w:val="nil"/>
              <w:left w:val="nil"/>
              <w:bottom w:val="single" w:sz="4" w:space="0" w:color="000000"/>
              <w:right w:val="single" w:sz="4" w:space="0" w:color="000000"/>
            </w:tcBorders>
            <w:shd w:val="clear" w:color="auto" w:fill="auto"/>
            <w:noWrap/>
            <w:vAlign w:val="center"/>
            <w:hideMark/>
          </w:tcPr>
          <w:p w14:paraId="469DC519" w14:textId="4692507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center"/>
            <w:hideMark/>
          </w:tcPr>
          <w:p w14:paraId="2D9F262D" w14:textId="31A9926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85ADF" w14:textId="472FDC8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283,020.00 </w:t>
            </w:r>
          </w:p>
        </w:tc>
      </w:tr>
      <w:tr w:rsidR="003E62FF" w:rsidRPr="003E62FF" w14:paraId="630DDAB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5C313"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396BE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center"/>
            <w:hideMark/>
          </w:tcPr>
          <w:p w14:paraId="42EE1A29" w14:textId="33995C6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56,610.00 </w:t>
            </w:r>
          </w:p>
        </w:tc>
        <w:tc>
          <w:tcPr>
            <w:tcW w:w="958" w:type="pct"/>
            <w:tcBorders>
              <w:top w:val="nil"/>
              <w:left w:val="nil"/>
              <w:bottom w:val="single" w:sz="4" w:space="0" w:color="000000"/>
              <w:right w:val="single" w:sz="4" w:space="0" w:color="000000"/>
            </w:tcBorders>
            <w:shd w:val="clear" w:color="auto" w:fill="auto"/>
            <w:noWrap/>
            <w:vAlign w:val="center"/>
            <w:hideMark/>
          </w:tcPr>
          <w:p w14:paraId="436E74EE" w14:textId="6155428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88A6B9" w14:textId="472EF52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71065C" w14:textId="24985C2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56,610.00 </w:t>
            </w:r>
          </w:p>
        </w:tc>
      </w:tr>
      <w:tr w:rsidR="003E62FF" w:rsidRPr="003E62FF" w14:paraId="0BDD213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BF8B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D16FB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center"/>
            <w:hideMark/>
          </w:tcPr>
          <w:p w14:paraId="4EB72375" w14:textId="7F67908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91,700.00 </w:t>
            </w:r>
          </w:p>
        </w:tc>
        <w:tc>
          <w:tcPr>
            <w:tcW w:w="958" w:type="pct"/>
            <w:tcBorders>
              <w:top w:val="nil"/>
              <w:left w:val="nil"/>
              <w:bottom w:val="single" w:sz="4" w:space="0" w:color="000000"/>
              <w:right w:val="single" w:sz="4" w:space="0" w:color="000000"/>
            </w:tcBorders>
            <w:shd w:val="clear" w:color="auto" w:fill="auto"/>
            <w:noWrap/>
            <w:vAlign w:val="center"/>
            <w:hideMark/>
          </w:tcPr>
          <w:p w14:paraId="62D81BE4" w14:textId="74501DD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center"/>
            <w:hideMark/>
          </w:tcPr>
          <w:p w14:paraId="17B2D23F" w14:textId="43DD740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387B40" w14:textId="6C816D0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221,488.83 </w:t>
            </w:r>
          </w:p>
        </w:tc>
      </w:tr>
      <w:tr w:rsidR="003E62FF" w:rsidRPr="003E62FF" w14:paraId="30660A2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00217"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6CEE4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center"/>
            <w:hideMark/>
          </w:tcPr>
          <w:p w14:paraId="0AFE8718" w14:textId="3543347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736,720.00 </w:t>
            </w:r>
          </w:p>
        </w:tc>
        <w:tc>
          <w:tcPr>
            <w:tcW w:w="958" w:type="pct"/>
            <w:tcBorders>
              <w:top w:val="nil"/>
              <w:left w:val="nil"/>
              <w:bottom w:val="single" w:sz="4" w:space="0" w:color="000000"/>
              <w:right w:val="single" w:sz="4" w:space="0" w:color="000000"/>
            </w:tcBorders>
            <w:shd w:val="clear" w:color="auto" w:fill="auto"/>
            <w:noWrap/>
            <w:vAlign w:val="center"/>
            <w:hideMark/>
          </w:tcPr>
          <w:p w14:paraId="61916102" w14:textId="27F002F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884,524.48 </w:t>
            </w:r>
          </w:p>
        </w:tc>
        <w:tc>
          <w:tcPr>
            <w:tcW w:w="958" w:type="pct"/>
            <w:tcBorders>
              <w:top w:val="nil"/>
              <w:left w:val="nil"/>
              <w:bottom w:val="single" w:sz="4" w:space="0" w:color="000000"/>
              <w:right w:val="single" w:sz="4" w:space="0" w:color="000000"/>
            </w:tcBorders>
            <w:shd w:val="clear" w:color="auto" w:fill="auto"/>
            <w:noWrap/>
            <w:vAlign w:val="center"/>
            <w:hideMark/>
          </w:tcPr>
          <w:p w14:paraId="214379E5" w14:textId="150963D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81CCF" w14:textId="266B862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621,244.48 </w:t>
            </w:r>
          </w:p>
        </w:tc>
      </w:tr>
      <w:tr w:rsidR="003E62FF" w:rsidRPr="003E62FF" w14:paraId="69FB102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FD1DB"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42A30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center"/>
            <w:hideMark/>
          </w:tcPr>
          <w:p w14:paraId="6A75805C" w14:textId="75273B8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96,716.00 </w:t>
            </w:r>
          </w:p>
        </w:tc>
        <w:tc>
          <w:tcPr>
            <w:tcW w:w="958" w:type="pct"/>
            <w:tcBorders>
              <w:top w:val="nil"/>
              <w:left w:val="nil"/>
              <w:bottom w:val="single" w:sz="4" w:space="0" w:color="000000"/>
              <w:right w:val="single" w:sz="4" w:space="0" w:color="000000"/>
            </w:tcBorders>
            <w:shd w:val="clear" w:color="auto" w:fill="auto"/>
            <w:noWrap/>
            <w:vAlign w:val="center"/>
            <w:hideMark/>
          </w:tcPr>
          <w:p w14:paraId="38CA3F6F" w14:textId="19C4F87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center"/>
            <w:hideMark/>
          </w:tcPr>
          <w:p w14:paraId="41F06263" w14:textId="6497DE6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FB3A5E" w14:textId="01C467A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624,266.00 </w:t>
            </w:r>
          </w:p>
        </w:tc>
      </w:tr>
      <w:tr w:rsidR="003E62FF" w:rsidRPr="003E62FF" w14:paraId="6F39F47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76023"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012D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center"/>
            <w:hideMark/>
          </w:tcPr>
          <w:p w14:paraId="708023DD" w14:textId="723F4E8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center"/>
            <w:hideMark/>
          </w:tcPr>
          <w:p w14:paraId="7EECB9FC" w14:textId="7DEA805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center"/>
            <w:hideMark/>
          </w:tcPr>
          <w:p w14:paraId="5AA7FD8B" w14:textId="1C508D8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B6A737" w14:textId="1F879B1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91,300.00 </w:t>
            </w:r>
          </w:p>
        </w:tc>
      </w:tr>
      <w:tr w:rsidR="003E62FF" w:rsidRPr="003E62FF" w14:paraId="6A3AFBC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658E5F"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138B1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center"/>
            <w:hideMark/>
          </w:tcPr>
          <w:p w14:paraId="74CB83C9" w14:textId="210C7E4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496,881.74 </w:t>
            </w:r>
          </w:p>
        </w:tc>
        <w:tc>
          <w:tcPr>
            <w:tcW w:w="958" w:type="pct"/>
            <w:tcBorders>
              <w:top w:val="nil"/>
              <w:left w:val="nil"/>
              <w:bottom w:val="single" w:sz="4" w:space="0" w:color="000000"/>
              <w:right w:val="single" w:sz="4" w:space="0" w:color="000000"/>
            </w:tcBorders>
            <w:shd w:val="clear" w:color="auto" w:fill="auto"/>
            <w:noWrap/>
            <w:vAlign w:val="center"/>
            <w:hideMark/>
          </w:tcPr>
          <w:p w14:paraId="3E8BAA15" w14:textId="7AD3823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center"/>
            <w:hideMark/>
          </w:tcPr>
          <w:p w14:paraId="0F08CF68" w14:textId="5F40DD3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099236" w14:textId="129C6BE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821,472.29 </w:t>
            </w:r>
          </w:p>
        </w:tc>
      </w:tr>
      <w:tr w:rsidR="003E62FF" w:rsidRPr="003E62FF" w14:paraId="6EBF741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908A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E044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center"/>
            <w:hideMark/>
          </w:tcPr>
          <w:p w14:paraId="4867CDC5" w14:textId="00DC23C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60,190.00 </w:t>
            </w:r>
          </w:p>
        </w:tc>
        <w:tc>
          <w:tcPr>
            <w:tcW w:w="958" w:type="pct"/>
            <w:tcBorders>
              <w:top w:val="nil"/>
              <w:left w:val="nil"/>
              <w:bottom w:val="single" w:sz="4" w:space="0" w:color="000000"/>
              <w:right w:val="single" w:sz="4" w:space="0" w:color="000000"/>
            </w:tcBorders>
            <w:shd w:val="clear" w:color="auto" w:fill="auto"/>
            <w:noWrap/>
            <w:vAlign w:val="center"/>
            <w:hideMark/>
          </w:tcPr>
          <w:p w14:paraId="514DE990" w14:textId="290CF06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0621D7" w14:textId="7451908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4CF77E" w14:textId="2DBFA33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60,190.00 </w:t>
            </w:r>
          </w:p>
        </w:tc>
      </w:tr>
      <w:tr w:rsidR="003E62FF" w:rsidRPr="003E62FF" w14:paraId="00AA63E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47B1B"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8386D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center"/>
            <w:hideMark/>
          </w:tcPr>
          <w:p w14:paraId="43D98DC6" w14:textId="417DBF2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69,756.00 </w:t>
            </w:r>
          </w:p>
        </w:tc>
        <w:tc>
          <w:tcPr>
            <w:tcW w:w="958" w:type="pct"/>
            <w:tcBorders>
              <w:top w:val="nil"/>
              <w:left w:val="nil"/>
              <w:bottom w:val="single" w:sz="4" w:space="0" w:color="000000"/>
              <w:right w:val="single" w:sz="4" w:space="0" w:color="000000"/>
            </w:tcBorders>
            <w:shd w:val="clear" w:color="auto" w:fill="auto"/>
            <w:noWrap/>
            <w:vAlign w:val="center"/>
            <w:hideMark/>
          </w:tcPr>
          <w:p w14:paraId="0C20B555" w14:textId="26D0B2C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D92D88" w14:textId="73BCCCD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B4A853" w14:textId="645CB6B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69,756.00 </w:t>
            </w:r>
          </w:p>
        </w:tc>
      </w:tr>
      <w:tr w:rsidR="003E62FF" w:rsidRPr="003E62FF" w14:paraId="5375FBF8"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C75030"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center"/>
            <w:hideMark/>
          </w:tcPr>
          <w:p w14:paraId="305C0EEA" w14:textId="675BEF6B"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5,063,984.00 </w:t>
            </w:r>
          </w:p>
        </w:tc>
        <w:tc>
          <w:tcPr>
            <w:tcW w:w="958" w:type="pct"/>
            <w:tcBorders>
              <w:top w:val="nil"/>
              <w:left w:val="nil"/>
              <w:bottom w:val="single" w:sz="4" w:space="0" w:color="000000"/>
              <w:right w:val="single" w:sz="4" w:space="0" w:color="000000"/>
            </w:tcBorders>
            <w:shd w:val="clear" w:color="D8D8D8" w:fill="D8D8D8"/>
            <w:noWrap/>
            <w:vAlign w:val="center"/>
            <w:hideMark/>
          </w:tcPr>
          <w:p w14:paraId="56B5054E" w14:textId="0504402C"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6,966,550.68 </w:t>
            </w:r>
          </w:p>
        </w:tc>
        <w:tc>
          <w:tcPr>
            <w:tcW w:w="958" w:type="pct"/>
            <w:tcBorders>
              <w:top w:val="nil"/>
              <w:left w:val="nil"/>
              <w:bottom w:val="single" w:sz="4" w:space="0" w:color="000000"/>
              <w:right w:val="single" w:sz="4" w:space="0" w:color="000000"/>
            </w:tcBorders>
            <w:shd w:val="clear" w:color="D8D8D8" w:fill="D8D8D8"/>
            <w:noWrap/>
            <w:vAlign w:val="center"/>
            <w:hideMark/>
          </w:tcPr>
          <w:p w14:paraId="79995ECE" w14:textId="516CDCB5"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BD708B7" w14:textId="2392B7CD"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32,030,534.68 </w:t>
            </w:r>
          </w:p>
        </w:tc>
      </w:tr>
      <w:tr w:rsidR="003E62FF" w:rsidRPr="003E62FF" w14:paraId="2D6E16AA"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50285E"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center"/>
            <w:hideMark/>
          </w:tcPr>
          <w:p w14:paraId="4E297EBB" w14:textId="5A41B72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114,000.00 </w:t>
            </w:r>
          </w:p>
        </w:tc>
        <w:tc>
          <w:tcPr>
            <w:tcW w:w="958" w:type="pct"/>
            <w:tcBorders>
              <w:top w:val="nil"/>
              <w:left w:val="nil"/>
              <w:bottom w:val="single" w:sz="4" w:space="0" w:color="000000"/>
              <w:right w:val="single" w:sz="4" w:space="0" w:color="000000"/>
            </w:tcBorders>
            <w:shd w:val="clear" w:color="auto" w:fill="auto"/>
            <w:noWrap/>
            <w:vAlign w:val="center"/>
            <w:hideMark/>
          </w:tcPr>
          <w:p w14:paraId="28EFAB05" w14:textId="3FF637C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80A58D" w14:textId="70947E1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5BD7AF" w14:textId="038FB2C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114,000.00 </w:t>
            </w:r>
          </w:p>
        </w:tc>
      </w:tr>
      <w:tr w:rsidR="003E62FF" w:rsidRPr="003E62FF" w14:paraId="42764B9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68332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8020C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center"/>
            <w:hideMark/>
          </w:tcPr>
          <w:p w14:paraId="7175A364" w14:textId="3008D11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center"/>
            <w:hideMark/>
          </w:tcPr>
          <w:p w14:paraId="490A2957" w14:textId="404519E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E0CBBE" w14:textId="084E131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F50965" w14:textId="397B8AF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82,000.00 </w:t>
            </w:r>
          </w:p>
        </w:tc>
      </w:tr>
      <w:tr w:rsidR="003E62FF" w:rsidRPr="003E62FF" w14:paraId="2211094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3DFEBF"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62D60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center"/>
            <w:hideMark/>
          </w:tcPr>
          <w:p w14:paraId="22B8BE6E" w14:textId="7360339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center"/>
            <w:hideMark/>
          </w:tcPr>
          <w:p w14:paraId="246E422D" w14:textId="112EF75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ED8560" w14:textId="246EC4E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2833A" w14:textId="3FF5FB7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75,000.00 </w:t>
            </w:r>
          </w:p>
        </w:tc>
      </w:tr>
      <w:tr w:rsidR="003E62FF" w:rsidRPr="003E62FF" w14:paraId="31ADCF1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D03D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AA1BC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center"/>
            <w:hideMark/>
          </w:tcPr>
          <w:p w14:paraId="04F8DA72" w14:textId="7790C82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center"/>
            <w:hideMark/>
          </w:tcPr>
          <w:p w14:paraId="59E10B86" w14:textId="67EE977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83F1CB" w14:textId="5AEBF8D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DFB19E" w14:textId="14C920E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35,000.00 </w:t>
            </w:r>
          </w:p>
        </w:tc>
      </w:tr>
      <w:tr w:rsidR="003E62FF" w:rsidRPr="003E62FF" w14:paraId="40B6963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EDA2C1"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89AF4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center"/>
            <w:hideMark/>
          </w:tcPr>
          <w:p w14:paraId="03176ACE" w14:textId="5CAB973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center"/>
            <w:hideMark/>
          </w:tcPr>
          <w:p w14:paraId="3469131D" w14:textId="039A201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0F14CE" w14:textId="4827FEB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9E0870" w14:textId="0A7FD1A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76,000.00 </w:t>
            </w:r>
          </w:p>
        </w:tc>
      </w:tr>
      <w:tr w:rsidR="003E62FF" w:rsidRPr="003E62FF" w14:paraId="1DB6937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D9A8A"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0E82D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center"/>
            <w:hideMark/>
          </w:tcPr>
          <w:p w14:paraId="39BD47DE" w14:textId="5B39CD7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center"/>
            <w:hideMark/>
          </w:tcPr>
          <w:p w14:paraId="2D7AF57A" w14:textId="5E5CC7C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281D63" w14:textId="650B5BF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FC5786" w14:textId="0321D85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44,000.00 </w:t>
            </w:r>
          </w:p>
        </w:tc>
      </w:tr>
      <w:tr w:rsidR="003E62FF" w:rsidRPr="003E62FF" w14:paraId="2986CE3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4D3CB"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7DBAC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center"/>
            <w:hideMark/>
          </w:tcPr>
          <w:p w14:paraId="51727E2B" w14:textId="6AE5CC1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center"/>
            <w:hideMark/>
          </w:tcPr>
          <w:p w14:paraId="305F09D2" w14:textId="5A12B6F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087ABB" w14:textId="33F5375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592FAC" w14:textId="31A6AE2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70,000.00 </w:t>
            </w:r>
          </w:p>
        </w:tc>
      </w:tr>
      <w:tr w:rsidR="003E62FF" w:rsidRPr="003E62FF" w14:paraId="0E1B4FD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A23A6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A71EC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center"/>
            <w:hideMark/>
          </w:tcPr>
          <w:p w14:paraId="33550D04" w14:textId="7C443EC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0E12001" w14:textId="6EB02A3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39,062.68 </w:t>
            </w:r>
          </w:p>
        </w:tc>
        <w:tc>
          <w:tcPr>
            <w:tcW w:w="958" w:type="pct"/>
            <w:tcBorders>
              <w:top w:val="nil"/>
              <w:left w:val="nil"/>
              <w:bottom w:val="single" w:sz="4" w:space="0" w:color="000000"/>
              <w:right w:val="single" w:sz="4" w:space="0" w:color="000000"/>
            </w:tcBorders>
            <w:shd w:val="clear" w:color="auto" w:fill="auto"/>
            <w:noWrap/>
            <w:vAlign w:val="center"/>
            <w:hideMark/>
          </w:tcPr>
          <w:p w14:paraId="3795A021" w14:textId="18C2471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2CDCB2" w14:textId="213CA6C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459,062.68 </w:t>
            </w:r>
          </w:p>
        </w:tc>
      </w:tr>
      <w:tr w:rsidR="003E62FF" w:rsidRPr="003E62FF" w14:paraId="754EDDD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1AC6A"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D044C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center"/>
            <w:hideMark/>
          </w:tcPr>
          <w:p w14:paraId="06EBAA8A" w14:textId="643FE8F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9FA299B" w14:textId="76CC575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D1ADF00" w14:textId="3B3224C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E9C59C" w14:textId="599F2B9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70,000.00 </w:t>
            </w:r>
          </w:p>
        </w:tc>
      </w:tr>
      <w:tr w:rsidR="003E62FF" w:rsidRPr="003E62FF" w14:paraId="2BBBE49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27293"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12650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center"/>
            <w:hideMark/>
          </w:tcPr>
          <w:p w14:paraId="38BA2EC8" w14:textId="544B34C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center"/>
            <w:hideMark/>
          </w:tcPr>
          <w:p w14:paraId="59A190D0" w14:textId="225E8E6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3D5375" w14:textId="71AA0B3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76574" w14:textId="6574ADD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34,000.00 </w:t>
            </w:r>
          </w:p>
        </w:tc>
      </w:tr>
      <w:tr w:rsidR="003E62FF" w:rsidRPr="003E62FF" w14:paraId="48206BA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D3957"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CD993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center"/>
            <w:hideMark/>
          </w:tcPr>
          <w:p w14:paraId="277ADDCB" w14:textId="0D0070F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center"/>
            <w:hideMark/>
          </w:tcPr>
          <w:p w14:paraId="2F9B8B4A" w14:textId="433C07A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3B67DA" w14:textId="1075EA6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0C0B75" w14:textId="32B216D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55,000.00 </w:t>
            </w:r>
          </w:p>
        </w:tc>
      </w:tr>
      <w:tr w:rsidR="003E62FF" w:rsidRPr="003E62FF" w14:paraId="782A492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FECDF"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BEE7C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center"/>
            <w:hideMark/>
          </w:tcPr>
          <w:p w14:paraId="1BCD8832" w14:textId="6156506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center"/>
            <w:hideMark/>
          </w:tcPr>
          <w:p w14:paraId="36EE98AB" w14:textId="65C30DA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A639BEE" w14:textId="2487434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61E20F" w14:textId="2965DD0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7,028.00 </w:t>
            </w:r>
          </w:p>
        </w:tc>
      </w:tr>
      <w:tr w:rsidR="003E62FF" w:rsidRPr="003E62FF" w14:paraId="68E7FBD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5C9C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5B3C3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Guinayangan</w:t>
            </w:r>
          </w:p>
        </w:tc>
        <w:tc>
          <w:tcPr>
            <w:tcW w:w="1003" w:type="pct"/>
            <w:tcBorders>
              <w:top w:val="nil"/>
              <w:left w:val="nil"/>
              <w:bottom w:val="single" w:sz="4" w:space="0" w:color="000000"/>
              <w:right w:val="single" w:sz="4" w:space="0" w:color="000000"/>
            </w:tcBorders>
            <w:shd w:val="clear" w:color="auto" w:fill="auto"/>
            <w:noWrap/>
            <w:vAlign w:val="center"/>
            <w:hideMark/>
          </w:tcPr>
          <w:p w14:paraId="282146FF" w14:textId="7DE17A9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center"/>
            <w:hideMark/>
          </w:tcPr>
          <w:p w14:paraId="1FAD6FA4" w14:textId="3F118CD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A0B999" w14:textId="6616D69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FD0650" w14:textId="4112A01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34,000.00 </w:t>
            </w:r>
          </w:p>
        </w:tc>
      </w:tr>
      <w:tr w:rsidR="003E62FF" w:rsidRPr="003E62FF" w14:paraId="631FF57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B5133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AFE47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center"/>
            <w:hideMark/>
          </w:tcPr>
          <w:p w14:paraId="75DCE393" w14:textId="4A0AE38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center"/>
            <w:hideMark/>
          </w:tcPr>
          <w:p w14:paraId="361374A4" w14:textId="4AF18F7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6E8355" w14:textId="3E1174A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B11FDB" w14:textId="157A767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70,000.00 </w:t>
            </w:r>
          </w:p>
        </w:tc>
      </w:tr>
      <w:tr w:rsidR="003E62FF" w:rsidRPr="003E62FF" w14:paraId="6EE1B48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17C49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DCEAA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center"/>
            <w:hideMark/>
          </w:tcPr>
          <w:p w14:paraId="342406A7" w14:textId="09BE450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84,000.00 </w:t>
            </w:r>
          </w:p>
        </w:tc>
        <w:tc>
          <w:tcPr>
            <w:tcW w:w="958" w:type="pct"/>
            <w:tcBorders>
              <w:top w:val="nil"/>
              <w:left w:val="nil"/>
              <w:bottom w:val="single" w:sz="4" w:space="0" w:color="000000"/>
              <w:right w:val="single" w:sz="4" w:space="0" w:color="000000"/>
            </w:tcBorders>
            <w:shd w:val="clear" w:color="auto" w:fill="auto"/>
            <w:noWrap/>
            <w:vAlign w:val="center"/>
            <w:hideMark/>
          </w:tcPr>
          <w:p w14:paraId="65200EA8" w14:textId="32DADD4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DF22A4" w14:textId="3122234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40BEBA" w14:textId="193781F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84,000.00 </w:t>
            </w:r>
          </w:p>
        </w:tc>
      </w:tr>
      <w:tr w:rsidR="003E62FF" w:rsidRPr="003E62FF" w14:paraId="668B991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D82391"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D9613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center"/>
            <w:hideMark/>
          </w:tcPr>
          <w:p w14:paraId="2F74731F" w14:textId="6A41BC9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center"/>
            <w:hideMark/>
          </w:tcPr>
          <w:p w14:paraId="21713FCF" w14:textId="56D83B4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A9AFFC" w14:textId="1929B28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D10A79" w14:textId="11B41DB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44,000.00 </w:t>
            </w:r>
          </w:p>
        </w:tc>
      </w:tr>
      <w:tr w:rsidR="003E62FF" w:rsidRPr="003E62FF" w14:paraId="5A4FCE4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C54EF"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D2FEF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center"/>
            <w:hideMark/>
          </w:tcPr>
          <w:p w14:paraId="398AF3D0" w14:textId="5A9E523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center"/>
            <w:hideMark/>
          </w:tcPr>
          <w:p w14:paraId="22B83600" w14:textId="37ECE05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FC6F3A" w14:textId="406A70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43B3A6" w14:textId="2AF04BD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98,000.00 </w:t>
            </w:r>
          </w:p>
        </w:tc>
      </w:tr>
      <w:tr w:rsidR="003E62FF" w:rsidRPr="003E62FF" w14:paraId="2E4CA5F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8837B"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C8E6C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center"/>
            <w:hideMark/>
          </w:tcPr>
          <w:p w14:paraId="174ABCCF" w14:textId="5DF25C3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04,500.00 </w:t>
            </w:r>
          </w:p>
        </w:tc>
        <w:tc>
          <w:tcPr>
            <w:tcW w:w="958" w:type="pct"/>
            <w:tcBorders>
              <w:top w:val="nil"/>
              <w:left w:val="nil"/>
              <w:bottom w:val="single" w:sz="4" w:space="0" w:color="000000"/>
              <w:right w:val="single" w:sz="4" w:space="0" w:color="000000"/>
            </w:tcBorders>
            <w:shd w:val="clear" w:color="auto" w:fill="auto"/>
            <w:noWrap/>
            <w:vAlign w:val="center"/>
            <w:hideMark/>
          </w:tcPr>
          <w:p w14:paraId="293A1A7B" w14:textId="02B22EE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16ACE3" w14:textId="04563C3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F34FE4" w14:textId="4CA4619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04,500.00 </w:t>
            </w:r>
          </w:p>
        </w:tc>
      </w:tr>
      <w:tr w:rsidR="003E62FF" w:rsidRPr="003E62FF" w14:paraId="58F5A51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88B50"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562F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center"/>
            <w:hideMark/>
          </w:tcPr>
          <w:p w14:paraId="08C17A17" w14:textId="2CBACF5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57,935.00 </w:t>
            </w:r>
          </w:p>
        </w:tc>
        <w:tc>
          <w:tcPr>
            <w:tcW w:w="958" w:type="pct"/>
            <w:tcBorders>
              <w:top w:val="nil"/>
              <w:left w:val="nil"/>
              <w:bottom w:val="single" w:sz="4" w:space="0" w:color="000000"/>
              <w:right w:val="single" w:sz="4" w:space="0" w:color="000000"/>
            </w:tcBorders>
            <w:shd w:val="clear" w:color="auto" w:fill="auto"/>
            <w:noWrap/>
            <w:vAlign w:val="center"/>
            <w:hideMark/>
          </w:tcPr>
          <w:p w14:paraId="01758339" w14:textId="0327591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9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437E465" w14:textId="2679BC8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41C37F" w14:textId="3CF3F67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6,277,935.00 </w:t>
            </w:r>
          </w:p>
        </w:tc>
      </w:tr>
      <w:tr w:rsidR="003E62FF" w:rsidRPr="003E62FF" w14:paraId="2AE148C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AF2CA"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D1194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center"/>
            <w:hideMark/>
          </w:tcPr>
          <w:p w14:paraId="56C2C5B4" w14:textId="12E0325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center"/>
            <w:hideMark/>
          </w:tcPr>
          <w:p w14:paraId="0927643C" w14:textId="2C79286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3CFD1B" w14:textId="3D4008F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C6CE34" w14:textId="7C017CF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70,000.00 </w:t>
            </w:r>
          </w:p>
        </w:tc>
      </w:tr>
      <w:tr w:rsidR="003E62FF" w:rsidRPr="003E62FF" w14:paraId="31F7680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0DFD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8913A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center"/>
            <w:hideMark/>
          </w:tcPr>
          <w:p w14:paraId="28C2C202" w14:textId="45E45D4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37,600.00 </w:t>
            </w:r>
          </w:p>
        </w:tc>
        <w:tc>
          <w:tcPr>
            <w:tcW w:w="958" w:type="pct"/>
            <w:tcBorders>
              <w:top w:val="nil"/>
              <w:left w:val="nil"/>
              <w:bottom w:val="single" w:sz="4" w:space="0" w:color="000000"/>
              <w:right w:val="single" w:sz="4" w:space="0" w:color="000000"/>
            </w:tcBorders>
            <w:shd w:val="clear" w:color="auto" w:fill="auto"/>
            <w:noWrap/>
            <w:vAlign w:val="center"/>
            <w:hideMark/>
          </w:tcPr>
          <w:p w14:paraId="52999B3F" w14:textId="4343AFD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75,000.00 </w:t>
            </w:r>
          </w:p>
        </w:tc>
        <w:tc>
          <w:tcPr>
            <w:tcW w:w="958" w:type="pct"/>
            <w:tcBorders>
              <w:top w:val="nil"/>
              <w:left w:val="nil"/>
              <w:bottom w:val="single" w:sz="4" w:space="0" w:color="000000"/>
              <w:right w:val="single" w:sz="4" w:space="0" w:color="000000"/>
            </w:tcBorders>
            <w:shd w:val="clear" w:color="auto" w:fill="auto"/>
            <w:noWrap/>
            <w:vAlign w:val="center"/>
            <w:hideMark/>
          </w:tcPr>
          <w:p w14:paraId="69E59587" w14:textId="681FC08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A64D7C" w14:textId="51E0F88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12,600.00 </w:t>
            </w:r>
          </w:p>
        </w:tc>
      </w:tr>
      <w:tr w:rsidR="003E62FF" w:rsidRPr="003E62FF" w14:paraId="358AF13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F00E0"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B188E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center"/>
            <w:hideMark/>
          </w:tcPr>
          <w:p w14:paraId="63DD3B83" w14:textId="642F2F0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61,225.00 </w:t>
            </w:r>
          </w:p>
        </w:tc>
        <w:tc>
          <w:tcPr>
            <w:tcW w:w="958" w:type="pct"/>
            <w:tcBorders>
              <w:top w:val="nil"/>
              <w:left w:val="nil"/>
              <w:bottom w:val="single" w:sz="4" w:space="0" w:color="000000"/>
              <w:right w:val="single" w:sz="4" w:space="0" w:color="000000"/>
            </w:tcBorders>
            <w:shd w:val="clear" w:color="auto" w:fill="auto"/>
            <w:noWrap/>
            <w:vAlign w:val="center"/>
            <w:hideMark/>
          </w:tcPr>
          <w:p w14:paraId="394102A2" w14:textId="450B9D1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0EC5DD" w14:textId="59F05B2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C96DEC" w14:textId="44F6D61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61,225.00 </w:t>
            </w:r>
          </w:p>
        </w:tc>
      </w:tr>
      <w:tr w:rsidR="003E62FF" w:rsidRPr="003E62FF" w14:paraId="3FE328F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5B0B1"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682F9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center"/>
            <w:hideMark/>
          </w:tcPr>
          <w:p w14:paraId="3FF7BEE1" w14:textId="73902A6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center"/>
            <w:hideMark/>
          </w:tcPr>
          <w:p w14:paraId="1E628898" w14:textId="063466C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51EF44D" w14:textId="75F5441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8F19F2" w14:textId="5005C85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80,952.00 </w:t>
            </w:r>
          </w:p>
        </w:tc>
      </w:tr>
      <w:tr w:rsidR="003E62FF" w:rsidRPr="003E62FF" w14:paraId="1803B98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658BB"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A6B3B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center"/>
            <w:hideMark/>
          </w:tcPr>
          <w:p w14:paraId="4649F6CF" w14:textId="7055C7F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23,000.00 </w:t>
            </w:r>
          </w:p>
        </w:tc>
        <w:tc>
          <w:tcPr>
            <w:tcW w:w="958" w:type="pct"/>
            <w:tcBorders>
              <w:top w:val="nil"/>
              <w:left w:val="nil"/>
              <w:bottom w:val="single" w:sz="4" w:space="0" w:color="000000"/>
              <w:right w:val="single" w:sz="4" w:space="0" w:color="000000"/>
            </w:tcBorders>
            <w:shd w:val="clear" w:color="auto" w:fill="auto"/>
            <w:noWrap/>
            <w:vAlign w:val="center"/>
            <w:hideMark/>
          </w:tcPr>
          <w:p w14:paraId="1E8E3001" w14:textId="0C233EE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center"/>
            <w:hideMark/>
          </w:tcPr>
          <w:p w14:paraId="4FD450CF" w14:textId="110A214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2CE2C1" w14:textId="7F7C62B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55,488.00 </w:t>
            </w:r>
          </w:p>
        </w:tc>
      </w:tr>
      <w:tr w:rsidR="003E62FF" w:rsidRPr="003E62FF" w14:paraId="2B40A31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0C7A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28558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center"/>
            <w:hideMark/>
          </w:tcPr>
          <w:p w14:paraId="3F668359" w14:textId="6B61124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center"/>
            <w:hideMark/>
          </w:tcPr>
          <w:p w14:paraId="5AC9BCAE" w14:textId="30619A0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5846C4" w14:textId="6ECD954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9F81BA" w14:textId="3CA9A8A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03,000.00 </w:t>
            </w:r>
          </w:p>
        </w:tc>
      </w:tr>
      <w:tr w:rsidR="003E62FF" w:rsidRPr="003E62FF" w14:paraId="6780130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BCD5F5"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C6911D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center"/>
            <w:hideMark/>
          </w:tcPr>
          <w:p w14:paraId="35DE25EB" w14:textId="7966B9D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center"/>
            <w:hideMark/>
          </w:tcPr>
          <w:p w14:paraId="266186C8" w14:textId="4870DEE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7C7B67" w14:textId="5C4E83D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96E29A" w14:textId="1ABFFFB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03,000.00 </w:t>
            </w:r>
          </w:p>
        </w:tc>
      </w:tr>
      <w:tr w:rsidR="003E62FF" w:rsidRPr="003E62FF" w14:paraId="68E83AC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66A85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55FA2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center"/>
            <w:hideMark/>
          </w:tcPr>
          <w:p w14:paraId="156AD2D6" w14:textId="491251C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center"/>
            <w:hideMark/>
          </w:tcPr>
          <w:p w14:paraId="3E270A6C" w14:textId="324E688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AC7B14A" w14:textId="7FDA562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95ED7" w14:textId="1AA32B3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40,000.00 </w:t>
            </w:r>
          </w:p>
        </w:tc>
      </w:tr>
      <w:tr w:rsidR="003E62FF" w:rsidRPr="003E62FF" w14:paraId="042CBDB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244BA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7DBB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center"/>
            <w:hideMark/>
          </w:tcPr>
          <w:p w14:paraId="40354B08" w14:textId="3589B47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center"/>
            <w:hideMark/>
          </w:tcPr>
          <w:p w14:paraId="578C5170" w14:textId="0244850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1D263B" w14:textId="3286A98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507888" w14:textId="5404991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76,000.00 </w:t>
            </w:r>
          </w:p>
        </w:tc>
      </w:tr>
      <w:tr w:rsidR="003E62FF" w:rsidRPr="003E62FF" w14:paraId="1A0765D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7EEA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0C35B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center"/>
            <w:hideMark/>
          </w:tcPr>
          <w:p w14:paraId="4E75A9A3" w14:textId="62A31DC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center"/>
            <w:hideMark/>
          </w:tcPr>
          <w:p w14:paraId="12F9AB4F" w14:textId="6E725C9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2DA80E" w14:textId="7887E3D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94D6F5" w14:textId="06AE4BE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35,000.00 </w:t>
            </w:r>
          </w:p>
        </w:tc>
      </w:tr>
      <w:tr w:rsidR="003E62FF" w:rsidRPr="003E62FF" w14:paraId="48F6FCB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AFE70"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5FE8E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center"/>
            <w:hideMark/>
          </w:tcPr>
          <w:p w14:paraId="1E76B412" w14:textId="0C5CA4A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center"/>
            <w:hideMark/>
          </w:tcPr>
          <w:p w14:paraId="4AE6DB66" w14:textId="0CE2732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7BAF20" w14:textId="2E25670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A14A6" w14:textId="43320A5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03,000.00 </w:t>
            </w:r>
          </w:p>
        </w:tc>
      </w:tr>
      <w:tr w:rsidR="003E62FF" w:rsidRPr="003E62FF" w14:paraId="7BF69BE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4A059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C48D0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center"/>
            <w:hideMark/>
          </w:tcPr>
          <w:p w14:paraId="2F622679" w14:textId="3EB10FD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36AB1E4" w14:textId="650CAB1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37720A" w14:textId="047032C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1EA6EC" w14:textId="2CD5722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40,000.00 </w:t>
            </w:r>
          </w:p>
        </w:tc>
      </w:tr>
      <w:tr w:rsidR="003E62FF" w:rsidRPr="003E62FF" w14:paraId="4D20CA8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7C389"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A537B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center"/>
            <w:hideMark/>
          </w:tcPr>
          <w:p w14:paraId="2D570BE6" w14:textId="0CDC8A6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center"/>
            <w:hideMark/>
          </w:tcPr>
          <w:p w14:paraId="7F7034AB" w14:textId="41B6AFA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A17438" w14:textId="3E189B1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F431A1" w14:textId="76C19B8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35,000.00 </w:t>
            </w:r>
          </w:p>
        </w:tc>
      </w:tr>
      <w:tr w:rsidR="003E62FF" w:rsidRPr="003E62FF" w14:paraId="0811CF3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074D9F"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9DB1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mpaloc</w:t>
            </w:r>
          </w:p>
        </w:tc>
        <w:tc>
          <w:tcPr>
            <w:tcW w:w="1003" w:type="pct"/>
            <w:tcBorders>
              <w:top w:val="nil"/>
              <w:left w:val="nil"/>
              <w:bottom w:val="single" w:sz="4" w:space="0" w:color="000000"/>
              <w:right w:val="single" w:sz="4" w:space="0" w:color="000000"/>
            </w:tcBorders>
            <w:shd w:val="clear" w:color="auto" w:fill="auto"/>
            <w:noWrap/>
            <w:vAlign w:val="center"/>
            <w:hideMark/>
          </w:tcPr>
          <w:p w14:paraId="3B9838F6" w14:textId="6DC17EA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center"/>
            <w:hideMark/>
          </w:tcPr>
          <w:p w14:paraId="59CE0337" w14:textId="3A835BD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5E4A9E" w14:textId="624018D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616FFA" w14:textId="72298C6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34,000.00 </w:t>
            </w:r>
          </w:p>
        </w:tc>
      </w:tr>
      <w:tr w:rsidR="003E62FF" w:rsidRPr="003E62FF" w14:paraId="34FA157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670E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67240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center"/>
            <w:hideMark/>
          </w:tcPr>
          <w:p w14:paraId="12DE7BB6" w14:textId="32301F7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C3CB40E" w14:textId="6F3C7F9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D46D1B" w14:textId="6E3D463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A6D90" w14:textId="3F0C0FD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50,000.00 </w:t>
            </w:r>
          </w:p>
        </w:tc>
      </w:tr>
      <w:tr w:rsidR="003E62FF" w:rsidRPr="003E62FF" w14:paraId="2DD9D0E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63C23"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0DF69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center"/>
            <w:hideMark/>
          </w:tcPr>
          <w:p w14:paraId="63BAAE17" w14:textId="5BF440C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center"/>
            <w:hideMark/>
          </w:tcPr>
          <w:p w14:paraId="0BB58605" w14:textId="7C94F40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E3233D" w14:textId="029CDEA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CBC88F" w14:textId="280B8FE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75,400.00 </w:t>
            </w:r>
          </w:p>
        </w:tc>
      </w:tr>
      <w:tr w:rsidR="003E62FF" w:rsidRPr="003E62FF" w14:paraId="4F95E2A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09F57"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5D898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center"/>
            <w:hideMark/>
          </w:tcPr>
          <w:p w14:paraId="4B71A701" w14:textId="1F2451B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center"/>
            <w:hideMark/>
          </w:tcPr>
          <w:p w14:paraId="6220BC95" w14:textId="6DD21A5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EF9D90" w14:textId="62D1CF3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7C5356" w14:textId="3185D62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11,000.00 </w:t>
            </w:r>
          </w:p>
        </w:tc>
      </w:tr>
      <w:tr w:rsidR="003E62FF" w:rsidRPr="003E62FF" w14:paraId="77F7687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52DC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59467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center"/>
            <w:hideMark/>
          </w:tcPr>
          <w:p w14:paraId="38F02429" w14:textId="0ADFDC3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center"/>
            <w:hideMark/>
          </w:tcPr>
          <w:p w14:paraId="6FA7FAD4" w14:textId="44471FD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4E913A" w14:textId="2FFB906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261B70" w14:textId="22BA292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01,600.00 </w:t>
            </w:r>
          </w:p>
        </w:tc>
      </w:tr>
      <w:tr w:rsidR="003E62FF" w:rsidRPr="003E62FF" w14:paraId="3DC2ADB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F495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5E4E2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center"/>
            <w:hideMark/>
          </w:tcPr>
          <w:p w14:paraId="55E9E292" w14:textId="5CF1CB5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center"/>
            <w:hideMark/>
          </w:tcPr>
          <w:p w14:paraId="08A5ED29" w14:textId="6C47E13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87E382" w14:textId="50F74A2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2FD31C" w14:textId="6D5B27D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47,716.00 </w:t>
            </w:r>
          </w:p>
        </w:tc>
      </w:tr>
      <w:tr w:rsidR="003E62FF" w:rsidRPr="003E62FF" w14:paraId="151C56A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8E34F1"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1F2F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center"/>
            <w:hideMark/>
          </w:tcPr>
          <w:p w14:paraId="6C23D469" w14:textId="3D1F29D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04,500.00 </w:t>
            </w:r>
          </w:p>
        </w:tc>
        <w:tc>
          <w:tcPr>
            <w:tcW w:w="958" w:type="pct"/>
            <w:tcBorders>
              <w:top w:val="nil"/>
              <w:left w:val="nil"/>
              <w:bottom w:val="single" w:sz="4" w:space="0" w:color="000000"/>
              <w:right w:val="single" w:sz="4" w:space="0" w:color="000000"/>
            </w:tcBorders>
            <w:shd w:val="clear" w:color="auto" w:fill="auto"/>
            <w:noWrap/>
            <w:vAlign w:val="center"/>
            <w:hideMark/>
          </w:tcPr>
          <w:p w14:paraId="3598ADB1" w14:textId="2543EEF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4C285B" w14:textId="029F15F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B508B8" w14:textId="6E90B4F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04,500.00 </w:t>
            </w:r>
          </w:p>
        </w:tc>
      </w:tr>
      <w:tr w:rsidR="003E62FF" w:rsidRPr="003E62FF" w14:paraId="581D882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344BE1"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4FFE7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center"/>
            <w:hideMark/>
          </w:tcPr>
          <w:p w14:paraId="37E0C05E" w14:textId="4082908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33,528.00 </w:t>
            </w:r>
          </w:p>
        </w:tc>
        <w:tc>
          <w:tcPr>
            <w:tcW w:w="958" w:type="pct"/>
            <w:tcBorders>
              <w:top w:val="nil"/>
              <w:left w:val="nil"/>
              <w:bottom w:val="single" w:sz="4" w:space="0" w:color="000000"/>
              <w:right w:val="single" w:sz="4" w:space="0" w:color="000000"/>
            </w:tcBorders>
            <w:shd w:val="clear" w:color="auto" w:fill="auto"/>
            <w:noWrap/>
            <w:vAlign w:val="center"/>
            <w:hideMark/>
          </w:tcPr>
          <w:p w14:paraId="44409A09" w14:textId="4729A19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621479" w14:textId="0196E92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B8518E" w14:textId="0A0094B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33,528.00 </w:t>
            </w:r>
          </w:p>
        </w:tc>
      </w:tr>
      <w:tr w:rsidR="003E62FF" w:rsidRPr="003E62FF" w14:paraId="444C992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FC4821"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681AA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center"/>
            <w:hideMark/>
          </w:tcPr>
          <w:p w14:paraId="10D2DAC6" w14:textId="6508658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85,000.00 </w:t>
            </w:r>
          </w:p>
        </w:tc>
        <w:tc>
          <w:tcPr>
            <w:tcW w:w="958" w:type="pct"/>
            <w:tcBorders>
              <w:top w:val="nil"/>
              <w:left w:val="nil"/>
              <w:bottom w:val="single" w:sz="4" w:space="0" w:color="000000"/>
              <w:right w:val="single" w:sz="4" w:space="0" w:color="000000"/>
            </w:tcBorders>
            <w:shd w:val="clear" w:color="auto" w:fill="auto"/>
            <w:noWrap/>
            <w:vAlign w:val="center"/>
            <w:hideMark/>
          </w:tcPr>
          <w:p w14:paraId="041FA591" w14:textId="1862B1E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1F51AA" w14:textId="482AE0C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8CC41E" w14:textId="3659CA0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85,000.00 </w:t>
            </w:r>
          </w:p>
        </w:tc>
      </w:tr>
      <w:tr w:rsidR="003E62FF" w:rsidRPr="003E62FF" w14:paraId="5196970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9D2AD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82401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center"/>
            <w:hideMark/>
          </w:tcPr>
          <w:p w14:paraId="78E2A4F3" w14:textId="4530CBD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center"/>
            <w:hideMark/>
          </w:tcPr>
          <w:p w14:paraId="29DEE741" w14:textId="21DD616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5A6E85" w14:textId="1935008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4ED037" w14:textId="501ADF3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29,000.00 </w:t>
            </w:r>
          </w:p>
        </w:tc>
      </w:tr>
      <w:tr w:rsidR="003E62FF" w:rsidRPr="003E62FF" w14:paraId="61D5E927"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2D11EF"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center"/>
            <w:hideMark/>
          </w:tcPr>
          <w:p w14:paraId="7115B33F" w14:textId="06C7CF7E"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7,295,968.00 </w:t>
            </w:r>
          </w:p>
        </w:tc>
        <w:tc>
          <w:tcPr>
            <w:tcW w:w="958" w:type="pct"/>
            <w:tcBorders>
              <w:top w:val="nil"/>
              <w:left w:val="nil"/>
              <w:bottom w:val="single" w:sz="4" w:space="0" w:color="000000"/>
              <w:right w:val="single" w:sz="4" w:space="0" w:color="000000"/>
            </w:tcBorders>
            <w:shd w:val="clear" w:color="D8D8D8" w:fill="D8D8D8"/>
            <w:noWrap/>
            <w:vAlign w:val="center"/>
            <w:hideMark/>
          </w:tcPr>
          <w:p w14:paraId="688A6548" w14:textId="5FEB3E54"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3,605,988.84 </w:t>
            </w:r>
          </w:p>
        </w:tc>
        <w:tc>
          <w:tcPr>
            <w:tcW w:w="958" w:type="pct"/>
            <w:tcBorders>
              <w:top w:val="nil"/>
              <w:left w:val="nil"/>
              <w:bottom w:val="single" w:sz="4" w:space="0" w:color="000000"/>
              <w:right w:val="single" w:sz="4" w:space="0" w:color="000000"/>
            </w:tcBorders>
            <w:shd w:val="clear" w:color="D8D8D8" w:fill="D8D8D8"/>
            <w:noWrap/>
            <w:vAlign w:val="center"/>
            <w:hideMark/>
          </w:tcPr>
          <w:p w14:paraId="205C5C7E" w14:textId="3EB69D2A"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1254FF61" w14:textId="3E92C61C"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50,901,956.84 </w:t>
            </w:r>
          </w:p>
        </w:tc>
      </w:tr>
      <w:tr w:rsidR="003E62FF" w:rsidRPr="003E62FF" w14:paraId="21C70473"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5E70DB"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center"/>
            <w:hideMark/>
          </w:tcPr>
          <w:p w14:paraId="501C6CC8" w14:textId="70DDD4B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center"/>
            <w:hideMark/>
          </w:tcPr>
          <w:p w14:paraId="6D860BB8" w14:textId="692E7DE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center"/>
            <w:hideMark/>
          </w:tcPr>
          <w:p w14:paraId="4A7C9498" w14:textId="784D274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5D63B6" w14:textId="45F18EB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4,946,654.80 </w:t>
            </w:r>
          </w:p>
        </w:tc>
      </w:tr>
      <w:tr w:rsidR="003E62FF" w:rsidRPr="003E62FF" w14:paraId="67FC813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2869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F3493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center"/>
            <w:hideMark/>
          </w:tcPr>
          <w:p w14:paraId="424DB474" w14:textId="383F3C0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99,630.00 </w:t>
            </w:r>
          </w:p>
        </w:tc>
        <w:tc>
          <w:tcPr>
            <w:tcW w:w="958" w:type="pct"/>
            <w:tcBorders>
              <w:top w:val="nil"/>
              <w:left w:val="nil"/>
              <w:bottom w:val="single" w:sz="4" w:space="0" w:color="000000"/>
              <w:right w:val="single" w:sz="4" w:space="0" w:color="000000"/>
            </w:tcBorders>
            <w:shd w:val="clear" w:color="auto" w:fill="auto"/>
            <w:noWrap/>
            <w:vAlign w:val="center"/>
            <w:hideMark/>
          </w:tcPr>
          <w:p w14:paraId="3A109351" w14:textId="76A68A2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30,809.00 </w:t>
            </w:r>
          </w:p>
        </w:tc>
        <w:tc>
          <w:tcPr>
            <w:tcW w:w="958" w:type="pct"/>
            <w:tcBorders>
              <w:top w:val="nil"/>
              <w:left w:val="nil"/>
              <w:bottom w:val="single" w:sz="4" w:space="0" w:color="000000"/>
              <w:right w:val="single" w:sz="4" w:space="0" w:color="000000"/>
            </w:tcBorders>
            <w:shd w:val="clear" w:color="auto" w:fill="auto"/>
            <w:noWrap/>
            <w:vAlign w:val="center"/>
            <w:hideMark/>
          </w:tcPr>
          <w:p w14:paraId="28F067B7" w14:textId="1A37CB1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C7906D" w14:textId="49C0673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30,439.00 </w:t>
            </w:r>
          </w:p>
        </w:tc>
      </w:tr>
      <w:tr w:rsidR="003E62FF" w:rsidRPr="003E62FF" w14:paraId="3341D2C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F6BA41"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54393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center"/>
            <w:hideMark/>
          </w:tcPr>
          <w:p w14:paraId="3A22BDA8" w14:textId="10A3978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171,836.00 </w:t>
            </w:r>
          </w:p>
        </w:tc>
        <w:tc>
          <w:tcPr>
            <w:tcW w:w="958" w:type="pct"/>
            <w:tcBorders>
              <w:top w:val="nil"/>
              <w:left w:val="nil"/>
              <w:bottom w:val="single" w:sz="4" w:space="0" w:color="000000"/>
              <w:right w:val="single" w:sz="4" w:space="0" w:color="000000"/>
            </w:tcBorders>
            <w:shd w:val="clear" w:color="auto" w:fill="auto"/>
            <w:noWrap/>
            <w:vAlign w:val="center"/>
            <w:hideMark/>
          </w:tcPr>
          <w:p w14:paraId="61D299FE" w14:textId="09FF364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375,812.00 </w:t>
            </w:r>
          </w:p>
        </w:tc>
        <w:tc>
          <w:tcPr>
            <w:tcW w:w="958" w:type="pct"/>
            <w:tcBorders>
              <w:top w:val="nil"/>
              <w:left w:val="nil"/>
              <w:bottom w:val="single" w:sz="4" w:space="0" w:color="000000"/>
              <w:right w:val="single" w:sz="4" w:space="0" w:color="000000"/>
            </w:tcBorders>
            <w:shd w:val="clear" w:color="auto" w:fill="auto"/>
            <w:noWrap/>
            <w:vAlign w:val="center"/>
            <w:hideMark/>
          </w:tcPr>
          <w:p w14:paraId="676A83D5" w14:textId="1645261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50650E" w14:textId="6B32B86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5,547,648.00 </w:t>
            </w:r>
          </w:p>
        </w:tc>
      </w:tr>
      <w:tr w:rsidR="003E62FF" w:rsidRPr="003E62FF" w14:paraId="09EF9E8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F1BF0"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FC09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center"/>
            <w:hideMark/>
          </w:tcPr>
          <w:p w14:paraId="642D661B" w14:textId="2A7A476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999,912.00 </w:t>
            </w:r>
          </w:p>
        </w:tc>
        <w:tc>
          <w:tcPr>
            <w:tcW w:w="958" w:type="pct"/>
            <w:tcBorders>
              <w:top w:val="nil"/>
              <w:left w:val="nil"/>
              <w:bottom w:val="single" w:sz="4" w:space="0" w:color="000000"/>
              <w:right w:val="single" w:sz="4" w:space="0" w:color="000000"/>
            </w:tcBorders>
            <w:shd w:val="clear" w:color="auto" w:fill="auto"/>
            <w:noWrap/>
            <w:vAlign w:val="center"/>
            <w:hideMark/>
          </w:tcPr>
          <w:p w14:paraId="3CB30B8D" w14:textId="7A3199A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CEEFB9" w14:textId="7123AC3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CF5B56" w14:textId="25BBE90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999,912.00 </w:t>
            </w:r>
          </w:p>
        </w:tc>
      </w:tr>
      <w:tr w:rsidR="003E62FF" w:rsidRPr="003E62FF" w14:paraId="4CE1749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161E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36CCD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center"/>
            <w:hideMark/>
          </w:tcPr>
          <w:p w14:paraId="3B5D24BB" w14:textId="45C4AF8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51,448.00 </w:t>
            </w:r>
          </w:p>
        </w:tc>
        <w:tc>
          <w:tcPr>
            <w:tcW w:w="958" w:type="pct"/>
            <w:tcBorders>
              <w:top w:val="nil"/>
              <w:left w:val="nil"/>
              <w:bottom w:val="single" w:sz="4" w:space="0" w:color="000000"/>
              <w:right w:val="single" w:sz="4" w:space="0" w:color="000000"/>
            </w:tcBorders>
            <w:shd w:val="clear" w:color="auto" w:fill="auto"/>
            <w:noWrap/>
            <w:vAlign w:val="center"/>
            <w:hideMark/>
          </w:tcPr>
          <w:p w14:paraId="7F56DE7D" w14:textId="41F6DAB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A26955" w14:textId="021460C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AFA889" w14:textId="6C14AA4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51,448.00 </w:t>
            </w:r>
          </w:p>
        </w:tc>
      </w:tr>
      <w:tr w:rsidR="003E62FF" w:rsidRPr="003E62FF" w14:paraId="0B6AEE2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3E47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A1320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center"/>
            <w:hideMark/>
          </w:tcPr>
          <w:p w14:paraId="0E090D3D" w14:textId="009CDB4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835,970.00 </w:t>
            </w:r>
          </w:p>
        </w:tc>
        <w:tc>
          <w:tcPr>
            <w:tcW w:w="958" w:type="pct"/>
            <w:tcBorders>
              <w:top w:val="nil"/>
              <w:left w:val="nil"/>
              <w:bottom w:val="single" w:sz="4" w:space="0" w:color="000000"/>
              <w:right w:val="single" w:sz="4" w:space="0" w:color="000000"/>
            </w:tcBorders>
            <w:shd w:val="clear" w:color="auto" w:fill="auto"/>
            <w:noWrap/>
            <w:vAlign w:val="center"/>
            <w:hideMark/>
          </w:tcPr>
          <w:p w14:paraId="0C4DA518" w14:textId="1F1BE0E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929,831.25 </w:t>
            </w:r>
          </w:p>
        </w:tc>
        <w:tc>
          <w:tcPr>
            <w:tcW w:w="958" w:type="pct"/>
            <w:tcBorders>
              <w:top w:val="nil"/>
              <w:left w:val="nil"/>
              <w:bottom w:val="single" w:sz="4" w:space="0" w:color="000000"/>
              <w:right w:val="single" w:sz="4" w:space="0" w:color="000000"/>
            </w:tcBorders>
            <w:shd w:val="clear" w:color="auto" w:fill="auto"/>
            <w:noWrap/>
            <w:vAlign w:val="center"/>
            <w:hideMark/>
          </w:tcPr>
          <w:p w14:paraId="19C34B95" w14:textId="2A4F98F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376001" w14:textId="20C3EAF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5,765,801.25 </w:t>
            </w:r>
          </w:p>
        </w:tc>
      </w:tr>
      <w:tr w:rsidR="003E62FF" w:rsidRPr="003E62FF" w14:paraId="375D018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3EA49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3CC93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center"/>
            <w:hideMark/>
          </w:tcPr>
          <w:p w14:paraId="1D00EC39" w14:textId="2E35416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14,680.00 </w:t>
            </w:r>
          </w:p>
        </w:tc>
        <w:tc>
          <w:tcPr>
            <w:tcW w:w="958" w:type="pct"/>
            <w:tcBorders>
              <w:top w:val="nil"/>
              <w:left w:val="nil"/>
              <w:bottom w:val="single" w:sz="4" w:space="0" w:color="000000"/>
              <w:right w:val="single" w:sz="4" w:space="0" w:color="000000"/>
            </w:tcBorders>
            <w:shd w:val="clear" w:color="auto" w:fill="auto"/>
            <w:noWrap/>
            <w:vAlign w:val="center"/>
            <w:hideMark/>
          </w:tcPr>
          <w:p w14:paraId="47730FFD" w14:textId="3D63683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center"/>
            <w:hideMark/>
          </w:tcPr>
          <w:p w14:paraId="2439291D" w14:textId="5A3E029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B0CF6" w14:textId="79FD9C2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664,816.50 </w:t>
            </w:r>
          </w:p>
        </w:tc>
      </w:tr>
      <w:tr w:rsidR="003E62FF" w:rsidRPr="003E62FF" w14:paraId="028CB1E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104873"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B8244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center"/>
            <w:hideMark/>
          </w:tcPr>
          <w:p w14:paraId="685513C8" w14:textId="651C2C0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05,620.00 </w:t>
            </w:r>
          </w:p>
        </w:tc>
        <w:tc>
          <w:tcPr>
            <w:tcW w:w="958" w:type="pct"/>
            <w:tcBorders>
              <w:top w:val="nil"/>
              <w:left w:val="nil"/>
              <w:bottom w:val="single" w:sz="4" w:space="0" w:color="000000"/>
              <w:right w:val="single" w:sz="4" w:space="0" w:color="000000"/>
            </w:tcBorders>
            <w:shd w:val="clear" w:color="auto" w:fill="auto"/>
            <w:noWrap/>
            <w:vAlign w:val="center"/>
            <w:hideMark/>
          </w:tcPr>
          <w:p w14:paraId="22E4C4E3" w14:textId="700EC16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center"/>
            <w:hideMark/>
          </w:tcPr>
          <w:p w14:paraId="3D61FB27" w14:textId="35D89DC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ECD3F7" w14:textId="782A1A0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16,110.00 </w:t>
            </w:r>
          </w:p>
        </w:tc>
      </w:tr>
      <w:tr w:rsidR="003E62FF" w:rsidRPr="003E62FF" w14:paraId="6E53CBF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1B877"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5EAD5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center"/>
            <w:hideMark/>
          </w:tcPr>
          <w:p w14:paraId="122D8422" w14:textId="7BF8092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82,464.00 </w:t>
            </w:r>
          </w:p>
        </w:tc>
        <w:tc>
          <w:tcPr>
            <w:tcW w:w="958" w:type="pct"/>
            <w:tcBorders>
              <w:top w:val="nil"/>
              <w:left w:val="nil"/>
              <w:bottom w:val="single" w:sz="4" w:space="0" w:color="000000"/>
              <w:right w:val="single" w:sz="4" w:space="0" w:color="000000"/>
            </w:tcBorders>
            <w:shd w:val="clear" w:color="auto" w:fill="auto"/>
            <w:noWrap/>
            <w:vAlign w:val="center"/>
            <w:hideMark/>
          </w:tcPr>
          <w:p w14:paraId="7732BA6E" w14:textId="0B4F940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2702FF" w14:textId="66E9820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AAE65A" w14:textId="3E92B49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82,464.00 </w:t>
            </w:r>
          </w:p>
        </w:tc>
      </w:tr>
      <w:tr w:rsidR="003E62FF" w:rsidRPr="003E62FF" w14:paraId="648F2AC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457D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6B757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center"/>
            <w:hideMark/>
          </w:tcPr>
          <w:p w14:paraId="1785B783" w14:textId="3CF94A9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31,610.00 </w:t>
            </w:r>
          </w:p>
        </w:tc>
        <w:tc>
          <w:tcPr>
            <w:tcW w:w="958" w:type="pct"/>
            <w:tcBorders>
              <w:top w:val="nil"/>
              <w:left w:val="nil"/>
              <w:bottom w:val="single" w:sz="4" w:space="0" w:color="000000"/>
              <w:right w:val="single" w:sz="4" w:space="0" w:color="000000"/>
            </w:tcBorders>
            <w:shd w:val="clear" w:color="auto" w:fill="auto"/>
            <w:noWrap/>
            <w:vAlign w:val="center"/>
            <w:hideMark/>
          </w:tcPr>
          <w:p w14:paraId="7FDDE44B" w14:textId="48B12FA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center"/>
            <w:hideMark/>
          </w:tcPr>
          <w:p w14:paraId="7E8C0AED" w14:textId="0F43023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8C25B3" w14:textId="19B8055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84,610.00 </w:t>
            </w:r>
          </w:p>
        </w:tc>
      </w:tr>
      <w:tr w:rsidR="003E62FF" w:rsidRPr="003E62FF" w14:paraId="2F6D516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680913"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310B6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center"/>
            <w:hideMark/>
          </w:tcPr>
          <w:p w14:paraId="598E23D0" w14:textId="31C3EE7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5,432,466.00 </w:t>
            </w:r>
          </w:p>
        </w:tc>
        <w:tc>
          <w:tcPr>
            <w:tcW w:w="958" w:type="pct"/>
            <w:tcBorders>
              <w:top w:val="nil"/>
              <w:left w:val="nil"/>
              <w:bottom w:val="single" w:sz="4" w:space="0" w:color="000000"/>
              <w:right w:val="single" w:sz="4" w:space="0" w:color="000000"/>
            </w:tcBorders>
            <w:shd w:val="clear" w:color="auto" w:fill="auto"/>
            <w:noWrap/>
            <w:vAlign w:val="center"/>
            <w:hideMark/>
          </w:tcPr>
          <w:p w14:paraId="3D00B668" w14:textId="1F04A9E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center"/>
            <w:hideMark/>
          </w:tcPr>
          <w:p w14:paraId="5F62976F" w14:textId="57796F6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86D7D" w14:textId="5AEB92B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6,073,329.00 </w:t>
            </w:r>
          </w:p>
        </w:tc>
      </w:tr>
      <w:tr w:rsidR="003E62FF" w:rsidRPr="003E62FF" w14:paraId="562ED5C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84245"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731BD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center"/>
            <w:hideMark/>
          </w:tcPr>
          <w:p w14:paraId="390011F3" w14:textId="4FC0434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464,369.00 </w:t>
            </w:r>
          </w:p>
        </w:tc>
        <w:tc>
          <w:tcPr>
            <w:tcW w:w="958" w:type="pct"/>
            <w:tcBorders>
              <w:top w:val="nil"/>
              <w:left w:val="nil"/>
              <w:bottom w:val="single" w:sz="4" w:space="0" w:color="000000"/>
              <w:right w:val="single" w:sz="4" w:space="0" w:color="000000"/>
            </w:tcBorders>
            <w:shd w:val="clear" w:color="auto" w:fill="auto"/>
            <w:noWrap/>
            <w:vAlign w:val="center"/>
            <w:hideMark/>
          </w:tcPr>
          <w:p w14:paraId="52BD6115" w14:textId="1F73AC6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center"/>
            <w:hideMark/>
          </w:tcPr>
          <w:p w14:paraId="4642393F" w14:textId="2A1BC10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9AFED3" w14:textId="7FA890E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588,761.29 </w:t>
            </w:r>
          </w:p>
        </w:tc>
      </w:tr>
      <w:tr w:rsidR="003E62FF" w:rsidRPr="003E62FF" w14:paraId="6BC3434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CCB160"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D878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center"/>
            <w:hideMark/>
          </w:tcPr>
          <w:p w14:paraId="5205A6E7" w14:textId="073649F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92,342.00 </w:t>
            </w:r>
          </w:p>
        </w:tc>
        <w:tc>
          <w:tcPr>
            <w:tcW w:w="958" w:type="pct"/>
            <w:tcBorders>
              <w:top w:val="nil"/>
              <w:left w:val="nil"/>
              <w:bottom w:val="single" w:sz="4" w:space="0" w:color="000000"/>
              <w:right w:val="single" w:sz="4" w:space="0" w:color="000000"/>
            </w:tcBorders>
            <w:shd w:val="clear" w:color="auto" w:fill="auto"/>
            <w:noWrap/>
            <w:vAlign w:val="center"/>
            <w:hideMark/>
          </w:tcPr>
          <w:p w14:paraId="3DE0C9BB" w14:textId="1503DC8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A7CE4B" w14:textId="19DDEDE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A1F867" w14:textId="10F1207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92,342.00 </w:t>
            </w:r>
          </w:p>
        </w:tc>
      </w:tr>
      <w:tr w:rsidR="003E62FF" w:rsidRPr="003E62FF" w14:paraId="7748DA6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F92661"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422F9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center"/>
            <w:hideMark/>
          </w:tcPr>
          <w:p w14:paraId="2F282086" w14:textId="343B37B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145,301.00 </w:t>
            </w:r>
          </w:p>
        </w:tc>
        <w:tc>
          <w:tcPr>
            <w:tcW w:w="958" w:type="pct"/>
            <w:tcBorders>
              <w:top w:val="nil"/>
              <w:left w:val="nil"/>
              <w:bottom w:val="single" w:sz="4" w:space="0" w:color="000000"/>
              <w:right w:val="single" w:sz="4" w:space="0" w:color="000000"/>
            </w:tcBorders>
            <w:shd w:val="clear" w:color="auto" w:fill="auto"/>
            <w:noWrap/>
            <w:vAlign w:val="center"/>
            <w:hideMark/>
          </w:tcPr>
          <w:p w14:paraId="317493C4" w14:textId="4C6B81C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center"/>
            <w:hideMark/>
          </w:tcPr>
          <w:p w14:paraId="60558CEF" w14:textId="7938212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0C98A5" w14:textId="2EA224C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400,301.00 </w:t>
            </w:r>
          </w:p>
        </w:tc>
      </w:tr>
      <w:tr w:rsidR="003E62FF" w:rsidRPr="003E62FF" w14:paraId="7B2297B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EF101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49DDA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center"/>
            <w:hideMark/>
          </w:tcPr>
          <w:p w14:paraId="62C96DEA" w14:textId="48CDB08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57,320.00 </w:t>
            </w:r>
          </w:p>
        </w:tc>
        <w:tc>
          <w:tcPr>
            <w:tcW w:w="958" w:type="pct"/>
            <w:tcBorders>
              <w:top w:val="nil"/>
              <w:left w:val="nil"/>
              <w:bottom w:val="single" w:sz="4" w:space="0" w:color="000000"/>
              <w:right w:val="single" w:sz="4" w:space="0" w:color="000000"/>
            </w:tcBorders>
            <w:shd w:val="clear" w:color="auto" w:fill="auto"/>
            <w:noWrap/>
            <w:vAlign w:val="center"/>
            <w:hideMark/>
          </w:tcPr>
          <w:p w14:paraId="648A9BD2" w14:textId="37EC7D9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88C41F" w14:textId="427B0B8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D8A443" w14:textId="446DB4B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57,320.00 </w:t>
            </w:r>
          </w:p>
        </w:tc>
      </w:tr>
      <w:tr w:rsidR="003E62FF" w:rsidRPr="003E62FF" w14:paraId="3EC94D56"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2377EF"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center"/>
            <w:hideMark/>
          </w:tcPr>
          <w:p w14:paraId="60BD0309" w14:textId="5BB6CE11"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45,713,283.03 </w:t>
            </w:r>
          </w:p>
        </w:tc>
        <w:tc>
          <w:tcPr>
            <w:tcW w:w="958" w:type="pct"/>
            <w:tcBorders>
              <w:top w:val="nil"/>
              <w:left w:val="nil"/>
              <w:bottom w:val="single" w:sz="4" w:space="0" w:color="000000"/>
              <w:right w:val="single" w:sz="4" w:space="0" w:color="000000"/>
            </w:tcBorders>
            <w:shd w:val="clear" w:color="A5A5A5" w:fill="A5A5A5"/>
            <w:noWrap/>
            <w:vAlign w:val="center"/>
            <w:hideMark/>
          </w:tcPr>
          <w:p w14:paraId="4E2A49CF" w14:textId="2BA00D9D"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475E665C" w14:textId="6BB49DD8"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0B89C14D" w14:textId="317BB8D4"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45,713,283.03 </w:t>
            </w:r>
          </w:p>
        </w:tc>
      </w:tr>
      <w:tr w:rsidR="003E62FF" w:rsidRPr="003E62FF" w14:paraId="6589F272"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A8B615"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center"/>
            <w:hideMark/>
          </w:tcPr>
          <w:p w14:paraId="225E154E" w14:textId="58B6E822"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3,267,853.70 </w:t>
            </w:r>
          </w:p>
        </w:tc>
        <w:tc>
          <w:tcPr>
            <w:tcW w:w="958" w:type="pct"/>
            <w:tcBorders>
              <w:top w:val="nil"/>
              <w:left w:val="nil"/>
              <w:bottom w:val="single" w:sz="4" w:space="0" w:color="000000"/>
              <w:right w:val="single" w:sz="4" w:space="0" w:color="000000"/>
            </w:tcBorders>
            <w:shd w:val="clear" w:color="D8D8D8" w:fill="D8D8D8"/>
            <w:noWrap/>
            <w:vAlign w:val="center"/>
            <w:hideMark/>
          </w:tcPr>
          <w:p w14:paraId="0E64045E" w14:textId="2B0F7DB4"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2E083203" w14:textId="37EC8590"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B7368D9" w14:textId="08B18513"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3,267,853.70 </w:t>
            </w:r>
          </w:p>
        </w:tc>
      </w:tr>
      <w:tr w:rsidR="003E62FF" w:rsidRPr="003E62FF" w14:paraId="54869E1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6E04B"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77982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center"/>
            <w:hideMark/>
          </w:tcPr>
          <w:p w14:paraId="3513FFA2" w14:textId="0675B2A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22,900.00 </w:t>
            </w:r>
          </w:p>
        </w:tc>
        <w:tc>
          <w:tcPr>
            <w:tcW w:w="958" w:type="pct"/>
            <w:tcBorders>
              <w:top w:val="nil"/>
              <w:left w:val="nil"/>
              <w:bottom w:val="single" w:sz="4" w:space="0" w:color="000000"/>
              <w:right w:val="single" w:sz="4" w:space="0" w:color="000000"/>
            </w:tcBorders>
            <w:shd w:val="clear" w:color="auto" w:fill="auto"/>
            <w:noWrap/>
            <w:vAlign w:val="center"/>
            <w:hideMark/>
          </w:tcPr>
          <w:p w14:paraId="5B42B4EE" w14:textId="1E6C897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23E874" w14:textId="7184C97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996362" w14:textId="223E2AD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22,900.00 </w:t>
            </w:r>
          </w:p>
        </w:tc>
      </w:tr>
      <w:tr w:rsidR="003E62FF" w:rsidRPr="003E62FF" w14:paraId="385B133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6C8D8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7D9F4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center"/>
            <w:hideMark/>
          </w:tcPr>
          <w:p w14:paraId="5455161A" w14:textId="6FE90A4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center"/>
            <w:hideMark/>
          </w:tcPr>
          <w:p w14:paraId="5F3DC813" w14:textId="0D292A0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315891" w14:textId="20591B9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1FA072" w14:textId="75943A9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73,050.00 </w:t>
            </w:r>
          </w:p>
        </w:tc>
      </w:tr>
      <w:tr w:rsidR="003E62FF" w:rsidRPr="003E62FF" w14:paraId="26DC49A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FD5B6F"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A9701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center"/>
            <w:hideMark/>
          </w:tcPr>
          <w:p w14:paraId="613EEA9D" w14:textId="617209E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center"/>
            <w:hideMark/>
          </w:tcPr>
          <w:p w14:paraId="45BB8052" w14:textId="3FC0D22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536AA39" w14:textId="058FB5A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2D1DC7" w14:textId="28DA92B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9,387.50 </w:t>
            </w:r>
          </w:p>
        </w:tc>
      </w:tr>
      <w:tr w:rsidR="003E62FF" w:rsidRPr="003E62FF" w14:paraId="5ED0D35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2C79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AFB49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center"/>
            <w:hideMark/>
          </w:tcPr>
          <w:p w14:paraId="0CB0ACE7" w14:textId="3C70661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center"/>
            <w:hideMark/>
          </w:tcPr>
          <w:p w14:paraId="70E5C06E" w14:textId="681792D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1423BD" w14:textId="1C3E13A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ABD32A" w14:textId="7C97AB5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05,900.00 </w:t>
            </w:r>
          </w:p>
        </w:tc>
      </w:tr>
      <w:tr w:rsidR="003E62FF" w:rsidRPr="003E62FF" w14:paraId="0012C20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9803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C860E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center"/>
            <w:hideMark/>
          </w:tcPr>
          <w:p w14:paraId="743A23C1" w14:textId="695F489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57A98F9" w14:textId="7F4D6F4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4B7E04" w14:textId="79B9889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E5F82" w14:textId="279D7C1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00,000.00 </w:t>
            </w:r>
          </w:p>
        </w:tc>
      </w:tr>
      <w:tr w:rsidR="003E62FF" w:rsidRPr="003E62FF" w14:paraId="7001AB9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ABBD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F6235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center"/>
            <w:hideMark/>
          </w:tcPr>
          <w:p w14:paraId="27B7ADF5" w14:textId="0687042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76,616.20 </w:t>
            </w:r>
          </w:p>
        </w:tc>
        <w:tc>
          <w:tcPr>
            <w:tcW w:w="958" w:type="pct"/>
            <w:tcBorders>
              <w:top w:val="nil"/>
              <w:left w:val="nil"/>
              <w:bottom w:val="single" w:sz="4" w:space="0" w:color="000000"/>
              <w:right w:val="single" w:sz="4" w:space="0" w:color="000000"/>
            </w:tcBorders>
            <w:shd w:val="clear" w:color="auto" w:fill="auto"/>
            <w:noWrap/>
            <w:vAlign w:val="center"/>
            <w:hideMark/>
          </w:tcPr>
          <w:p w14:paraId="4C995D8E" w14:textId="29144E7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A6EA5A" w14:textId="6221DA6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794966" w14:textId="67FB6C1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76,616.20 </w:t>
            </w:r>
          </w:p>
        </w:tc>
      </w:tr>
      <w:tr w:rsidR="003E62FF" w:rsidRPr="003E62FF" w14:paraId="3FF91C8C"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1FA788"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center"/>
            <w:hideMark/>
          </w:tcPr>
          <w:p w14:paraId="586AB564" w14:textId="1FB8713E"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5,666,90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10BDA4E2" w14:textId="520B91F7"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566B26A0" w14:textId="712934E5"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67B5AEA0" w14:textId="747D7557"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5,666,900.00 </w:t>
            </w:r>
          </w:p>
        </w:tc>
      </w:tr>
      <w:tr w:rsidR="003E62FF" w:rsidRPr="003E62FF" w14:paraId="7391B90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C8FA54"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384FB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center"/>
            <w:hideMark/>
          </w:tcPr>
          <w:p w14:paraId="225617B6" w14:textId="5A91A4D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43,573.20 </w:t>
            </w:r>
          </w:p>
        </w:tc>
        <w:tc>
          <w:tcPr>
            <w:tcW w:w="958" w:type="pct"/>
            <w:tcBorders>
              <w:top w:val="nil"/>
              <w:left w:val="nil"/>
              <w:bottom w:val="single" w:sz="4" w:space="0" w:color="000000"/>
              <w:right w:val="single" w:sz="4" w:space="0" w:color="000000"/>
            </w:tcBorders>
            <w:shd w:val="clear" w:color="auto" w:fill="auto"/>
            <w:noWrap/>
            <w:vAlign w:val="center"/>
            <w:hideMark/>
          </w:tcPr>
          <w:p w14:paraId="5BD875DD" w14:textId="77E423E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2E7A7A" w14:textId="4CA3CC0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1D4FF9" w14:textId="3DF69EF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43,573.20 </w:t>
            </w:r>
          </w:p>
        </w:tc>
      </w:tr>
      <w:tr w:rsidR="003E62FF" w:rsidRPr="003E62FF" w14:paraId="515B5FA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743CE0"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50369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center"/>
            <w:hideMark/>
          </w:tcPr>
          <w:p w14:paraId="464C0BB0" w14:textId="2823C10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center"/>
            <w:hideMark/>
          </w:tcPr>
          <w:p w14:paraId="6E6932EE" w14:textId="40EC544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D3C60D" w14:textId="1600736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1C8A6" w14:textId="4E8F2F1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55,320.00 </w:t>
            </w:r>
          </w:p>
        </w:tc>
      </w:tr>
      <w:tr w:rsidR="003E62FF" w:rsidRPr="003E62FF" w14:paraId="0C335AF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721B6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91468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center"/>
            <w:hideMark/>
          </w:tcPr>
          <w:p w14:paraId="054BB7A3" w14:textId="3C1B7ED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43,125.00 </w:t>
            </w:r>
          </w:p>
        </w:tc>
        <w:tc>
          <w:tcPr>
            <w:tcW w:w="958" w:type="pct"/>
            <w:tcBorders>
              <w:top w:val="nil"/>
              <w:left w:val="nil"/>
              <w:bottom w:val="single" w:sz="4" w:space="0" w:color="000000"/>
              <w:right w:val="single" w:sz="4" w:space="0" w:color="000000"/>
            </w:tcBorders>
            <w:shd w:val="clear" w:color="auto" w:fill="auto"/>
            <w:noWrap/>
            <w:vAlign w:val="center"/>
            <w:hideMark/>
          </w:tcPr>
          <w:p w14:paraId="44D08EBA" w14:textId="2802767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005D59" w14:textId="0B32B3D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09E8C2" w14:textId="5E9C9E7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43,125.00 </w:t>
            </w:r>
          </w:p>
        </w:tc>
      </w:tr>
      <w:tr w:rsidR="003E62FF" w:rsidRPr="003E62FF" w14:paraId="0F75C38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361671"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7BCE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center"/>
            <w:hideMark/>
          </w:tcPr>
          <w:p w14:paraId="12E79BB4" w14:textId="5DD6748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center"/>
            <w:hideMark/>
          </w:tcPr>
          <w:p w14:paraId="5A4D066E" w14:textId="12E92EA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FC9316" w14:textId="24FFFCA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A386C4" w14:textId="1800FC1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76,650.00 </w:t>
            </w:r>
          </w:p>
        </w:tc>
      </w:tr>
      <w:tr w:rsidR="003E62FF" w:rsidRPr="003E62FF" w14:paraId="54FAF92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ADFF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CF035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center"/>
            <w:hideMark/>
          </w:tcPr>
          <w:p w14:paraId="16BFD6B5" w14:textId="06F3595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23,800.00 </w:t>
            </w:r>
          </w:p>
        </w:tc>
        <w:tc>
          <w:tcPr>
            <w:tcW w:w="958" w:type="pct"/>
            <w:tcBorders>
              <w:top w:val="nil"/>
              <w:left w:val="nil"/>
              <w:bottom w:val="single" w:sz="4" w:space="0" w:color="000000"/>
              <w:right w:val="single" w:sz="4" w:space="0" w:color="000000"/>
            </w:tcBorders>
            <w:shd w:val="clear" w:color="auto" w:fill="auto"/>
            <w:noWrap/>
            <w:vAlign w:val="center"/>
            <w:hideMark/>
          </w:tcPr>
          <w:p w14:paraId="589C96EC" w14:textId="50C0144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56CC48" w14:textId="49DFC57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E792E4" w14:textId="7C964DD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23,800.00 </w:t>
            </w:r>
          </w:p>
        </w:tc>
      </w:tr>
      <w:tr w:rsidR="003E62FF" w:rsidRPr="003E62FF" w14:paraId="5DFC498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58CE9"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6B998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center"/>
            <w:hideMark/>
          </w:tcPr>
          <w:p w14:paraId="0AED32C0" w14:textId="20FD566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center"/>
            <w:hideMark/>
          </w:tcPr>
          <w:p w14:paraId="48C0A267" w14:textId="2A68923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231B2B" w14:textId="0FB4EFD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D5FA9D" w14:textId="136710D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41,200.00 </w:t>
            </w:r>
          </w:p>
        </w:tc>
      </w:tr>
      <w:tr w:rsidR="003E62FF" w:rsidRPr="003E62FF" w14:paraId="3FD178A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CA5F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98C9B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center"/>
            <w:hideMark/>
          </w:tcPr>
          <w:p w14:paraId="067FD737" w14:textId="4C974A0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center"/>
            <w:hideMark/>
          </w:tcPr>
          <w:p w14:paraId="71700902" w14:textId="324B350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167C1F" w14:textId="152CB90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A4AEC4" w14:textId="29CFA92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70,131.30 </w:t>
            </w:r>
          </w:p>
        </w:tc>
      </w:tr>
      <w:tr w:rsidR="003E62FF" w:rsidRPr="003E62FF" w14:paraId="07B9247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DBA1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A9CD8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center"/>
            <w:hideMark/>
          </w:tcPr>
          <w:p w14:paraId="643E18C4" w14:textId="226A875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404,855.00 </w:t>
            </w:r>
          </w:p>
        </w:tc>
        <w:tc>
          <w:tcPr>
            <w:tcW w:w="958" w:type="pct"/>
            <w:tcBorders>
              <w:top w:val="nil"/>
              <w:left w:val="nil"/>
              <w:bottom w:val="single" w:sz="4" w:space="0" w:color="000000"/>
              <w:right w:val="single" w:sz="4" w:space="0" w:color="000000"/>
            </w:tcBorders>
            <w:shd w:val="clear" w:color="auto" w:fill="auto"/>
            <w:noWrap/>
            <w:vAlign w:val="center"/>
            <w:hideMark/>
          </w:tcPr>
          <w:p w14:paraId="3D4912E9" w14:textId="64D1D99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674A37" w14:textId="424B95E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6E418" w14:textId="5C11C5C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404,855.00 </w:t>
            </w:r>
          </w:p>
        </w:tc>
      </w:tr>
      <w:tr w:rsidR="003E62FF" w:rsidRPr="003E62FF" w14:paraId="6E8CC01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8C87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EF51E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center"/>
            <w:hideMark/>
          </w:tcPr>
          <w:p w14:paraId="3B25C823" w14:textId="1419EA6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616,043.70 </w:t>
            </w:r>
          </w:p>
        </w:tc>
        <w:tc>
          <w:tcPr>
            <w:tcW w:w="958" w:type="pct"/>
            <w:tcBorders>
              <w:top w:val="nil"/>
              <w:left w:val="nil"/>
              <w:bottom w:val="single" w:sz="4" w:space="0" w:color="000000"/>
              <w:right w:val="single" w:sz="4" w:space="0" w:color="000000"/>
            </w:tcBorders>
            <w:shd w:val="clear" w:color="auto" w:fill="auto"/>
            <w:noWrap/>
            <w:vAlign w:val="center"/>
            <w:hideMark/>
          </w:tcPr>
          <w:p w14:paraId="337BA98D" w14:textId="7CD628E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2460F6" w14:textId="6B27E9A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895EF" w14:textId="41BAA11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616,043.70 </w:t>
            </w:r>
          </w:p>
        </w:tc>
      </w:tr>
      <w:tr w:rsidR="003E62FF" w:rsidRPr="003E62FF" w14:paraId="45E8523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35E59"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7443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center"/>
            <w:hideMark/>
          </w:tcPr>
          <w:p w14:paraId="573FC6B1" w14:textId="0849778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center"/>
            <w:hideMark/>
          </w:tcPr>
          <w:p w14:paraId="44B66BA9" w14:textId="6FFECF9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4D19CC" w14:textId="692F555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E37410" w14:textId="113EB4D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92,201.80 </w:t>
            </w:r>
          </w:p>
        </w:tc>
      </w:tr>
      <w:tr w:rsidR="003E62FF" w:rsidRPr="003E62FF" w14:paraId="245C8F91"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A60D78"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center"/>
            <w:hideMark/>
          </w:tcPr>
          <w:p w14:paraId="095FB579" w14:textId="2F2316FA"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0,709,852.30 </w:t>
            </w:r>
          </w:p>
        </w:tc>
        <w:tc>
          <w:tcPr>
            <w:tcW w:w="958" w:type="pct"/>
            <w:tcBorders>
              <w:top w:val="nil"/>
              <w:left w:val="nil"/>
              <w:bottom w:val="single" w:sz="4" w:space="0" w:color="000000"/>
              <w:right w:val="single" w:sz="4" w:space="0" w:color="000000"/>
            </w:tcBorders>
            <w:shd w:val="clear" w:color="D8D8D8" w:fill="D8D8D8"/>
            <w:noWrap/>
            <w:vAlign w:val="center"/>
            <w:hideMark/>
          </w:tcPr>
          <w:p w14:paraId="37C1A69E" w14:textId="4682B136"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1B21D610" w14:textId="10931BCD"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7C1DF568" w14:textId="663EFC4F"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0,709,852.30 </w:t>
            </w:r>
          </w:p>
        </w:tc>
      </w:tr>
      <w:tr w:rsidR="003E62FF" w:rsidRPr="003E62FF" w14:paraId="3B13549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FC800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C8318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center"/>
            <w:hideMark/>
          </w:tcPr>
          <w:p w14:paraId="5D220A72" w14:textId="3935460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66,035.50 </w:t>
            </w:r>
          </w:p>
        </w:tc>
        <w:tc>
          <w:tcPr>
            <w:tcW w:w="958" w:type="pct"/>
            <w:tcBorders>
              <w:top w:val="nil"/>
              <w:left w:val="nil"/>
              <w:bottom w:val="single" w:sz="4" w:space="0" w:color="000000"/>
              <w:right w:val="single" w:sz="4" w:space="0" w:color="000000"/>
            </w:tcBorders>
            <w:shd w:val="clear" w:color="auto" w:fill="auto"/>
            <w:noWrap/>
            <w:vAlign w:val="center"/>
            <w:hideMark/>
          </w:tcPr>
          <w:p w14:paraId="7DF7ACE6" w14:textId="50C775D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B0EC91" w14:textId="7F35FEB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7037A4" w14:textId="67CC924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66,035.50 </w:t>
            </w:r>
          </w:p>
        </w:tc>
      </w:tr>
      <w:tr w:rsidR="003E62FF" w:rsidRPr="003E62FF" w14:paraId="5506C29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FE4D0"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19EAD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center"/>
            <w:hideMark/>
          </w:tcPr>
          <w:p w14:paraId="5153D7F5" w14:textId="39E6DB9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center"/>
            <w:hideMark/>
          </w:tcPr>
          <w:p w14:paraId="1890AA46" w14:textId="49A7689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E0F1DC" w14:textId="76A6C6F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B41C3" w14:textId="4C87739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45,252.75 </w:t>
            </w:r>
          </w:p>
        </w:tc>
      </w:tr>
      <w:tr w:rsidR="003E62FF" w:rsidRPr="003E62FF" w14:paraId="18CA07A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62E2C1"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A1FB2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center"/>
            <w:hideMark/>
          </w:tcPr>
          <w:p w14:paraId="542CD684" w14:textId="43EFD60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07,806.50 </w:t>
            </w:r>
          </w:p>
        </w:tc>
        <w:tc>
          <w:tcPr>
            <w:tcW w:w="958" w:type="pct"/>
            <w:tcBorders>
              <w:top w:val="nil"/>
              <w:left w:val="nil"/>
              <w:bottom w:val="single" w:sz="4" w:space="0" w:color="000000"/>
              <w:right w:val="single" w:sz="4" w:space="0" w:color="000000"/>
            </w:tcBorders>
            <w:shd w:val="clear" w:color="auto" w:fill="auto"/>
            <w:noWrap/>
            <w:vAlign w:val="center"/>
            <w:hideMark/>
          </w:tcPr>
          <w:p w14:paraId="572E6D81" w14:textId="0634203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2BC8C1" w14:textId="0244339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15440" w14:textId="3C36A0F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07,806.50 </w:t>
            </w:r>
          </w:p>
        </w:tc>
      </w:tr>
      <w:tr w:rsidR="003E62FF" w:rsidRPr="003E62FF" w14:paraId="26D2E63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524F5"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B78BD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center"/>
            <w:hideMark/>
          </w:tcPr>
          <w:p w14:paraId="617BAF55" w14:textId="1AD0BD4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center"/>
            <w:hideMark/>
          </w:tcPr>
          <w:p w14:paraId="61024AFC" w14:textId="4351E48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039019" w14:textId="0F9F628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BBCDCD" w14:textId="04F134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45,252.75 </w:t>
            </w:r>
          </w:p>
        </w:tc>
      </w:tr>
      <w:tr w:rsidR="003E62FF" w:rsidRPr="003E62FF" w14:paraId="7E714DE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6EDC1"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6BBEC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center"/>
            <w:hideMark/>
          </w:tcPr>
          <w:p w14:paraId="2B83DFCB" w14:textId="3CD034A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23,100.00 </w:t>
            </w:r>
          </w:p>
        </w:tc>
        <w:tc>
          <w:tcPr>
            <w:tcW w:w="958" w:type="pct"/>
            <w:tcBorders>
              <w:top w:val="nil"/>
              <w:left w:val="nil"/>
              <w:bottom w:val="single" w:sz="4" w:space="0" w:color="000000"/>
              <w:right w:val="single" w:sz="4" w:space="0" w:color="000000"/>
            </w:tcBorders>
            <w:shd w:val="clear" w:color="auto" w:fill="auto"/>
            <w:noWrap/>
            <w:vAlign w:val="center"/>
            <w:hideMark/>
          </w:tcPr>
          <w:p w14:paraId="7D2D4B5B" w14:textId="11CAF9A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B0CF61" w14:textId="635BF12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1096AE" w14:textId="1C47F69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23,100.00 </w:t>
            </w:r>
          </w:p>
        </w:tc>
      </w:tr>
      <w:tr w:rsidR="003E62FF" w:rsidRPr="003E62FF" w14:paraId="0E61380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675B3"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79E4BB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center"/>
            <w:hideMark/>
          </w:tcPr>
          <w:p w14:paraId="3ECA7BD9" w14:textId="7D1E25E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99,050.55 </w:t>
            </w:r>
          </w:p>
        </w:tc>
        <w:tc>
          <w:tcPr>
            <w:tcW w:w="958" w:type="pct"/>
            <w:tcBorders>
              <w:top w:val="nil"/>
              <w:left w:val="nil"/>
              <w:bottom w:val="single" w:sz="4" w:space="0" w:color="000000"/>
              <w:right w:val="single" w:sz="4" w:space="0" w:color="000000"/>
            </w:tcBorders>
            <w:shd w:val="clear" w:color="auto" w:fill="auto"/>
            <w:noWrap/>
            <w:vAlign w:val="center"/>
            <w:hideMark/>
          </w:tcPr>
          <w:p w14:paraId="78FE16A9" w14:textId="6ECD4F6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B841A3" w14:textId="4ACBC36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BAE7F4" w14:textId="16A1682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99,050.55 </w:t>
            </w:r>
          </w:p>
        </w:tc>
      </w:tr>
      <w:tr w:rsidR="003E62FF" w:rsidRPr="003E62FF" w14:paraId="46BCAEB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F742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08EA6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center"/>
            <w:hideMark/>
          </w:tcPr>
          <w:p w14:paraId="5115DF51" w14:textId="120760A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center"/>
            <w:hideMark/>
          </w:tcPr>
          <w:p w14:paraId="4F24F51A" w14:textId="74CEC9E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DBB5A5" w14:textId="5E3951E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D4548F" w14:textId="0A3D88F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02,806.50 </w:t>
            </w:r>
          </w:p>
        </w:tc>
      </w:tr>
      <w:tr w:rsidR="003E62FF" w:rsidRPr="003E62FF" w14:paraId="658E24C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7883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8232E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center"/>
            <w:hideMark/>
          </w:tcPr>
          <w:p w14:paraId="26E777E0" w14:textId="2FFFCBC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59,325.00 </w:t>
            </w:r>
          </w:p>
        </w:tc>
        <w:tc>
          <w:tcPr>
            <w:tcW w:w="958" w:type="pct"/>
            <w:tcBorders>
              <w:top w:val="nil"/>
              <w:left w:val="nil"/>
              <w:bottom w:val="single" w:sz="4" w:space="0" w:color="000000"/>
              <w:right w:val="single" w:sz="4" w:space="0" w:color="000000"/>
            </w:tcBorders>
            <w:shd w:val="clear" w:color="auto" w:fill="auto"/>
            <w:noWrap/>
            <w:vAlign w:val="center"/>
            <w:hideMark/>
          </w:tcPr>
          <w:p w14:paraId="18EE8972" w14:textId="329F80D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1B8F51" w14:textId="0A1D972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55D30B" w14:textId="740C588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59,325.00 </w:t>
            </w:r>
          </w:p>
        </w:tc>
      </w:tr>
      <w:tr w:rsidR="003E62FF" w:rsidRPr="003E62FF" w14:paraId="52EE2A0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2714E9"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59DDD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center"/>
            <w:hideMark/>
          </w:tcPr>
          <w:p w14:paraId="11A0B84F" w14:textId="7D242EA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center"/>
            <w:hideMark/>
          </w:tcPr>
          <w:p w14:paraId="5DCB6672" w14:textId="4E33781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2602A5" w14:textId="372F764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406EF9" w14:textId="5DBB189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27,806.50 </w:t>
            </w:r>
          </w:p>
        </w:tc>
      </w:tr>
      <w:tr w:rsidR="003E62FF" w:rsidRPr="003E62FF" w14:paraId="136617A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F8479"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19CA5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center"/>
            <w:hideMark/>
          </w:tcPr>
          <w:p w14:paraId="5973F771" w14:textId="72CFE97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50E89EB7" w14:textId="69B9690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1DA535" w14:textId="119325E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783C0" w14:textId="483E7A7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50,000.00 </w:t>
            </w:r>
          </w:p>
        </w:tc>
      </w:tr>
      <w:tr w:rsidR="003E62FF" w:rsidRPr="003E62FF" w14:paraId="5E61478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A5E5F0"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730F9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center"/>
            <w:hideMark/>
          </w:tcPr>
          <w:p w14:paraId="5229E0CE" w14:textId="0D7670E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48,685.00 </w:t>
            </w:r>
          </w:p>
        </w:tc>
        <w:tc>
          <w:tcPr>
            <w:tcW w:w="958" w:type="pct"/>
            <w:tcBorders>
              <w:top w:val="nil"/>
              <w:left w:val="nil"/>
              <w:bottom w:val="single" w:sz="4" w:space="0" w:color="000000"/>
              <w:right w:val="single" w:sz="4" w:space="0" w:color="000000"/>
            </w:tcBorders>
            <w:shd w:val="clear" w:color="auto" w:fill="auto"/>
            <w:noWrap/>
            <w:vAlign w:val="center"/>
            <w:hideMark/>
          </w:tcPr>
          <w:p w14:paraId="2BA22D95" w14:textId="779D242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BB7271" w14:textId="01539C6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20D34" w14:textId="0D8F1FF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48,685.00 </w:t>
            </w:r>
          </w:p>
        </w:tc>
      </w:tr>
      <w:tr w:rsidR="003E62FF" w:rsidRPr="003E62FF" w14:paraId="18800B6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02C6E3"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94C40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center"/>
            <w:hideMark/>
          </w:tcPr>
          <w:p w14:paraId="74326C3B" w14:textId="011036F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4D6F0C25" w14:textId="3F4CEF4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31B2E5" w14:textId="11C5B24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A8D1A8" w14:textId="4B62331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50,000.00 </w:t>
            </w:r>
          </w:p>
        </w:tc>
      </w:tr>
      <w:tr w:rsidR="003E62FF" w:rsidRPr="003E62FF" w14:paraId="04EF47C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21B14"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158BA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center"/>
            <w:hideMark/>
          </w:tcPr>
          <w:p w14:paraId="479A96A0" w14:textId="12234AF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49,731.25 </w:t>
            </w:r>
          </w:p>
        </w:tc>
        <w:tc>
          <w:tcPr>
            <w:tcW w:w="958" w:type="pct"/>
            <w:tcBorders>
              <w:top w:val="nil"/>
              <w:left w:val="nil"/>
              <w:bottom w:val="single" w:sz="4" w:space="0" w:color="000000"/>
              <w:right w:val="single" w:sz="4" w:space="0" w:color="000000"/>
            </w:tcBorders>
            <w:shd w:val="clear" w:color="auto" w:fill="auto"/>
            <w:noWrap/>
            <w:vAlign w:val="center"/>
            <w:hideMark/>
          </w:tcPr>
          <w:p w14:paraId="109161A1" w14:textId="3E0C9B7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5B0760" w14:textId="489B278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36B5F5" w14:textId="198C782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49,731.25 </w:t>
            </w:r>
          </w:p>
        </w:tc>
      </w:tr>
      <w:tr w:rsidR="003E62FF" w:rsidRPr="003E62FF" w14:paraId="5C37A8D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26E7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4DA1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center"/>
            <w:hideMark/>
          </w:tcPr>
          <w:p w14:paraId="41E099A6" w14:textId="4CA0218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85,000.00 </w:t>
            </w:r>
          </w:p>
        </w:tc>
        <w:tc>
          <w:tcPr>
            <w:tcW w:w="958" w:type="pct"/>
            <w:tcBorders>
              <w:top w:val="nil"/>
              <w:left w:val="nil"/>
              <w:bottom w:val="single" w:sz="4" w:space="0" w:color="000000"/>
              <w:right w:val="single" w:sz="4" w:space="0" w:color="000000"/>
            </w:tcBorders>
            <w:shd w:val="clear" w:color="auto" w:fill="auto"/>
            <w:noWrap/>
            <w:vAlign w:val="center"/>
            <w:hideMark/>
          </w:tcPr>
          <w:p w14:paraId="60734CBF" w14:textId="3FF32CC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541440" w14:textId="7625ED8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99C56D" w14:textId="5C6D128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85,000.00 </w:t>
            </w:r>
          </w:p>
        </w:tc>
      </w:tr>
      <w:tr w:rsidR="003E62FF" w:rsidRPr="003E62FF" w14:paraId="5C3159C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4E31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99094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center"/>
            <w:hideMark/>
          </w:tcPr>
          <w:p w14:paraId="7F04CDEA" w14:textId="2FC0CEF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65C78F9" w14:textId="4ABFC2A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99E91C" w14:textId="60910D8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90AC5E" w14:textId="021C7B2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50,000.00 </w:t>
            </w:r>
          </w:p>
        </w:tc>
      </w:tr>
      <w:tr w:rsidR="003E62FF" w:rsidRPr="003E62FF" w14:paraId="3CC11E91"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4E1A01"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Palawan</w:t>
            </w:r>
          </w:p>
        </w:tc>
        <w:tc>
          <w:tcPr>
            <w:tcW w:w="1003" w:type="pct"/>
            <w:tcBorders>
              <w:top w:val="nil"/>
              <w:left w:val="nil"/>
              <w:bottom w:val="single" w:sz="4" w:space="0" w:color="000000"/>
              <w:right w:val="single" w:sz="4" w:space="0" w:color="000000"/>
            </w:tcBorders>
            <w:shd w:val="clear" w:color="D8D8D8" w:fill="D8D8D8"/>
            <w:noWrap/>
            <w:vAlign w:val="center"/>
            <w:hideMark/>
          </w:tcPr>
          <w:p w14:paraId="0B489C17" w14:textId="462FA241"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8,561,776.83 </w:t>
            </w:r>
          </w:p>
        </w:tc>
        <w:tc>
          <w:tcPr>
            <w:tcW w:w="958" w:type="pct"/>
            <w:tcBorders>
              <w:top w:val="nil"/>
              <w:left w:val="nil"/>
              <w:bottom w:val="single" w:sz="4" w:space="0" w:color="000000"/>
              <w:right w:val="single" w:sz="4" w:space="0" w:color="000000"/>
            </w:tcBorders>
            <w:shd w:val="clear" w:color="D8D8D8" w:fill="D8D8D8"/>
            <w:noWrap/>
            <w:vAlign w:val="center"/>
            <w:hideMark/>
          </w:tcPr>
          <w:p w14:paraId="7B98DE6A" w14:textId="3B699182"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32999453" w14:textId="568728EC"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8DC0BE5" w14:textId="673EC943"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8,561,776.83 </w:t>
            </w:r>
          </w:p>
        </w:tc>
      </w:tr>
      <w:tr w:rsidR="003E62FF" w:rsidRPr="003E62FF" w14:paraId="3DEF9E1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BE7A5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692BE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center"/>
            <w:hideMark/>
          </w:tcPr>
          <w:p w14:paraId="7AC55EBB" w14:textId="7A1D718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68,087.15 </w:t>
            </w:r>
          </w:p>
        </w:tc>
        <w:tc>
          <w:tcPr>
            <w:tcW w:w="958" w:type="pct"/>
            <w:tcBorders>
              <w:top w:val="nil"/>
              <w:left w:val="nil"/>
              <w:bottom w:val="single" w:sz="4" w:space="0" w:color="000000"/>
              <w:right w:val="single" w:sz="4" w:space="0" w:color="000000"/>
            </w:tcBorders>
            <w:shd w:val="clear" w:color="auto" w:fill="auto"/>
            <w:noWrap/>
            <w:vAlign w:val="center"/>
            <w:hideMark/>
          </w:tcPr>
          <w:p w14:paraId="00D01FC7" w14:textId="3802A71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B5FC1E0" w14:textId="156D9C1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9D8B23" w14:textId="0F7FD3C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68,087.15 </w:t>
            </w:r>
          </w:p>
        </w:tc>
      </w:tr>
      <w:tr w:rsidR="003E62FF" w:rsidRPr="003E62FF" w14:paraId="423D062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0090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B65DD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labac</w:t>
            </w:r>
          </w:p>
        </w:tc>
        <w:tc>
          <w:tcPr>
            <w:tcW w:w="1003" w:type="pct"/>
            <w:tcBorders>
              <w:top w:val="nil"/>
              <w:left w:val="nil"/>
              <w:bottom w:val="single" w:sz="4" w:space="0" w:color="000000"/>
              <w:right w:val="single" w:sz="4" w:space="0" w:color="000000"/>
            </w:tcBorders>
            <w:shd w:val="clear" w:color="auto" w:fill="auto"/>
            <w:noWrap/>
            <w:vAlign w:val="center"/>
            <w:hideMark/>
          </w:tcPr>
          <w:p w14:paraId="6B3B6303" w14:textId="61F351F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637,550.00 </w:t>
            </w:r>
          </w:p>
        </w:tc>
        <w:tc>
          <w:tcPr>
            <w:tcW w:w="958" w:type="pct"/>
            <w:tcBorders>
              <w:top w:val="nil"/>
              <w:left w:val="nil"/>
              <w:bottom w:val="single" w:sz="4" w:space="0" w:color="000000"/>
              <w:right w:val="single" w:sz="4" w:space="0" w:color="000000"/>
            </w:tcBorders>
            <w:shd w:val="clear" w:color="auto" w:fill="auto"/>
            <w:noWrap/>
            <w:vAlign w:val="center"/>
            <w:hideMark/>
          </w:tcPr>
          <w:p w14:paraId="60525CBA" w14:textId="2BC630D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BC487A" w14:textId="1D3F53D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5424B" w14:textId="3B2FF01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637,550.00 </w:t>
            </w:r>
          </w:p>
        </w:tc>
      </w:tr>
      <w:tr w:rsidR="003E62FF" w:rsidRPr="003E62FF" w14:paraId="6347BF8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219D8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A5D11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center"/>
            <w:hideMark/>
          </w:tcPr>
          <w:p w14:paraId="1254036E" w14:textId="7530767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center"/>
            <w:hideMark/>
          </w:tcPr>
          <w:p w14:paraId="3C1447C9" w14:textId="4CCC151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12C607" w14:textId="2ABA642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43FCD7" w14:textId="0DD0488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53,600.00 </w:t>
            </w:r>
          </w:p>
        </w:tc>
      </w:tr>
      <w:tr w:rsidR="003E62FF" w:rsidRPr="003E62FF" w14:paraId="2A1144F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AE4B9"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568C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center"/>
            <w:hideMark/>
          </w:tcPr>
          <w:p w14:paraId="7441260E" w14:textId="709DB51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center"/>
            <w:hideMark/>
          </w:tcPr>
          <w:p w14:paraId="025DD4C9" w14:textId="4515FE9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B8D37F" w14:textId="59F5043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969CFC" w14:textId="7733ECC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49,500.00 </w:t>
            </w:r>
          </w:p>
        </w:tc>
      </w:tr>
      <w:tr w:rsidR="003E62FF" w:rsidRPr="003E62FF" w14:paraId="702593C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F9444"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37DB0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center"/>
            <w:hideMark/>
          </w:tcPr>
          <w:p w14:paraId="07DB86B9" w14:textId="6DA5437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center"/>
            <w:hideMark/>
          </w:tcPr>
          <w:p w14:paraId="0BCC2A7F" w14:textId="4BB442A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8701F6" w14:textId="0FCB9B9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2FA36" w14:textId="60DA8F3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83,950.00 </w:t>
            </w:r>
          </w:p>
        </w:tc>
      </w:tr>
      <w:tr w:rsidR="003E62FF" w:rsidRPr="003E62FF" w14:paraId="75CE756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4036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460A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center"/>
            <w:hideMark/>
          </w:tcPr>
          <w:p w14:paraId="6D9D1B2B" w14:textId="490BA11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3F28307D" w14:textId="6EFA012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D90C99" w14:textId="63724B3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C4ED40" w14:textId="3B94EA7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00,000.00 </w:t>
            </w:r>
          </w:p>
        </w:tc>
      </w:tr>
      <w:tr w:rsidR="003E62FF" w:rsidRPr="003E62FF" w14:paraId="1EE4B15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B09BA"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30CA4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El Nido (Bacuit)</w:t>
            </w:r>
          </w:p>
        </w:tc>
        <w:tc>
          <w:tcPr>
            <w:tcW w:w="1003" w:type="pct"/>
            <w:tcBorders>
              <w:top w:val="nil"/>
              <w:left w:val="nil"/>
              <w:bottom w:val="single" w:sz="4" w:space="0" w:color="000000"/>
              <w:right w:val="single" w:sz="4" w:space="0" w:color="000000"/>
            </w:tcBorders>
            <w:shd w:val="clear" w:color="auto" w:fill="auto"/>
            <w:noWrap/>
            <w:vAlign w:val="center"/>
            <w:hideMark/>
          </w:tcPr>
          <w:p w14:paraId="55CC2DD3" w14:textId="40D1439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7,914.00 </w:t>
            </w:r>
          </w:p>
        </w:tc>
        <w:tc>
          <w:tcPr>
            <w:tcW w:w="958" w:type="pct"/>
            <w:tcBorders>
              <w:top w:val="nil"/>
              <w:left w:val="nil"/>
              <w:bottom w:val="single" w:sz="4" w:space="0" w:color="000000"/>
              <w:right w:val="single" w:sz="4" w:space="0" w:color="000000"/>
            </w:tcBorders>
            <w:shd w:val="clear" w:color="auto" w:fill="auto"/>
            <w:noWrap/>
            <w:vAlign w:val="center"/>
            <w:hideMark/>
          </w:tcPr>
          <w:p w14:paraId="1506EE6B" w14:textId="7A2294F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5F52E87" w14:textId="7BB2416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06B899" w14:textId="3D55CA8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7,914.00 </w:t>
            </w:r>
          </w:p>
        </w:tc>
      </w:tr>
      <w:tr w:rsidR="003E62FF" w:rsidRPr="003E62FF" w14:paraId="058605E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73C4FF"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59508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center"/>
            <w:hideMark/>
          </w:tcPr>
          <w:p w14:paraId="1773992C" w14:textId="4E69E18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center"/>
            <w:hideMark/>
          </w:tcPr>
          <w:p w14:paraId="48C7FB0F" w14:textId="1E6AAA3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F752A1" w14:textId="54C424A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9BEB5" w14:textId="544B0C0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2,723.73 </w:t>
            </w:r>
          </w:p>
        </w:tc>
      </w:tr>
      <w:tr w:rsidR="003E62FF" w:rsidRPr="003E62FF" w14:paraId="6A92D5D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CB10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40320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center"/>
            <w:hideMark/>
          </w:tcPr>
          <w:p w14:paraId="00CC4A9B" w14:textId="75F6AE7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center"/>
            <w:hideMark/>
          </w:tcPr>
          <w:p w14:paraId="3856D854" w14:textId="3CB3122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B5D4F2" w14:textId="6056BF9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B749B1" w14:textId="683AF18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0,000.00 </w:t>
            </w:r>
          </w:p>
        </w:tc>
      </w:tr>
      <w:tr w:rsidR="003E62FF" w:rsidRPr="003E62FF" w14:paraId="7235490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230223"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15A87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center"/>
            <w:hideMark/>
          </w:tcPr>
          <w:p w14:paraId="19EBEBF1" w14:textId="71ED28E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03,655.60 </w:t>
            </w:r>
          </w:p>
        </w:tc>
        <w:tc>
          <w:tcPr>
            <w:tcW w:w="958" w:type="pct"/>
            <w:tcBorders>
              <w:top w:val="nil"/>
              <w:left w:val="nil"/>
              <w:bottom w:val="single" w:sz="4" w:space="0" w:color="000000"/>
              <w:right w:val="single" w:sz="4" w:space="0" w:color="000000"/>
            </w:tcBorders>
            <w:shd w:val="clear" w:color="auto" w:fill="auto"/>
            <w:noWrap/>
            <w:vAlign w:val="center"/>
            <w:hideMark/>
          </w:tcPr>
          <w:p w14:paraId="0AC73DD1" w14:textId="369B315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9B366C" w14:textId="62F2F84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838941" w14:textId="1440CE1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03,655.60 </w:t>
            </w:r>
          </w:p>
        </w:tc>
      </w:tr>
      <w:tr w:rsidR="003E62FF" w:rsidRPr="003E62FF" w14:paraId="0FA385F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402150"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AA65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center"/>
            <w:hideMark/>
          </w:tcPr>
          <w:p w14:paraId="0EDC6539" w14:textId="7AF872E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center"/>
            <w:hideMark/>
          </w:tcPr>
          <w:p w14:paraId="38240639" w14:textId="7BB5FF6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0F97FA" w14:textId="210049F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463D1E" w14:textId="2C74F63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43,000.00 </w:t>
            </w:r>
          </w:p>
        </w:tc>
      </w:tr>
      <w:tr w:rsidR="003E62FF" w:rsidRPr="003E62FF" w14:paraId="2656B86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55FA1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681D2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center"/>
            <w:hideMark/>
          </w:tcPr>
          <w:p w14:paraId="6532F7A5" w14:textId="1891098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68,882.35 </w:t>
            </w:r>
          </w:p>
        </w:tc>
        <w:tc>
          <w:tcPr>
            <w:tcW w:w="958" w:type="pct"/>
            <w:tcBorders>
              <w:top w:val="nil"/>
              <w:left w:val="nil"/>
              <w:bottom w:val="single" w:sz="4" w:space="0" w:color="000000"/>
              <w:right w:val="single" w:sz="4" w:space="0" w:color="000000"/>
            </w:tcBorders>
            <w:shd w:val="clear" w:color="auto" w:fill="auto"/>
            <w:noWrap/>
            <w:vAlign w:val="center"/>
            <w:hideMark/>
          </w:tcPr>
          <w:p w14:paraId="6F5361A9" w14:textId="0AC4719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D67FBC" w14:textId="467C7C1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EF4C80" w14:textId="2DAAA02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68,882.35 </w:t>
            </w:r>
          </w:p>
        </w:tc>
      </w:tr>
      <w:tr w:rsidR="003E62FF" w:rsidRPr="003E62FF" w14:paraId="65C0491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EDCCB1"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28AC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center"/>
            <w:hideMark/>
          </w:tcPr>
          <w:p w14:paraId="3021C988" w14:textId="45E6021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7,914.00 </w:t>
            </w:r>
          </w:p>
        </w:tc>
        <w:tc>
          <w:tcPr>
            <w:tcW w:w="958" w:type="pct"/>
            <w:tcBorders>
              <w:top w:val="nil"/>
              <w:left w:val="nil"/>
              <w:bottom w:val="single" w:sz="4" w:space="0" w:color="000000"/>
              <w:right w:val="single" w:sz="4" w:space="0" w:color="000000"/>
            </w:tcBorders>
            <w:shd w:val="clear" w:color="auto" w:fill="auto"/>
            <w:noWrap/>
            <w:vAlign w:val="center"/>
            <w:hideMark/>
          </w:tcPr>
          <w:p w14:paraId="1B3D41D2" w14:textId="74D84D2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12DFD8" w14:textId="6B9C4DA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22310B" w14:textId="1DC91FA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7,914.00 </w:t>
            </w:r>
          </w:p>
        </w:tc>
      </w:tr>
      <w:tr w:rsidR="003E62FF" w:rsidRPr="003E62FF" w14:paraId="125CBEC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0C5E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74305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ofronio Española</w:t>
            </w:r>
          </w:p>
        </w:tc>
        <w:tc>
          <w:tcPr>
            <w:tcW w:w="1003" w:type="pct"/>
            <w:tcBorders>
              <w:top w:val="nil"/>
              <w:left w:val="nil"/>
              <w:bottom w:val="single" w:sz="4" w:space="0" w:color="000000"/>
              <w:right w:val="single" w:sz="4" w:space="0" w:color="000000"/>
            </w:tcBorders>
            <w:shd w:val="clear" w:color="auto" w:fill="auto"/>
            <w:noWrap/>
            <w:vAlign w:val="center"/>
            <w:hideMark/>
          </w:tcPr>
          <w:p w14:paraId="467041A4" w14:textId="038B2DE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5B9312F5" w14:textId="4FD824A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4B2DCD" w14:textId="70EEB30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28E16C" w14:textId="3557B1C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5,000.00 </w:t>
            </w:r>
          </w:p>
        </w:tc>
      </w:tr>
      <w:tr w:rsidR="003E62FF" w:rsidRPr="003E62FF" w14:paraId="40D4011F"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10C51F"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center"/>
            <w:hideMark/>
          </w:tcPr>
          <w:p w14:paraId="1D66F966" w14:textId="6822AB91"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7,506,900.20 </w:t>
            </w:r>
          </w:p>
        </w:tc>
        <w:tc>
          <w:tcPr>
            <w:tcW w:w="958" w:type="pct"/>
            <w:tcBorders>
              <w:top w:val="nil"/>
              <w:left w:val="nil"/>
              <w:bottom w:val="single" w:sz="4" w:space="0" w:color="000000"/>
              <w:right w:val="single" w:sz="4" w:space="0" w:color="000000"/>
            </w:tcBorders>
            <w:shd w:val="clear" w:color="D8D8D8" w:fill="D8D8D8"/>
            <w:noWrap/>
            <w:vAlign w:val="center"/>
            <w:hideMark/>
          </w:tcPr>
          <w:p w14:paraId="127A8E4E" w14:textId="70CC9C22"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02B20E6C" w14:textId="4897B795"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3DFEEAC" w14:textId="6BDA992A"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7,506,900.20 </w:t>
            </w:r>
          </w:p>
        </w:tc>
      </w:tr>
      <w:tr w:rsidR="003E62FF" w:rsidRPr="003E62FF" w14:paraId="67BEF45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3BDB6B"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35D684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center"/>
            <w:hideMark/>
          </w:tcPr>
          <w:p w14:paraId="2175F516" w14:textId="5681D03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42,659.00 </w:t>
            </w:r>
          </w:p>
        </w:tc>
        <w:tc>
          <w:tcPr>
            <w:tcW w:w="958" w:type="pct"/>
            <w:tcBorders>
              <w:top w:val="nil"/>
              <w:left w:val="nil"/>
              <w:bottom w:val="single" w:sz="4" w:space="0" w:color="000000"/>
              <w:right w:val="single" w:sz="4" w:space="0" w:color="000000"/>
            </w:tcBorders>
            <w:shd w:val="clear" w:color="auto" w:fill="auto"/>
            <w:noWrap/>
            <w:vAlign w:val="center"/>
            <w:hideMark/>
          </w:tcPr>
          <w:p w14:paraId="4548148C" w14:textId="18D44D6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492A9A" w14:textId="78E52F4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F45DCB" w14:textId="40B2DCB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42,659.00 </w:t>
            </w:r>
          </w:p>
        </w:tc>
      </w:tr>
      <w:tr w:rsidR="003E62FF" w:rsidRPr="003E62FF" w14:paraId="03AE3EA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14F6E"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440F8E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center"/>
            <w:hideMark/>
          </w:tcPr>
          <w:p w14:paraId="2B9A0D90" w14:textId="7385FA3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04,785.00 </w:t>
            </w:r>
          </w:p>
        </w:tc>
        <w:tc>
          <w:tcPr>
            <w:tcW w:w="958" w:type="pct"/>
            <w:tcBorders>
              <w:top w:val="nil"/>
              <w:left w:val="nil"/>
              <w:bottom w:val="single" w:sz="4" w:space="0" w:color="000000"/>
              <w:right w:val="single" w:sz="4" w:space="0" w:color="000000"/>
            </w:tcBorders>
            <w:shd w:val="clear" w:color="auto" w:fill="auto"/>
            <w:noWrap/>
            <w:vAlign w:val="center"/>
            <w:hideMark/>
          </w:tcPr>
          <w:p w14:paraId="50071E02" w14:textId="1D2C6DB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17249E" w14:textId="704119E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E49ED5" w14:textId="04C80DE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04,785.00 </w:t>
            </w:r>
          </w:p>
        </w:tc>
      </w:tr>
      <w:tr w:rsidR="003E62FF" w:rsidRPr="003E62FF" w14:paraId="6B6BF41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A55385"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781F58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center"/>
            <w:hideMark/>
          </w:tcPr>
          <w:p w14:paraId="0FB4F837" w14:textId="5B300F2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91,825.00 </w:t>
            </w:r>
          </w:p>
        </w:tc>
        <w:tc>
          <w:tcPr>
            <w:tcW w:w="958" w:type="pct"/>
            <w:tcBorders>
              <w:top w:val="nil"/>
              <w:left w:val="nil"/>
              <w:bottom w:val="single" w:sz="4" w:space="0" w:color="000000"/>
              <w:right w:val="single" w:sz="4" w:space="0" w:color="000000"/>
            </w:tcBorders>
            <w:shd w:val="clear" w:color="auto" w:fill="auto"/>
            <w:noWrap/>
            <w:vAlign w:val="center"/>
            <w:hideMark/>
          </w:tcPr>
          <w:p w14:paraId="2CA303FD" w14:textId="660FD7B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DCC89F" w14:textId="704001C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928B8" w14:textId="76C425B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91,825.00 </w:t>
            </w:r>
          </w:p>
        </w:tc>
      </w:tr>
      <w:tr w:rsidR="003E62FF" w:rsidRPr="003E62FF" w14:paraId="111C5F3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FB048"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89A8E4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center"/>
            <w:hideMark/>
          </w:tcPr>
          <w:p w14:paraId="0C51F924" w14:textId="080A18D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64,700.00 </w:t>
            </w:r>
          </w:p>
        </w:tc>
        <w:tc>
          <w:tcPr>
            <w:tcW w:w="958" w:type="pct"/>
            <w:tcBorders>
              <w:top w:val="nil"/>
              <w:left w:val="nil"/>
              <w:bottom w:val="single" w:sz="4" w:space="0" w:color="000000"/>
              <w:right w:val="single" w:sz="4" w:space="0" w:color="000000"/>
            </w:tcBorders>
            <w:shd w:val="clear" w:color="auto" w:fill="auto"/>
            <w:noWrap/>
            <w:vAlign w:val="center"/>
            <w:hideMark/>
          </w:tcPr>
          <w:p w14:paraId="3FCF9366" w14:textId="4ECCAC2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56882C" w14:textId="48B62F1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B2CAD7" w14:textId="136B2DC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64,700.00 </w:t>
            </w:r>
          </w:p>
        </w:tc>
      </w:tr>
      <w:tr w:rsidR="003E62FF" w:rsidRPr="003E62FF" w14:paraId="0C17429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CA06A"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022AC2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center"/>
            <w:hideMark/>
          </w:tcPr>
          <w:p w14:paraId="3D33C729" w14:textId="39593D0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00,580.00 </w:t>
            </w:r>
          </w:p>
        </w:tc>
        <w:tc>
          <w:tcPr>
            <w:tcW w:w="958" w:type="pct"/>
            <w:tcBorders>
              <w:top w:val="nil"/>
              <w:left w:val="nil"/>
              <w:bottom w:val="single" w:sz="4" w:space="0" w:color="000000"/>
              <w:right w:val="single" w:sz="4" w:space="0" w:color="000000"/>
            </w:tcBorders>
            <w:shd w:val="clear" w:color="auto" w:fill="auto"/>
            <w:noWrap/>
            <w:vAlign w:val="center"/>
            <w:hideMark/>
          </w:tcPr>
          <w:p w14:paraId="066C4C0F" w14:textId="24B0E1C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AE9EF7" w14:textId="2FB8FF9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151018" w14:textId="41DCD4B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00,580.00 </w:t>
            </w:r>
          </w:p>
        </w:tc>
      </w:tr>
      <w:tr w:rsidR="003E62FF" w:rsidRPr="003E62FF" w14:paraId="3DCFEBB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61399E"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3EC622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center"/>
            <w:hideMark/>
          </w:tcPr>
          <w:p w14:paraId="4E7E4078" w14:textId="64FDFD3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51,800.00 </w:t>
            </w:r>
          </w:p>
        </w:tc>
        <w:tc>
          <w:tcPr>
            <w:tcW w:w="958" w:type="pct"/>
            <w:tcBorders>
              <w:top w:val="nil"/>
              <w:left w:val="nil"/>
              <w:bottom w:val="single" w:sz="4" w:space="0" w:color="000000"/>
              <w:right w:val="single" w:sz="4" w:space="0" w:color="000000"/>
            </w:tcBorders>
            <w:shd w:val="clear" w:color="auto" w:fill="auto"/>
            <w:noWrap/>
            <w:vAlign w:val="center"/>
            <w:hideMark/>
          </w:tcPr>
          <w:p w14:paraId="5C7C0E63" w14:textId="5DC1B76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40E128" w14:textId="75A7975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0A724E" w14:textId="4CE4AE4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51,800.00 </w:t>
            </w:r>
          </w:p>
        </w:tc>
      </w:tr>
      <w:tr w:rsidR="003E62FF" w:rsidRPr="003E62FF" w14:paraId="41EDC3C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262A2"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6DEBF9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center"/>
            <w:hideMark/>
          </w:tcPr>
          <w:p w14:paraId="6A67C190" w14:textId="4780FD7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72,800.00 </w:t>
            </w:r>
          </w:p>
        </w:tc>
        <w:tc>
          <w:tcPr>
            <w:tcW w:w="958" w:type="pct"/>
            <w:tcBorders>
              <w:top w:val="nil"/>
              <w:left w:val="nil"/>
              <w:bottom w:val="single" w:sz="4" w:space="0" w:color="000000"/>
              <w:right w:val="single" w:sz="4" w:space="0" w:color="000000"/>
            </w:tcBorders>
            <w:shd w:val="clear" w:color="auto" w:fill="auto"/>
            <w:noWrap/>
            <w:vAlign w:val="center"/>
            <w:hideMark/>
          </w:tcPr>
          <w:p w14:paraId="2979B1BE" w14:textId="7E24A51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A4863D" w14:textId="717AEBF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E9F31" w14:textId="0A2ABC1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72,800.00 </w:t>
            </w:r>
          </w:p>
        </w:tc>
      </w:tr>
      <w:tr w:rsidR="003E62FF" w:rsidRPr="003E62FF" w14:paraId="094DDAE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7CDD92"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64D04E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center"/>
            <w:hideMark/>
          </w:tcPr>
          <w:p w14:paraId="73C2DE99" w14:textId="0224465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618,400.00 </w:t>
            </w:r>
          </w:p>
        </w:tc>
        <w:tc>
          <w:tcPr>
            <w:tcW w:w="958" w:type="pct"/>
            <w:tcBorders>
              <w:top w:val="nil"/>
              <w:left w:val="nil"/>
              <w:bottom w:val="single" w:sz="4" w:space="0" w:color="000000"/>
              <w:right w:val="single" w:sz="4" w:space="0" w:color="000000"/>
            </w:tcBorders>
            <w:shd w:val="clear" w:color="auto" w:fill="auto"/>
            <w:noWrap/>
            <w:vAlign w:val="center"/>
            <w:hideMark/>
          </w:tcPr>
          <w:p w14:paraId="15E28002" w14:textId="0DE7D83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D5579E9" w14:textId="31BD9A8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32A76D" w14:textId="1B571C5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618,400.00 </w:t>
            </w:r>
          </w:p>
        </w:tc>
      </w:tr>
      <w:tr w:rsidR="003E62FF" w:rsidRPr="003E62FF" w14:paraId="0E19B62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D30B96"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D703A2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center"/>
            <w:hideMark/>
          </w:tcPr>
          <w:p w14:paraId="3573E101" w14:textId="77372F5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87,107.00 </w:t>
            </w:r>
          </w:p>
        </w:tc>
        <w:tc>
          <w:tcPr>
            <w:tcW w:w="958" w:type="pct"/>
            <w:tcBorders>
              <w:top w:val="nil"/>
              <w:left w:val="nil"/>
              <w:bottom w:val="single" w:sz="4" w:space="0" w:color="000000"/>
              <w:right w:val="single" w:sz="4" w:space="0" w:color="000000"/>
            </w:tcBorders>
            <w:shd w:val="clear" w:color="auto" w:fill="auto"/>
            <w:noWrap/>
            <w:vAlign w:val="center"/>
            <w:hideMark/>
          </w:tcPr>
          <w:p w14:paraId="398BC05A" w14:textId="31BEE7E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5F0022" w14:textId="1AD726D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94DE1B" w14:textId="740C2F2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87,107.00 </w:t>
            </w:r>
          </w:p>
        </w:tc>
      </w:tr>
      <w:tr w:rsidR="003E62FF" w:rsidRPr="003E62FF" w14:paraId="064EABF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D07CD"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0D107F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center"/>
            <w:hideMark/>
          </w:tcPr>
          <w:p w14:paraId="1E2B1C98" w14:textId="482D984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438,662.50 </w:t>
            </w:r>
          </w:p>
        </w:tc>
        <w:tc>
          <w:tcPr>
            <w:tcW w:w="958" w:type="pct"/>
            <w:tcBorders>
              <w:top w:val="nil"/>
              <w:left w:val="nil"/>
              <w:bottom w:val="single" w:sz="4" w:space="0" w:color="000000"/>
              <w:right w:val="single" w:sz="4" w:space="0" w:color="000000"/>
            </w:tcBorders>
            <w:shd w:val="clear" w:color="auto" w:fill="auto"/>
            <w:noWrap/>
            <w:vAlign w:val="center"/>
            <w:hideMark/>
          </w:tcPr>
          <w:p w14:paraId="76F4BDEB" w14:textId="15D16F4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26E43F" w14:textId="7AA81C2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F12BD" w14:textId="240DC8F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438,662.50 </w:t>
            </w:r>
          </w:p>
        </w:tc>
      </w:tr>
      <w:tr w:rsidR="003E62FF" w:rsidRPr="003E62FF" w14:paraId="111467C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6D069"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1604C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center"/>
            <w:hideMark/>
          </w:tcPr>
          <w:p w14:paraId="0EC29F83" w14:textId="579D697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488,150.00 </w:t>
            </w:r>
          </w:p>
        </w:tc>
        <w:tc>
          <w:tcPr>
            <w:tcW w:w="958" w:type="pct"/>
            <w:tcBorders>
              <w:top w:val="nil"/>
              <w:left w:val="nil"/>
              <w:bottom w:val="single" w:sz="4" w:space="0" w:color="000000"/>
              <w:right w:val="single" w:sz="4" w:space="0" w:color="000000"/>
            </w:tcBorders>
            <w:shd w:val="clear" w:color="auto" w:fill="auto"/>
            <w:noWrap/>
            <w:vAlign w:val="center"/>
            <w:hideMark/>
          </w:tcPr>
          <w:p w14:paraId="5B6E2E2B" w14:textId="4C290E4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EE0FB3" w14:textId="7923B94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DD04F8" w14:textId="3B3209F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488,150.00 </w:t>
            </w:r>
          </w:p>
        </w:tc>
      </w:tr>
      <w:tr w:rsidR="003E62FF" w:rsidRPr="003E62FF" w14:paraId="692D478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DCF96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9D22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center"/>
            <w:hideMark/>
          </w:tcPr>
          <w:p w14:paraId="6EDF9F78" w14:textId="7E6C8B0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3F5AA1E" w14:textId="1E85AC7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8C0D8D" w14:textId="193FE6D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F0AD17" w14:textId="4F4C814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50,000.00 </w:t>
            </w:r>
          </w:p>
        </w:tc>
      </w:tr>
      <w:tr w:rsidR="003E62FF" w:rsidRPr="003E62FF" w14:paraId="4E2A074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1D459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041D0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center"/>
            <w:hideMark/>
          </w:tcPr>
          <w:p w14:paraId="0FDB8272" w14:textId="6256B99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84,171.70 </w:t>
            </w:r>
          </w:p>
        </w:tc>
        <w:tc>
          <w:tcPr>
            <w:tcW w:w="958" w:type="pct"/>
            <w:tcBorders>
              <w:top w:val="nil"/>
              <w:left w:val="nil"/>
              <w:bottom w:val="single" w:sz="4" w:space="0" w:color="000000"/>
              <w:right w:val="single" w:sz="4" w:space="0" w:color="000000"/>
            </w:tcBorders>
            <w:shd w:val="clear" w:color="auto" w:fill="auto"/>
            <w:noWrap/>
            <w:vAlign w:val="center"/>
            <w:hideMark/>
          </w:tcPr>
          <w:p w14:paraId="73281984" w14:textId="24F6A14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67CF71" w14:textId="09ED33C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8E10DE" w14:textId="24DA7BA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84,171.70 </w:t>
            </w:r>
          </w:p>
        </w:tc>
      </w:tr>
      <w:tr w:rsidR="003E62FF" w:rsidRPr="003E62FF" w14:paraId="7AE7668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66786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26BF9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center"/>
            <w:hideMark/>
          </w:tcPr>
          <w:p w14:paraId="2C9012F1" w14:textId="5D6AB16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74,250.00 </w:t>
            </w:r>
          </w:p>
        </w:tc>
        <w:tc>
          <w:tcPr>
            <w:tcW w:w="958" w:type="pct"/>
            <w:tcBorders>
              <w:top w:val="nil"/>
              <w:left w:val="nil"/>
              <w:bottom w:val="single" w:sz="4" w:space="0" w:color="000000"/>
              <w:right w:val="single" w:sz="4" w:space="0" w:color="000000"/>
            </w:tcBorders>
            <w:shd w:val="clear" w:color="auto" w:fill="auto"/>
            <w:noWrap/>
            <w:vAlign w:val="center"/>
            <w:hideMark/>
          </w:tcPr>
          <w:p w14:paraId="2E33654B" w14:textId="5268DE6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C1BB80" w14:textId="7B0A8A6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42DB65" w14:textId="6FC24C7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74,250.00 </w:t>
            </w:r>
          </w:p>
        </w:tc>
      </w:tr>
      <w:tr w:rsidR="003E62FF" w:rsidRPr="003E62FF" w14:paraId="16BDE78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54B1F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3C2CA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center"/>
            <w:hideMark/>
          </w:tcPr>
          <w:p w14:paraId="258A7117" w14:textId="4A7AD5B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95,870.00 </w:t>
            </w:r>
          </w:p>
        </w:tc>
        <w:tc>
          <w:tcPr>
            <w:tcW w:w="958" w:type="pct"/>
            <w:tcBorders>
              <w:top w:val="nil"/>
              <w:left w:val="nil"/>
              <w:bottom w:val="single" w:sz="4" w:space="0" w:color="000000"/>
              <w:right w:val="single" w:sz="4" w:space="0" w:color="000000"/>
            </w:tcBorders>
            <w:shd w:val="clear" w:color="auto" w:fill="auto"/>
            <w:noWrap/>
            <w:vAlign w:val="center"/>
            <w:hideMark/>
          </w:tcPr>
          <w:p w14:paraId="4B215872" w14:textId="520690C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4AE621" w14:textId="23BB97A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6B5C3A" w14:textId="3CE1DAF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95,870.00 </w:t>
            </w:r>
          </w:p>
        </w:tc>
      </w:tr>
      <w:tr w:rsidR="003E62FF" w:rsidRPr="003E62FF" w14:paraId="5D39900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68D4D5"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B9A33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center"/>
            <w:hideMark/>
          </w:tcPr>
          <w:p w14:paraId="7AB7DC95" w14:textId="4D18770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center"/>
            <w:hideMark/>
          </w:tcPr>
          <w:p w14:paraId="7A962B46" w14:textId="1C33660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07130A" w14:textId="09514F6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725528" w14:textId="2F3B13E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46,375.00 </w:t>
            </w:r>
          </w:p>
        </w:tc>
      </w:tr>
      <w:tr w:rsidR="003E62FF" w:rsidRPr="003E62FF" w14:paraId="5C99956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68A93"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0EE7D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center"/>
            <w:hideMark/>
          </w:tcPr>
          <w:p w14:paraId="61E02287" w14:textId="3C1E9F4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center"/>
            <w:hideMark/>
          </w:tcPr>
          <w:p w14:paraId="6E997A91" w14:textId="01D7039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00119A" w14:textId="2518A12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AFFD6A" w14:textId="29436A8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94,765.00 </w:t>
            </w:r>
          </w:p>
        </w:tc>
      </w:tr>
      <w:tr w:rsidR="003E62FF" w:rsidRPr="003E62FF" w14:paraId="78259D09"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04D48E"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center"/>
            <w:hideMark/>
          </w:tcPr>
          <w:p w14:paraId="535AFA0A" w14:textId="099EA66B"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62,469,916.05 </w:t>
            </w:r>
          </w:p>
        </w:tc>
        <w:tc>
          <w:tcPr>
            <w:tcW w:w="958" w:type="pct"/>
            <w:tcBorders>
              <w:top w:val="nil"/>
              <w:left w:val="nil"/>
              <w:bottom w:val="single" w:sz="4" w:space="0" w:color="000000"/>
              <w:right w:val="single" w:sz="4" w:space="0" w:color="000000"/>
            </w:tcBorders>
            <w:shd w:val="clear" w:color="A5A5A5" w:fill="A5A5A5"/>
            <w:noWrap/>
            <w:vAlign w:val="center"/>
            <w:hideMark/>
          </w:tcPr>
          <w:p w14:paraId="64374326" w14:textId="3CA73F07"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center"/>
            <w:hideMark/>
          </w:tcPr>
          <w:p w14:paraId="3717E9C3" w14:textId="457376FF"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2B6FB954" w14:textId="24AF3216"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65,546,866.05 </w:t>
            </w:r>
          </w:p>
        </w:tc>
      </w:tr>
      <w:tr w:rsidR="003E62FF" w:rsidRPr="003E62FF" w14:paraId="12C2A45C"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065416"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center"/>
            <w:hideMark/>
          </w:tcPr>
          <w:p w14:paraId="4BD4A689" w14:textId="7F439AD9"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4,656,336.05 </w:t>
            </w:r>
          </w:p>
        </w:tc>
        <w:tc>
          <w:tcPr>
            <w:tcW w:w="958" w:type="pct"/>
            <w:tcBorders>
              <w:top w:val="nil"/>
              <w:left w:val="nil"/>
              <w:bottom w:val="single" w:sz="4" w:space="0" w:color="000000"/>
              <w:right w:val="single" w:sz="4" w:space="0" w:color="000000"/>
            </w:tcBorders>
            <w:shd w:val="clear" w:color="D8D8D8" w:fill="D8D8D8"/>
            <w:noWrap/>
            <w:vAlign w:val="center"/>
            <w:hideMark/>
          </w:tcPr>
          <w:p w14:paraId="3805A7BE" w14:textId="24E6D4A2"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4C00F2EC" w14:textId="7E4ED836"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center"/>
            <w:hideMark/>
          </w:tcPr>
          <w:p w14:paraId="5B742BD6" w14:textId="34B58266"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6,102,086.05 </w:t>
            </w:r>
          </w:p>
        </w:tc>
      </w:tr>
      <w:tr w:rsidR="003E62FF" w:rsidRPr="003E62FF" w14:paraId="7139E42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281B50"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ACA74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center"/>
            <w:hideMark/>
          </w:tcPr>
          <w:p w14:paraId="53991E43" w14:textId="0A00FCF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center"/>
            <w:hideMark/>
          </w:tcPr>
          <w:p w14:paraId="342ACC47" w14:textId="201F0E2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EB94C2" w14:textId="6166CE3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B6D5EE" w14:textId="66DB830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486,728.00 </w:t>
            </w:r>
          </w:p>
        </w:tc>
      </w:tr>
      <w:tr w:rsidR="003E62FF" w:rsidRPr="003E62FF" w14:paraId="5F6DE0C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36E95"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E63B0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center"/>
            <w:hideMark/>
          </w:tcPr>
          <w:p w14:paraId="30740AEF" w14:textId="098FBD4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center"/>
            <w:hideMark/>
          </w:tcPr>
          <w:p w14:paraId="6ED448EA" w14:textId="1191F46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FE2DE5" w14:textId="6944AAB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3391D2" w14:textId="5F5DF83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39,865.16 </w:t>
            </w:r>
          </w:p>
        </w:tc>
      </w:tr>
      <w:tr w:rsidR="003E62FF" w:rsidRPr="003E62FF" w14:paraId="77D5B4B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53B0A"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6B51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center"/>
            <w:hideMark/>
          </w:tcPr>
          <w:p w14:paraId="3F1D1D20" w14:textId="6ECF701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58,084.47 </w:t>
            </w:r>
          </w:p>
        </w:tc>
        <w:tc>
          <w:tcPr>
            <w:tcW w:w="958" w:type="pct"/>
            <w:tcBorders>
              <w:top w:val="nil"/>
              <w:left w:val="nil"/>
              <w:bottom w:val="single" w:sz="4" w:space="0" w:color="000000"/>
              <w:right w:val="single" w:sz="4" w:space="0" w:color="000000"/>
            </w:tcBorders>
            <w:shd w:val="clear" w:color="auto" w:fill="auto"/>
            <w:noWrap/>
            <w:vAlign w:val="center"/>
            <w:hideMark/>
          </w:tcPr>
          <w:p w14:paraId="5AF32732" w14:textId="099DCAC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33A073" w14:textId="3F7DF3F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9F3C37" w14:textId="1BDD55F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58,084.47 </w:t>
            </w:r>
          </w:p>
        </w:tc>
      </w:tr>
      <w:tr w:rsidR="003E62FF" w:rsidRPr="003E62FF" w14:paraId="29C8EDE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1B24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A2552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center"/>
            <w:hideMark/>
          </w:tcPr>
          <w:p w14:paraId="4CA93B1E" w14:textId="3E7E4CB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04,810.81 </w:t>
            </w:r>
          </w:p>
        </w:tc>
        <w:tc>
          <w:tcPr>
            <w:tcW w:w="958" w:type="pct"/>
            <w:tcBorders>
              <w:top w:val="nil"/>
              <w:left w:val="nil"/>
              <w:bottom w:val="single" w:sz="4" w:space="0" w:color="000000"/>
              <w:right w:val="single" w:sz="4" w:space="0" w:color="000000"/>
            </w:tcBorders>
            <w:shd w:val="clear" w:color="auto" w:fill="auto"/>
            <w:noWrap/>
            <w:vAlign w:val="center"/>
            <w:hideMark/>
          </w:tcPr>
          <w:p w14:paraId="134DBD40" w14:textId="3785847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center"/>
            <w:hideMark/>
          </w:tcPr>
          <w:p w14:paraId="28620170" w14:textId="3C4644E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E0093" w14:textId="530C658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961,210.81 </w:t>
            </w:r>
          </w:p>
        </w:tc>
      </w:tr>
      <w:tr w:rsidR="003E62FF" w:rsidRPr="003E62FF" w14:paraId="1DB6EDE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BA357"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96141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center"/>
            <w:hideMark/>
          </w:tcPr>
          <w:p w14:paraId="528D0414" w14:textId="76D96BF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center"/>
            <w:hideMark/>
          </w:tcPr>
          <w:p w14:paraId="06E251AE" w14:textId="018A293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center"/>
            <w:hideMark/>
          </w:tcPr>
          <w:p w14:paraId="33644598" w14:textId="178A6C9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CEB9B4" w14:textId="357873C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88,541.24 </w:t>
            </w:r>
          </w:p>
        </w:tc>
      </w:tr>
      <w:tr w:rsidR="003E62FF" w:rsidRPr="003E62FF" w14:paraId="6B7FF73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29E81"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17629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center"/>
            <w:hideMark/>
          </w:tcPr>
          <w:p w14:paraId="702D8594" w14:textId="132578E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637,016.28 </w:t>
            </w:r>
          </w:p>
        </w:tc>
        <w:tc>
          <w:tcPr>
            <w:tcW w:w="958" w:type="pct"/>
            <w:tcBorders>
              <w:top w:val="nil"/>
              <w:left w:val="nil"/>
              <w:bottom w:val="single" w:sz="4" w:space="0" w:color="000000"/>
              <w:right w:val="single" w:sz="4" w:space="0" w:color="000000"/>
            </w:tcBorders>
            <w:shd w:val="clear" w:color="auto" w:fill="auto"/>
            <w:noWrap/>
            <w:vAlign w:val="center"/>
            <w:hideMark/>
          </w:tcPr>
          <w:p w14:paraId="1D6A795A" w14:textId="6521D08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BE2B78" w14:textId="79F4FD3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964FCB" w14:textId="53B472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637,016.28 </w:t>
            </w:r>
          </w:p>
        </w:tc>
      </w:tr>
      <w:tr w:rsidR="003E62FF" w:rsidRPr="003E62FF" w14:paraId="330BB31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CA67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CC069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center"/>
            <w:hideMark/>
          </w:tcPr>
          <w:p w14:paraId="1A26A2E2" w14:textId="01D52AF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95,243.13 </w:t>
            </w:r>
          </w:p>
        </w:tc>
        <w:tc>
          <w:tcPr>
            <w:tcW w:w="958" w:type="pct"/>
            <w:tcBorders>
              <w:top w:val="nil"/>
              <w:left w:val="nil"/>
              <w:bottom w:val="single" w:sz="4" w:space="0" w:color="000000"/>
              <w:right w:val="single" w:sz="4" w:space="0" w:color="000000"/>
            </w:tcBorders>
            <w:shd w:val="clear" w:color="auto" w:fill="auto"/>
            <w:noWrap/>
            <w:vAlign w:val="center"/>
            <w:hideMark/>
          </w:tcPr>
          <w:p w14:paraId="57437684" w14:textId="7EC446E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268B8E" w14:textId="5DB312F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C4AC1E" w14:textId="73B0CA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95,243.13 </w:t>
            </w:r>
          </w:p>
        </w:tc>
      </w:tr>
      <w:tr w:rsidR="003E62FF" w:rsidRPr="003E62FF" w14:paraId="0A1D7D3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2826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1655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center"/>
            <w:hideMark/>
          </w:tcPr>
          <w:p w14:paraId="7E8A603F" w14:textId="1806B83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center"/>
            <w:hideMark/>
          </w:tcPr>
          <w:p w14:paraId="1D9B4B52" w14:textId="3FDD172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A55B22" w14:textId="4F2E7F7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A61919" w14:textId="7A8BB3B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60,396.60 </w:t>
            </w:r>
          </w:p>
        </w:tc>
      </w:tr>
      <w:tr w:rsidR="003E62FF" w:rsidRPr="003E62FF" w14:paraId="033E35C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99C7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D47A3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center"/>
            <w:hideMark/>
          </w:tcPr>
          <w:p w14:paraId="42625D69" w14:textId="102B0B9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center"/>
            <w:hideMark/>
          </w:tcPr>
          <w:p w14:paraId="52A66A86" w14:textId="0289B0A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51674D" w14:textId="255999B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F4DFE6" w14:textId="5817AE9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6,033.52 </w:t>
            </w:r>
          </w:p>
        </w:tc>
      </w:tr>
      <w:tr w:rsidR="003E62FF" w:rsidRPr="003E62FF" w14:paraId="3009045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0CD43"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EF33E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center"/>
            <w:hideMark/>
          </w:tcPr>
          <w:p w14:paraId="1EA6BDA3" w14:textId="6CBDE62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center"/>
            <w:hideMark/>
          </w:tcPr>
          <w:p w14:paraId="7DC5DE8E" w14:textId="7291513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F7E8F5" w14:textId="5EC4AAA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0C883" w14:textId="1B7EA43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68,021.36 </w:t>
            </w:r>
          </w:p>
        </w:tc>
      </w:tr>
      <w:tr w:rsidR="003E62FF" w:rsidRPr="003E62FF" w14:paraId="4335B45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F81A4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15EB9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center"/>
            <w:hideMark/>
          </w:tcPr>
          <w:p w14:paraId="6CFCD899" w14:textId="1B9BB24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center"/>
            <w:hideMark/>
          </w:tcPr>
          <w:p w14:paraId="3B0E5B5F" w14:textId="1375C86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D413AB" w14:textId="466FC9B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035DE3" w14:textId="6226E4C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2,221.40 </w:t>
            </w:r>
          </w:p>
        </w:tc>
      </w:tr>
      <w:tr w:rsidR="003E62FF" w:rsidRPr="003E62FF" w14:paraId="1C4338A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45680"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87781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center"/>
            <w:hideMark/>
          </w:tcPr>
          <w:p w14:paraId="5C16F37A" w14:textId="56C22BB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21,587.29 </w:t>
            </w:r>
          </w:p>
        </w:tc>
        <w:tc>
          <w:tcPr>
            <w:tcW w:w="958" w:type="pct"/>
            <w:tcBorders>
              <w:top w:val="nil"/>
              <w:left w:val="nil"/>
              <w:bottom w:val="single" w:sz="4" w:space="0" w:color="000000"/>
              <w:right w:val="single" w:sz="4" w:space="0" w:color="000000"/>
            </w:tcBorders>
            <w:shd w:val="clear" w:color="auto" w:fill="auto"/>
            <w:noWrap/>
            <w:vAlign w:val="center"/>
            <w:hideMark/>
          </w:tcPr>
          <w:p w14:paraId="77878973" w14:textId="19E4721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B103D4" w14:textId="1EFF9A7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ECAA05" w14:textId="45D0531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21,587.29 </w:t>
            </w:r>
          </w:p>
        </w:tc>
      </w:tr>
      <w:tr w:rsidR="003E62FF" w:rsidRPr="003E62FF" w14:paraId="4327171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E1AA19"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760D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center"/>
            <w:hideMark/>
          </w:tcPr>
          <w:p w14:paraId="6A5AF730" w14:textId="659A77C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934,274.04 </w:t>
            </w:r>
          </w:p>
        </w:tc>
        <w:tc>
          <w:tcPr>
            <w:tcW w:w="958" w:type="pct"/>
            <w:tcBorders>
              <w:top w:val="nil"/>
              <w:left w:val="nil"/>
              <w:bottom w:val="single" w:sz="4" w:space="0" w:color="000000"/>
              <w:right w:val="single" w:sz="4" w:space="0" w:color="000000"/>
            </w:tcBorders>
            <w:shd w:val="clear" w:color="auto" w:fill="auto"/>
            <w:noWrap/>
            <w:vAlign w:val="center"/>
            <w:hideMark/>
          </w:tcPr>
          <w:p w14:paraId="3EC9D989" w14:textId="7B8CE7D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AB223A" w14:textId="08C1B4B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4CF386" w14:textId="63D1BE2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934,274.04 </w:t>
            </w:r>
          </w:p>
        </w:tc>
      </w:tr>
      <w:tr w:rsidR="003E62FF" w:rsidRPr="003E62FF" w14:paraId="7A4F5D8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DF57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5AFD3B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center"/>
            <w:hideMark/>
          </w:tcPr>
          <w:p w14:paraId="6558FCDF" w14:textId="2D439D2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694,895.68 </w:t>
            </w:r>
          </w:p>
        </w:tc>
        <w:tc>
          <w:tcPr>
            <w:tcW w:w="958" w:type="pct"/>
            <w:tcBorders>
              <w:top w:val="nil"/>
              <w:left w:val="nil"/>
              <w:bottom w:val="single" w:sz="4" w:space="0" w:color="000000"/>
              <w:right w:val="single" w:sz="4" w:space="0" w:color="000000"/>
            </w:tcBorders>
            <w:shd w:val="clear" w:color="auto" w:fill="auto"/>
            <w:noWrap/>
            <w:vAlign w:val="center"/>
            <w:hideMark/>
          </w:tcPr>
          <w:p w14:paraId="21E9F378" w14:textId="3A7BA34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2E111F" w14:textId="774BCBE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539387" w14:textId="7184A7F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694,895.68 </w:t>
            </w:r>
          </w:p>
        </w:tc>
      </w:tr>
      <w:tr w:rsidR="003E62FF" w:rsidRPr="003E62FF" w14:paraId="1549C5F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4332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EB25A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center"/>
            <w:hideMark/>
          </w:tcPr>
          <w:p w14:paraId="4E1134C4" w14:textId="1A92771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center"/>
            <w:hideMark/>
          </w:tcPr>
          <w:p w14:paraId="052211A8" w14:textId="356B297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0C1454" w14:textId="56BC899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749A20" w14:textId="010B3F5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62,743.04 </w:t>
            </w:r>
          </w:p>
        </w:tc>
      </w:tr>
      <w:tr w:rsidR="003E62FF" w:rsidRPr="003E62FF" w14:paraId="2E3DCC6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D9197"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07326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center"/>
            <w:hideMark/>
          </w:tcPr>
          <w:p w14:paraId="2A25B6D8" w14:textId="0EF4FF4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25,899.05 </w:t>
            </w:r>
          </w:p>
        </w:tc>
        <w:tc>
          <w:tcPr>
            <w:tcW w:w="958" w:type="pct"/>
            <w:tcBorders>
              <w:top w:val="nil"/>
              <w:left w:val="nil"/>
              <w:bottom w:val="single" w:sz="4" w:space="0" w:color="000000"/>
              <w:right w:val="single" w:sz="4" w:space="0" w:color="000000"/>
            </w:tcBorders>
            <w:shd w:val="clear" w:color="auto" w:fill="auto"/>
            <w:noWrap/>
            <w:vAlign w:val="center"/>
            <w:hideMark/>
          </w:tcPr>
          <w:p w14:paraId="03E44800" w14:textId="3D3ABF8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AADF12" w14:textId="7FEFAB2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3CA2C9" w14:textId="370D71D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25,899.05 </w:t>
            </w:r>
          </w:p>
        </w:tc>
      </w:tr>
      <w:tr w:rsidR="003E62FF" w:rsidRPr="003E62FF" w14:paraId="2BD0462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7DEB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87F50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center"/>
            <w:hideMark/>
          </w:tcPr>
          <w:p w14:paraId="09CF4876" w14:textId="328DE7F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12,809.60 </w:t>
            </w:r>
          </w:p>
        </w:tc>
        <w:tc>
          <w:tcPr>
            <w:tcW w:w="958" w:type="pct"/>
            <w:tcBorders>
              <w:top w:val="nil"/>
              <w:left w:val="nil"/>
              <w:bottom w:val="single" w:sz="4" w:space="0" w:color="000000"/>
              <w:right w:val="single" w:sz="4" w:space="0" w:color="000000"/>
            </w:tcBorders>
            <w:shd w:val="clear" w:color="auto" w:fill="auto"/>
            <w:noWrap/>
            <w:vAlign w:val="center"/>
            <w:hideMark/>
          </w:tcPr>
          <w:p w14:paraId="701B9E92" w14:textId="581BB8C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9F40B8" w14:textId="19CD7D6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82D272" w14:textId="35D711E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12,809.60 </w:t>
            </w:r>
          </w:p>
        </w:tc>
      </w:tr>
      <w:tr w:rsidR="003E62FF" w:rsidRPr="003E62FF" w14:paraId="340E8C6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1FAE1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6782F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center"/>
            <w:hideMark/>
          </w:tcPr>
          <w:p w14:paraId="40186EC9" w14:textId="177A740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center"/>
            <w:hideMark/>
          </w:tcPr>
          <w:p w14:paraId="045EF72E" w14:textId="6BE4705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3D513D" w14:textId="69BB94D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626D79" w14:textId="3A4D761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66,515.38 </w:t>
            </w:r>
          </w:p>
        </w:tc>
      </w:tr>
      <w:tr w:rsidR="003E62FF" w:rsidRPr="003E62FF" w14:paraId="1F0D4A56"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2D3644"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center"/>
            <w:hideMark/>
          </w:tcPr>
          <w:p w14:paraId="3A87A94B" w14:textId="6F80E718"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5,303,473.42 </w:t>
            </w:r>
          </w:p>
        </w:tc>
        <w:tc>
          <w:tcPr>
            <w:tcW w:w="958" w:type="pct"/>
            <w:tcBorders>
              <w:top w:val="nil"/>
              <w:left w:val="nil"/>
              <w:bottom w:val="single" w:sz="4" w:space="0" w:color="000000"/>
              <w:right w:val="single" w:sz="4" w:space="0" w:color="000000"/>
            </w:tcBorders>
            <w:shd w:val="clear" w:color="D8D8D8" w:fill="D8D8D8"/>
            <w:noWrap/>
            <w:vAlign w:val="center"/>
            <w:hideMark/>
          </w:tcPr>
          <w:p w14:paraId="01766CE1" w14:textId="34E76592"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373BA3EB" w14:textId="0AC488E1"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60C4059" w14:textId="763761F9"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5,303,473.42 </w:t>
            </w:r>
          </w:p>
        </w:tc>
      </w:tr>
      <w:tr w:rsidR="003E62FF" w:rsidRPr="003E62FF" w14:paraId="7848AAA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97AF7"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1F38A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center"/>
            <w:hideMark/>
          </w:tcPr>
          <w:p w14:paraId="73CC960F" w14:textId="687A859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87,256.42 </w:t>
            </w:r>
          </w:p>
        </w:tc>
        <w:tc>
          <w:tcPr>
            <w:tcW w:w="958" w:type="pct"/>
            <w:tcBorders>
              <w:top w:val="nil"/>
              <w:left w:val="nil"/>
              <w:bottom w:val="single" w:sz="4" w:space="0" w:color="000000"/>
              <w:right w:val="single" w:sz="4" w:space="0" w:color="000000"/>
            </w:tcBorders>
            <w:shd w:val="clear" w:color="auto" w:fill="auto"/>
            <w:noWrap/>
            <w:vAlign w:val="center"/>
            <w:hideMark/>
          </w:tcPr>
          <w:p w14:paraId="0AA5BD48" w14:textId="466BE77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35B2224" w14:textId="0D6FF61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396E49" w14:textId="62FBB2F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87,256.42 </w:t>
            </w:r>
          </w:p>
        </w:tc>
      </w:tr>
      <w:tr w:rsidR="003E62FF" w:rsidRPr="003E62FF" w14:paraId="0D82754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6C09A"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D78CD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center"/>
            <w:hideMark/>
          </w:tcPr>
          <w:p w14:paraId="25420299" w14:textId="6B9BBF7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69,606.91 </w:t>
            </w:r>
          </w:p>
        </w:tc>
        <w:tc>
          <w:tcPr>
            <w:tcW w:w="958" w:type="pct"/>
            <w:tcBorders>
              <w:top w:val="nil"/>
              <w:left w:val="nil"/>
              <w:bottom w:val="single" w:sz="4" w:space="0" w:color="000000"/>
              <w:right w:val="single" w:sz="4" w:space="0" w:color="000000"/>
            </w:tcBorders>
            <w:shd w:val="clear" w:color="auto" w:fill="auto"/>
            <w:noWrap/>
            <w:vAlign w:val="center"/>
            <w:hideMark/>
          </w:tcPr>
          <w:p w14:paraId="706A64CC" w14:textId="65E1A55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A9CF4F" w14:textId="05A5DA4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82E470" w14:textId="5FB4014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69,606.91 </w:t>
            </w:r>
          </w:p>
        </w:tc>
      </w:tr>
      <w:tr w:rsidR="003E62FF" w:rsidRPr="003E62FF" w14:paraId="5D1E103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90CE9"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D13FB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center"/>
            <w:hideMark/>
          </w:tcPr>
          <w:p w14:paraId="5386B0CA" w14:textId="3C86EDB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center"/>
            <w:hideMark/>
          </w:tcPr>
          <w:p w14:paraId="713916A4" w14:textId="6B41819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267994" w14:textId="18FF75A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130119" w14:textId="47021EA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71,553.00 </w:t>
            </w:r>
          </w:p>
        </w:tc>
      </w:tr>
      <w:tr w:rsidR="003E62FF" w:rsidRPr="003E62FF" w14:paraId="5EF0C63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612329"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8ECE8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center"/>
            <w:hideMark/>
          </w:tcPr>
          <w:p w14:paraId="3396342A" w14:textId="17875E5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53,789.64 </w:t>
            </w:r>
          </w:p>
        </w:tc>
        <w:tc>
          <w:tcPr>
            <w:tcW w:w="958" w:type="pct"/>
            <w:tcBorders>
              <w:top w:val="nil"/>
              <w:left w:val="nil"/>
              <w:bottom w:val="single" w:sz="4" w:space="0" w:color="000000"/>
              <w:right w:val="single" w:sz="4" w:space="0" w:color="000000"/>
            </w:tcBorders>
            <w:shd w:val="clear" w:color="auto" w:fill="auto"/>
            <w:noWrap/>
            <w:vAlign w:val="center"/>
            <w:hideMark/>
          </w:tcPr>
          <w:p w14:paraId="245BF34B" w14:textId="1280094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915B62" w14:textId="5F409BE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6BC852" w14:textId="2EA9858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53,789.64 </w:t>
            </w:r>
          </w:p>
        </w:tc>
      </w:tr>
      <w:tr w:rsidR="003E62FF" w:rsidRPr="003E62FF" w14:paraId="6F9EEE2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F1BA7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8B832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center"/>
            <w:hideMark/>
          </w:tcPr>
          <w:p w14:paraId="44336F25" w14:textId="60B0564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86,862.40 </w:t>
            </w:r>
          </w:p>
        </w:tc>
        <w:tc>
          <w:tcPr>
            <w:tcW w:w="958" w:type="pct"/>
            <w:tcBorders>
              <w:top w:val="nil"/>
              <w:left w:val="nil"/>
              <w:bottom w:val="single" w:sz="4" w:space="0" w:color="000000"/>
              <w:right w:val="single" w:sz="4" w:space="0" w:color="000000"/>
            </w:tcBorders>
            <w:shd w:val="clear" w:color="auto" w:fill="auto"/>
            <w:noWrap/>
            <w:vAlign w:val="center"/>
            <w:hideMark/>
          </w:tcPr>
          <w:p w14:paraId="043BC193" w14:textId="6AF70A9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7DE3CC" w14:textId="596CD6F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8AFDA" w14:textId="513313B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86,862.40 </w:t>
            </w:r>
          </w:p>
        </w:tc>
      </w:tr>
      <w:tr w:rsidR="003E62FF" w:rsidRPr="003E62FF" w14:paraId="7113980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30B3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72D82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center"/>
            <w:hideMark/>
          </w:tcPr>
          <w:p w14:paraId="56DA7A4D" w14:textId="13919E1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center"/>
            <w:hideMark/>
          </w:tcPr>
          <w:p w14:paraId="1692AFAC" w14:textId="0B0854B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6A08D8" w14:textId="5ADCD55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E1F227" w14:textId="29443F3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22,500.00 </w:t>
            </w:r>
          </w:p>
        </w:tc>
      </w:tr>
      <w:tr w:rsidR="003E62FF" w:rsidRPr="003E62FF" w14:paraId="3ED80D8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C7141"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51985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center"/>
            <w:hideMark/>
          </w:tcPr>
          <w:p w14:paraId="5C4D1CC3" w14:textId="3E1C06A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center"/>
            <w:hideMark/>
          </w:tcPr>
          <w:p w14:paraId="15554DAB" w14:textId="1AA63BF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915106" w14:textId="2652F6E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DDF39F" w14:textId="557B495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15,229.29 </w:t>
            </w:r>
          </w:p>
        </w:tc>
      </w:tr>
      <w:tr w:rsidR="003E62FF" w:rsidRPr="003E62FF" w14:paraId="43A5959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8CBE8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77096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center"/>
            <w:hideMark/>
          </w:tcPr>
          <w:p w14:paraId="64AFA621" w14:textId="06D6E40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center"/>
            <w:hideMark/>
          </w:tcPr>
          <w:p w14:paraId="418527CD" w14:textId="72FF4E2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54C388" w14:textId="255D1E3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DE0D00" w14:textId="67A3144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10,633.32 </w:t>
            </w:r>
          </w:p>
        </w:tc>
      </w:tr>
      <w:tr w:rsidR="003E62FF" w:rsidRPr="003E62FF" w14:paraId="3299905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96EF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D3E0A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center"/>
            <w:hideMark/>
          </w:tcPr>
          <w:p w14:paraId="185DA94E" w14:textId="553398B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center"/>
            <w:hideMark/>
          </w:tcPr>
          <w:p w14:paraId="5C34D1E0" w14:textId="01C9EEF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647595" w14:textId="6DFDF25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FFD4F5" w14:textId="7850A78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2,430.00 </w:t>
            </w:r>
          </w:p>
        </w:tc>
      </w:tr>
      <w:tr w:rsidR="003E62FF" w:rsidRPr="003E62FF" w14:paraId="51D1437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37BE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F5110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center"/>
            <w:hideMark/>
          </w:tcPr>
          <w:p w14:paraId="579B17A7" w14:textId="61B7A5F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center"/>
            <w:hideMark/>
          </w:tcPr>
          <w:p w14:paraId="73E740E6" w14:textId="4FE09A4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B1B297" w14:textId="37DF786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D083A" w14:textId="2FBBF21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4,490.94 </w:t>
            </w:r>
          </w:p>
        </w:tc>
      </w:tr>
      <w:tr w:rsidR="003E62FF" w:rsidRPr="003E62FF" w14:paraId="236FE9E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6982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D9017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center"/>
            <w:hideMark/>
          </w:tcPr>
          <w:p w14:paraId="0D1AFE04" w14:textId="6A7C19A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center"/>
            <w:hideMark/>
          </w:tcPr>
          <w:p w14:paraId="5F8F9E9E" w14:textId="743133B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C4F1F6" w14:textId="219FAF9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8326AF" w14:textId="2F8DD4A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71,168.82 </w:t>
            </w:r>
          </w:p>
        </w:tc>
      </w:tr>
      <w:tr w:rsidR="003E62FF" w:rsidRPr="003E62FF" w14:paraId="1998B56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C429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4288B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center"/>
            <w:hideMark/>
          </w:tcPr>
          <w:p w14:paraId="2684D996" w14:textId="364F1FC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center"/>
            <w:hideMark/>
          </w:tcPr>
          <w:p w14:paraId="519C0CEF" w14:textId="0856AC0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A90490" w14:textId="537A755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20FD0C" w14:textId="290A402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27,902.68 </w:t>
            </w:r>
          </w:p>
        </w:tc>
      </w:tr>
      <w:tr w:rsidR="003E62FF" w:rsidRPr="003E62FF" w14:paraId="2D00BC4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74675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AC770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center"/>
            <w:hideMark/>
          </w:tcPr>
          <w:p w14:paraId="715F10E5" w14:textId="39F1CDE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center"/>
            <w:hideMark/>
          </w:tcPr>
          <w:p w14:paraId="67181AB9" w14:textId="0B457FA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C61D06" w14:textId="3D0A38F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5445A6" w14:textId="5E356FA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30,050.00 </w:t>
            </w:r>
          </w:p>
        </w:tc>
      </w:tr>
      <w:tr w:rsidR="003E62FF" w:rsidRPr="003E62FF" w14:paraId="0A24303A"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44F5B9"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center"/>
            <w:hideMark/>
          </w:tcPr>
          <w:p w14:paraId="40937793" w14:textId="74885527"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3,754,336.08 </w:t>
            </w:r>
          </w:p>
        </w:tc>
        <w:tc>
          <w:tcPr>
            <w:tcW w:w="958" w:type="pct"/>
            <w:tcBorders>
              <w:top w:val="nil"/>
              <w:left w:val="nil"/>
              <w:bottom w:val="single" w:sz="4" w:space="0" w:color="000000"/>
              <w:right w:val="single" w:sz="4" w:space="0" w:color="000000"/>
            </w:tcBorders>
            <w:shd w:val="clear" w:color="D8D8D8" w:fill="D8D8D8"/>
            <w:noWrap/>
            <w:vAlign w:val="center"/>
            <w:hideMark/>
          </w:tcPr>
          <w:p w14:paraId="745F132C" w14:textId="30374374"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7E6F77D7" w14:textId="7764808A"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155572DC" w14:textId="79E8B313"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3,804,336.08 </w:t>
            </w:r>
          </w:p>
        </w:tc>
      </w:tr>
      <w:tr w:rsidR="003E62FF" w:rsidRPr="003E62FF" w14:paraId="526C3B5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5ACD6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87BCD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center"/>
            <w:hideMark/>
          </w:tcPr>
          <w:p w14:paraId="41637F2F" w14:textId="1CBA1E3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center"/>
            <w:hideMark/>
          </w:tcPr>
          <w:p w14:paraId="2112FF13" w14:textId="038D676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D03CF0" w14:textId="7F2B24D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BEB680" w14:textId="6A294DD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50,692.18 </w:t>
            </w:r>
          </w:p>
        </w:tc>
      </w:tr>
      <w:tr w:rsidR="003E62FF" w:rsidRPr="003E62FF" w14:paraId="2B5E0E5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C8525"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FC937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center"/>
            <w:hideMark/>
          </w:tcPr>
          <w:p w14:paraId="27B115F7" w14:textId="7457343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22,971.28 </w:t>
            </w:r>
          </w:p>
        </w:tc>
        <w:tc>
          <w:tcPr>
            <w:tcW w:w="958" w:type="pct"/>
            <w:tcBorders>
              <w:top w:val="nil"/>
              <w:left w:val="nil"/>
              <w:bottom w:val="single" w:sz="4" w:space="0" w:color="000000"/>
              <w:right w:val="single" w:sz="4" w:space="0" w:color="000000"/>
            </w:tcBorders>
            <w:shd w:val="clear" w:color="auto" w:fill="auto"/>
            <w:noWrap/>
            <w:vAlign w:val="center"/>
            <w:hideMark/>
          </w:tcPr>
          <w:p w14:paraId="4FA47C3F" w14:textId="107BD3E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43F5CB8" w14:textId="653A7BF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D4E4E6" w14:textId="04B6C07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22,971.28 </w:t>
            </w:r>
          </w:p>
        </w:tc>
      </w:tr>
      <w:tr w:rsidR="003E62FF" w:rsidRPr="003E62FF" w14:paraId="06D75D6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580D3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FF13D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center"/>
            <w:hideMark/>
          </w:tcPr>
          <w:p w14:paraId="52A9601F" w14:textId="44B4481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17,116.44 </w:t>
            </w:r>
          </w:p>
        </w:tc>
        <w:tc>
          <w:tcPr>
            <w:tcW w:w="958" w:type="pct"/>
            <w:tcBorders>
              <w:top w:val="nil"/>
              <w:left w:val="nil"/>
              <w:bottom w:val="single" w:sz="4" w:space="0" w:color="000000"/>
              <w:right w:val="single" w:sz="4" w:space="0" w:color="000000"/>
            </w:tcBorders>
            <w:shd w:val="clear" w:color="auto" w:fill="auto"/>
            <w:noWrap/>
            <w:vAlign w:val="center"/>
            <w:hideMark/>
          </w:tcPr>
          <w:p w14:paraId="46D95B81" w14:textId="5CAE03A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984054" w14:textId="7123081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E88F89" w14:textId="50B60D1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17,116.44 </w:t>
            </w:r>
          </w:p>
        </w:tc>
      </w:tr>
      <w:tr w:rsidR="003E62FF" w:rsidRPr="003E62FF" w14:paraId="74E04A3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260737"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EF8C9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center"/>
            <w:hideMark/>
          </w:tcPr>
          <w:p w14:paraId="40F06A5F" w14:textId="78E84A7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center"/>
            <w:hideMark/>
          </w:tcPr>
          <w:p w14:paraId="622D943A" w14:textId="385A8A4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9C6D7C" w14:textId="62E7B84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20DD8D" w14:textId="0724A09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57,730.00 </w:t>
            </w:r>
          </w:p>
        </w:tc>
      </w:tr>
      <w:tr w:rsidR="003E62FF" w:rsidRPr="003E62FF" w14:paraId="485C166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BA0E1"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A7B87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center"/>
            <w:hideMark/>
          </w:tcPr>
          <w:p w14:paraId="3B5CC08A" w14:textId="6634A12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center"/>
            <w:hideMark/>
          </w:tcPr>
          <w:p w14:paraId="70534C04" w14:textId="03B4C95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982625" w14:textId="2620B7E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FC3A79" w14:textId="08FDFC0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17,617.76 </w:t>
            </w:r>
          </w:p>
        </w:tc>
      </w:tr>
      <w:tr w:rsidR="003E62FF" w:rsidRPr="003E62FF" w14:paraId="7F1C013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4ADE9"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208F7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center"/>
            <w:hideMark/>
          </w:tcPr>
          <w:p w14:paraId="152CE7E8" w14:textId="7737CB6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center"/>
            <w:hideMark/>
          </w:tcPr>
          <w:p w14:paraId="76C965C0" w14:textId="134755F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5178FA" w14:textId="0623DED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9ADCF8" w14:textId="55DF378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51,620.22 </w:t>
            </w:r>
          </w:p>
        </w:tc>
      </w:tr>
      <w:tr w:rsidR="003E62FF" w:rsidRPr="003E62FF" w14:paraId="16B0DAC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6877C5"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C7AF1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center"/>
            <w:hideMark/>
          </w:tcPr>
          <w:p w14:paraId="7194B5D5" w14:textId="607093F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19,350.22 </w:t>
            </w:r>
          </w:p>
        </w:tc>
        <w:tc>
          <w:tcPr>
            <w:tcW w:w="958" w:type="pct"/>
            <w:tcBorders>
              <w:top w:val="nil"/>
              <w:left w:val="nil"/>
              <w:bottom w:val="single" w:sz="4" w:space="0" w:color="000000"/>
              <w:right w:val="single" w:sz="4" w:space="0" w:color="000000"/>
            </w:tcBorders>
            <w:shd w:val="clear" w:color="auto" w:fill="auto"/>
            <w:noWrap/>
            <w:vAlign w:val="center"/>
            <w:hideMark/>
          </w:tcPr>
          <w:p w14:paraId="71109A4C" w14:textId="2C3BAF3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FC416F" w14:textId="12574FB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7017C" w14:textId="133554D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19,350.22 </w:t>
            </w:r>
          </w:p>
        </w:tc>
      </w:tr>
      <w:tr w:rsidR="003E62FF" w:rsidRPr="003E62FF" w14:paraId="6481303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69B8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4A491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center"/>
            <w:hideMark/>
          </w:tcPr>
          <w:p w14:paraId="03E2BB2B" w14:textId="5B761FD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61,493.72 </w:t>
            </w:r>
          </w:p>
        </w:tc>
        <w:tc>
          <w:tcPr>
            <w:tcW w:w="958" w:type="pct"/>
            <w:tcBorders>
              <w:top w:val="nil"/>
              <w:left w:val="nil"/>
              <w:bottom w:val="single" w:sz="4" w:space="0" w:color="000000"/>
              <w:right w:val="single" w:sz="4" w:space="0" w:color="000000"/>
            </w:tcBorders>
            <w:shd w:val="clear" w:color="auto" w:fill="auto"/>
            <w:noWrap/>
            <w:vAlign w:val="center"/>
            <w:hideMark/>
          </w:tcPr>
          <w:p w14:paraId="2C3322EF" w14:textId="08CAD84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CFFB26" w14:textId="50EBE36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E2AFDC" w14:textId="77521BF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61,493.72 </w:t>
            </w:r>
          </w:p>
        </w:tc>
      </w:tr>
      <w:tr w:rsidR="003E62FF" w:rsidRPr="003E62FF" w14:paraId="19391B4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4592B"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7DABA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center"/>
            <w:hideMark/>
          </w:tcPr>
          <w:p w14:paraId="0C2DED46" w14:textId="5F067E8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center"/>
            <w:hideMark/>
          </w:tcPr>
          <w:p w14:paraId="58F4493B" w14:textId="66F36B3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AA3C1E" w14:textId="0EC819E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D12303" w14:textId="609A235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18,472.76 </w:t>
            </w:r>
          </w:p>
        </w:tc>
      </w:tr>
      <w:tr w:rsidR="003E62FF" w:rsidRPr="003E62FF" w14:paraId="13EEBD8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96AC9"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E266A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center"/>
            <w:hideMark/>
          </w:tcPr>
          <w:p w14:paraId="4987FE83" w14:textId="460D1FB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center"/>
            <w:hideMark/>
          </w:tcPr>
          <w:p w14:paraId="013BC122" w14:textId="64C4F39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6CEB26" w14:textId="760BAF6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85FAAE" w14:textId="558A968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4,482.96 </w:t>
            </w:r>
          </w:p>
        </w:tc>
      </w:tr>
      <w:tr w:rsidR="003E62FF" w:rsidRPr="003E62FF" w14:paraId="67C15A0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AA9FB"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87E14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center"/>
            <w:hideMark/>
          </w:tcPr>
          <w:p w14:paraId="10D9DACD" w14:textId="330C499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center"/>
            <w:hideMark/>
          </w:tcPr>
          <w:p w14:paraId="10ABAFEF" w14:textId="556E1D0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8925EA" w14:textId="2399E1A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803D6E" w14:textId="5DCCF37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44,596.44 </w:t>
            </w:r>
          </w:p>
        </w:tc>
      </w:tr>
      <w:tr w:rsidR="003E62FF" w:rsidRPr="003E62FF" w14:paraId="64A4BC9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A6EFA4"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445C8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center"/>
            <w:hideMark/>
          </w:tcPr>
          <w:p w14:paraId="539E0A32" w14:textId="0219616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center"/>
            <w:hideMark/>
          </w:tcPr>
          <w:p w14:paraId="70F9FC9F" w14:textId="479DB7B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5D6582" w14:textId="6DB6C00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C0EE8" w14:textId="6445254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42,126.16 </w:t>
            </w:r>
          </w:p>
        </w:tc>
      </w:tr>
      <w:tr w:rsidR="003E62FF" w:rsidRPr="003E62FF" w14:paraId="1776B92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E3AC5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5699D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center"/>
            <w:hideMark/>
          </w:tcPr>
          <w:p w14:paraId="58595F1E" w14:textId="4BDA99A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center"/>
            <w:hideMark/>
          </w:tcPr>
          <w:p w14:paraId="77A2E5B3" w14:textId="46D4FFC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530222" w14:textId="3635432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85A0CD" w14:textId="199FAB6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42,312.68 </w:t>
            </w:r>
          </w:p>
        </w:tc>
      </w:tr>
      <w:tr w:rsidR="003E62FF" w:rsidRPr="003E62FF" w14:paraId="046F764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90D1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9017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Gainza</w:t>
            </w:r>
          </w:p>
        </w:tc>
        <w:tc>
          <w:tcPr>
            <w:tcW w:w="1003" w:type="pct"/>
            <w:tcBorders>
              <w:top w:val="nil"/>
              <w:left w:val="nil"/>
              <w:bottom w:val="single" w:sz="4" w:space="0" w:color="000000"/>
              <w:right w:val="single" w:sz="4" w:space="0" w:color="000000"/>
            </w:tcBorders>
            <w:shd w:val="clear" w:color="auto" w:fill="auto"/>
            <w:noWrap/>
            <w:vAlign w:val="center"/>
            <w:hideMark/>
          </w:tcPr>
          <w:p w14:paraId="476A8D65" w14:textId="2A15093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7,118.90 </w:t>
            </w:r>
          </w:p>
        </w:tc>
        <w:tc>
          <w:tcPr>
            <w:tcW w:w="958" w:type="pct"/>
            <w:tcBorders>
              <w:top w:val="nil"/>
              <w:left w:val="nil"/>
              <w:bottom w:val="single" w:sz="4" w:space="0" w:color="000000"/>
              <w:right w:val="single" w:sz="4" w:space="0" w:color="000000"/>
            </w:tcBorders>
            <w:shd w:val="clear" w:color="auto" w:fill="auto"/>
            <w:noWrap/>
            <w:vAlign w:val="center"/>
            <w:hideMark/>
          </w:tcPr>
          <w:p w14:paraId="5DBF40FE" w14:textId="19513A6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2D404B" w14:textId="347FA96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0845EE" w14:textId="1D5186A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7,118.90 </w:t>
            </w:r>
          </w:p>
        </w:tc>
      </w:tr>
      <w:tr w:rsidR="003E62FF" w:rsidRPr="003E62FF" w14:paraId="2C99D35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9722F"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3E609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center"/>
            <w:hideMark/>
          </w:tcPr>
          <w:p w14:paraId="6E0C9A28" w14:textId="0906BD1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center"/>
            <w:hideMark/>
          </w:tcPr>
          <w:p w14:paraId="7482E2CB" w14:textId="02E7F22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438619" w14:textId="3ECE5BE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7C4CC4" w14:textId="012F353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22,569.16 </w:t>
            </w:r>
          </w:p>
        </w:tc>
      </w:tr>
      <w:tr w:rsidR="003E62FF" w:rsidRPr="003E62FF" w14:paraId="0564831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4CBBA5"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C76E0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center"/>
            <w:hideMark/>
          </w:tcPr>
          <w:p w14:paraId="33D4C827" w14:textId="432B548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66,244.78 </w:t>
            </w:r>
          </w:p>
        </w:tc>
        <w:tc>
          <w:tcPr>
            <w:tcW w:w="958" w:type="pct"/>
            <w:tcBorders>
              <w:top w:val="nil"/>
              <w:left w:val="nil"/>
              <w:bottom w:val="single" w:sz="4" w:space="0" w:color="000000"/>
              <w:right w:val="single" w:sz="4" w:space="0" w:color="000000"/>
            </w:tcBorders>
            <w:shd w:val="clear" w:color="auto" w:fill="auto"/>
            <w:noWrap/>
            <w:vAlign w:val="center"/>
            <w:hideMark/>
          </w:tcPr>
          <w:p w14:paraId="050F5032" w14:textId="20A41E9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844157" w14:textId="19ADA0F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CB82C4" w14:textId="545C955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66,244.78 </w:t>
            </w:r>
          </w:p>
        </w:tc>
      </w:tr>
      <w:tr w:rsidR="003E62FF" w:rsidRPr="003E62FF" w14:paraId="5FAB0F9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0562F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3841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center"/>
            <w:hideMark/>
          </w:tcPr>
          <w:p w14:paraId="02E01E49" w14:textId="1C98BE0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30,048.46 </w:t>
            </w:r>
          </w:p>
        </w:tc>
        <w:tc>
          <w:tcPr>
            <w:tcW w:w="958" w:type="pct"/>
            <w:tcBorders>
              <w:top w:val="nil"/>
              <w:left w:val="nil"/>
              <w:bottom w:val="single" w:sz="4" w:space="0" w:color="000000"/>
              <w:right w:val="single" w:sz="4" w:space="0" w:color="000000"/>
            </w:tcBorders>
            <w:shd w:val="clear" w:color="auto" w:fill="auto"/>
            <w:noWrap/>
            <w:vAlign w:val="center"/>
            <w:hideMark/>
          </w:tcPr>
          <w:p w14:paraId="6AF69096" w14:textId="0CFFBC6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15C1EF" w14:textId="5A3CCD8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BDA68C" w14:textId="5CE5AE9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30,048.46 </w:t>
            </w:r>
          </w:p>
        </w:tc>
      </w:tr>
      <w:tr w:rsidR="003E62FF" w:rsidRPr="003E62FF" w14:paraId="4294E39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81FFA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3A784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center"/>
            <w:hideMark/>
          </w:tcPr>
          <w:p w14:paraId="1C25DD65" w14:textId="032629D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center"/>
            <w:hideMark/>
          </w:tcPr>
          <w:p w14:paraId="73AB20BD" w14:textId="387697D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13E395" w14:textId="57DDDF8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E746B" w14:textId="0434DCE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60,430.04 </w:t>
            </w:r>
          </w:p>
        </w:tc>
      </w:tr>
      <w:tr w:rsidR="003E62FF" w:rsidRPr="003E62FF" w14:paraId="4A84176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EB2271"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95310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center"/>
            <w:hideMark/>
          </w:tcPr>
          <w:p w14:paraId="15879E0F" w14:textId="0703CA8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center"/>
            <w:hideMark/>
          </w:tcPr>
          <w:p w14:paraId="0EC7733A" w14:textId="3AA573C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49C4061" w14:textId="1E54A82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5E8794" w14:textId="717ED92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28,458.20 </w:t>
            </w:r>
          </w:p>
        </w:tc>
      </w:tr>
      <w:tr w:rsidR="003E62FF" w:rsidRPr="003E62FF" w14:paraId="1CEEC44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828DB4"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83109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center"/>
            <w:hideMark/>
          </w:tcPr>
          <w:p w14:paraId="661FBD9A" w14:textId="395EA47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center"/>
            <w:hideMark/>
          </w:tcPr>
          <w:p w14:paraId="6AB9B3DB" w14:textId="1387960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35BC83" w14:textId="0B593B0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8DD345" w14:textId="7FF731D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84,242.92 </w:t>
            </w:r>
          </w:p>
        </w:tc>
      </w:tr>
      <w:tr w:rsidR="003E62FF" w:rsidRPr="003E62FF" w14:paraId="2663EB7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EC92D7"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C9FAA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center"/>
            <w:hideMark/>
          </w:tcPr>
          <w:p w14:paraId="73A29E01" w14:textId="2EA0FCE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72,115.88 </w:t>
            </w:r>
          </w:p>
        </w:tc>
        <w:tc>
          <w:tcPr>
            <w:tcW w:w="958" w:type="pct"/>
            <w:tcBorders>
              <w:top w:val="nil"/>
              <w:left w:val="nil"/>
              <w:bottom w:val="single" w:sz="4" w:space="0" w:color="000000"/>
              <w:right w:val="single" w:sz="4" w:space="0" w:color="000000"/>
            </w:tcBorders>
            <w:shd w:val="clear" w:color="auto" w:fill="auto"/>
            <w:noWrap/>
            <w:vAlign w:val="center"/>
            <w:hideMark/>
          </w:tcPr>
          <w:p w14:paraId="4094806D" w14:textId="3614F86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0FBD60" w14:textId="2DDCCFF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E0D54F" w14:textId="5471A0F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72,115.88 </w:t>
            </w:r>
          </w:p>
        </w:tc>
      </w:tr>
      <w:tr w:rsidR="003E62FF" w:rsidRPr="003E62FF" w14:paraId="4D79CE8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D6E80"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513C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center"/>
            <w:hideMark/>
          </w:tcPr>
          <w:p w14:paraId="25243C4B" w14:textId="14C7367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center"/>
            <w:hideMark/>
          </w:tcPr>
          <w:p w14:paraId="7A29C6E9" w14:textId="1A742CC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C0C54B" w14:textId="5459A8F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5D9069" w14:textId="41A30F1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2,807.88 </w:t>
            </w:r>
          </w:p>
        </w:tc>
      </w:tr>
      <w:tr w:rsidR="003E62FF" w:rsidRPr="003E62FF" w14:paraId="434B35E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50EB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41B3F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center"/>
            <w:hideMark/>
          </w:tcPr>
          <w:p w14:paraId="6BA18A0E" w14:textId="67F6E76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20,958.80 </w:t>
            </w:r>
          </w:p>
        </w:tc>
        <w:tc>
          <w:tcPr>
            <w:tcW w:w="958" w:type="pct"/>
            <w:tcBorders>
              <w:top w:val="nil"/>
              <w:left w:val="nil"/>
              <w:bottom w:val="single" w:sz="4" w:space="0" w:color="000000"/>
              <w:right w:val="single" w:sz="4" w:space="0" w:color="000000"/>
            </w:tcBorders>
            <w:shd w:val="clear" w:color="auto" w:fill="auto"/>
            <w:noWrap/>
            <w:vAlign w:val="center"/>
            <w:hideMark/>
          </w:tcPr>
          <w:p w14:paraId="2F3A22F0" w14:textId="76AC060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5B21BC" w14:textId="7B573A0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A0D41" w14:textId="6A5DF79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20,958.80 </w:t>
            </w:r>
          </w:p>
        </w:tc>
      </w:tr>
      <w:tr w:rsidR="003E62FF" w:rsidRPr="003E62FF" w14:paraId="1F44743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60B19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89EEA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center"/>
            <w:hideMark/>
          </w:tcPr>
          <w:p w14:paraId="2D958617" w14:textId="16D001E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15,945.23 </w:t>
            </w:r>
          </w:p>
        </w:tc>
        <w:tc>
          <w:tcPr>
            <w:tcW w:w="958" w:type="pct"/>
            <w:tcBorders>
              <w:top w:val="nil"/>
              <w:left w:val="nil"/>
              <w:bottom w:val="single" w:sz="4" w:space="0" w:color="000000"/>
              <w:right w:val="single" w:sz="4" w:space="0" w:color="000000"/>
            </w:tcBorders>
            <w:shd w:val="clear" w:color="auto" w:fill="auto"/>
            <w:noWrap/>
            <w:vAlign w:val="center"/>
            <w:hideMark/>
          </w:tcPr>
          <w:p w14:paraId="5C45D8C6" w14:textId="791B2DC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9A1B83" w14:textId="538D9AC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1E6CE5" w14:textId="4684CCF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15,945.23 </w:t>
            </w:r>
          </w:p>
        </w:tc>
      </w:tr>
      <w:tr w:rsidR="003E62FF" w:rsidRPr="003E62FF" w14:paraId="6833BBA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B58E5"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FE06C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center"/>
            <w:hideMark/>
          </w:tcPr>
          <w:p w14:paraId="61570C55" w14:textId="6F9C1EB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center"/>
            <w:hideMark/>
          </w:tcPr>
          <w:p w14:paraId="63810560" w14:textId="735A9AF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B80E50" w14:textId="45C4DB9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09F61F" w14:textId="730B52D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82,045.18 </w:t>
            </w:r>
          </w:p>
        </w:tc>
      </w:tr>
      <w:tr w:rsidR="003E62FF" w:rsidRPr="003E62FF" w14:paraId="591D12D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3F9C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82DD0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center"/>
            <w:hideMark/>
          </w:tcPr>
          <w:p w14:paraId="196722AD" w14:textId="26421B3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center"/>
            <w:hideMark/>
          </w:tcPr>
          <w:p w14:paraId="24AA105B" w14:textId="7C62A6B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422DCE" w14:textId="0D4C984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E3FAE6" w14:textId="19512AD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91,480.00 </w:t>
            </w:r>
          </w:p>
        </w:tc>
      </w:tr>
      <w:tr w:rsidR="003E62FF" w:rsidRPr="003E62FF" w14:paraId="3D8A07B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6867F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687E5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center"/>
            <w:hideMark/>
          </w:tcPr>
          <w:p w14:paraId="66C397C2" w14:textId="0D9798C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center"/>
            <w:hideMark/>
          </w:tcPr>
          <w:p w14:paraId="78A1EAAE" w14:textId="065F831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B5030E" w14:textId="6CC6B07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431504" w14:textId="0FE053C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91,506.28 </w:t>
            </w:r>
          </w:p>
        </w:tc>
      </w:tr>
      <w:tr w:rsidR="003E62FF" w:rsidRPr="003E62FF" w14:paraId="6F5E58F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5668A4"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F95D2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center"/>
            <w:hideMark/>
          </w:tcPr>
          <w:p w14:paraId="7D769712" w14:textId="07C74AE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center"/>
            <w:hideMark/>
          </w:tcPr>
          <w:p w14:paraId="498E96CF" w14:textId="4418E11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3C540B" w14:textId="7A28CDE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7129D2" w14:textId="4855F8C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79,547.69 </w:t>
            </w:r>
          </w:p>
        </w:tc>
      </w:tr>
      <w:tr w:rsidR="003E62FF" w:rsidRPr="003E62FF" w14:paraId="3456366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89044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76094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center"/>
            <w:hideMark/>
          </w:tcPr>
          <w:p w14:paraId="5B4FFCA8" w14:textId="52FB78A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63,941.74 </w:t>
            </w:r>
          </w:p>
        </w:tc>
        <w:tc>
          <w:tcPr>
            <w:tcW w:w="958" w:type="pct"/>
            <w:tcBorders>
              <w:top w:val="nil"/>
              <w:left w:val="nil"/>
              <w:bottom w:val="single" w:sz="4" w:space="0" w:color="000000"/>
              <w:right w:val="single" w:sz="4" w:space="0" w:color="000000"/>
            </w:tcBorders>
            <w:shd w:val="clear" w:color="auto" w:fill="auto"/>
            <w:noWrap/>
            <w:vAlign w:val="center"/>
            <w:hideMark/>
          </w:tcPr>
          <w:p w14:paraId="269C9485" w14:textId="25252F6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FA83D6" w14:textId="79FDF27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A09A8F" w14:textId="33B1640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63,941.74 </w:t>
            </w:r>
          </w:p>
        </w:tc>
      </w:tr>
      <w:tr w:rsidR="003E62FF" w:rsidRPr="003E62FF" w14:paraId="4E19BB6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271DF"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87716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center"/>
            <w:hideMark/>
          </w:tcPr>
          <w:p w14:paraId="3E16136C" w14:textId="637BE60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center"/>
            <w:hideMark/>
          </w:tcPr>
          <w:p w14:paraId="6FF3E701" w14:textId="456AD60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AF20A38" w14:textId="7437432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7F0619" w14:textId="4A1FB65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77,703.44 </w:t>
            </w:r>
          </w:p>
        </w:tc>
      </w:tr>
      <w:tr w:rsidR="003E62FF" w:rsidRPr="003E62FF" w14:paraId="51024C9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36715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A6450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center"/>
            <w:hideMark/>
          </w:tcPr>
          <w:p w14:paraId="08B23EFD" w14:textId="13FBE13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center"/>
            <w:hideMark/>
          </w:tcPr>
          <w:p w14:paraId="39271A8C" w14:textId="5C75190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322DE6" w14:textId="162EC41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179D82" w14:textId="56D2E12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13,816.76 </w:t>
            </w:r>
          </w:p>
        </w:tc>
      </w:tr>
      <w:tr w:rsidR="003E62FF" w:rsidRPr="003E62FF" w14:paraId="2A64C0B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1C1FB"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BB94B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center"/>
            <w:hideMark/>
          </w:tcPr>
          <w:p w14:paraId="18445AB1" w14:textId="061B94D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08,570.18 </w:t>
            </w:r>
          </w:p>
        </w:tc>
        <w:tc>
          <w:tcPr>
            <w:tcW w:w="958" w:type="pct"/>
            <w:tcBorders>
              <w:top w:val="nil"/>
              <w:left w:val="nil"/>
              <w:bottom w:val="single" w:sz="4" w:space="0" w:color="000000"/>
              <w:right w:val="single" w:sz="4" w:space="0" w:color="000000"/>
            </w:tcBorders>
            <w:shd w:val="clear" w:color="auto" w:fill="auto"/>
            <w:noWrap/>
            <w:vAlign w:val="center"/>
            <w:hideMark/>
          </w:tcPr>
          <w:p w14:paraId="1157EC9B" w14:textId="5F3332D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1CA18A" w14:textId="097EC1E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6E23EA" w14:textId="1B7D5CC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08,570.18 </w:t>
            </w:r>
          </w:p>
        </w:tc>
      </w:tr>
      <w:tr w:rsidR="003E62FF" w:rsidRPr="003E62FF" w14:paraId="637E8EE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21E3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8E403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center"/>
            <w:hideMark/>
          </w:tcPr>
          <w:p w14:paraId="29420074" w14:textId="486117A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center"/>
            <w:hideMark/>
          </w:tcPr>
          <w:p w14:paraId="64183BC1" w14:textId="088EB9F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B93E3F" w14:textId="2D449A4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95B647" w14:textId="43D4A7B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97,057.28 </w:t>
            </w:r>
          </w:p>
        </w:tc>
      </w:tr>
      <w:tr w:rsidR="003E62FF" w:rsidRPr="003E62FF" w14:paraId="0689BB2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CBD83"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3F07A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center"/>
            <w:hideMark/>
          </w:tcPr>
          <w:p w14:paraId="5F15934B" w14:textId="6919527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23,237.54 </w:t>
            </w:r>
          </w:p>
        </w:tc>
        <w:tc>
          <w:tcPr>
            <w:tcW w:w="958" w:type="pct"/>
            <w:tcBorders>
              <w:top w:val="nil"/>
              <w:left w:val="nil"/>
              <w:bottom w:val="single" w:sz="4" w:space="0" w:color="000000"/>
              <w:right w:val="single" w:sz="4" w:space="0" w:color="000000"/>
            </w:tcBorders>
            <w:shd w:val="clear" w:color="auto" w:fill="auto"/>
            <w:noWrap/>
            <w:vAlign w:val="center"/>
            <w:hideMark/>
          </w:tcPr>
          <w:p w14:paraId="59C08760" w14:textId="003F8D8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1653A1" w14:textId="3AC76A0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31497" w14:textId="5BB9AC1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23,237.54 </w:t>
            </w:r>
          </w:p>
        </w:tc>
      </w:tr>
      <w:tr w:rsidR="003E62FF" w:rsidRPr="003E62FF" w14:paraId="6203834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DE6A69"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A53FC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center"/>
            <w:hideMark/>
          </w:tcPr>
          <w:p w14:paraId="7D8C4BB1" w14:textId="52F70CF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center"/>
            <w:hideMark/>
          </w:tcPr>
          <w:p w14:paraId="0A40D16C" w14:textId="14BAF84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AEC31F" w14:textId="456BAD5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806085" w14:textId="672DE4B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33,077.76 </w:t>
            </w:r>
          </w:p>
        </w:tc>
      </w:tr>
      <w:tr w:rsidR="003E62FF" w:rsidRPr="003E62FF" w14:paraId="3F00FA8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D097D5"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5D9A1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center"/>
            <w:hideMark/>
          </w:tcPr>
          <w:p w14:paraId="3DECA09F" w14:textId="30C6315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center"/>
            <w:hideMark/>
          </w:tcPr>
          <w:p w14:paraId="39DAC5CF" w14:textId="300589C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E36C12" w14:textId="67A7B53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B5A828" w14:textId="143EF07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41,152.72 </w:t>
            </w:r>
          </w:p>
        </w:tc>
      </w:tr>
      <w:tr w:rsidR="003E62FF" w:rsidRPr="003E62FF" w14:paraId="051EA45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7A10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0A364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center"/>
            <w:hideMark/>
          </w:tcPr>
          <w:p w14:paraId="21D22C39" w14:textId="0E3A204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center"/>
            <w:hideMark/>
          </w:tcPr>
          <w:p w14:paraId="16F7510A" w14:textId="4E30553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ECA74E" w14:textId="1C9F2AC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DB176E" w14:textId="0B9C906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70,584.32 </w:t>
            </w:r>
          </w:p>
        </w:tc>
      </w:tr>
      <w:tr w:rsidR="003E62FF" w:rsidRPr="003E62FF" w14:paraId="53F2706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44F9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BBF0CF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center"/>
            <w:hideMark/>
          </w:tcPr>
          <w:p w14:paraId="1B61D5F3" w14:textId="274EE9B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719,092.12 </w:t>
            </w:r>
          </w:p>
        </w:tc>
        <w:tc>
          <w:tcPr>
            <w:tcW w:w="958" w:type="pct"/>
            <w:tcBorders>
              <w:top w:val="nil"/>
              <w:left w:val="nil"/>
              <w:bottom w:val="single" w:sz="4" w:space="0" w:color="000000"/>
              <w:right w:val="single" w:sz="4" w:space="0" w:color="000000"/>
            </w:tcBorders>
            <w:shd w:val="clear" w:color="auto" w:fill="auto"/>
            <w:noWrap/>
            <w:vAlign w:val="center"/>
            <w:hideMark/>
          </w:tcPr>
          <w:p w14:paraId="135979F6" w14:textId="38FF560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A88C0F" w14:textId="18517F8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121668" w14:textId="0A4867E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719,092.12 </w:t>
            </w:r>
          </w:p>
        </w:tc>
      </w:tr>
      <w:tr w:rsidR="003E62FF" w:rsidRPr="003E62FF" w14:paraId="492BB27D"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CE99A7"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center"/>
            <w:hideMark/>
          </w:tcPr>
          <w:p w14:paraId="0EE94FAC" w14:textId="3D6A118B"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5,604,475.38 </w:t>
            </w:r>
          </w:p>
        </w:tc>
        <w:tc>
          <w:tcPr>
            <w:tcW w:w="958" w:type="pct"/>
            <w:tcBorders>
              <w:top w:val="nil"/>
              <w:left w:val="nil"/>
              <w:bottom w:val="single" w:sz="4" w:space="0" w:color="000000"/>
              <w:right w:val="single" w:sz="4" w:space="0" w:color="000000"/>
            </w:tcBorders>
            <w:shd w:val="clear" w:color="D8D8D8" w:fill="D8D8D8"/>
            <w:noWrap/>
            <w:vAlign w:val="center"/>
            <w:hideMark/>
          </w:tcPr>
          <w:p w14:paraId="27A22F36" w14:textId="3D776FBB"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13F9E72A" w14:textId="4B63B49B"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7525E0BD" w14:textId="47FC149D"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5,604,475.38 </w:t>
            </w:r>
          </w:p>
        </w:tc>
      </w:tr>
      <w:tr w:rsidR="003E62FF" w:rsidRPr="003E62FF" w14:paraId="29132C3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B3AC1"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B9D3A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center"/>
            <w:hideMark/>
          </w:tcPr>
          <w:p w14:paraId="7BFAA4AE" w14:textId="188EC79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434,456.38 </w:t>
            </w:r>
          </w:p>
        </w:tc>
        <w:tc>
          <w:tcPr>
            <w:tcW w:w="958" w:type="pct"/>
            <w:tcBorders>
              <w:top w:val="nil"/>
              <w:left w:val="nil"/>
              <w:bottom w:val="single" w:sz="4" w:space="0" w:color="000000"/>
              <w:right w:val="single" w:sz="4" w:space="0" w:color="000000"/>
            </w:tcBorders>
            <w:shd w:val="clear" w:color="auto" w:fill="auto"/>
            <w:noWrap/>
            <w:vAlign w:val="center"/>
            <w:hideMark/>
          </w:tcPr>
          <w:p w14:paraId="598CABAF" w14:textId="06B65A2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A337D0" w14:textId="6C3F90A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A0D4DF" w14:textId="7A5FC69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434,456.38 </w:t>
            </w:r>
          </w:p>
        </w:tc>
      </w:tr>
      <w:tr w:rsidR="003E62FF" w:rsidRPr="003E62FF" w14:paraId="019C64A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949645"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55AFC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gamanoc</w:t>
            </w:r>
          </w:p>
        </w:tc>
        <w:tc>
          <w:tcPr>
            <w:tcW w:w="1003" w:type="pct"/>
            <w:tcBorders>
              <w:top w:val="nil"/>
              <w:left w:val="nil"/>
              <w:bottom w:val="single" w:sz="4" w:space="0" w:color="000000"/>
              <w:right w:val="single" w:sz="4" w:space="0" w:color="000000"/>
            </w:tcBorders>
            <w:shd w:val="clear" w:color="auto" w:fill="auto"/>
            <w:noWrap/>
            <w:vAlign w:val="center"/>
            <w:hideMark/>
          </w:tcPr>
          <w:p w14:paraId="0C464A68" w14:textId="11C63F5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15,549.00 </w:t>
            </w:r>
          </w:p>
        </w:tc>
        <w:tc>
          <w:tcPr>
            <w:tcW w:w="958" w:type="pct"/>
            <w:tcBorders>
              <w:top w:val="nil"/>
              <w:left w:val="nil"/>
              <w:bottom w:val="single" w:sz="4" w:space="0" w:color="000000"/>
              <w:right w:val="single" w:sz="4" w:space="0" w:color="000000"/>
            </w:tcBorders>
            <w:shd w:val="clear" w:color="auto" w:fill="auto"/>
            <w:noWrap/>
            <w:vAlign w:val="center"/>
            <w:hideMark/>
          </w:tcPr>
          <w:p w14:paraId="7FA11FB7" w14:textId="3471617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4AA890" w14:textId="6D9AD09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318A88" w14:textId="20EF477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15,549.00 </w:t>
            </w:r>
          </w:p>
        </w:tc>
      </w:tr>
      <w:tr w:rsidR="003E62FF" w:rsidRPr="003E62FF" w14:paraId="703ADB7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CE9EC1"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AD398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center"/>
            <w:hideMark/>
          </w:tcPr>
          <w:p w14:paraId="1C84555F" w14:textId="062D4B7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center"/>
            <w:hideMark/>
          </w:tcPr>
          <w:p w14:paraId="1BCBDDE1" w14:textId="59D2321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0BB556" w14:textId="0D5B077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3891B7" w14:textId="795AD4E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06,490.00 </w:t>
            </w:r>
          </w:p>
        </w:tc>
      </w:tr>
      <w:tr w:rsidR="003E62FF" w:rsidRPr="003E62FF" w14:paraId="4D63A39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034B97"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77990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center"/>
            <w:hideMark/>
          </w:tcPr>
          <w:p w14:paraId="61366BB8" w14:textId="54623A7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center"/>
            <w:hideMark/>
          </w:tcPr>
          <w:p w14:paraId="7FCF6B4D" w14:textId="54F93B4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5453AB" w14:textId="6516278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1ABA22" w14:textId="05E8F34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47,980.00 </w:t>
            </w:r>
          </w:p>
        </w:tc>
      </w:tr>
      <w:tr w:rsidR="003E62FF" w:rsidRPr="003E62FF" w14:paraId="00CF3E30"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87874A"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center"/>
            <w:hideMark/>
          </w:tcPr>
          <w:p w14:paraId="245DD489" w14:textId="66487AF2"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216,276.32 </w:t>
            </w:r>
          </w:p>
        </w:tc>
        <w:tc>
          <w:tcPr>
            <w:tcW w:w="958" w:type="pct"/>
            <w:tcBorders>
              <w:top w:val="nil"/>
              <w:left w:val="nil"/>
              <w:bottom w:val="single" w:sz="4" w:space="0" w:color="000000"/>
              <w:right w:val="single" w:sz="4" w:space="0" w:color="000000"/>
            </w:tcBorders>
            <w:shd w:val="clear" w:color="D8D8D8" w:fill="D8D8D8"/>
            <w:noWrap/>
            <w:vAlign w:val="center"/>
            <w:hideMark/>
          </w:tcPr>
          <w:p w14:paraId="3EAF5D85" w14:textId="0CE795C4"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68A38850" w14:textId="28D962EE"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64B14C76" w14:textId="0ED61C31"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216,276.32 </w:t>
            </w:r>
          </w:p>
        </w:tc>
      </w:tr>
      <w:tr w:rsidR="003E62FF" w:rsidRPr="003E62FF" w14:paraId="175EB02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15975"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1A2D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center"/>
            <w:hideMark/>
          </w:tcPr>
          <w:p w14:paraId="4D6FEB94" w14:textId="1F4A1C3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center"/>
            <w:hideMark/>
          </w:tcPr>
          <w:p w14:paraId="59AD5F09" w14:textId="287C258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23C70A" w14:textId="28703EF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97C49D" w14:textId="3100211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16,151.00 </w:t>
            </w:r>
          </w:p>
        </w:tc>
      </w:tr>
      <w:tr w:rsidR="003E62FF" w:rsidRPr="003E62FF" w14:paraId="7EED63D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9877F9"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3F60F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center"/>
            <w:hideMark/>
          </w:tcPr>
          <w:p w14:paraId="14772DC9" w14:textId="60D0A54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center"/>
            <w:hideMark/>
          </w:tcPr>
          <w:p w14:paraId="3B2433E3" w14:textId="7960EFB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E76A52" w14:textId="0A9C8E1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E6CA58" w14:textId="43098B4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74,226.50 </w:t>
            </w:r>
          </w:p>
        </w:tc>
      </w:tr>
      <w:tr w:rsidR="003E62FF" w:rsidRPr="003E62FF" w14:paraId="64DEF7B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D0394"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1F2CF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center"/>
            <w:hideMark/>
          </w:tcPr>
          <w:p w14:paraId="7F0DD939" w14:textId="0E67664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50,700.00 </w:t>
            </w:r>
          </w:p>
        </w:tc>
        <w:tc>
          <w:tcPr>
            <w:tcW w:w="958" w:type="pct"/>
            <w:tcBorders>
              <w:top w:val="nil"/>
              <w:left w:val="nil"/>
              <w:bottom w:val="single" w:sz="4" w:space="0" w:color="000000"/>
              <w:right w:val="single" w:sz="4" w:space="0" w:color="000000"/>
            </w:tcBorders>
            <w:shd w:val="clear" w:color="auto" w:fill="auto"/>
            <w:noWrap/>
            <w:vAlign w:val="center"/>
            <w:hideMark/>
          </w:tcPr>
          <w:p w14:paraId="51534E73" w14:textId="7AAD0E2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F57D9A" w14:textId="2CE7B33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E03F07" w14:textId="7290E5B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50,700.00 </w:t>
            </w:r>
          </w:p>
        </w:tc>
      </w:tr>
      <w:tr w:rsidR="003E62FF" w:rsidRPr="003E62FF" w14:paraId="7248231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0F66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8A851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center"/>
            <w:hideMark/>
          </w:tcPr>
          <w:p w14:paraId="5421C1B7" w14:textId="531AC27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center"/>
            <w:hideMark/>
          </w:tcPr>
          <w:p w14:paraId="2E115FF3" w14:textId="3E9442A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9AB847" w14:textId="705FE75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9C752E" w14:textId="29C1D73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53,192.50 </w:t>
            </w:r>
          </w:p>
        </w:tc>
      </w:tr>
      <w:tr w:rsidR="003E62FF" w:rsidRPr="003E62FF" w14:paraId="0681BE0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6870A"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275D4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ndaon</w:t>
            </w:r>
          </w:p>
        </w:tc>
        <w:tc>
          <w:tcPr>
            <w:tcW w:w="1003" w:type="pct"/>
            <w:tcBorders>
              <w:top w:val="nil"/>
              <w:left w:val="nil"/>
              <w:bottom w:val="single" w:sz="4" w:space="0" w:color="000000"/>
              <w:right w:val="single" w:sz="4" w:space="0" w:color="000000"/>
            </w:tcBorders>
            <w:shd w:val="clear" w:color="auto" w:fill="auto"/>
            <w:noWrap/>
            <w:vAlign w:val="center"/>
            <w:hideMark/>
          </w:tcPr>
          <w:p w14:paraId="1B32540C" w14:textId="6819E94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00,475.00 </w:t>
            </w:r>
          </w:p>
        </w:tc>
        <w:tc>
          <w:tcPr>
            <w:tcW w:w="958" w:type="pct"/>
            <w:tcBorders>
              <w:top w:val="nil"/>
              <w:left w:val="nil"/>
              <w:bottom w:val="single" w:sz="4" w:space="0" w:color="000000"/>
              <w:right w:val="single" w:sz="4" w:space="0" w:color="000000"/>
            </w:tcBorders>
            <w:shd w:val="clear" w:color="auto" w:fill="auto"/>
            <w:noWrap/>
            <w:vAlign w:val="center"/>
            <w:hideMark/>
          </w:tcPr>
          <w:p w14:paraId="74CF0F5F" w14:textId="26A3AFD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8DA67F" w14:textId="43ECCC4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39410F" w14:textId="0BE1CDB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00,475.00 </w:t>
            </w:r>
          </w:p>
        </w:tc>
      </w:tr>
      <w:tr w:rsidR="003E62FF" w:rsidRPr="003E62FF" w14:paraId="1C238A8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3193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CBE9B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center"/>
            <w:hideMark/>
          </w:tcPr>
          <w:p w14:paraId="57D1DFEE" w14:textId="7644DBF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center"/>
            <w:hideMark/>
          </w:tcPr>
          <w:p w14:paraId="29888E1F" w14:textId="66F097E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C0FADF" w14:textId="67CD82C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654561" w14:textId="55D8AC2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54,420.00 </w:t>
            </w:r>
          </w:p>
        </w:tc>
      </w:tr>
      <w:tr w:rsidR="003E62FF" w:rsidRPr="003E62FF" w14:paraId="4E0983F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74E24"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CD8BC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center"/>
            <w:hideMark/>
          </w:tcPr>
          <w:p w14:paraId="0F781CD3" w14:textId="198FCD1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center"/>
            <w:hideMark/>
          </w:tcPr>
          <w:p w14:paraId="0DF681BA" w14:textId="26716C5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DB8374" w14:textId="42501EF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ECC89" w14:textId="048D1BF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02,634.00 </w:t>
            </w:r>
          </w:p>
        </w:tc>
      </w:tr>
      <w:tr w:rsidR="003E62FF" w:rsidRPr="003E62FF" w14:paraId="67FB59D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18F059"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C9811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center"/>
            <w:hideMark/>
          </w:tcPr>
          <w:p w14:paraId="366930E2" w14:textId="1C22761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center"/>
            <w:hideMark/>
          </w:tcPr>
          <w:p w14:paraId="7C85217E" w14:textId="22DA1D0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62E559" w14:textId="657F078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05437F" w14:textId="273F6B3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6,792.50 </w:t>
            </w:r>
          </w:p>
        </w:tc>
      </w:tr>
      <w:tr w:rsidR="003E62FF" w:rsidRPr="003E62FF" w14:paraId="18955A5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B387B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6A712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lanas</w:t>
            </w:r>
          </w:p>
        </w:tc>
        <w:tc>
          <w:tcPr>
            <w:tcW w:w="1003" w:type="pct"/>
            <w:tcBorders>
              <w:top w:val="nil"/>
              <w:left w:val="nil"/>
              <w:bottom w:val="single" w:sz="4" w:space="0" w:color="000000"/>
              <w:right w:val="single" w:sz="4" w:space="0" w:color="000000"/>
            </w:tcBorders>
            <w:shd w:val="clear" w:color="auto" w:fill="auto"/>
            <w:noWrap/>
            <w:vAlign w:val="center"/>
            <w:hideMark/>
          </w:tcPr>
          <w:p w14:paraId="7884317F" w14:textId="43FB66B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24,260.00 </w:t>
            </w:r>
          </w:p>
        </w:tc>
        <w:tc>
          <w:tcPr>
            <w:tcW w:w="958" w:type="pct"/>
            <w:tcBorders>
              <w:top w:val="nil"/>
              <w:left w:val="nil"/>
              <w:bottom w:val="single" w:sz="4" w:space="0" w:color="000000"/>
              <w:right w:val="single" w:sz="4" w:space="0" w:color="000000"/>
            </w:tcBorders>
            <w:shd w:val="clear" w:color="auto" w:fill="auto"/>
            <w:noWrap/>
            <w:vAlign w:val="center"/>
            <w:hideMark/>
          </w:tcPr>
          <w:p w14:paraId="026BBBDE" w14:textId="1C30994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A12E852" w14:textId="439E014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7863B" w14:textId="1458201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24,260.00 </w:t>
            </w:r>
          </w:p>
        </w:tc>
      </w:tr>
      <w:tr w:rsidR="003E62FF" w:rsidRPr="003E62FF" w14:paraId="6A6C0D8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71AA3"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5BC0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io V. Corpuz (Limbuhan)</w:t>
            </w:r>
          </w:p>
        </w:tc>
        <w:tc>
          <w:tcPr>
            <w:tcW w:w="1003" w:type="pct"/>
            <w:tcBorders>
              <w:top w:val="nil"/>
              <w:left w:val="nil"/>
              <w:bottom w:val="single" w:sz="4" w:space="0" w:color="000000"/>
              <w:right w:val="single" w:sz="4" w:space="0" w:color="000000"/>
            </w:tcBorders>
            <w:shd w:val="clear" w:color="auto" w:fill="auto"/>
            <w:noWrap/>
            <w:vAlign w:val="center"/>
            <w:hideMark/>
          </w:tcPr>
          <w:p w14:paraId="788C1A95" w14:textId="7D91E89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2,840.00 </w:t>
            </w:r>
          </w:p>
        </w:tc>
        <w:tc>
          <w:tcPr>
            <w:tcW w:w="958" w:type="pct"/>
            <w:tcBorders>
              <w:top w:val="nil"/>
              <w:left w:val="nil"/>
              <w:bottom w:val="single" w:sz="4" w:space="0" w:color="000000"/>
              <w:right w:val="single" w:sz="4" w:space="0" w:color="000000"/>
            </w:tcBorders>
            <w:shd w:val="clear" w:color="auto" w:fill="auto"/>
            <w:noWrap/>
            <w:vAlign w:val="center"/>
            <w:hideMark/>
          </w:tcPr>
          <w:p w14:paraId="31E4BAA5" w14:textId="6CB3C61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D910CD" w14:textId="5C1DB59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665F8A" w14:textId="0AE642C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2,840.00 </w:t>
            </w:r>
          </w:p>
        </w:tc>
      </w:tr>
      <w:tr w:rsidR="003E62FF" w:rsidRPr="003E62FF" w14:paraId="300B4C1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F7FBB"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E40FA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center"/>
            <w:hideMark/>
          </w:tcPr>
          <w:p w14:paraId="7A39A15B" w14:textId="7A0AD17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center"/>
            <w:hideMark/>
          </w:tcPr>
          <w:p w14:paraId="0FF00D88" w14:textId="70676A5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43DC6C" w14:textId="29F1272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6BCFAF" w14:textId="2F2C822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95,535.00 </w:t>
            </w:r>
          </w:p>
        </w:tc>
      </w:tr>
      <w:tr w:rsidR="003E62FF" w:rsidRPr="003E62FF" w14:paraId="3D3F004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3985A"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887C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center"/>
            <w:hideMark/>
          </w:tcPr>
          <w:p w14:paraId="116E3B15" w14:textId="09C2B7A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65,049.82 </w:t>
            </w:r>
          </w:p>
        </w:tc>
        <w:tc>
          <w:tcPr>
            <w:tcW w:w="958" w:type="pct"/>
            <w:tcBorders>
              <w:top w:val="nil"/>
              <w:left w:val="nil"/>
              <w:bottom w:val="single" w:sz="4" w:space="0" w:color="000000"/>
              <w:right w:val="single" w:sz="4" w:space="0" w:color="000000"/>
            </w:tcBorders>
            <w:shd w:val="clear" w:color="auto" w:fill="auto"/>
            <w:noWrap/>
            <w:vAlign w:val="center"/>
            <w:hideMark/>
          </w:tcPr>
          <w:p w14:paraId="4CDD6148" w14:textId="32E31C4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E9DA06" w14:textId="1B0CBFB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5E1457" w14:textId="1C608F7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65,049.82 </w:t>
            </w:r>
          </w:p>
        </w:tc>
      </w:tr>
      <w:tr w:rsidR="003E62FF" w:rsidRPr="003E62FF" w14:paraId="59DFF199"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F9B5B9"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center"/>
            <w:hideMark/>
          </w:tcPr>
          <w:p w14:paraId="6ABD5A90" w14:textId="336750A0"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0,935,018.80 </w:t>
            </w:r>
          </w:p>
        </w:tc>
        <w:tc>
          <w:tcPr>
            <w:tcW w:w="958" w:type="pct"/>
            <w:tcBorders>
              <w:top w:val="nil"/>
              <w:left w:val="nil"/>
              <w:bottom w:val="single" w:sz="4" w:space="0" w:color="000000"/>
              <w:right w:val="single" w:sz="4" w:space="0" w:color="000000"/>
            </w:tcBorders>
            <w:shd w:val="clear" w:color="D8D8D8" w:fill="D8D8D8"/>
            <w:noWrap/>
            <w:vAlign w:val="center"/>
            <w:hideMark/>
          </w:tcPr>
          <w:p w14:paraId="7D4836C7" w14:textId="4B7D81DC"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566A62C8" w14:textId="39A79B1D"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A5C817A" w14:textId="2DEE33F4"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2,516,218.80 </w:t>
            </w:r>
          </w:p>
        </w:tc>
      </w:tr>
      <w:tr w:rsidR="003E62FF" w:rsidRPr="003E62FF" w14:paraId="16EEB10F"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F4450F9"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center"/>
            <w:hideMark/>
          </w:tcPr>
          <w:p w14:paraId="7AE34ADA" w14:textId="4B9CACB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center"/>
            <w:hideMark/>
          </w:tcPr>
          <w:p w14:paraId="7CBB8AB2" w14:textId="7D2D97D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C4D875" w14:textId="5E5D04C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B0DBD8" w14:textId="7D9BDC9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164,288.77 </w:t>
            </w:r>
          </w:p>
        </w:tc>
      </w:tr>
      <w:tr w:rsidR="003E62FF" w:rsidRPr="003E62FF" w14:paraId="15EB03F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0B39C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B4835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center"/>
            <w:hideMark/>
          </w:tcPr>
          <w:p w14:paraId="7B20CBEB" w14:textId="0AA5514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center"/>
            <w:hideMark/>
          </w:tcPr>
          <w:p w14:paraId="343BF2AE" w14:textId="73C6FF7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AD9BDDF" w14:textId="6B0EEED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560ADA" w14:textId="5B861B9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72,882.44 </w:t>
            </w:r>
          </w:p>
        </w:tc>
      </w:tr>
      <w:tr w:rsidR="003E62FF" w:rsidRPr="003E62FF" w14:paraId="7ABEDF7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041277"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45431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center"/>
            <w:hideMark/>
          </w:tcPr>
          <w:p w14:paraId="0B2C67F6" w14:textId="3122D51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00,258.54 </w:t>
            </w:r>
          </w:p>
        </w:tc>
        <w:tc>
          <w:tcPr>
            <w:tcW w:w="958" w:type="pct"/>
            <w:tcBorders>
              <w:top w:val="nil"/>
              <w:left w:val="nil"/>
              <w:bottom w:val="single" w:sz="4" w:space="0" w:color="000000"/>
              <w:right w:val="single" w:sz="4" w:space="0" w:color="000000"/>
            </w:tcBorders>
            <w:shd w:val="clear" w:color="auto" w:fill="auto"/>
            <w:noWrap/>
            <w:vAlign w:val="center"/>
            <w:hideMark/>
          </w:tcPr>
          <w:p w14:paraId="419CF33A" w14:textId="4E0CC24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2BCE03" w14:textId="61D8CDE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B300A" w14:textId="48181D7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00,258.54 </w:t>
            </w:r>
          </w:p>
        </w:tc>
      </w:tr>
      <w:tr w:rsidR="003E62FF" w:rsidRPr="003E62FF" w14:paraId="1D43A2B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1129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83ADB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center"/>
            <w:hideMark/>
          </w:tcPr>
          <w:p w14:paraId="4DACCE94" w14:textId="19738B1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center"/>
            <w:hideMark/>
          </w:tcPr>
          <w:p w14:paraId="797DCFF7" w14:textId="780D12E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A02C84" w14:textId="2BD2BAD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D8B27A" w14:textId="4EA5AA0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25,213.48 </w:t>
            </w:r>
          </w:p>
        </w:tc>
      </w:tr>
      <w:tr w:rsidR="003E62FF" w:rsidRPr="003E62FF" w14:paraId="09B3BCF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67A15"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46608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center"/>
            <w:hideMark/>
          </w:tcPr>
          <w:p w14:paraId="71F20045" w14:textId="49E222A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47,127.72 </w:t>
            </w:r>
          </w:p>
        </w:tc>
        <w:tc>
          <w:tcPr>
            <w:tcW w:w="958" w:type="pct"/>
            <w:tcBorders>
              <w:top w:val="nil"/>
              <w:left w:val="nil"/>
              <w:bottom w:val="single" w:sz="4" w:space="0" w:color="000000"/>
              <w:right w:val="single" w:sz="4" w:space="0" w:color="000000"/>
            </w:tcBorders>
            <w:shd w:val="clear" w:color="auto" w:fill="auto"/>
            <w:noWrap/>
            <w:vAlign w:val="center"/>
            <w:hideMark/>
          </w:tcPr>
          <w:p w14:paraId="6C01401D" w14:textId="117E917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058BDB" w14:textId="25B4E54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D2F2A6" w14:textId="1138F5E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47,127.72 </w:t>
            </w:r>
          </w:p>
        </w:tc>
      </w:tr>
      <w:tr w:rsidR="003E62FF" w:rsidRPr="003E62FF" w14:paraId="1845052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646675"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BB687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center"/>
            <w:hideMark/>
          </w:tcPr>
          <w:p w14:paraId="05A3DF39" w14:textId="1D2A3CF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23,501.02 </w:t>
            </w:r>
          </w:p>
        </w:tc>
        <w:tc>
          <w:tcPr>
            <w:tcW w:w="958" w:type="pct"/>
            <w:tcBorders>
              <w:top w:val="nil"/>
              <w:left w:val="nil"/>
              <w:bottom w:val="single" w:sz="4" w:space="0" w:color="000000"/>
              <w:right w:val="single" w:sz="4" w:space="0" w:color="000000"/>
            </w:tcBorders>
            <w:shd w:val="clear" w:color="auto" w:fill="auto"/>
            <w:noWrap/>
            <w:vAlign w:val="center"/>
            <w:hideMark/>
          </w:tcPr>
          <w:p w14:paraId="7AB74B72" w14:textId="47549DE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4D64807" w14:textId="6CBE05A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9618E0" w14:textId="5BB2AA9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73,501.02 </w:t>
            </w:r>
          </w:p>
        </w:tc>
      </w:tr>
      <w:tr w:rsidR="003E62FF" w:rsidRPr="003E62FF" w14:paraId="046C2BC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41A83"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D9EFE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center"/>
            <w:hideMark/>
          </w:tcPr>
          <w:p w14:paraId="42D5425D" w14:textId="22A3E57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center"/>
            <w:hideMark/>
          </w:tcPr>
          <w:p w14:paraId="0A5FD4A3" w14:textId="7AF9CEC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center"/>
            <w:hideMark/>
          </w:tcPr>
          <w:p w14:paraId="196D2571" w14:textId="5DABB51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422AAF" w14:textId="7F3B2A9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48,112.24 </w:t>
            </w:r>
          </w:p>
        </w:tc>
      </w:tr>
      <w:tr w:rsidR="003E62FF" w:rsidRPr="003E62FF" w14:paraId="4E2353D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D75D1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1AE3E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center"/>
            <w:hideMark/>
          </w:tcPr>
          <w:p w14:paraId="43A585EF" w14:textId="6690C81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center"/>
            <w:hideMark/>
          </w:tcPr>
          <w:p w14:paraId="400FEF13" w14:textId="246DE94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center"/>
            <w:hideMark/>
          </w:tcPr>
          <w:p w14:paraId="3E539028" w14:textId="3739E48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CE29B9" w14:textId="1C2E82D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80,626.00 </w:t>
            </w:r>
          </w:p>
        </w:tc>
      </w:tr>
      <w:tr w:rsidR="003E62FF" w:rsidRPr="003E62FF" w14:paraId="0851788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4D47F"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68E11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center"/>
            <w:hideMark/>
          </w:tcPr>
          <w:p w14:paraId="5B90A1E6" w14:textId="54DDAD9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44,244.13 </w:t>
            </w:r>
          </w:p>
        </w:tc>
        <w:tc>
          <w:tcPr>
            <w:tcW w:w="958" w:type="pct"/>
            <w:tcBorders>
              <w:top w:val="nil"/>
              <w:left w:val="nil"/>
              <w:bottom w:val="single" w:sz="4" w:space="0" w:color="000000"/>
              <w:right w:val="single" w:sz="4" w:space="0" w:color="000000"/>
            </w:tcBorders>
            <w:shd w:val="clear" w:color="auto" w:fill="auto"/>
            <w:noWrap/>
            <w:vAlign w:val="center"/>
            <w:hideMark/>
          </w:tcPr>
          <w:p w14:paraId="569FCD45" w14:textId="596058B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B92AC4E" w14:textId="644AAE8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E8F6D0" w14:textId="09EF2B4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44,244.13 </w:t>
            </w:r>
          </w:p>
        </w:tc>
      </w:tr>
      <w:tr w:rsidR="003E62FF" w:rsidRPr="003E62FF" w14:paraId="7655040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9D39F"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8848E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center"/>
            <w:hideMark/>
          </w:tcPr>
          <w:p w14:paraId="7961FDCA" w14:textId="1C5D002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88,246.37 </w:t>
            </w:r>
          </w:p>
        </w:tc>
        <w:tc>
          <w:tcPr>
            <w:tcW w:w="958" w:type="pct"/>
            <w:tcBorders>
              <w:top w:val="nil"/>
              <w:left w:val="nil"/>
              <w:bottom w:val="single" w:sz="4" w:space="0" w:color="000000"/>
              <w:right w:val="single" w:sz="4" w:space="0" w:color="000000"/>
            </w:tcBorders>
            <w:shd w:val="clear" w:color="auto" w:fill="auto"/>
            <w:noWrap/>
            <w:vAlign w:val="center"/>
            <w:hideMark/>
          </w:tcPr>
          <w:p w14:paraId="3F5224D8" w14:textId="36FDC32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center"/>
            <w:hideMark/>
          </w:tcPr>
          <w:p w14:paraId="4D5C530D" w14:textId="1BC5116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EAF8BB" w14:textId="7FA315E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57,496.37 </w:t>
            </w:r>
          </w:p>
        </w:tc>
      </w:tr>
      <w:tr w:rsidR="003E62FF" w:rsidRPr="003E62FF" w14:paraId="0735E7D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89A365"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4E1B8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center"/>
            <w:hideMark/>
          </w:tcPr>
          <w:p w14:paraId="2483E377" w14:textId="0A97546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7,359.60 </w:t>
            </w:r>
          </w:p>
        </w:tc>
        <w:tc>
          <w:tcPr>
            <w:tcW w:w="958" w:type="pct"/>
            <w:tcBorders>
              <w:top w:val="nil"/>
              <w:left w:val="nil"/>
              <w:bottom w:val="single" w:sz="4" w:space="0" w:color="000000"/>
              <w:right w:val="single" w:sz="4" w:space="0" w:color="000000"/>
            </w:tcBorders>
            <w:shd w:val="clear" w:color="auto" w:fill="auto"/>
            <w:noWrap/>
            <w:vAlign w:val="center"/>
            <w:hideMark/>
          </w:tcPr>
          <w:p w14:paraId="72BA0DA4" w14:textId="7B951E8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6AA3C5E" w14:textId="10C273F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DAE2A7" w14:textId="3913BAF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7,359.60 </w:t>
            </w:r>
          </w:p>
        </w:tc>
      </w:tr>
      <w:tr w:rsidR="003E62FF" w:rsidRPr="003E62FF" w14:paraId="2DDEC28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C5F1A"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A9382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center"/>
            <w:hideMark/>
          </w:tcPr>
          <w:p w14:paraId="01DCADA8" w14:textId="4A40BA3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44,843.20 </w:t>
            </w:r>
          </w:p>
        </w:tc>
        <w:tc>
          <w:tcPr>
            <w:tcW w:w="958" w:type="pct"/>
            <w:tcBorders>
              <w:top w:val="nil"/>
              <w:left w:val="nil"/>
              <w:bottom w:val="single" w:sz="4" w:space="0" w:color="000000"/>
              <w:right w:val="single" w:sz="4" w:space="0" w:color="000000"/>
            </w:tcBorders>
            <w:shd w:val="clear" w:color="auto" w:fill="auto"/>
            <w:noWrap/>
            <w:vAlign w:val="center"/>
            <w:hideMark/>
          </w:tcPr>
          <w:p w14:paraId="09FEA5F4" w14:textId="67D3D9B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center"/>
            <w:hideMark/>
          </w:tcPr>
          <w:p w14:paraId="093143A9" w14:textId="31A297F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FD4F7A" w14:textId="0004C14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41,043.20 </w:t>
            </w:r>
          </w:p>
        </w:tc>
      </w:tr>
      <w:tr w:rsidR="003E62FF" w:rsidRPr="003E62FF" w14:paraId="3FC897C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9ABBA"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DF3F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center"/>
            <w:hideMark/>
          </w:tcPr>
          <w:p w14:paraId="38A5D63A" w14:textId="2552625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81,665.13 </w:t>
            </w:r>
          </w:p>
        </w:tc>
        <w:tc>
          <w:tcPr>
            <w:tcW w:w="958" w:type="pct"/>
            <w:tcBorders>
              <w:top w:val="nil"/>
              <w:left w:val="nil"/>
              <w:bottom w:val="single" w:sz="4" w:space="0" w:color="000000"/>
              <w:right w:val="single" w:sz="4" w:space="0" w:color="000000"/>
            </w:tcBorders>
            <w:shd w:val="clear" w:color="auto" w:fill="auto"/>
            <w:noWrap/>
            <w:vAlign w:val="center"/>
            <w:hideMark/>
          </w:tcPr>
          <w:p w14:paraId="4D183414" w14:textId="3818C91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92C845" w14:textId="76E8F97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19D335" w14:textId="3BCC57B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81,665.13 </w:t>
            </w:r>
          </w:p>
        </w:tc>
      </w:tr>
      <w:tr w:rsidR="003E62FF" w:rsidRPr="003E62FF" w14:paraId="469015E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3B37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B9A87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center"/>
            <w:hideMark/>
          </w:tcPr>
          <w:p w14:paraId="2F809FD8" w14:textId="1559539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center"/>
            <w:hideMark/>
          </w:tcPr>
          <w:p w14:paraId="7480E74D" w14:textId="6ACD517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3659E8" w14:textId="079BBFE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23C02C" w14:textId="463AA98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37,236.32 </w:t>
            </w:r>
          </w:p>
        </w:tc>
      </w:tr>
      <w:tr w:rsidR="003E62FF" w:rsidRPr="003E62FF" w14:paraId="79CD6C6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40D91"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A9295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a Magdalena</w:t>
            </w:r>
          </w:p>
        </w:tc>
        <w:tc>
          <w:tcPr>
            <w:tcW w:w="1003" w:type="pct"/>
            <w:tcBorders>
              <w:top w:val="nil"/>
              <w:left w:val="nil"/>
              <w:bottom w:val="single" w:sz="4" w:space="0" w:color="000000"/>
              <w:right w:val="single" w:sz="4" w:space="0" w:color="000000"/>
            </w:tcBorders>
            <w:shd w:val="clear" w:color="auto" w:fill="auto"/>
            <w:noWrap/>
            <w:vAlign w:val="center"/>
            <w:hideMark/>
          </w:tcPr>
          <w:p w14:paraId="04A33118" w14:textId="37EE335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6,887.40 </w:t>
            </w:r>
          </w:p>
        </w:tc>
        <w:tc>
          <w:tcPr>
            <w:tcW w:w="958" w:type="pct"/>
            <w:tcBorders>
              <w:top w:val="nil"/>
              <w:left w:val="nil"/>
              <w:bottom w:val="single" w:sz="4" w:space="0" w:color="000000"/>
              <w:right w:val="single" w:sz="4" w:space="0" w:color="000000"/>
            </w:tcBorders>
            <w:shd w:val="clear" w:color="auto" w:fill="auto"/>
            <w:noWrap/>
            <w:vAlign w:val="center"/>
            <w:hideMark/>
          </w:tcPr>
          <w:p w14:paraId="039F1454" w14:textId="1C2692E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DB8D3F" w14:textId="060AED2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C65C3C" w14:textId="7B118FB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6,887.40 </w:t>
            </w:r>
          </w:p>
        </w:tc>
      </w:tr>
      <w:tr w:rsidR="003E62FF" w:rsidRPr="003E62FF" w14:paraId="23210D0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C44F8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2C038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center"/>
            <w:hideMark/>
          </w:tcPr>
          <w:p w14:paraId="799013D4" w14:textId="2DBC8E9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38,276.44 </w:t>
            </w:r>
          </w:p>
        </w:tc>
        <w:tc>
          <w:tcPr>
            <w:tcW w:w="958" w:type="pct"/>
            <w:tcBorders>
              <w:top w:val="nil"/>
              <w:left w:val="nil"/>
              <w:bottom w:val="single" w:sz="4" w:space="0" w:color="000000"/>
              <w:right w:val="single" w:sz="4" w:space="0" w:color="000000"/>
            </w:tcBorders>
            <w:shd w:val="clear" w:color="auto" w:fill="auto"/>
            <w:noWrap/>
            <w:vAlign w:val="center"/>
            <w:hideMark/>
          </w:tcPr>
          <w:p w14:paraId="27559870" w14:textId="30D74C9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C5D43C" w14:textId="3A80698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6BC994" w14:textId="43E7577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38,276.44 </w:t>
            </w:r>
          </w:p>
        </w:tc>
      </w:tr>
      <w:tr w:rsidR="003E62FF" w:rsidRPr="003E62FF" w14:paraId="674EB44F"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FEA734"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center"/>
            <w:hideMark/>
          </w:tcPr>
          <w:p w14:paraId="55615CEB" w14:textId="4C881173"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67,820,149.63 </w:t>
            </w:r>
          </w:p>
        </w:tc>
        <w:tc>
          <w:tcPr>
            <w:tcW w:w="958" w:type="pct"/>
            <w:tcBorders>
              <w:top w:val="nil"/>
              <w:left w:val="nil"/>
              <w:bottom w:val="single" w:sz="4" w:space="0" w:color="000000"/>
              <w:right w:val="single" w:sz="4" w:space="0" w:color="000000"/>
            </w:tcBorders>
            <w:shd w:val="clear" w:color="A5A5A5" w:fill="A5A5A5"/>
            <w:noWrap/>
            <w:vAlign w:val="center"/>
            <w:hideMark/>
          </w:tcPr>
          <w:p w14:paraId="133673D9" w14:textId="59D4DC99"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6,691,752.08 </w:t>
            </w:r>
          </w:p>
        </w:tc>
        <w:tc>
          <w:tcPr>
            <w:tcW w:w="958" w:type="pct"/>
            <w:tcBorders>
              <w:top w:val="nil"/>
              <w:left w:val="nil"/>
              <w:bottom w:val="single" w:sz="4" w:space="0" w:color="000000"/>
              <w:right w:val="single" w:sz="4" w:space="0" w:color="000000"/>
            </w:tcBorders>
            <w:shd w:val="clear" w:color="A5A5A5" w:fill="A5A5A5"/>
            <w:noWrap/>
            <w:vAlign w:val="center"/>
            <w:hideMark/>
          </w:tcPr>
          <w:p w14:paraId="2B070275" w14:textId="76AA1B85"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46F605F0" w14:textId="05B0E420"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84,511,901.71 </w:t>
            </w:r>
          </w:p>
        </w:tc>
      </w:tr>
      <w:tr w:rsidR="003E62FF" w:rsidRPr="003E62FF" w14:paraId="3790B09E"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6818A9"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center"/>
            <w:hideMark/>
          </w:tcPr>
          <w:p w14:paraId="2186DCB2" w14:textId="6C6A81F8"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7,143,777.82 </w:t>
            </w:r>
          </w:p>
        </w:tc>
        <w:tc>
          <w:tcPr>
            <w:tcW w:w="958" w:type="pct"/>
            <w:tcBorders>
              <w:top w:val="nil"/>
              <w:left w:val="nil"/>
              <w:bottom w:val="single" w:sz="4" w:space="0" w:color="000000"/>
              <w:right w:val="single" w:sz="4" w:space="0" w:color="000000"/>
            </w:tcBorders>
            <w:shd w:val="clear" w:color="D8D8D8" w:fill="D8D8D8"/>
            <w:noWrap/>
            <w:vAlign w:val="center"/>
            <w:hideMark/>
          </w:tcPr>
          <w:p w14:paraId="4DCD4F36" w14:textId="53CC8E88"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312,75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5864AD72" w14:textId="1EFBA688"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295EDEA9" w14:textId="514CA009"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7,456,527.82 </w:t>
            </w:r>
          </w:p>
        </w:tc>
      </w:tr>
      <w:tr w:rsidR="003E62FF" w:rsidRPr="003E62FF" w14:paraId="5DB6F2D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D4723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E998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center"/>
            <w:hideMark/>
          </w:tcPr>
          <w:p w14:paraId="07C37E19" w14:textId="5A87F67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center"/>
            <w:hideMark/>
          </w:tcPr>
          <w:p w14:paraId="71C93A34" w14:textId="65C4D14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CAD4C6" w14:textId="5CF3715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51A1BF" w14:textId="7109155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65,000.00 </w:t>
            </w:r>
          </w:p>
        </w:tc>
      </w:tr>
      <w:tr w:rsidR="003E62FF" w:rsidRPr="003E62FF" w14:paraId="387930D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F869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2A155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center"/>
            <w:hideMark/>
          </w:tcPr>
          <w:p w14:paraId="3081419C" w14:textId="26C2CE2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9BECE84" w14:textId="04A07E9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059DC8" w14:textId="68E3659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82D6D9" w14:textId="5149222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30,000.00 </w:t>
            </w:r>
          </w:p>
        </w:tc>
      </w:tr>
      <w:tr w:rsidR="003E62FF" w:rsidRPr="003E62FF" w14:paraId="1D342FB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3015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8508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center"/>
            <w:hideMark/>
          </w:tcPr>
          <w:p w14:paraId="37E57181" w14:textId="4A15597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53,120.00 </w:t>
            </w:r>
          </w:p>
        </w:tc>
        <w:tc>
          <w:tcPr>
            <w:tcW w:w="958" w:type="pct"/>
            <w:tcBorders>
              <w:top w:val="nil"/>
              <w:left w:val="nil"/>
              <w:bottom w:val="single" w:sz="4" w:space="0" w:color="000000"/>
              <w:right w:val="single" w:sz="4" w:space="0" w:color="000000"/>
            </w:tcBorders>
            <w:shd w:val="clear" w:color="auto" w:fill="auto"/>
            <w:noWrap/>
            <w:vAlign w:val="center"/>
            <w:hideMark/>
          </w:tcPr>
          <w:p w14:paraId="78403960" w14:textId="5AB7221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5,000.00 </w:t>
            </w:r>
          </w:p>
        </w:tc>
        <w:tc>
          <w:tcPr>
            <w:tcW w:w="958" w:type="pct"/>
            <w:tcBorders>
              <w:top w:val="nil"/>
              <w:left w:val="nil"/>
              <w:bottom w:val="single" w:sz="4" w:space="0" w:color="000000"/>
              <w:right w:val="single" w:sz="4" w:space="0" w:color="000000"/>
            </w:tcBorders>
            <w:shd w:val="clear" w:color="auto" w:fill="auto"/>
            <w:noWrap/>
            <w:vAlign w:val="center"/>
            <w:hideMark/>
          </w:tcPr>
          <w:p w14:paraId="52E61E12" w14:textId="7306FC7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1C7EAA" w14:textId="701BC6D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88,120.00 </w:t>
            </w:r>
          </w:p>
        </w:tc>
      </w:tr>
      <w:tr w:rsidR="003E62FF" w:rsidRPr="003E62FF" w14:paraId="1FACC24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6CE1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EDA0B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center"/>
            <w:hideMark/>
          </w:tcPr>
          <w:p w14:paraId="2E3CAF68" w14:textId="400C92A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center"/>
            <w:hideMark/>
          </w:tcPr>
          <w:p w14:paraId="6921F176" w14:textId="55C0015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center"/>
            <w:hideMark/>
          </w:tcPr>
          <w:p w14:paraId="56391D0C" w14:textId="507A4AD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1C45C0" w14:textId="7EB7505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80,447.20 </w:t>
            </w:r>
          </w:p>
        </w:tc>
      </w:tr>
      <w:tr w:rsidR="003E62FF" w:rsidRPr="003E62FF" w14:paraId="6A8CACA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5C40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5D4CA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center"/>
            <w:hideMark/>
          </w:tcPr>
          <w:p w14:paraId="09519668" w14:textId="7D7E23A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center"/>
            <w:hideMark/>
          </w:tcPr>
          <w:p w14:paraId="1A03C610" w14:textId="1ED0FC0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D202B8" w14:textId="6885885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BF1B72" w14:textId="5991E44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21,656.70 </w:t>
            </w:r>
          </w:p>
        </w:tc>
      </w:tr>
      <w:tr w:rsidR="003E62FF" w:rsidRPr="003E62FF" w14:paraId="284E1AC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813A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A7B69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center"/>
            <w:hideMark/>
          </w:tcPr>
          <w:p w14:paraId="34151B38" w14:textId="6912B40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center"/>
            <w:hideMark/>
          </w:tcPr>
          <w:p w14:paraId="28C2150D" w14:textId="35D281E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AE682B" w14:textId="56A4569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DF084C" w14:textId="625AD33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67,414.10 </w:t>
            </w:r>
          </w:p>
        </w:tc>
      </w:tr>
      <w:tr w:rsidR="003E62FF" w:rsidRPr="003E62FF" w14:paraId="47B5D1C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750D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941EB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center"/>
            <w:hideMark/>
          </w:tcPr>
          <w:p w14:paraId="1A6A520E" w14:textId="10EAA3A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19,000.00 </w:t>
            </w:r>
          </w:p>
        </w:tc>
        <w:tc>
          <w:tcPr>
            <w:tcW w:w="958" w:type="pct"/>
            <w:tcBorders>
              <w:top w:val="nil"/>
              <w:left w:val="nil"/>
              <w:bottom w:val="single" w:sz="4" w:space="0" w:color="000000"/>
              <w:right w:val="single" w:sz="4" w:space="0" w:color="000000"/>
            </w:tcBorders>
            <w:shd w:val="clear" w:color="auto" w:fill="auto"/>
            <w:noWrap/>
            <w:vAlign w:val="center"/>
            <w:hideMark/>
          </w:tcPr>
          <w:p w14:paraId="7BDAB02F" w14:textId="7F0A871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A5F7C2" w14:textId="50F513C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1E8A8A" w14:textId="2B4F056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19,000.00 </w:t>
            </w:r>
          </w:p>
        </w:tc>
      </w:tr>
      <w:tr w:rsidR="003E62FF" w:rsidRPr="003E62FF" w14:paraId="5078244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CE29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CE3A1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center"/>
            <w:hideMark/>
          </w:tcPr>
          <w:p w14:paraId="219644EA" w14:textId="783DD3B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16,500.00 </w:t>
            </w:r>
          </w:p>
        </w:tc>
        <w:tc>
          <w:tcPr>
            <w:tcW w:w="958" w:type="pct"/>
            <w:tcBorders>
              <w:top w:val="nil"/>
              <w:left w:val="nil"/>
              <w:bottom w:val="single" w:sz="4" w:space="0" w:color="000000"/>
              <w:right w:val="single" w:sz="4" w:space="0" w:color="000000"/>
            </w:tcBorders>
            <w:shd w:val="clear" w:color="auto" w:fill="auto"/>
            <w:noWrap/>
            <w:vAlign w:val="center"/>
            <w:hideMark/>
          </w:tcPr>
          <w:p w14:paraId="1CDE9B54" w14:textId="2B7B6A6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F9A296" w14:textId="2B74954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DF0964" w14:textId="66B4F70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16,500.00 </w:t>
            </w:r>
          </w:p>
        </w:tc>
      </w:tr>
      <w:tr w:rsidR="003E62FF" w:rsidRPr="003E62FF" w14:paraId="422515A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5C28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D4174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center"/>
            <w:hideMark/>
          </w:tcPr>
          <w:p w14:paraId="388E942E" w14:textId="1D9ED4B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066,800.00 </w:t>
            </w:r>
          </w:p>
        </w:tc>
        <w:tc>
          <w:tcPr>
            <w:tcW w:w="958" w:type="pct"/>
            <w:tcBorders>
              <w:top w:val="nil"/>
              <w:left w:val="nil"/>
              <w:bottom w:val="single" w:sz="4" w:space="0" w:color="000000"/>
              <w:right w:val="single" w:sz="4" w:space="0" w:color="000000"/>
            </w:tcBorders>
            <w:shd w:val="clear" w:color="auto" w:fill="auto"/>
            <w:noWrap/>
            <w:vAlign w:val="center"/>
            <w:hideMark/>
          </w:tcPr>
          <w:p w14:paraId="50D76CD2" w14:textId="7889B1B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769265" w14:textId="6C1ED4D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B324A" w14:textId="11193AB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066,800.00 </w:t>
            </w:r>
          </w:p>
        </w:tc>
      </w:tr>
      <w:tr w:rsidR="003E62FF" w:rsidRPr="003E62FF" w14:paraId="35D6F0B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B85A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03FC8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center"/>
            <w:hideMark/>
          </w:tcPr>
          <w:p w14:paraId="6FFCFB6C" w14:textId="3547177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72,100.00 </w:t>
            </w:r>
          </w:p>
        </w:tc>
        <w:tc>
          <w:tcPr>
            <w:tcW w:w="958" w:type="pct"/>
            <w:tcBorders>
              <w:top w:val="nil"/>
              <w:left w:val="nil"/>
              <w:bottom w:val="single" w:sz="4" w:space="0" w:color="000000"/>
              <w:right w:val="single" w:sz="4" w:space="0" w:color="000000"/>
            </w:tcBorders>
            <w:shd w:val="clear" w:color="auto" w:fill="auto"/>
            <w:noWrap/>
            <w:vAlign w:val="center"/>
            <w:hideMark/>
          </w:tcPr>
          <w:p w14:paraId="574659A4" w14:textId="29843D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E9C8B6" w14:textId="5387C1A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C5C9AD" w14:textId="5F15644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72,100.00 </w:t>
            </w:r>
          </w:p>
        </w:tc>
      </w:tr>
      <w:tr w:rsidR="003E62FF" w:rsidRPr="003E62FF" w14:paraId="6DA9E2D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CF0B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0BC00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center"/>
            <w:hideMark/>
          </w:tcPr>
          <w:p w14:paraId="31D37A35" w14:textId="2AD412D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78,800.00 </w:t>
            </w:r>
          </w:p>
        </w:tc>
        <w:tc>
          <w:tcPr>
            <w:tcW w:w="958" w:type="pct"/>
            <w:tcBorders>
              <w:top w:val="nil"/>
              <w:left w:val="nil"/>
              <w:bottom w:val="single" w:sz="4" w:space="0" w:color="000000"/>
              <w:right w:val="single" w:sz="4" w:space="0" w:color="000000"/>
            </w:tcBorders>
            <w:shd w:val="clear" w:color="auto" w:fill="auto"/>
            <w:noWrap/>
            <w:vAlign w:val="center"/>
            <w:hideMark/>
          </w:tcPr>
          <w:p w14:paraId="190401AC" w14:textId="7034D16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C0E2B9" w14:textId="0489901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6B8BD" w14:textId="3EFC898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78,800.00 </w:t>
            </w:r>
          </w:p>
        </w:tc>
      </w:tr>
      <w:tr w:rsidR="003E62FF" w:rsidRPr="003E62FF" w14:paraId="322E045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0CE3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A4DC8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center"/>
            <w:hideMark/>
          </w:tcPr>
          <w:p w14:paraId="3AAD86EE" w14:textId="38DCAF5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010,275.40 </w:t>
            </w:r>
          </w:p>
        </w:tc>
        <w:tc>
          <w:tcPr>
            <w:tcW w:w="958" w:type="pct"/>
            <w:tcBorders>
              <w:top w:val="nil"/>
              <w:left w:val="nil"/>
              <w:bottom w:val="single" w:sz="4" w:space="0" w:color="000000"/>
              <w:right w:val="single" w:sz="4" w:space="0" w:color="000000"/>
            </w:tcBorders>
            <w:shd w:val="clear" w:color="auto" w:fill="auto"/>
            <w:noWrap/>
            <w:vAlign w:val="center"/>
            <w:hideMark/>
          </w:tcPr>
          <w:p w14:paraId="2E1E2869" w14:textId="0B0EE73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0116B7" w14:textId="68AB7ED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D14AC4" w14:textId="34AD324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010,275.40 </w:t>
            </w:r>
          </w:p>
        </w:tc>
      </w:tr>
      <w:tr w:rsidR="003E62FF" w:rsidRPr="003E62FF" w14:paraId="75AB1AA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94DD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DCA9A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center"/>
            <w:hideMark/>
          </w:tcPr>
          <w:p w14:paraId="4064E5AD" w14:textId="14079E9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93,400.00 </w:t>
            </w:r>
          </w:p>
        </w:tc>
        <w:tc>
          <w:tcPr>
            <w:tcW w:w="958" w:type="pct"/>
            <w:tcBorders>
              <w:top w:val="nil"/>
              <w:left w:val="nil"/>
              <w:bottom w:val="single" w:sz="4" w:space="0" w:color="000000"/>
              <w:right w:val="single" w:sz="4" w:space="0" w:color="000000"/>
            </w:tcBorders>
            <w:shd w:val="clear" w:color="auto" w:fill="auto"/>
            <w:noWrap/>
            <w:vAlign w:val="center"/>
            <w:hideMark/>
          </w:tcPr>
          <w:p w14:paraId="79CBE34E" w14:textId="795380A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DC0FCA" w14:textId="23A3680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5673F4" w14:textId="76AF02D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93,400.00 </w:t>
            </w:r>
          </w:p>
        </w:tc>
      </w:tr>
      <w:tr w:rsidR="003E62FF" w:rsidRPr="003E62FF" w14:paraId="0EBFD8C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2954C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A70CE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center"/>
            <w:hideMark/>
          </w:tcPr>
          <w:p w14:paraId="7FA59D07" w14:textId="2F125AD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962,580.00 </w:t>
            </w:r>
          </w:p>
        </w:tc>
        <w:tc>
          <w:tcPr>
            <w:tcW w:w="958" w:type="pct"/>
            <w:tcBorders>
              <w:top w:val="nil"/>
              <w:left w:val="nil"/>
              <w:bottom w:val="single" w:sz="4" w:space="0" w:color="000000"/>
              <w:right w:val="single" w:sz="4" w:space="0" w:color="000000"/>
            </w:tcBorders>
            <w:shd w:val="clear" w:color="auto" w:fill="auto"/>
            <w:noWrap/>
            <w:vAlign w:val="center"/>
            <w:hideMark/>
          </w:tcPr>
          <w:p w14:paraId="0F860377" w14:textId="3D95F1D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3FB1B1" w14:textId="6A3926F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909563" w14:textId="44793F5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962,580.00 </w:t>
            </w:r>
          </w:p>
        </w:tc>
      </w:tr>
      <w:tr w:rsidR="003E62FF" w:rsidRPr="003E62FF" w14:paraId="60743FA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AF2C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716D0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center"/>
            <w:hideMark/>
          </w:tcPr>
          <w:p w14:paraId="1A707532" w14:textId="2BB125C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31,897.42 </w:t>
            </w:r>
          </w:p>
        </w:tc>
        <w:tc>
          <w:tcPr>
            <w:tcW w:w="958" w:type="pct"/>
            <w:tcBorders>
              <w:top w:val="nil"/>
              <w:left w:val="nil"/>
              <w:bottom w:val="single" w:sz="4" w:space="0" w:color="000000"/>
              <w:right w:val="single" w:sz="4" w:space="0" w:color="000000"/>
            </w:tcBorders>
            <w:shd w:val="clear" w:color="auto" w:fill="auto"/>
            <w:noWrap/>
            <w:vAlign w:val="center"/>
            <w:hideMark/>
          </w:tcPr>
          <w:p w14:paraId="674CB5DC" w14:textId="0F43645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E9B532" w14:textId="4112E41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D8E920" w14:textId="6806C20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31,897.42 </w:t>
            </w:r>
          </w:p>
        </w:tc>
      </w:tr>
      <w:tr w:rsidR="003E62FF" w:rsidRPr="003E62FF" w14:paraId="3823BD3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B9B8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4A4F0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center"/>
            <w:hideMark/>
          </w:tcPr>
          <w:p w14:paraId="2BC78ABA" w14:textId="27684BC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152,537.00 </w:t>
            </w:r>
          </w:p>
        </w:tc>
        <w:tc>
          <w:tcPr>
            <w:tcW w:w="958" w:type="pct"/>
            <w:tcBorders>
              <w:top w:val="nil"/>
              <w:left w:val="nil"/>
              <w:bottom w:val="single" w:sz="4" w:space="0" w:color="000000"/>
              <w:right w:val="single" w:sz="4" w:space="0" w:color="000000"/>
            </w:tcBorders>
            <w:shd w:val="clear" w:color="auto" w:fill="auto"/>
            <w:noWrap/>
            <w:vAlign w:val="center"/>
            <w:hideMark/>
          </w:tcPr>
          <w:p w14:paraId="2121D5B8" w14:textId="419CA2D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10A6A6" w14:textId="79DB331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D5E7A0" w14:textId="60DCD70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152,537.00 </w:t>
            </w:r>
          </w:p>
        </w:tc>
      </w:tr>
      <w:tr w:rsidR="003E62FF" w:rsidRPr="003E62FF" w14:paraId="2DEF1AD1"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1FBE60"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center"/>
            <w:hideMark/>
          </w:tcPr>
          <w:p w14:paraId="32D75453" w14:textId="3266B4CF"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9,274,653.71 </w:t>
            </w:r>
          </w:p>
        </w:tc>
        <w:tc>
          <w:tcPr>
            <w:tcW w:w="958" w:type="pct"/>
            <w:tcBorders>
              <w:top w:val="nil"/>
              <w:left w:val="nil"/>
              <w:bottom w:val="single" w:sz="4" w:space="0" w:color="000000"/>
              <w:right w:val="single" w:sz="4" w:space="0" w:color="000000"/>
            </w:tcBorders>
            <w:shd w:val="clear" w:color="D8D8D8" w:fill="D8D8D8"/>
            <w:noWrap/>
            <w:vAlign w:val="center"/>
            <w:hideMark/>
          </w:tcPr>
          <w:p w14:paraId="09CAB9C4" w14:textId="5CA848B4"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275,40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41453DDD" w14:textId="171B1E72"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186320D4" w14:textId="6F3A60DD"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1,550,053.71 </w:t>
            </w:r>
          </w:p>
        </w:tc>
      </w:tr>
      <w:tr w:rsidR="003E62FF" w:rsidRPr="003E62FF" w14:paraId="1BA91D9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4877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2CA06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center"/>
            <w:hideMark/>
          </w:tcPr>
          <w:p w14:paraId="0512DC5A" w14:textId="7B4C269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32,584.96 </w:t>
            </w:r>
          </w:p>
        </w:tc>
        <w:tc>
          <w:tcPr>
            <w:tcW w:w="958" w:type="pct"/>
            <w:tcBorders>
              <w:top w:val="nil"/>
              <w:left w:val="nil"/>
              <w:bottom w:val="single" w:sz="4" w:space="0" w:color="000000"/>
              <w:right w:val="single" w:sz="4" w:space="0" w:color="000000"/>
            </w:tcBorders>
            <w:shd w:val="clear" w:color="auto" w:fill="auto"/>
            <w:noWrap/>
            <w:vAlign w:val="center"/>
            <w:hideMark/>
          </w:tcPr>
          <w:p w14:paraId="3F9C1402" w14:textId="105C8A0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B85ABF" w14:textId="1805A7E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7E2D9F" w14:textId="04992F9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32,584.96 </w:t>
            </w:r>
          </w:p>
        </w:tc>
      </w:tr>
      <w:tr w:rsidR="003E62FF" w:rsidRPr="003E62FF" w14:paraId="38CD1DB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18C1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C729F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elison</w:t>
            </w:r>
          </w:p>
        </w:tc>
        <w:tc>
          <w:tcPr>
            <w:tcW w:w="1003" w:type="pct"/>
            <w:tcBorders>
              <w:top w:val="nil"/>
              <w:left w:val="nil"/>
              <w:bottom w:val="single" w:sz="4" w:space="0" w:color="000000"/>
              <w:right w:val="single" w:sz="4" w:space="0" w:color="000000"/>
            </w:tcBorders>
            <w:shd w:val="clear" w:color="auto" w:fill="auto"/>
            <w:noWrap/>
            <w:vAlign w:val="center"/>
            <w:hideMark/>
          </w:tcPr>
          <w:p w14:paraId="67A1AEA3" w14:textId="5A006BB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84,000.00 </w:t>
            </w:r>
          </w:p>
        </w:tc>
        <w:tc>
          <w:tcPr>
            <w:tcW w:w="958" w:type="pct"/>
            <w:tcBorders>
              <w:top w:val="nil"/>
              <w:left w:val="nil"/>
              <w:bottom w:val="single" w:sz="4" w:space="0" w:color="000000"/>
              <w:right w:val="single" w:sz="4" w:space="0" w:color="000000"/>
            </w:tcBorders>
            <w:shd w:val="clear" w:color="auto" w:fill="auto"/>
            <w:noWrap/>
            <w:vAlign w:val="center"/>
            <w:hideMark/>
          </w:tcPr>
          <w:p w14:paraId="40B58F1D" w14:textId="008BF09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401498" w14:textId="788F9B1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62C285" w14:textId="4BA9912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84,000.00 </w:t>
            </w:r>
          </w:p>
        </w:tc>
      </w:tr>
      <w:tr w:rsidR="003E62FF" w:rsidRPr="003E62FF" w14:paraId="44B513F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AC90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2FFFF6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center"/>
            <w:hideMark/>
          </w:tcPr>
          <w:p w14:paraId="71F683D6" w14:textId="042917F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168,099.20 </w:t>
            </w:r>
          </w:p>
        </w:tc>
        <w:tc>
          <w:tcPr>
            <w:tcW w:w="958" w:type="pct"/>
            <w:tcBorders>
              <w:top w:val="nil"/>
              <w:left w:val="nil"/>
              <w:bottom w:val="single" w:sz="4" w:space="0" w:color="000000"/>
              <w:right w:val="single" w:sz="4" w:space="0" w:color="000000"/>
            </w:tcBorders>
            <w:shd w:val="clear" w:color="auto" w:fill="auto"/>
            <w:noWrap/>
            <w:vAlign w:val="center"/>
            <w:hideMark/>
          </w:tcPr>
          <w:p w14:paraId="192C8C06" w14:textId="6D44FCF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048F94" w14:textId="0D34FE6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0512F6" w14:textId="05419D0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168,099.20 </w:t>
            </w:r>
          </w:p>
        </w:tc>
      </w:tr>
      <w:tr w:rsidR="003E62FF" w:rsidRPr="003E62FF" w14:paraId="7112BBB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B2E0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B20A8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center"/>
            <w:hideMark/>
          </w:tcPr>
          <w:p w14:paraId="3B4AAF3D" w14:textId="37A949B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955,820.45 </w:t>
            </w:r>
          </w:p>
        </w:tc>
        <w:tc>
          <w:tcPr>
            <w:tcW w:w="958" w:type="pct"/>
            <w:tcBorders>
              <w:top w:val="nil"/>
              <w:left w:val="nil"/>
              <w:bottom w:val="single" w:sz="4" w:space="0" w:color="000000"/>
              <w:right w:val="single" w:sz="4" w:space="0" w:color="000000"/>
            </w:tcBorders>
            <w:shd w:val="clear" w:color="auto" w:fill="auto"/>
            <w:noWrap/>
            <w:vAlign w:val="center"/>
            <w:hideMark/>
          </w:tcPr>
          <w:p w14:paraId="3B319AF7" w14:textId="4AC56C7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12CD78" w14:textId="42D3354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616955" w14:textId="7E7B979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955,820.45 </w:t>
            </w:r>
          </w:p>
        </w:tc>
      </w:tr>
      <w:tr w:rsidR="003E62FF" w:rsidRPr="003E62FF" w14:paraId="53D4B8A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B8538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68C87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center"/>
            <w:hideMark/>
          </w:tcPr>
          <w:p w14:paraId="06E06604" w14:textId="72017BA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693,995.00 </w:t>
            </w:r>
          </w:p>
        </w:tc>
        <w:tc>
          <w:tcPr>
            <w:tcW w:w="958" w:type="pct"/>
            <w:tcBorders>
              <w:top w:val="nil"/>
              <w:left w:val="nil"/>
              <w:bottom w:val="single" w:sz="4" w:space="0" w:color="000000"/>
              <w:right w:val="single" w:sz="4" w:space="0" w:color="000000"/>
            </w:tcBorders>
            <w:shd w:val="clear" w:color="auto" w:fill="auto"/>
            <w:noWrap/>
            <w:vAlign w:val="center"/>
            <w:hideMark/>
          </w:tcPr>
          <w:p w14:paraId="69B64B91" w14:textId="055BE02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7DE8A6" w14:textId="41814A1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52DC28" w14:textId="44AAB02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693,995.00 </w:t>
            </w:r>
          </w:p>
        </w:tc>
      </w:tr>
      <w:tr w:rsidR="003E62FF" w:rsidRPr="003E62FF" w14:paraId="7A36A41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DD65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D5578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center"/>
            <w:hideMark/>
          </w:tcPr>
          <w:p w14:paraId="7E8B69D2" w14:textId="757E371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88,000.00 </w:t>
            </w:r>
          </w:p>
        </w:tc>
        <w:tc>
          <w:tcPr>
            <w:tcW w:w="958" w:type="pct"/>
            <w:tcBorders>
              <w:top w:val="nil"/>
              <w:left w:val="nil"/>
              <w:bottom w:val="single" w:sz="4" w:space="0" w:color="000000"/>
              <w:right w:val="single" w:sz="4" w:space="0" w:color="000000"/>
            </w:tcBorders>
            <w:shd w:val="clear" w:color="auto" w:fill="auto"/>
            <w:noWrap/>
            <w:vAlign w:val="center"/>
            <w:hideMark/>
          </w:tcPr>
          <w:p w14:paraId="45679BB1" w14:textId="11C319E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CCBFA0" w14:textId="027D059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E02D4C" w14:textId="59C0B73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88,000.00 </w:t>
            </w:r>
          </w:p>
        </w:tc>
      </w:tr>
      <w:tr w:rsidR="003E62FF" w:rsidRPr="003E62FF" w14:paraId="7DF7F4E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41B3F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A2BC3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center"/>
            <w:hideMark/>
          </w:tcPr>
          <w:p w14:paraId="0A1B5284" w14:textId="6B7112F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999,565.00 </w:t>
            </w:r>
          </w:p>
        </w:tc>
        <w:tc>
          <w:tcPr>
            <w:tcW w:w="958" w:type="pct"/>
            <w:tcBorders>
              <w:top w:val="nil"/>
              <w:left w:val="nil"/>
              <w:bottom w:val="single" w:sz="4" w:space="0" w:color="000000"/>
              <w:right w:val="single" w:sz="4" w:space="0" w:color="000000"/>
            </w:tcBorders>
            <w:shd w:val="clear" w:color="auto" w:fill="auto"/>
            <w:noWrap/>
            <w:vAlign w:val="center"/>
            <w:hideMark/>
          </w:tcPr>
          <w:p w14:paraId="55393ED6" w14:textId="47B497A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2C6A04" w14:textId="6DD59E9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EBDFDE" w14:textId="4906B17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999,565.00 </w:t>
            </w:r>
          </w:p>
        </w:tc>
      </w:tr>
      <w:tr w:rsidR="003E62FF" w:rsidRPr="003E62FF" w14:paraId="4661232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7B370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FB042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center"/>
            <w:hideMark/>
          </w:tcPr>
          <w:p w14:paraId="71DB0243" w14:textId="5103CEE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center"/>
            <w:hideMark/>
          </w:tcPr>
          <w:p w14:paraId="79F2CA15" w14:textId="33B7FA8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3F90AC" w14:textId="72E7B7B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9DF8DE" w14:textId="6E27604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20,040.00 </w:t>
            </w:r>
          </w:p>
        </w:tc>
      </w:tr>
      <w:tr w:rsidR="003E62FF" w:rsidRPr="003E62FF" w14:paraId="3D6DF28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8E8C7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AEE63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center"/>
            <w:hideMark/>
          </w:tcPr>
          <w:p w14:paraId="1AC31FBB" w14:textId="27D1E13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39,229.00 </w:t>
            </w:r>
          </w:p>
        </w:tc>
        <w:tc>
          <w:tcPr>
            <w:tcW w:w="958" w:type="pct"/>
            <w:tcBorders>
              <w:top w:val="nil"/>
              <w:left w:val="nil"/>
              <w:bottom w:val="single" w:sz="4" w:space="0" w:color="000000"/>
              <w:right w:val="single" w:sz="4" w:space="0" w:color="000000"/>
            </w:tcBorders>
            <w:shd w:val="clear" w:color="auto" w:fill="auto"/>
            <w:noWrap/>
            <w:vAlign w:val="center"/>
            <w:hideMark/>
          </w:tcPr>
          <w:p w14:paraId="4AA5088C" w14:textId="276F6C7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45C4DE" w14:textId="6CE9FD2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9E429A" w14:textId="02DB5CF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39,229.00 </w:t>
            </w:r>
          </w:p>
        </w:tc>
      </w:tr>
      <w:tr w:rsidR="003E62FF" w:rsidRPr="003E62FF" w14:paraId="51BCCFE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CE93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8B150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center"/>
            <w:hideMark/>
          </w:tcPr>
          <w:p w14:paraId="34B39786" w14:textId="59B0007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center"/>
            <w:hideMark/>
          </w:tcPr>
          <w:p w14:paraId="68C8B68F" w14:textId="7A87BA8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center"/>
            <w:hideMark/>
          </w:tcPr>
          <w:p w14:paraId="771085B4" w14:textId="5FB2A39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E650F6" w14:textId="6908E8E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10,400.00 </w:t>
            </w:r>
          </w:p>
        </w:tc>
      </w:tr>
      <w:tr w:rsidR="003E62FF" w:rsidRPr="003E62FF" w14:paraId="6A803AD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07EE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9211C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center"/>
            <w:hideMark/>
          </w:tcPr>
          <w:p w14:paraId="15C1DF29" w14:textId="1AF0D2B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440,000.00 </w:t>
            </w:r>
          </w:p>
        </w:tc>
        <w:tc>
          <w:tcPr>
            <w:tcW w:w="958" w:type="pct"/>
            <w:tcBorders>
              <w:top w:val="nil"/>
              <w:left w:val="nil"/>
              <w:bottom w:val="single" w:sz="4" w:space="0" w:color="000000"/>
              <w:right w:val="single" w:sz="4" w:space="0" w:color="000000"/>
            </w:tcBorders>
            <w:shd w:val="clear" w:color="auto" w:fill="auto"/>
            <w:noWrap/>
            <w:vAlign w:val="center"/>
            <w:hideMark/>
          </w:tcPr>
          <w:p w14:paraId="499ADAC5" w14:textId="7CD9C5F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C79E38" w14:textId="56F2C44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0D9E58" w14:textId="4E751A5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440,000.00 </w:t>
            </w:r>
          </w:p>
        </w:tc>
      </w:tr>
      <w:tr w:rsidR="003E62FF" w:rsidRPr="003E62FF" w14:paraId="7EA2220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5DE54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32B8B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center"/>
            <w:hideMark/>
          </w:tcPr>
          <w:p w14:paraId="01E4A34B" w14:textId="537F73D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center"/>
            <w:hideMark/>
          </w:tcPr>
          <w:p w14:paraId="3B5915D1" w14:textId="315ECD2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A6B4CA" w14:textId="68017AC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728D44" w14:textId="62A001A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64,250.00 </w:t>
            </w:r>
          </w:p>
        </w:tc>
      </w:tr>
      <w:tr w:rsidR="003E62FF" w:rsidRPr="003E62FF" w14:paraId="1256BB4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116F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DB4EF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center"/>
            <w:hideMark/>
          </w:tcPr>
          <w:p w14:paraId="0170FA8E" w14:textId="6F24702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95,168.10 </w:t>
            </w:r>
          </w:p>
        </w:tc>
        <w:tc>
          <w:tcPr>
            <w:tcW w:w="958" w:type="pct"/>
            <w:tcBorders>
              <w:top w:val="nil"/>
              <w:left w:val="nil"/>
              <w:bottom w:val="single" w:sz="4" w:space="0" w:color="000000"/>
              <w:right w:val="single" w:sz="4" w:space="0" w:color="000000"/>
            </w:tcBorders>
            <w:shd w:val="clear" w:color="auto" w:fill="auto"/>
            <w:noWrap/>
            <w:vAlign w:val="center"/>
            <w:hideMark/>
          </w:tcPr>
          <w:p w14:paraId="6648BC20" w14:textId="6377882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660DB7" w14:textId="5887DA2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28EE9C" w14:textId="37A2463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95,168.10 </w:t>
            </w:r>
          </w:p>
        </w:tc>
      </w:tr>
      <w:tr w:rsidR="003E62FF" w:rsidRPr="003E62FF" w14:paraId="10D65A2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C50A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8E6AF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center"/>
            <w:hideMark/>
          </w:tcPr>
          <w:p w14:paraId="66AB235B" w14:textId="080B1E1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center"/>
            <w:hideMark/>
          </w:tcPr>
          <w:p w14:paraId="4E7843C8" w14:textId="4C8FDB1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CD34CE" w14:textId="239792E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6FCB48" w14:textId="4C6A63F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04,350.00 </w:t>
            </w:r>
          </w:p>
        </w:tc>
      </w:tr>
      <w:tr w:rsidR="003E62FF" w:rsidRPr="003E62FF" w14:paraId="2159486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D719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ABAF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center"/>
            <w:hideMark/>
          </w:tcPr>
          <w:p w14:paraId="2EB46AA8" w14:textId="5446F4F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41,487.00 </w:t>
            </w:r>
          </w:p>
        </w:tc>
        <w:tc>
          <w:tcPr>
            <w:tcW w:w="958" w:type="pct"/>
            <w:tcBorders>
              <w:top w:val="nil"/>
              <w:left w:val="nil"/>
              <w:bottom w:val="single" w:sz="4" w:space="0" w:color="000000"/>
              <w:right w:val="single" w:sz="4" w:space="0" w:color="000000"/>
            </w:tcBorders>
            <w:shd w:val="clear" w:color="auto" w:fill="auto"/>
            <w:noWrap/>
            <w:vAlign w:val="center"/>
            <w:hideMark/>
          </w:tcPr>
          <w:p w14:paraId="5A6C7457" w14:textId="2587316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0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0DB8081F" w14:textId="2076893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1C50EB" w14:textId="483E89D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041,487.00 </w:t>
            </w:r>
          </w:p>
        </w:tc>
      </w:tr>
      <w:tr w:rsidR="003E62FF" w:rsidRPr="003E62FF" w14:paraId="34D227D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B42A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78D31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center"/>
            <w:hideMark/>
          </w:tcPr>
          <w:p w14:paraId="4346EBB4" w14:textId="3754DBF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center"/>
            <w:hideMark/>
          </w:tcPr>
          <w:p w14:paraId="12CD23D9" w14:textId="55452EC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E4EBEF" w14:textId="52EE30C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C2132" w14:textId="7B91436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75,800.00 </w:t>
            </w:r>
          </w:p>
        </w:tc>
      </w:tr>
      <w:tr w:rsidR="003E62FF" w:rsidRPr="003E62FF" w14:paraId="4C43388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E870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9EB29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center"/>
            <w:hideMark/>
          </w:tcPr>
          <w:p w14:paraId="0B363ABA" w14:textId="17A8D9F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center"/>
            <w:hideMark/>
          </w:tcPr>
          <w:p w14:paraId="3A77AC51" w14:textId="0FA7391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1A627D" w14:textId="67388E1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411EB1" w14:textId="196197B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91,190.00 </w:t>
            </w:r>
          </w:p>
        </w:tc>
      </w:tr>
      <w:tr w:rsidR="003E62FF" w:rsidRPr="003E62FF" w14:paraId="56F51A5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B7C4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BEB0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center"/>
            <w:hideMark/>
          </w:tcPr>
          <w:p w14:paraId="09B4B567" w14:textId="72C1692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46,075.00 </w:t>
            </w:r>
          </w:p>
        </w:tc>
        <w:tc>
          <w:tcPr>
            <w:tcW w:w="958" w:type="pct"/>
            <w:tcBorders>
              <w:top w:val="nil"/>
              <w:left w:val="nil"/>
              <w:bottom w:val="single" w:sz="4" w:space="0" w:color="000000"/>
              <w:right w:val="single" w:sz="4" w:space="0" w:color="000000"/>
            </w:tcBorders>
            <w:shd w:val="clear" w:color="auto" w:fill="auto"/>
            <w:noWrap/>
            <w:vAlign w:val="center"/>
            <w:hideMark/>
          </w:tcPr>
          <w:p w14:paraId="749FF0EE" w14:textId="2EF1601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EAC35D" w14:textId="0130057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5585A6" w14:textId="325502B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46,075.00 </w:t>
            </w:r>
          </w:p>
        </w:tc>
      </w:tr>
      <w:tr w:rsidR="003E62FF" w:rsidRPr="003E62FF" w14:paraId="2435B366"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00E1DD"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center"/>
            <w:hideMark/>
          </w:tcPr>
          <w:p w14:paraId="00E595BC" w14:textId="39058B50"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2,590,355.50 </w:t>
            </w:r>
          </w:p>
        </w:tc>
        <w:tc>
          <w:tcPr>
            <w:tcW w:w="958" w:type="pct"/>
            <w:tcBorders>
              <w:top w:val="nil"/>
              <w:left w:val="nil"/>
              <w:bottom w:val="single" w:sz="4" w:space="0" w:color="000000"/>
              <w:right w:val="single" w:sz="4" w:space="0" w:color="000000"/>
            </w:tcBorders>
            <w:shd w:val="clear" w:color="D8D8D8" w:fill="D8D8D8"/>
            <w:noWrap/>
            <w:vAlign w:val="center"/>
            <w:hideMark/>
          </w:tcPr>
          <w:p w14:paraId="02ADF47D" w14:textId="0CA414D1"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4,053,602.08 </w:t>
            </w:r>
          </w:p>
        </w:tc>
        <w:tc>
          <w:tcPr>
            <w:tcW w:w="958" w:type="pct"/>
            <w:tcBorders>
              <w:top w:val="nil"/>
              <w:left w:val="nil"/>
              <w:bottom w:val="single" w:sz="4" w:space="0" w:color="000000"/>
              <w:right w:val="single" w:sz="4" w:space="0" w:color="000000"/>
            </w:tcBorders>
            <w:shd w:val="clear" w:color="D8D8D8" w:fill="D8D8D8"/>
            <w:noWrap/>
            <w:vAlign w:val="center"/>
            <w:hideMark/>
          </w:tcPr>
          <w:p w14:paraId="668912CF" w14:textId="3841EB3F"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33A38BC4" w14:textId="3A2D0670"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36,643,957.58 </w:t>
            </w:r>
          </w:p>
        </w:tc>
      </w:tr>
      <w:tr w:rsidR="003E62FF" w:rsidRPr="003E62FF" w14:paraId="6F1E33F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017B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09874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center"/>
            <w:hideMark/>
          </w:tcPr>
          <w:p w14:paraId="6B97FF3E" w14:textId="439AABF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center"/>
            <w:hideMark/>
          </w:tcPr>
          <w:p w14:paraId="4127D3CD" w14:textId="2170C40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F53711" w14:textId="761C63E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4E479D" w14:textId="19A181C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20,320.00 </w:t>
            </w:r>
          </w:p>
        </w:tc>
      </w:tr>
      <w:tr w:rsidR="003E62FF" w:rsidRPr="003E62FF" w14:paraId="0EF9051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BC742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C0EBE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center"/>
            <w:hideMark/>
          </w:tcPr>
          <w:p w14:paraId="102636B7" w14:textId="3D16165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86,820.00 </w:t>
            </w:r>
          </w:p>
        </w:tc>
        <w:tc>
          <w:tcPr>
            <w:tcW w:w="958" w:type="pct"/>
            <w:tcBorders>
              <w:top w:val="nil"/>
              <w:left w:val="nil"/>
              <w:bottom w:val="single" w:sz="4" w:space="0" w:color="000000"/>
              <w:right w:val="single" w:sz="4" w:space="0" w:color="000000"/>
            </w:tcBorders>
            <w:shd w:val="clear" w:color="auto" w:fill="auto"/>
            <w:noWrap/>
            <w:vAlign w:val="center"/>
            <w:hideMark/>
          </w:tcPr>
          <w:p w14:paraId="250DB677" w14:textId="4779B86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1DBE9C" w14:textId="09AF6DB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26362D" w14:textId="4A82790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86,820.00 </w:t>
            </w:r>
          </w:p>
        </w:tc>
      </w:tr>
      <w:tr w:rsidR="003E62FF" w:rsidRPr="003E62FF" w14:paraId="7E25693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5D5D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28B12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center"/>
            <w:hideMark/>
          </w:tcPr>
          <w:p w14:paraId="50220E06" w14:textId="3639FCB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01,000.00 </w:t>
            </w:r>
          </w:p>
        </w:tc>
        <w:tc>
          <w:tcPr>
            <w:tcW w:w="958" w:type="pct"/>
            <w:tcBorders>
              <w:top w:val="nil"/>
              <w:left w:val="nil"/>
              <w:bottom w:val="single" w:sz="4" w:space="0" w:color="000000"/>
              <w:right w:val="single" w:sz="4" w:space="0" w:color="000000"/>
            </w:tcBorders>
            <w:shd w:val="clear" w:color="auto" w:fill="auto"/>
            <w:noWrap/>
            <w:vAlign w:val="center"/>
            <w:hideMark/>
          </w:tcPr>
          <w:p w14:paraId="4580E4A1" w14:textId="5D7BE93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CFD644" w14:textId="2307C02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5BF07A" w14:textId="202DF14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01,000.00 </w:t>
            </w:r>
          </w:p>
        </w:tc>
      </w:tr>
      <w:tr w:rsidR="003E62FF" w:rsidRPr="003E62FF" w14:paraId="4323FB4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4318B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18BA8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center"/>
            <w:hideMark/>
          </w:tcPr>
          <w:p w14:paraId="10B91CAC" w14:textId="4932FFD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center"/>
            <w:hideMark/>
          </w:tcPr>
          <w:p w14:paraId="288DB27A" w14:textId="019DB09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04AA71" w14:textId="545F0E4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0B8CC3" w14:textId="6F182CC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32,000.00 </w:t>
            </w:r>
          </w:p>
        </w:tc>
      </w:tr>
      <w:tr w:rsidR="003E62FF" w:rsidRPr="003E62FF" w14:paraId="69D3EEC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B452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48E71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center"/>
            <w:hideMark/>
          </w:tcPr>
          <w:p w14:paraId="43D77710" w14:textId="22C5A6A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39,647.75 </w:t>
            </w:r>
          </w:p>
        </w:tc>
        <w:tc>
          <w:tcPr>
            <w:tcW w:w="958" w:type="pct"/>
            <w:tcBorders>
              <w:top w:val="nil"/>
              <w:left w:val="nil"/>
              <w:bottom w:val="single" w:sz="4" w:space="0" w:color="000000"/>
              <w:right w:val="single" w:sz="4" w:space="0" w:color="000000"/>
            </w:tcBorders>
            <w:shd w:val="clear" w:color="auto" w:fill="auto"/>
            <w:noWrap/>
            <w:vAlign w:val="center"/>
            <w:hideMark/>
          </w:tcPr>
          <w:p w14:paraId="3BFF82BF" w14:textId="49D6536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479C5F" w14:textId="16883C7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46D12F" w14:textId="09C5B0E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39,647.75 </w:t>
            </w:r>
          </w:p>
        </w:tc>
      </w:tr>
      <w:tr w:rsidR="003E62FF" w:rsidRPr="003E62FF" w14:paraId="2C2ED93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7B7DE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995F8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center"/>
            <w:hideMark/>
          </w:tcPr>
          <w:p w14:paraId="54F1C33D" w14:textId="6AEEA6E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center"/>
            <w:hideMark/>
          </w:tcPr>
          <w:p w14:paraId="59DBD0CD" w14:textId="4C25149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E639EA" w14:textId="2206971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489FFE" w14:textId="08A27BC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45,944.00 </w:t>
            </w:r>
          </w:p>
        </w:tc>
      </w:tr>
      <w:tr w:rsidR="003E62FF" w:rsidRPr="003E62FF" w14:paraId="4B0D7FB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1170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ED833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center"/>
            <w:hideMark/>
          </w:tcPr>
          <w:p w14:paraId="4BD0CC98" w14:textId="3994133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center"/>
            <w:hideMark/>
          </w:tcPr>
          <w:p w14:paraId="2445D2CA" w14:textId="1397504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B4549E" w14:textId="2D7BC59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1F04F2" w14:textId="4C82722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268,223.75 </w:t>
            </w:r>
          </w:p>
        </w:tc>
      </w:tr>
      <w:tr w:rsidR="003E62FF" w:rsidRPr="003E62FF" w14:paraId="4358A0D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8A9F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CCCAC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center"/>
            <w:hideMark/>
          </w:tcPr>
          <w:p w14:paraId="7A8B5B80" w14:textId="4493E7F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4F423469" w14:textId="497AEB3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E1842D" w14:textId="65D6859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9878A2" w14:textId="3D0FE8F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50,000.00 </w:t>
            </w:r>
          </w:p>
        </w:tc>
      </w:tr>
      <w:tr w:rsidR="003E62FF" w:rsidRPr="003E62FF" w14:paraId="3BD5C5C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20191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6FB39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center"/>
            <w:hideMark/>
          </w:tcPr>
          <w:p w14:paraId="644A7E93" w14:textId="1FA68A5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41,800.00 </w:t>
            </w:r>
          </w:p>
        </w:tc>
        <w:tc>
          <w:tcPr>
            <w:tcW w:w="958" w:type="pct"/>
            <w:tcBorders>
              <w:top w:val="nil"/>
              <w:left w:val="nil"/>
              <w:bottom w:val="single" w:sz="4" w:space="0" w:color="000000"/>
              <w:right w:val="single" w:sz="4" w:space="0" w:color="000000"/>
            </w:tcBorders>
            <w:shd w:val="clear" w:color="auto" w:fill="auto"/>
            <w:noWrap/>
            <w:vAlign w:val="center"/>
            <w:hideMark/>
          </w:tcPr>
          <w:p w14:paraId="18E6C703" w14:textId="5B448C9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6D905C" w14:textId="7C0F9E5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480432" w14:textId="320845D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41,800.00 </w:t>
            </w:r>
          </w:p>
        </w:tc>
      </w:tr>
      <w:tr w:rsidR="003E62FF" w:rsidRPr="003E62FF" w14:paraId="0FDC07B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17EC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3921B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center"/>
            <w:hideMark/>
          </w:tcPr>
          <w:p w14:paraId="27CFFECB" w14:textId="150F3A7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9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16E6EE3" w14:textId="6B96004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A0DCB2" w14:textId="28E7373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3F779A" w14:textId="122AA0F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90,000.00 </w:t>
            </w:r>
          </w:p>
        </w:tc>
      </w:tr>
      <w:tr w:rsidR="003E62FF" w:rsidRPr="003E62FF" w14:paraId="60CDE5E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21D1B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778DE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center"/>
            <w:hideMark/>
          </w:tcPr>
          <w:p w14:paraId="008BE61C" w14:textId="759C59E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77,400.00 </w:t>
            </w:r>
          </w:p>
        </w:tc>
        <w:tc>
          <w:tcPr>
            <w:tcW w:w="958" w:type="pct"/>
            <w:tcBorders>
              <w:top w:val="nil"/>
              <w:left w:val="nil"/>
              <w:bottom w:val="single" w:sz="4" w:space="0" w:color="000000"/>
              <w:right w:val="single" w:sz="4" w:space="0" w:color="000000"/>
            </w:tcBorders>
            <w:shd w:val="clear" w:color="auto" w:fill="auto"/>
            <w:noWrap/>
            <w:vAlign w:val="center"/>
            <w:hideMark/>
          </w:tcPr>
          <w:p w14:paraId="12077812" w14:textId="31DD1F1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4,053,602.08 </w:t>
            </w:r>
          </w:p>
        </w:tc>
        <w:tc>
          <w:tcPr>
            <w:tcW w:w="958" w:type="pct"/>
            <w:tcBorders>
              <w:top w:val="nil"/>
              <w:left w:val="nil"/>
              <w:bottom w:val="single" w:sz="4" w:space="0" w:color="000000"/>
              <w:right w:val="single" w:sz="4" w:space="0" w:color="000000"/>
            </w:tcBorders>
            <w:shd w:val="clear" w:color="auto" w:fill="auto"/>
            <w:noWrap/>
            <w:vAlign w:val="center"/>
            <w:hideMark/>
          </w:tcPr>
          <w:p w14:paraId="43961159" w14:textId="5A91980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245B42" w14:textId="0CA4E0F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431,002.08 </w:t>
            </w:r>
          </w:p>
        </w:tc>
      </w:tr>
      <w:tr w:rsidR="003E62FF" w:rsidRPr="003E62FF" w14:paraId="617F934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FA346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B9FB1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center"/>
            <w:hideMark/>
          </w:tcPr>
          <w:p w14:paraId="4BE24B64" w14:textId="58FCD52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center"/>
            <w:hideMark/>
          </w:tcPr>
          <w:p w14:paraId="4373116C" w14:textId="1FBFD0A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702AC3" w14:textId="1C5A989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253C1A" w14:textId="3A5655D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13,298.75 </w:t>
            </w:r>
          </w:p>
        </w:tc>
      </w:tr>
      <w:tr w:rsidR="003E62FF" w:rsidRPr="003E62FF" w14:paraId="5C02224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2D35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B3107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center"/>
            <w:hideMark/>
          </w:tcPr>
          <w:p w14:paraId="7C8C81B8" w14:textId="7B4A88E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center"/>
            <w:hideMark/>
          </w:tcPr>
          <w:p w14:paraId="355968DB" w14:textId="582FACF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185A86" w14:textId="7F1A486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558CAA" w14:textId="37B54F3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81,160.00 </w:t>
            </w:r>
          </w:p>
        </w:tc>
      </w:tr>
      <w:tr w:rsidR="003E62FF" w:rsidRPr="003E62FF" w14:paraId="1DAE798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9294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E1407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center"/>
            <w:hideMark/>
          </w:tcPr>
          <w:p w14:paraId="7372ED7E" w14:textId="57EF2CD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448,800.00 </w:t>
            </w:r>
          </w:p>
        </w:tc>
        <w:tc>
          <w:tcPr>
            <w:tcW w:w="958" w:type="pct"/>
            <w:tcBorders>
              <w:top w:val="nil"/>
              <w:left w:val="nil"/>
              <w:bottom w:val="single" w:sz="4" w:space="0" w:color="000000"/>
              <w:right w:val="single" w:sz="4" w:space="0" w:color="000000"/>
            </w:tcBorders>
            <w:shd w:val="clear" w:color="auto" w:fill="auto"/>
            <w:noWrap/>
            <w:vAlign w:val="center"/>
            <w:hideMark/>
          </w:tcPr>
          <w:p w14:paraId="1B0DF9EE" w14:textId="173B55D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39DC62" w14:textId="58106F3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C84292" w14:textId="2A16D92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448,800.00 </w:t>
            </w:r>
          </w:p>
        </w:tc>
      </w:tr>
      <w:tr w:rsidR="003E62FF" w:rsidRPr="003E62FF" w14:paraId="02B4BC2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96AD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0453E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center"/>
            <w:hideMark/>
          </w:tcPr>
          <w:p w14:paraId="0B143B23" w14:textId="0E3E82B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162,282.00 </w:t>
            </w:r>
          </w:p>
        </w:tc>
        <w:tc>
          <w:tcPr>
            <w:tcW w:w="958" w:type="pct"/>
            <w:tcBorders>
              <w:top w:val="nil"/>
              <w:left w:val="nil"/>
              <w:bottom w:val="single" w:sz="4" w:space="0" w:color="000000"/>
              <w:right w:val="single" w:sz="4" w:space="0" w:color="000000"/>
            </w:tcBorders>
            <w:shd w:val="clear" w:color="auto" w:fill="auto"/>
            <w:noWrap/>
            <w:vAlign w:val="center"/>
            <w:hideMark/>
          </w:tcPr>
          <w:p w14:paraId="222D5C3F" w14:textId="27C7304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38AF02" w14:textId="2C1409C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9EBC90" w14:textId="323FB3B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162,282.00 </w:t>
            </w:r>
          </w:p>
        </w:tc>
      </w:tr>
      <w:tr w:rsidR="003E62FF" w:rsidRPr="003E62FF" w14:paraId="083EFED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3D85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AFAB8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center"/>
            <w:hideMark/>
          </w:tcPr>
          <w:p w14:paraId="3054E2D7" w14:textId="536C932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center"/>
            <w:hideMark/>
          </w:tcPr>
          <w:p w14:paraId="438F28CC" w14:textId="47DA4D6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61CFA04" w14:textId="02AEC02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B0587A" w14:textId="2F97C49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62,500.00 </w:t>
            </w:r>
          </w:p>
        </w:tc>
      </w:tr>
      <w:tr w:rsidR="003E62FF" w:rsidRPr="003E62FF" w14:paraId="104446D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237C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E26D7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center"/>
            <w:hideMark/>
          </w:tcPr>
          <w:p w14:paraId="158EA894" w14:textId="05E4F22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35,360.00 </w:t>
            </w:r>
          </w:p>
        </w:tc>
        <w:tc>
          <w:tcPr>
            <w:tcW w:w="958" w:type="pct"/>
            <w:tcBorders>
              <w:top w:val="nil"/>
              <w:left w:val="nil"/>
              <w:bottom w:val="single" w:sz="4" w:space="0" w:color="000000"/>
              <w:right w:val="single" w:sz="4" w:space="0" w:color="000000"/>
            </w:tcBorders>
            <w:shd w:val="clear" w:color="auto" w:fill="auto"/>
            <w:noWrap/>
            <w:vAlign w:val="center"/>
            <w:hideMark/>
          </w:tcPr>
          <w:p w14:paraId="1CE605B7" w14:textId="0A57829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76100D" w14:textId="5D928B9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52A302" w14:textId="124A404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35,360.00 </w:t>
            </w:r>
          </w:p>
        </w:tc>
      </w:tr>
      <w:tr w:rsidR="003E62FF" w:rsidRPr="003E62FF" w14:paraId="725DED9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F5C8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6DBBD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center"/>
            <w:hideMark/>
          </w:tcPr>
          <w:p w14:paraId="13CC69FF" w14:textId="5EF8D5E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133,799.25 </w:t>
            </w:r>
          </w:p>
        </w:tc>
        <w:tc>
          <w:tcPr>
            <w:tcW w:w="958" w:type="pct"/>
            <w:tcBorders>
              <w:top w:val="nil"/>
              <w:left w:val="nil"/>
              <w:bottom w:val="single" w:sz="4" w:space="0" w:color="000000"/>
              <w:right w:val="single" w:sz="4" w:space="0" w:color="000000"/>
            </w:tcBorders>
            <w:shd w:val="clear" w:color="auto" w:fill="auto"/>
            <w:noWrap/>
            <w:vAlign w:val="center"/>
            <w:hideMark/>
          </w:tcPr>
          <w:p w14:paraId="240B2046" w14:textId="0FE7AD1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E1DF97" w14:textId="57E90D7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4B8C9B" w14:textId="3ECC973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133,799.25 </w:t>
            </w:r>
          </w:p>
        </w:tc>
      </w:tr>
      <w:tr w:rsidR="003E62FF" w:rsidRPr="003E62FF" w14:paraId="5D1AD6B4"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70F7E0"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center"/>
            <w:hideMark/>
          </w:tcPr>
          <w:p w14:paraId="40E2186D" w14:textId="254E6820"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4,435,383.55 </w:t>
            </w:r>
          </w:p>
        </w:tc>
        <w:tc>
          <w:tcPr>
            <w:tcW w:w="958" w:type="pct"/>
            <w:tcBorders>
              <w:top w:val="nil"/>
              <w:left w:val="nil"/>
              <w:bottom w:val="single" w:sz="4" w:space="0" w:color="000000"/>
              <w:right w:val="single" w:sz="4" w:space="0" w:color="000000"/>
            </w:tcBorders>
            <w:shd w:val="clear" w:color="D8D8D8" w:fill="D8D8D8"/>
            <w:noWrap/>
            <w:vAlign w:val="center"/>
            <w:hideMark/>
          </w:tcPr>
          <w:p w14:paraId="3CCFF573" w14:textId="25D8E6C1"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11080D2E" w14:textId="52F296E9"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7CEE4D5D" w14:textId="3A5D7860"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4,435,383.55 </w:t>
            </w:r>
          </w:p>
        </w:tc>
      </w:tr>
      <w:tr w:rsidR="003E62FF" w:rsidRPr="003E62FF" w14:paraId="41FB9C5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ABA33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A1371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center"/>
            <w:hideMark/>
          </w:tcPr>
          <w:p w14:paraId="5BCA68F5" w14:textId="4C63FF4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65,201.95 </w:t>
            </w:r>
          </w:p>
        </w:tc>
        <w:tc>
          <w:tcPr>
            <w:tcW w:w="958" w:type="pct"/>
            <w:tcBorders>
              <w:top w:val="nil"/>
              <w:left w:val="nil"/>
              <w:bottom w:val="single" w:sz="4" w:space="0" w:color="000000"/>
              <w:right w:val="single" w:sz="4" w:space="0" w:color="000000"/>
            </w:tcBorders>
            <w:shd w:val="clear" w:color="auto" w:fill="auto"/>
            <w:noWrap/>
            <w:vAlign w:val="center"/>
            <w:hideMark/>
          </w:tcPr>
          <w:p w14:paraId="7F295A7D" w14:textId="4D25C26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81654B" w14:textId="1D8632E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17E010" w14:textId="6B3EB11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65,201.95 </w:t>
            </w:r>
          </w:p>
        </w:tc>
      </w:tr>
      <w:tr w:rsidR="003E62FF" w:rsidRPr="003E62FF" w14:paraId="1C47EDD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A210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C1FEC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center"/>
            <w:hideMark/>
          </w:tcPr>
          <w:p w14:paraId="0E590905" w14:textId="46A31D6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79,640.00 </w:t>
            </w:r>
          </w:p>
        </w:tc>
        <w:tc>
          <w:tcPr>
            <w:tcW w:w="958" w:type="pct"/>
            <w:tcBorders>
              <w:top w:val="nil"/>
              <w:left w:val="nil"/>
              <w:bottom w:val="single" w:sz="4" w:space="0" w:color="000000"/>
              <w:right w:val="single" w:sz="4" w:space="0" w:color="000000"/>
            </w:tcBorders>
            <w:shd w:val="clear" w:color="auto" w:fill="auto"/>
            <w:noWrap/>
            <w:vAlign w:val="center"/>
            <w:hideMark/>
          </w:tcPr>
          <w:p w14:paraId="08BBB2AD" w14:textId="4092C0E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C2509F" w14:textId="33ED8AF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9B98F5" w14:textId="6B69B5D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79,640.00 </w:t>
            </w:r>
          </w:p>
        </w:tc>
      </w:tr>
      <w:tr w:rsidR="003E62FF" w:rsidRPr="003E62FF" w14:paraId="06AF931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7CD85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83EC5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center"/>
            <w:hideMark/>
          </w:tcPr>
          <w:p w14:paraId="6E0E15E0" w14:textId="165139B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86,319.10 </w:t>
            </w:r>
          </w:p>
        </w:tc>
        <w:tc>
          <w:tcPr>
            <w:tcW w:w="958" w:type="pct"/>
            <w:tcBorders>
              <w:top w:val="nil"/>
              <w:left w:val="nil"/>
              <w:bottom w:val="single" w:sz="4" w:space="0" w:color="000000"/>
              <w:right w:val="single" w:sz="4" w:space="0" w:color="000000"/>
            </w:tcBorders>
            <w:shd w:val="clear" w:color="auto" w:fill="auto"/>
            <w:noWrap/>
            <w:vAlign w:val="center"/>
            <w:hideMark/>
          </w:tcPr>
          <w:p w14:paraId="2D6A1788" w14:textId="654306F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157846" w14:textId="632A235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B3F44B" w14:textId="1D03AE9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86,319.10 </w:t>
            </w:r>
          </w:p>
        </w:tc>
      </w:tr>
      <w:tr w:rsidR="003E62FF" w:rsidRPr="003E62FF" w14:paraId="1F639B4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AA11B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76CD8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center"/>
            <w:hideMark/>
          </w:tcPr>
          <w:p w14:paraId="1BB7C6C1" w14:textId="2F83B20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93,052.50 </w:t>
            </w:r>
          </w:p>
        </w:tc>
        <w:tc>
          <w:tcPr>
            <w:tcW w:w="958" w:type="pct"/>
            <w:tcBorders>
              <w:top w:val="nil"/>
              <w:left w:val="nil"/>
              <w:bottom w:val="single" w:sz="4" w:space="0" w:color="000000"/>
              <w:right w:val="single" w:sz="4" w:space="0" w:color="000000"/>
            </w:tcBorders>
            <w:shd w:val="clear" w:color="auto" w:fill="auto"/>
            <w:noWrap/>
            <w:vAlign w:val="center"/>
            <w:hideMark/>
          </w:tcPr>
          <w:p w14:paraId="7450A69D" w14:textId="782BA12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14C055" w14:textId="749FFF1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235AEB" w14:textId="3976463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93,052.50 </w:t>
            </w:r>
          </w:p>
        </w:tc>
      </w:tr>
      <w:tr w:rsidR="003E62FF" w:rsidRPr="003E62FF" w14:paraId="0C46A69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48A53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F7388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center"/>
            <w:hideMark/>
          </w:tcPr>
          <w:p w14:paraId="73413F94" w14:textId="45AFF97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11,170.00 </w:t>
            </w:r>
          </w:p>
        </w:tc>
        <w:tc>
          <w:tcPr>
            <w:tcW w:w="958" w:type="pct"/>
            <w:tcBorders>
              <w:top w:val="nil"/>
              <w:left w:val="nil"/>
              <w:bottom w:val="single" w:sz="4" w:space="0" w:color="000000"/>
              <w:right w:val="single" w:sz="4" w:space="0" w:color="000000"/>
            </w:tcBorders>
            <w:shd w:val="clear" w:color="auto" w:fill="auto"/>
            <w:noWrap/>
            <w:vAlign w:val="center"/>
            <w:hideMark/>
          </w:tcPr>
          <w:p w14:paraId="2931001C" w14:textId="7A31A8F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DE0903" w14:textId="1D8FB98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0CA5EE" w14:textId="69DBCC2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11,170.00 </w:t>
            </w:r>
          </w:p>
        </w:tc>
      </w:tr>
      <w:tr w:rsidR="003E62FF" w:rsidRPr="003E62FF" w14:paraId="7D069F31"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7247A0"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center"/>
            <w:hideMark/>
          </w:tcPr>
          <w:p w14:paraId="74328B41" w14:textId="6A741EA3"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70,548,662.23 </w:t>
            </w:r>
          </w:p>
        </w:tc>
        <w:tc>
          <w:tcPr>
            <w:tcW w:w="958" w:type="pct"/>
            <w:tcBorders>
              <w:top w:val="nil"/>
              <w:left w:val="nil"/>
              <w:bottom w:val="single" w:sz="4" w:space="0" w:color="000000"/>
              <w:right w:val="single" w:sz="4" w:space="0" w:color="000000"/>
            </w:tcBorders>
            <w:shd w:val="clear" w:color="D8D8D8" w:fill="D8D8D8"/>
            <w:noWrap/>
            <w:vAlign w:val="center"/>
            <w:hideMark/>
          </w:tcPr>
          <w:p w14:paraId="52153D6A" w14:textId="7F16F7EC"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13E1EEA4" w14:textId="6AE2F8F1"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D8CC8F7" w14:textId="67F55E21"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70,598,662.23 </w:t>
            </w:r>
          </w:p>
        </w:tc>
      </w:tr>
      <w:tr w:rsidR="003E62FF" w:rsidRPr="003E62FF" w14:paraId="0526627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6177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8FAD1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juy</w:t>
            </w:r>
          </w:p>
        </w:tc>
        <w:tc>
          <w:tcPr>
            <w:tcW w:w="1003" w:type="pct"/>
            <w:tcBorders>
              <w:top w:val="nil"/>
              <w:left w:val="nil"/>
              <w:bottom w:val="single" w:sz="4" w:space="0" w:color="000000"/>
              <w:right w:val="single" w:sz="4" w:space="0" w:color="000000"/>
            </w:tcBorders>
            <w:shd w:val="clear" w:color="auto" w:fill="auto"/>
            <w:noWrap/>
            <w:vAlign w:val="center"/>
            <w:hideMark/>
          </w:tcPr>
          <w:p w14:paraId="36F10CCD" w14:textId="32F1674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center"/>
            <w:hideMark/>
          </w:tcPr>
          <w:p w14:paraId="5884E817" w14:textId="0485451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C8AF77" w14:textId="6A7180F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0064C4" w14:textId="3C44047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30,000.00 </w:t>
            </w:r>
          </w:p>
        </w:tc>
      </w:tr>
      <w:tr w:rsidR="003E62FF" w:rsidRPr="003E62FF" w14:paraId="6B10445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CFA2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34779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center"/>
            <w:hideMark/>
          </w:tcPr>
          <w:p w14:paraId="00DDA1A6" w14:textId="58F89AB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253,220.00 </w:t>
            </w:r>
          </w:p>
        </w:tc>
        <w:tc>
          <w:tcPr>
            <w:tcW w:w="958" w:type="pct"/>
            <w:tcBorders>
              <w:top w:val="nil"/>
              <w:left w:val="nil"/>
              <w:bottom w:val="single" w:sz="4" w:space="0" w:color="000000"/>
              <w:right w:val="single" w:sz="4" w:space="0" w:color="000000"/>
            </w:tcBorders>
            <w:shd w:val="clear" w:color="auto" w:fill="auto"/>
            <w:noWrap/>
            <w:vAlign w:val="center"/>
            <w:hideMark/>
          </w:tcPr>
          <w:p w14:paraId="518F0817" w14:textId="42A9761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362954" w14:textId="085AED4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DC720D" w14:textId="30F3643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253,220.00 </w:t>
            </w:r>
          </w:p>
        </w:tc>
      </w:tr>
      <w:tr w:rsidR="003E62FF" w:rsidRPr="003E62FF" w14:paraId="31DA642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AEC4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E6AFC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center"/>
            <w:hideMark/>
          </w:tcPr>
          <w:p w14:paraId="1DF1BB7C" w14:textId="01D6AFB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41,823.05 </w:t>
            </w:r>
          </w:p>
        </w:tc>
        <w:tc>
          <w:tcPr>
            <w:tcW w:w="958" w:type="pct"/>
            <w:tcBorders>
              <w:top w:val="nil"/>
              <w:left w:val="nil"/>
              <w:bottom w:val="single" w:sz="4" w:space="0" w:color="000000"/>
              <w:right w:val="single" w:sz="4" w:space="0" w:color="000000"/>
            </w:tcBorders>
            <w:shd w:val="clear" w:color="auto" w:fill="auto"/>
            <w:noWrap/>
            <w:vAlign w:val="center"/>
            <w:hideMark/>
          </w:tcPr>
          <w:p w14:paraId="5DB2503F" w14:textId="1530214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BD76AD" w14:textId="0AF7F48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7E9301" w14:textId="0052FFC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41,823.05 </w:t>
            </w:r>
          </w:p>
        </w:tc>
      </w:tr>
      <w:tr w:rsidR="003E62FF" w:rsidRPr="003E62FF" w14:paraId="3F30FED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02CD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06033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center"/>
            <w:hideMark/>
          </w:tcPr>
          <w:p w14:paraId="68B5074D" w14:textId="1CE257D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68,500.00 </w:t>
            </w:r>
          </w:p>
        </w:tc>
        <w:tc>
          <w:tcPr>
            <w:tcW w:w="958" w:type="pct"/>
            <w:tcBorders>
              <w:top w:val="nil"/>
              <w:left w:val="nil"/>
              <w:bottom w:val="single" w:sz="4" w:space="0" w:color="000000"/>
              <w:right w:val="single" w:sz="4" w:space="0" w:color="000000"/>
            </w:tcBorders>
            <w:shd w:val="clear" w:color="auto" w:fill="auto"/>
            <w:noWrap/>
            <w:vAlign w:val="center"/>
            <w:hideMark/>
          </w:tcPr>
          <w:p w14:paraId="03E5FE07" w14:textId="3B4EE19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4EF8FC" w14:textId="10B0B7D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B295FD" w14:textId="267CDDC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68,500.00 </w:t>
            </w:r>
          </w:p>
        </w:tc>
      </w:tr>
      <w:tr w:rsidR="003E62FF" w:rsidRPr="003E62FF" w14:paraId="48D9427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CBE6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11D99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center"/>
            <w:hideMark/>
          </w:tcPr>
          <w:p w14:paraId="4AD4B9EA" w14:textId="12DB73C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55,000.00 </w:t>
            </w:r>
          </w:p>
        </w:tc>
        <w:tc>
          <w:tcPr>
            <w:tcW w:w="958" w:type="pct"/>
            <w:tcBorders>
              <w:top w:val="nil"/>
              <w:left w:val="nil"/>
              <w:bottom w:val="single" w:sz="4" w:space="0" w:color="000000"/>
              <w:right w:val="single" w:sz="4" w:space="0" w:color="000000"/>
            </w:tcBorders>
            <w:shd w:val="clear" w:color="auto" w:fill="auto"/>
            <w:noWrap/>
            <w:vAlign w:val="center"/>
            <w:hideMark/>
          </w:tcPr>
          <w:p w14:paraId="5DED13DB" w14:textId="6297AC5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1FAE32" w14:textId="66AF138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6A94BF" w14:textId="783A859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55,000.00 </w:t>
            </w:r>
          </w:p>
        </w:tc>
      </w:tr>
      <w:tr w:rsidR="003E62FF" w:rsidRPr="003E62FF" w14:paraId="4AF061D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7E2B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2065C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center"/>
            <w:hideMark/>
          </w:tcPr>
          <w:p w14:paraId="0FECABEE" w14:textId="780C5CE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881,800.00 </w:t>
            </w:r>
          </w:p>
        </w:tc>
        <w:tc>
          <w:tcPr>
            <w:tcW w:w="958" w:type="pct"/>
            <w:tcBorders>
              <w:top w:val="nil"/>
              <w:left w:val="nil"/>
              <w:bottom w:val="single" w:sz="4" w:space="0" w:color="000000"/>
              <w:right w:val="single" w:sz="4" w:space="0" w:color="000000"/>
            </w:tcBorders>
            <w:shd w:val="clear" w:color="auto" w:fill="auto"/>
            <w:noWrap/>
            <w:vAlign w:val="center"/>
            <w:hideMark/>
          </w:tcPr>
          <w:p w14:paraId="058C84E2" w14:textId="0C9ED6C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AD28726" w14:textId="3A0BF2C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97ADB8" w14:textId="035835E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881,800.00 </w:t>
            </w:r>
          </w:p>
        </w:tc>
      </w:tr>
      <w:tr w:rsidR="003E62FF" w:rsidRPr="003E62FF" w14:paraId="208C392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6EBB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ECDD0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center"/>
            <w:hideMark/>
          </w:tcPr>
          <w:p w14:paraId="6CE88626" w14:textId="43101DA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51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F6F5585" w14:textId="79796F7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309094" w14:textId="08D915B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275FA0" w14:textId="4DB240C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510,000.00 </w:t>
            </w:r>
          </w:p>
        </w:tc>
      </w:tr>
      <w:tr w:rsidR="003E62FF" w:rsidRPr="003E62FF" w14:paraId="2C6AB14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7906E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098F5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tad</w:t>
            </w:r>
          </w:p>
        </w:tc>
        <w:tc>
          <w:tcPr>
            <w:tcW w:w="1003" w:type="pct"/>
            <w:tcBorders>
              <w:top w:val="nil"/>
              <w:left w:val="nil"/>
              <w:bottom w:val="single" w:sz="4" w:space="0" w:color="000000"/>
              <w:right w:val="single" w:sz="4" w:space="0" w:color="000000"/>
            </w:tcBorders>
            <w:shd w:val="clear" w:color="auto" w:fill="auto"/>
            <w:noWrap/>
            <w:vAlign w:val="center"/>
            <w:hideMark/>
          </w:tcPr>
          <w:p w14:paraId="3DCC35B9" w14:textId="21B302C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08,000.00 </w:t>
            </w:r>
          </w:p>
        </w:tc>
        <w:tc>
          <w:tcPr>
            <w:tcW w:w="958" w:type="pct"/>
            <w:tcBorders>
              <w:top w:val="nil"/>
              <w:left w:val="nil"/>
              <w:bottom w:val="single" w:sz="4" w:space="0" w:color="000000"/>
              <w:right w:val="single" w:sz="4" w:space="0" w:color="000000"/>
            </w:tcBorders>
            <w:shd w:val="clear" w:color="auto" w:fill="auto"/>
            <w:noWrap/>
            <w:vAlign w:val="center"/>
            <w:hideMark/>
          </w:tcPr>
          <w:p w14:paraId="5E35DA7D" w14:textId="349A617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0BD6E9" w14:textId="407F808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4078E5" w14:textId="15CB02B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08,000.00 </w:t>
            </w:r>
          </w:p>
        </w:tc>
      </w:tr>
      <w:tr w:rsidR="003E62FF" w:rsidRPr="003E62FF" w14:paraId="3F5E8E4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F9A3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6C8E1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ingawan</w:t>
            </w:r>
          </w:p>
        </w:tc>
        <w:tc>
          <w:tcPr>
            <w:tcW w:w="1003" w:type="pct"/>
            <w:tcBorders>
              <w:top w:val="nil"/>
              <w:left w:val="nil"/>
              <w:bottom w:val="single" w:sz="4" w:space="0" w:color="000000"/>
              <w:right w:val="single" w:sz="4" w:space="0" w:color="000000"/>
            </w:tcBorders>
            <w:shd w:val="clear" w:color="auto" w:fill="auto"/>
            <w:noWrap/>
            <w:vAlign w:val="center"/>
            <w:hideMark/>
          </w:tcPr>
          <w:p w14:paraId="2E930AB4" w14:textId="473A32A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center"/>
            <w:hideMark/>
          </w:tcPr>
          <w:p w14:paraId="5A0E5DC7" w14:textId="4347113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4307295" w14:textId="1774EF0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A8AF6D" w14:textId="2B54140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30,000.00 </w:t>
            </w:r>
          </w:p>
        </w:tc>
      </w:tr>
      <w:tr w:rsidR="003E62FF" w:rsidRPr="003E62FF" w14:paraId="2882DB0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856E5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E80E5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center"/>
            <w:hideMark/>
          </w:tcPr>
          <w:p w14:paraId="277C46E1" w14:textId="798038D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center"/>
            <w:hideMark/>
          </w:tcPr>
          <w:p w14:paraId="65B7DCA9" w14:textId="1D2B13C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991EB4" w14:textId="00F0C51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3BBB07" w14:textId="3B0A480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1,713.92 </w:t>
            </w:r>
          </w:p>
        </w:tc>
      </w:tr>
      <w:tr w:rsidR="003E62FF" w:rsidRPr="003E62FF" w14:paraId="6D1C95A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18789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6769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center"/>
            <w:hideMark/>
          </w:tcPr>
          <w:p w14:paraId="469175B9" w14:textId="33D066A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786,633.55 </w:t>
            </w:r>
          </w:p>
        </w:tc>
        <w:tc>
          <w:tcPr>
            <w:tcW w:w="958" w:type="pct"/>
            <w:tcBorders>
              <w:top w:val="nil"/>
              <w:left w:val="nil"/>
              <w:bottom w:val="single" w:sz="4" w:space="0" w:color="000000"/>
              <w:right w:val="single" w:sz="4" w:space="0" w:color="000000"/>
            </w:tcBorders>
            <w:shd w:val="clear" w:color="auto" w:fill="auto"/>
            <w:noWrap/>
            <w:vAlign w:val="center"/>
            <w:hideMark/>
          </w:tcPr>
          <w:p w14:paraId="555E0A61" w14:textId="7A054FE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3C112B8" w14:textId="37EC329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F7CA66" w14:textId="3436803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786,633.55 </w:t>
            </w:r>
          </w:p>
        </w:tc>
      </w:tr>
      <w:tr w:rsidR="003E62FF" w:rsidRPr="003E62FF" w14:paraId="319FC84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6F9F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07D2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center"/>
            <w:hideMark/>
          </w:tcPr>
          <w:p w14:paraId="555D3354" w14:textId="6C82A7F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77,200.00 </w:t>
            </w:r>
          </w:p>
        </w:tc>
        <w:tc>
          <w:tcPr>
            <w:tcW w:w="958" w:type="pct"/>
            <w:tcBorders>
              <w:top w:val="nil"/>
              <w:left w:val="nil"/>
              <w:bottom w:val="single" w:sz="4" w:space="0" w:color="000000"/>
              <w:right w:val="single" w:sz="4" w:space="0" w:color="000000"/>
            </w:tcBorders>
            <w:shd w:val="clear" w:color="auto" w:fill="auto"/>
            <w:noWrap/>
            <w:vAlign w:val="center"/>
            <w:hideMark/>
          </w:tcPr>
          <w:p w14:paraId="7386FD45" w14:textId="70DCBC6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AF4584" w14:textId="1F8C4DE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A9FC4" w14:textId="29DE385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77,200.00 </w:t>
            </w:r>
          </w:p>
        </w:tc>
      </w:tr>
      <w:tr w:rsidR="003E62FF" w:rsidRPr="003E62FF" w14:paraId="78077D9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D2BD0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AABE1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center"/>
            <w:hideMark/>
          </w:tcPr>
          <w:p w14:paraId="254A43B5" w14:textId="0641BF6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118,240.00 </w:t>
            </w:r>
          </w:p>
        </w:tc>
        <w:tc>
          <w:tcPr>
            <w:tcW w:w="958" w:type="pct"/>
            <w:tcBorders>
              <w:top w:val="nil"/>
              <w:left w:val="nil"/>
              <w:bottom w:val="single" w:sz="4" w:space="0" w:color="000000"/>
              <w:right w:val="single" w:sz="4" w:space="0" w:color="000000"/>
            </w:tcBorders>
            <w:shd w:val="clear" w:color="auto" w:fill="auto"/>
            <w:noWrap/>
            <w:vAlign w:val="center"/>
            <w:hideMark/>
          </w:tcPr>
          <w:p w14:paraId="2D142CB4" w14:textId="7CF7BB5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A03C6D6" w14:textId="1B68119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EFEA96" w14:textId="4D83162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168,240.00 </w:t>
            </w:r>
          </w:p>
        </w:tc>
      </w:tr>
      <w:tr w:rsidR="003E62FF" w:rsidRPr="003E62FF" w14:paraId="253F8B2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A08D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E2B54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center"/>
            <w:hideMark/>
          </w:tcPr>
          <w:p w14:paraId="3C50C746" w14:textId="1518851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10,000.00 </w:t>
            </w:r>
          </w:p>
        </w:tc>
        <w:tc>
          <w:tcPr>
            <w:tcW w:w="958" w:type="pct"/>
            <w:tcBorders>
              <w:top w:val="nil"/>
              <w:left w:val="nil"/>
              <w:bottom w:val="single" w:sz="4" w:space="0" w:color="000000"/>
              <w:right w:val="single" w:sz="4" w:space="0" w:color="000000"/>
            </w:tcBorders>
            <w:shd w:val="clear" w:color="auto" w:fill="auto"/>
            <w:noWrap/>
            <w:vAlign w:val="center"/>
            <w:hideMark/>
          </w:tcPr>
          <w:p w14:paraId="01F98C8B" w14:textId="65A528C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91683E" w14:textId="3EFD0F3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58F1C3" w14:textId="63552F0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10,000.00 </w:t>
            </w:r>
          </w:p>
        </w:tc>
      </w:tr>
      <w:tr w:rsidR="003E62FF" w:rsidRPr="003E62FF" w14:paraId="6C1A5C0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A0B5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10C7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ueñas</w:t>
            </w:r>
          </w:p>
        </w:tc>
        <w:tc>
          <w:tcPr>
            <w:tcW w:w="1003" w:type="pct"/>
            <w:tcBorders>
              <w:top w:val="nil"/>
              <w:left w:val="nil"/>
              <w:bottom w:val="single" w:sz="4" w:space="0" w:color="000000"/>
              <w:right w:val="single" w:sz="4" w:space="0" w:color="000000"/>
            </w:tcBorders>
            <w:shd w:val="clear" w:color="auto" w:fill="auto"/>
            <w:noWrap/>
            <w:vAlign w:val="center"/>
            <w:hideMark/>
          </w:tcPr>
          <w:p w14:paraId="01E77272" w14:textId="520B872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69,080.00 </w:t>
            </w:r>
          </w:p>
        </w:tc>
        <w:tc>
          <w:tcPr>
            <w:tcW w:w="958" w:type="pct"/>
            <w:tcBorders>
              <w:top w:val="nil"/>
              <w:left w:val="nil"/>
              <w:bottom w:val="single" w:sz="4" w:space="0" w:color="000000"/>
              <w:right w:val="single" w:sz="4" w:space="0" w:color="000000"/>
            </w:tcBorders>
            <w:shd w:val="clear" w:color="auto" w:fill="auto"/>
            <w:noWrap/>
            <w:vAlign w:val="center"/>
            <w:hideMark/>
          </w:tcPr>
          <w:p w14:paraId="271E2AA6" w14:textId="37030E2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B56F4BA" w14:textId="5B0CA36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F76CEB" w14:textId="12F3B21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69,080.00 </w:t>
            </w:r>
          </w:p>
        </w:tc>
      </w:tr>
      <w:tr w:rsidR="003E62FF" w:rsidRPr="003E62FF" w14:paraId="250BEBB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4A08A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3BF0A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center"/>
            <w:hideMark/>
          </w:tcPr>
          <w:p w14:paraId="378AF5CE" w14:textId="1914083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58,000.00 </w:t>
            </w:r>
          </w:p>
        </w:tc>
        <w:tc>
          <w:tcPr>
            <w:tcW w:w="958" w:type="pct"/>
            <w:tcBorders>
              <w:top w:val="nil"/>
              <w:left w:val="nil"/>
              <w:bottom w:val="single" w:sz="4" w:space="0" w:color="000000"/>
              <w:right w:val="single" w:sz="4" w:space="0" w:color="000000"/>
            </w:tcBorders>
            <w:shd w:val="clear" w:color="auto" w:fill="auto"/>
            <w:noWrap/>
            <w:vAlign w:val="center"/>
            <w:hideMark/>
          </w:tcPr>
          <w:p w14:paraId="6904A4D8" w14:textId="4EF8D98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34D778" w14:textId="20F3440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3B1119" w14:textId="3693536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58,000.00 </w:t>
            </w:r>
          </w:p>
        </w:tc>
      </w:tr>
      <w:tr w:rsidR="003E62FF" w:rsidRPr="003E62FF" w14:paraId="0D38BF5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D7F4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EE987E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center"/>
            <w:hideMark/>
          </w:tcPr>
          <w:p w14:paraId="6010C94B" w14:textId="4109031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center"/>
            <w:hideMark/>
          </w:tcPr>
          <w:p w14:paraId="7F072A9E" w14:textId="5737BF8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FAF093" w14:textId="63D3501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EC16F0" w14:textId="45D45DC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5,800.00 </w:t>
            </w:r>
          </w:p>
        </w:tc>
      </w:tr>
      <w:tr w:rsidR="003E62FF" w:rsidRPr="003E62FF" w14:paraId="5230250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24C3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03D13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center"/>
            <w:hideMark/>
          </w:tcPr>
          <w:p w14:paraId="3F7E445C" w14:textId="6502A63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A11504A" w14:textId="2DC2F52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42230A" w14:textId="59C7218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470FA6" w14:textId="763BD9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40,000.00 </w:t>
            </w:r>
          </w:p>
        </w:tc>
      </w:tr>
      <w:tr w:rsidR="003E62FF" w:rsidRPr="003E62FF" w14:paraId="4ABB187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0A441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E2A3B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center"/>
            <w:hideMark/>
          </w:tcPr>
          <w:p w14:paraId="21B02F6D" w14:textId="0112F85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418,860.00 </w:t>
            </w:r>
          </w:p>
        </w:tc>
        <w:tc>
          <w:tcPr>
            <w:tcW w:w="958" w:type="pct"/>
            <w:tcBorders>
              <w:top w:val="nil"/>
              <w:left w:val="nil"/>
              <w:bottom w:val="single" w:sz="4" w:space="0" w:color="000000"/>
              <w:right w:val="single" w:sz="4" w:space="0" w:color="000000"/>
            </w:tcBorders>
            <w:shd w:val="clear" w:color="auto" w:fill="auto"/>
            <w:noWrap/>
            <w:vAlign w:val="center"/>
            <w:hideMark/>
          </w:tcPr>
          <w:p w14:paraId="7F18310D" w14:textId="5419D2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E1EB25D" w14:textId="5795484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AD7053" w14:textId="7A8B05D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418,860.00 </w:t>
            </w:r>
          </w:p>
        </w:tc>
      </w:tr>
      <w:tr w:rsidR="003E62FF" w:rsidRPr="003E62FF" w14:paraId="315ADCD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7425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A7B4C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center"/>
            <w:hideMark/>
          </w:tcPr>
          <w:p w14:paraId="11D01017" w14:textId="19DADFC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7,860,733.00 </w:t>
            </w:r>
          </w:p>
        </w:tc>
        <w:tc>
          <w:tcPr>
            <w:tcW w:w="958" w:type="pct"/>
            <w:tcBorders>
              <w:top w:val="nil"/>
              <w:left w:val="nil"/>
              <w:bottom w:val="single" w:sz="4" w:space="0" w:color="000000"/>
              <w:right w:val="single" w:sz="4" w:space="0" w:color="000000"/>
            </w:tcBorders>
            <w:shd w:val="clear" w:color="auto" w:fill="auto"/>
            <w:noWrap/>
            <w:vAlign w:val="center"/>
            <w:hideMark/>
          </w:tcPr>
          <w:p w14:paraId="7606003E" w14:textId="61EC339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444C13" w14:textId="45FDE78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2750FD" w14:textId="1784B68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7,860,733.00 </w:t>
            </w:r>
          </w:p>
        </w:tc>
      </w:tr>
      <w:tr w:rsidR="003E62FF" w:rsidRPr="003E62FF" w14:paraId="39070DA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D60EC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019B6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center"/>
            <w:hideMark/>
          </w:tcPr>
          <w:p w14:paraId="58B346E2" w14:textId="07E214B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61,837.20 </w:t>
            </w:r>
          </w:p>
        </w:tc>
        <w:tc>
          <w:tcPr>
            <w:tcW w:w="958" w:type="pct"/>
            <w:tcBorders>
              <w:top w:val="nil"/>
              <w:left w:val="nil"/>
              <w:bottom w:val="single" w:sz="4" w:space="0" w:color="000000"/>
              <w:right w:val="single" w:sz="4" w:space="0" w:color="000000"/>
            </w:tcBorders>
            <w:shd w:val="clear" w:color="auto" w:fill="auto"/>
            <w:noWrap/>
            <w:vAlign w:val="center"/>
            <w:hideMark/>
          </w:tcPr>
          <w:p w14:paraId="70B33A18" w14:textId="2C166E6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C8AB4C" w14:textId="53A66B1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6050C2" w14:textId="083266E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61,837.20 </w:t>
            </w:r>
          </w:p>
        </w:tc>
      </w:tr>
      <w:tr w:rsidR="003E62FF" w:rsidRPr="003E62FF" w14:paraId="03E634D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2835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96C1F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center"/>
            <w:hideMark/>
          </w:tcPr>
          <w:p w14:paraId="019BA3CF" w14:textId="77947BD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center"/>
            <w:hideMark/>
          </w:tcPr>
          <w:p w14:paraId="4AE7DA78" w14:textId="7DF691A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B5161F" w14:textId="3A71B9E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E711D" w14:textId="29290D9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475,250.00 </w:t>
            </w:r>
          </w:p>
        </w:tc>
      </w:tr>
      <w:tr w:rsidR="003E62FF" w:rsidRPr="003E62FF" w14:paraId="71BFC21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4C9C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3DDCA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center"/>
            <w:hideMark/>
          </w:tcPr>
          <w:p w14:paraId="36474BE3" w14:textId="7EF6693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57,000.00 </w:t>
            </w:r>
          </w:p>
        </w:tc>
        <w:tc>
          <w:tcPr>
            <w:tcW w:w="958" w:type="pct"/>
            <w:tcBorders>
              <w:top w:val="nil"/>
              <w:left w:val="nil"/>
              <w:bottom w:val="single" w:sz="4" w:space="0" w:color="000000"/>
              <w:right w:val="single" w:sz="4" w:space="0" w:color="000000"/>
            </w:tcBorders>
            <w:shd w:val="clear" w:color="auto" w:fill="auto"/>
            <w:noWrap/>
            <w:vAlign w:val="center"/>
            <w:hideMark/>
          </w:tcPr>
          <w:p w14:paraId="68370D0B" w14:textId="1816733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FC4713" w14:textId="25A902C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3F62D8" w14:textId="0784F51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57,000.00 </w:t>
            </w:r>
          </w:p>
        </w:tc>
      </w:tr>
      <w:tr w:rsidR="003E62FF" w:rsidRPr="003E62FF" w14:paraId="6AA56D6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870E4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3CA7A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center"/>
            <w:hideMark/>
          </w:tcPr>
          <w:p w14:paraId="2DF92317" w14:textId="054856C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center"/>
            <w:hideMark/>
          </w:tcPr>
          <w:p w14:paraId="49C3E646" w14:textId="4DDF255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65D8C1" w14:textId="446627B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394F57" w14:textId="7BC57E3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52,000.00 </w:t>
            </w:r>
          </w:p>
        </w:tc>
      </w:tr>
      <w:tr w:rsidR="003E62FF" w:rsidRPr="003E62FF" w14:paraId="006488F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22BF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3D2A4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center"/>
            <w:hideMark/>
          </w:tcPr>
          <w:p w14:paraId="118C8CB7" w14:textId="1FEA6DE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925,296.00 </w:t>
            </w:r>
          </w:p>
        </w:tc>
        <w:tc>
          <w:tcPr>
            <w:tcW w:w="958" w:type="pct"/>
            <w:tcBorders>
              <w:top w:val="nil"/>
              <w:left w:val="nil"/>
              <w:bottom w:val="single" w:sz="4" w:space="0" w:color="000000"/>
              <w:right w:val="single" w:sz="4" w:space="0" w:color="000000"/>
            </w:tcBorders>
            <w:shd w:val="clear" w:color="auto" w:fill="auto"/>
            <w:noWrap/>
            <w:vAlign w:val="center"/>
            <w:hideMark/>
          </w:tcPr>
          <w:p w14:paraId="57FEF98F" w14:textId="3D8C9F9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B8BBD0" w14:textId="5D4A47A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0A04BD" w14:textId="673EBD1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925,296.00 </w:t>
            </w:r>
          </w:p>
        </w:tc>
      </w:tr>
      <w:tr w:rsidR="003E62FF" w:rsidRPr="003E62FF" w14:paraId="1DB8E54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E788C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772FB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center"/>
            <w:hideMark/>
          </w:tcPr>
          <w:p w14:paraId="336E0CD2" w14:textId="508F0DF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93,320.00 </w:t>
            </w:r>
          </w:p>
        </w:tc>
        <w:tc>
          <w:tcPr>
            <w:tcW w:w="958" w:type="pct"/>
            <w:tcBorders>
              <w:top w:val="nil"/>
              <w:left w:val="nil"/>
              <w:bottom w:val="single" w:sz="4" w:space="0" w:color="000000"/>
              <w:right w:val="single" w:sz="4" w:space="0" w:color="000000"/>
            </w:tcBorders>
            <w:shd w:val="clear" w:color="auto" w:fill="auto"/>
            <w:noWrap/>
            <w:vAlign w:val="center"/>
            <w:hideMark/>
          </w:tcPr>
          <w:p w14:paraId="1FEE94A8" w14:textId="7A08590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C9A5A2" w14:textId="626648F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E3FEF6" w14:textId="7B649D4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93,320.00 </w:t>
            </w:r>
          </w:p>
        </w:tc>
      </w:tr>
      <w:tr w:rsidR="003E62FF" w:rsidRPr="003E62FF" w14:paraId="72AA4B9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41B52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D0895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center"/>
            <w:hideMark/>
          </w:tcPr>
          <w:p w14:paraId="0332A4F5" w14:textId="335E85E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824,599.44 </w:t>
            </w:r>
          </w:p>
        </w:tc>
        <w:tc>
          <w:tcPr>
            <w:tcW w:w="958" w:type="pct"/>
            <w:tcBorders>
              <w:top w:val="nil"/>
              <w:left w:val="nil"/>
              <w:bottom w:val="single" w:sz="4" w:space="0" w:color="000000"/>
              <w:right w:val="single" w:sz="4" w:space="0" w:color="000000"/>
            </w:tcBorders>
            <w:shd w:val="clear" w:color="auto" w:fill="auto"/>
            <w:noWrap/>
            <w:vAlign w:val="center"/>
            <w:hideMark/>
          </w:tcPr>
          <w:p w14:paraId="48EEFB42" w14:textId="7A291CD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329EBEC" w14:textId="46198DD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4C7827" w14:textId="23D52B1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824,599.44 </w:t>
            </w:r>
          </w:p>
        </w:tc>
      </w:tr>
      <w:tr w:rsidR="003E62FF" w:rsidRPr="003E62FF" w14:paraId="00B4B9C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225DB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70D23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ina</w:t>
            </w:r>
          </w:p>
        </w:tc>
        <w:tc>
          <w:tcPr>
            <w:tcW w:w="1003" w:type="pct"/>
            <w:tcBorders>
              <w:top w:val="nil"/>
              <w:left w:val="nil"/>
              <w:bottom w:val="single" w:sz="4" w:space="0" w:color="000000"/>
              <w:right w:val="single" w:sz="4" w:space="0" w:color="000000"/>
            </w:tcBorders>
            <w:shd w:val="clear" w:color="auto" w:fill="auto"/>
            <w:noWrap/>
            <w:vAlign w:val="center"/>
            <w:hideMark/>
          </w:tcPr>
          <w:p w14:paraId="7A3DB1C4" w14:textId="2992DE8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73,000.00 </w:t>
            </w:r>
          </w:p>
        </w:tc>
        <w:tc>
          <w:tcPr>
            <w:tcW w:w="958" w:type="pct"/>
            <w:tcBorders>
              <w:top w:val="nil"/>
              <w:left w:val="nil"/>
              <w:bottom w:val="single" w:sz="4" w:space="0" w:color="000000"/>
              <w:right w:val="single" w:sz="4" w:space="0" w:color="000000"/>
            </w:tcBorders>
            <w:shd w:val="clear" w:color="auto" w:fill="auto"/>
            <w:noWrap/>
            <w:vAlign w:val="center"/>
            <w:hideMark/>
          </w:tcPr>
          <w:p w14:paraId="2BD99CF9" w14:textId="2A78DAA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67BE2B" w14:textId="792F74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F75CEC" w14:textId="2B7505E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73,000.00 </w:t>
            </w:r>
          </w:p>
        </w:tc>
      </w:tr>
      <w:tr w:rsidR="003E62FF" w:rsidRPr="003E62FF" w14:paraId="64B6A8A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6E9C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83F1E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center"/>
            <w:hideMark/>
          </w:tcPr>
          <w:p w14:paraId="7FE50CFD" w14:textId="40E4CB3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41,956.07 </w:t>
            </w:r>
          </w:p>
        </w:tc>
        <w:tc>
          <w:tcPr>
            <w:tcW w:w="958" w:type="pct"/>
            <w:tcBorders>
              <w:top w:val="nil"/>
              <w:left w:val="nil"/>
              <w:bottom w:val="single" w:sz="4" w:space="0" w:color="000000"/>
              <w:right w:val="single" w:sz="4" w:space="0" w:color="000000"/>
            </w:tcBorders>
            <w:shd w:val="clear" w:color="auto" w:fill="auto"/>
            <w:noWrap/>
            <w:vAlign w:val="center"/>
            <w:hideMark/>
          </w:tcPr>
          <w:p w14:paraId="11304015" w14:textId="7826D61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1732BC" w14:textId="05838EA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020641" w14:textId="05C7E05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41,956.07 </w:t>
            </w:r>
          </w:p>
        </w:tc>
      </w:tr>
      <w:tr w:rsidR="003E62FF" w:rsidRPr="003E62FF" w14:paraId="543C38D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20D7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7BDB3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center"/>
            <w:hideMark/>
          </w:tcPr>
          <w:p w14:paraId="12966571" w14:textId="5005966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25,000.00 </w:t>
            </w:r>
          </w:p>
        </w:tc>
        <w:tc>
          <w:tcPr>
            <w:tcW w:w="958" w:type="pct"/>
            <w:tcBorders>
              <w:top w:val="nil"/>
              <w:left w:val="nil"/>
              <w:bottom w:val="single" w:sz="4" w:space="0" w:color="000000"/>
              <w:right w:val="single" w:sz="4" w:space="0" w:color="000000"/>
            </w:tcBorders>
            <w:shd w:val="clear" w:color="auto" w:fill="auto"/>
            <w:noWrap/>
            <w:vAlign w:val="center"/>
            <w:hideMark/>
          </w:tcPr>
          <w:p w14:paraId="2EBE4EF5" w14:textId="38018CF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E7DB9A" w14:textId="3AE351C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E0918A" w14:textId="0155518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25,000.00 </w:t>
            </w:r>
          </w:p>
        </w:tc>
      </w:tr>
      <w:tr w:rsidR="003E62FF" w:rsidRPr="003E62FF" w14:paraId="73EE3CA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E7F6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4A7BB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Passi</w:t>
            </w:r>
          </w:p>
        </w:tc>
        <w:tc>
          <w:tcPr>
            <w:tcW w:w="1003" w:type="pct"/>
            <w:tcBorders>
              <w:top w:val="nil"/>
              <w:left w:val="nil"/>
              <w:bottom w:val="single" w:sz="4" w:space="0" w:color="000000"/>
              <w:right w:val="single" w:sz="4" w:space="0" w:color="000000"/>
            </w:tcBorders>
            <w:shd w:val="clear" w:color="auto" w:fill="auto"/>
            <w:noWrap/>
            <w:vAlign w:val="center"/>
            <w:hideMark/>
          </w:tcPr>
          <w:p w14:paraId="05781703" w14:textId="0CD044E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16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B177C2B" w14:textId="349FAD6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0372A8" w14:textId="1B73B13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528CBE" w14:textId="0DB8EF4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160,000.00 </w:t>
            </w:r>
          </w:p>
        </w:tc>
      </w:tr>
      <w:tr w:rsidR="003E62FF" w:rsidRPr="003E62FF" w14:paraId="3481083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998E2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EF9D6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center"/>
            <w:hideMark/>
          </w:tcPr>
          <w:p w14:paraId="097732F8" w14:textId="6A32BFD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83,200.00 </w:t>
            </w:r>
          </w:p>
        </w:tc>
        <w:tc>
          <w:tcPr>
            <w:tcW w:w="958" w:type="pct"/>
            <w:tcBorders>
              <w:top w:val="nil"/>
              <w:left w:val="nil"/>
              <w:bottom w:val="single" w:sz="4" w:space="0" w:color="000000"/>
              <w:right w:val="single" w:sz="4" w:space="0" w:color="000000"/>
            </w:tcBorders>
            <w:shd w:val="clear" w:color="auto" w:fill="auto"/>
            <w:noWrap/>
            <w:vAlign w:val="center"/>
            <w:hideMark/>
          </w:tcPr>
          <w:p w14:paraId="3CEB1BCD" w14:textId="09322FA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965ACC" w14:textId="0E30C71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25F6FB" w14:textId="49281D3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83,200.00 </w:t>
            </w:r>
          </w:p>
        </w:tc>
      </w:tr>
      <w:tr w:rsidR="003E62FF" w:rsidRPr="003E62FF" w14:paraId="1F86ABE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2460A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9D7FA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center"/>
            <w:hideMark/>
          </w:tcPr>
          <w:p w14:paraId="0836E2FE" w14:textId="6347500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6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3CAEDC1A" w14:textId="4D237C0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3EA345" w14:textId="667385B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0A4F07" w14:textId="0F7E6C1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645,000.00 </w:t>
            </w:r>
          </w:p>
        </w:tc>
      </w:tr>
      <w:tr w:rsidR="003E62FF" w:rsidRPr="003E62FF" w14:paraId="4872B85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D165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CE7FD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center"/>
            <w:hideMark/>
          </w:tcPr>
          <w:p w14:paraId="4E0A2C99" w14:textId="059E334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35,075.00 </w:t>
            </w:r>
          </w:p>
        </w:tc>
        <w:tc>
          <w:tcPr>
            <w:tcW w:w="958" w:type="pct"/>
            <w:tcBorders>
              <w:top w:val="nil"/>
              <w:left w:val="nil"/>
              <w:bottom w:val="single" w:sz="4" w:space="0" w:color="000000"/>
              <w:right w:val="single" w:sz="4" w:space="0" w:color="000000"/>
            </w:tcBorders>
            <w:shd w:val="clear" w:color="auto" w:fill="auto"/>
            <w:noWrap/>
            <w:vAlign w:val="center"/>
            <w:hideMark/>
          </w:tcPr>
          <w:p w14:paraId="775DC1D8" w14:textId="2DB2FB6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E27A9F" w14:textId="42F167A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87090B" w14:textId="48A54C9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35,075.00 </w:t>
            </w:r>
          </w:p>
        </w:tc>
      </w:tr>
      <w:tr w:rsidR="003E62FF" w:rsidRPr="003E62FF" w14:paraId="7D203D8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60D0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FE032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center"/>
            <w:hideMark/>
          </w:tcPr>
          <w:p w14:paraId="07CBF212" w14:textId="28057C2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center"/>
            <w:hideMark/>
          </w:tcPr>
          <w:p w14:paraId="36125C87" w14:textId="2C23E69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748586" w14:textId="7D2744B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3367C2" w14:textId="77B374C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60,000.00 </w:t>
            </w:r>
          </w:p>
        </w:tc>
      </w:tr>
      <w:tr w:rsidR="003E62FF" w:rsidRPr="003E62FF" w14:paraId="55DAC79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5BC9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809E3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center"/>
            <w:hideMark/>
          </w:tcPr>
          <w:p w14:paraId="6143322C" w14:textId="29AA495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39,000.00 </w:t>
            </w:r>
          </w:p>
        </w:tc>
        <w:tc>
          <w:tcPr>
            <w:tcW w:w="958" w:type="pct"/>
            <w:tcBorders>
              <w:top w:val="nil"/>
              <w:left w:val="nil"/>
              <w:bottom w:val="single" w:sz="4" w:space="0" w:color="000000"/>
              <w:right w:val="single" w:sz="4" w:space="0" w:color="000000"/>
            </w:tcBorders>
            <w:shd w:val="clear" w:color="auto" w:fill="auto"/>
            <w:noWrap/>
            <w:vAlign w:val="center"/>
            <w:hideMark/>
          </w:tcPr>
          <w:p w14:paraId="69E89BAC" w14:textId="1D5CCCE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A90B0D" w14:textId="5E6E56B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19A4F9" w14:textId="3E48DF3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39,000.00 </w:t>
            </w:r>
          </w:p>
        </w:tc>
      </w:tr>
      <w:tr w:rsidR="003E62FF" w:rsidRPr="003E62FF" w14:paraId="1338BFD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7AB3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E15CF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center"/>
            <w:hideMark/>
          </w:tcPr>
          <w:p w14:paraId="69B92C3A" w14:textId="7726D7B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620,405.00 </w:t>
            </w:r>
          </w:p>
        </w:tc>
        <w:tc>
          <w:tcPr>
            <w:tcW w:w="958" w:type="pct"/>
            <w:tcBorders>
              <w:top w:val="nil"/>
              <w:left w:val="nil"/>
              <w:bottom w:val="single" w:sz="4" w:space="0" w:color="000000"/>
              <w:right w:val="single" w:sz="4" w:space="0" w:color="000000"/>
            </w:tcBorders>
            <w:shd w:val="clear" w:color="auto" w:fill="auto"/>
            <w:noWrap/>
            <w:vAlign w:val="center"/>
            <w:hideMark/>
          </w:tcPr>
          <w:p w14:paraId="7FE2907F" w14:textId="723428E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CE59C4" w14:textId="11D4E2C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5670F8" w14:textId="51D91A5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620,405.00 </w:t>
            </w:r>
          </w:p>
        </w:tc>
      </w:tr>
      <w:tr w:rsidR="003E62FF" w:rsidRPr="003E62FF" w14:paraId="3EDE460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4B4F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3E0B2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center"/>
            <w:hideMark/>
          </w:tcPr>
          <w:p w14:paraId="113E4783" w14:textId="56B5D41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78,000.00 </w:t>
            </w:r>
          </w:p>
        </w:tc>
        <w:tc>
          <w:tcPr>
            <w:tcW w:w="958" w:type="pct"/>
            <w:tcBorders>
              <w:top w:val="nil"/>
              <w:left w:val="nil"/>
              <w:bottom w:val="single" w:sz="4" w:space="0" w:color="000000"/>
              <w:right w:val="single" w:sz="4" w:space="0" w:color="000000"/>
            </w:tcBorders>
            <w:shd w:val="clear" w:color="auto" w:fill="auto"/>
            <w:noWrap/>
            <w:vAlign w:val="center"/>
            <w:hideMark/>
          </w:tcPr>
          <w:p w14:paraId="1D4A387F" w14:textId="62FC165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6613B0" w14:textId="3355E97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0E1F94" w14:textId="0A38458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78,000.00 </w:t>
            </w:r>
          </w:p>
        </w:tc>
      </w:tr>
      <w:tr w:rsidR="003E62FF" w:rsidRPr="003E62FF" w14:paraId="58F8CCA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195D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4F543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center"/>
            <w:hideMark/>
          </w:tcPr>
          <w:p w14:paraId="335FAC43" w14:textId="61D190C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85,940.00 </w:t>
            </w:r>
          </w:p>
        </w:tc>
        <w:tc>
          <w:tcPr>
            <w:tcW w:w="958" w:type="pct"/>
            <w:tcBorders>
              <w:top w:val="nil"/>
              <w:left w:val="nil"/>
              <w:bottom w:val="single" w:sz="4" w:space="0" w:color="000000"/>
              <w:right w:val="single" w:sz="4" w:space="0" w:color="000000"/>
            </w:tcBorders>
            <w:shd w:val="clear" w:color="auto" w:fill="auto"/>
            <w:noWrap/>
            <w:vAlign w:val="center"/>
            <w:hideMark/>
          </w:tcPr>
          <w:p w14:paraId="786042BB" w14:textId="7534BF5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ECE936" w14:textId="66FCEC1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BB7809" w14:textId="41EC727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85,940.00 </w:t>
            </w:r>
          </w:p>
        </w:tc>
      </w:tr>
      <w:tr w:rsidR="003E62FF" w:rsidRPr="003E62FF" w14:paraId="75AE3D1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1202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CA619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center"/>
            <w:hideMark/>
          </w:tcPr>
          <w:p w14:paraId="6F0DA767" w14:textId="0C51300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center"/>
            <w:hideMark/>
          </w:tcPr>
          <w:p w14:paraId="79DC0F4E" w14:textId="79F4698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441681" w14:textId="37B1C16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200D61" w14:textId="72E85C9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8,300.00 </w:t>
            </w:r>
          </w:p>
        </w:tc>
      </w:tr>
      <w:tr w:rsidR="003E62FF" w:rsidRPr="003E62FF" w14:paraId="7E9036E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BA3E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7BC67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center"/>
            <w:hideMark/>
          </w:tcPr>
          <w:p w14:paraId="6B787147" w14:textId="0F5B6A9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69,880.00 </w:t>
            </w:r>
          </w:p>
        </w:tc>
        <w:tc>
          <w:tcPr>
            <w:tcW w:w="958" w:type="pct"/>
            <w:tcBorders>
              <w:top w:val="nil"/>
              <w:left w:val="nil"/>
              <w:bottom w:val="single" w:sz="4" w:space="0" w:color="000000"/>
              <w:right w:val="single" w:sz="4" w:space="0" w:color="000000"/>
            </w:tcBorders>
            <w:shd w:val="clear" w:color="auto" w:fill="auto"/>
            <w:noWrap/>
            <w:vAlign w:val="center"/>
            <w:hideMark/>
          </w:tcPr>
          <w:p w14:paraId="069EB2A6" w14:textId="342A0D8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38358B" w14:textId="0FFAB14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AC18E" w14:textId="3393831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69,880.00 </w:t>
            </w:r>
          </w:p>
        </w:tc>
      </w:tr>
      <w:tr w:rsidR="003E62FF" w:rsidRPr="003E62FF" w14:paraId="01B5A077"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983A33"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center"/>
            <w:hideMark/>
          </w:tcPr>
          <w:p w14:paraId="53FDAC8A" w14:textId="37630403"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3,827,316.82 </w:t>
            </w:r>
          </w:p>
        </w:tc>
        <w:tc>
          <w:tcPr>
            <w:tcW w:w="958" w:type="pct"/>
            <w:tcBorders>
              <w:top w:val="nil"/>
              <w:left w:val="nil"/>
              <w:bottom w:val="single" w:sz="4" w:space="0" w:color="000000"/>
              <w:right w:val="single" w:sz="4" w:space="0" w:color="000000"/>
            </w:tcBorders>
            <w:shd w:val="clear" w:color="D8D8D8" w:fill="D8D8D8"/>
            <w:noWrap/>
            <w:vAlign w:val="center"/>
            <w:hideMark/>
          </w:tcPr>
          <w:p w14:paraId="45D10745" w14:textId="772C2DD3"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7F10B36F" w14:textId="01E1CD4A"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3EC0B391" w14:textId="72D8774F"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3,827,316.82 </w:t>
            </w:r>
          </w:p>
        </w:tc>
      </w:tr>
      <w:tr w:rsidR="003E62FF" w:rsidRPr="003E62FF" w14:paraId="3BC0869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D9A01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DF684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center"/>
            <w:hideMark/>
          </w:tcPr>
          <w:p w14:paraId="77B12990" w14:textId="53BB6D3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294601D"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center"/>
            <w:hideMark/>
          </w:tcPr>
          <w:p w14:paraId="71381A77"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105C3095" w14:textId="1B1303E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00,000.00 </w:t>
            </w:r>
          </w:p>
        </w:tc>
      </w:tr>
      <w:tr w:rsidR="003E62FF" w:rsidRPr="003E62FF" w14:paraId="6A61EAB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82D1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E79EB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center"/>
            <w:hideMark/>
          </w:tcPr>
          <w:p w14:paraId="4AC0522E" w14:textId="38AD70B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090,647.72 </w:t>
            </w:r>
          </w:p>
        </w:tc>
        <w:tc>
          <w:tcPr>
            <w:tcW w:w="958" w:type="pct"/>
            <w:tcBorders>
              <w:top w:val="nil"/>
              <w:left w:val="nil"/>
              <w:bottom w:val="single" w:sz="4" w:space="0" w:color="000000"/>
              <w:right w:val="single" w:sz="4" w:space="0" w:color="000000"/>
            </w:tcBorders>
            <w:shd w:val="clear" w:color="auto" w:fill="auto"/>
            <w:noWrap/>
            <w:vAlign w:val="center"/>
            <w:hideMark/>
          </w:tcPr>
          <w:p w14:paraId="4F1D930A" w14:textId="11BB467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9EC8CA" w14:textId="1EF413D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9C546" w14:textId="76A59A4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090,647.72 </w:t>
            </w:r>
          </w:p>
        </w:tc>
      </w:tr>
      <w:tr w:rsidR="003E62FF" w:rsidRPr="003E62FF" w14:paraId="42F2467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74C7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D827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center"/>
            <w:hideMark/>
          </w:tcPr>
          <w:p w14:paraId="014203A5" w14:textId="3CD624E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72,760.00 </w:t>
            </w:r>
          </w:p>
        </w:tc>
        <w:tc>
          <w:tcPr>
            <w:tcW w:w="958" w:type="pct"/>
            <w:tcBorders>
              <w:top w:val="nil"/>
              <w:left w:val="nil"/>
              <w:bottom w:val="single" w:sz="4" w:space="0" w:color="000000"/>
              <w:right w:val="single" w:sz="4" w:space="0" w:color="000000"/>
            </w:tcBorders>
            <w:shd w:val="clear" w:color="auto" w:fill="auto"/>
            <w:noWrap/>
            <w:vAlign w:val="center"/>
            <w:hideMark/>
          </w:tcPr>
          <w:p w14:paraId="5C927535" w14:textId="473EC06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A7544B" w14:textId="734686B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59B144" w14:textId="3C1DDE1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72,760.00 </w:t>
            </w:r>
          </w:p>
        </w:tc>
      </w:tr>
      <w:tr w:rsidR="003E62FF" w:rsidRPr="003E62FF" w14:paraId="4F5F3E5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85DEA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BB98F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center"/>
            <w:hideMark/>
          </w:tcPr>
          <w:p w14:paraId="34E71B16" w14:textId="6B1D0FC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center"/>
            <w:hideMark/>
          </w:tcPr>
          <w:p w14:paraId="2106E40D" w14:textId="0033A4C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677E06" w14:textId="7FD0A50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A619B" w14:textId="4F3B4FA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33,960.00 </w:t>
            </w:r>
          </w:p>
        </w:tc>
      </w:tr>
      <w:tr w:rsidR="003E62FF" w:rsidRPr="003E62FF" w14:paraId="576E03D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770F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E47F2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center"/>
            <w:hideMark/>
          </w:tcPr>
          <w:p w14:paraId="48EEDE73" w14:textId="42997BA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center"/>
            <w:hideMark/>
          </w:tcPr>
          <w:p w14:paraId="0ED8AF1B" w14:textId="61E1650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C263AB" w14:textId="7C8D990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766E31" w14:textId="4B1CC09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47,097.00 </w:t>
            </w:r>
          </w:p>
        </w:tc>
      </w:tr>
      <w:tr w:rsidR="003E62FF" w:rsidRPr="003E62FF" w14:paraId="72F0289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58E1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7808E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center"/>
            <w:hideMark/>
          </w:tcPr>
          <w:p w14:paraId="4DFA60E1" w14:textId="6EB0CB9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19,920.00 </w:t>
            </w:r>
          </w:p>
        </w:tc>
        <w:tc>
          <w:tcPr>
            <w:tcW w:w="958" w:type="pct"/>
            <w:tcBorders>
              <w:top w:val="nil"/>
              <w:left w:val="nil"/>
              <w:bottom w:val="single" w:sz="4" w:space="0" w:color="000000"/>
              <w:right w:val="single" w:sz="4" w:space="0" w:color="000000"/>
            </w:tcBorders>
            <w:shd w:val="clear" w:color="auto" w:fill="auto"/>
            <w:noWrap/>
            <w:vAlign w:val="center"/>
            <w:hideMark/>
          </w:tcPr>
          <w:p w14:paraId="19638536" w14:textId="2571020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FA2A8F" w14:textId="4A0B7E4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F5D6F" w14:textId="338AABD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19,920.00 </w:t>
            </w:r>
          </w:p>
        </w:tc>
      </w:tr>
      <w:tr w:rsidR="003E62FF" w:rsidRPr="003E62FF" w14:paraId="4293E54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52FF3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15449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center"/>
            <w:hideMark/>
          </w:tcPr>
          <w:p w14:paraId="5BF4E80A" w14:textId="10FB1B3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center"/>
            <w:hideMark/>
          </w:tcPr>
          <w:p w14:paraId="5D76A54B" w14:textId="69DE6C3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B00A09" w14:textId="061ABDA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7DC24E" w14:textId="399DE04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52,036.10 </w:t>
            </w:r>
          </w:p>
        </w:tc>
      </w:tr>
      <w:tr w:rsidR="003E62FF" w:rsidRPr="003E62FF" w14:paraId="7BA41BD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0B94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61A24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center"/>
            <w:hideMark/>
          </w:tcPr>
          <w:p w14:paraId="049A64F1" w14:textId="5D71C32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51,817.50 </w:t>
            </w:r>
          </w:p>
        </w:tc>
        <w:tc>
          <w:tcPr>
            <w:tcW w:w="958" w:type="pct"/>
            <w:tcBorders>
              <w:top w:val="nil"/>
              <w:left w:val="nil"/>
              <w:bottom w:val="single" w:sz="4" w:space="0" w:color="000000"/>
              <w:right w:val="single" w:sz="4" w:space="0" w:color="000000"/>
            </w:tcBorders>
            <w:shd w:val="clear" w:color="auto" w:fill="auto"/>
            <w:noWrap/>
            <w:vAlign w:val="center"/>
            <w:hideMark/>
          </w:tcPr>
          <w:p w14:paraId="321F3669" w14:textId="41BD5BA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773135" w14:textId="2F344E1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A7C101" w14:textId="5063491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51,817.50 </w:t>
            </w:r>
          </w:p>
        </w:tc>
      </w:tr>
      <w:tr w:rsidR="003E62FF" w:rsidRPr="003E62FF" w14:paraId="4A4F760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CD67E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176CA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center"/>
            <w:hideMark/>
          </w:tcPr>
          <w:p w14:paraId="3DB0C9F7" w14:textId="22EB33C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center"/>
            <w:hideMark/>
          </w:tcPr>
          <w:p w14:paraId="4240ED82" w14:textId="6F46AED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E479D4" w14:textId="3425A01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229F8C" w14:textId="19578E2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94,520.00 </w:t>
            </w:r>
          </w:p>
        </w:tc>
      </w:tr>
      <w:tr w:rsidR="003E62FF" w:rsidRPr="003E62FF" w14:paraId="6049919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70D9C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5F168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center"/>
            <w:hideMark/>
          </w:tcPr>
          <w:p w14:paraId="1BEF5F0E" w14:textId="3DCC3E1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center"/>
            <w:hideMark/>
          </w:tcPr>
          <w:p w14:paraId="491E7028" w14:textId="1EF2099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C180BB" w14:textId="7151BBD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744360" w14:textId="640EFBD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65,000.00 </w:t>
            </w:r>
          </w:p>
        </w:tc>
      </w:tr>
      <w:tr w:rsidR="003E62FF" w:rsidRPr="003E62FF" w14:paraId="654019D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428C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D0D9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center"/>
            <w:hideMark/>
          </w:tcPr>
          <w:p w14:paraId="2A805080" w14:textId="5C1F486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467,350.00 </w:t>
            </w:r>
          </w:p>
        </w:tc>
        <w:tc>
          <w:tcPr>
            <w:tcW w:w="958" w:type="pct"/>
            <w:tcBorders>
              <w:top w:val="nil"/>
              <w:left w:val="nil"/>
              <w:bottom w:val="single" w:sz="4" w:space="0" w:color="000000"/>
              <w:right w:val="single" w:sz="4" w:space="0" w:color="000000"/>
            </w:tcBorders>
            <w:shd w:val="clear" w:color="auto" w:fill="auto"/>
            <w:noWrap/>
            <w:vAlign w:val="center"/>
            <w:hideMark/>
          </w:tcPr>
          <w:p w14:paraId="179D054F" w14:textId="0CBE23C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E1741F" w14:textId="7054A53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30D3F4" w14:textId="517BBCF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467,350.00 </w:t>
            </w:r>
          </w:p>
        </w:tc>
      </w:tr>
      <w:tr w:rsidR="003E62FF" w:rsidRPr="003E62FF" w14:paraId="233B82B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D5ED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9D693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center"/>
            <w:hideMark/>
          </w:tcPr>
          <w:p w14:paraId="7BD9C1B6" w14:textId="5D0B931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center"/>
            <w:hideMark/>
          </w:tcPr>
          <w:p w14:paraId="6BE94A71" w14:textId="6E6F155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FD9BD78" w14:textId="248FF98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469E81" w14:textId="69A8EA9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480.00 </w:t>
            </w:r>
          </w:p>
        </w:tc>
      </w:tr>
      <w:tr w:rsidR="003E62FF" w:rsidRPr="003E62FF" w14:paraId="5E4E186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12AE1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ADEC7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center"/>
            <w:hideMark/>
          </w:tcPr>
          <w:p w14:paraId="7B549273" w14:textId="3AB43CD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center"/>
            <w:hideMark/>
          </w:tcPr>
          <w:p w14:paraId="76833917" w14:textId="397A394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32162D" w14:textId="6C80FC7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988B3" w14:textId="5B6E894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02,495.00 </w:t>
            </w:r>
          </w:p>
        </w:tc>
      </w:tr>
      <w:tr w:rsidR="003E62FF" w:rsidRPr="003E62FF" w14:paraId="73A9250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A743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1A460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center"/>
            <w:hideMark/>
          </w:tcPr>
          <w:p w14:paraId="63FDCD77" w14:textId="602F86F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center"/>
            <w:hideMark/>
          </w:tcPr>
          <w:p w14:paraId="1AC03449" w14:textId="1BE59E5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A29721" w14:textId="63DE8DA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8CB930" w14:textId="0600462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32,000.00 </w:t>
            </w:r>
          </w:p>
        </w:tc>
      </w:tr>
      <w:tr w:rsidR="003E62FF" w:rsidRPr="003E62FF" w14:paraId="58F16BE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D648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06DF9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center"/>
            <w:hideMark/>
          </w:tcPr>
          <w:p w14:paraId="70BBAAEB" w14:textId="5CA606B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center"/>
            <w:hideMark/>
          </w:tcPr>
          <w:p w14:paraId="6A98F321" w14:textId="37BAD18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B41946" w14:textId="396D192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3A5592" w14:textId="71D603C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18,170.00 </w:t>
            </w:r>
          </w:p>
        </w:tc>
      </w:tr>
      <w:tr w:rsidR="003E62FF" w:rsidRPr="003E62FF" w14:paraId="53DE451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62B2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361E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center"/>
            <w:hideMark/>
          </w:tcPr>
          <w:p w14:paraId="1E7F7465" w14:textId="06B6410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AA1173E" w14:textId="674858F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05631E" w14:textId="3A9404B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B83537" w14:textId="7CB0019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0,000.00 </w:t>
            </w:r>
          </w:p>
        </w:tc>
      </w:tr>
      <w:tr w:rsidR="003E62FF" w:rsidRPr="003E62FF" w14:paraId="49C7EE0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0E43F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528A8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center"/>
            <w:hideMark/>
          </w:tcPr>
          <w:p w14:paraId="5898A25F" w14:textId="3343A00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center"/>
            <w:hideMark/>
          </w:tcPr>
          <w:p w14:paraId="729A0E2B" w14:textId="79484C4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1E8AE6" w14:textId="1754B31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C35605" w14:textId="39026A2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70,760.00 </w:t>
            </w:r>
          </w:p>
        </w:tc>
      </w:tr>
      <w:tr w:rsidR="003E62FF" w:rsidRPr="003E62FF" w14:paraId="705A2E8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4933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8F54D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center"/>
            <w:hideMark/>
          </w:tcPr>
          <w:p w14:paraId="3DB6324A" w14:textId="629BC1E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center"/>
            <w:hideMark/>
          </w:tcPr>
          <w:p w14:paraId="11B42298" w14:textId="04F89E4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9FCF4D" w14:textId="763EA6D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E08BA5" w14:textId="5C8FA25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63,000.00 </w:t>
            </w:r>
          </w:p>
        </w:tc>
      </w:tr>
      <w:tr w:rsidR="003E62FF" w:rsidRPr="003E62FF" w14:paraId="7788CA4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B6E48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6ADF6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center"/>
            <w:hideMark/>
          </w:tcPr>
          <w:p w14:paraId="74090E4A" w14:textId="0ACA0A9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center"/>
            <w:hideMark/>
          </w:tcPr>
          <w:p w14:paraId="1A761C9B" w14:textId="2E93089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341331" w14:textId="255637D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11113" w14:textId="073AFB2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44,450.00 </w:t>
            </w:r>
          </w:p>
        </w:tc>
      </w:tr>
      <w:tr w:rsidR="003E62FF" w:rsidRPr="003E62FF" w14:paraId="56B2FA0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C632A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93325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oises Padilla (Magallon)</w:t>
            </w:r>
          </w:p>
        </w:tc>
        <w:tc>
          <w:tcPr>
            <w:tcW w:w="1003" w:type="pct"/>
            <w:tcBorders>
              <w:top w:val="nil"/>
              <w:left w:val="nil"/>
              <w:bottom w:val="single" w:sz="4" w:space="0" w:color="000000"/>
              <w:right w:val="single" w:sz="4" w:space="0" w:color="000000"/>
            </w:tcBorders>
            <w:shd w:val="clear" w:color="auto" w:fill="auto"/>
            <w:noWrap/>
            <w:vAlign w:val="center"/>
            <w:hideMark/>
          </w:tcPr>
          <w:p w14:paraId="3CFE7052" w14:textId="3964DA3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84,000.00 </w:t>
            </w:r>
          </w:p>
        </w:tc>
        <w:tc>
          <w:tcPr>
            <w:tcW w:w="958" w:type="pct"/>
            <w:tcBorders>
              <w:top w:val="nil"/>
              <w:left w:val="nil"/>
              <w:bottom w:val="single" w:sz="4" w:space="0" w:color="000000"/>
              <w:right w:val="single" w:sz="4" w:space="0" w:color="000000"/>
            </w:tcBorders>
            <w:shd w:val="clear" w:color="auto" w:fill="auto"/>
            <w:noWrap/>
            <w:vAlign w:val="center"/>
            <w:hideMark/>
          </w:tcPr>
          <w:p w14:paraId="0827CF49" w14:textId="67EC8DD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A47E0A8" w14:textId="022D8D0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295A0" w14:textId="1DAE0E9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84,000.00 </w:t>
            </w:r>
          </w:p>
        </w:tc>
      </w:tr>
      <w:tr w:rsidR="003E62FF" w:rsidRPr="003E62FF" w14:paraId="2AE62D4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FF09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2E5E5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center"/>
            <w:hideMark/>
          </w:tcPr>
          <w:p w14:paraId="32E74A37" w14:textId="69AFCD4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83,840.00 </w:t>
            </w:r>
          </w:p>
        </w:tc>
        <w:tc>
          <w:tcPr>
            <w:tcW w:w="958" w:type="pct"/>
            <w:tcBorders>
              <w:top w:val="nil"/>
              <w:left w:val="nil"/>
              <w:bottom w:val="single" w:sz="4" w:space="0" w:color="000000"/>
              <w:right w:val="single" w:sz="4" w:space="0" w:color="000000"/>
            </w:tcBorders>
            <w:shd w:val="clear" w:color="auto" w:fill="auto"/>
            <w:noWrap/>
            <w:vAlign w:val="center"/>
            <w:hideMark/>
          </w:tcPr>
          <w:p w14:paraId="6E16E270" w14:textId="2708C8E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F9E74F" w14:textId="599C6C1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BAF05" w14:textId="6D9EA20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83,840.00 </w:t>
            </w:r>
          </w:p>
        </w:tc>
      </w:tr>
      <w:tr w:rsidR="003E62FF" w:rsidRPr="003E62FF" w14:paraId="7B17169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2F9A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10F3E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center"/>
            <w:hideMark/>
          </w:tcPr>
          <w:p w14:paraId="4869DC81" w14:textId="28002DB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center"/>
            <w:hideMark/>
          </w:tcPr>
          <w:p w14:paraId="203D16CF" w14:textId="1DAF46E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A0C3C9" w14:textId="4B8C819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83E5E3" w14:textId="2679E64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1,440.00 </w:t>
            </w:r>
          </w:p>
        </w:tc>
      </w:tr>
      <w:tr w:rsidR="003E62FF" w:rsidRPr="003E62FF" w14:paraId="6EE4494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C9C87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1C469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center"/>
            <w:hideMark/>
          </w:tcPr>
          <w:p w14:paraId="46CCBBAA" w14:textId="5B17C0D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center"/>
            <w:hideMark/>
          </w:tcPr>
          <w:p w14:paraId="37483410" w14:textId="01113C9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021257" w14:textId="093C9F6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68D37" w14:textId="0A590B7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16,656.00 </w:t>
            </w:r>
          </w:p>
        </w:tc>
      </w:tr>
      <w:tr w:rsidR="003E62FF" w:rsidRPr="003E62FF" w14:paraId="1DD2A64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DB070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A944E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center"/>
            <w:hideMark/>
          </w:tcPr>
          <w:p w14:paraId="07C41B19" w14:textId="55BD9FB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457,949.50 </w:t>
            </w:r>
          </w:p>
        </w:tc>
        <w:tc>
          <w:tcPr>
            <w:tcW w:w="958" w:type="pct"/>
            <w:tcBorders>
              <w:top w:val="nil"/>
              <w:left w:val="nil"/>
              <w:bottom w:val="single" w:sz="4" w:space="0" w:color="000000"/>
              <w:right w:val="single" w:sz="4" w:space="0" w:color="000000"/>
            </w:tcBorders>
            <w:shd w:val="clear" w:color="auto" w:fill="auto"/>
            <w:noWrap/>
            <w:vAlign w:val="center"/>
            <w:hideMark/>
          </w:tcPr>
          <w:p w14:paraId="095039C5" w14:textId="53059B9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C4EA12" w14:textId="530FAFE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549486" w14:textId="7110B6B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457,949.50 </w:t>
            </w:r>
          </w:p>
        </w:tc>
      </w:tr>
      <w:tr w:rsidR="003E62FF" w:rsidRPr="003E62FF" w14:paraId="15D4C2D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42DF1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747C1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center"/>
            <w:hideMark/>
          </w:tcPr>
          <w:p w14:paraId="4CCA8F25" w14:textId="6F8D5DC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center"/>
            <w:hideMark/>
          </w:tcPr>
          <w:p w14:paraId="11E26F23" w14:textId="1AAEE4F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CE4C62" w14:textId="3E78B1A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552E0F" w14:textId="3071B66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80,519.60 </w:t>
            </w:r>
          </w:p>
        </w:tc>
      </w:tr>
      <w:tr w:rsidR="003E62FF" w:rsidRPr="003E62FF" w14:paraId="2332E33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3F10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82462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center"/>
            <w:hideMark/>
          </w:tcPr>
          <w:p w14:paraId="33C91663" w14:textId="7DC8C87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center"/>
            <w:hideMark/>
          </w:tcPr>
          <w:p w14:paraId="446CA8DC" w14:textId="1CD09F5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96D20C" w14:textId="5FA565A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04CCD6" w14:textId="750BB93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65,000.00 </w:t>
            </w:r>
          </w:p>
        </w:tc>
      </w:tr>
      <w:tr w:rsidR="003E62FF" w:rsidRPr="003E62FF" w14:paraId="6F442BE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48F8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42E4E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center"/>
            <w:hideMark/>
          </w:tcPr>
          <w:p w14:paraId="6053D72B" w14:textId="10E58E9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center"/>
            <w:hideMark/>
          </w:tcPr>
          <w:p w14:paraId="0B726C62" w14:textId="56918E9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B4A453" w14:textId="2D694C3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10CAE3" w14:textId="439C3FE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2,600.00 </w:t>
            </w:r>
          </w:p>
        </w:tc>
      </w:tr>
      <w:tr w:rsidR="003E62FF" w:rsidRPr="003E62FF" w14:paraId="74655AD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5E53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461E0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center"/>
            <w:hideMark/>
          </w:tcPr>
          <w:p w14:paraId="7BF9F5B6" w14:textId="405E427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center"/>
            <w:hideMark/>
          </w:tcPr>
          <w:p w14:paraId="3F542FF1" w14:textId="1F29631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C00EE3" w14:textId="0A9283C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07E83E" w14:textId="56120AF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75,480.00 </w:t>
            </w:r>
          </w:p>
        </w:tc>
      </w:tr>
      <w:tr w:rsidR="003E62FF" w:rsidRPr="003E62FF" w14:paraId="373E53E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A5BB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7D807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center"/>
            <w:hideMark/>
          </w:tcPr>
          <w:p w14:paraId="01B6B20C" w14:textId="1150E58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center"/>
            <w:hideMark/>
          </w:tcPr>
          <w:p w14:paraId="58D93539" w14:textId="2D66129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DBB4C3" w14:textId="685AB47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B25A48" w14:textId="13003E3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5,740.00 </w:t>
            </w:r>
          </w:p>
        </w:tc>
      </w:tr>
      <w:tr w:rsidR="003E62FF" w:rsidRPr="003E62FF" w14:paraId="4600D9F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56CE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D0C02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center"/>
            <w:hideMark/>
          </w:tcPr>
          <w:p w14:paraId="16685BFB" w14:textId="0781374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center"/>
            <w:hideMark/>
          </w:tcPr>
          <w:p w14:paraId="3C9D6E6C" w14:textId="06D24A2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A1EE96" w14:textId="0389B9A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4AEA07" w14:textId="7ACFDE9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400.00 </w:t>
            </w:r>
          </w:p>
        </w:tc>
      </w:tr>
      <w:tr w:rsidR="003E62FF" w:rsidRPr="003E62FF" w14:paraId="76F7CA3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7E21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E69F0D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center"/>
            <w:hideMark/>
          </w:tcPr>
          <w:p w14:paraId="11482E96" w14:textId="1805BA2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center"/>
            <w:hideMark/>
          </w:tcPr>
          <w:p w14:paraId="192FEDDC" w14:textId="74943C2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EC4E1B1" w14:textId="5924796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133C29" w14:textId="52E7A4C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15,148.40 </w:t>
            </w:r>
          </w:p>
        </w:tc>
      </w:tr>
      <w:tr w:rsidR="003E62FF" w:rsidRPr="003E62FF" w14:paraId="48CC5B4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540E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66A15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center"/>
            <w:hideMark/>
          </w:tcPr>
          <w:p w14:paraId="1147BFBA" w14:textId="4CA4A55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51,080.00 </w:t>
            </w:r>
          </w:p>
        </w:tc>
        <w:tc>
          <w:tcPr>
            <w:tcW w:w="958" w:type="pct"/>
            <w:tcBorders>
              <w:top w:val="nil"/>
              <w:left w:val="nil"/>
              <w:bottom w:val="single" w:sz="4" w:space="0" w:color="000000"/>
              <w:right w:val="single" w:sz="4" w:space="0" w:color="000000"/>
            </w:tcBorders>
            <w:shd w:val="clear" w:color="auto" w:fill="auto"/>
            <w:noWrap/>
            <w:vAlign w:val="center"/>
            <w:hideMark/>
          </w:tcPr>
          <w:p w14:paraId="0892FC7E" w14:textId="6A4456C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ED30EA" w14:textId="2174E7F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7A2AE4" w14:textId="1B3BA31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51,080.00 </w:t>
            </w:r>
          </w:p>
        </w:tc>
      </w:tr>
      <w:tr w:rsidR="003E62FF" w:rsidRPr="003E62FF" w14:paraId="041ECF3D"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D65C60"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center"/>
            <w:hideMark/>
          </w:tcPr>
          <w:p w14:paraId="54A2C7CF" w14:textId="710C7050"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94,406,512.65 </w:t>
            </w:r>
          </w:p>
        </w:tc>
        <w:tc>
          <w:tcPr>
            <w:tcW w:w="958" w:type="pct"/>
            <w:tcBorders>
              <w:top w:val="nil"/>
              <w:left w:val="nil"/>
              <w:bottom w:val="single" w:sz="4" w:space="0" w:color="000000"/>
              <w:right w:val="single" w:sz="4" w:space="0" w:color="000000"/>
            </w:tcBorders>
            <w:shd w:val="clear" w:color="A5A5A5" w:fill="A5A5A5"/>
            <w:noWrap/>
            <w:vAlign w:val="center"/>
            <w:hideMark/>
          </w:tcPr>
          <w:p w14:paraId="03D8307C" w14:textId="5C9E7583"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17C8C82F" w14:textId="0BEC78DE"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0CB48353" w14:textId="1CA51AC1"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94,406,512.65 </w:t>
            </w:r>
          </w:p>
        </w:tc>
      </w:tr>
      <w:tr w:rsidR="003E62FF" w:rsidRPr="003E62FF" w14:paraId="03657C73"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010099"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center"/>
            <w:hideMark/>
          </w:tcPr>
          <w:p w14:paraId="1A80B238" w14:textId="7CFD0C13"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39,514,641.47 </w:t>
            </w:r>
          </w:p>
        </w:tc>
        <w:tc>
          <w:tcPr>
            <w:tcW w:w="958" w:type="pct"/>
            <w:tcBorders>
              <w:top w:val="nil"/>
              <w:left w:val="nil"/>
              <w:bottom w:val="single" w:sz="4" w:space="0" w:color="000000"/>
              <w:right w:val="single" w:sz="4" w:space="0" w:color="000000"/>
            </w:tcBorders>
            <w:shd w:val="clear" w:color="D8D8D8" w:fill="D8D8D8"/>
            <w:noWrap/>
            <w:vAlign w:val="center"/>
            <w:hideMark/>
          </w:tcPr>
          <w:p w14:paraId="5641D081" w14:textId="01B5E02A"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35E8CD9D" w14:textId="7AE5AF60"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3F24D754" w14:textId="2B50895B"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39,514,641.47 </w:t>
            </w:r>
          </w:p>
        </w:tc>
      </w:tr>
      <w:tr w:rsidR="003E62FF" w:rsidRPr="003E62FF" w14:paraId="2D639F4A"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763ED77"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center"/>
            <w:hideMark/>
          </w:tcPr>
          <w:p w14:paraId="7F99D614" w14:textId="7302CBC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center"/>
            <w:hideMark/>
          </w:tcPr>
          <w:p w14:paraId="4BB6B407" w14:textId="12577F5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2546A3" w14:textId="7A04B82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13A9BE" w14:textId="1E4F9EF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68,939.12 </w:t>
            </w:r>
          </w:p>
        </w:tc>
      </w:tr>
      <w:tr w:rsidR="003E62FF" w:rsidRPr="003E62FF" w14:paraId="004BA694" w14:textId="77777777" w:rsidTr="00E9560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1E29560"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89664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center"/>
            <w:hideMark/>
          </w:tcPr>
          <w:p w14:paraId="4E24B869" w14:textId="0DDC37D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center"/>
            <w:hideMark/>
          </w:tcPr>
          <w:p w14:paraId="71C36417" w14:textId="5B65CF2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FE3BF4A" w14:textId="1951EE4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2E5A52" w14:textId="317E2A0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36,755.86 </w:t>
            </w:r>
          </w:p>
        </w:tc>
      </w:tr>
      <w:tr w:rsidR="003E62FF" w:rsidRPr="003E62FF" w14:paraId="3D638D4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42246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7A61F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center"/>
            <w:hideMark/>
          </w:tcPr>
          <w:p w14:paraId="1F0C7EDF" w14:textId="3455305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center"/>
            <w:hideMark/>
          </w:tcPr>
          <w:p w14:paraId="3D6BF173" w14:textId="2D46BEE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1AAAB5" w14:textId="25AC0CF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13CB1B" w14:textId="02CAF8D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55,780.00 </w:t>
            </w:r>
          </w:p>
        </w:tc>
      </w:tr>
      <w:tr w:rsidR="003E62FF" w:rsidRPr="003E62FF" w14:paraId="10D1290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2F6E5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A8535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center"/>
            <w:hideMark/>
          </w:tcPr>
          <w:p w14:paraId="59916394" w14:textId="3C483D3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center"/>
            <w:hideMark/>
          </w:tcPr>
          <w:p w14:paraId="39A60918" w14:textId="6BA2AAD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B7BFE0" w14:textId="051F18D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48CC43" w14:textId="3874DA9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66,000.00 </w:t>
            </w:r>
          </w:p>
        </w:tc>
      </w:tr>
      <w:tr w:rsidR="003E62FF" w:rsidRPr="003E62FF" w14:paraId="7B85662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F4FE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49156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center"/>
            <w:hideMark/>
          </w:tcPr>
          <w:p w14:paraId="45C6EB02" w14:textId="3A0BDBC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859,289.24 </w:t>
            </w:r>
          </w:p>
        </w:tc>
        <w:tc>
          <w:tcPr>
            <w:tcW w:w="958" w:type="pct"/>
            <w:tcBorders>
              <w:top w:val="nil"/>
              <w:left w:val="nil"/>
              <w:bottom w:val="single" w:sz="4" w:space="0" w:color="000000"/>
              <w:right w:val="single" w:sz="4" w:space="0" w:color="000000"/>
            </w:tcBorders>
            <w:shd w:val="clear" w:color="auto" w:fill="auto"/>
            <w:noWrap/>
            <w:vAlign w:val="center"/>
            <w:hideMark/>
          </w:tcPr>
          <w:p w14:paraId="7B32765A" w14:textId="06FEFBA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F35799" w14:textId="6A6833C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7480FD" w14:textId="7566870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859,289.24 </w:t>
            </w:r>
          </w:p>
        </w:tc>
      </w:tr>
      <w:tr w:rsidR="003E62FF" w:rsidRPr="003E62FF" w14:paraId="19484AC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C531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FB5A8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center"/>
            <w:hideMark/>
          </w:tcPr>
          <w:p w14:paraId="1DCC3B4B" w14:textId="4126507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center"/>
            <w:hideMark/>
          </w:tcPr>
          <w:p w14:paraId="3F0B6EB5" w14:textId="4D703B3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A2F404" w14:textId="490DC37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780442" w14:textId="21DBD75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43,629.92 </w:t>
            </w:r>
          </w:p>
        </w:tc>
      </w:tr>
      <w:tr w:rsidR="003E62FF" w:rsidRPr="003E62FF" w14:paraId="391FB1F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9258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D1B49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center"/>
            <w:hideMark/>
          </w:tcPr>
          <w:p w14:paraId="6108D034" w14:textId="219385F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08,790.00 </w:t>
            </w:r>
          </w:p>
        </w:tc>
        <w:tc>
          <w:tcPr>
            <w:tcW w:w="958" w:type="pct"/>
            <w:tcBorders>
              <w:top w:val="nil"/>
              <w:left w:val="nil"/>
              <w:bottom w:val="single" w:sz="4" w:space="0" w:color="000000"/>
              <w:right w:val="single" w:sz="4" w:space="0" w:color="000000"/>
            </w:tcBorders>
            <w:shd w:val="clear" w:color="auto" w:fill="auto"/>
            <w:noWrap/>
            <w:vAlign w:val="center"/>
            <w:hideMark/>
          </w:tcPr>
          <w:p w14:paraId="2A283734" w14:textId="76F040C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DA9756" w14:textId="052C658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ECA917" w14:textId="7A7D8FF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08,790.00 </w:t>
            </w:r>
          </w:p>
        </w:tc>
      </w:tr>
      <w:tr w:rsidR="003E62FF" w:rsidRPr="003E62FF" w14:paraId="5AD4E5D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A5B8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96BA0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center"/>
            <w:hideMark/>
          </w:tcPr>
          <w:p w14:paraId="3B6BE39B" w14:textId="0809FFA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center"/>
            <w:hideMark/>
          </w:tcPr>
          <w:p w14:paraId="35078036" w14:textId="697EA5D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CE555B" w14:textId="28298D9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AD77AD" w14:textId="4291B11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05,526.05 </w:t>
            </w:r>
          </w:p>
        </w:tc>
      </w:tr>
      <w:tr w:rsidR="003E62FF" w:rsidRPr="003E62FF" w14:paraId="7E27597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813EB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4FF0B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center"/>
            <w:hideMark/>
          </w:tcPr>
          <w:p w14:paraId="5ED3389B" w14:textId="6D83517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29,680.00 </w:t>
            </w:r>
          </w:p>
        </w:tc>
        <w:tc>
          <w:tcPr>
            <w:tcW w:w="958" w:type="pct"/>
            <w:tcBorders>
              <w:top w:val="nil"/>
              <w:left w:val="nil"/>
              <w:bottom w:val="single" w:sz="4" w:space="0" w:color="000000"/>
              <w:right w:val="single" w:sz="4" w:space="0" w:color="000000"/>
            </w:tcBorders>
            <w:shd w:val="clear" w:color="auto" w:fill="auto"/>
            <w:noWrap/>
            <w:vAlign w:val="center"/>
            <w:hideMark/>
          </w:tcPr>
          <w:p w14:paraId="682F8A1E" w14:textId="3089DC7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D28BC0" w14:textId="2E12886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47F8F9" w14:textId="2E958C2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29,680.00 </w:t>
            </w:r>
          </w:p>
        </w:tc>
      </w:tr>
      <w:tr w:rsidR="003E62FF" w:rsidRPr="003E62FF" w14:paraId="6DD1608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F7E5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BDFF3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center"/>
            <w:hideMark/>
          </w:tcPr>
          <w:p w14:paraId="66F471EA" w14:textId="1F8E38C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center"/>
            <w:hideMark/>
          </w:tcPr>
          <w:p w14:paraId="4AC2F9F2" w14:textId="4D93646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FB8DE2" w14:textId="637E2D4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7EF031" w14:textId="35A3D99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33,787.00 </w:t>
            </w:r>
          </w:p>
        </w:tc>
      </w:tr>
      <w:tr w:rsidR="003E62FF" w:rsidRPr="003E62FF" w14:paraId="71B9ECE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0843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8C165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center"/>
            <w:hideMark/>
          </w:tcPr>
          <w:p w14:paraId="084270A3" w14:textId="4265396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center"/>
            <w:hideMark/>
          </w:tcPr>
          <w:p w14:paraId="77E7CCF1" w14:textId="720CBB5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AE2E71" w14:textId="143E05C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386650" w14:textId="2F58122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042,864.32 </w:t>
            </w:r>
          </w:p>
        </w:tc>
      </w:tr>
      <w:tr w:rsidR="003E62FF" w:rsidRPr="003E62FF" w14:paraId="2646C70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2D5C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8F139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center"/>
            <w:hideMark/>
          </w:tcPr>
          <w:p w14:paraId="28F091AE" w14:textId="3478490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center"/>
            <w:hideMark/>
          </w:tcPr>
          <w:p w14:paraId="30118EAA" w14:textId="391AC54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9ACA0E" w14:textId="4B59BD7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463AB3" w14:textId="51814A9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80,911.86 </w:t>
            </w:r>
          </w:p>
        </w:tc>
      </w:tr>
      <w:tr w:rsidR="003E62FF" w:rsidRPr="003E62FF" w14:paraId="4550F83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4E6E3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E7654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center"/>
            <w:hideMark/>
          </w:tcPr>
          <w:p w14:paraId="7B248C09" w14:textId="3AC18E7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452,143.94 </w:t>
            </w:r>
          </w:p>
        </w:tc>
        <w:tc>
          <w:tcPr>
            <w:tcW w:w="958" w:type="pct"/>
            <w:tcBorders>
              <w:top w:val="nil"/>
              <w:left w:val="nil"/>
              <w:bottom w:val="single" w:sz="4" w:space="0" w:color="000000"/>
              <w:right w:val="single" w:sz="4" w:space="0" w:color="000000"/>
            </w:tcBorders>
            <w:shd w:val="clear" w:color="auto" w:fill="auto"/>
            <w:noWrap/>
            <w:vAlign w:val="center"/>
            <w:hideMark/>
          </w:tcPr>
          <w:p w14:paraId="441D2729" w14:textId="61219C3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D742D55" w14:textId="3EB6821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FBDCC2" w14:textId="122F23B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452,143.94 </w:t>
            </w:r>
          </w:p>
        </w:tc>
      </w:tr>
      <w:tr w:rsidR="003E62FF" w:rsidRPr="003E62FF" w14:paraId="7AC7B6B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FF60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9D66E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center"/>
            <w:hideMark/>
          </w:tcPr>
          <w:p w14:paraId="6D81338F" w14:textId="2F9CDA1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center"/>
            <w:hideMark/>
          </w:tcPr>
          <w:p w14:paraId="10A3E32C" w14:textId="69836C2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A4EC9F3" w14:textId="6F8111B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A66D9B" w14:textId="05F8998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55,000.00 </w:t>
            </w:r>
          </w:p>
        </w:tc>
      </w:tr>
      <w:tr w:rsidR="003E62FF" w:rsidRPr="003E62FF" w14:paraId="4C63177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A4BE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FF7FD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center"/>
            <w:hideMark/>
          </w:tcPr>
          <w:p w14:paraId="5FD92709" w14:textId="4E298F5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center"/>
            <w:hideMark/>
          </w:tcPr>
          <w:p w14:paraId="28BB77BC" w14:textId="0013E67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ED3D9D" w14:textId="31F5BA9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619377" w14:textId="1E25105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89,840.00 </w:t>
            </w:r>
          </w:p>
        </w:tc>
      </w:tr>
      <w:tr w:rsidR="003E62FF" w:rsidRPr="003E62FF" w14:paraId="3256B0A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91FC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9406E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center"/>
            <w:hideMark/>
          </w:tcPr>
          <w:p w14:paraId="04DAADCF" w14:textId="39608A2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67,290.00 </w:t>
            </w:r>
          </w:p>
        </w:tc>
        <w:tc>
          <w:tcPr>
            <w:tcW w:w="958" w:type="pct"/>
            <w:tcBorders>
              <w:top w:val="nil"/>
              <w:left w:val="nil"/>
              <w:bottom w:val="single" w:sz="4" w:space="0" w:color="000000"/>
              <w:right w:val="single" w:sz="4" w:space="0" w:color="000000"/>
            </w:tcBorders>
            <w:shd w:val="clear" w:color="auto" w:fill="auto"/>
            <w:noWrap/>
            <w:vAlign w:val="center"/>
            <w:hideMark/>
          </w:tcPr>
          <w:p w14:paraId="544A8D7A" w14:textId="1A49D1A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B2272C3" w14:textId="1373951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997CD5" w14:textId="5468FDA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67,290.00 </w:t>
            </w:r>
          </w:p>
        </w:tc>
      </w:tr>
      <w:tr w:rsidR="003E62FF" w:rsidRPr="003E62FF" w14:paraId="4DFCC97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2BB4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973B6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center"/>
            <w:hideMark/>
          </w:tcPr>
          <w:p w14:paraId="1BCEC97E" w14:textId="5F3DC61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430,711.96 </w:t>
            </w:r>
          </w:p>
        </w:tc>
        <w:tc>
          <w:tcPr>
            <w:tcW w:w="958" w:type="pct"/>
            <w:tcBorders>
              <w:top w:val="nil"/>
              <w:left w:val="nil"/>
              <w:bottom w:val="single" w:sz="4" w:space="0" w:color="000000"/>
              <w:right w:val="single" w:sz="4" w:space="0" w:color="000000"/>
            </w:tcBorders>
            <w:shd w:val="clear" w:color="auto" w:fill="auto"/>
            <w:noWrap/>
            <w:vAlign w:val="center"/>
            <w:hideMark/>
          </w:tcPr>
          <w:p w14:paraId="6714AFE7" w14:textId="2C5863E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AD158D" w14:textId="23F5732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207386" w14:textId="3C64C9B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430,711.96 </w:t>
            </w:r>
          </w:p>
        </w:tc>
      </w:tr>
      <w:tr w:rsidR="003E62FF" w:rsidRPr="003E62FF" w14:paraId="5019A13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91E9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A74A3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center"/>
            <w:hideMark/>
          </w:tcPr>
          <w:p w14:paraId="0FD70536" w14:textId="426E0A8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center"/>
            <w:hideMark/>
          </w:tcPr>
          <w:p w14:paraId="46EFAB4E" w14:textId="04D8D43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8B9C22" w14:textId="01CE068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F1CB86" w14:textId="18F2D6F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575,213.86 </w:t>
            </w:r>
          </w:p>
        </w:tc>
      </w:tr>
      <w:tr w:rsidR="003E62FF" w:rsidRPr="003E62FF" w14:paraId="4690DB2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B2E3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38253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center"/>
            <w:hideMark/>
          </w:tcPr>
          <w:p w14:paraId="19F925F3" w14:textId="5F828BA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center"/>
            <w:hideMark/>
          </w:tcPr>
          <w:p w14:paraId="063199C5" w14:textId="0283445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E4E0C6" w14:textId="3FA18D9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8FED56" w14:textId="2FFB08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3,000.00 </w:t>
            </w:r>
          </w:p>
        </w:tc>
      </w:tr>
      <w:tr w:rsidR="003E62FF" w:rsidRPr="003E62FF" w14:paraId="2D8C26E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52C8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F944E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center"/>
            <w:hideMark/>
          </w:tcPr>
          <w:p w14:paraId="2DD61FCD" w14:textId="579A4ED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center"/>
            <w:hideMark/>
          </w:tcPr>
          <w:p w14:paraId="0A8EBDF0" w14:textId="59DF831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195816" w14:textId="072B216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50ACC" w14:textId="43543BE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17,500.00 </w:t>
            </w:r>
          </w:p>
        </w:tc>
      </w:tr>
      <w:tr w:rsidR="003E62FF" w:rsidRPr="003E62FF" w14:paraId="63E0ED7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BD29E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FCA54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center"/>
            <w:hideMark/>
          </w:tcPr>
          <w:p w14:paraId="525CAD04" w14:textId="40EB0C2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35,820.00 </w:t>
            </w:r>
          </w:p>
        </w:tc>
        <w:tc>
          <w:tcPr>
            <w:tcW w:w="958" w:type="pct"/>
            <w:tcBorders>
              <w:top w:val="nil"/>
              <w:left w:val="nil"/>
              <w:bottom w:val="single" w:sz="4" w:space="0" w:color="000000"/>
              <w:right w:val="single" w:sz="4" w:space="0" w:color="000000"/>
            </w:tcBorders>
            <w:shd w:val="clear" w:color="auto" w:fill="auto"/>
            <w:noWrap/>
            <w:vAlign w:val="center"/>
            <w:hideMark/>
          </w:tcPr>
          <w:p w14:paraId="48665CB4" w14:textId="4F36942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FF2E99" w14:textId="0823436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AB68D0" w14:textId="2346298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35,820.00 </w:t>
            </w:r>
          </w:p>
        </w:tc>
      </w:tr>
      <w:tr w:rsidR="003E62FF" w:rsidRPr="003E62FF" w14:paraId="168DAB1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0302D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8FC6D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center"/>
            <w:hideMark/>
          </w:tcPr>
          <w:p w14:paraId="7BCB3749" w14:textId="06429C5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center"/>
            <w:hideMark/>
          </w:tcPr>
          <w:p w14:paraId="3E14D2EC" w14:textId="4A9D36F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EC74B0" w14:textId="37DAC61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454C51" w14:textId="538CD29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57,228.92 </w:t>
            </w:r>
          </w:p>
        </w:tc>
      </w:tr>
      <w:tr w:rsidR="003E62FF" w:rsidRPr="003E62FF" w14:paraId="2F813FD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9B8A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5E691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center"/>
            <w:hideMark/>
          </w:tcPr>
          <w:p w14:paraId="68F35413" w14:textId="15D4270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745,845.00 </w:t>
            </w:r>
          </w:p>
        </w:tc>
        <w:tc>
          <w:tcPr>
            <w:tcW w:w="958" w:type="pct"/>
            <w:tcBorders>
              <w:top w:val="nil"/>
              <w:left w:val="nil"/>
              <w:bottom w:val="single" w:sz="4" w:space="0" w:color="000000"/>
              <w:right w:val="single" w:sz="4" w:space="0" w:color="000000"/>
            </w:tcBorders>
            <w:shd w:val="clear" w:color="auto" w:fill="auto"/>
            <w:noWrap/>
            <w:vAlign w:val="center"/>
            <w:hideMark/>
          </w:tcPr>
          <w:p w14:paraId="59ED553C" w14:textId="08D2AA9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EBD410" w14:textId="369D87C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33278D" w14:textId="0BE9E04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745,845.00 </w:t>
            </w:r>
          </w:p>
        </w:tc>
      </w:tr>
      <w:tr w:rsidR="003E62FF" w:rsidRPr="003E62FF" w14:paraId="7174C62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AE49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A115C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center"/>
            <w:hideMark/>
          </w:tcPr>
          <w:p w14:paraId="7BCD5CB7" w14:textId="35BCE9D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54,815.00 </w:t>
            </w:r>
          </w:p>
        </w:tc>
        <w:tc>
          <w:tcPr>
            <w:tcW w:w="958" w:type="pct"/>
            <w:tcBorders>
              <w:top w:val="nil"/>
              <w:left w:val="nil"/>
              <w:bottom w:val="single" w:sz="4" w:space="0" w:color="000000"/>
              <w:right w:val="single" w:sz="4" w:space="0" w:color="000000"/>
            </w:tcBorders>
            <w:shd w:val="clear" w:color="auto" w:fill="auto"/>
            <w:noWrap/>
            <w:vAlign w:val="center"/>
            <w:hideMark/>
          </w:tcPr>
          <w:p w14:paraId="106AC820" w14:textId="138085A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8C3FF9" w14:textId="73110BD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7F372D" w14:textId="67446EF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54,815.00 </w:t>
            </w:r>
          </w:p>
        </w:tc>
      </w:tr>
      <w:tr w:rsidR="003E62FF" w:rsidRPr="003E62FF" w14:paraId="0F0A671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2123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E2B32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center"/>
            <w:hideMark/>
          </w:tcPr>
          <w:p w14:paraId="61FFEF2E" w14:textId="0B953FD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center"/>
            <w:hideMark/>
          </w:tcPr>
          <w:p w14:paraId="328795E6" w14:textId="5186C6C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8E5865" w14:textId="280CCEF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1EB3D" w14:textId="29630A8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78,759.50 </w:t>
            </w:r>
          </w:p>
        </w:tc>
      </w:tr>
      <w:tr w:rsidR="003E62FF" w:rsidRPr="003E62FF" w14:paraId="53EA7F5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2A95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C828D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center"/>
            <w:hideMark/>
          </w:tcPr>
          <w:p w14:paraId="7AD42BC0" w14:textId="28392BC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center"/>
            <w:hideMark/>
          </w:tcPr>
          <w:p w14:paraId="389F6EEB" w14:textId="4E6E30E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6F051C" w14:textId="37AE00C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23F7E9" w14:textId="3C4E9E5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0,500.00 </w:t>
            </w:r>
          </w:p>
        </w:tc>
      </w:tr>
      <w:tr w:rsidR="003E62FF" w:rsidRPr="003E62FF" w14:paraId="1D648CB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23C9F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085D7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center"/>
            <w:hideMark/>
          </w:tcPr>
          <w:p w14:paraId="09F5F89F" w14:textId="23F1CA3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center"/>
            <w:hideMark/>
          </w:tcPr>
          <w:p w14:paraId="3C4F9832" w14:textId="6A1F5F8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8E84FD" w14:textId="2D748C7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90BB0B" w14:textId="2CA6A33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128,496.60 </w:t>
            </w:r>
          </w:p>
        </w:tc>
      </w:tr>
      <w:tr w:rsidR="003E62FF" w:rsidRPr="003E62FF" w14:paraId="65F9539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77C5F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F25B0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center"/>
            <w:hideMark/>
          </w:tcPr>
          <w:p w14:paraId="429A6A77" w14:textId="77F5CFE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center"/>
            <w:hideMark/>
          </w:tcPr>
          <w:p w14:paraId="38F3320B" w14:textId="59F413F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D3AF87" w14:textId="5A94B56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1BE96" w14:textId="43D868A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79,500.00 </w:t>
            </w:r>
          </w:p>
        </w:tc>
      </w:tr>
      <w:tr w:rsidR="003E62FF" w:rsidRPr="003E62FF" w14:paraId="0E42064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88C3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F7007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center"/>
            <w:hideMark/>
          </w:tcPr>
          <w:p w14:paraId="69D93502" w14:textId="40DCB18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center"/>
            <w:hideMark/>
          </w:tcPr>
          <w:p w14:paraId="4CD389E2" w14:textId="0BA6117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5D7C1D" w14:textId="6510977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6F5CA6" w14:textId="1A3B89F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14,335.00 </w:t>
            </w:r>
          </w:p>
        </w:tc>
      </w:tr>
      <w:tr w:rsidR="003E62FF" w:rsidRPr="003E62FF" w14:paraId="432F5F3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F8821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3056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center"/>
            <w:hideMark/>
          </w:tcPr>
          <w:p w14:paraId="7E12BC25" w14:textId="6E88E14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center"/>
            <w:hideMark/>
          </w:tcPr>
          <w:p w14:paraId="2FC8CA28" w14:textId="3A1F34D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5003DF8" w14:textId="28EA0A1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619FA" w14:textId="69DFEB0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89,964.56 </w:t>
            </w:r>
          </w:p>
        </w:tc>
      </w:tr>
      <w:tr w:rsidR="003E62FF" w:rsidRPr="003E62FF" w14:paraId="2B6E93E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4A13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8890F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center"/>
            <w:hideMark/>
          </w:tcPr>
          <w:p w14:paraId="482E4E76" w14:textId="6D91626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center"/>
            <w:hideMark/>
          </w:tcPr>
          <w:p w14:paraId="3384F2F0" w14:textId="19BF489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68B483" w14:textId="2F2E38B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E1B877" w14:textId="0EDA5E1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67,915.00 </w:t>
            </w:r>
          </w:p>
        </w:tc>
      </w:tr>
      <w:tr w:rsidR="003E62FF" w:rsidRPr="003E62FF" w14:paraId="142851B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C191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CB9F4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center"/>
            <w:hideMark/>
          </w:tcPr>
          <w:p w14:paraId="68AB819F" w14:textId="10364DC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center"/>
            <w:hideMark/>
          </w:tcPr>
          <w:p w14:paraId="1698AE7F" w14:textId="165E483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A6AE9AB" w14:textId="23F48FF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93336A" w14:textId="6C002E0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07,391.78 </w:t>
            </w:r>
          </w:p>
        </w:tc>
      </w:tr>
      <w:tr w:rsidR="003E62FF" w:rsidRPr="003E62FF" w14:paraId="225C9C1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D4663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636DA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center"/>
            <w:hideMark/>
          </w:tcPr>
          <w:p w14:paraId="4571A529" w14:textId="25E8420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563,768.30 </w:t>
            </w:r>
          </w:p>
        </w:tc>
        <w:tc>
          <w:tcPr>
            <w:tcW w:w="958" w:type="pct"/>
            <w:tcBorders>
              <w:top w:val="nil"/>
              <w:left w:val="nil"/>
              <w:bottom w:val="single" w:sz="4" w:space="0" w:color="000000"/>
              <w:right w:val="single" w:sz="4" w:space="0" w:color="000000"/>
            </w:tcBorders>
            <w:shd w:val="clear" w:color="auto" w:fill="auto"/>
            <w:noWrap/>
            <w:vAlign w:val="center"/>
            <w:hideMark/>
          </w:tcPr>
          <w:p w14:paraId="33D9F069" w14:textId="4E668D0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E8AFCE" w14:textId="60FAE8E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AD4C7F" w14:textId="66D6FBC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563,768.30 </w:t>
            </w:r>
          </w:p>
        </w:tc>
      </w:tr>
      <w:tr w:rsidR="003E62FF" w:rsidRPr="003E62FF" w14:paraId="0A4D7DC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D3D8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8D503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center"/>
            <w:hideMark/>
          </w:tcPr>
          <w:p w14:paraId="7F4AF2FE" w14:textId="7CCFE6C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center"/>
            <w:hideMark/>
          </w:tcPr>
          <w:p w14:paraId="7958F022" w14:textId="5906289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013DEA" w14:textId="01A6FC6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B113B3" w14:textId="7412D82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83,911.48 </w:t>
            </w:r>
          </w:p>
        </w:tc>
      </w:tr>
      <w:tr w:rsidR="003E62FF" w:rsidRPr="003E62FF" w14:paraId="20DE8C4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DE837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66866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center"/>
            <w:hideMark/>
          </w:tcPr>
          <w:p w14:paraId="2040231F" w14:textId="1A66C23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center"/>
            <w:hideMark/>
          </w:tcPr>
          <w:p w14:paraId="57902B16" w14:textId="74D5317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D1C821" w14:textId="584C5B4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F76B5D" w14:textId="6BA348F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50,742.86 </w:t>
            </w:r>
          </w:p>
        </w:tc>
      </w:tr>
      <w:tr w:rsidR="003E62FF" w:rsidRPr="003E62FF" w14:paraId="5D180D9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B944A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8CB7D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center"/>
            <w:hideMark/>
          </w:tcPr>
          <w:p w14:paraId="0B751A15" w14:textId="5A5D8B3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center"/>
            <w:hideMark/>
          </w:tcPr>
          <w:p w14:paraId="267657D8" w14:textId="0687FA3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14C67F" w14:textId="42E68AF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0FC57D" w14:textId="488AC90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58,994.00 </w:t>
            </w:r>
          </w:p>
        </w:tc>
      </w:tr>
      <w:tr w:rsidR="003E62FF" w:rsidRPr="003E62FF" w14:paraId="5993D4F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E817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49BF1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center"/>
            <w:hideMark/>
          </w:tcPr>
          <w:p w14:paraId="4F34E824" w14:textId="26A3492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center"/>
            <w:hideMark/>
          </w:tcPr>
          <w:p w14:paraId="3BBA808D" w14:textId="411C238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E26208" w14:textId="0AB5A74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D7D1AF" w14:textId="7F1E316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49,628.00 </w:t>
            </w:r>
          </w:p>
        </w:tc>
      </w:tr>
      <w:tr w:rsidR="003E62FF" w:rsidRPr="003E62FF" w14:paraId="7EB6E47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D7F3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E5398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0CDC5812" w14:textId="4787BB9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08,583.80 </w:t>
            </w:r>
          </w:p>
        </w:tc>
        <w:tc>
          <w:tcPr>
            <w:tcW w:w="958" w:type="pct"/>
            <w:tcBorders>
              <w:top w:val="nil"/>
              <w:left w:val="nil"/>
              <w:bottom w:val="single" w:sz="4" w:space="0" w:color="000000"/>
              <w:right w:val="single" w:sz="4" w:space="0" w:color="000000"/>
            </w:tcBorders>
            <w:shd w:val="clear" w:color="auto" w:fill="auto"/>
            <w:noWrap/>
            <w:vAlign w:val="center"/>
            <w:hideMark/>
          </w:tcPr>
          <w:p w14:paraId="7C2B5937" w14:textId="7A00E5B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0A9967" w14:textId="1AF8B8E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ABD929" w14:textId="3EF7645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08,583.80 </w:t>
            </w:r>
          </w:p>
        </w:tc>
      </w:tr>
      <w:tr w:rsidR="003E62FF" w:rsidRPr="003E62FF" w14:paraId="03EEF15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6A84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5294E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center"/>
            <w:hideMark/>
          </w:tcPr>
          <w:p w14:paraId="3527CF24" w14:textId="0958866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center"/>
            <w:hideMark/>
          </w:tcPr>
          <w:p w14:paraId="534274C4" w14:textId="5E54801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866822" w14:textId="54B7C50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5AD87" w14:textId="30FCC70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04,600.00 </w:t>
            </w:r>
          </w:p>
        </w:tc>
      </w:tr>
      <w:tr w:rsidR="003E62FF" w:rsidRPr="003E62FF" w14:paraId="7928CD7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AD02D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52344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center"/>
            <w:hideMark/>
          </w:tcPr>
          <w:p w14:paraId="54ACDA57" w14:textId="4EEF6B2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center"/>
            <w:hideMark/>
          </w:tcPr>
          <w:p w14:paraId="064130AF" w14:textId="4962E2E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F5691E" w14:textId="7F0EF1C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CE5893" w14:textId="2EC4325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7,079.64 </w:t>
            </w:r>
          </w:p>
        </w:tc>
      </w:tr>
      <w:tr w:rsidR="003E62FF" w:rsidRPr="003E62FF" w14:paraId="3223173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5FA58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5CF3C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center"/>
            <w:hideMark/>
          </w:tcPr>
          <w:p w14:paraId="0E0199DA" w14:textId="075F8DD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center"/>
            <w:hideMark/>
          </w:tcPr>
          <w:p w14:paraId="6E77F145" w14:textId="12F3F3B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6FE34C" w14:textId="4F23CDE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6F9E93" w14:textId="3E61480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78,275.00 </w:t>
            </w:r>
          </w:p>
        </w:tc>
      </w:tr>
      <w:tr w:rsidR="003E62FF" w:rsidRPr="003E62FF" w14:paraId="22D4C23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E5A1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32A2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center"/>
            <w:hideMark/>
          </w:tcPr>
          <w:p w14:paraId="404479FD" w14:textId="6B91917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94,400.00 </w:t>
            </w:r>
          </w:p>
        </w:tc>
        <w:tc>
          <w:tcPr>
            <w:tcW w:w="958" w:type="pct"/>
            <w:tcBorders>
              <w:top w:val="nil"/>
              <w:left w:val="nil"/>
              <w:bottom w:val="single" w:sz="4" w:space="0" w:color="000000"/>
              <w:right w:val="single" w:sz="4" w:space="0" w:color="000000"/>
            </w:tcBorders>
            <w:shd w:val="clear" w:color="auto" w:fill="auto"/>
            <w:noWrap/>
            <w:vAlign w:val="center"/>
            <w:hideMark/>
          </w:tcPr>
          <w:p w14:paraId="1E08A51F" w14:textId="51D3AE1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B3514E" w14:textId="698274B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42FC46" w14:textId="2F2DBE9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94,400.00 </w:t>
            </w:r>
          </w:p>
        </w:tc>
      </w:tr>
      <w:tr w:rsidR="003E62FF" w:rsidRPr="003E62FF" w14:paraId="490839F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2BF8C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F3854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center"/>
            <w:hideMark/>
          </w:tcPr>
          <w:p w14:paraId="354C6A87" w14:textId="59F12F3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center"/>
            <w:hideMark/>
          </w:tcPr>
          <w:p w14:paraId="4F9F9B4D" w14:textId="0C21C5A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15C625" w14:textId="5DF9537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5F45DF" w14:textId="451996F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51,433.90 </w:t>
            </w:r>
          </w:p>
        </w:tc>
      </w:tr>
      <w:tr w:rsidR="003E62FF" w:rsidRPr="003E62FF" w14:paraId="0B8230F3"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A50DFA"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center"/>
            <w:hideMark/>
          </w:tcPr>
          <w:p w14:paraId="661607B6" w14:textId="6E3A774F"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21,150,390.86 </w:t>
            </w:r>
          </w:p>
        </w:tc>
        <w:tc>
          <w:tcPr>
            <w:tcW w:w="958" w:type="pct"/>
            <w:tcBorders>
              <w:top w:val="nil"/>
              <w:left w:val="nil"/>
              <w:bottom w:val="single" w:sz="4" w:space="0" w:color="000000"/>
              <w:right w:val="single" w:sz="4" w:space="0" w:color="000000"/>
            </w:tcBorders>
            <w:shd w:val="clear" w:color="D8D8D8" w:fill="D8D8D8"/>
            <w:noWrap/>
            <w:vAlign w:val="center"/>
            <w:hideMark/>
          </w:tcPr>
          <w:p w14:paraId="7632AD6D" w14:textId="5C9790B8"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11342669" w14:textId="6CB20521"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18B24EB5" w14:textId="517090A7"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21,150,390.86 </w:t>
            </w:r>
          </w:p>
        </w:tc>
      </w:tr>
      <w:tr w:rsidR="003E62FF" w:rsidRPr="003E62FF" w14:paraId="3A255753" w14:textId="77777777" w:rsidTr="00E9560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C9CA0CA"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3FD115F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center"/>
            <w:hideMark/>
          </w:tcPr>
          <w:p w14:paraId="534366A3" w14:textId="0BB55D8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546,493.52 </w:t>
            </w:r>
          </w:p>
        </w:tc>
        <w:tc>
          <w:tcPr>
            <w:tcW w:w="958" w:type="pct"/>
            <w:tcBorders>
              <w:top w:val="nil"/>
              <w:left w:val="nil"/>
              <w:bottom w:val="single" w:sz="4" w:space="0" w:color="000000"/>
              <w:right w:val="single" w:sz="4" w:space="0" w:color="000000"/>
            </w:tcBorders>
            <w:shd w:val="clear" w:color="auto" w:fill="auto"/>
            <w:noWrap/>
            <w:vAlign w:val="center"/>
            <w:hideMark/>
          </w:tcPr>
          <w:p w14:paraId="5BC55BDF" w14:textId="3911F96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625FFD" w14:textId="73ED7F0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094EEC" w14:textId="34221AE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546,493.52 </w:t>
            </w:r>
          </w:p>
        </w:tc>
      </w:tr>
      <w:tr w:rsidR="003E62FF" w:rsidRPr="003E62FF" w14:paraId="1485374A" w14:textId="77777777" w:rsidTr="00E9560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593EFB5"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575FDA7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center"/>
            <w:hideMark/>
          </w:tcPr>
          <w:p w14:paraId="134C7CF8" w14:textId="3F17017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23,440.30 </w:t>
            </w:r>
          </w:p>
        </w:tc>
        <w:tc>
          <w:tcPr>
            <w:tcW w:w="958" w:type="pct"/>
            <w:tcBorders>
              <w:top w:val="nil"/>
              <w:left w:val="nil"/>
              <w:bottom w:val="single" w:sz="4" w:space="0" w:color="000000"/>
              <w:right w:val="single" w:sz="4" w:space="0" w:color="000000"/>
            </w:tcBorders>
            <w:shd w:val="clear" w:color="auto" w:fill="auto"/>
            <w:noWrap/>
            <w:vAlign w:val="center"/>
            <w:hideMark/>
          </w:tcPr>
          <w:p w14:paraId="7862EDFD" w14:textId="33988B3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50F016" w14:textId="10481D0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172221" w14:textId="19711F9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23,440.30 </w:t>
            </w:r>
          </w:p>
        </w:tc>
      </w:tr>
      <w:tr w:rsidR="003E62FF" w:rsidRPr="003E62FF" w14:paraId="5219757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6C98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8F24D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center"/>
            <w:hideMark/>
          </w:tcPr>
          <w:p w14:paraId="608597FC" w14:textId="45EBD7C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76,393.24 </w:t>
            </w:r>
          </w:p>
        </w:tc>
        <w:tc>
          <w:tcPr>
            <w:tcW w:w="958" w:type="pct"/>
            <w:tcBorders>
              <w:top w:val="nil"/>
              <w:left w:val="nil"/>
              <w:bottom w:val="single" w:sz="4" w:space="0" w:color="000000"/>
              <w:right w:val="single" w:sz="4" w:space="0" w:color="000000"/>
            </w:tcBorders>
            <w:shd w:val="clear" w:color="auto" w:fill="auto"/>
            <w:noWrap/>
            <w:vAlign w:val="center"/>
            <w:hideMark/>
          </w:tcPr>
          <w:p w14:paraId="002481D5" w14:textId="0CAE32E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3956F58" w14:textId="5C2B237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DD47D4" w14:textId="009B468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76,393.24 </w:t>
            </w:r>
          </w:p>
        </w:tc>
      </w:tr>
      <w:tr w:rsidR="003E62FF" w:rsidRPr="003E62FF" w14:paraId="0CB5290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B9C3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65935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center"/>
            <w:hideMark/>
          </w:tcPr>
          <w:p w14:paraId="48D37ABA" w14:textId="5C3F0AF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99,129.22 </w:t>
            </w:r>
          </w:p>
        </w:tc>
        <w:tc>
          <w:tcPr>
            <w:tcW w:w="958" w:type="pct"/>
            <w:tcBorders>
              <w:top w:val="nil"/>
              <w:left w:val="nil"/>
              <w:bottom w:val="single" w:sz="4" w:space="0" w:color="000000"/>
              <w:right w:val="single" w:sz="4" w:space="0" w:color="000000"/>
            </w:tcBorders>
            <w:shd w:val="clear" w:color="auto" w:fill="auto"/>
            <w:noWrap/>
            <w:vAlign w:val="center"/>
            <w:hideMark/>
          </w:tcPr>
          <w:p w14:paraId="74181BE4" w14:textId="4955C07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F2F05D" w14:textId="646CD34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FC076A" w14:textId="2FCF68E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99,129.22 </w:t>
            </w:r>
          </w:p>
        </w:tc>
      </w:tr>
      <w:tr w:rsidR="003E62FF" w:rsidRPr="003E62FF" w14:paraId="6013C0A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2C76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7C10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center"/>
            <w:hideMark/>
          </w:tcPr>
          <w:p w14:paraId="78154637" w14:textId="7CF5194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01,703.80 </w:t>
            </w:r>
          </w:p>
        </w:tc>
        <w:tc>
          <w:tcPr>
            <w:tcW w:w="958" w:type="pct"/>
            <w:tcBorders>
              <w:top w:val="nil"/>
              <w:left w:val="nil"/>
              <w:bottom w:val="single" w:sz="4" w:space="0" w:color="000000"/>
              <w:right w:val="single" w:sz="4" w:space="0" w:color="000000"/>
            </w:tcBorders>
            <w:shd w:val="clear" w:color="auto" w:fill="auto"/>
            <w:noWrap/>
            <w:vAlign w:val="center"/>
            <w:hideMark/>
          </w:tcPr>
          <w:p w14:paraId="6333A4EA" w14:textId="58213CC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4A8571" w14:textId="33C0E12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EE111F" w14:textId="6FDB860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01,703.80 </w:t>
            </w:r>
          </w:p>
        </w:tc>
      </w:tr>
      <w:tr w:rsidR="003E62FF" w:rsidRPr="003E62FF" w14:paraId="5685269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1CFC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1C153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center"/>
            <w:hideMark/>
          </w:tcPr>
          <w:p w14:paraId="1C66298F" w14:textId="7CA30E0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40,880.76 </w:t>
            </w:r>
          </w:p>
        </w:tc>
        <w:tc>
          <w:tcPr>
            <w:tcW w:w="958" w:type="pct"/>
            <w:tcBorders>
              <w:top w:val="nil"/>
              <w:left w:val="nil"/>
              <w:bottom w:val="single" w:sz="4" w:space="0" w:color="000000"/>
              <w:right w:val="single" w:sz="4" w:space="0" w:color="000000"/>
            </w:tcBorders>
            <w:shd w:val="clear" w:color="auto" w:fill="auto"/>
            <w:noWrap/>
            <w:vAlign w:val="center"/>
            <w:hideMark/>
          </w:tcPr>
          <w:p w14:paraId="1655193C" w14:textId="075C3CE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B5D4CF" w14:textId="4E6F200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B1E403" w14:textId="5B6F4F5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40,880.76 </w:t>
            </w:r>
          </w:p>
        </w:tc>
      </w:tr>
      <w:tr w:rsidR="003E62FF" w:rsidRPr="003E62FF" w14:paraId="241DA58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27924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248D6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center"/>
            <w:hideMark/>
          </w:tcPr>
          <w:p w14:paraId="4F529FA9" w14:textId="47406BB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56,588.80 </w:t>
            </w:r>
          </w:p>
        </w:tc>
        <w:tc>
          <w:tcPr>
            <w:tcW w:w="958" w:type="pct"/>
            <w:tcBorders>
              <w:top w:val="nil"/>
              <w:left w:val="nil"/>
              <w:bottom w:val="single" w:sz="4" w:space="0" w:color="000000"/>
              <w:right w:val="single" w:sz="4" w:space="0" w:color="000000"/>
            </w:tcBorders>
            <w:shd w:val="clear" w:color="auto" w:fill="auto"/>
            <w:noWrap/>
            <w:vAlign w:val="center"/>
            <w:hideMark/>
          </w:tcPr>
          <w:p w14:paraId="2FC3E30D" w14:textId="3A06978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EA2D3D" w14:textId="76CFEA1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62387" w14:textId="0BBFC39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56,588.80 </w:t>
            </w:r>
          </w:p>
        </w:tc>
      </w:tr>
      <w:tr w:rsidR="003E62FF" w:rsidRPr="003E62FF" w14:paraId="05F88C1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63B0F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89B34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center"/>
            <w:hideMark/>
          </w:tcPr>
          <w:p w14:paraId="5CB05F32" w14:textId="437C3E9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93,718.62 </w:t>
            </w:r>
          </w:p>
        </w:tc>
        <w:tc>
          <w:tcPr>
            <w:tcW w:w="958" w:type="pct"/>
            <w:tcBorders>
              <w:top w:val="nil"/>
              <w:left w:val="nil"/>
              <w:bottom w:val="single" w:sz="4" w:space="0" w:color="000000"/>
              <w:right w:val="single" w:sz="4" w:space="0" w:color="000000"/>
            </w:tcBorders>
            <w:shd w:val="clear" w:color="auto" w:fill="auto"/>
            <w:noWrap/>
            <w:vAlign w:val="center"/>
            <w:hideMark/>
          </w:tcPr>
          <w:p w14:paraId="7540F347" w14:textId="35DBB3C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C1DD22" w14:textId="3DB7CCC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4D4262" w14:textId="1F5A2F9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93,718.62 </w:t>
            </w:r>
          </w:p>
        </w:tc>
      </w:tr>
      <w:tr w:rsidR="003E62FF" w:rsidRPr="003E62FF" w14:paraId="116D82D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1E8D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EEBF0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center"/>
            <w:hideMark/>
          </w:tcPr>
          <w:p w14:paraId="38231C20" w14:textId="3145E0D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42,266.10 </w:t>
            </w:r>
          </w:p>
        </w:tc>
        <w:tc>
          <w:tcPr>
            <w:tcW w:w="958" w:type="pct"/>
            <w:tcBorders>
              <w:top w:val="nil"/>
              <w:left w:val="nil"/>
              <w:bottom w:val="single" w:sz="4" w:space="0" w:color="000000"/>
              <w:right w:val="single" w:sz="4" w:space="0" w:color="000000"/>
            </w:tcBorders>
            <w:shd w:val="clear" w:color="auto" w:fill="auto"/>
            <w:noWrap/>
            <w:vAlign w:val="center"/>
            <w:hideMark/>
          </w:tcPr>
          <w:p w14:paraId="35FAD463" w14:textId="2DC04D2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B2AEDB" w14:textId="0D81137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EB000B" w14:textId="74B63BC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42,266.10 </w:t>
            </w:r>
          </w:p>
        </w:tc>
      </w:tr>
      <w:tr w:rsidR="003E62FF" w:rsidRPr="003E62FF" w14:paraId="7DD1B8F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1013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5D9758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center"/>
            <w:hideMark/>
          </w:tcPr>
          <w:p w14:paraId="227E72E5" w14:textId="4637B2B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918,442.84 </w:t>
            </w:r>
          </w:p>
        </w:tc>
        <w:tc>
          <w:tcPr>
            <w:tcW w:w="958" w:type="pct"/>
            <w:tcBorders>
              <w:top w:val="nil"/>
              <w:left w:val="nil"/>
              <w:bottom w:val="single" w:sz="4" w:space="0" w:color="000000"/>
              <w:right w:val="single" w:sz="4" w:space="0" w:color="000000"/>
            </w:tcBorders>
            <w:shd w:val="clear" w:color="auto" w:fill="auto"/>
            <w:noWrap/>
            <w:vAlign w:val="center"/>
            <w:hideMark/>
          </w:tcPr>
          <w:p w14:paraId="680A6D2B" w14:textId="313A355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0AEA60" w14:textId="317C712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CE6A54" w14:textId="2695166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918,442.84 </w:t>
            </w:r>
          </w:p>
        </w:tc>
      </w:tr>
      <w:tr w:rsidR="003E62FF" w:rsidRPr="003E62FF" w14:paraId="00BC43C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B181C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CD2D1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center"/>
            <w:hideMark/>
          </w:tcPr>
          <w:p w14:paraId="77471421" w14:textId="1702021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91,604.40 </w:t>
            </w:r>
          </w:p>
        </w:tc>
        <w:tc>
          <w:tcPr>
            <w:tcW w:w="958" w:type="pct"/>
            <w:tcBorders>
              <w:top w:val="nil"/>
              <w:left w:val="nil"/>
              <w:bottom w:val="single" w:sz="4" w:space="0" w:color="000000"/>
              <w:right w:val="single" w:sz="4" w:space="0" w:color="000000"/>
            </w:tcBorders>
            <w:shd w:val="clear" w:color="auto" w:fill="auto"/>
            <w:noWrap/>
            <w:vAlign w:val="center"/>
            <w:hideMark/>
          </w:tcPr>
          <w:p w14:paraId="7CDC3B35" w14:textId="2BF97F5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D85EF6" w14:textId="238D4A9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BFBCD7" w14:textId="7FD1137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91,604.40 </w:t>
            </w:r>
          </w:p>
        </w:tc>
      </w:tr>
      <w:tr w:rsidR="003E62FF" w:rsidRPr="003E62FF" w14:paraId="6723898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81ABB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A59E0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center"/>
            <w:hideMark/>
          </w:tcPr>
          <w:p w14:paraId="4AACD606" w14:textId="4AA4056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42,691.62 </w:t>
            </w:r>
          </w:p>
        </w:tc>
        <w:tc>
          <w:tcPr>
            <w:tcW w:w="958" w:type="pct"/>
            <w:tcBorders>
              <w:top w:val="nil"/>
              <w:left w:val="nil"/>
              <w:bottom w:val="single" w:sz="4" w:space="0" w:color="000000"/>
              <w:right w:val="single" w:sz="4" w:space="0" w:color="000000"/>
            </w:tcBorders>
            <w:shd w:val="clear" w:color="auto" w:fill="auto"/>
            <w:noWrap/>
            <w:vAlign w:val="center"/>
            <w:hideMark/>
          </w:tcPr>
          <w:p w14:paraId="639B8FB3" w14:textId="48BA5D1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E4B8F7" w14:textId="5A56237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98CE00" w14:textId="6DBF927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42,691.62 </w:t>
            </w:r>
          </w:p>
        </w:tc>
      </w:tr>
      <w:tr w:rsidR="003E62FF" w:rsidRPr="003E62FF" w14:paraId="5CA3178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0BED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6F98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center"/>
            <w:hideMark/>
          </w:tcPr>
          <w:p w14:paraId="28208B30" w14:textId="007130A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59,653.44 </w:t>
            </w:r>
          </w:p>
        </w:tc>
        <w:tc>
          <w:tcPr>
            <w:tcW w:w="958" w:type="pct"/>
            <w:tcBorders>
              <w:top w:val="nil"/>
              <w:left w:val="nil"/>
              <w:bottom w:val="single" w:sz="4" w:space="0" w:color="000000"/>
              <w:right w:val="single" w:sz="4" w:space="0" w:color="000000"/>
            </w:tcBorders>
            <w:shd w:val="clear" w:color="auto" w:fill="auto"/>
            <w:noWrap/>
            <w:vAlign w:val="center"/>
            <w:hideMark/>
          </w:tcPr>
          <w:p w14:paraId="038878BF" w14:textId="0BD88F0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8CF5BB" w14:textId="3EA4565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BBBF35" w14:textId="767FFD4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59,653.44 </w:t>
            </w:r>
          </w:p>
        </w:tc>
      </w:tr>
      <w:tr w:rsidR="003E62FF" w:rsidRPr="003E62FF" w14:paraId="711E0B8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CAE75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18F4A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center"/>
            <w:hideMark/>
          </w:tcPr>
          <w:p w14:paraId="5E6D9509" w14:textId="49AC286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699,754.96 </w:t>
            </w:r>
          </w:p>
        </w:tc>
        <w:tc>
          <w:tcPr>
            <w:tcW w:w="958" w:type="pct"/>
            <w:tcBorders>
              <w:top w:val="nil"/>
              <w:left w:val="nil"/>
              <w:bottom w:val="single" w:sz="4" w:space="0" w:color="000000"/>
              <w:right w:val="single" w:sz="4" w:space="0" w:color="000000"/>
            </w:tcBorders>
            <w:shd w:val="clear" w:color="auto" w:fill="auto"/>
            <w:noWrap/>
            <w:vAlign w:val="center"/>
            <w:hideMark/>
          </w:tcPr>
          <w:p w14:paraId="2CFB5E3A" w14:textId="1F7FB06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5A9663" w14:textId="1CEF970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481A19" w14:textId="64C0701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699,754.96 </w:t>
            </w:r>
          </w:p>
        </w:tc>
      </w:tr>
      <w:tr w:rsidR="003E62FF" w:rsidRPr="003E62FF" w14:paraId="120FD3F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CD06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C2AB7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center"/>
            <w:hideMark/>
          </w:tcPr>
          <w:p w14:paraId="2F381393" w14:textId="41795F1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978,031.10 </w:t>
            </w:r>
          </w:p>
        </w:tc>
        <w:tc>
          <w:tcPr>
            <w:tcW w:w="958" w:type="pct"/>
            <w:tcBorders>
              <w:top w:val="nil"/>
              <w:left w:val="nil"/>
              <w:bottom w:val="single" w:sz="4" w:space="0" w:color="000000"/>
              <w:right w:val="single" w:sz="4" w:space="0" w:color="000000"/>
            </w:tcBorders>
            <w:shd w:val="clear" w:color="auto" w:fill="auto"/>
            <w:noWrap/>
            <w:vAlign w:val="center"/>
            <w:hideMark/>
          </w:tcPr>
          <w:p w14:paraId="1553BC1B" w14:textId="29A7826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8641925" w14:textId="5BB1269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258944" w14:textId="2A024AD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978,031.10 </w:t>
            </w:r>
          </w:p>
        </w:tc>
      </w:tr>
      <w:tr w:rsidR="003E62FF" w:rsidRPr="003E62FF" w14:paraId="0B650A4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43718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67879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center"/>
            <w:hideMark/>
          </w:tcPr>
          <w:p w14:paraId="60C85D47" w14:textId="7010334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737,580.36 </w:t>
            </w:r>
          </w:p>
        </w:tc>
        <w:tc>
          <w:tcPr>
            <w:tcW w:w="958" w:type="pct"/>
            <w:tcBorders>
              <w:top w:val="nil"/>
              <w:left w:val="nil"/>
              <w:bottom w:val="single" w:sz="4" w:space="0" w:color="000000"/>
              <w:right w:val="single" w:sz="4" w:space="0" w:color="000000"/>
            </w:tcBorders>
            <w:shd w:val="clear" w:color="auto" w:fill="auto"/>
            <w:noWrap/>
            <w:vAlign w:val="center"/>
            <w:hideMark/>
          </w:tcPr>
          <w:p w14:paraId="01AF4EF4" w14:textId="389A2F1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74982B" w14:textId="63391CE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FE85F0" w14:textId="70EF426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737,580.36 </w:t>
            </w:r>
          </w:p>
        </w:tc>
      </w:tr>
      <w:tr w:rsidR="003E62FF" w:rsidRPr="003E62FF" w14:paraId="321F50A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8013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3500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center"/>
            <w:hideMark/>
          </w:tcPr>
          <w:p w14:paraId="5C020D75" w14:textId="380074E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602,027.72 </w:t>
            </w:r>
          </w:p>
        </w:tc>
        <w:tc>
          <w:tcPr>
            <w:tcW w:w="958" w:type="pct"/>
            <w:tcBorders>
              <w:top w:val="nil"/>
              <w:left w:val="nil"/>
              <w:bottom w:val="single" w:sz="4" w:space="0" w:color="000000"/>
              <w:right w:val="single" w:sz="4" w:space="0" w:color="000000"/>
            </w:tcBorders>
            <w:shd w:val="clear" w:color="auto" w:fill="auto"/>
            <w:noWrap/>
            <w:vAlign w:val="center"/>
            <w:hideMark/>
          </w:tcPr>
          <w:p w14:paraId="55CB3784" w14:textId="1EF83AA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1DA003" w14:textId="71C7CF4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9083DC" w14:textId="06095D6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602,027.72 </w:t>
            </w:r>
          </w:p>
        </w:tc>
      </w:tr>
      <w:tr w:rsidR="003E62FF" w:rsidRPr="003E62FF" w14:paraId="6141488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53C2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C1943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center"/>
            <w:hideMark/>
          </w:tcPr>
          <w:p w14:paraId="315EBE32" w14:textId="3CA5AE9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197,858.88 </w:t>
            </w:r>
          </w:p>
        </w:tc>
        <w:tc>
          <w:tcPr>
            <w:tcW w:w="958" w:type="pct"/>
            <w:tcBorders>
              <w:top w:val="nil"/>
              <w:left w:val="nil"/>
              <w:bottom w:val="single" w:sz="4" w:space="0" w:color="000000"/>
              <w:right w:val="single" w:sz="4" w:space="0" w:color="000000"/>
            </w:tcBorders>
            <w:shd w:val="clear" w:color="auto" w:fill="auto"/>
            <w:noWrap/>
            <w:vAlign w:val="center"/>
            <w:hideMark/>
          </w:tcPr>
          <w:p w14:paraId="1AB345F4" w14:textId="71600FC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8F678C" w14:textId="687F70F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8451C2" w14:textId="038ADC2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197,858.88 </w:t>
            </w:r>
          </w:p>
        </w:tc>
      </w:tr>
      <w:tr w:rsidR="003E62FF" w:rsidRPr="003E62FF" w14:paraId="72AAF10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88671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E6D2F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center"/>
            <w:hideMark/>
          </w:tcPr>
          <w:p w14:paraId="513814C3" w14:textId="4346D1E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37,890.94 </w:t>
            </w:r>
          </w:p>
        </w:tc>
        <w:tc>
          <w:tcPr>
            <w:tcW w:w="958" w:type="pct"/>
            <w:tcBorders>
              <w:top w:val="nil"/>
              <w:left w:val="nil"/>
              <w:bottom w:val="single" w:sz="4" w:space="0" w:color="000000"/>
              <w:right w:val="single" w:sz="4" w:space="0" w:color="000000"/>
            </w:tcBorders>
            <w:shd w:val="clear" w:color="auto" w:fill="auto"/>
            <w:noWrap/>
            <w:vAlign w:val="center"/>
            <w:hideMark/>
          </w:tcPr>
          <w:p w14:paraId="6F815E2B" w14:textId="1846B56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0695F3" w14:textId="328E10A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B36EB6" w14:textId="29D9D39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37,890.94 </w:t>
            </w:r>
          </w:p>
        </w:tc>
      </w:tr>
      <w:tr w:rsidR="003E62FF" w:rsidRPr="003E62FF" w14:paraId="6EBF1F1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D096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8FBF3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center"/>
            <w:hideMark/>
          </w:tcPr>
          <w:p w14:paraId="77A77D4A" w14:textId="641759F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580,269.86 </w:t>
            </w:r>
          </w:p>
        </w:tc>
        <w:tc>
          <w:tcPr>
            <w:tcW w:w="958" w:type="pct"/>
            <w:tcBorders>
              <w:top w:val="nil"/>
              <w:left w:val="nil"/>
              <w:bottom w:val="single" w:sz="4" w:space="0" w:color="000000"/>
              <w:right w:val="single" w:sz="4" w:space="0" w:color="000000"/>
            </w:tcBorders>
            <w:shd w:val="clear" w:color="auto" w:fill="auto"/>
            <w:noWrap/>
            <w:vAlign w:val="center"/>
            <w:hideMark/>
          </w:tcPr>
          <w:p w14:paraId="6F7E77B1" w14:textId="659D6AE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C2AC39" w14:textId="6E76ED1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55E858" w14:textId="72EE668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580,269.86 </w:t>
            </w:r>
          </w:p>
        </w:tc>
      </w:tr>
      <w:tr w:rsidR="003E62FF" w:rsidRPr="003E62FF" w14:paraId="50587A1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83B6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AC937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center"/>
            <w:hideMark/>
          </w:tcPr>
          <w:p w14:paraId="60A3533D" w14:textId="4EBBD74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635,336.90 </w:t>
            </w:r>
          </w:p>
        </w:tc>
        <w:tc>
          <w:tcPr>
            <w:tcW w:w="958" w:type="pct"/>
            <w:tcBorders>
              <w:top w:val="nil"/>
              <w:left w:val="nil"/>
              <w:bottom w:val="single" w:sz="4" w:space="0" w:color="000000"/>
              <w:right w:val="single" w:sz="4" w:space="0" w:color="000000"/>
            </w:tcBorders>
            <w:shd w:val="clear" w:color="auto" w:fill="auto"/>
            <w:noWrap/>
            <w:vAlign w:val="center"/>
            <w:hideMark/>
          </w:tcPr>
          <w:p w14:paraId="74BD3EC6" w14:textId="25772C5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1E1630" w14:textId="08CEC38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5E469" w14:textId="39F12B1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635,336.90 </w:t>
            </w:r>
          </w:p>
        </w:tc>
      </w:tr>
      <w:tr w:rsidR="003E62FF" w:rsidRPr="003E62FF" w14:paraId="217B0C9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50BE9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AB7DF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center"/>
            <w:hideMark/>
          </w:tcPr>
          <w:p w14:paraId="470C5D0C" w14:textId="09EF2AD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6,680,425.90 </w:t>
            </w:r>
          </w:p>
        </w:tc>
        <w:tc>
          <w:tcPr>
            <w:tcW w:w="958" w:type="pct"/>
            <w:tcBorders>
              <w:top w:val="nil"/>
              <w:left w:val="nil"/>
              <w:bottom w:val="single" w:sz="4" w:space="0" w:color="000000"/>
              <w:right w:val="single" w:sz="4" w:space="0" w:color="000000"/>
            </w:tcBorders>
            <w:shd w:val="clear" w:color="auto" w:fill="auto"/>
            <w:noWrap/>
            <w:vAlign w:val="center"/>
            <w:hideMark/>
          </w:tcPr>
          <w:p w14:paraId="405A79EA" w14:textId="10B1FB7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03D6B4" w14:textId="0979D10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50A948" w14:textId="2D8848A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6,680,425.90 </w:t>
            </w:r>
          </w:p>
        </w:tc>
      </w:tr>
      <w:tr w:rsidR="003E62FF" w:rsidRPr="003E62FF" w14:paraId="7A3F07A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9EEA1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87BAD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center"/>
            <w:hideMark/>
          </w:tcPr>
          <w:p w14:paraId="1917AA51" w14:textId="2F03A1D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22,775.22 </w:t>
            </w:r>
          </w:p>
        </w:tc>
        <w:tc>
          <w:tcPr>
            <w:tcW w:w="958" w:type="pct"/>
            <w:tcBorders>
              <w:top w:val="nil"/>
              <w:left w:val="nil"/>
              <w:bottom w:val="single" w:sz="4" w:space="0" w:color="000000"/>
              <w:right w:val="single" w:sz="4" w:space="0" w:color="000000"/>
            </w:tcBorders>
            <w:shd w:val="clear" w:color="auto" w:fill="auto"/>
            <w:noWrap/>
            <w:vAlign w:val="center"/>
            <w:hideMark/>
          </w:tcPr>
          <w:p w14:paraId="3BEDA198" w14:textId="40848AD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5D1897" w14:textId="2E9DD9B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85208F" w14:textId="31A2952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22,775.22 </w:t>
            </w:r>
          </w:p>
        </w:tc>
      </w:tr>
      <w:tr w:rsidR="003E62FF" w:rsidRPr="003E62FF" w14:paraId="6F0CDE3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4AB1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F4781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center"/>
            <w:hideMark/>
          </w:tcPr>
          <w:p w14:paraId="5BAF9897" w14:textId="6188309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69,354.78 </w:t>
            </w:r>
          </w:p>
        </w:tc>
        <w:tc>
          <w:tcPr>
            <w:tcW w:w="958" w:type="pct"/>
            <w:tcBorders>
              <w:top w:val="nil"/>
              <w:left w:val="nil"/>
              <w:bottom w:val="single" w:sz="4" w:space="0" w:color="000000"/>
              <w:right w:val="single" w:sz="4" w:space="0" w:color="000000"/>
            </w:tcBorders>
            <w:shd w:val="clear" w:color="auto" w:fill="auto"/>
            <w:noWrap/>
            <w:vAlign w:val="center"/>
            <w:hideMark/>
          </w:tcPr>
          <w:p w14:paraId="7A7DC653" w14:textId="2193F08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2E4674" w14:textId="2764A74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51A3FB" w14:textId="40EDD87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69,354.78 </w:t>
            </w:r>
          </w:p>
        </w:tc>
      </w:tr>
      <w:tr w:rsidR="003E62FF" w:rsidRPr="003E62FF" w14:paraId="1F9D66A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53AD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9F551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center"/>
            <w:hideMark/>
          </w:tcPr>
          <w:p w14:paraId="459077C0" w14:textId="67558EE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75,757.18 </w:t>
            </w:r>
          </w:p>
        </w:tc>
        <w:tc>
          <w:tcPr>
            <w:tcW w:w="958" w:type="pct"/>
            <w:tcBorders>
              <w:top w:val="nil"/>
              <w:left w:val="nil"/>
              <w:bottom w:val="single" w:sz="4" w:space="0" w:color="000000"/>
              <w:right w:val="single" w:sz="4" w:space="0" w:color="000000"/>
            </w:tcBorders>
            <w:shd w:val="clear" w:color="auto" w:fill="auto"/>
            <w:noWrap/>
            <w:vAlign w:val="center"/>
            <w:hideMark/>
          </w:tcPr>
          <w:p w14:paraId="524EC828" w14:textId="4C1AEC6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618458" w14:textId="36EC9B6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1EE754" w14:textId="3B608E2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75,757.18 </w:t>
            </w:r>
          </w:p>
        </w:tc>
      </w:tr>
      <w:tr w:rsidR="003E62FF" w:rsidRPr="003E62FF" w14:paraId="07C8C04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78903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40EBD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center"/>
            <w:hideMark/>
          </w:tcPr>
          <w:p w14:paraId="65A36AFE" w14:textId="780BD96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388,987.76 </w:t>
            </w:r>
          </w:p>
        </w:tc>
        <w:tc>
          <w:tcPr>
            <w:tcW w:w="958" w:type="pct"/>
            <w:tcBorders>
              <w:top w:val="nil"/>
              <w:left w:val="nil"/>
              <w:bottom w:val="single" w:sz="4" w:space="0" w:color="000000"/>
              <w:right w:val="single" w:sz="4" w:space="0" w:color="000000"/>
            </w:tcBorders>
            <w:shd w:val="clear" w:color="auto" w:fill="auto"/>
            <w:noWrap/>
            <w:vAlign w:val="center"/>
            <w:hideMark/>
          </w:tcPr>
          <w:p w14:paraId="494C89B5" w14:textId="3111D8F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4BD320" w14:textId="75FF496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EF3B75" w14:textId="27BFFE0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388,987.76 </w:t>
            </w:r>
          </w:p>
        </w:tc>
      </w:tr>
      <w:tr w:rsidR="003E62FF" w:rsidRPr="003E62FF" w14:paraId="60133EE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48C2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0093E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center"/>
            <w:hideMark/>
          </w:tcPr>
          <w:p w14:paraId="1C36A417" w14:textId="04C87BD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72,035.00 </w:t>
            </w:r>
          </w:p>
        </w:tc>
        <w:tc>
          <w:tcPr>
            <w:tcW w:w="958" w:type="pct"/>
            <w:tcBorders>
              <w:top w:val="nil"/>
              <w:left w:val="nil"/>
              <w:bottom w:val="single" w:sz="4" w:space="0" w:color="000000"/>
              <w:right w:val="single" w:sz="4" w:space="0" w:color="000000"/>
            </w:tcBorders>
            <w:shd w:val="clear" w:color="auto" w:fill="auto"/>
            <w:noWrap/>
            <w:vAlign w:val="center"/>
            <w:hideMark/>
          </w:tcPr>
          <w:p w14:paraId="7741CF68" w14:textId="5C3E3DD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BECCCE" w14:textId="6C47B89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C3D6C6" w14:textId="4F8BA25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72,035.00 </w:t>
            </w:r>
          </w:p>
        </w:tc>
      </w:tr>
      <w:tr w:rsidR="003E62FF" w:rsidRPr="003E62FF" w14:paraId="0DF67F7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60D6A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1750A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center"/>
            <w:hideMark/>
          </w:tcPr>
          <w:p w14:paraId="047E1946" w14:textId="0F88095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013,427.04 </w:t>
            </w:r>
          </w:p>
        </w:tc>
        <w:tc>
          <w:tcPr>
            <w:tcW w:w="958" w:type="pct"/>
            <w:tcBorders>
              <w:top w:val="nil"/>
              <w:left w:val="nil"/>
              <w:bottom w:val="single" w:sz="4" w:space="0" w:color="000000"/>
              <w:right w:val="single" w:sz="4" w:space="0" w:color="000000"/>
            </w:tcBorders>
            <w:shd w:val="clear" w:color="auto" w:fill="auto"/>
            <w:noWrap/>
            <w:vAlign w:val="center"/>
            <w:hideMark/>
          </w:tcPr>
          <w:p w14:paraId="749C368B" w14:textId="19C0CEE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E56177" w14:textId="505A383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8EC85" w14:textId="4468E82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013,427.04 </w:t>
            </w:r>
          </w:p>
        </w:tc>
      </w:tr>
      <w:tr w:rsidR="003E62FF" w:rsidRPr="003E62FF" w14:paraId="1518AE7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83AC5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77C92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center"/>
            <w:hideMark/>
          </w:tcPr>
          <w:p w14:paraId="306D539C" w14:textId="68D7309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center"/>
            <w:hideMark/>
          </w:tcPr>
          <w:p w14:paraId="6D2D4B1B" w14:textId="0B38CBB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A736ED" w14:textId="70B769B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F32680" w14:textId="2775B10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850,785.14 </w:t>
            </w:r>
          </w:p>
        </w:tc>
      </w:tr>
      <w:tr w:rsidR="003E62FF" w:rsidRPr="003E62FF" w14:paraId="63AC17D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A5E1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28045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center"/>
            <w:hideMark/>
          </w:tcPr>
          <w:p w14:paraId="0A3BB782" w14:textId="6E94914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65,982.54 </w:t>
            </w:r>
          </w:p>
        </w:tc>
        <w:tc>
          <w:tcPr>
            <w:tcW w:w="958" w:type="pct"/>
            <w:tcBorders>
              <w:top w:val="nil"/>
              <w:left w:val="nil"/>
              <w:bottom w:val="single" w:sz="4" w:space="0" w:color="000000"/>
              <w:right w:val="single" w:sz="4" w:space="0" w:color="000000"/>
            </w:tcBorders>
            <w:shd w:val="clear" w:color="auto" w:fill="auto"/>
            <w:noWrap/>
            <w:vAlign w:val="center"/>
            <w:hideMark/>
          </w:tcPr>
          <w:p w14:paraId="2FFB9C4B" w14:textId="2CB92CA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A7A736" w14:textId="13A639F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C6A4C6" w14:textId="40D0DDB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65,982.54 </w:t>
            </w:r>
          </w:p>
        </w:tc>
      </w:tr>
      <w:tr w:rsidR="003E62FF" w:rsidRPr="003E62FF" w14:paraId="72EA859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1AAF9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CF786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center"/>
            <w:hideMark/>
          </w:tcPr>
          <w:p w14:paraId="604A7F2D" w14:textId="0762D6D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42,028.56 </w:t>
            </w:r>
          </w:p>
        </w:tc>
        <w:tc>
          <w:tcPr>
            <w:tcW w:w="958" w:type="pct"/>
            <w:tcBorders>
              <w:top w:val="nil"/>
              <w:left w:val="nil"/>
              <w:bottom w:val="single" w:sz="4" w:space="0" w:color="000000"/>
              <w:right w:val="single" w:sz="4" w:space="0" w:color="000000"/>
            </w:tcBorders>
            <w:shd w:val="clear" w:color="auto" w:fill="auto"/>
            <w:noWrap/>
            <w:vAlign w:val="center"/>
            <w:hideMark/>
          </w:tcPr>
          <w:p w14:paraId="24FDBBF0" w14:textId="27DFA61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1FB0D1" w14:textId="37A8CCF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CF1878" w14:textId="0BEF78D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42,028.56 </w:t>
            </w:r>
          </w:p>
        </w:tc>
      </w:tr>
      <w:tr w:rsidR="003E62FF" w:rsidRPr="003E62FF" w14:paraId="264B5E7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2DA9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581D9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center"/>
            <w:hideMark/>
          </w:tcPr>
          <w:p w14:paraId="3F73B159" w14:textId="5EA4A4D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650,222.62 </w:t>
            </w:r>
          </w:p>
        </w:tc>
        <w:tc>
          <w:tcPr>
            <w:tcW w:w="958" w:type="pct"/>
            <w:tcBorders>
              <w:top w:val="nil"/>
              <w:left w:val="nil"/>
              <w:bottom w:val="single" w:sz="4" w:space="0" w:color="000000"/>
              <w:right w:val="single" w:sz="4" w:space="0" w:color="000000"/>
            </w:tcBorders>
            <w:shd w:val="clear" w:color="auto" w:fill="auto"/>
            <w:noWrap/>
            <w:vAlign w:val="center"/>
            <w:hideMark/>
          </w:tcPr>
          <w:p w14:paraId="54678377" w14:textId="12D27C8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2B47CC" w14:textId="4E8C4EE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6E0F3C" w14:textId="3231698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650,222.62 </w:t>
            </w:r>
          </w:p>
        </w:tc>
      </w:tr>
      <w:tr w:rsidR="003E62FF" w:rsidRPr="003E62FF" w14:paraId="0699E09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74DE9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8D1AE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center"/>
            <w:hideMark/>
          </w:tcPr>
          <w:p w14:paraId="7A4D0E83" w14:textId="7A6899F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625,793.60 </w:t>
            </w:r>
          </w:p>
        </w:tc>
        <w:tc>
          <w:tcPr>
            <w:tcW w:w="958" w:type="pct"/>
            <w:tcBorders>
              <w:top w:val="nil"/>
              <w:left w:val="nil"/>
              <w:bottom w:val="single" w:sz="4" w:space="0" w:color="000000"/>
              <w:right w:val="single" w:sz="4" w:space="0" w:color="000000"/>
            </w:tcBorders>
            <w:shd w:val="clear" w:color="auto" w:fill="auto"/>
            <w:noWrap/>
            <w:vAlign w:val="center"/>
            <w:hideMark/>
          </w:tcPr>
          <w:p w14:paraId="7932C38E" w14:textId="275B450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851B31" w14:textId="459B444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10357" w14:textId="2D05721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625,793.60 </w:t>
            </w:r>
          </w:p>
        </w:tc>
      </w:tr>
      <w:tr w:rsidR="003E62FF" w:rsidRPr="003E62FF" w14:paraId="3BBADC4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4A05B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C9A61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center"/>
            <w:hideMark/>
          </w:tcPr>
          <w:p w14:paraId="14F619E0" w14:textId="0EE9BD6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12,419.68 </w:t>
            </w:r>
          </w:p>
        </w:tc>
        <w:tc>
          <w:tcPr>
            <w:tcW w:w="958" w:type="pct"/>
            <w:tcBorders>
              <w:top w:val="nil"/>
              <w:left w:val="nil"/>
              <w:bottom w:val="single" w:sz="4" w:space="0" w:color="000000"/>
              <w:right w:val="single" w:sz="4" w:space="0" w:color="000000"/>
            </w:tcBorders>
            <w:shd w:val="clear" w:color="auto" w:fill="auto"/>
            <w:noWrap/>
            <w:vAlign w:val="center"/>
            <w:hideMark/>
          </w:tcPr>
          <w:p w14:paraId="404B6577" w14:textId="4CAC84E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805DD3" w14:textId="5C0B40E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9C2818" w14:textId="0BB0725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12,419.68 </w:t>
            </w:r>
          </w:p>
        </w:tc>
      </w:tr>
      <w:tr w:rsidR="003E62FF" w:rsidRPr="003E62FF" w14:paraId="034A83B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1C5E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30D55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center"/>
            <w:hideMark/>
          </w:tcPr>
          <w:p w14:paraId="1B74BEC6" w14:textId="1B6CDF3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79,402.09 </w:t>
            </w:r>
          </w:p>
        </w:tc>
        <w:tc>
          <w:tcPr>
            <w:tcW w:w="958" w:type="pct"/>
            <w:tcBorders>
              <w:top w:val="nil"/>
              <w:left w:val="nil"/>
              <w:bottom w:val="single" w:sz="4" w:space="0" w:color="000000"/>
              <w:right w:val="single" w:sz="4" w:space="0" w:color="000000"/>
            </w:tcBorders>
            <w:shd w:val="clear" w:color="auto" w:fill="auto"/>
            <w:noWrap/>
            <w:vAlign w:val="center"/>
            <w:hideMark/>
          </w:tcPr>
          <w:p w14:paraId="68C781E0" w14:textId="484DDEB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8CE674F" w14:textId="73D04F6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5E21FC" w14:textId="495B0BF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79,402.09 </w:t>
            </w:r>
          </w:p>
        </w:tc>
      </w:tr>
      <w:tr w:rsidR="003E62FF" w:rsidRPr="003E62FF" w14:paraId="4C87FF1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AA0D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E886B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center"/>
            <w:hideMark/>
          </w:tcPr>
          <w:p w14:paraId="2B85C11A" w14:textId="5BD523C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48,567.78 </w:t>
            </w:r>
          </w:p>
        </w:tc>
        <w:tc>
          <w:tcPr>
            <w:tcW w:w="958" w:type="pct"/>
            <w:tcBorders>
              <w:top w:val="nil"/>
              <w:left w:val="nil"/>
              <w:bottom w:val="single" w:sz="4" w:space="0" w:color="000000"/>
              <w:right w:val="single" w:sz="4" w:space="0" w:color="000000"/>
            </w:tcBorders>
            <w:shd w:val="clear" w:color="auto" w:fill="auto"/>
            <w:noWrap/>
            <w:vAlign w:val="center"/>
            <w:hideMark/>
          </w:tcPr>
          <w:p w14:paraId="454DBE03" w14:textId="3304A81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7F6270" w14:textId="37BE758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F04B5C" w14:textId="1848965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48,567.78 </w:t>
            </w:r>
          </w:p>
        </w:tc>
      </w:tr>
      <w:tr w:rsidR="003E62FF" w:rsidRPr="003E62FF" w14:paraId="4EFE592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52A43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2EA6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center"/>
            <w:hideMark/>
          </w:tcPr>
          <w:p w14:paraId="14969CFA" w14:textId="77D7367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center"/>
            <w:hideMark/>
          </w:tcPr>
          <w:p w14:paraId="7110E175" w14:textId="528A9F9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A64003" w14:textId="6D4EF24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28C55" w14:textId="75BBF38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61,899.04 </w:t>
            </w:r>
          </w:p>
        </w:tc>
      </w:tr>
      <w:tr w:rsidR="003E62FF" w:rsidRPr="003E62FF" w14:paraId="5F0C6E0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F9A9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B6AA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center"/>
            <w:hideMark/>
          </w:tcPr>
          <w:p w14:paraId="73C6640C" w14:textId="4CFA120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75,257.62 </w:t>
            </w:r>
          </w:p>
        </w:tc>
        <w:tc>
          <w:tcPr>
            <w:tcW w:w="958" w:type="pct"/>
            <w:tcBorders>
              <w:top w:val="nil"/>
              <w:left w:val="nil"/>
              <w:bottom w:val="single" w:sz="4" w:space="0" w:color="000000"/>
              <w:right w:val="single" w:sz="4" w:space="0" w:color="000000"/>
            </w:tcBorders>
            <w:shd w:val="clear" w:color="auto" w:fill="auto"/>
            <w:noWrap/>
            <w:vAlign w:val="center"/>
            <w:hideMark/>
          </w:tcPr>
          <w:p w14:paraId="1CF91E18" w14:textId="637C77A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044155" w14:textId="252E641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B1FB6" w14:textId="6449FF0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75,257.62 </w:t>
            </w:r>
          </w:p>
        </w:tc>
      </w:tr>
      <w:tr w:rsidR="003E62FF" w:rsidRPr="003E62FF" w14:paraId="1EFB06B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68F8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1D580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center"/>
            <w:hideMark/>
          </w:tcPr>
          <w:p w14:paraId="52C7F078" w14:textId="59946E5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994,393.88 </w:t>
            </w:r>
          </w:p>
        </w:tc>
        <w:tc>
          <w:tcPr>
            <w:tcW w:w="958" w:type="pct"/>
            <w:tcBorders>
              <w:top w:val="nil"/>
              <w:left w:val="nil"/>
              <w:bottom w:val="single" w:sz="4" w:space="0" w:color="000000"/>
              <w:right w:val="single" w:sz="4" w:space="0" w:color="000000"/>
            </w:tcBorders>
            <w:shd w:val="clear" w:color="auto" w:fill="auto"/>
            <w:noWrap/>
            <w:vAlign w:val="center"/>
            <w:hideMark/>
          </w:tcPr>
          <w:p w14:paraId="5B610E46" w14:textId="07BD2BC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6D75BD" w14:textId="365EE2D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4A9320" w14:textId="0703394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994,393.88 </w:t>
            </w:r>
          </w:p>
        </w:tc>
      </w:tr>
      <w:tr w:rsidR="003E62FF" w:rsidRPr="003E62FF" w14:paraId="05BCA33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CACD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C057B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center"/>
            <w:hideMark/>
          </w:tcPr>
          <w:p w14:paraId="6EF2524F" w14:textId="3E083FF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64,837.56 </w:t>
            </w:r>
          </w:p>
        </w:tc>
        <w:tc>
          <w:tcPr>
            <w:tcW w:w="958" w:type="pct"/>
            <w:tcBorders>
              <w:top w:val="nil"/>
              <w:left w:val="nil"/>
              <w:bottom w:val="single" w:sz="4" w:space="0" w:color="000000"/>
              <w:right w:val="single" w:sz="4" w:space="0" w:color="000000"/>
            </w:tcBorders>
            <w:shd w:val="clear" w:color="auto" w:fill="auto"/>
            <w:noWrap/>
            <w:vAlign w:val="center"/>
            <w:hideMark/>
          </w:tcPr>
          <w:p w14:paraId="614C9583" w14:textId="2AB8F9A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10A352" w14:textId="3EA2A46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566DBC" w14:textId="3AEBBBF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64,837.56 </w:t>
            </w:r>
          </w:p>
        </w:tc>
      </w:tr>
      <w:tr w:rsidR="003E62FF" w:rsidRPr="003E62FF" w14:paraId="0953822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D0C6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1AC7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center"/>
            <w:hideMark/>
          </w:tcPr>
          <w:p w14:paraId="4F219A3C" w14:textId="0C410C4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664,068.04 </w:t>
            </w:r>
          </w:p>
        </w:tc>
        <w:tc>
          <w:tcPr>
            <w:tcW w:w="958" w:type="pct"/>
            <w:tcBorders>
              <w:top w:val="nil"/>
              <w:left w:val="nil"/>
              <w:bottom w:val="single" w:sz="4" w:space="0" w:color="000000"/>
              <w:right w:val="single" w:sz="4" w:space="0" w:color="000000"/>
            </w:tcBorders>
            <w:shd w:val="clear" w:color="auto" w:fill="auto"/>
            <w:noWrap/>
            <w:vAlign w:val="center"/>
            <w:hideMark/>
          </w:tcPr>
          <w:p w14:paraId="5726BD32" w14:textId="6BC8D3E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35195C" w14:textId="49F29C1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1A8B02" w14:textId="09909CD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664,068.04 </w:t>
            </w:r>
          </w:p>
        </w:tc>
      </w:tr>
      <w:tr w:rsidR="003E62FF" w:rsidRPr="003E62FF" w14:paraId="3F6E00A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B3DA8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D2F27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center"/>
            <w:hideMark/>
          </w:tcPr>
          <w:p w14:paraId="08AB8F87" w14:textId="72F017C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045,285.62 </w:t>
            </w:r>
          </w:p>
        </w:tc>
        <w:tc>
          <w:tcPr>
            <w:tcW w:w="958" w:type="pct"/>
            <w:tcBorders>
              <w:top w:val="nil"/>
              <w:left w:val="nil"/>
              <w:bottom w:val="single" w:sz="4" w:space="0" w:color="000000"/>
              <w:right w:val="single" w:sz="4" w:space="0" w:color="000000"/>
            </w:tcBorders>
            <w:shd w:val="clear" w:color="auto" w:fill="auto"/>
            <w:noWrap/>
            <w:vAlign w:val="center"/>
            <w:hideMark/>
          </w:tcPr>
          <w:p w14:paraId="38ADE38B" w14:textId="306C5E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FF1980" w14:textId="21AD456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1FA59" w14:textId="2C2B235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045,285.62 </w:t>
            </w:r>
          </w:p>
        </w:tc>
      </w:tr>
      <w:tr w:rsidR="003E62FF" w:rsidRPr="003E62FF" w14:paraId="5F4ADBF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CBD3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94EFE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center"/>
            <w:hideMark/>
          </w:tcPr>
          <w:p w14:paraId="5BC45ED6" w14:textId="265636C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838,628.32 </w:t>
            </w:r>
          </w:p>
        </w:tc>
        <w:tc>
          <w:tcPr>
            <w:tcW w:w="958" w:type="pct"/>
            <w:tcBorders>
              <w:top w:val="nil"/>
              <w:left w:val="nil"/>
              <w:bottom w:val="single" w:sz="4" w:space="0" w:color="000000"/>
              <w:right w:val="single" w:sz="4" w:space="0" w:color="000000"/>
            </w:tcBorders>
            <w:shd w:val="clear" w:color="auto" w:fill="auto"/>
            <w:noWrap/>
            <w:vAlign w:val="center"/>
            <w:hideMark/>
          </w:tcPr>
          <w:p w14:paraId="1777237E" w14:textId="078C8D4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9953E4" w14:textId="1B6BC66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3437BC" w14:textId="744C78F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838,628.32 </w:t>
            </w:r>
          </w:p>
        </w:tc>
      </w:tr>
      <w:tr w:rsidR="003E62FF" w:rsidRPr="003E62FF" w14:paraId="7CD8724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5AD8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3F1E9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center"/>
            <w:hideMark/>
          </w:tcPr>
          <w:p w14:paraId="7B8534B5" w14:textId="033776E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31,640.18 </w:t>
            </w:r>
          </w:p>
        </w:tc>
        <w:tc>
          <w:tcPr>
            <w:tcW w:w="958" w:type="pct"/>
            <w:tcBorders>
              <w:top w:val="nil"/>
              <w:left w:val="nil"/>
              <w:bottom w:val="single" w:sz="4" w:space="0" w:color="000000"/>
              <w:right w:val="single" w:sz="4" w:space="0" w:color="000000"/>
            </w:tcBorders>
            <w:shd w:val="clear" w:color="auto" w:fill="auto"/>
            <w:noWrap/>
            <w:vAlign w:val="center"/>
            <w:hideMark/>
          </w:tcPr>
          <w:p w14:paraId="40440A40" w14:textId="3699D1B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4A14E4" w14:textId="36CDAA3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1027EC" w14:textId="64C4825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31,640.18 </w:t>
            </w:r>
          </w:p>
        </w:tc>
      </w:tr>
      <w:tr w:rsidR="003E62FF" w:rsidRPr="003E62FF" w14:paraId="08F27D6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617F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F3364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center"/>
            <w:hideMark/>
          </w:tcPr>
          <w:p w14:paraId="197614D1" w14:textId="467B4D3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center"/>
            <w:hideMark/>
          </w:tcPr>
          <w:p w14:paraId="6209534A" w14:textId="5E9AAAF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CD3505" w14:textId="4637BDB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77D350" w14:textId="704FEBE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75,612.17 </w:t>
            </w:r>
          </w:p>
        </w:tc>
      </w:tr>
      <w:tr w:rsidR="003E62FF" w:rsidRPr="003E62FF" w14:paraId="4FC1100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C0B97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990D0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center"/>
            <w:hideMark/>
          </w:tcPr>
          <w:p w14:paraId="7794F7B0" w14:textId="5B7837A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484,257.46 </w:t>
            </w:r>
          </w:p>
        </w:tc>
        <w:tc>
          <w:tcPr>
            <w:tcW w:w="958" w:type="pct"/>
            <w:tcBorders>
              <w:top w:val="nil"/>
              <w:left w:val="nil"/>
              <w:bottom w:val="single" w:sz="4" w:space="0" w:color="000000"/>
              <w:right w:val="single" w:sz="4" w:space="0" w:color="000000"/>
            </w:tcBorders>
            <w:shd w:val="clear" w:color="auto" w:fill="auto"/>
            <w:noWrap/>
            <w:vAlign w:val="center"/>
            <w:hideMark/>
          </w:tcPr>
          <w:p w14:paraId="28EF25B5" w14:textId="056CA64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865383" w14:textId="63D0132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EC2B9" w14:textId="1416109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484,257.46 </w:t>
            </w:r>
          </w:p>
        </w:tc>
      </w:tr>
      <w:tr w:rsidR="003E62FF" w:rsidRPr="003E62FF" w14:paraId="243FF85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151D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FE32E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center"/>
            <w:hideMark/>
          </w:tcPr>
          <w:p w14:paraId="0BF464F3" w14:textId="27ABAD7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26,592.14 </w:t>
            </w:r>
          </w:p>
        </w:tc>
        <w:tc>
          <w:tcPr>
            <w:tcW w:w="958" w:type="pct"/>
            <w:tcBorders>
              <w:top w:val="nil"/>
              <w:left w:val="nil"/>
              <w:bottom w:val="single" w:sz="4" w:space="0" w:color="000000"/>
              <w:right w:val="single" w:sz="4" w:space="0" w:color="000000"/>
            </w:tcBorders>
            <w:shd w:val="clear" w:color="auto" w:fill="auto"/>
            <w:noWrap/>
            <w:vAlign w:val="center"/>
            <w:hideMark/>
          </w:tcPr>
          <w:p w14:paraId="39D17041" w14:textId="00355BB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CC4D5F" w14:textId="4963175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C11498" w14:textId="25F2585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26,592.14 </w:t>
            </w:r>
          </w:p>
        </w:tc>
      </w:tr>
      <w:tr w:rsidR="003E62FF" w:rsidRPr="003E62FF" w14:paraId="541A31D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600E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CC68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center"/>
            <w:hideMark/>
          </w:tcPr>
          <w:p w14:paraId="4559F101" w14:textId="2AF7A42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917,487.82 </w:t>
            </w:r>
          </w:p>
        </w:tc>
        <w:tc>
          <w:tcPr>
            <w:tcW w:w="958" w:type="pct"/>
            <w:tcBorders>
              <w:top w:val="nil"/>
              <w:left w:val="nil"/>
              <w:bottom w:val="single" w:sz="4" w:space="0" w:color="000000"/>
              <w:right w:val="single" w:sz="4" w:space="0" w:color="000000"/>
            </w:tcBorders>
            <w:shd w:val="clear" w:color="auto" w:fill="auto"/>
            <w:noWrap/>
            <w:vAlign w:val="center"/>
            <w:hideMark/>
          </w:tcPr>
          <w:p w14:paraId="267F8EC7" w14:textId="20AE6F2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9532DA" w14:textId="7C0A079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CC7E68" w14:textId="763DA0F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917,487.82 </w:t>
            </w:r>
          </w:p>
        </w:tc>
      </w:tr>
      <w:tr w:rsidR="003E62FF" w:rsidRPr="003E62FF" w14:paraId="625C280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F82CE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DF5B2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center"/>
            <w:hideMark/>
          </w:tcPr>
          <w:p w14:paraId="75B9D590" w14:textId="1C1D5B9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037,881.72 </w:t>
            </w:r>
          </w:p>
        </w:tc>
        <w:tc>
          <w:tcPr>
            <w:tcW w:w="958" w:type="pct"/>
            <w:tcBorders>
              <w:top w:val="nil"/>
              <w:left w:val="nil"/>
              <w:bottom w:val="single" w:sz="4" w:space="0" w:color="000000"/>
              <w:right w:val="single" w:sz="4" w:space="0" w:color="000000"/>
            </w:tcBorders>
            <w:shd w:val="clear" w:color="auto" w:fill="auto"/>
            <w:noWrap/>
            <w:vAlign w:val="center"/>
            <w:hideMark/>
          </w:tcPr>
          <w:p w14:paraId="7542FE0E" w14:textId="2234D65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194BF5" w14:textId="20534A9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83CCFF" w14:textId="7B24364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037,881.72 </w:t>
            </w:r>
          </w:p>
        </w:tc>
      </w:tr>
      <w:tr w:rsidR="003E62FF" w:rsidRPr="003E62FF" w14:paraId="579C9EF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797DA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D5231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center"/>
            <w:hideMark/>
          </w:tcPr>
          <w:p w14:paraId="62B0EE05" w14:textId="5B1D645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18,936.22 </w:t>
            </w:r>
          </w:p>
        </w:tc>
        <w:tc>
          <w:tcPr>
            <w:tcW w:w="958" w:type="pct"/>
            <w:tcBorders>
              <w:top w:val="nil"/>
              <w:left w:val="nil"/>
              <w:bottom w:val="single" w:sz="4" w:space="0" w:color="000000"/>
              <w:right w:val="single" w:sz="4" w:space="0" w:color="000000"/>
            </w:tcBorders>
            <w:shd w:val="clear" w:color="auto" w:fill="auto"/>
            <w:noWrap/>
            <w:vAlign w:val="center"/>
            <w:hideMark/>
          </w:tcPr>
          <w:p w14:paraId="38A81188" w14:textId="2DC79C6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B54E79" w14:textId="64C4B01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90370D" w14:textId="4FB2104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18,936.22 </w:t>
            </w:r>
          </w:p>
        </w:tc>
      </w:tr>
      <w:tr w:rsidR="003E62FF" w:rsidRPr="003E62FF" w14:paraId="5831DFE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AB71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E5C3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center"/>
            <w:hideMark/>
          </w:tcPr>
          <w:p w14:paraId="4843D383" w14:textId="4BA4BAD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194,826.40 </w:t>
            </w:r>
          </w:p>
        </w:tc>
        <w:tc>
          <w:tcPr>
            <w:tcW w:w="958" w:type="pct"/>
            <w:tcBorders>
              <w:top w:val="nil"/>
              <w:left w:val="nil"/>
              <w:bottom w:val="single" w:sz="4" w:space="0" w:color="000000"/>
              <w:right w:val="single" w:sz="4" w:space="0" w:color="000000"/>
            </w:tcBorders>
            <w:shd w:val="clear" w:color="auto" w:fill="auto"/>
            <w:noWrap/>
            <w:vAlign w:val="center"/>
            <w:hideMark/>
          </w:tcPr>
          <w:p w14:paraId="6D163143" w14:textId="0813D63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6CCE08" w14:textId="24C1612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8B197" w14:textId="5019495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194,826.40 </w:t>
            </w:r>
          </w:p>
        </w:tc>
      </w:tr>
      <w:tr w:rsidR="003E62FF" w:rsidRPr="003E62FF" w14:paraId="7BE27BA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673FB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041C0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center"/>
            <w:hideMark/>
          </w:tcPr>
          <w:p w14:paraId="68B53759" w14:textId="6397D46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61,004.24 </w:t>
            </w:r>
          </w:p>
        </w:tc>
        <w:tc>
          <w:tcPr>
            <w:tcW w:w="958" w:type="pct"/>
            <w:tcBorders>
              <w:top w:val="nil"/>
              <w:left w:val="nil"/>
              <w:bottom w:val="single" w:sz="4" w:space="0" w:color="000000"/>
              <w:right w:val="single" w:sz="4" w:space="0" w:color="000000"/>
            </w:tcBorders>
            <w:shd w:val="clear" w:color="auto" w:fill="auto"/>
            <w:noWrap/>
            <w:vAlign w:val="center"/>
            <w:hideMark/>
          </w:tcPr>
          <w:p w14:paraId="0B1951B0" w14:textId="6822AA4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5F862E" w14:textId="0B60709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AB8A39" w14:textId="3CD4F49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61,004.24 </w:t>
            </w:r>
          </w:p>
        </w:tc>
      </w:tr>
      <w:tr w:rsidR="003E62FF" w:rsidRPr="003E62FF" w14:paraId="49A5053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AFAD4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792B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center"/>
            <w:hideMark/>
          </w:tcPr>
          <w:p w14:paraId="51E4AECE" w14:textId="472ACD3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147,453.78 </w:t>
            </w:r>
          </w:p>
        </w:tc>
        <w:tc>
          <w:tcPr>
            <w:tcW w:w="958" w:type="pct"/>
            <w:tcBorders>
              <w:top w:val="nil"/>
              <w:left w:val="nil"/>
              <w:bottom w:val="single" w:sz="4" w:space="0" w:color="000000"/>
              <w:right w:val="single" w:sz="4" w:space="0" w:color="000000"/>
            </w:tcBorders>
            <w:shd w:val="clear" w:color="auto" w:fill="auto"/>
            <w:noWrap/>
            <w:vAlign w:val="center"/>
            <w:hideMark/>
          </w:tcPr>
          <w:p w14:paraId="4D12E862" w14:textId="2E3C5F1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69CAD8" w14:textId="527805D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97B91B" w14:textId="6E96323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147,453.78 </w:t>
            </w:r>
          </w:p>
        </w:tc>
      </w:tr>
      <w:tr w:rsidR="003E62FF" w:rsidRPr="003E62FF" w14:paraId="6BCFC72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608F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2BA7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center"/>
            <w:hideMark/>
          </w:tcPr>
          <w:p w14:paraId="52C8D6DA" w14:textId="3687256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50,606.38 </w:t>
            </w:r>
          </w:p>
        </w:tc>
        <w:tc>
          <w:tcPr>
            <w:tcW w:w="958" w:type="pct"/>
            <w:tcBorders>
              <w:top w:val="nil"/>
              <w:left w:val="nil"/>
              <w:bottom w:val="single" w:sz="4" w:space="0" w:color="000000"/>
              <w:right w:val="single" w:sz="4" w:space="0" w:color="000000"/>
            </w:tcBorders>
            <w:shd w:val="clear" w:color="auto" w:fill="auto"/>
            <w:noWrap/>
            <w:vAlign w:val="center"/>
            <w:hideMark/>
          </w:tcPr>
          <w:p w14:paraId="7DE73ED6" w14:textId="7226FFB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62892F" w14:textId="3CE4AB6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35AA36" w14:textId="38A7709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50,606.38 </w:t>
            </w:r>
          </w:p>
        </w:tc>
      </w:tr>
      <w:tr w:rsidR="003E62FF" w:rsidRPr="003E62FF" w14:paraId="76726479"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185F51"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center"/>
            <w:hideMark/>
          </w:tcPr>
          <w:p w14:paraId="4B0D5DCC" w14:textId="3DFCEBFB"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870,273.30 </w:t>
            </w:r>
          </w:p>
        </w:tc>
        <w:tc>
          <w:tcPr>
            <w:tcW w:w="958" w:type="pct"/>
            <w:tcBorders>
              <w:top w:val="nil"/>
              <w:left w:val="nil"/>
              <w:bottom w:val="single" w:sz="4" w:space="0" w:color="000000"/>
              <w:right w:val="single" w:sz="4" w:space="0" w:color="000000"/>
            </w:tcBorders>
            <w:shd w:val="clear" w:color="D8D8D8" w:fill="D8D8D8"/>
            <w:noWrap/>
            <w:vAlign w:val="center"/>
            <w:hideMark/>
          </w:tcPr>
          <w:p w14:paraId="5AD43DDD" w14:textId="475C13B1"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1B563090" w14:textId="66AE7D3C"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491BFA8" w14:textId="245EF837"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870,273.30 </w:t>
            </w:r>
          </w:p>
        </w:tc>
      </w:tr>
      <w:tr w:rsidR="003E62FF" w:rsidRPr="003E62FF" w14:paraId="7AE2910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856AF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6687F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center"/>
            <w:hideMark/>
          </w:tcPr>
          <w:p w14:paraId="527BB619" w14:textId="29C40FA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center"/>
            <w:hideMark/>
          </w:tcPr>
          <w:p w14:paraId="6F05B7F8" w14:textId="4D1DA29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6F8B98" w14:textId="146680A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4B32A4" w14:textId="0B81A90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10,118.48 </w:t>
            </w:r>
          </w:p>
        </w:tc>
      </w:tr>
      <w:tr w:rsidR="003E62FF" w:rsidRPr="003E62FF" w14:paraId="7E38E08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3608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FB464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center"/>
            <w:hideMark/>
          </w:tcPr>
          <w:p w14:paraId="7BC30752" w14:textId="788D02C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center"/>
            <w:hideMark/>
          </w:tcPr>
          <w:p w14:paraId="03FCE195" w14:textId="6AF055B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66D04C" w14:textId="35ADA74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51ABCE" w14:textId="60C92C2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19,714.82 </w:t>
            </w:r>
          </w:p>
        </w:tc>
      </w:tr>
      <w:tr w:rsidR="003E62FF" w:rsidRPr="003E62FF" w14:paraId="63E1F68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0A0A4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386BC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center"/>
            <w:hideMark/>
          </w:tcPr>
          <w:p w14:paraId="1A8C91E8" w14:textId="04F7B4A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40,440.00 </w:t>
            </w:r>
          </w:p>
        </w:tc>
        <w:tc>
          <w:tcPr>
            <w:tcW w:w="958" w:type="pct"/>
            <w:tcBorders>
              <w:top w:val="nil"/>
              <w:left w:val="nil"/>
              <w:bottom w:val="single" w:sz="4" w:space="0" w:color="000000"/>
              <w:right w:val="single" w:sz="4" w:space="0" w:color="000000"/>
            </w:tcBorders>
            <w:shd w:val="clear" w:color="auto" w:fill="auto"/>
            <w:noWrap/>
            <w:vAlign w:val="center"/>
            <w:hideMark/>
          </w:tcPr>
          <w:p w14:paraId="1DC6437B" w14:textId="1A6E973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178320" w14:textId="2B29BE4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0E3A5D" w14:textId="2A90B17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40,440.00 </w:t>
            </w:r>
          </w:p>
        </w:tc>
      </w:tr>
      <w:tr w:rsidR="003E62FF" w:rsidRPr="003E62FF" w14:paraId="238CF253"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BB4C5E"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center"/>
            <w:hideMark/>
          </w:tcPr>
          <w:p w14:paraId="226D9C40" w14:textId="3222697F"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30,871,207.02 </w:t>
            </w:r>
          </w:p>
        </w:tc>
        <w:tc>
          <w:tcPr>
            <w:tcW w:w="958" w:type="pct"/>
            <w:tcBorders>
              <w:top w:val="nil"/>
              <w:left w:val="nil"/>
              <w:bottom w:val="single" w:sz="4" w:space="0" w:color="000000"/>
              <w:right w:val="single" w:sz="4" w:space="0" w:color="000000"/>
            </w:tcBorders>
            <w:shd w:val="clear" w:color="D8D8D8" w:fill="D8D8D8"/>
            <w:noWrap/>
            <w:vAlign w:val="center"/>
            <w:hideMark/>
          </w:tcPr>
          <w:p w14:paraId="620FFE84" w14:textId="24BC13F7"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1AA401CB" w14:textId="1738B23F"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20E59B8B" w14:textId="6DC0391E"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30,871,207.02 </w:t>
            </w:r>
          </w:p>
        </w:tc>
      </w:tr>
      <w:tr w:rsidR="003E62FF" w:rsidRPr="003E62FF" w14:paraId="2AF2C260" w14:textId="77777777" w:rsidTr="00E9560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713910EC"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4B257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center"/>
            <w:hideMark/>
          </w:tcPr>
          <w:p w14:paraId="1EE950A0" w14:textId="4E03D6D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center"/>
            <w:hideMark/>
          </w:tcPr>
          <w:p w14:paraId="77C6D068" w14:textId="413AD81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360E29" w14:textId="6AAC881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C9EF6C" w14:textId="567A1E5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262,622.13 </w:t>
            </w:r>
          </w:p>
        </w:tc>
      </w:tr>
      <w:tr w:rsidR="003E62FF" w:rsidRPr="003E62FF" w14:paraId="54456757" w14:textId="77777777" w:rsidTr="00E9560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3E17A2EF"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D27E4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center"/>
            <w:hideMark/>
          </w:tcPr>
          <w:p w14:paraId="4543EA6C" w14:textId="60BE43F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center"/>
            <w:hideMark/>
          </w:tcPr>
          <w:p w14:paraId="59850FA5" w14:textId="75528DA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B601AF" w14:textId="3E86379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6B811F" w14:textId="545ABA4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96,940.00 </w:t>
            </w:r>
          </w:p>
        </w:tc>
      </w:tr>
      <w:tr w:rsidR="003E62FF" w:rsidRPr="003E62FF" w14:paraId="5D3C141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A4FB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F11AE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center"/>
            <w:hideMark/>
          </w:tcPr>
          <w:p w14:paraId="3BA15686" w14:textId="5B37657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624,790.00 </w:t>
            </w:r>
          </w:p>
        </w:tc>
        <w:tc>
          <w:tcPr>
            <w:tcW w:w="958" w:type="pct"/>
            <w:tcBorders>
              <w:top w:val="nil"/>
              <w:left w:val="nil"/>
              <w:bottom w:val="single" w:sz="4" w:space="0" w:color="000000"/>
              <w:right w:val="single" w:sz="4" w:space="0" w:color="000000"/>
            </w:tcBorders>
            <w:shd w:val="clear" w:color="auto" w:fill="auto"/>
            <w:noWrap/>
            <w:vAlign w:val="center"/>
            <w:hideMark/>
          </w:tcPr>
          <w:p w14:paraId="37812746" w14:textId="3C4F5B6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CC850A" w14:textId="2A4C534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8BDF3" w14:textId="679FA0D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624,790.00 </w:t>
            </w:r>
          </w:p>
        </w:tc>
      </w:tr>
      <w:tr w:rsidR="003E62FF" w:rsidRPr="003E62FF" w14:paraId="4DF2E30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DB266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5CD67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center"/>
            <w:hideMark/>
          </w:tcPr>
          <w:p w14:paraId="729BA083" w14:textId="35CA84A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center"/>
            <w:hideMark/>
          </w:tcPr>
          <w:p w14:paraId="5769BE45" w14:textId="214CD2A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B54080" w14:textId="4B1B755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782366" w14:textId="5D2D03B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819,557.64 </w:t>
            </w:r>
          </w:p>
        </w:tc>
      </w:tr>
      <w:tr w:rsidR="003E62FF" w:rsidRPr="003E62FF" w14:paraId="0D45B24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FCA81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C9295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center"/>
            <w:hideMark/>
          </w:tcPr>
          <w:p w14:paraId="7C439DE2" w14:textId="77F8691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center"/>
            <w:hideMark/>
          </w:tcPr>
          <w:p w14:paraId="490CD89E" w14:textId="582E2C7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DF066F" w14:textId="005982D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68C6A" w14:textId="0500E3B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089,469.32 </w:t>
            </w:r>
          </w:p>
        </w:tc>
      </w:tr>
      <w:tr w:rsidR="003E62FF" w:rsidRPr="003E62FF" w14:paraId="4B58DB1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4F34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84FDE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center"/>
            <w:hideMark/>
          </w:tcPr>
          <w:p w14:paraId="2A0E237F" w14:textId="19106BD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19,662.78 </w:t>
            </w:r>
          </w:p>
        </w:tc>
        <w:tc>
          <w:tcPr>
            <w:tcW w:w="958" w:type="pct"/>
            <w:tcBorders>
              <w:top w:val="nil"/>
              <w:left w:val="nil"/>
              <w:bottom w:val="single" w:sz="4" w:space="0" w:color="000000"/>
              <w:right w:val="single" w:sz="4" w:space="0" w:color="000000"/>
            </w:tcBorders>
            <w:shd w:val="clear" w:color="auto" w:fill="auto"/>
            <w:noWrap/>
            <w:vAlign w:val="center"/>
            <w:hideMark/>
          </w:tcPr>
          <w:p w14:paraId="7B749407" w14:textId="3E466D1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5FC907" w14:textId="70E7E53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AFEE60" w14:textId="3FB906F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19,662.78 </w:t>
            </w:r>
          </w:p>
        </w:tc>
      </w:tr>
      <w:tr w:rsidR="003E62FF" w:rsidRPr="003E62FF" w14:paraId="1207E54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A429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39AC5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center"/>
            <w:hideMark/>
          </w:tcPr>
          <w:p w14:paraId="4996623F" w14:textId="4217AB5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center"/>
            <w:hideMark/>
          </w:tcPr>
          <w:p w14:paraId="2943EB65" w14:textId="5C989BA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DAA59BC" w14:textId="496620D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41452E" w14:textId="72DD3AC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849,807.18 </w:t>
            </w:r>
          </w:p>
        </w:tc>
      </w:tr>
      <w:tr w:rsidR="003E62FF" w:rsidRPr="003E62FF" w14:paraId="1BFA3AB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3C07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2B6FB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center"/>
            <w:hideMark/>
          </w:tcPr>
          <w:p w14:paraId="226AB60D" w14:textId="3DA19A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center"/>
            <w:hideMark/>
          </w:tcPr>
          <w:p w14:paraId="72D6C505" w14:textId="3FDB595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5148C7" w14:textId="6B36A6B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61CCCA" w14:textId="3B80625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79,972.10 </w:t>
            </w:r>
          </w:p>
        </w:tc>
      </w:tr>
      <w:tr w:rsidR="003E62FF" w:rsidRPr="003E62FF" w14:paraId="0DCFE5A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AAAC4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3A03C6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center"/>
            <w:hideMark/>
          </w:tcPr>
          <w:p w14:paraId="4539BA4B" w14:textId="4822631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712,011.48 </w:t>
            </w:r>
          </w:p>
        </w:tc>
        <w:tc>
          <w:tcPr>
            <w:tcW w:w="958" w:type="pct"/>
            <w:tcBorders>
              <w:top w:val="nil"/>
              <w:left w:val="nil"/>
              <w:bottom w:val="single" w:sz="4" w:space="0" w:color="000000"/>
              <w:right w:val="single" w:sz="4" w:space="0" w:color="000000"/>
            </w:tcBorders>
            <w:shd w:val="clear" w:color="auto" w:fill="auto"/>
            <w:noWrap/>
            <w:vAlign w:val="center"/>
            <w:hideMark/>
          </w:tcPr>
          <w:p w14:paraId="52ACB3A6" w14:textId="3978A43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74D06E" w14:textId="09D423C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CDFBC" w14:textId="3CC015E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712,011.48 </w:t>
            </w:r>
          </w:p>
        </w:tc>
      </w:tr>
      <w:tr w:rsidR="003E62FF" w:rsidRPr="003E62FF" w14:paraId="66ED641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A8D2A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A7802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center"/>
            <w:hideMark/>
          </w:tcPr>
          <w:p w14:paraId="32ED4140" w14:textId="015D62E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center"/>
            <w:hideMark/>
          </w:tcPr>
          <w:p w14:paraId="52ECF43D" w14:textId="0F22A5A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62A6A5" w14:textId="0845D4F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9FE3A7" w14:textId="6D4F0F6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23,020.85 </w:t>
            </w:r>
          </w:p>
        </w:tc>
      </w:tr>
      <w:tr w:rsidR="003E62FF" w:rsidRPr="003E62FF" w14:paraId="5EB2F43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5D22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FCB99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center"/>
            <w:hideMark/>
          </w:tcPr>
          <w:p w14:paraId="27682335" w14:textId="301390D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center"/>
            <w:hideMark/>
          </w:tcPr>
          <w:p w14:paraId="611B63D2" w14:textId="65F393C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D158A3" w14:textId="49A2BF2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424DE3" w14:textId="1999392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02,500.00 </w:t>
            </w:r>
          </w:p>
        </w:tc>
      </w:tr>
      <w:tr w:rsidR="003E62FF" w:rsidRPr="003E62FF" w14:paraId="0FF60F0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502B1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1D8E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center"/>
            <w:hideMark/>
          </w:tcPr>
          <w:p w14:paraId="7E3B4E63" w14:textId="3657D8F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center"/>
            <w:hideMark/>
          </w:tcPr>
          <w:p w14:paraId="443B33CF" w14:textId="74ADD96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3F722E" w14:textId="32E4697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0C0A5A" w14:textId="6AB3DFE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10,262.46 </w:t>
            </w:r>
          </w:p>
        </w:tc>
      </w:tr>
      <w:tr w:rsidR="003E62FF" w:rsidRPr="003E62FF" w14:paraId="434F53F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ACAA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2CECA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center"/>
            <w:hideMark/>
          </w:tcPr>
          <w:p w14:paraId="727F1B2E" w14:textId="758A603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030,987.48 </w:t>
            </w:r>
          </w:p>
        </w:tc>
        <w:tc>
          <w:tcPr>
            <w:tcW w:w="958" w:type="pct"/>
            <w:tcBorders>
              <w:top w:val="nil"/>
              <w:left w:val="nil"/>
              <w:bottom w:val="single" w:sz="4" w:space="0" w:color="000000"/>
              <w:right w:val="single" w:sz="4" w:space="0" w:color="000000"/>
            </w:tcBorders>
            <w:shd w:val="clear" w:color="auto" w:fill="auto"/>
            <w:noWrap/>
            <w:vAlign w:val="center"/>
            <w:hideMark/>
          </w:tcPr>
          <w:p w14:paraId="1142981E" w14:textId="3CB05F2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D279A9" w14:textId="4018866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921C2B" w14:textId="090AE19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030,987.48 </w:t>
            </w:r>
          </w:p>
        </w:tc>
      </w:tr>
      <w:tr w:rsidR="003E62FF" w:rsidRPr="003E62FF" w14:paraId="0B4C420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438D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15665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center"/>
            <w:hideMark/>
          </w:tcPr>
          <w:p w14:paraId="1F0440CC" w14:textId="52E0819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center"/>
            <w:hideMark/>
          </w:tcPr>
          <w:p w14:paraId="01368B22" w14:textId="422F7B6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845399" w14:textId="42EF7DD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87C990" w14:textId="01533F0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26,143.60 </w:t>
            </w:r>
          </w:p>
        </w:tc>
      </w:tr>
      <w:tr w:rsidR="003E62FF" w:rsidRPr="003E62FF" w14:paraId="038DD9D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E359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AB9E2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center"/>
            <w:hideMark/>
          </w:tcPr>
          <w:p w14:paraId="53DF9673" w14:textId="4862282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center"/>
            <w:hideMark/>
          </w:tcPr>
          <w:p w14:paraId="439B8C46" w14:textId="197BC17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6132BF" w14:textId="2BFF79F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E490A5" w14:textId="6C3805B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792,860.00 </w:t>
            </w:r>
          </w:p>
        </w:tc>
      </w:tr>
      <w:tr w:rsidR="003E62FF" w:rsidRPr="003E62FF" w14:paraId="5E060E3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E9F28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0A097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center"/>
            <w:hideMark/>
          </w:tcPr>
          <w:p w14:paraId="2919438A" w14:textId="7C834CA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center"/>
            <w:hideMark/>
          </w:tcPr>
          <w:p w14:paraId="4940D8FA" w14:textId="469F7F0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D0D279" w14:textId="69E27BF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275C21" w14:textId="7957171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30,600.00 </w:t>
            </w:r>
          </w:p>
        </w:tc>
      </w:tr>
      <w:tr w:rsidR="003E62FF" w:rsidRPr="003E62FF" w14:paraId="559FB176"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5D3977"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center"/>
            <w:hideMark/>
          </w:tcPr>
          <w:p w14:paraId="78726078" w14:textId="523F6D08"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0,042,311.65 </w:t>
            </w:r>
          </w:p>
        </w:tc>
        <w:tc>
          <w:tcPr>
            <w:tcW w:w="958" w:type="pct"/>
            <w:tcBorders>
              <w:top w:val="nil"/>
              <w:left w:val="nil"/>
              <w:bottom w:val="single" w:sz="4" w:space="0" w:color="000000"/>
              <w:right w:val="single" w:sz="4" w:space="0" w:color="000000"/>
            </w:tcBorders>
            <w:shd w:val="clear" w:color="A5A5A5" w:fill="A5A5A5"/>
            <w:noWrap/>
            <w:vAlign w:val="center"/>
            <w:hideMark/>
          </w:tcPr>
          <w:p w14:paraId="56EBDE6B" w14:textId="756F36B2"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31C08E68" w14:textId="3BAC1CCA"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center"/>
            <w:hideMark/>
          </w:tcPr>
          <w:p w14:paraId="4323F5F6" w14:textId="0A59BE52"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1,964,581.65 </w:t>
            </w:r>
          </w:p>
        </w:tc>
      </w:tr>
      <w:tr w:rsidR="003E62FF" w:rsidRPr="003E62FF" w14:paraId="78576763"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67E690"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center"/>
            <w:hideMark/>
          </w:tcPr>
          <w:p w14:paraId="2F051554" w14:textId="7E1086CE"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767,643.12 </w:t>
            </w:r>
          </w:p>
        </w:tc>
        <w:tc>
          <w:tcPr>
            <w:tcW w:w="958" w:type="pct"/>
            <w:tcBorders>
              <w:top w:val="nil"/>
              <w:left w:val="nil"/>
              <w:bottom w:val="single" w:sz="4" w:space="0" w:color="000000"/>
              <w:right w:val="single" w:sz="4" w:space="0" w:color="000000"/>
            </w:tcBorders>
            <w:shd w:val="clear" w:color="D8D8D8" w:fill="D8D8D8"/>
            <w:noWrap/>
            <w:vAlign w:val="center"/>
            <w:hideMark/>
          </w:tcPr>
          <w:p w14:paraId="71100A62" w14:textId="53CB3C22"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0F6B4DC3" w14:textId="6FA2A391"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2292E492" w14:textId="490F286D"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767,643.12 </w:t>
            </w:r>
          </w:p>
        </w:tc>
      </w:tr>
      <w:tr w:rsidR="003E62FF" w:rsidRPr="003E62FF" w14:paraId="01703DB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64390"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FADC3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center"/>
            <w:hideMark/>
          </w:tcPr>
          <w:p w14:paraId="1CDF9303" w14:textId="387133D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74,759.42 </w:t>
            </w:r>
          </w:p>
        </w:tc>
        <w:tc>
          <w:tcPr>
            <w:tcW w:w="958" w:type="pct"/>
            <w:tcBorders>
              <w:top w:val="nil"/>
              <w:left w:val="nil"/>
              <w:bottom w:val="single" w:sz="4" w:space="0" w:color="000000"/>
              <w:right w:val="single" w:sz="4" w:space="0" w:color="000000"/>
            </w:tcBorders>
            <w:shd w:val="clear" w:color="auto" w:fill="auto"/>
            <w:noWrap/>
            <w:vAlign w:val="center"/>
            <w:hideMark/>
          </w:tcPr>
          <w:p w14:paraId="481789F8" w14:textId="4AEDF69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14CB8E" w14:textId="5A0DEA7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1E5F9" w14:textId="61560A2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74,759.42 </w:t>
            </w:r>
          </w:p>
        </w:tc>
      </w:tr>
      <w:tr w:rsidR="003E62FF" w:rsidRPr="003E62FF" w14:paraId="1B45057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BD75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81F4B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center"/>
            <w:hideMark/>
          </w:tcPr>
          <w:p w14:paraId="5D96AF74" w14:textId="63CACEA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center"/>
            <w:hideMark/>
          </w:tcPr>
          <w:p w14:paraId="78D5E934" w14:textId="232E35E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605797" w14:textId="53EBA46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D24AF" w14:textId="2F667B7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543.93 </w:t>
            </w:r>
          </w:p>
        </w:tc>
      </w:tr>
      <w:tr w:rsidR="003E62FF" w:rsidRPr="003E62FF" w14:paraId="4A0920E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FB9C4"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B660A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center"/>
            <w:hideMark/>
          </w:tcPr>
          <w:p w14:paraId="03A5E4D2" w14:textId="5D93F8F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center"/>
            <w:hideMark/>
          </w:tcPr>
          <w:p w14:paraId="0E480816" w14:textId="14EDBE3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6AE584" w14:textId="6221DA0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3FBA1" w14:textId="5841274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087.86 </w:t>
            </w:r>
          </w:p>
        </w:tc>
      </w:tr>
      <w:tr w:rsidR="003E62FF" w:rsidRPr="003E62FF" w14:paraId="75DC3FC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15BA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66B01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ripipi</w:t>
            </w:r>
          </w:p>
        </w:tc>
        <w:tc>
          <w:tcPr>
            <w:tcW w:w="1003" w:type="pct"/>
            <w:tcBorders>
              <w:top w:val="nil"/>
              <w:left w:val="nil"/>
              <w:bottom w:val="single" w:sz="4" w:space="0" w:color="000000"/>
              <w:right w:val="single" w:sz="4" w:space="0" w:color="000000"/>
            </w:tcBorders>
            <w:shd w:val="clear" w:color="auto" w:fill="auto"/>
            <w:noWrap/>
            <w:vAlign w:val="center"/>
            <w:hideMark/>
          </w:tcPr>
          <w:p w14:paraId="7F7D9387" w14:textId="3CE4C5A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91,251.91 </w:t>
            </w:r>
          </w:p>
        </w:tc>
        <w:tc>
          <w:tcPr>
            <w:tcW w:w="958" w:type="pct"/>
            <w:tcBorders>
              <w:top w:val="nil"/>
              <w:left w:val="nil"/>
              <w:bottom w:val="single" w:sz="4" w:space="0" w:color="000000"/>
              <w:right w:val="single" w:sz="4" w:space="0" w:color="000000"/>
            </w:tcBorders>
            <w:shd w:val="clear" w:color="auto" w:fill="auto"/>
            <w:noWrap/>
            <w:vAlign w:val="center"/>
            <w:hideMark/>
          </w:tcPr>
          <w:p w14:paraId="0F919EF4" w14:textId="789A9B1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8BA252" w14:textId="09ED0E5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DF2005" w14:textId="3336D74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91,251.91 </w:t>
            </w:r>
          </w:p>
        </w:tc>
      </w:tr>
      <w:tr w:rsidR="003E62FF" w:rsidRPr="003E62FF" w14:paraId="5E1AB651"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88691A"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center"/>
            <w:hideMark/>
          </w:tcPr>
          <w:p w14:paraId="1534C4D1" w14:textId="415C8EA0"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316,300.22 </w:t>
            </w:r>
          </w:p>
        </w:tc>
        <w:tc>
          <w:tcPr>
            <w:tcW w:w="958" w:type="pct"/>
            <w:tcBorders>
              <w:top w:val="nil"/>
              <w:left w:val="nil"/>
              <w:bottom w:val="single" w:sz="4" w:space="0" w:color="000000"/>
              <w:right w:val="single" w:sz="4" w:space="0" w:color="000000"/>
            </w:tcBorders>
            <w:shd w:val="clear" w:color="D8D8D8" w:fill="D8D8D8"/>
            <w:noWrap/>
            <w:vAlign w:val="center"/>
            <w:hideMark/>
          </w:tcPr>
          <w:p w14:paraId="246F4C83" w14:textId="610836D9"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5CD6F51C" w14:textId="5C955A65"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center"/>
            <w:hideMark/>
          </w:tcPr>
          <w:p w14:paraId="3D8623DD" w14:textId="56AC796D"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329,200.22 </w:t>
            </w:r>
          </w:p>
        </w:tc>
      </w:tr>
      <w:tr w:rsidR="003E62FF" w:rsidRPr="003E62FF" w14:paraId="240C43A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123E2"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5A628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center"/>
            <w:hideMark/>
          </w:tcPr>
          <w:p w14:paraId="1981BAB2" w14:textId="15C67C9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center"/>
            <w:hideMark/>
          </w:tcPr>
          <w:p w14:paraId="20E3EB40" w14:textId="6AF976B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C4ACA5" w14:textId="53BB21C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203133" w14:textId="3A4E4E9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00,351.17 </w:t>
            </w:r>
          </w:p>
        </w:tc>
      </w:tr>
      <w:tr w:rsidR="003E62FF" w:rsidRPr="003E62FF" w14:paraId="23E5CB0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8C1425"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D84F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center"/>
            <w:hideMark/>
          </w:tcPr>
          <w:p w14:paraId="5811DF8D" w14:textId="4BCCA69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center"/>
            <w:hideMark/>
          </w:tcPr>
          <w:p w14:paraId="40BA016F" w14:textId="5F57D7C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D5D7AA" w14:textId="5D97812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BF7484" w14:textId="21925AB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70.70 </w:t>
            </w:r>
          </w:p>
        </w:tc>
      </w:tr>
      <w:tr w:rsidR="003E62FF" w:rsidRPr="003E62FF" w14:paraId="10E2BE9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B055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9AC9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center"/>
            <w:hideMark/>
          </w:tcPr>
          <w:p w14:paraId="7D5F9EC1" w14:textId="77DC7F7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center"/>
            <w:hideMark/>
          </w:tcPr>
          <w:p w14:paraId="585A5A42" w14:textId="2B99C46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457177" w14:textId="3F39BF0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1EB3C2" w14:textId="6D0BDCB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70.70 </w:t>
            </w:r>
          </w:p>
        </w:tc>
      </w:tr>
      <w:tr w:rsidR="003E62FF" w:rsidRPr="003E62FF" w14:paraId="3A79949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59724"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74317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center"/>
            <w:hideMark/>
          </w:tcPr>
          <w:p w14:paraId="3E99B56F" w14:textId="688ACBE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D2470F" w14:textId="537BDAD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FCCBDE" w14:textId="07D61AA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3725A6B7" w14:textId="1A70AE7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2,900.00 </w:t>
            </w:r>
          </w:p>
        </w:tc>
      </w:tr>
      <w:tr w:rsidR="003E62FF" w:rsidRPr="003E62FF" w14:paraId="23E5129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775F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84AB1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center"/>
            <w:hideMark/>
          </w:tcPr>
          <w:p w14:paraId="59A56E72" w14:textId="5C64845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center"/>
            <w:hideMark/>
          </w:tcPr>
          <w:p w14:paraId="3A8AEF5F" w14:textId="0B66A52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0DDA49" w14:textId="3819CD9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7C2D5C" w14:textId="6FCF3E0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19,868.75 </w:t>
            </w:r>
          </w:p>
        </w:tc>
      </w:tr>
      <w:tr w:rsidR="003E62FF" w:rsidRPr="003E62FF" w14:paraId="38E9776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070179"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D057E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center"/>
            <w:hideMark/>
          </w:tcPr>
          <w:p w14:paraId="54C8DD55" w14:textId="38423AC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95,138.90 </w:t>
            </w:r>
          </w:p>
        </w:tc>
        <w:tc>
          <w:tcPr>
            <w:tcW w:w="958" w:type="pct"/>
            <w:tcBorders>
              <w:top w:val="nil"/>
              <w:left w:val="nil"/>
              <w:bottom w:val="single" w:sz="4" w:space="0" w:color="000000"/>
              <w:right w:val="single" w:sz="4" w:space="0" w:color="000000"/>
            </w:tcBorders>
            <w:shd w:val="clear" w:color="auto" w:fill="auto"/>
            <w:noWrap/>
            <w:vAlign w:val="center"/>
            <w:hideMark/>
          </w:tcPr>
          <w:p w14:paraId="38DFEA82" w14:textId="340B84C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3454E6" w14:textId="40A585E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A99C99" w14:textId="414212B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95,138.90 </w:t>
            </w:r>
          </w:p>
        </w:tc>
      </w:tr>
      <w:tr w:rsidR="003E62FF" w:rsidRPr="003E62FF" w14:paraId="217F8CC2"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962C83"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center"/>
            <w:hideMark/>
          </w:tcPr>
          <w:p w14:paraId="6F36A116" w14:textId="5F683084"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7,516,806.89 </w:t>
            </w:r>
          </w:p>
        </w:tc>
        <w:tc>
          <w:tcPr>
            <w:tcW w:w="958" w:type="pct"/>
            <w:tcBorders>
              <w:top w:val="nil"/>
              <w:left w:val="nil"/>
              <w:bottom w:val="single" w:sz="4" w:space="0" w:color="000000"/>
              <w:right w:val="single" w:sz="4" w:space="0" w:color="000000"/>
            </w:tcBorders>
            <w:shd w:val="clear" w:color="D8D8D8" w:fill="D8D8D8"/>
            <w:noWrap/>
            <w:vAlign w:val="center"/>
            <w:hideMark/>
          </w:tcPr>
          <w:p w14:paraId="1DCEC0CE" w14:textId="2405C3FD"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1FC76366" w14:textId="6B3E50C4"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center"/>
            <w:hideMark/>
          </w:tcPr>
          <w:p w14:paraId="3F3CFB40" w14:textId="14BEDBE2"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7,665,176.89 </w:t>
            </w:r>
          </w:p>
        </w:tc>
      </w:tr>
      <w:tr w:rsidR="003E62FF" w:rsidRPr="003E62FF" w14:paraId="1083222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47C565"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6C822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center"/>
            <w:hideMark/>
          </w:tcPr>
          <w:p w14:paraId="66C97FBC" w14:textId="391B75D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13,013.40 </w:t>
            </w:r>
          </w:p>
        </w:tc>
        <w:tc>
          <w:tcPr>
            <w:tcW w:w="958" w:type="pct"/>
            <w:tcBorders>
              <w:top w:val="nil"/>
              <w:left w:val="nil"/>
              <w:bottom w:val="single" w:sz="4" w:space="0" w:color="000000"/>
              <w:right w:val="single" w:sz="4" w:space="0" w:color="000000"/>
            </w:tcBorders>
            <w:shd w:val="clear" w:color="auto" w:fill="auto"/>
            <w:noWrap/>
            <w:vAlign w:val="center"/>
            <w:hideMark/>
          </w:tcPr>
          <w:p w14:paraId="5B363546" w14:textId="221DE90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A6A070" w14:textId="4B003A0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65B2A5" w14:textId="5FDB5E4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13,013.40 </w:t>
            </w:r>
          </w:p>
        </w:tc>
      </w:tr>
      <w:tr w:rsidR="003E62FF" w:rsidRPr="003E62FF" w14:paraId="6F2CB62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1430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36154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3BDA15B0" w14:textId="1819FC6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456,523.34 </w:t>
            </w:r>
          </w:p>
        </w:tc>
        <w:tc>
          <w:tcPr>
            <w:tcW w:w="958" w:type="pct"/>
            <w:tcBorders>
              <w:top w:val="nil"/>
              <w:left w:val="nil"/>
              <w:bottom w:val="single" w:sz="4" w:space="0" w:color="000000"/>
              <w:right w:val="single" w:sz="4" w:space="0" w:color="000000"/>
            </w:tcBorders>
            <w:shd w:val="clear" w:color="auto" w:fill="auto"/>
            <w:noWrap/>
            <w:vAlign w:val="center"/>
            <w:hideMark/>
          </w:tcPr>
          <w:p w14:paraId="387EC7D2" w14:textId="4D7F21D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C496AE" w14:textId="7748BF8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D597C7" w14:textId="2FFB0D3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456,523.34 </w:t>
            </w:r>
          </w:p>
        </w:tc>
      </w:tr>
      <w:tr w:rsidR="003E62FF" w:rsidRPr="003E62FF" w14:paraId="074F413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623E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AB63D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center"/>
            <w:hideMark/>
          </w:tcPr>
          <w:p w14:paraId="4A22785D" w14:textId="2BC6D75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96,139.98 </w:t>
            </w:r>
          </w:p>
        </w:tc>
        <w:tc>
          <w:tcPr>
            <w:tcW w:w="958" w:type="pct"/>
            <w:tcBorders>
              <w:top w:val="nil"/>
              <w:left w:val="nil"/>
              <w:bottom w:val="single" w:sz="4" w:space="0" w:color="000000"/>
              <w:right w:val="single" w:sz="4" w:space="0" w:color="000000"/>
            </w:tcBorders>
            <w:shd w:val="clear" w:color="auto" w:fill="auto"/>
            <w:noWrap/>
            <w:vAlign w:val="center"/>
            <w:hideMark/>
          </w:tcPr>
          <w:p w14:paraId="27705D48" w14:textId="07DA639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B75BC4" w14:textId="6393DAB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48220E" w14:textId="3683916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96,139.98 </w:t>
            </w:r>
          </w:p>
        </w:tc>
      </w:tr>
      <w:tr w:rsidR="003E62FF" w:rsidRPr="003E62FF" w14:paraId="0867A9B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685F3"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CD650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center"/>
            <w:hideMark/>
          </w:tcPr>
          <w:p w14:paraId="6FA90498" w14:textId="6E0FCDE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center"/>
            <w:hideMark/>
          </w:tcPr>
          <w:p w14:paraId="4222399F" w14:textId="4CA2E44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097316" w14:textId="367B40E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90E32B" w14:textId="361AEA5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07,840.32 </w:t>
            </w:r>
          </w:p>
        </w:tc>
      </w:tr>
      <w:tr w:rsidR="003E62FF" w:rsidRPr="003E62FF" w14:paraId="6E40A27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7653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22D99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center"/>
            <w:hideMark/>
          </w:tcPr>
          <w:p w14:paraId="1F02D4FF" w14:textId="379F200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center"/>
            <w:hideMark/>
          </w:tcPr>
          <w:p w14:paraId="4AB1EB44" w14:textId="2763558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9B6520" w14:textId="7BC679B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332CD" w14:textId="07B2245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5,227.86 </w:t>
            </w:r>
          </w:p>
        </w:tc>
      </w:tr>
      <w:tr w:rsidR="003E62FF" w:rsidRPr="003E62FF" w14:paraId="77A2886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5675A"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7AC37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center"/>
            <w:hideMark/>
          </w:tcPr>
          <w:p w14:paraId="14AA3315" w14:textId="3778F3F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center"/>
            <w:hideMark/>
          </w:tcPr>
          <w:p w14:paraId="60766799" w14:textId="03542BE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71308C" w14:textId="22B4551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604E24" w14:textId="25174E6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631.79 </w:t>
            </w:r>
          </w:p>
        </w:tc>
      </w:tr>
      <w:tr w:rsidR="003E62FF" w:rsidRPr="003E62FF" w14:paraId="3FE75E6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57C2A4"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D2E4B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center"/>
            <w:hideMark/>
          </w:tcPr>
          <w:p w14:paraId="4B9D4A33" w14:textId="68D9869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center"/>
            <w:hideMark/>
          </w:tcPr>
          <w:p w14:paraId="6C345AD2" w14:textId="59D6248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8D1164" w14:textId="5A95E38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E100C5" w14:textId="7AB582B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280.00 </w:t>
            </w:r>
          </w:p>
        </w:tc>
      </w:tr>
      <w:tr w:rsidR="003E62FF" w:rsidRPr="003E62FF" w14:paraId="0DE260E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E8C23"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F2DCF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center"/>
            <w:hideMark/>
          </w:tcPr>
          <w:p w14:paraId="301345FF" w14:textId="50E7AA8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center"/>
            <w:hideMark/>
          </w:tcPr>
          <w:p w14:paraId="6E711AE1" w14:textId="2469B3E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212260" w14:textId="645B231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308170" w14:textId="5C9EEBB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5,227.86 </w:t>
            </w:r>
          </w:p>
        </w:tc>
      </w:tr>
      <w:tr w:rsidR="003E62FF" w:rsidRPr="003E62FF" w14:paraId="595406E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B849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0B2B9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center"/>
            <w:hideMark/>
          </w:tcPr>
          <w:p w14:paraId="3A940E4E" w14:textId="361A31F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center"/>
            <w:hideMark/>
          </w:tcPr>
          <w:p w14:paraId="5CF5A6FE" w14:textId="6EA550B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144440" w14:textId="241873D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8B2D42" w14:textId="36E299F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175.72 </w:t>
            </w:r>
          </w:p>
        </w:tc>
      </w:tr>
      <w:tr w:rsidR="003E62FF" w:rsidRPr="003E62FF" w14:paraId="596557E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ABD05"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52132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center"/>
            <w:hideMark/>
          </w:tcPr>
          <w:p w14:paraId="25B58AB3" w14:textId="31673AC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96AC1A" w14:textId="5EB7A05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F552853" w14:textId="3B0ABB0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30F8F1E9" w14:textId="46CC4D8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5,380.00 </w:t>
            </w:r>
          </w:p>
        </w:tc>
      </w:tr>
      <w:tr w:rsidR="003E62FF" w:rsidRPr="003E62FF" w14:paraId="44A937F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EB0899"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5A5D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center"/>
            <w:hideMark/>
          </w:tcPr>
          <w:p w14:paraId="51A7A476" w14:textId="3066061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center"/>
            <w:hideMark/>
          </w:tcPr>
          <w:p w14:paraId="275D12AB" w14:textId="4F0CB07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A1EEC2" w14:textId="7A6D73F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514AA4" w14:textId="179B58A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087.86 </w:t>
            </w:r>
          </w:p>
        </w:tc>
      </w:tr>
      <w:tr w:rsidR="003E62FF" w:rsidRPr="003E62FF" w14:paraId="4DAB494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4D60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236F1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eyte</w:t>
            </w:r>
          </w:p>
        </w:tc>
        <w:tc>
          <w:tcPr>
            <w:tcW w:w="1003" w:type="pct"/>
            <w:tcBorders>
              <w:top w:val="nil"/>
              <w:left w:val="nil"/>
              <w:bottom w:val="single" w:sz="4" w:space="0" w:color="000000"/>
              <w:right w:val="single" w:sz="4" w:space="0" w:color="000000"/>
            </w:tcBorders>
            <w:shd w:val="clear" w:color="auto" w:fill="auto"/>
            <w:noWrap/>
            <w:vAlign w:val="center"/>
            <w:hideMark/>
          </w:tcPr>
          <w:p w14:paraId="646A5139" w14:textId="28B7743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35,144.00 </w:t>
            </w:r>
          </w:p>
        </w:tc>
        <w:tc>
          <w:tcPr>
            <w:tcW w:w="958" w:type="pct"/>
            <w:tcBorders>
              <w:top w:val="nil"/>
              <w:left w:val="nil"/>
              <w:bottom w:val="single" w:sz="4" w:space="0" w:color="000000"/>
              <w:right w:val="single" w:sz="4" w:space="0" w:color="000000"/>
            </w:tcBorders>
            <w:shd w:val="clear" w:color="auto" w:fill="auto"/>
            <w:noWrap/>
            <w:vAlign w:val="center"/>
            <w:hideMark/>
          </w:tcPr>
          <w:p w14:paraId="5DBADF8E" w14:textId="1B69572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1F4158" w14:textId="219F95E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1AC959" w14:textId="43D00B7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35,144.00 </w:t>
            </w:r>
          </w:p>
        </w:tc>
      </w:tr>
      <w:tr w:rsidR="003E62FF" w:rsidRPr="003E62FF" w14:paraId="3FE1E59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6081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1082F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center"/>
            <w:hideMark/>
          </w:tcPr>
          <w:p w14:paraId="617E05B1" w14:textId="149549B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center"/>
            <w:hideMark/>
          </w:tcPr>
          <w:p w14:paraId="3AAD32B7" w14:textId="0F0AF74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7F6109" w14:textId="30A9E0F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EBA65D8" w14:textId="19A7B06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1,087.86 </w:t>
            </w:r>
          </w:p>
        </w:tc>
      </w:tr>
      <w:tr w:rsidR="003E62FF" w:rsidRPr="003E62FF" w14:paraId="622E559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093D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4605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tag-ob</w:t>
            </w:r>
          </w:p>
        </w:tc>
        <w:tc>
          <w:tcPr>
            <w:tcW w:w="1003" w:type="pct"/>
            <w:tcBorders>
              <w:top w:val="nil"/>
              <w:left w:val="nil"/>
              <w:bottom w:val="single" w:sz="4" w:space="0" w:color="000000"/>
              <w:right w:val="single" w:sz="4" w:space="0" w:color="000000"/>
            </w:tcBorders>
            <w:shd w:val="clear" w:color="auto" w:fill="auto"/>
            <w:noWrap/>
            <w:vAlign w:val="center"/>
            <w:hideMark/>
          </w:tcPr>
          <w:p w14:paraId="6F11D801" w14:textId="07F9CF9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22,384.25 </w:t>
            </w:r>
          </w:p>
        </w:tc>
        <w:tc>
          <w:tcPr>
            <w:tcW w:w="958" w:type="pct"/>
            <w:tcBorders>
              <w:top w:val="nil"/>
              <w:left w:val="nil"/>
              <w:bottom w:val="single" w:sz="4" w:space="0" w:color="000000"/>
              <w:right w:val="single" w:sz="4" w:space="0" w:color="000000"/>
            </w:tcBorders>
            <w:shd w:val="clear" w:color="auto" w:fill="auto"/>
            <w:noWrap/>
            <w:vAlign w:val="center"/>
            <w:hideMark/>
          </w:tcPr>
          <w:p w14:paraId="1A9880BF" w14:textId="66FDA8F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8FE5E4" w14:textId="633CC3B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73591C" w14:textId="35EDFB4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22,384.25 </w:t>
            </w:r>
          </w:p>
        </w:tc>
      </w:tr>
      <w:tr w:rsidR="003E62FF" w:rsidRPr="003E62FF" w14:paraId="22E5231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97956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4C0FD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center"/>
            <w:hideMark/>
          </w:tcPr>
          <w:p w14:paraId="2108D9D7" w14:textId="0F4800B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center"/>
            <w:hideMark/>
          </w:tcPr>
          <w:p w14:paraId="6B99D70F" w14:textId="15E5ABF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DC3F02" w14:textId="716F52D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69DA36" w14:textId="136D9DE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631.79 </w:t>
            </w:r>
          </w:p>
        </w:tc>
      </w:tr>
      <w:tr w:rsidR="003E62FF" w:rsidRPr="003E62FF" w14:paraId="702B209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FB1D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D5B34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center"/>
            <w:hideMark/>
          </w:tcPr>
          <w:p w14:paraId="2D4BC3DF" w14:textId="02DAF36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98,866.93 </w:t>
            </w:r>
          </w:p>
        </w:tc>
        <w:tc>
          <w:tcPr>
            <w:tcW w:w="958" w:type="pct"/>
            <w:tcBorders>
              <w:top w:val="nil"/>
              <w:left w:val="nil"/>
              <w:bottom w:val="single" w:sz="4" w:space="0" w:color="000000"/>
              <w:right w:val="single" w:sz="4" w:space="0" w:color="000000"/>
            </w:tcBorders>
            <w:shd w:val="clear" w:color="auto" w:fill="auto"/>
            <w:noWrap/>
            <w:vAlign w:val="center"/>
            <w:hideMark/>
          </w:tcPr>
          <w:p w14:paraId="4EA61F72" w14:textId="6CEB6D1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1145A9" w14:textId="13A17C4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AA37CA" w14:textId="7987D73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98,866.93 </w:t>
            </w:r>
          </w:p>
        </w:tc>
      </w:tr>
      <w:tr w:rsidR="003E62FF" w:rsidRPr="003E62FF" w14:paraId="4CAB987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E2363"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F0616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center"/>
            <w:hideMark/>
          </w:tcPr>
          <w:p w14:paraId="14D5C7D2" w14:textId="1553660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center"/>
            <w:hideMark/>
          </w:tcPr>
          <w:p w14:paraId="685F927C" w14:textId="157792F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839F06" w14:textId="3191829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788C50" w14:textId="7579221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543.93 </w:t>
            </w:r>
          </w:p>
        </w:tc>
      </w:tr>
      <w:tr w:rsidR="003E62FF" w:rsidRPr="003E62FF" w14:paraId="121DB18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04673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F98BD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center"/>
            <w:hideMark/>
          </w:tcPr>
          <w:p w14:paraId="35769A89" w14:textId="316FFF2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135509" w14:textId="0AB2DFD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B1F6E3" w14:textId="2EAD24C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78593A47" w14:textId="761A564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3,300.00 </w:t>
            </w:r>
          </w:p>
        </w:tc>
      </w:tr>
      <w:tr w:rsidR="003E62FF" w:rsidRPr="003E62FF" w14:paraId="3B74E50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F5125"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48C38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center"/>
            <w:hideMark/>
          </w:tcPr>
          <w:p w14:paraId="04819F4F" w14:textId="2809C90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C952F1" w14:textId="6DCDEB9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7FDF0F" w14:textId="7A4EDBE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459D37DD" w14:textId="26C0015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9,690.00 </w:t>
            </w:r>
          </w:p>
        </w:tc>
      </w:tr>
      <w:tr w:rsidR="003E62FF" w:rsidRPr="003E62FF" w14:paraId="6C2BA955"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837C9D"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center"/>
            <w:hideMark/>
          </w:tcPr>
          <w:p w14:paraId="65504D8D" w14:textId="7C04A86C"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256,571.54 </w:t>
            </w:r>
          </w:p>
        </w:tc>
        <w:tc>
          <w:tcPr>
            <w:tcW w:w="958" w:type="pct"/>
            <w:tcBorders>
              <w:top w:val="nil"/>
              <w:left w:val="nil"/>
              <w:bottom w:val="single" w:sz="4" w:space="0" w:color="000000"/>
              <w:right w:val="single" w:sz="4" w:space="0" w:color="000000"/>
            </w:tcBorders>
            <w:shd w:val="clear" w:color="D8D8D8" w:fill="D8D8D8"/>
            <w:noWrap/>
            <w:vAlign w:val="center"/>
            <w:hideMark/>
          </w:tcPr>
          <w:p w14:paraId="54BC151B" w14:textId="7F07340E"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4E828273" w14:textId="0580C04C"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center"/>
            <w:hideMark/>
          </w:tcPr>
          <w:p w14:paraId="7FD36737" w14:textId="7B1A4A14"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271,571.54 </w:t>
            </w:r>
          </w:p>
        </w:tc>
      </w:tr>
      <w:tr w:rsidR="003E62FF" w:rsidRPr="003E62FF" w14:paraId="4A0D6A6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C0190"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A4C98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center"/>
            <w:hideMark/>
          </w:tcPr>
          <w:p w14:paraId="29D32BB0" w14:textId="5811CC8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center"/>
            <w:hideMark/>
          </w:tcPr>
          <w:p w14:paraId="253FBFE7" w14:textId="5C0B32B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B1D268" w14:textId="3BD689A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E19491" w14:textId="08C8105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4,207.68 </w:t>
            </w:r>
          </w:p>
        </w:tc>
      </w:tr>
      <w:tr w:rsidR="003E62FF" w:rsidRPr="003E62FF" w14:paraId="688A3DA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B722BD"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BCB78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center"/>
            <w:hideMark/>
          </w:tcPr>
          <w:p w14:paraId="75D899AA" w14:textId="005DD9F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center"/>
            <w:hideMark/>
          </w:tcPr>
          <w:p w14:paraId="118C0BBE" w14:textId="760C696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AB2A9A" w14:textId="1EB10C0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8E20B9" w14:textId="0E7108E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1,210.00 </w:t>
            </w:r>
          </w:p>
        </w:tc>
      </w:tr>
      <w:tr w:rsidR="003E62FF" w:rsidRPr="003E62FF" w14:paraId="261A0CD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D52BF"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0C19A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center"/>
            <w:hideMark/>
          </w:tcPr>
          <w:p w14:paraId="3E408185" w14:textId="62A7620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center"/>
            <w:hideMark/>
          </w:tcPr>
          <w:p w14:paraId="4BB5962B" w14:textId="2D8A30E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4EDB12" w14:textId="217C140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3C370726" w14:textId="31D25BD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5,605.00 </w:t>
            </w:r>
          </w:p>
        </w:tc>
      </w:tr>
      <w:tr w:rsidR="003E62FF" w:rsidRPr="003E62FF" w14:paraId="5D8E56E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AFA8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AF5C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center"/>
            <w:hideMark/>
          </w:tcPr>
          <w:p w14:paraId="2C528A43" w14:textId="1C02795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center"/>
            <w:hideMark/>
          </w:tcPr>
          <w:p w14:paraId="758EF910" w14:textId="3FBD3F7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F5DB05" w14:textId="1144776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DFFA33" w14:textId="0486E87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60,912.86 </w:t>
            </w:r>
          </w:p>
        </w:tc>
      </w:tr>
      <w:tr w:rsidR="003E62FF" w:rsidRPr="003E62FF" w14:paraId="30BD8B6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80C9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F7092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center"/>
            <w:hideMark/>
          </w:tcPr>
          <w:p w14:paraId="1D277F14" w14:textId="59055C9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44,033.00 </w:t>
            </w:r>
          </w:p>
        </w:tc>
        <w:tc>
          <w:tcPr>
            <w:tcW w:w="958" w:type="pct"/>
            <w:tcBorders>
              <w:top w:val="nil"/>
              <w:left w:val="nil"/>
              <w:bottom w:val="single" w:sz="4" w:space="0" w:color="000000"/>
              <w:right w:val="single" w:sz="4" w:space="0" w:color="000000"/>
            </w:tcBorders>
            <w:shd w:val="clear" w:color="auto" w:fill="auto"/>
            <w:noWrap/>
            <w:vAlign w:val="center"/>
            <w:hideMark/>
          </w:tcPr>
          <w:p w14:paraId="0F42EE8C" w14:textId="4EB5DAF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C620E4" w14:textId="65938D4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E88EDC" w14:textId="3FB4E1A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44,033.00 </w:t>
            </w:r>
          </w:p>
        </w:tc>
      </w:tr>
      <w:tr w:rsidR="003E62FF" w:rsidRPr="003E62FF" w14:paraId="5F07A77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AB80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92BFC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ope de Vega</w:t>
            </w:r>
          </w:p>
        </w:tc>
        <w:tc>
          <w:tcPr>
            <w:tcW w:w="1003" w:type="pct"/>
            <w:tcBorders>
              <w:top w:val="nil"/>
              <w:left w:val="nil"/>
              <w:bottom w:val="single" w:sz="4" w:space="0" w:color="000000"/>
              <w:right w:val="single" w:sz="4" w:space="0" w:color="000000"/>
            </w:tcBorders>
            <w:shd w:val="clear" w:color="auto" w:fill="auto"/>
            <w:noWrap/>
            <w:vAlign w:val="center"/>
            <w:hideMark/>
          </w:tcPr>
          <w:p w14:paraId="7CD524F6" w14:textId="3302CC1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4,393.00 </w:t>
            </w:r>
          </w:p>
        </w:tc>
        <w:tc>
          <w:tcPr>
            <w:tcW w:w="958" w:type="pct"/>
            <w:tcBorders>
              <w:top w:val="nil"/>
              <w:left w:val="nil"/>
              <w:bottom w:val="single" w:sz="4" w:space="0" w:color="000000"/>
              <w:right w:val="single" w:sz="4" w:space="0" w:color="000000"/>
            </w:tcBorders>
            <w:shd w:val="clear" w:color="auto" w:fill="auto"/>
            <w:noWrap/>
            <w:vAlign w:val="center"/>
            <w:hideMark/>
          </w:tcPr>
          <w:p w14:paraId="17F7FD7C" w14:textId="0D76991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C44B4D" w14:textId="07BE93D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8986DD" w14:textId="0B27586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4,393.00 </w:t>
            </w:r>
          </w:p>
        </w:tc>
      </w:tr>
      <w:tr w:rsidR="003E62FF" w:rsidRPr="003E62FF" w14:paraId="7F87770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B0A8F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4F0E0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center"/>
            <w:hideMark/>
          </w:tcPr>
          <w:p w14:paraId="52DA1DE0" w14:textId="1356DD1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center"/>
            <w:hideMark/>
          </w:tcPr>
          <w:p w14:paraId="14B8F39E" w14:textId="297AE71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66B4B1" w14:textId="732F905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2E97EE" w14:textId="72EFFE2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4,140.00 </w:t>
            </w:r>
          </w:p>
        </w:tc>
      </w:tr>
      <w:tr w:rsidR="003E62FF" w:rsidRPr="003E62FF" w14:paraId="4CC3254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F15A7"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1E58C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center"/>
            <w:hideMark/>
          </w:tcPr>
          <w:p w14:paraId="543F7040" w14:textId="22ECBE9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center"/>
            <w:hideMark/>
          </w:tcPr>
          <w:p w14:paraId="20C2316D" w14:textId="4DF3842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EEE4D5" w14:textId="4FCA69B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CDAF18" w14:textId="163537A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7,070.00 </w:t>
            </w:r>
          </w:p>
        </w:tc>
      </w:tr>
      <w:tr w:rsidR="003E62FF" w:rsidRPr="003E62FF" w14:paraId="6D5C6AC3"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78FA10"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center"/>
            <w:hideMark/>
          </w:tcPr>
          <w:p w14:paraId="3D1E34A5" w14:textId="45DC2EB5"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6,901,442.59 </w:t>
            </w:r>
          </w:p>
        </w:tc>
        <w:tc>
          <w:tcPr>
            <w:tcW w:w="958" w:type="pct"/>
            <w:tcBorders>
              <w:top w:val="nil"/>
              <w:left w:val="nil"/>
              <w:bottom w:val="single" w:sz="4" w:space="0" w:color="000000"/>
              <w:right w:val="single" w:sz="4" w:space="0" w:color="000000"/>
            </w:tcBorders>
            <w:shd w:val="clear" w:color="D8D8D8" w:fill="D8D8D8"/>
            <w:noWrap/>
            <w:vAlign w:val="center"/>
            <w:hideMark/>
          </w:tcPr>
          <w:p w14:paraId="4AD66918" w14:textId="0167339B"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1E8A9EAE" w14:textId="020C908C"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center"/>
            <w:hideMark/>
          </w:tcPr>
          <w:p w14:paraId="46F62E56" w14:textId="5E58812B"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8,009,942.59 </w:t>
            </w:r>
          </w:p>
        </w:tc>
      </w:tr>
      <w:tr w:rsidR="003E62FF" w:rsidRPr="003E62FF" w14:paraId="7E23619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8ACA9"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847F9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center"/>
            <w:hideMark/>
          </w:tcPr>
          <w:p w14:paraId="1B1EFC60" w14:textId="2DC994B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center"/>
            <w:hideMark/>
          </w:tcPr>
          <w:p w14:paraId="0EC4BDC7" w14:textId="13DE3B1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B13909" w14:textId="7DC3DBD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E5DB86" w14:textId="74FA4C2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5,256.41 </w:t>
            </w:r>
          </w:p>
        </w:tc>
      </w:tr>
      <w:tr w:rsidR="003E62FF" w:rsidRPr="003E62FF" w14:paraId="20A4D2E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2F93A"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00022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center"/>
            <w:hideMark/>
          </w:tcPr>
          <w:p w14:paraId="695F9B6F" w14:textId="43C9A5E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center"/>
            <w:hideMark/>
          </w:tcPr>
          <w:p w14:paraId="13DAE88A" w14:textId="6CEB9A8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17A93C" w14:textId="76F0FE6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C437FE" w14:textId="4AC98B7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59,825.00 </w:t>
            </w:r>
          </w:p>
        </w:tc>
      </w:tr>
      <w:tr w:rsidR="003E62FF" w:rsidRPr="003E62FF" w14:paraId="6B0B763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3BDAA1"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3F563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center"/>
            <w:hideMark/>
          </w:tcPr>
          <w:p w14:paraId="5DDB3C0B" w14:textId="53D9ECA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center"/>
            <w:hideMark/>
          </w:tcPr>
          <w:p w14:paraId="3E9B5773" w14:textId="7BC9CE1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76AE5E" w14:textId="4AFBBFE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0C32F4" w14:textId="26DE59D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543.93 </w:t>
            </w:r>
          </w:p>
        </w:tc>
      </w:tr>
      <w:tr w:rsidR="003E62FF" w:rsidRPr="003E62FF" w14:paraId="4144F16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2B89B"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30D4C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tuguinao</w:t>
            </w:r>
          </w:p>
        </w:tc>
        <w:tc>
          <w:tcPr>
            <w:tcW w:w="1003" w:type="pct"/>
            <w:tcBorders>
              <w:top w:val="nil"/>
              <w:left w:val="nil"/>
              <w:bottom w:val="single" w:sz="4" w:space="0" w:color="000000"/>
              <w:right w:val="single" w:sz="4" w:space="0" w:color="000000"/>
            </w:tcBorders>
            <w:shd w:val="clear" w:color="auto" w:fill="auto"/>
            <w:noWrap/>
            <w:vAlign w:val="center"/>
            <w:hideMark/>
          </w:tcPr>
          <w:p w14:paraId="6A5F67D3" w14:textId="0E53F14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08,869.12 </w:t>
            </w:r>
          </w:p>
        </w:tc>
        <w:tc>
          <w:tcPr>
            <w:tcW w:w="958" w:type="pct"/>
            <w:tcBorders>
              <w:top w:val="nil"/>
              <w:left w:val="nil"/>
              <w:bottom w:val="single" w:sz="4" w:space="0" w:color="000000"/>
              <w:right w:val="single" w:sz="4" w:space="0" w:color="000000"/>
            </w:tcBorders>
            <w:shd w:val="clear" w:color="auto" w:fill="auto"/>
            <w:noWrap/>
            <w:vAlign w:val="center"/>
            <w:hideMark/>
          </w:tcPr>
          <w:p w14:paraId="691EF6D2" w14:textId="2F82FE9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EFC914" w14:textId="1129AA6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1E899" w14:textId="7E38502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08,869.12 </w:t>
            </w:r>
          </w:p>
        </w:tc>
      </w:tr>
      <w:tr w:rsidR="003E62FF" w:rsidRPr="003E62FF" w14:paraId="37F2A39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CC7C5"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2B891F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center"/>
            <w:hideMark/>
          </w:tcPr>
          <w:p w14:paraId="2DC5139D" w14:textId="7FD3471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8E482C" w14:textId="201EF2C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73AD87" w14:textId="7EFACC0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65D50376" w14:textId="6C55BB7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08,500.00 </w:t>
            </w:r>
          </w:p>
        </w:tc>
      </w:tr>
      <w:tr w:rsidR="003E62FF" w:rsidRPr="003E62FF" w14:paraId="70BC69E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7B2DB3"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95154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gapul-an</w:t>
            </w:r>
          </w:p>
        </w:tc>
        <w:tc>
          <w:tcPr>
            <w:tcW w:w="1003" w:type="pct"/>
            <w:tcBorders>
              <w:top w:val="nil"/>
              <w:left w:val="nil"/>
              <w:bottom w:val="single" w:sz="4" w:space="0" w:color="000000"/>
              <w:right w:val="single" w:sz="4" w:space="0" w:color="000000"/>
            </w:tcBorders>
            <w:shd w:val="clear" w:color="auto" w:fill="auto"/>
            <w:noWrap/>
            <w:vAlign w:val="center"/>
            <w:hideMark/>
          </w:tcPr>
          <w:p w14:paraId="445F0CC1" w14:textId="3B15079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9,204.52 </w:t>
            </w:r>
          </w:p>
        </w:tc>
        <w:tc>
          <w:tcPr>
            <w:tcW w:w="958" w:type="pct"/>
            <w:tcBorders>
              <w:top w:val="nil"/>
              <w:left w:val="nil"/>
              <w:bottom w:val="single" w:sz="4" w:space="0" w:color="000000"/>
              <w:right w:val="single" w:sz="4" w:space="0" w:color="000000"/>
            </w:tcBorders>
            <w:shd w:val="clear" w:color="auto" w:fill="auto"/>
            <w:noWrap/>
            <w:vAlign w:val="center"/>
            <w:hideMark/>
          </w:tcPr>
          <w:p w14:paraId="0D79239B" w14:textId="1261A7D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579C77" w14:textId="139A3FE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1A730B" w14:textId="507AFDB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9,204.52 </w:t>
            </w:r>
          </w:p>
        </w:tc>
      </w:tr>
      <w:tr w:rsidR="003E62FF" w:rsidRPr="003E62FF" w14:paraId="68B196A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794F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A9DA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center"/>
            <w:hideMark/>
          </w:tcPr>
          <w:p w14:paraId="015FB671" w14:textId="492ED90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center"/>
            <w:hideMark/>
          </w:tcPr>
          <w:p w14:paraId="4FE6B057" w14:textId="614A533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07E8A6" w14:textId="7A764B8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7514F4" w14:textId="130AFC4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386,203.80 </w:t>
            </w:r>
          </w:p>
        </w:tc>
      </w:tr>
      <w:tr w:rsidR="003E62FF" w:rsidRPr="003E62FF" w14:paraId="7F065C2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ED5F7A"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74D13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center"/>
            <w:hideMark/>
          </w:tcPr>
          <w:p w14:paraId="2C8B1B99" w14:textId="04F0E02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center"/>
            <w:hideMark/>
          </w:tcPr>
          <w:p w14:paraId="6FAE96A5" w14:textId="78FCAC5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D61E85" w14:textId="34A9C22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5DA16C" w14:textId="0AFDFC8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13,956.90 </w:t>
            </w:r>
          </w:p>
        </w:tc>
      </w:tr>
      <w:tr w:rsidR="003E62FF" w:rsidRPr="003E62FF" w14:paraId="4523150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B80D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5B9FF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center"/>
            <w:hideMark/>
          </w:tcPr>
          <w:p w14:paraId="1C15707F" w14:textId="2FAF057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center"/>
            <w:hideMark/>
          </w:tcPr>
          <w:p w14:paraId="7D898BFA" w14:textId="7F439DD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CBFFD7" w14:textId="5E6E0B9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22A50F" w14:textId="6BE8848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18,659.86 </w:t>
            </w:r>
          </w:p>
        </w:tc>
      </w:tr>
      <w:tr w:rsidR="003E62FF" w:rsidRPr="003E62FF" w14:paraId="42BE737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E9980F"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B695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center"/>
            <w:hideMark/>
          </w:tcPr>
          <w:p w14:paraId="5A850C0A" w14:textId="4FE71EA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31,631.06 </w:t>
            </w:r>
          </w:p>
        </w:tc>
        <w:tc>
          <w:tcPr>
            <w:tcW w:w="958" w:type="pct"/>
            <w:tcBorders>
              <w:top w:val="nil"/>
              <w:left w:val="nil"/>
              <w:bottom w:val="single" w:sz="4" w:space="0" w:color="000000"/>
              <w:right w:val="single" w:sz="4" w:space="0" w:color="000000"/>
            </w:tcBorders>
            <w:shd w:val="clear" w:color="auto" w:fill="auto"/>
            <w:noWrap/>
            <w:vAlign w:val="center"/>
            <w:hideMark/>
          </w:tcPr>
          <w:p w14:paraId="3D2BC8E1" w14:textId="422BE8C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C63322" w14:textId="32D2AE5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A47F8E" w14:textId="6653035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31,631.06 </w:t>
            </w:r>
          </w:p>
        </w:tc>
      </w:tr>
      <w:tr w:rsidR="003E62FF" w:rsidRPr="003E62FF" w14:paraId="53B5411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10A21"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CE62A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center"/>
            <w:hideMark/>
          </w:tcPr>
          <w:p w14:paraId="50ABE2F5" w14:textId="196A5FD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center"/>
            <w:hideMark/>
          </w:tcPr>
          <w:p w14:paraId="6D2EAA9E" w14:textId="4922A20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545288" w14:textId="4DDD5D0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EEEADE" w14:textId="61F7DF4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087.86 </w:t>
            </w:r>
          </w:p>
        </w:tc>
      </w:tr>
      <w:tr w:rsidR="003E62FF" w:rsidRPr="003E62FF" w14:paraId="6BF5403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E94D3"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F0467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center"/>
            <w:hideMark/>
          </w:tcPr>
          <w:p w14:paraId="37CBCE3F" w14:textId="1CEA2B2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46,204.13 </w:t>
            </w:r>
          </w:p>
        </w:tc>
        <w:tc>
          <w:tcPr>
            <w:tcW w:w="958" w:type="pct"/>
            <w:tcBorders>
              <w:top w:val="nil"/>
              <w:left w:val="nil"/>
              <w:bottom w:val="single" w:sz="4" w:space="0" w:color="000000"/>
              <w:right w:val="single" w:sz="4" w:space="0" w:color="000000"/>
            </w:tcBorders>
            <w:shd w:val="clear" w:color="auto" w:fill="auto"/>
            <w:noWrap/>
            <w:vAlign w:val="center"/>
            <w:hideMark/>
          </w:tcPr>
          <w:p w14:paraId="20B41544" w14:textId="493B592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A08508" w14:textId="2843814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C47A5" w14:textId="4C9912A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46,204.13 </w:t>
            </w:r>
          </w:p>
        </w:tc>
      </w:tr>
      <w:tr w:rsidR="003E62FF" w:rsidRPr="003E62FF" w14:paraId="15E33980"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AD2518"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center"/>
            <w:hideMark/>
          </w:tcPr>
          <w:p w14:paraId="1F74DCAB" w14:textId="056D43AD"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283,547.29 </w:t>
            </w:r>
          </w:p>
        </w:tc>
        <w:tc>
          <w:tcPr>
            <w:tcW w:w="958" w:type="pct"/>
            <w:tcBorders>
              <w:top w:val="nil"/>
              <w:left w:val="nil"/>
              <w:bottom w:val="single" w:sz="4" w:space="0" w:color="000000"/>
              <w:right w:val="single" w:sz="4" w:space="0" w:color="000000"/>
            </w:tcBorders>
            <w:shd w:val="clear" w:color="D8D8D8" w:fill="D8D8D8"/>
            <w:noWrap/>
            <w:vAlign w:val="center"/>
            <w:hideMark/>
          </w:tcPr>
          <w:p w14:paraId="61424284" w14:textId="48F7F40B"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45FEBD36" w14:textId="67DBDC08"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center"/>
            <w:hideMark/>
          </w:tcPr>
          <w:p w14:paraId="58AD92BD" w14:textId="470E5553"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921,047.29 </w:t>
            </w:r>
          </w:p>
        </w:tc>
      </w:tr>
      <w:tr w:rsidR="003E62FF" w:rsidRPr="003E62FF" w14:paraId="3DD841D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219900"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F7630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center"/>
            <w:hideMark/>
          </w:tcPr>
          <w:p w14:paraId="359DD436" w14:textId="0B6C9C3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center"/>
            <w:hideMark/>
          </w:tcPr>
          <w:p w14:paraId="02E2F3F6" w14:textId="3DC71E5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B5DDC3" w14:textId="0FD2D8E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0960EC" w14:textId="17240A6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1,767.56 </w:t>
            </w:r>
          </w:p>
        </w:tc>
      </w:tr>
      <w:tr w:rsidR="003E62FF" w:rsidRPr="003E62FF" w14:paraId="4A0E324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26B3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B7C07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center"/>
            <w:hideMark/>
          </w:tcPr>
          <w:p w14:paraId="6260A5B8" w14:textId="2493583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center"/>
            <w:hideMark/>
          </w:tcPr>
          <w:p w14:paraId="30C27F07" w14:textId="2A56097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8FFAB3" w14:textId="3BF2A59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915FA0" w14:textId="0FA3ABA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175.72 </w:t>
            </w:r>
          </w:p>
        </w:tc>
      </w:tr>
      <w:tr w:rsidR="003E62FF" w:rsidRPr="003E62FF" w14:paraId="26B8F63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A92C6"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CD816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center"/>
            <w:hideMark/>
          </w:tcPr>
          <w:p w14:paraId="6DE96311" w14:textId="6725F44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D8A748B" w14:textId="55AF5BF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A5CB98" w14:textId="208E4BF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A804A8D" w14:textId="4CC6133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50,000.00 </w:t>
            </w:r>
          </w:p>
        </w:tc>
      </w:tr>
      <w:tr w:rsidR="003E62FF" w:rsidRPr="003E62FF" w14:paraId="2AFCD5E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CB551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8CC99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center"/>
            <w:hideMark/>
          </w:tcPr>
          <w:p w14:paraId="3B1DBAEF" w14:textId="1EF9B84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center"/>
            <w:hideMark/>
          </w:tcPr>
          <w:p w14:paraId="7E9934F1" w14:textId="385F1EA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9104C0" w14:textId="76857A0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7015B1" w14:textId="408C157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175.72 </w:t>
            </w:r>
          </w:p>
        </w:tc>
      </w:tr>
      <w:tr w:rsidR="003E62FF" w:rsidRPr="003E62FF" w14:paraId="1BB6A0B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6FE5F"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795B3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center"/>
            <w:hideMark/>
          </w:tcPr>
          <w:p w14:paraId="07AD9C50" w14:textId="492FDFC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center"/>
            <w:hideMark/>
          </w:tcPr>
          <w:p w14:paraId="2A524D2E" w14:textId="5B85C93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67A651" w14:textId="7136DF9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644BA4" w14:textId="354CB09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10,901.86 </w:t>
            </w:r>
          </w:p>
        </w:tc>
      </w:tr>
      <w:tr w:rsidR="003E62FF" w:rsidRPr="003E62FF" w14:paraId="1A1402A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0EAB8"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7964F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center"/>
            <w:hideMark/>
          </w:tcPr>
          <w:p w14:paraId="3522520F" w14:textId="33544A3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B2E17F" w14:textId="42C471A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8162A8" w14:textId="0C3F34A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23B2B69A" w14:textId="22269CC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7,500.00 </w:t>
            </w:r>
          </w:p>
        </w:tc>
      </w:tr>
      <w:tr w:rsidR="003E62FF" w:rsidRPr="003E62FF" w14:paraId="7D3FC34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63F79"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ADBC0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center"/>
            <w:hideMark/>
          </w:tcPr>
          <w:p w14:paraId="121345CB" w14:textId="3D7FC4D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36,526.43 </w:t>
            </w:r>
          </w:p>
        </w:tc>
        <w:tc>
          <w:tcPr>
            <w:tcW w:w="958" w:type="pct"/>
            <w:tcBorders>
              <w:top w:val="nil"/>
              <w:left w:val="nil"/>
              <w:bottom w:val="single" w:sz="4" w:space="0" w:color="000000"/>
              <w:right w:val="single" w:sz="4" w:space="0" w:color="000000"/>
            </w:tcBorders>
            <w:shd w:val="clear" w:color="auto" w:fill="auto"/>
            <w:noWrap/>
            <w:vAlign w:val="center"/>
            <w:hideMark/>
          </w:tcPr>
          <w:p w14:paraId="086929C8" w14:textId="2C70E2B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5749780" w14:textId="14C7D78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E4EC08" w14:textId="234FD30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36,526.43 </w:t>
            </w:r>
          </w:p>
        </w:tc>
      </w:tr>
      <w:tr w:rsidR="003E62FF" w:rsidRPr="003E62FF" w14:paraId="2719DF25"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334281"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center"/>
            <w:hideMark/>
          </w:tcPr>
          <w:p w14:paraId="538AFBE5" w14:textId="6F786B85"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49,101,903.30 </w:t>
            </w:r>
          </w:p>
        </w:tc>
        <w:tc>
          <w:tcPr>
            <w:tcW w:w="958" w:type="pct"/>
            <w:tcBorders>
              <w:top w:val="nil"/>
              <w:left w:val="nil"/>
              <w:bottom w:val="single" w:sz="4" w:space="0" w:color="000000"/>
              <w:right w:val="single" w:sz="4" w:space="0" w:color="000000"/>
            </w:tcBorders>
            <w:shd w:val="clear" w:color="A5A5A5" w:fill="A5A5A5"/>
            <w:noWrap/>
            <w:vAlign w:val="center"/>
            <w:hideMark/>
          </w:tcPr>
          <w:p w14:paraId="15EE6067" w14:textId="7F0D2A0C"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74F50B95" w14:textId="7C8362E7"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77CA4DDC" w14:textId="777C8074"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49,101,903.30 </w:t>
            </w:r>
          </w:p>
        </w:tc>
      </w:tr>
      <w:tr w:rsidR="003E62FF" w:rsidRPr="003E62FF" w14:paraId="3BD7B248"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924969"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center"/>
            <w:hideMark/>
          </w:tcPr>
          <w:p w14:paraId="5517191C" w14:textId="2EB3893B"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5,180,544.00 </w:t>
            </w:r>
          </w:p>
        </w:tc>
        <w:tc>
          <w:tcPr>
            <w:tcW w:w="958" w:type="pct"/>
            <w:tcBorders>
              <w:top w:val="nil"/>
              <w:left w:val="nil"/>
              <w:bottom w:val="single" w:sz="4" w:space="0" w:color="000000"/>
              <w:right w:val="single" w:sz="4" w:space="0" w:color="000000"/>
            </w:tcBorders>
            <w:shd w:val="clear" w:color="D8D8D8" w:fill="D8D8D8"/>
            <w:noWrap/>
            <w:vAlign w:val="center"/>
            <w:hideMark/>
          </w:tcPr>
          <w:p w14:paraId="722B2A73" w14:textId="10888EA8"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7D087177" w14:textId="32855121"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7F5CD74" w14:textId="55B2C346"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5,180,544.00 </w:t>
            </w:r>
          </w:p>
        </w:tc>
      </w:tr>
      <w:tr w:rsidR="003E62FF" w:rsidRPr="003E62FF" w14:paraId="6410738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DF5782"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2D10E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center"/>
            <w:hideMark/>
          </w:tcPr>
          <w:p w14:paraId="7EED9533" w14:textId="06EBF25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center"/>
            <w:hideMark/>
          </w:tcPr>
          <w:p w14:paraId="7B81C354" w14:textId="06D4FB1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2F6CD2" w14:textId="276AEF8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6E7F26" w14:textId="697C51A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54,440.00 </w:t>
            </w:r>
          </w:p>
        </w:tc>
      </w:tr>
      <w:tr w:rsidR="003E62FF" w:rsidRPr="003E62FF" w14:paraId="7005B3E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2CC7A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F438B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center"/>
            <w:hideMark/>
          </w:tcPr>
          <w:p w14:paraId="5A2FD523" w14:textId="7E61E20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center"/>
            <w:hideMark/>
          </w:tcPr>
          <w:p w14:paraId="78107CB3" w14:textId="2519226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8CC8D4" w14:textId="74D683F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0132C6" w14:textId="599B97C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66,240.00 </w:t>
            </w:r>
          </w:p>
        </w:tc>
      </w:tr>
      <w:tr w:rsidR="003E62FF" w:rsidRPr="003E62FF" w14:paraId="23E9CD3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3032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BBF9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4862AD78" w14:textId="2504972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16,192.50 </w:t>
            </w:r>
          </w:p>
        </w:tc>
        <w:tc>
          <w:tcPr>
            <w:tcW w:w="958" w:type="pct"/>
            <w:tcBorders>
              <w:top w:val="nil"/>
              <w:left w:val="nil"/>
              <w:bottom w:val="single" w:sz="4" w:space="0" w:color="000000"/>
              <w:right w:val="single" w:sz="4" w:space="0" w:color="000000"/>
            </w:tcBorders>
            <w:shd w:val="clear" w:color="auto" w:fill="auto"/>
            <w:noWrap/>
            <w:vAlign w:val="center"/>
            <w:hideMark/>
          </w:tcPr>
          <w:p w14:paraId="0CA5C0B8" w14:textId="451D341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DF0A71" w14:textId="53063A3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A0625A" w14:textId="0FC044B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16,192.50 </w:t>
            </w:r>
          </w:p>
        </w:tc>
      </w:tr>
      <w:tr w:rsidR="003E62FF" w:rsidRPr="003E62FF" w14:paraId="6D4B255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73A65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C1C67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center"/>
            <w:hideMark/>
          </w:tcPr>
          <w:p w14:paraId="6AE6A2E2" w14:textId="66DC885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center"/>
            <w:hideMark/>
          </w:tcPr>
          <w:p w14:paraId="2D039D08" w14:textId="00DA8C1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AC0927" w14:textId="4C52643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E827C9" w14:textId="21220DB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63,960.00 </w:t>
            </w:r>
          </w:p>
        </w:tc>
      </w:tr>
      <w:tr w:rsidR="003E62FF" w:rsidRPr="003E62FF" w14:paraId="1FD1ED9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E4FE0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F1669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center"/>
            <w:hideMark/>
          </w:tcPr>
          <w:p w14:paraId="4CF8D2C5" w14:textId="265CDFF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center"/>
            <w:hideMark/>
          </w:tcPr>
          <w:p w14:paraId="00BAA058" w14:textId="4F4B7BE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A5FC1B" w14:textId="31169F6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C54AC4" w14:textId="5E3B019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02,960.00 </w:t>
            </w:r>
          </w:p>
        </w:tc>
      </w:tr>
      <w:tr w:rsidR="003E62FF" w:rsidRPr="003E62FF" w14:paraId="03B2083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4E51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608D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center"/>
            <w:hideMark/>
          </w:tcPr>
          <w:p w14:paraId="582D57E0" w14:textId="5B45195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center"/>
            <w:hideMark/>
          </w:tcPr>
          <w:p w14:paraId="5E910251" w14:textId="77D8544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12C460" w14:textId="26DCBE5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0486BD" w14:textId="0F7B787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13,560.00 </w:t>
            </w:r>
          </w:p>
        </w:tc>
      </w:tr>
      <w:tr w:rsidR="003E62FF" w:rsidRPr="003E62FF" w14:paraId="2063652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F1A35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14CC8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center"/>
            <w:hideMark/>
          </w:tcPr>
          <w:p w14:paraId="3CF805AE" w14:textId="51D6A28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center"/>
            <w:hideMark/>
          </w:tcPr>
          <w:p w14:paraId="11FEB07E" w14:textId="4A1411F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C581CD" w14:textId="3C863FF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117FE0" w14:textId="0BC4CDE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61,200.00 </w:t>
            </w:r>
          </w:p>
        </w:tc>
      </w:tr>
      <w:tr w:rsidR="003E62FF" w:rsidRPr="003E62FF" w14:paraId="6638F0D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C6C8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4C24F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center"/>
            <w:hideMark/>
          </w:tcPr>
          <w:p w14:paraId="7B334B8E" w14:textId="10797BB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center"/>
            <w:hideMark/>
          </w:tcPr>
          <w:p w14:paraId="79E68463" w14:textId="3808EC2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71C945" w14:textId="34DD98F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4326EB" w14:textId="7F84408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6,480.00 </w:t>
            </w:r>
          </w:p>
        </w:tc>
      </w:tr>
      <w:tr w:rsidR="003E62FF" w:rsidRPr="003E62FF" w14:paraId="6809641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7B6E0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39A05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center"/>
            <w:hideMark/>
          </w:tcPr>
          <w:p w14:paraId="28C83B17" w14:textId="647AAEB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center"/>
            <w:hideMark/>
          </w:tcPr>
          <w:p w14:paraId="248F97E8" w14:textId="6608BC5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C35BC0" w14:textId="01113AF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A39EA1" w14:textId="5180DB6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74,132.00 </w:t>
            </w:r>
          </w:p>
        </w:tc>
      </w:tr>
      <w:tr w:rsidR="003E62FF" w:rsidRPr="003E62FF" w14:paraId="151766D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5101B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BE15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center"/>
            <w:hideMark/>
          </w:tcPr>
          <w:p w14:paraId="2BC16761" w14:textId="6CE7CFB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center"/>
            <w:hideMark/>
          </w:tcPr>
          <w:p w14:paraId="35A7CFE0" w14:textId="0A3598E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DEA3D6" w14:textId="0E69381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400BF4" w14:textId="160DBC6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8,400.00 </w:t>
            </w:r>
          </w:p>
        </w:tc>
      </w:tr>
      <w:tr w:rsidR="003E62FF" w:rsidRPr="003E62FF" w14:paraId="15A6949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D1E0E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D2B9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center"/>
            <w:hideMark/>
          </w:tcPr>
          <w:p w14:paraId="096D6858" w14:textId="44A051A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center"/>
            <w:hideMark/>
          </w:tcPr>
          <w:p w14:paraId="4548A573" w14:textId="02F939A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00106F" w14:textId="5749456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833C22" w14:textId="58D2696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63,360.00 </w:t>
            </w:r>
          </w:p>
        </w:tc>
      </w:tr>
      <w:tr w:rsidR="003E62FF" w:rsidRPr="003E62FF" w14:paraId="4BD5E1F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FD74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117D0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center"/>
            <w:hideMark/>
          </w:tcPr>
          <w:p w14:paraId="6EF65A05" w14:textId="3727C53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779,094.18 </w:t>
            </w:r>
          </w:p>
        </w:tc>
        <w:tc>
          <w:tcPr>
            <w:tcW w:w="958" w:type="pct"/>
            <w:tcBorders>
              <w:top w:val="nil"/>
              <w:left w:val="nil"/>
              <w:bottom w:val="single" w:sz="4" w:space="0" w:color="000000"/>
              <w:right w:val="single" w:sz="4" w:space="0" w:color="000000"/>
            </w:tcBorders>
            <w:shd w:val="clear" w:color="auto" w:fill="auto"/>
            <w:noWrap/>
            <w:vAlign w:val="center"/>
            <w:hideMark/>
          </w:tcPr>
          <w:p w14:paraId="7BE861E8" w14:textId="18EC29F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00F74C" w14:textId="642F30C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1BD562" w14:textId="69CAD1E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779,094.18 </w:t>
            </w:r>
          </w:p>
        </w:tc>
      </w:tr>
      <w:tr w:rsidR="003E62FF" w:rsidRPr="003E62FF" w14:paraId="48DC6BA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AF15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194EF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center"/>
            <w:hideMark/>
          </w:tcPr>
          <w:p w14:paraId="02F6B0E6" w14:textId="72E51D9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center"/>
            <w:hideMark/>
          </w:tcPr>
          <w:p w14:paraId="4CED1B41" w14:textId="2DE271D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3B7331" w14:textId="46CC498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BF02D4" w14:textId="3A5E270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78,040.00 </w:t>
            </w:r>
          </w:p>
        </w:tc>
      </w:tr>
      <w:tr w:rsidR="003E62FF" w:rsidRPr="003E62FF" w14:paraId="6C4D981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B1AC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DED26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center"/>
            <w:hideMark/>
          </w:tcPr>
          <w:p w14:paraId="2439B2C6" w14:textId="5CA9B83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center"/>
            <w:hideMark/>
          </w:tcPr>
          <w:p w14:paraId="548C201C" w14:textId="4AA0E81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B8A545" w14:textId="621F902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A90C67" w14:textId="7580603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41,800.00 </w:t>
            </w:r>
          </w:p>
        </w:tc>
      </w:tr>
      <w:tr w:rsidR="003E62FF" w:rsidRPr="003E62FF" w14:paraId="6540E4B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CFBD6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23B1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center"/>
            <w:hideMark/>
          </w:tcPr>
          <w:p w14:paraId="25C1A205" w14:textId="5642618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05,397.30 </w:t>
            </w:r>
          </w:p>
        </w:tc>
        <w:tc>
          <w:tcPr>
            <w:tcW w:w="958" w:type="pct"/>
            <w:tcBorders>
              <w:top w:val="nil"/>
              <w:left w:val="nil"/>
              <w:bottom w:val="single" w:sz="4" w:space="0" w:color="000000"/>
              <w:right w:val="single" w:sz="4" w:space="0" w:color="000000"/>
            </w:tcBorders>
            <w:shd w:val="clear" w:color="auto" w:fill="auto"/>
            <w:noWrap/>
            <w:vAlign w:val="center"/>
            <w:hideMark/>
          </w:tcPr>
          <w:p w14:paraId="10716A5E" w14:textId="474DE99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0A55BD" w14:textId="6AD78EB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881957" w14:textId="1AACA8F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05,397.30 </w:t>
            </w:r>
          </w:p>
        </w:tc>
      </w:tr>
      <w:tr w:rsidR="003E62FF" w:rsidRPr="003E62FF" w14:paraId="12D515F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4011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FAFF2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center"/>
            <w:hideMark/>
          </w:tcPr>
          <w:p w14:paraId="4D1AC080" w14:textId="4D8B169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57,839.97 </w:t>
            </w:r>
          </w:p>
        </w:tc>
        <w:tc>
          <w:tcPr>
            <w:tcW w:w="958" w:type="pct"/>
            <w:tcBorders>
              <w:top w:val="nil"/>
              <w:left w:val="nil"/>
              <w:bottom w:val="single" w:sz="4" w:space="0" w:color="000000"/>
              <w:right w:val="single" w:sz="4" w:space="0" w:color="000000"/>
            </w:tcBorders>
            <w:shd w:val="clear" w:color="auto" w:fill="auto"/>
            <w:noWrap/>
            <w:vAlign w:val="center"/>
            <w:hideMark/>
          </w:tcPr>
          <w:p w14:paraId="1657BFBA" w14:textId="7FE3401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62F226" w14:textId="39F639D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F082C1" w14:textId="12C967C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57,839.97 </w:t>
            </w:r>
          </w:p>
        </w:tc>
      </w:tr>
      <w:tr w:rsidR="003E62FF" w:rsidRPr="003E62FF" w14:paraId="62660FD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B91F4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2434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center"/>
            <w:hideMark/>
          </w:tcPr>
          <w:p w14:paraId="4C0CF6FB" w14:textId="3F47AD5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center"/>
            <w:hideMark/>
          </w:tcPr>
          <w:p w14:paraId="286BC763" w14:textId="7863E0B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CCF063" w14:textId="07773C8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EF47C" w14:textId="32C013F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10,280.00 </w:t>
            </w:r>
          </w:p>
        </w:tc>
      </w:tr>
      <w:tr w:rsidR="003E62FF" w:rsidRPr="003E62FF" w14:paraId="2BBD043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9857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01029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center"/>
            <w:hideMark/>
          </w:tcPr>
          <w:p w14:paraId="2ECD19B9" w14:textId="7E97AB2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center"/>
            <w:hideMark/>
          </w:tcPr>
          <w:p w14:paraId="0D609C5C" w14:textId="6404D53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5B3A35" w14:textId="4D93D0B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D4D35B" w14:textId="6647A89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6,120.00 </w:t>
            </w:r>
          </w:p>
        </w:tc>
      </w:tr>
      <w:tr w:rsidR="003E62FF" w:rsidRPr="003E62FF" w14:paraId="10A43EC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716E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1792B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center"/>
            <w:hideMark/>
          </w:tcPr>
          <w:p w14:paraId="60641952" w14:textId="0030361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71,773.50 </w:t>
            </w:r>
          </w:p>
        </w:tc>
        <w:tc>
          <w:tcPr>
            <w:tcW w:w="958" w:type="pct"/>
            <w:tcBorders>
              <w:top w:val="nil"/>
              <w:left w:val="nil"/>
              <w:bottom w:val="single" w:sz="4" w:space="0" w:color="000000"/>
              <w:right w:val="single" w:sz="4" w:space="0" w:color="000000"/>
            </w:tcBorders>
            <w:shd w:val="clear" w:color="auto" w:fill="auto"/>
            <w:noWrap/>
            <w:vAlign w:val="center"/>
            <w:hideMark/>
          </w:tcPr>
          <w:p w14:paraId="7B2C4A62" w14:textId="522305B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2E8B82" w14:textId="3DE3A21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AAE873" w14:textId="5C30C26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71,773.50 </w:t>
            </w:r>
          </w:p>
        </w:tc>
      </w:tr>
      <w:tr w:rsidR="003E62FF" w:rsidRPr="003E62FF" w14:paraId="40155EA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7FD5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8F48F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center"/>
            <w:hideMark/>
          </w:tcPr>
          <w:p w14:paraId="54EF6C25" w14:textId="3C0D614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center"/>
            <w:hideMark/>
          </w:tcPr>
          <w:p w14:paraId="0014B2AB" w14:textId="6AB8D1C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16FAD3" w14:textId="1D88E86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A14D0A" w14:textId="068F08A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14,600.00 </w:t>
            </w:r>
          </w:p>
        </w:tc>
      </w:tr>
      <w:tr w:rsidR="003E62FF" w:rsidRPr="003E62FF" w14:paraId="6EFA15F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E488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20F0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center"/>
            <w:hideMark/>
          </w:tcPr>
          <w:p w14:paraId="7E587103" w14:textId="309C2CD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center"/>
            <w:hideMark/>
          </w:tcPr>
          <w:p w14:paraId="21F473A2" w14:textId="13E0296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04D050" w14:textId="1BBFE73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B86B52" w14:textId="5B82E67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11,840.00 </w:t>
            </w:r>
          </w:p>
        </w:tc>
      </w:tr>
      <w:tr w:rsidR="003E62FF" w:rsidRPr="003E62FF" w14:paraId="5A8E59C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94AC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27321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center"/>
            <w:hideMark/>
          </w:tcPr>
          <w:p w14:paraId="5CB8E50F" w14:textId="21391A3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center"/>
            <w:hideMark/>
          </w:tcPr>
          <w:p w14:paraId="3C384857" w14:textId="0A9804A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3C0DEB" w14:textId="6F17C1B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EEC1D1" w14:textId="5107C25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07,680.00 </w:t>
            </w:r>
          </w:p>
        </w:tc>
      </w:tr>
      <w:tr w:rsidR="003E62FF" w:rsidRPr="003E62FF" w14:paraId="04F6F70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6DB8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F047F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center"/>
            <w:hideMark/>
          </w:tcPr>
          <w:p w14:paraId="5A04E574" w14:textId="2037901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center"/>
            <w:hideMark/>
          </w:tcPr>
          <w:p w14:paraId="08E38B7B" w14:textId="3DCA2D8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6A9639" w14:textId="77B7BF2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11C673" w14:textId="4EA96D0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83,452.00 </w:t>
            </w:r>
          </w:p>
        </w:tc>
      </w:tr>
      <w:tr w:rsidR="003E62FF" w:rsidRPr="003E62FF" w14:paraId="5707C05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6FABC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1E8C4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center"/>
            <w:hideMark/>
          </w:tcPr>
          <w:p w14:paraId="22F91BA0" w14:textId="2BFF746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771,585.00 </w:t>
            </w:r>
          </w:p>
        </w:tc>
        <w:tc>
          <w:tcPr>
            <w:tcW w:w="958" w:type="pct"/>
            <w:tcBorders>
              <w:top w:val="nil"/>
              <w:left w:val="nil"/>
              <w:bottom w:val="single" w:sz="4" w:space="0" w:color="000000"/>
              <w:right w:val="single" w:sz="4" w:space="0" w:color="000000"/>
            </w:tcBorders>
            <w:shd w:val="clear" w:color="auto" w:fill="auto"/>
            <w:noWrap/>
            <w:vAlign w:val="center"/>
            <w:hideMark/>
          </w:tcPr>
          <w:p w14:paraId="49A57EB3" w14:textId="764D1E8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FA6DFE" w14:textId="54340F5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5AA8BA" w14:textId="03EBD9D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771,585.00 </w:t>
            </w:r>
          </w:p>
        </w:tc>
      </w:tr>
      <w:tr w:rsidR="003E62FF" w:rsidRPr="003E62FF" w14:paraId="4CE6FD1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B6CA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3322D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center"/>
            <w:hideMark/>
          </w:tcPr>
          <w:p w14:paraId="3FCCA7D0" w14:textId="2F7F888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13,245.00 </w:t>
            </w:r>
          </w:p>
        </w:tc>
        <w:tc>
          <w:tcPr>
            <w:tcW w:w="958" w:type="pct"/>
            <w:tcBorders>
              <w:top w:val="nil"/>
              <w:left w:val="nil"/>
              <w:bottom w:val="single" w:sz="4" w:space="0" w:color="000000"/>
              <w:right w:val="single" w:sz="4" w:space="0" w:color="000000"/>
            </w:tcBorders>
            <w:shd w:val="clear" w:color="auto" w:fill="auto"/>
            <w:noWrap/>
            <w:vAlign w:val="center"/>
            <w:hideMark/>
          </w:tcPr>
          <w:p w14:paraId="294EAD42" w14:textId="5B8CA06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597685" w14:textId="582D4A4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24B956" w14:textId="071ED96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13,245.00 </w:t>
            </w:r>
          </w:p>
        </w:tc>
      </w:tr>
      <w:tr w:rsidR="003E62FF" w:rsidRPr="003E62FF" w14:paraId="6F16CFD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86E4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FBEE4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center"/>
            <w:hideMark/>
          </w:tcPr>
          <w:p w14:paraId="2BF16BD2" w14:textId="381FEA9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51,250.05 </w:t>
            </w:r>
          </w:p>
        </w:tc>
        <w:tc>
          <w:tcPr>
            <w:tcW w:w="958" w:type="pct"/>
            <w:tcBorders>
              <w:top w:val="nil"/>
              <w:left w:val="nil"/>
              <w:bottom w:val="single" w:sz="4" w:space="0" w:color="000000"/>
              <w:right w:val="single" w:sz="4" w:space="0" w:color="000000"/>
            </w:tcBorders>
            <w:shd w:val="clear" w:color="auto" w:fill="auto"/>
            <w:noWrap/>
            <w:vAlign w:val="center"/>
            <w:hideMark/>
          </w:tcPr>
          <w:p w14:paraId="67C21015" w14:textId="0965BE2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EFE9B2" w14:textId="63A847A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E51301" w14:textId="61742E1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51,250.05 </w:t>
            </w:r>
          </w:p>
        </w:tc>
      </w:tr>
      <w:tr w:rsidR="003E62FF" w:rsidRPr="003E62FF" w14:paraId="0893B04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FAFE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7C765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center"/>
            <w:hideMark/>
          </w:tcPr>
          <w:p w14:paraId="62D54C6F" w14:textId="12D50D3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35,622.50 </w:t>
            </w:r>
          </w:p>
        </w:tc>
        <w:tc>
          <w:tcPr>
            <w:tcW w:w="958" w:type="pct"/>
            <w:tcBorders>
              <w:top w:val="nil"/>
              <w:left w:val="nil"/>
              <w:bottom w:val="single" w:sz="4" w:space="0" w:color="000000"/>
              <w:right w:val="single" w:sz="4" w:space="0" w:color="000000"/>
            </w:tcBorders>
            <w:shd w:val="clear" w:color="auto" w:fill="auto"/>
            <w:noWrap/>
            <w:vAlign w:val="center"/>
            <w:hideMark/>
          </w:tcPr>
          <w:p w14:paraId="2BE23430" w14:textId="0282BAB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F8E490" w14:textId="63F1065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653AF6" w14:textId="531134E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35,622.50 </w:t>
            </w:r>
          </w:p>
        </w:tc>
      </w:tr>
      <w:tr w:rsidR="003E62FF" w:rsidRPr="003E62FF" w14:paraId="404D8ABB"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DD92FE"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center"/>
            <w:hideMark/>
          </w:tcPr>
          <w:p w14:paraId="635CEAE5" w14:textId="1AE4137C"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1,869,539.09 </w:t>
            </w:r>
          </w:p>
        </w:tc>
        <w:tc>
          <w:tcPr>
            <w:tcW w:w="958" w:type="pct"/>
            <w:tcBorders>
              <w:top w:val="nil"/>
              <w:left w:val="nil"/>
              <w:bottom w:val="single" w:sz="4" w:space="0" w:color="000000"/>
              <w:right w:val="single" w:sz="4" w:space="0" w:color="000000"/>
            </w:tcBorders>
            <w:shd w:val="clear" w:color="D8D8D8" w:fill="D8D8D8"/>
            <w:noWrap/>
            <w:vAlign w:val="center"/>
            <w:hideMark/>
          </w:tcPr>
          <w:p w14:paraId="7EAC3E1C" w14:textId="10FADB2D"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30D7C018" w14:textId="232A8A0B"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FF11F60" w14:textId="66A508A7"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1,869,539.09 </w:t>
            </w:r>
          </w:p>
        </w:tc>
      </w:tr>
      <w:tr w:rsidR="003E62FF" w:rsidRPr="003E62FF" w14:paraId="4F356C1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CFEE23"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EFBC7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center"/>
            <w:hideMark/>
          </w:tcPr>
          <w:p w14:paraId="601EBFFB" w14:textId="0563BFD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center"/>
            <w:hideMark/>
          </w:tcPr>
          <w:p w14:paraId="16B7DF58" w14:textId="5904944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0000AC" w14:textId="09619C1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2687D2" w14:textId="07BEE69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07,000.00 </w:t>
            </w:r>
          </w:p>
        </w:tc>
      </w:tr>
      <w:tr w:rsidR="003E62FF" w:rsidRPr="003E62FF" w14:paraId="3D1382A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172C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1DC2E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center"/>
            <w:hideMark/>
          </w:tcPr>
          <w:p w14:paraId="74CB7DCC" w14:textId="79CB09C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center"/>
            <w:hideMark/>
          </w:tcPr>
          <w:p w14:paraId="3DA5DF70" w14:textId="41BAD58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79ADEC" w14:textId="10745A7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11EF3C" w14:textId="4E65436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32,200.00 </w:t>
            </w:r>
          </w:p>
        </w:tc>
      </w:tr>
      <w:tr w:rsidR="003E62FF" w:rsidRPr="003E62FF" w14:paraId="4802D05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8705F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FBFC3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center"/>
            <w:hideMark/>
          </w:tcPr>
          <w:p w14:paraId="4C089C82" w14:textId="3AC1723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center"/>
            <w:hideMark/>
          </w:tcPr>
          <w:p w14:paraId="0168F3BC" w14:textId="624B4D3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5B11DE" w14:textId="2AE4FFE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C94FAF" w14:textId="1BF8169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08,080.00 </w:t>
            </w:r>
          </w:p>
        </w:tc>
      </w:tr>
      <w:tr w:rsidR="003E62FF" w:rsidRPr="003E62FF" w14:paraId="238C8A7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FF811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7D68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center"/>
            <w:hideMark/>
          </w:tcPr>
          <w:p w14:paraId="16BEA37C" w14:textId="0B0CFF5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center"/>
            <w:hideMark/>
          </w:tcPr>
          <w:p w14:paraId="2A9291BB" w14:textId="33A6364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ED89ED" w14:textId="26B029B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D11E84" w14:textId="1976ABA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45,520.00 </w:t>
            </w:r>
          </w:p>
        </w:tc>
      </w:tr>
      <w:tr w:rsidR="003E62FF" w:rsidRPr="003E62FF" w14:paraId="1913475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A9C3C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C7EE5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center"/>
            <w:hideMark/>
          </w:tcPr>
          <w:p w14:paraId="390EC1DE" w14:textId="3007D50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center"/>
            <w:hideMark/>
          </w:tcPr>
          <w:p w14:paraId="063021B7" w14:textId="4081B45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8A2891" w14:textId="6D08E57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4340A1" w14:textId="729F244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19,800.00 </w:t>
            </w:r>
          </w:p>
        </w:tc>
      </w:tr>
      <w:tr w:rsidR="003E62FF" w:rsidRPr="003E62FF" w14:paraId="75402B1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A5A3C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8835A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center"/>
            <w:hideMark/>
          </w:tcPr>
          <w:p w14:paraId="087FEC6B" w14:textId="38028B1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center"/>
            <w:hideMark/>
          </w:tcPr>
          <w:p w14:paraId="2E9D6BAF" w14:textId="0D07B2B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38F5DC" w14:textId="7E2B432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3CD83A" w14:textId="65ADA6D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74,240.00 </w:t>
            </w:r>
          </w:p>
        </w:tc>
      </w:tr>
      <w:tr w:rsidR="003E62FF" w:rsidRPr="003E62FF" w14:paraId="6AE3635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1311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84702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center"/>
            <w:hideMark/>
          </w:tcPr>
          <w:p w14:paraId="4ACF8898" w14:textId="7546868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center"/>
            <w:hideMark/>
          </w:tcPr>
          <w:p w14:paraId="16B815CC" w14:textId="76F3831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290023" w14:textId="5E1DA09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F70E10" w14:textId="3336914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06,960.00 </w:t>
            </w:r>
          </w:p>
        </w:tc>
      </w:tr>
      <w:tr w:rsidR="003E62FF" w:rsidRPr="003E62FF" w14:paraId="491F9CF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67C1A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DCA1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center"/>
            <w:hideMark/>
          </w:tcPr>
          <w:p w14:paraId="4FBD94D7" w14:textId="4696A8C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center"/>
            <w:hideMark/>
          </w:tcPr>
          <w:p w14:paraId="3703CB75" w14:textId="5C85622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A108B1" w14:textId="283DFB5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D74930" w14:textId="371C915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18,040.00 </w:t>
            </w:r>
          </w:p>
        </w:tc>
      </w:tr>
      <w:tr w:rsidR="003E62FF" w:rsidRPr="003E62FF" w14:paraId="26E6143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D48F9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96272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center"/>
            <w:hideMark/>
          </w:tcPr>
          <w:p w14:paraId="58687741" w14:textId="2BBB64B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center"/>
            <w:hideMark/>
          </w:tcPr>
          <w:p w14:paraId="3AB3D706" w14:textId="149FC76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4CD5ED" w14:textId="09A8F3D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7A948" w14:textId="04B880A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96,920.00 </w:t>
            </w:r>
          </w:p>
        </w:tc>
      </w:tr>
      <w:tr w:rsidR="003E62FF" w:rsidRPr="003E62FF" w14:paraId="5944EDC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A31CE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98EBB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center"/>
            <w:hideMark/>
          </w:tcPr>
          <w:p w14:paraId="1C969F00" w14:textId="4CE14A6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center"/>
            <w:hideMark/>
          </w:tcPr>
          <w:p w14:paraId="595E713B" w14:textId="274B56D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2AC10C" w14:textId="56ADC3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3CB051" w14:textId="3FFE984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17,560.00 </w:t>
            </w:r>
          </w:p>
        </w:tc>
      </w:tr>
      <w:tr w:rsidR="003E62FF" w:rsidRPr="003E62FF" w14:paraId="053D5A7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33A7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DC6F08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center"/>
            <w:hideMark/>
          </w:tcPr>
          <w:p w14:paraId="44052F59" w14:textId="4210A79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center"/>
            <w:hideMark/>
          </w:tcPr>
          <w:p w14:paraId="15F642CD" w14:textId="22AD214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6D614E" w14:textId="16E7B26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3AB4F8" w14:textId="00F8A9A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0,760.00 </w:t>
            </w:r>
          </w:p>
        </w:tc>
      </w:tr>
      <w:tr w:rsidR="003E62FF" w:rsidRPr="003E62FF" w14:paraId="20CD48B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C3A4C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95263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center"/>
            <w:hideMark/>
          </w:tcPr>
          <w:p w14:paraId="75E796C4" w14:textId="4C23355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center"/>
            <w:hideMark/>
          </w:tcPr>
          <w:p w14:paraId="508FE366" w14:textId="5A7F36C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13A62F" w14:textId="4A199E3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DB22A7" w14:textId="788BF23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640.00 </w:t>
            </w:r>
          </w:p>
        </w:tc>
      </w:tr>
      <w:tr w:rsidR="003E62FF" w:rsidRPr="003E62FF" w14:paraId="26FDA7F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C866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CEE0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center"/>
            <w:hideMark/>
          </w:tcPr>
          <w:p w14:paraId="01F4E08F" w14:textId="5BB2070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center"/>
            <w:hideMark/>
          </w:tcPr>
          <w:p w14:paraId="2A578925" w14:textId="0A571E6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3516F3" w14:textId="121E3F7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E5633" w14:textId="0B8BED9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04,880.00 </w:t>
            </w:r>
          </w:p>
        </w:tc>
      </w:tr>
      <w:tr w:rsidR="003E62FF" w:rsidRPr="003E62FF" w14:paraId="4E6D797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2256F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70566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center"/>
            <w:hideMark/>
          </w:tcPr>
          <w:p w14:paraId="7CB0225B" w14:textId="4137F83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89,974.00 </w:t>
            </w:r>
          </w:p>
        </w:tc>
        <w:tc>
          <w:tcPr>
            <w:tcW w:w="958" w:type="pct"/>
            <w:tcBorders>
              <w:top w:val="nil"/>
              <w:left w:val="nil"/>
              <w:bottom w:val="single" w:sz="4" w:space="0" w:color="000000"/>
              <w:right w:val="single" w:sz="4" w:space="0" w:color="000000"/>
            </w:tcBorders>
            <w:shd w:val="clear" w:color="auto" w:fill="auto"/>
            <w:noWrap/>
            <w:vAlign w:val="center"/>
            <w:hideMark/>
          </w:tcPr>
          <w:p w14:paraId="0C22F506" w14:textId="2C4AA04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1E9350" w14:textId="6A23A12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063D61" w14:textId="38C9F87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89,974.00 </w:t>
            </w:r>
          </w:p>
        </w:tc>
      </w:tr>
      <w:tr w:rsidR="003E62FF" w:rsidRPr="003E62FF" w14:paraId="1DF7521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ACD0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F7B7B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center"/>
            <w:hideMark/>
          </w:tcPr>
          <w:p w14:paraId="264EE5B5" w14:textId="1467D59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center"/>
            <w:hideMark/>
          </w:tcPr>
          <w:p w14:paraId="3BCF1384" w14:textId="20BB809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2C82BA" w14:textId="5A5754D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9FCFE5" w14:textId="7A74260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20,320.00 </w:t>
            </w:r>
          </w:p>
        </w:tc>
      </w:tr>
      <w:tr w:rsidR="003E62FF" w:rsidRPr="003E62FF" w14:paraId="55F5119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161F2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B5848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center"/>
            <w:hideMark/>
          </w:tcPr>
          <w:p w14:paraId="01AA8185" w14:textId="6C3CA5C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83,427.00 </w:t>
            </w:r>
          </w:p>
        </w:tc>
        <w:tc>
          <w:tcPr>
            <w:tcW w:w="958" w:type="pct"/>
            <w:tcBorders>
              <w:top w:val="nil"/>
              <w:left w:val="nil"/>
              <w:bottom w:val="single" w:sz="4" w:space="0" w:color="000000"/>
              <w:right w:val="single" w:sz="4" w:space="0" w:color="000000"/>
            </w:tcBorders>
            <w:shd w:val="clear" w:color="auto" w:fill="auto"/>
            <w:noWrap/>
            <w:vAlign w:val="center"/>
            <w:hideMark/>
          </w:tcPr>
          <w:p w14:paraId="05378790" w14:textId="12DB92A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58544A" w14:textId="3E45E8E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A67576" w14:textId="71FEC7D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83,427.00 </w:t>
            </w:r>
          </w:p>
        </w:tc>
      </w:tr>
      <w:tr w:rsidR="003E62FF" w:rsidRPr="003E62FF" w14:paraId="25F6C12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008D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503B8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4A07B96D" w14:textId="2564427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37,328.91 </w:t>
            </w:r>
          </w:p>
        </w:tc>
        <w:tc>
          <w:tcPr>
            <w:tcW w:w="958" w:type="pct"/>
            <w:tcBorders>
              <w:top w:val="nil"/>
              <w:left w:val="nil"/>
              <w:bottom w:val="single" w:sz="4" w:space="0" w:color="000000"/>
              <w:right w:val="single" w:sz="4" w:space="0" w:color="000000"/>
            </w:tcBorders>
            <w:shd w:val="clear" w:color="auto" w:fill="auto"/>
            <w:noWrap/>
            <w:vAlign w:val="center"/>
            <w:hideMark/>
          </w:tcPr>
          <w:p w14:paraId="25616437" w14:textId="211E94B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4E4EC0" w14:textId="347C79A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2FDB23" w14:textId="4622D62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37,328.91 </w:t>
            </w:r>
          </w:p>
        </w:tc>
      </w:tr>
      <w:tr w:rsidR="003E62FF" w:rsidRPr="003E62FF" w14:paraId="5BE681E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DD81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3847D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center"/>
            <w:hideMark/>
          </w:tcPr>
          <w:p w14:paraId="5F29009C" w14:textId="4827F40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center"/>
            <w:hideMark/>
          </w:tcPr>
          <w:p w14:paraId="43094407" w14:textId="0C824F6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8394D6" w14:textId="073F3CF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1BCD8" w14:textId="43E3D3A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7,200.00 </w:t>
            </w:r>
          </w:p>
        </w:tc>
      </w:tr>
      <w:tr w:rsidR="003E62FF" w:rsidRPr="003E62FF" w14:paraId="7337CB5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2A08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A4856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center"/>
            <w:hideMark/>
          </w:tcPr>
          <w:p w14:paraId="109E82A8" w14:textId="5141687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center"/>
            <w:hideMark/>
          </w:tcPr>
          <w:p w14:paraId="2C073063" w14:textId="1EB5C13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D81923" w14:textId="056EC26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491F05" w14:textId="0254F5B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65,720.00 </w:t>
            </w:r>
          </w:p>
        </w:tc>
      </w:tr>
      <w:tr w:rsidR="003E62FF" w:rsidRPr="003E62FF" w14:paraId="48BD632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0E89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67481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center"/>
            <w:hideMark/>
          </w:tcPr>
          <w:p w14:paraId="7F464BE9" w14:textId="71766F2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center"/>
            <w:hideMark/>
          </w:tcPr>
          <w:p w14:paraId="46DB1FA8" w14:textId="7BA7678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5A4D2A" w14:textId="1D9A017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4F3BFF" w14:textId="1D75011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32,840.00 </w:t>
            </w:r>
          </w:p>
        </w:tc>
      </w:tr>
      <w:tr w:rsidR="003E62FF" w:rsidRPr="003E62FF" w14:paraId="3DACF37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91ADE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C85AF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center"/>
            <w:hideMark/>
          </w:tcPr>
          <w:p w14:paraId="38579C57" w14:textId="7B8789C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center"/>
            <w:hideMark/>
          </w:tcPr>
          <w:p w14:paraId="141575D2" w14:textId="1F201E7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55C651" w14:textId="58A5A06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5E0C6" w14:textId="7EA188D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61,040.00 </w:t>
            </w:r>
          </w:p>
        </w:tc>
      </w:tr>
      <w:tr w:rsidR="003E62FF" w:rsidRPr="003E62FF" w14:paraId="51E4EEF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590B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8DD74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center"/>
            <w:hideMark/>
          </w:tcPr>
          <w:p w14:paraId="7388C955" w14:textId="6BE6B28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center"/>
            <w:hideMark/>
          </w:tcPr>
          <w:p w14:paraId="61A0BC76" w14:textId="71AF5D6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6ADAFF" w14:textId="4073B4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606A91" w14:textId="185495C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5,120.00 </w:t>
            </w:r>
          </w:p>
        </w:tc>
      </w:tr>
      <w:tr w:rsidR="003E62FF" w:rsidRPr="003E62FF" w14:paraId="595EDA9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FDBE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94483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center"/>
            <w:hideMark/>
          </w:tcPr>
          <w:p w14:paraId="5AA4611E" w14:textId="42536A7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center"/>
            <w:hideMark/>
          </w:tcPr>
          <w:p w14:paraId="6F2E99A2" w14:textId="0F0E570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C8BE9B" w14:textId="27113EA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4529BB" w14:textId="4CB2AE0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73,520.00 </w:t>
            </w:r>
          </w:p>
        </w:tc>
      </w:tr>
      <w:tr w:rsidR="003E62FF" w:rsidRPr="003E62FF" w14:paraId="0E10674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42BF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7988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center"/>
            <w:hideMark/>
          </w:tcPr>
          <w:p w14:paraId="55B2EE79" w14:textId="0657369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center"/>
            <w:hideMark/>
          </w:tcPr>
          <w:p w14:paraId="4C736EBA" w14:textId="371F799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6BA479" w14:textId="6657425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9173B2" w14:textId="50AAE06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61,400.00 </w:t>
            </w:r>
          </w:p>
        </w:tc>
      </w:tr>
      <w:tr w:rsidR="003E62FF" w:rsidRPr="003E62FF" w14:paraId="4FC1B58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6F30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B6EE8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center"/>
            <w:hideMark/>
          </w:tcPr>
          <w:p w14:paraId="34EA4CDF" w14:textId="530A313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center"/>
            <w:hideMark/>
          </w:tcPr>
          <w:p w14:paraId="1B93E2F4" w14:textId="00E1802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3765940" w14:textId="3B6906D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4A9EFA" w14:textId="01A31AD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45,080.00 </w:t>
            </w:r>
          </w:p>
        </w:tc>
      </w:tr>
      <w:tr w:rsidR="003E62FF" w:rsidRPr="003E62FF" w14:paraId="2BC72E6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E250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BE883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center"/>
            <w:hideMark/>
          </w:tcPr>
          <w:p w14:paraId="037C21DD" w14:textId="181EE2E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4C2BCF23" w14:textId="6949371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B63FDD" w14:textId="3EF5013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BCEC6F" w14:textId="5093243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20,000.00 </w:t>
            </w:r>
          </w:p>
        </w:tc>
      </w:tr>
      <w:tr w:rsidR="003E62FF" w:rsidRPr="003E62FF" w14:paraId="5B17EB4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4CC5B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4AE21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center"/>
            <w:hideMark/>
          </w:tcPr>
          <w:p w14:paraId="6ACF6A0F" w14:textId="03E903F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center"/>
            <w:hideMark/>
          </w:tcPr>
          <w:p w14:paraId="3224B105" w14:textId="704A82E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A7E90E" w14:textId="18FB5FF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A48890" w14:textId="1D900E7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64,160.00 </w:t>
            </w:r>
          </w:p>
        </w:tc>
      </w:tr>
      <w:tr w:rsidR="003E62FF" w:rsidRPr="003E62FF" w14:paraId="2E20545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A037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53018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center"/>
            <w:hideMark/>
          </w:tcPr>
          <w:p w14:paraId="236EA56F" w14:textId="691B85F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581,809.18 </w:t>
            </w:r>
          </w:p>
        </w:tc>
        <w:tc>
          <w:tcPr>
            <w:tcW w:w="958" w:type="pct"/>
            <w:tcBorders>
              <w:top w:val="nil"/>
              <w:left w:val="nil"/>
              <w:bottom w:val="single" w:sz="4" w:space="0" w:color="000000"/>
              <w:right w:val="single" w:sz="4" w:space="0" w:color="000000"/>
            </w:tcBorders>
            <w:shd w:val="clear" w:color="auto" w:fill="auto"/>
            <w:noWrap/>
            <w:vAlign w:val="center"/>
            <w:hideMark/>
          </w:tcPr>
          <w:p w14:paraId="66CD63DF" w14:textId="20A0EB6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7D45F7" w14:textId="0F1A7B8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1FA69" w14:textId="46851CF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581,809.18 </w:t>
            </w:r>
          </w:p>
        </w:tc>
      </w:tr>
      <w:tr w:rsidR="003E62FF" w:rsidRPr="003E62FF" w14:paraId="60294763"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50E21B"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center"/>
            <w:hideMark/>
          </w:tcPr>
          <w:p w14:paraId="1EFEDE62" w14:textId="1ACA8F1F"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1,204,388.57 </w:t>
            </w:r>
          </w:p>
        </w:tc>
        <w:tc>
          <w:tcPr>
            <w:tcW w:w="958" w:type="pct"/>
            <w:tcBorders>
              <w:top w:val="nil"/>
              <w:left w:val="nil"/>
              <w:bottom w:val="single" w:sz="4" w:space="0" w:color="000000"/>
              <w:right w:val="single" w:sz="4" w:space="0" w:color="000000"/>
            </w:tcBorders>
            <w:shd w:val="clear" w:color="D8D8D8" w:fill="D8D8D8"/>
            <w:noWrap/>
            <w:vAlign w:val="center"/>
            <w:hideMark/>
          </w:tcPr>
          <w:p w14:paraId="32A60E66" w14:textId="494D6DC2"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27832CC2" w14:textId="5F37BAC2"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6E58CFD0" w14:textId="01839045"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1,204,388.57 </w:t>
            </w:r>
          </w:p>
        </w:tc>
      </w:tr>
      <w:tr w:rsidR="003E62FF" w:rsidRPr="003E62FF" w14:paraId="478D6FA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A47F4D"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B47AC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center"/>
            <w:hideMark/>
          </w:tcPr>
          <w:p w14:paraId="3DD5E00E" w14:textId="2A0ADF7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center"/>
            <w:hideMark/>
          </w:tcPr>
          <w:p w14:paraId="51015DCA" w14:textId="5204AAD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77ED05" w14:textId="2FDC587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CC9C1A" w14:textId="604CACA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20,680.00 </w:t>
            </w:r>
          </w:p>
        </w:tc>
      </w:tr>
      <w:tr w:rsidR="003E62FF" w:rsidRPr="003E62FF" w14:paraId="33B2AEE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0059B1"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7DABD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center"/>
            <w:hideMark/>
          </w:tcPr>
          <w:p w14:paraId="503687C9" w14:textId="0202CC8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center"/>
            <w:hideMark/>
          </w:tcPr>
          <w:p w14:paraId="57040FB2" w14:textId="16D2CF3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DB0C29" w14:textId="19FB6A5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E5B55" w14:textId="796C845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24,280.00 </w:t>
            </w:r>
          </w:p>
        </w:tc>
      </w:tr>
      <w:tr w:rsidR="003E62FF" w:rsidRPr="003E62FF" w14:paraId="1D43A30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DE59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8E62E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center"/>
            <w:hideMark/>
          </w:tcPr>
          <w:p w14:paraId="3674C123" w14:textId="7597BF4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38221C4E" w14:textId="1E14698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A4A5D8" w14:textId="236F361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7B0A37" w14:textId="7FDCEB6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20,000.00 </w:t>
            </w:r>
          </w:p>
        </w:tc>
      </w:tr>
      <w:tr w:rsidR="003E62FF" w:rsidRPr="003E62FF" w14:paraId="0F38E10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D2A64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41BDF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center"/>
            <w:hideMark/>
          </w:tcPr>
          <w:p w14:paraId="6722AF0F" w14:textId="4D4C517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551,283.10 </w:t>
            </w:r>
          </w:p>
        </w:tc>
        <w:tc>
          <w:tcPr>
            <w:tcW w:w="958" w:type="pct"/>
            <w:tcBorders>
              <w:top w:val="nil"/>
              <w:left w:val="nil"/>
              <w:bottom w:val="single" w:sz="4" w:space="0" w:color="000000"/>
              <w:right w:val="single" w:sz="4" w:space="0" w:color="000000"/>
            </w:tcBorders>
            <w:shd w:val="clear" w:color="auto" w:fill="auto"/>
            <w:noWrap/>
            <w:vAlign w:val="center"/>
            <w:hideMark/>
          </w:tcPr>
          <w:p w14:paraId="38A2C0F8" w14:textId="770F8BD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D1C0DC" w14:textId="036E9B5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E09ECC" w14:textId="085F203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551,283.10 </w:t>
            </w:r>
          </w:p>
        </w:tc>
      </w:tr>
      <w:tr w:rsidR="003E62FF" w:rsidRPr="003E62FF" w14:paraId="7632290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CEEF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07EFB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center"/>
            <w:hideMark/>
          </w:tcPr>
          <w:p w14:paraId="0C83261B" w14:textId="5F490C7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center"/>
            <w:hideMark/>
          </w:tcPr>
          <w:p w14:paraId="1E599441" w14:textId="3179EDA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994F29" w14:textId="64B82A5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7ED806" w14:textId="0EF4808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02,074.00 </w:t>
            </w:r>
          </w:p>
        </w:tc>
      </w:tr>
      <w:tr w:rsidR="003E62FF" w:rsidRPr="003E62FF" w14:paraId="5158A55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D035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567FD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center"/>
            <w:hideMark/>
          </w:tcPr>
          <w:p w14:paraId="357252F6" w14:textId="3F9ABCF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center"/>
            <w:hideMark/>
          </w:tcPr>
          <w:p w14:paraId="7DE57FB4" w14:textId="2AFBECD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612283" w14:textId="7B58CAB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75DAD2" w14:textId="7AEF53C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28,742.00 </w:t>
            </w:r>
          </w:p>
        </w:tc>
      </w:tr>
      <w:tr w:rsidR="003E62FF" w:rsidRPr="003E62FF" w14:paraId="0AC2F05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CB1E8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5EA51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center"/>
            <w:hideMark/>
          </w:tcPr>
          <w:p w14:paraId="18F035DB" w14:textId="3827D07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center"/>
            <w:hideMark/>
          </w:tcPr>
          <w:p w14:paraId="524EC582" w14:textId="6AA919C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FBF9D9" w14:textId="3EB6403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ACC9B6" w14:textId="61F59E0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50,480.00 </w:t>
            </w:r>
          </w:p>
        </w:tc>
      </w:tr>
      <w:tr w:rsidR="003E62FF" w:rsidRPr="003E62FF" w14:paraId="5D7E77D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BB77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0A12F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center"/>
            <w:hideMark/>
          </w:tcPr>
          <w:p w14:paraId="67876E1E" w14:textId="079F491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center"/>
            <w:hideMark/>
          </w:tcPr>
          <w:p w14:paraId="5198588D" w14:textId="12409AD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8A0964" w14:textId="0233C3B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9717F2" w14:textId="2375B80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81,800.00 </w:t>
            </w:r>
          </w:p>
        </w:tc>
      </w:tr>
      <w:tr w:rsidR="003E62FF" w:rsidRPr="003E62FF" w14:paraId="5157893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C8D75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F9E2B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center"/>
            <w:hideMark/>
          </w:tcPr>
          <w:p w14:paraId="637B9CEF" w14:textId="012E6FD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center"/>
            <w:hideMark/>
          </w:tcPr>
          <w:p w14:paraId="184072D7" w14:textId="0EAE8AD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8258CD" w14:textId="73B6E9F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95A13D" w14:textId="3C98A0E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05,920.00 </w:t>
            </w:r>
          </w:p>
        </w:tc>
      </w:tr>
      <w:tr w:rsidR="003E62FF" w:rsidRPr="003E62FF" w14:paraId="3AB49BC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38A81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95B71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center"/>
            <w:hideMark/>
          </w:tcPr>
          <w:p w14:paraId="189E2921" w14:textId="72D0BBC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94,689.00 </w:t>
            </w:r>
          </w:p>
        </w:tc>
        <w:tc>
          <w:tcPr>
            <w:tcW w:w="958" w:type="pct"/>
            <w:tcBorders>
              <w:top w:val="nil"/>
              <w:left w:val="nil"/>
              <w:bottom w:val="single" w:sz="4" w:space="0" w:color="000000"/>
              <w:right w:val="single" w:sz="4" w:space="0" w:color="000000"/>
            </w:tcBorders>
            <w:shd w:val="clear" w:color="auto" w:fill="auto"/>
            <w:noWrap/>
            <w:vAlign w:val="center"/>
            <w:hideMark/>
          </w:tcPr>
          <w:p w14:paraId="069C91D0" w14:textId="78A1774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927C3B" w14:textId="06C5B08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4A897" w14:textId="24F07BC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94,689.00 </w:t>
            </w:r>
          </w:p>
        </w:tc>
      </w:tr>
      <w:tr w:rsidR="003E62FF" w:rsidRPr="003E62FF" w14:paraId="6D0CEDC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9AD2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04E5B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center"/>
            <w:hideMark/>
          </w:tcPr>
          <w:p w14:paraId="3FEEA0C9" w14:textId="53B32E0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center"/>
            <w:hideMark/>
          </w:tcPr>
          <w:p w14:paraId="409B151D" w14:textId="77142B0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85C810" w14:textId="48B5EBC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58CF13" w14:textId="101A89F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67,120.00 </w:t>
            </w:r>
          </w:p>
        </w:tc>
      </w:tr>
      <w:tr w:rsidR="003E62FF" w:rsidRPr="003E62FF" w14:paraId="3BDDF17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A0DD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C2776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iay</w:t>
            </w:r>
          </w:p>
        </w:tc>
        <w:tc>
          <w:tcPr>
            <w:tcW w:w="1003" w:type="pct"/>
            <w:tcBorders>
              <w:top w:val="nil"/>
              <w:left w:val="nil"/>
              <w:bottom w:val="single" w:sz="4" w:space="0" w:color="000000"/>
              <w:right w:val="single" w:sz="4" w:space="0" w:color="000000"/>
            </w:tcBorders>
            <w:shd w:val="clear" w:color="auto" w:fill="auto"/>
            <w:noWrap/>
            <w:vAlign w:val="center"/>
            <w:hideMark/>
          </w:tcPr>
          <w:p w14:paraId="2F6C8DE1" w14:textId="6041A5D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93,480.47 </w:t>
            </w:r>
          </w:p>
        </w:tc>
        <w:tc>
          <w:tcPr>
            <w:tcW w:w="958" w:type="pct"/>
            <w:tcBorders>
              <w:top w:val="nil"/>
              <w:left w:val="nil"/>
              <w:bottom w:val="single" w:sz="4" w:space="0" w:color="000000"/>
              <w:right w:val="single" w:sz="4" w:space="0" w:color="000000"/>
            </w:tcBorders>
            <w:shd w:val="clear" w:color="auto" w:fill="auto"/>
            <w:noWrap/>
            <w:vAlign w:val="center"/>
            <w:hideMark/>
          </w:tcPr>
          <w:p w14:paraId="728BBF2F" w14:textId="2E470D3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327518" w14:textId="6CBC4D0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C2FFDA" w14:textId="34B5C37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93,480.47 </w:t>
            </w:r>
          </w:p>
        </w:tc>
      </w:tr>
      <w:tr w:rsidR="003E62FF" w:rsidRPr="003E62FF" w14:paraId="52707D2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6111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4A808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center"/>
            <w:hideMark/>
          </w:tcPr>
          <w:p w14:paraId="1B31F82A" w14:textId="15390B0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center"/>
            <w:hideMark/>
          </w:tcPr>
          <w:p w14:paraId="670A286A" w14:textId="24C2BFF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BD5D74" w14:textId="62C4DD5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B6D0AD" w14:textId="7353FCA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3,600.00 </w:t>
            </w:r>
          </w:p>
        </w:tc>
      </w:tr>
      <w:tr w:rsidR="003E62FF" w:rsidRPr="003E62FF" w14:paraId="3A511F6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D0D4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72BEF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center"/>
            <w:hideMark/>
          </w:tcPr>
          <w:p w14:paraId="05152510" w14:textId="38167ED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center"/>
            <w:hideMark/>
          </w:tcPr>
          <w:p w14:paraId="173B78AF" w14:textId="355C460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9188F2" w14:textId="210D3AF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3F8EAB" w14:textId="793DB3D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03,840.00 </w:t>
            </w:r>
          </w:p>
        </w:tc>
      </w:tr>
      <w:tr w:rsidR="003E62FF" w:rsidRPr="003E62FF" w14:paraId="6C819D2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2E477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78C85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center"/>
            <w:hideMark/>
          </w:tcPr>
          <w:p w14:paraId="13ABAF12" w14:textId="6387F8B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center"/>
            <w:hideMark/>
          </w:tcPr>
          <w:p w14:paraId="3C67EED3" w14:textId="1E872DF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A41F1B6" w14:textId="62CA8EB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E2C3E2" w14:textId="2FB1A55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76,400.00 </w:t>
            </w:r>
          </w:p>
        </w:tc>
      </w:tr>
      <w:tr w:rsidR="003E62FF" w:rsidRPr="003E62FF" w14:paraId="31396B21"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77ACA7"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center"/>
            <w:hideMark/>
          </w:tcPr>
          <w:p w14:paraId="61274C52" w14:textId="696A6FFF"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center"/>
            <w:hideMark/>
          </w:tcPr>
          <w:p w14:paraId="3BA7D4D5" w14:textId="2FEB09CE"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309CD090" w14:textId="2FE48A4A"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AF9EE58" w14:textId="750C4811"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847,431.64 </w:t>
            </w:r>
          </w:p>
        </w:tc>
      </w:tr>
      <w:tr w:rsidR="003E62FF" w:rsidRPr="003E62FF" w14:paraId="3B829A1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CF9D9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DC8F9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center"/>
            <w:hideMark/>
          </w:tcPr>
          <w:p w14:paraId="357CFAAF" w14:textId="3B4F2F3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center"/>
            <w:hideMark/>
          </w:tcPr>
          <w:p w14:paraId="16A9D4EF" w14:textId="7BB7C1A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5A81A3" w14:textId="45C665C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BEF29" w14:textId="6FC3E8B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47,431.64 </w:t>
            </w:r>
          </w:p>
        </w:tc>
      </w:tr>
      <w:tr w:rsidR="003E62FF" w:rsidRPr="003E62FF" w14:paraId="537490D8"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5D2B0F"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center"/>
            <w:hideMark/>
          </w:tcPr>
          <w:p w14:paraId="3D49B0B9" w14:textId="605F2997"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97,947,009.10 </w:t>
            </w:r>
          </w:p>
        </w:tc>
        <w:tc>
          <w:tcPr>
            <w:tcW w:w="958" w:type="pct"/>
            <w:tcBorders>
              <w:top w:val="nil"/>
              <w:left w:val="nil"/>
              <w:bottom w:val="single" w:sz="4" w:space="0" w:color="000000"/>
              <w:right w:val="single" w:sz="4" w:space="0" w:color="000000"/>
            </w:tcBorders>
            <w:shd w:val="clear" w:color="A5A5A5" w:fill="A5A5A5"/>
            <w:noWrap/>
            <w:vAlign w:val="center"/>
            <w:hideMark/>
          </w:tcPr>
          <w:p w14:paraId="4F0D6D9E" w14:textId="2D77F726"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51331A05" w14:textId="56D8663B"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307A0091" w14:textId="1AD92813"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97,947,009.10 </w:t>
            </w:r>
          </w:p>
        </w:tc>
      </w:tr>
      <w:tr w:rsidR="003E62FF" w:rsidRPr="003E62FF" w14:paraId="547C1892"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E583F6"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center"/>
            <w:hideMark/>
          </w:tcPr>
          <w:p w14:paraId="350457DF" w14:textId="2F9110D7"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1,584,773.41 </w:t>
            </w:r>
          </w:p>
        </w:tc>
        <w:tc>
          <w:tcPr>
            <w:tcW w:w="958" w:type="pct"/>
            <w:tcBorders>
              <w:top w:val="nil"/>
              <w:left w:val="nil"/>
              <w:bottom w:val="single" w:sz="4" w:space="0" w:color="000000"/>
              <w:right w:val="single" w:sz="4" w:space="0" w:color="000000"/>
            </w:tcBorders>
            <w:shd w:val="clear" w:color="D8D8D8" w:fill="D8D8D8"/>
            <w:noWrap/>
            <w:vAlign w:val="center"/>
            <w:hideMark/>
          </w:tcPr>
          <w:p w14:paraId="02ABE83F" w14:textId="42B11BBB"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17F97163" w14:textId="6A21360A"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77F94CB" w14:textId="38D81879"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1,584,773.41 </w:t>
            </w:r>
          </w:p>
        </w:tc>
      </w:tr>
      <w:tr w:rsidR="003E62FF" w:rsidRPr="003E62FF" w14:paraId="0451595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7774D"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388BC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center"/>
            <w:hideMark/>
          </w:tcPr>
          <w:p w14:paraId="66574415" w14:textId="5F2EE05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3CDBBDF5" w14:textId="3D176D6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134229" w14:textId="6C40AAE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DDF6C9" w14:textId="32C474C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r>
      <w:tr w:rsidR="003E62FF" w:rsidRPr="003E62FF" w14:paraId="256F7BE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CE35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9D20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center"/>
            <w:hideMark/>
          </w:tcPr>
          <w:p w14:paraId="4BCA2497" w14:textId="46327D6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06,583.96 </w:t>
            </w:r>
          </w:p>
        </w:tc>
        <w:tc>
          <w:tcPr>
            <w:tcW w:w="958" w:type="pct"/>
            <w:tcBorders>
              <w:top w:val="nil"/>
              <w:left w:val="nil"/>
              <w:bottom w:val="single" w:sz="4" w:space="0" w:color="000000"/>
              <w:right w:val="single" w:sz="4" w:space="0" w:color="000000"/>
            </w:tcBorders>
            <w:shd w:val="clear" w:color="auto" w:fill="auto"/>
            <w:noWrap/>
            <w:vAlign w:val="center"/>
            <w:hideMark/>
          </w:tcPr>
          <w:p w14:paraId="24EA7F7C" w14:textId="6BEC7FC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298E97" w14:textId="64A1EBD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5008D3" w14:textId="10F672E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06,583.96 </w:t>
            </w:r>
          </w:p>
        </w:tc>
      </w:tr>
      <w:tr w:rsidR="003E62FF" w:rsidRPr="003E62FF" w14:paraId="0357F3C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1A43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3499A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litbog</w:t>
            </w:r>
          </w:p>
        </w:tc>
        <w:tc>
          <w:tcPr>
            <w:tcW w:w="1003" w:type="pct"/>
            <w:tcBorders>
              <w:top w:val="nil"/>
              <w:left w:val="nil"/>
              <w:bottom w:val="single" w:sz="4" w:space="0" w:color="000000"/>
              <w:right w:val="single" w:sz="4" w:space="0" w:color="000000"/>
            </w:tcBorders>
            <w:shd w:val="clear" w:color="auto" w:fill="auto"/>
            <w:noWrap/>
            <w:vAlign w:val="center"/>
            <w:hideMark/>
          </w:tcPr>
          <w:p w14:paraId="29F7A22A" w14:textId="6A4B431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01,960.00 </w:t>
            </w:r>
          </w:p>
        </w:tc>
        <w:tc>
          <w:tcPr>
            <w:tcW w:w="958" w:type="pct"/>
            <w:tcBorders>
              <w:top w:val="nil"/>
              <w:left w:val="nil"/>
              <w:bottom w:val="single" w:sz="4" w:space="0" w:color="000000"/>
              <w:right w:val="single" w:sz="4" w:space="0" w:color="000000"/>
            </w:tcBorders>
            <w:shd w:val="clear" w:color="auto" w:fill="auto"/>
            <w:noWrap/>
            <w:vAlign w:val="center"/>
            <w:hideMark/>
          </w:tcPr>
          <w:p w14:paraId="1C1500D3" w14:textId="103490D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CD50C7" w14:textId="0104DFE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A0CFFE" w14:textId="7BE2BE1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01,960.00 </w:t>
            </w:r>
          </w:p>
        </w:tc>
      </w:tr>
      <w:tr w:rsidR="003E62FF" w:rsidRPr="003E62FF" w14:paraId="1922EFF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2EFA9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07E0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center"/>
            <w:hideMark/>
          </w:tcPr>
          <w:p w14:paraId="7BFE853C" w14:textId="56A1E60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15,881.62 </w:t>
            </w:r>
          </w:p>
        </w:tc>
        <w:tc>
          <w:tcPr>
            <w:tcW w:w="958" w:type="pct"/>
            <w:tcBorders>
              <w:top w:val="nil"/>
              <w:left w:val="nil"/>
              <w:bottom w:val="single" w:sz="4" w:space="0" w:color="000000"/>
              <w:right w:val="single" w:sz="4" w:space="0" w:color="000000"/>
            </w:tcBorders>
            <w:shd w:val="clear" w:color="auto" w:fill="auto"/>
            <w:noWrap/>
            <w:vAlign w:val="center"/>
            <w:hideMark/>
          </w:tcPr>
          <w:p w14:paraId="6E4A5AAF" w14:textId="4707BE5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85F093" w14:textId="5D74615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6AFAC3" w14:textId="5811EBB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15,881.62 </w:t>
            </w:r>
          </w:p>
        </w:tc>
      </w:tr>
      <w:tr w:rsidR="003E62FF" w:rsidRPr="003E62FF" w14:paraId="2D08D01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5DC58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6EC4B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umilao</w:t>
            </w:r>
          </w:p>
        </w:tc>
        <w:tc>
          <w:tcPr>
            <w:tcW w:w="1003" w:type="pct"/>
            <w:tcBorders>
              <w:top w:val="nil"/>
              <w:left w:val="nil"/>
              <w:bottom w:val="single" w:sz="4" w:space="0" w:color="000000"/>
              <w:right w:val="single" w:sz="4" w:space="0" w:color="000000"/>
            </w:tcBorders>
            <w:shd w:val="clear" w:color="auto" w:fill="auto"/>
            <w:noWrap/>
            <w:vAlign w:val="center"/>
            <w:hideMark/>
          </w:tcPr>
          <w:p w14:paraId="087DC58D" w14:textId="3D1C849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360.70 </w:t>
            </w:r>
          </w:p>
        </w:tc>
        <w:tc>
          <w:tcPr>
            <w:tcW w:w="958" w:type="pct"/>
            <w:tcBorders>
              <w:top w:val="nil"/>
              <w:left w:val="nil"/>
              <w:bottom w:val="single" w:sz="4" w:space="0" w:color="000000"/>
              <w:right w:val="single" w:sz="4" w:space="0" w:color="000000"/>
            </w:tcBorders>
            <w:shd w:val="clear" w:color="auto" w:fill="auto"/>
            <w:noWrap/>
            <w:vAlign w:val="center"/>
            <w:hideMark/>
          </w:tcPr>
          <w:p w14:paraId="5C106B9E" w14:textId="78C9F8E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FD6B7B" w14:textId="6C75A9F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113AC8" w14:textId="732475F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360.70 </w:t>
            </w:r>
          </w:p>
        </w:tc>
      </w:tr>
      <w:tr w:rsidR="003E62FF" w:rsidRPr="003E62FF" w14:paraId="0E4CCBA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4D0F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2355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center"/>
            <w:hideMark/>
          </w:tcPr>
          <w:p w14:paraId="7174B2ED" w14:textId="69F5851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25011F04" w14:textId="2FF1E4C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0FAC1A" w14:textId="22CFBA9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4A3E81" w14:textId="40002A7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r>
      <w:tr w:rsidR="003E62FF" w:rsidRPr="003E62FF" w14:paraId="13CFFEC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2CC79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F0C49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banglasan</w:t>
            </w:r>
          </w:p>
        </w:tc>
        <w:tc>
          <w:tcPr>
            <w:tcW w:w="1003" w:type="pct"/>
            <w:tcBorders>
              <w:top w:val="nil"/>
              <w:left w:val="nil"/>
              <w:bottom w:val="single" w:sz="4" w:space="0" w:color="000000"/>
              <w:right w:val="single" w:sz="4" w:space="0" w:color="000000"/>
            </w:tcBorders>
            <w:shd w:val="clear" w:color="auto" w:fill="auto"/>
            <w:noWrap/>
            <w:vAlign w:val="center"/>
            <w:hideMark/>
          </w:tcPr>
          <w:p w14:paraId="4AB3AB0D" w14:textId="734EE45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35,128.00 </w:t>
            </w:r>
          </w:p>
        </w:tc>
        <w:tc>
          <w:tcPr>
            <w:tcW w:w="958" w:type="pct"/>
            <w:tcBorders>
              <w:top w:val="nil"/>
              <w:left w:val="nil"/>
              <w:bottom w:val="single" w:sz="4" w:space="0" w:color="000000"/>
              <w:right w:val="single" w:sz="4" w:space="0" w:color="000000"/>
            </w:tcBorders>
            <w:shd w:val="clear" w:color="auto" w:fill="auto"/>
            <w:noWrap/>
            <w:vAlign w:val="center"/>
            <w:hideMark/>
          </w:tcPr>
          <w:p w14:paraId="69B600C4" w14:textId="4DECA0D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484064" w14:textId="4DB1386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DADFFF" w14:textId="1B0AEFB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35,128.00 </w:t>
            </w:r>
          </w:p>
        </w:tc>
      </w:tr>
      <w:tr w:rsidR="003E62FF" w:rsidRPr="003E62FF" w14:paraId="7867476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EA4B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B0BFD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center"/>
            <w:hideMark/>
          </w:tcPr>
          <w:p w14:paraId="7FBC7504" w14:textId="088D157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center"/>
            <w:hideMark/>
          </w:tcPr>
          <w:p w14:paraId="7BE21974" w14:textId="67B90F6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F772D9" w14:textId="06C5B90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FDC479" w14:textId="4E09900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4,602.00 </w:t>
            </w:r>
          </w:p>
        </w:tc>
      </w:tr>
      <w:tr w:rsidR="003E62FF" w:rsidRPr="003E62FF" w14:paraId="48D716E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AEE0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FAFBA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center"/>
            <w:hideMark/>
          </w:tcPr>
          <w:p w14:paraId="51961A53" w14:textId="1BC6C77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center"/>
            <w:hideMark/>
          </w:tcPr>
          <w:p w14:paraId="067CD35F" w14:textId="72E0B44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C5A898" w14:textId="2F467F9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E1BB31" w14:textId="7B519E0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4,395.00 </w:t>
            </w:r>
          </w:p>
        </w:tc>
      </w:tr>
      <w:tr w:rsidR="003E62FF" w:rsidRPr="003E62FF" w14:paraId="35537E3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6560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707BD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center"/>
            <w:hideMark/>
          </w:tcPr>
          <w:p w14:paraId="3E4C4485" w14:textId="26D4AA2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812,033.74 </w:t>
            </w:r>
          </w:p>
        </w:tc>
        <w:tc>
          <w:tcPr>
            <w:tcW w:w="958" w:type="pct"/>
            <w:tcBorders>
              <w:top w:val="nil"/>
              <w:left w:val="nil"/>
              <w:bottom w:val="single" w:sz="4" w:space="0" w:color="000000"/>
              <w:right w:val="single" w:sz="4" w:space="0" w:color="000000"/>
            </w:tcBorders>
            <w:shd w:val="clear" w:color="auto" w:fill="auto"/>
            <w:noWrap/>
            <w:vAlign w:val="center"/>
            <w:hideMark/>
          </w:tcPr>
          <w:p w14:paraId="0EED727E" w14:textId="3661AC9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4E0CE3" w14:textId="5B715C2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513463" w14:textId="63E5EC8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812,033.74 </w:t>
            </w:r>
          </w:p>
        </w:tc>
      </w:tr>
      <w:tr w:rsidR="003E62FF" w:rsidRPr="003E62FF" w14:paraId="660BBF7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E3CC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0D8F1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center"/>
            <w:hideMark/>
          </w:tcPr>
          <w:p w14:paraId="7137D439" w14:textId="3AEE62D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42,424.22 </w:t>
            </w:r>
          </w:p>
        </w:tc>
        <w:tc>
          <w:tcPr>
            <w:tcW w:w="958" w:type="pct"/>
            <w:tcBorders>
              <w:top w:val="nil"/>
              <w:left w:val="nil"/>
              <w:bottom w:val="single" w:sz="4" w:space="0" w:color="000000"/>
              <w:right w:val="single" w:sz="4" w:space="0" w:color="000000"/>
            </w:tcBorders>
            <w:shd w:val="clear" w:color="auto" w:fill="auto"/>
            <w:noWrap/>
            <w:vAlign w:val="center"/>
            <w:hideMark/>
          </w:tcPr>
          <w:p w14:paraId="05D5919C" w14:textId="48D806A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3FCDBC" w14:textId="399E768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C48AC0" w14:textId="6AC1D40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42,424.22 </w:t>
            </w:r>
          </w:p>
        </w:tc>
      </w:tr>
      <w:tr w:rsidR="003E62FF" w:rsidRPr="003E62FF" w14:paraId="285AE58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BE132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F1727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center"/>
            <w:hideMark/>
          </w:tcPr>
          <w:p w14:paraId="4AC235F2" w14:textId="782321D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10,273.48 </w:t>
            </w:r>
          </w:p>
        </w:tc>
        <w:tc>
          <w:tcPr>
            <w:tcW w:w="958" w:type="pct"/>
            <w:tcBorders>
              <w:top w:val="nil"/>
              <w:left w:val="nil"/>
              <w:bottom w:val="single" w:sz="4" w:space="0" w:color="000000"/>
              <w:right w:val="single" w:sz="4" w:space="0" w:color="000000"/>
            </w:tcBorders>
            <w:shd w:val="clear" w:color="auto" w:fill="auto"/>
            <w:noWrap/>
            <w:vAlign w:val="center"/>
            <w:hideMark/>
          </w:tcPr>
          <w:p w14:paraId="179C6D97" w14:textId="5EF83A9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250A2D" w14:textId="61234B3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0455C3" w14:textId="53315B4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10,273.48 </w:t>
            </w:r>
          </w:p>
        </w:tc>
      </w:tr>
      <w:tr w:rsidR="003E62FF" w:rsidRPr="003E62FF" w14:paraId="0852826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3E45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FB292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center"/>
            <w:hideMark/>
          </w:tcPr>
          <w:p w14:paraId="3F66B7AD" w14:textId="71DF369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65,225.22 </w:t>
            </w:r>
          </w:p>
        </w:tc>
        <w:tc>
          <w:tcPr>
            <w:tcW w:w="958" w:type="pct"/>
            <w:tcBorders>
              <w:top w:val="nil"/>
              <w:left w:val="nil"/>
              <w:bottom w:val="single" w:sz="4" w:space="0" w:color="000000"/>
              <w:right w:val="single" w:sz="4" w:space="0" w:color="000000"/>
            </w:tcBorders>
            <w:shd w:val="clear" w:color="auto" w:fill="auto"/>
            <w:noWrap/>
            <w:vAlign w:val="center"/>
            <w:hideMark/>
          </w:tcPr>
          <w:p w14:paraId="62A14116" w14:textId="1EA4C41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4ACFA4" w14:textId="04935A2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0CC0EF" w14:textId="6F3B34A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65,225.22 </w:t>
            </w:r>
          </w:p>
        </w:tc>
      </w:tr>
      <w:tr w:rsidR="003E62FF" w:rsidRPr="003E62FF" w14:paraId="790683F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2046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50EDB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center"/>
            <w:hideMark/>
          </w:tcPr>
          <w:p w14:paraId="5ABB7132" w14:textId="7433B33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center"/>
            <w:hideMark/>
          </w:tcPr>
          <w:p w14:paraId="63F27975" w14:textId="574564A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2A65BA" w14:textId="47FB939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D83CF" w14:textId="2FF4F02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4,395.00 </w:t>
            </w:r>
          </w:p>
        </w:tc>
      </w:tr>
      <w:tr w:rsidR="003E62FF" w:rsidRPr="003E62FF" w14:paraId="6E4895E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1D74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AB8C6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center"/>
            <w:hideMark/>
          </w:tcPr>
          <w:p w14:paraId="67359F82" w14:textId="72A7EA7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center"/>
            <w:hideMark/>
          </w:tcPr>
          <w:p w14:paraId="0F352D80" w14:textId="7F974CB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1F30DD" w14:textId="6C81995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A24BF3" w14:textId="47A8CAD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24,645.00 </w:t>
            </w:r>
          </w:p>
        </w:tc>
      </w:tr>
      <w:tr w:rsidR="003E62FF" w:rsidRPr="003E62FF" w14:paraId="0434A76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AC674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0237C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Kitaotao</w:t>
            </w:r>
          </w:p>
        </w:tc>
        <w:tc>
          <w:tcPr>
            <w:tcW w:w="1003" w:type="pct"/>
            <w:tcBorders>
              <w:top w:val="nil"/>
              <w:left w:val="nil"/>
              <w:bottom w:val="single" w:sz="4" w:space="0" w:color="000000"/>
              <w:right w:val="single" w:sz="4" w:space="0" w:color="000000"/>
            </w:tcBorders>
            <w:shd w:val="clear" w:color="auto" w:fill="auto"/>
            <w:noWrap/>
            <w:vAlign w:val="center"/>
            <w:hideMark/>
          </w:tcPr>
          <w:p w14:paraId="362391CF" w14:textId="6E98CC6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center"/>
            <w:hideMark/>
          </w:tcPr>
          <w:p w14:paraId="0D9D800E" w14:textId="2E478F7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4641FF" w14:textId="439CFB0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EB439" w14:textId="049F55C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29,300.00 </w:t>
            </w:r>
          </w:p>
        </w:tc>
      </w:tr>
      <w:tr w:rsidR="003E62FF" w:rsidRPr="003E62FF" w14:paraId="1BB81C4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7EDB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368B2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ramag</w:t>
            </w:r>
          </w:p>
        </w:tc>
        <w:tc>
          <w:tcPr>
            <w:tcW w:w="1003" w:type="pct"/>
            <w:tcBorders>
              <w:top w:val="nil"/>
              <w:left w:val="nil"/>
              <w:bottom w:val="single" w:sz="4" w:space="0" w:color="000000"/>
              <w:right w:val="single" w:sz="4" w:space="0" w:color="000000"/>
            </w:tcBorders>
            <w:shd w:val="clear" w:color="auto" w:fill="auto"/>
            <w:noWrap/>
            <w:vAlign w:val="center"/>
            <w:hideMark/>
          </w:tcPr>
          <w:p w14:paraId="51840CC9" w14:textId="57B0EAA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21,959.26 </w:t>
            </w:r>
          </w:p>
        </w:tc>
        <w:tc>
          <w:tcPr>
            <w:tcW w:w="958" w:type="pct"/>
            <w:tcBorders>
              <w:top w:val="nil"/>
              <w:left w:val="nil"/>
              <w:bottom w:val="single" w:sz="4" w:space="0" w:color="000000"/>
              <w:right w:val="single" w:sz="4" w:space="0" w:color="000000"/>
            </w:tcBorders>
            <w:shd w:val="clear" w:color="auto" w:fill="auto"/>
            <w:noWrap/>
            <w:vAlign w:val="center"/>
            <w:hideMark/>
          </w:tcPr>
          <w:p w14:paraId="51EB63C5" w14:textId="38076DA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5F53DB" w14:textId="40A9E58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20E9DA" w14:textId="6970D52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21,959.26 </w:t>
            </w:r>
          </w:p>
        </w:tc>
      </w:tr>
      <w:tr w:rsidR="003E62FF" w:rsidRPr="003E62FF" w14:paraId="6FDC0C5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084B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91170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center"/>
            <w:hideMark/>
          </w:tcPr>
          <w:p w14:paraId="742E7077" w14:textId="35FC0CA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center"/>
            <w:hideMark/>
          </w:tcPr>
          <w:p w14:paraId="349D7E9E" w14:textId="0719BA6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0F30C4" w14:textId="1759D0C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E9FF9" w14:textId="0D93C3F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4,395.00 </w:t>
            </w:r>
          </w:p>
        </w:tc>
      </w:tr>
      <w:tr w:rsidR="003E62FF" w:rsidRPr="003E62FF" w14:paraId="5E09C1D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158D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549183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ngantucan</w:t>
            </w:r>
          </w:p>
        </w:tc>
        <w:tc>
          <w:tcPr>
            <w:tcW w:w="1003" w:type="pct"/>
            <w:tcBorders>
              <w:top w:val="nil"/>
              <w:left w:val="nil"/>
              <w:bottom w:val="single" w:sz="4" w:space="0" w:color="000000"/>
              <w:right w:val="single" w:sz="4" w:space="0" w:color="000000"/>
            </w:tcBorders>
            <w:shd w:val="clear" w:color="auto" w:fill="auto"/>
            <w:noWrap/>
            <w:vAlign w:val="center"/>
            <w:hideMark/>
          </w:tcPr>
          <w:p w14:paraId="40333BCB" w14:textId="379CE6A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0,135.27 </w:t>
            </w:r>
          </w:p>
        </w:tc>
        <w:tc>
          <w:tcPr>
            <w:tcW w:w="958" w:type="pct"/>
            <w:tcBorders>
              <w:top w:val="nil"/>
              <w:left w:val="nil"/>
              <w:bottom w:val="single" w:sz="4" w:space="0" w:color="000000"/>
              <w:right w:val="single" w:sz="4" w:space="0" w:color="000000"/>
            </w:tcBorders>
            <w:shd w:val="clear" w:color="auto" w:fill="auto"/>
            <w:noWrap/>
            <w:vAlign w:val="center"/>
            <w:hideMark/>
          </w:tcPr>
          <w:p w14:paraId="0889A29B" w14:textId="1821099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2FCF34" w14:textId="1B55F34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2CCEE2" w14:textId="4BD1A87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0,135.27 </w:t>
            </w:r>
          </w:p>
        </w:tc>
      </w:tr>
      <w:tr w:rsidR="003E62FF" w:rsidRPr="003E62FF" w14:paraId="46782CC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F2E9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8B925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Valencia</w:t>
            </w:r>
          </w:p>
        </w:tc>
        <w:tc>
          <w:tcPr>
            <w:tcW w:w="1003" w:type="pct"/>
            <w:tcBorders>
              <w:top w:val="nil"/>
              <w:left w:val="nil"/>
              <w:bottom w:val="single" w:sz="4" w:space="0" w:color="000000"/>
              <w:right w:val="single" w:sz="4" w:space="0" w:color="000000"/>
            </w:tcBorders>
            <w:shd w:val="clear" w:color="auto" w:fill="auto"/>
            <w:noWrap/>
            <w:vAlign w:val="center"/>
            <w:hideMark/>
          </w:tcPr>
          <w:p w14:paraId="5A7965D3" w14:textId="46E0D9C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85,935.94 </w:t>
            </w:r>
          </w:p>
        </w:tc>
        <w:tc>
          <w:tcPr>
            <w:tcW w:w="958" w:type="pct"/>
            <w:tcBorders>
              <w:top w:val="nil"/>
              <w:left w:val="nil"/>
              <w:bottom w:val="single" w:sz="4" w:space="0" w:color="000000"/>
              <w:right w:val="single" w:sz="4" w:space="0" w:color="000000"/>
            </w:tcBorders>
            <w:shd w:val="clear" w:color="auto" w:fill="auto"/>
            <w:noWrap/>
            <w:vAlign w:val="center"/>
            <w:hideMark/>
          </w:tcPr>
          <w:p w14:paraId="7E442A2A" w14:textId="0273B5C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127749" w14:textId="38DCAFD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76DFE6" w14:textId="2BCC1A4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85,935.94 </w:t>
            </w:r>
          </w:p>
        </w:tc>
      </w:tr>
      <w:tr w:rsidR="003E62FF" w:rsidRPr="003E62FF" w14:paraId="50BD4466"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59DCC8"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center"/>
            <w:hideMark/>
          </w:tcPr>
          <w:p w14:paraId="11779104" w14:textId="5160F12A"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053,756.77 </w:t>
            </w:r>
          </w:p>
        </w:tc>
        <w:tc>
          <w:tcPr>
            <w:tcW w:w="958" w:type="pct"/>
            <w:tcBorders>
              <w:top w:val="nil"/>
              <w:left w:val="nil"/>
              <w:bottom w:val="single" w:sz="4" w:space="0" w:color="000000"/>
              <w:right w:val="single" w:sz="4" w:space="0" w:color="000000"/>
            </w:tcBorders>
            <w:shd w:val="clear" w:color="D8D8D8" w:fill="D8D8D8"/>
            <w:noWrap/>
            <w:vAlign w:val="center"/>
            <w:hideMark/>
          </w:tcPr>
          <w:p w14:paraId="33030E4F" w14:textId="771D524F"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1748CDF5" w14:textId="63B94598"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F120100" w14:textId="6FD1CAD3"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053,756.77 </w:t>
            </w:r>
          </w:p>
        </w:tc>
      </w:tr>
      <w:tr w:rsidR="003E62FF" w:rsidRPr="003E62FF" w14:paraId="320C926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F5F060"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1334E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center"/>
            <w:hideMark/>
          </w:tcPr>
          <w:p w14:paraId="58E0FA80" w14:textId="783CC19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center"/>
            <w:hideMark/>
          </w:tcPr>
          <w:p w14:paraId="49F6DB04" w14:textId="1931982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3CF794" w14:textId="41CC017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F2BB6A" w14:textId="2E2BE1D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4,395.00 </w:t>
            </w:r>
          </w:p>
        </w:tc>
      </w:tr>
      <w:tr w:rsidR="003E62FF" w:rsidRPr="003E62FF" w14:paraId="27F6C35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59121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170D2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center"/>
            <w:hideMark/>
          </w:tcPr>
          <w:p w14:paraId="5260C8D1" w14:textId="538EB17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40,324.98 </w:t>
            </w:r>
          </w:p>
        </w:tc>
        <w:tc>
          <w:tcPr>
            <w:tcW w:w="958" w:type="pct"/>
            <w:tcBorders>
              <w:top w:val="nil"/>
              <w:left w:val="nil"/>
              <w:bottom w:val="single" w:sz="4" w:space="0" w:color="000000"/>
              <w:right w:val="single" w:sz="4" w:space="0" w:color="000000"/>
            </w:tcBorders>
            <w:shd w:val="clear" w:color="auto" w:fill="auto"/>
            <w:noWrap/>
            <w:vAlign w:val="center"/>
            <w:hideMark/>
          </w:tcPr>
          <w:p w14:paraId="6604DB7B" w14:textId="4856CD7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64EA8D" w14:textId="6E83E99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72081" w14:textId="3BFDBA7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40,324.98 </w:t>
            </w:r>
          </w:p>
        </w:tc>
      </w:tr>
      <w:tr w:rsidR="003E62FF" w:rsidRPr="003E62FF" w14:paraId="67AA01D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FB4B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B4DCD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center"/>
            <w:hideMark/>
          </w:tcPr>
          <w:p w14:paraId="4888464C" w14:textId="19DFCA2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60,246.79 </w:t>
            </w:r>
          </w:p>
        </w:tc>
        <w:tc>
          <w:tcPr>
            <w:tcW w:w="958" w:type="pct"/>
            <w:tcBorders>
              <w:top w:val="nil"/>
              <w:left w:val="nil"/>
              <w:bottom w:val="single" w:sz="4" w:space="0" w:color="000000"/>
              <w:right w:val="single" w:sz="4" w:space="0" w:color="000000"/>
            </w:tcBorders>
            <w:shd w:val="clear" w:color="auto" w:fill="auto"/>
            <w:noWrap/>
            <w:vAlign w:val="center"/>
            <w:hideMark/>
          </w:tcPr>
          <w:p w14:paraId="2EFD9B91" w14:textId="01D1DCA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45C7DE" w14:textId="20D0035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116058" w14:textId="604F976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60,246.79 </w:t>
            </w:r>
          </w:p>
        </w:tc>
      </w:tr>
      <w:tr w:rsidR="003E62FF" w:rsidRPr="003E62FF" w14:paraId="52C2258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16325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96BA4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center"/>
            <w:hideMark/>
          </w:tcPr>
          <w:p w14:paraId="277615BC" w14:textId="6C63693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center"/>
            <w:hideMark/>
          </w:tcPr>
          <w:p w14:paraId="782C94DA" w14:textId="5F3EE68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575AF1" w14:textId="5368B04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48B12E" w14:textId="74C2761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4,395.00 </w:t>
            </w:r>
          </w:p>
        </w:tc>
      </w:tr>
      <w:tr w:rsidR="003E62FF" w:rsidRPr="003E62FF" w14:paraId="2954FED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7652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0FF6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center"/>
            <w:hideMark/>
          </w:tcPr>
          <w:p w14:paraId="033227A6" w14:textId="00008B5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center"/>
            <w:hideMark/>
          </w:tcPr>
          <w:p w14:paraId="3627C513" w14:textId="0BA72A1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C04578" w14:textId="500682F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35D5BA" w14:textId="49397D1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4,395.00 </w:t>
            </w:r>
          </w:p>
        </w:tc>
      </w:tr>
      <w:tr w:rsidR="003E62FF" w:rsidRPr="003E62FF" w14:paraId="5150B3CF"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C12F69"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center"/>
            <w:hideMark/>
          </w:tcPr>
          <w:p w14:paraId="5A44968D" w14:textId="43FE0A74"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46,724,023.34 </w:t>
            </w:r>
          </w:p>
        </w:tc>
        <w:tc>
          <w:tcPr>
            <w:tcW w:w="958" w:type="pct"/>
            <w:tcBorders>
              <w:top w:val="nil"/>
              <w:left w:val="nil"/>
              <w:bottom w:val="single" w:sz="4" w:space="0" w:color="000000"/>
              <w:right w:val="single" w:sz="4" w:space="0" w:color="000000"/>
            </w:tcBorders>
            <w:shd w:val="clear" w:color="D8D8D8" w:fill="D8D8D8"/>
            <w:noWrap/>
            <w:vAlign w:val="center"/>
            <w:hideMark/>
          </w:tcPr>
          <w:p w14:paraId="14507D09" w14:textId="61E3537B"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6ED985A1" w14:textId="1844F9D9"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29E856A5" w14:textId="376026B5"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46,724,023.34 </w:t>
            </w:r>
          </w:p>
        </w:tc>
      </w:tr>
      <w:tr w:rsidR="003E62FF" w:rsidRPr="003E62FF" w14:paraId="19CFE99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EEB10"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5C76A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31404367" w14:textId="0FFB7B1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7,520,280.13 </w:t>
            </w:r>
          </w:p>
        </w:tc>
        <w:tc>
          <w:tcPr>
            <w:tcW w:w="958" w:type="pct"/>
            <w:tcBorders>
              <w:top w:val="nil"/>
              <w:left w:val="nil"/>
              <w:bottom w:val="single" w:sz="4" w:space="0" w:color="000000"/>
              <w:right w:val="single" w:sz="4" w:space="0" w:color="000000"/>
            </w:tcBorders>
            <w:shd w:val="clear" w:color="auto" w:fill="auto"/>
            <w:noWrap/>
            <w:vAlign w:val="center"/>
            <w:hideMark/>
          </w:tcPr>
          <w:p w14:paraId="09668762" w14:textId="6E4996C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648096" w14:textId="41C8E6C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A5C6FE" w14:textId="7722AF2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7,520,280.13 </w:t>
            </w:r>
          </w:p>
        </w:tc>
      </w:tr>
      <w:tr w:rsidR="003E62FF" w:rsidRPr="003E62FF" w14:paraId="20723DD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40641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4C052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center"/>
            <w:hideMark/>
          </w:tcPr>
          <w:p w14:paraId="346F1B6A" w14:textId="3D8E9ED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97,876.60 </w:t>
            </w:r>
          </w:p>
        </w:tc>
        <w:tc>
          <w:tcPr>
            <w:tcW w:w="958" w:type="pct"/>
            <w:tcBorders>
              <w:top w:val="nil"/>
              <w:left w:val="nil"/>
              <w:bottom w:val="single" w:sz="4" w:space="0" w:color="000000"/>
              <w:right w:val="single" w:sz="4" w:space="0" w:color="000000"/>
            </w:tcBorders>
            <w:shd w:val="clear" w:color="auto" w:fill="auto"/>
            <w:noWrap/>
            <w:vAlign w:val="center"/>
            <w:hideMark/>
          </w:tcPr>
          <w:p w14:paraId="257B6E5A" w14:textId="1AAA4BF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45390E" w14:textId="60E85DB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AA9710" w14:textId="26704DE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97,876.60 </w:t>
            </w:r>
          </w:p>
        </w:tc>
      </w:tr>
      <w:tr w:rsidR="003E62FF" w:rsidRPr="003E62FF" w14:paraId="15E2201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C4DA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FB0D7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center"/>
            <w:hideMark/>
          </w:tcPr>
          <w:p w14:paraId="6540E20D" w14:textId="3D6B68B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052CF9AC" w14:textId="11AE3F0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72F302" w14:textId="175F775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E15E0E" w14:textId="4D194A7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r>
      <w:tr w:rsidR="003E62FF" w:rsidRPr="003E62FF" w14:paraId="7C8E348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7015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FBCD7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center"/>
            <w:hideMark/>
          </w:tcPr>
          <w:p w14:paraId="4B05F3B2" w14:textId="2CBC536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97,902.00 </w:t>
            </w:r>
          </w:p>
        </w:tc>
        <w:tc>
          <w:tcPr>
            <w:tcW w:w="958" w:type="pct"/>
            <w:tcBorders>
              <w:top w:val="nil"/>
              <w:left w:val="nil"/>
              <w:bottom w:val="single" w:sz="4" w:space="0" w:color="000000"/>
              <w:right w:val="single" w:sz="4" w:space="0" w:color="000000"/>
            </w:tcBorders>
            <w:shd w:val="clear" w:color="auto" w:fill="auto"/>
            <w:noWrap/>
            <w:vAlign w:val="center"/>
            <w:hideMark/>
          </w:tcPr>
          <w:p w14:paraId="3E62C69C" w14:textId="5E9730B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6A2B6E" w14:textId="55B3214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111637" w14:textId="3F69431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97,902.00 </w:t>
            </w:r>
          </w:p>
        </w:tc>
      </w:tr>
      <w:tr w:rsidR="003E62FF" w:rsidRPr="003E62FF" w14:paraId="768A928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2760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F62FE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center"/>
            <w:hideMark/>
          </w:tcPr>
          <w:p w14:paraId="509775AC" w14:textId="22CAB6B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001,519.69 </w:t>
            </w:r>
          </w:p>
        </w:tc>
        <w:tc>
          <w:tcPr>
            <w:tcW w:w="958" w:type="pct"/>
            <w:tcBorders>
              <w:top w:val="nil"/>
              <w:left w:val="nil"/>
              <w:bottom w:val="single" w:sz="4" w:space="0" w:color="000000"/>
              <w:right w:val="single" w:sz="4" w:space="0" w:color="000000"/>
            </w:tcBorders>
            <w:shd w:val="clear" w:color="auto" w:fill="auto"/>
            <w:noWrap/>
            <w:vAlign w:val="center"/>
            <w:hideMark/>
          </w:tcPr>
          <w:p w14:paraId="5D8A2465" w14:textId="1BED903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A31986" w14:textId="35A83D9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16F38F" w14:textId="6CF0906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001,519.69 </w:t>
            </w:r>
          </w:p>
        </w:tc>
      </w:tr>
      <w:tr w:rsidR="003E62FF" w:rsidRPr="003E62FF" w14:paraId="3D6E002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24669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807A0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center"/>
            <w:hideMark/>
          </w:tcPr>
          <w:p w14:paraId="33D57FAF" w14:textId="0A66661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58,154.75 </w:t>
            </w:r>
          </w:p>
        </w:tc>
        <w:tc>
          <w:tcPr>
            <w:tcW w:w="958" w:type="pct"/>
            <w:tcBorders>
              <w:top w:val="nil"/>
              <w:left w:val="nil"/>
              <w:bottom w:val="single" w:sz="4" w:space="0" w:color="000000"/>
              <w:right w:val="single" w:sz="4" w:space="0" w:color="000000"/>
            </w:tcBorders>
            <w:shd w:val="clear" w:color="auto" w:fill="auto"/>
            <w:noWrap/>
            <w:vAlign w:val="center"/>
            <w:hideMark/>
          </w:tcPr>
          <w:p w14:paraId="20903810" w14:textId="4427900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C38F55" w14:textId="58AE113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5EA1B3" w14:textId="2184EE5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58,154.75 </w:t>
            </w:r>
          </w:p>
        </w:tc>
      </w:tr>
      <w:tr w:rsidR="003E62FF" w:rsidRPr="003E62FF" w14:paraId="0EC9E07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7E35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A9ED1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center"/>
            <w:hideMark/>
          </w:tcPr>
          <w:p w14:paraId="56F8FBFE" w14:textId="5129DC9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28E83669" w14:textId="41649A7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F7C2CA3" w14:textId="5410EC0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C968E5" w14:textId="4011E4C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r>
      <w:tr w:rsidR="003E62FF" w:rsidRPr="003E62FF" w14:paraId="7DF1E77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B46BA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92B14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center"/>
            <w:hideMark/>
          </w:tcPr>
          <w:p w14:paraId="63A7888B" w14:textId="3B02C48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center"/>
            <w:hideMark/>
          </w:tcPr>
          <w:p w14:paraId="2D2E2C97" w14:textId="2A887DE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716C81" w14:textId="2047A1C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5C6DED" w14:textId="077AEC5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65,780.00 </w:t>
            </w:r>
          </w:p>
        </w:tc>
      </w:tr>
      <w:tr w:rsidR="003E62FF" w:rsidRPr="003E62FF" w14:paraId="49A6C2D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4B018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8569D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center"/>
            <w:hideMark/>
          </w:tcPr>
          <w:p w14:paraId="753A0484" w14:textId="67AEBEE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4DCC2A9F" w14:textId="4F83DAB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8BFA8B" w14:textId="73DC68B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1765BD" w14:textId="7E30F8A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r>
      <w:tr w:rsidR="003E62FF" w:rsidRPr="003E62FF" w14:paraId="412E605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8CF73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4B54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center"/>
            <w:hideMark/>
          </w:tcPr>
          <w:p w14:paraId="1DDC06EB" w14:textId="548F657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center"/>
            <w:hideMark/>
          </w:tcPr>
          <w:p w14:paraId="1D0224D6" w14:textId="6F89206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4BF9CF" w14:textId="1DA2272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BB72C2" w14:textId="45F6A4A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01,465.00 </w:t>
            </w:r>
          </w:p>
        </w:tc>
      </w:tr>
      <w:tr w:rsidR="003E62FF" w:rsidRPr="003E62FF" w14:paraId="5FF6AEE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3361C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3A8CD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center"/>
            <w:hideMark/>
          </w:tcPr>
          <w:p w14:paraId="7A392E5A" w14:textId="38DE4AA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618,702.00 </w:t>
            </w:r>
          </w:p>
        </w:tc>
        <w:tc>
          <w:tcPr>
            <w:tcW w:w="958" w:type="pct"/>
            <w:tcBorders>
              <w:top w:val="nil"/>
              <w:left w:val="nil"/>
              <w:bottom w:val="single" w:sz="4" w:space="0" w:color="000000"/>
              <w:right w:val="single" w:sz="4" w:space="0" w:color="000000"/>
            </w:tcBorders>
            <w:shd w:val="clear" w:color="auto" w:fill="auto"/>
            <w:noWrap/>
            <w:vAlign w:val="center"/>
            <w:hideMark/>
          </w:tcPr>
          <w:p w14:paraId="7EB4196B" w14:textId="4A16565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E401F45" w14:textId="7CD66E2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FC8E94" w14:textId="45FEEDE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618,702.00 </w:t>
            </w:r>
          </w:p>
        </w:tc>
      </w:tr>
      <w:tr w:rsidR="003E62FF" w:rsidRPr="003E62FF" w14:paraId="2F72F95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A1171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00475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center"/>
            <w:hideMark/>
          </w:tcPr>
          <w:p w14:paraId="05BCC678" w14:textId="5F142F5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576,151.38 </w:t>
            </w:r>
          </w:p>
        </w:tc>
        <w:tc>
          <w:tcPr>
            <w:tcW w:w="958" w:type="pct"/>
            <w:tcBorders>
              <w:top w:val="nil"/>
              <w:left w:val="nil"/>
              <w:bottom w:val="single" w:sz="4" w:space="0" w:color="000000"/>
              <w:right w:val="single" w:sz="4" w:space="0" w:color="000000"/>
            </w:tcBorders>
            <w:shd w:val="clear" w:color="auto" w:fill="auto"/>
            <w:noWrap/>
            <w:vAlign w:val="center"/>
            <w:hideMark/>
          </w:tcPr>
          <w:p w14:paraId="3616AD7B" w14:textId="02BB524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0A10E4" w14:textId="3D686BF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6C00F" w14:textId="6872010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576,151.38 </w:t>
            </w:r>
          </w:p>
        </w:tc>
      </w:tr>
      <w:tr w:rsidR="003E62FF" w:rsidRPr="003E62FF" w14:paraId="2C9EF19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5063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5BD32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center"/>
            <w:hideMark/>
          </w:tcPr>
          <w:p w14:paraId="10C160D5" w14:textId="2D6C812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037,651.79 </w:t>
            </w:r>
          </w:p>
        </w:tc>
        <w:tc>
          <w:tcPr>
            <w:tcW w:w="958" w:type="pct"/>
            <w:tcBorders>
              <w:top w:val="nil"/>
              <w:left w:val="nil"/>
              <w:bottom w:val="single" w:sz="4" w:space="0" w:color="000000"/>
              <w:right w:val="single" w:sz="4" w:space="0" w:color="000000"/>
            </w:tcBorders>
            <w:shd w:val="clear" w:color="auto" w:fill="auto"/>
            <w:noWrap/>
            <w:vAlign w:val="center"/>
            <w:hideMark/>
          </w:tcPr>
          <w:p w14:paraId="65AC8C0A" w14:textId="4433A32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855279" w14:textId="07F2685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B9A294" w14:textId="2C9B793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037,651.79 </w:t>
            </w:r>
          </w:p>
        </w:tc>
      </w:tr>
      <w:tr w:rsidR="003E62FF" w:rsidRPr="003E62FF" w14:paraId="1F2264B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60D6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5E394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center"/>
            <w:hideMark/>
          </w:tcPr>
          <w:p w14:paraId="4AC876D1" w14:textId="65CCD77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37,260.00 </w:t>
            </w:r>
          </w:p>
        </w:tc>
        <w:tc>
          <w:tcPr>
            <w:tcW w:w="958" w:type="pct"/>
            <w:tcBorders>
              <w:top w:val="nil"/>
              <w:left w:val="nil"/>
              <w:bottom w:val="single" w:sz="4" w:space="0" w:color="000000"/>
              <w:right w:val="single" w:sz="4" w:space="0" w:color="000000"/>
            </w:tcBorders>
            <w:shd w:val="clear" w:color="auto" w:fill="auto"/>
            <w:noWrap/>
            <w:vAlign w:val="center"/>
            <w:hideMark/>
          </w:tcPr>
          <w:p w14:paraId="07830CD7" w14:textId="0F65AE8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905093" w14:textId="3CD6C1C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6FE148" w14:textId="5978C50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37,260.00 </w:t>
            </w:r>
          </w:p>
        </w:tc>
      </w:tr>
      <w:tr w:rsidR="003E62FF" w:rsidRPr="003E62FF" w14:paraId="0340997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7FA1D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70A6A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center"/>
            <w:hideMark/>
          </w:tcPr>
          <w:p w14:paraId="58B502B8" w14:textId="2DED9B8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33362855" w14:textId="2655483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B61667" w14:textId="7E7D003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638DF" w14:textId="343A744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r>
      <w:tr w:rsidR="003E62FF" w:rsidRPr="003E62FF" w14:paraId="2D5DD27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CCEA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A208F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center"/>
            <w:hideMark/>
          </w:tcPr>
          <w:p w14:paraId="4C3E99BC" w14:textId="3AA0665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center"/>
            <w:hideMark/>
          </w:tcPr>
          <w:p w14:paraId="189CAF85" w14:textId="6F4B078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063C36" w14:textId="26AE9DD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40B49D" w14:textId="7ACE444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01,465.00 </w:t>
            </w:r>
          </w:p>
        </w:tc>
      </w:tr>
      <w:tr w:rsidR="003E62FF" w:rsidRPr="003E62FF" w14:paraId="6477B6D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5EDFA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B65EF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center"/>
            <w:hideMark/>
          </w:tcPr>
          <w:p w14:paraId="1465C8AE" w14:textId="6C73DA1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1FD06F5D" w14:textId="2FF0387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4D0673" w14:textId="29A3B74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D1E14" w14:textId="29891B9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r>
      <w:tr w:rsidR="003E62FF" w:rsidRPr="003E62FF" w14:paraId="2B7FE22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F0EB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D4081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center"/>
            <w:hideMark/>
          </w:tcPr>
          <w:p w14:paraId="364798D3" w14:textId="3AFC8F7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center"/>
            <w:hideMark/>
          </w:tcPr>
          <w:p w14:paraId="73BEA626" w14:textId="679E7AD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F8F54A" w14:textId="0EC8A6E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E710E5" w14:textId="09CB872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76,930.00 </w:t>
            </w:r>
          </w:p>
        </w:tc>
      </w:tr>
      <w:tr w:rsidR="003E62FF" w:rsidRPr="003E62FF" w14:paraId="5D92FA9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3DE8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4C3A7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center"/>
            <w:hideMark/>
          </w:tcPr>
          <w:p w14:paraId="2C6B5F71" w14:textId="070BF87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center"/>
            <w:hideMark/>
          </w:tcPr>
          <w:p w14:paraId="2E3929B9" w14:textId="2A28013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027679" w14:textId="41F4C69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87D8C0" w14:textId="69021BB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01,465.00 </w:t>
            </w:r>
          </w:p>
        </w:tc>
      </w:tr>
      <w:tr w:rsidR="003E62FF" w:rsidRPr="003E62FF" w14:paraId="6D164CB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45F9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F379B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center"/>
            <w:hideMark/>
          </w:tcPr>
          <w:p w14:paraId="1D926B15" w14:textId="1E51296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1522BE2D" w14:textId="14E84E9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E68B01" w14:textId="6F6F773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6F8A37" w14:textId="30D8B6E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r>
      <w:tr w:rsidR="003E62FF" w:rsidRPr="003E62FF" w14:paraId="79C22369"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895E60"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center"/>
            <w:hideMark/>
          </w:tcPr>
          <w:p w14:paraId="2FF6395B" w14:textId="0661F097"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8,970,677.02 </w:t>
            </w:r>
          </w:p>
        </w:tc>
        <w:tc>
          <w:tcPr>
            <w:tcW w:w="958" w:type="pct"/>
            <w:tcBorders>
              <w:top w:val="nil"/>
              <w:left w:val="nil"/>
              <w:bottom w:val="single" w:sz="4" w:space="0" w:color="000000"/>
              <w:right w:val="single" w:sz="4" w:space="0" w:color="000000"/>
            </w:tcBorders>
            <w:shd w:val="clear" w:color="D8D8D8" w:fill="D8D8D8"/>
            <w:noWrap/>
            <w:vAlign w:val="center"/>
            <w:hideMark/>
          </w:tcPr>
          <w:p w14:paraId="14031F8B" w14:textId="7DC64D81"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56DDD5E9" w14:textId="75921369"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17643140" w14:textId="78FFE9F2"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8,970,677.02 </w:t>
            </w:r>
          </w:p>
        </w:tc>
      </w:tr>
      <w:tr w:rsidR="003E62FF" w:rsidRPr="003E62FF" w14:paraId="31886B7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D57812"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6C070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center"/>
            <w:hideMark/>
          </w:tcPr>
          <w:p w14:paraId="2255A19C" w14:textId="27D4A7C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center"/>
            <w:hideMark/>
          </w:tcPr>
          <w:p w14:paraId="4A2594E5" w14:textId="16F858A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CDEA03" w14:textId="200EC0F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97403E" w14:textId="6490C44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35,350.00 </w:t>
            </w:r>
          </w:p>
        </w:tc>
      </w:tr>
      <w:tr w:rsidR="003E62FF" w:rsidRPr="003E62FF" w14:paraId="6F6A47B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90292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884E8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center"/>
            <w:hideMark/>
          </w:tcPr>
          <w:p w14:paraId="2A389CAE" w14:textId="16617D6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58DF95AD" w14:textId="309DB41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7DFF38" w14:textId="725DBF2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B4B400" w14:textId="07F2C40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r>
      <w:tr w:rsidR="003E62FF" w:rsidRPr="003E62FF" w14:paraId="6CBCA8D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EA1B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E6F6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center"/>
            <w:hideMark/>
          </w:tcPr>
          <w:p w14:paraId="4324834E" w14:textId="48491D6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6ACE2CDD" w14:textId="5202BCC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9BF8D9" w14:textId="3964533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6594D" w14:textId="105D039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r>
      <w:tr w:rsidR="003E62FF" w:rsidRPr="003E62FF" w14:paraId="4E917F2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A6A7C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7F95C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center"/>
            <w:hideMark/>
          </w:tcPr>
          <w:p w14:paraId="79A198E7" w14:textId="283AA2D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4773DD2A" w14:textId="4640AFC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F868DA" w14:textId="1893323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DB4FCE" w14:textId="2DA8736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r>
      <w:tr w:rsidR="003E62FF" w:rsidRPr="003E62FF" w14:paraId="7384059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7FBE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175C4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center"/>
            <w:hideMark/>
          </w:tcPr>
          <w:p w14:paraId="303BF2B3" w14:textId="2286A2C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center"/>
            <w:hideMark/>
          </w:tcPr>
          <w:p w14:paraId="06DA8DE1" w14:textId="2BEB33B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81A3D8" w14:textId="04B0D6E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77444C" w14:textId="604A5CD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35,350.00 </w:t>
            </w:r>
          </w:p>
        </w:tc>
      </w:tr>
      <w:tr w:rsidR="003E62FF" w:rsidRPr="003E62FF" w14:paraId="57A4700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7D7A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94BD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center"/>
            <w:hideMark/>
          </w:tcPr>
          <w:p w14:paraId="095EF144" w14:textId="0D2850A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1A5A6ABD" w14:textId="4FBB6C6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BD8E82" w14:textId="36B03E8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10CD66" w14:textId="685AFAC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r>
      <w:tr w:rsidR="003E62FF" w:rsidRPr="003E62FF" w14:paraId="7286CA6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BDD8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1E0AA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center"/>
            <w:hideMark/>
          </w:tcPr>
          <w:p w14:paraId="568AE874" w14:textId="5DC7537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148,896.38 </w:t>
            </w:r>
          </w:p>
        </w:tc>
        <w:tc>
          <w:tcPr>
            <w:tcW w:w="958" w:type="pct"/>
            <w:tcBorders>
              <w:top w:val="nil"/>
              <w:left w:val="nil"/>
              <w:bottom w:val="single" w:sz="4" w:space="0" w:color="000000"/>
              <w:right w:val="single" w:sz="4" w:space="0" w:color="000000"/>
            </w:tcBorders>
            <w:shd w:val="clear" w:color="auto" w:fill="auto"/>
            <w:noWrap/>
            <w:vAlign w:val="center"/>
            <w:hideMark/>
          </w:tcPr>
          <w:p w14:paraId="2A0490DE" w14:textId="1BCC116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366F9D" w14:textId="45CFCC7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64A125" w14:textId="485EEA8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148,896.38 </w:t>
            </w:r>
          </w:p>
        </w:tc>
      </w:tr>
      <w:tr w:rsidR="003E62FF" w:rsidRPr="003E62FF" w14:paraId="4AB2BDC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EBF1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C56C5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center"/>
            <w:hideMark/>
          </w:tcPr>
          <w:p w14:paraId="38DAD632" w14:textId="04F6C50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3E580EA9" w14:textId="5D22F68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3742B5" w14:textId="2A7603D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070761" w14:textId="3A3BB7D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r>
      <w:tr w:rsidR="003E62FF" w:rsidRPr="003E62FF" w14:paraId="2E24056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63A5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99731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center"/>
            <w:hideMark/>
          </w:tcPr>
          <w:p w14:paraId="70E16F34" w14:textId="39555DD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13741807" w14:textId="5907139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CA7B04" w14:textId="6A8FF41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DE2450" w14:textId="112DB29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r>
      <w:tr w:rsidR="003E62FF" w:rsidRPr="003E62FF" w14:paraId="768CDA2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F103C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2BF48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center"/>
            <w:hideMark/>
          </w:tcPr>
          <w:p w14:paraId="4C5131E4" w14:textId="264DDF6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61F3D6E9" w14:textId="4BEF0D3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8895BD" w14:textId="5CD12E5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E55F7C" w14:textId="0C6A187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r>
      <w:tr w:rsidR="003E62FF" w:rsidRPr="003E62FF" w14:paraId="34A2345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992C2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3EEFD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center"/>
            <w:hideMark/>
          </w:tcPr>
          <w:p w14:paraId="3083DCA1" w14:textId="6CD0967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4DB3D7F1" w14:textId="3234C4F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700F06" w14:textId="57C5B7D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FCFDD1" w14:textId="5D74BDD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r>
      <w:tr w:rsidR="003E62FF" w:rsidRPr="003E62FF" w14:paraId="69B80E5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BD9E6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73B2B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center"/>
            <w:hideMark/>
          </w:tcPr>
          <w:p w14:paraId="379CA8CB" w14:textId="46EA311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83,240.64 </w:t>
            </w:r>
          </w:p>
        </w:tc>
        <w:tc>
          <w:tcPr>
            <w:tcW w:w="958" w:type="pct"/>
            <w:tcBorders>
              <w:top w:val="nil"/>
              <w:left w:val="nil"/>
              <w:bottom w:val="single" w:sz="4" w:space="0" w:color="000000"/>
              <w:right w:val="single" w:sz="4" w:space="0" w:color="000000"/>
            </w:tcBorders>
            <w:shd w:val="clear" w:color="auto" w:fill="auto"/>
            <w:noWrap/>
            <w:vAlign w:val="center"/>
            <w:hideMark/>
          </w:tcPr>
          <w:p w14:paraId="10044D24" w14:textId="38A2FBD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1005F1" w14:textId="4729EBC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C0BA4D" w14:textId="007B38B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83,240.64 </w:t>
            </w:r>
          </w:p>
        </w:tc>
      </w:tr>
      <w:tr w:rsidR="003E62FF" w:rsidRPr="003E62FF" w14:paraId="6734B98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09F3F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E05F6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center"/>
            <w:hideMark/>
          </w:tcPr>
          <w:p w14:paraId="2FB9FAF8" w14:textId="3F00E1C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0CDDC740" w14:textId="1075DBD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319CD8" w14:textId="56059D8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5AE5F6" w14:textId="2D879C6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r>
      <w:tr w:rsidR="003E62FF" w:rsidRPr="003E62FF" w14:paraId="1E8B706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BE3B7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D4D9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center"/>
            <w:hideMark/>
          </w:tcPr>
          <w:p w14:paraId="0896FE77" w14:textId="26166FB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center"/>
            <w:hideMark/>
          </w:tcPr>
          <w:p w14:paraId="23ACD5D4" w14:textId="5247345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93DB24" w14:textId="3255741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4AC59A" w14:textId="3E7CBA0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805,000.00 </w:t>
            </w:r>
          </w:p>
        </w:tc>
      </w:tr>
      <w:tr w:rsidR="003E62FF" w:rsidRPr="003E62FF" w14:paraId="313FE9B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3CF8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1D12A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center"/>
            <w:hideMark/>
          </w:tcPr>
          <w:p w14:paraId="5C629698" w14:textId="751140E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4D3828F3" w14:textId="04A846A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87C30C" w14:textId="6AC12EA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529C38" w14:textId="2F0BE06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r>
      <w:tr w:rsidR="003E62FF" w:rsidRPr="003E62FF" w14:paraId="0035AE1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F69F8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52A36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center"/>
            <w:hideMark/>
          </w:tcPr>
          <w:p w14:paraId="6054A560" w14:textId="2B26E83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2A593BBA" w14:textId="161D035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551EF8" w14:textId="2EA3603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91E61D" w14:textId="7E5ED50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r>
      <w:tr w:rsidR="003E62FF" w:rsidRPr="003E62FF" w14:paraId="72674AE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4941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928AE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center"/>
            <w:hideMark/>
          </w:tcPr>
          <w:p w14:paraId="3FE89A63" w14:textId="4A7A842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59779E35" w14:textId="2EE9A80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FD33B7" w14:textId="5F346ED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B5D2DC" w14:textId="1EE23F9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r>
      <w:tr w:rsidR="003E62FF" w:rsidRPr="003E62FF" w14:paraId="62AB7703"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B0E82A"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center"/>
            <w:hideMark/>
          </w:tcPr>
          <w:p w14:paraId="40C77D48" w14:textId="103E5C35"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8,613,778.56 </w:t>
            </w:r>
          </w:p>
        </w:tc>
        <w:tc>
          <w:tcPr>
            <w:tcW w:w="958" w:type="pct"/>
            <w:tcBorders>
              <w:top w:val="nil"/>
              <w:left w:val="nil"/>
              <w:bottom w:val="single" w:sz="4" w:space="0" w:color="000000"/>
              <w:right w:val="single" w:sz="4" w:space="0" w:color="000000"/>
            </w:tcBorders>
            <w:shd w:val="clear" w:color="D8D8D8" w:fill="D8D8D8"/>
            <w:noWrap/>
            <w:vAlign w:val="center"/>
            <w:hideMark/>
          </w:tcPr>
          <w:p w14:paraId="401E0DE5" w14:textId="1956A546"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5C07E2C1" w14:textId="18175F19"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3592FAC7" w14:textId="6C71D60C"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8,613,778.56 </w:t>
            </w:r>
          </w:p>
        </w:tc>
      </w:tr>
      <w:tr w:rsidR="003E62FF" w:rsidRPr="003E62FF" w14:paraId="061CD88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019C4F"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D663F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center"/>
            <w:hideMark/>
          </w:tcPr>
          <w:p w14:paraId="12C57F01" w14:textId="08A0AC9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675,205.45 </w:t>
            </w:r>
          </w:p>
        </w:tc>
        <w:tc>
          <w:tcPr>
            <w:tcW w:w="958" w:type="pct"/>
            <w:tcBorders>
              <w:top w:val="nil"/>
              <w:left w:val="nil"/>
              <w:bottom w:val="single" w:sz="4" w:space="0" w:color="000000"/>
              <w:right w:val="single" w:sz="4" w:space="0" w:color="000000"/>
            </w:tcBorders>
            <w:shd w:val="clear" w:color="auto" w:fill="auto"/>
            <w:noWrap/>
            <w:vAlign w:val="center"/>
            <w:hideMark/>
          </w:tcPr>
          <w:p w14:paraId="3DA60A67" w14:textId="38A9D10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E9DE5F" w14:textId="6224663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04AAE5" w14:textId="451C3D0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675,205.45 </w:t>
            </w:r>
          </w:p>
        </w:tc>
      </w:tr>
      <w:tr w:rsidR="003E62FF" w:rsidRPr="003E62FF" w14:paraId="4346A28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A810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243A1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center"/>
            <w:hideMark/>
          </w:tcPr>
          <w:p w14:paraId="43D64533" w14:textId="1FDAC18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68,780.00 </w:t>
            </w:r>
          </w:p>
        </w:tc>
        <w:tc>
          <w:tcPr>
            <w:tcW w:w="958" w:type="pct"/>
            <w:tcBorders>
              <w:top w:val="nil"/>
              <w:left w:val="nil"/>
              <w:bottom w:val="single" w:sz="4" w:space="0" w:color="000000"/>
              <w:right w:val="single" w:sz="4" w:space="0" w:color="000000"/>
            </w:tcBorders>
            <w:shd w:val="clear" w:color="auto" w:fill="auto"/>
            <w:noWrap/>
            <w:vAlign w:val="center"/>
            <w:hideMark/>
          </w:tcPr>
          <w:p w14:paraId="0E298747" w14:textId="5E417D1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3768C9" w14:textId="76645DC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BBD77C" w14:textId="065406F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68,780.00 </w:t>
            </w:r>
          </w:p>
        </w:tc>
      </w:tr>
      <w:tr w:rsidR="003E62FF" w:rsidRPr="003E62FF" w14:paraId="66EBC5B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6509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DE7D2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center"/>
            <w:hideMark/>
          </w:tcPr>
          <w:p w14:paraId="497357BE" w14:textId="29156D4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68F9FE6B" w14:textId="679DBAE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A24C60" w14:textId="777099B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58E23B" w14:textId="0404970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8,570.00 </w:t>
            </w:r>
          </w:p>
        </w:tc>
      </w:tr>
      <w:tr w:rsidR="003E62FF" w:rsidRPr="003E62FF" w14:paraId="18A822F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0D57A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E938E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center"/>
            <w:hideMark/>
          </w:tcPr>
          <w:p w14:paraId="6E39B509" w14:textId="2CA5141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center"/>
            <w:hideMark/>
          </w:tcPr>
          <w:p w14:paraId="36E30B6A" w14:textId="6B35A45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399FC6" w14:textId="69AB20B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B34699" w14:textId="46D9BE2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35,350.00 </w:t>
            </w:r>
          </w:p>
        </w:tc>
      </w:tr>
      <w:tr w:rsidR="003E62FF" w:rsidRPr="003E62FF" w14:paraId="2928B82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5321B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41799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Gingoog City</w:t>
            </w:r>
          </w:p>
        </w:tc>
        <w:tc>
          <w:tcPr>
            <w:tcW w:w="1003" w:type="pct"/>
            <w:tcBorders>
              <w:top w:val="nil"/>
              <w:left w:val="nil"/>
              <w:bottom w:val="single" w:sz="4" w:space="0" w:color="000000"/>
              <w:right w:val="single" w:sz="4" w:space="0" w:color="000000"/>
            </w:tcBorders>
            <w:shd w:val="clear" w:color="auto" w:fill="auto"/>
            <w:noWrap/>
            <w:vAlign w:val="center"/>
            <w:hideMark/>
          </w:tcPr>
          <w:p w14:paraId="27E194D5" w14:textId="0950821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07,508.00 </w:t>
            </w:r>
          </w:p>
        </w:tc>
        <w:tc>
          <w:tcPr>
            <w:tcW w:w="958" w:type="pct"/>
            <w:tcBorders>
              <w:top w:val="nil"/>
              <w:left w:val="nil"/>
              <w:bottom w:val="single" w:sz="4" w:space="0" w:color="000000"/>
              <w:right w:val="single" w:sz="4" w:space="0" w:color="000000"/>
            </w:tcBorders>
            <w:shd w:val="clear" w:color="auto" w:fill="auto"/>
            <w:noWrap/>
            <w:vAlign w:val="center"/>
            <w:hideMark/>
          </w:tcPr>
          <w:p w14:paraId="14176B1A" w14:textId="3E3AE20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746F01" w14:textId="23CF386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D359CC" w14:textId="7280354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07,508.00 </w:t>
            </w:r>
          </w:p>
        </w:tc>
      </w:tr>
      <w:tr w:rsidR="003E62FF" w:rsidRPr="003E62FF" w14:paraId="642BD63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EAB1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660D7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center"/>
            <w:hideMark/>
          </w:tcPr>
          <w:p w14:paraId="651F309F" w14:textId="72D6720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center"/>
            <w:hideMark/>
          </w:tcPr>
          <w:p w14:paraId="78992BE9" w14:textId="6E29848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3675EB" w14:textId="4F75E82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567DFA" w14:textId="3257823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35,350.00 </w:t>
            </w:r>
          </w:p>
        </w:tc>
      </w:tr>
      <w:tr w:rsidR="003E62FF" w:rsidRPr="003E62FF" w14:paraId="2EC4CD2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588C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1DAFE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center"/>
            <w:hideMark/>
          </w:tcPr>
          <w:p w14:paraId="4EF24128" w14:textId="7E0A8B9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07,200.00 </w:t>
            </w:r>
          </w:p>
        </w:tc>
        <w:tc>
          <w:tcPr>
            <w:tcW w:w="958" w:type="pct"/>
            <w:tcBorders>
              <w:top w:val="nil"/>
              <w:left w:val="nil"/>
              <w:bottom w:val="single" w:sz="4" w:space="0" w:color="000000"/>
              <w:right w:val="single" w:sz="4" w:space="0" w:color="000000"/>
            </w:tcBorders>
            <w:shd w:val="clear" w:color="auto" w:fill="auto"/>
            <w:noWrap/>
            <w:vAlign w:val="center"/>
            <w:hideMark/>
          </w:tcPr>
          <w:p w14:paraId="3EBA73C2" w14:textId="4E2F7A8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F7C1EE" w14:textId="6C3772F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782E0" w14:textId="3029B9A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07,200.00 </w:t>
            </w:r>
          </w:p>
        </w:tc>
      </w:tr>
      <w:tr w:rsidR="003E62FF" w:rsidRPr="003E62FF" w14:paraId="1130BBE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F1BB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D757C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center"/>
            <w:hideMark/>
          </w:tcPr>
          <w:p w14:paraId="7F4F69BF" w14:textId="1FFCD55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center"/>
            <w:hideMark/>
          </w:tcPr>
          <w:p w14:paraId="2498B947" w14:textId="1BFD476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089A0F" w14:textId="08A46B1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0AECF1" w14:textId="4231F05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40,789.00 </w:t>
            </w:r>
          </w:p>
        </w:tc>
      </w:tr>
      <w:tr w:rsidR="003E62FF" w:rsidRPr="003E62FF" w14:paraId="685A81F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A6865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07C41C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center"/>
            <w:hideMark/>
          </w:tcPr>
          <w:p w14:paraId="29F4FD90" w14:textId="346EB4E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97,915.00 </w:t>
            </w:r>
          </w:p>
        </w:tc>
        <w:tc>
          <w:tcPr>
            <w:tcW w:w="958" w:type="pct"/>
            <w:tcBorders>
              <w:top w:val="nil"/>
              <w:left w:val="nil"/>
              <w:bottom w:val="single" w:sz="4" w:space="0" w:color="000000"/>
              <w:right w:val="single" w:sz="4" w:space="0" w:color="000000"/>
            </w:tcBorders>
            <w:shd w:val="clear" w:color="auto" w:fill="auto"/>
            <w:noWrap/>
            <w:vAlign w:val="center"/>
            <w:hideMark/>
          </w:tcPr>
          <w:p w14:paraId="36B0379C" w14:textId="258F30E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521B4A" w14:textId="75814B7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EDA186" w14:textId="5C8E211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97,915.00 </w:t>
            </w:r>
          </w:p>
        </w:tc>
      </w:tr>
      <w:tr w:rsidR="003E62FF" w:rsidRPr="003E62FF" w14:paraId="5D0886C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39F83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F3408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center"/>
            <w:hideMark/>
          </w:tcPr>
          <w:p w14:paraId="3BFE3A1A" w14:textId="3B93EC0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center"/>
            <w:hideMark/>
          </w:tcPr>
          <w:p w14:paraId="2307DBDA" w14:textId="7B41768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89FCF4" w14:textId="21432DE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BA16C5" w14:textId="4D5E931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35,350.00 </w:t>
            </w:r>
          </w:p>
        </w:tc>
      </w:tr>
      <w:tr w:rsidR="003E62FF" w:rsidRPr="003E62FF" w14:paraId="41548CA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6E92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CADF0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center"/>
            <w:hideMark/>
          </w:tcPr>
          <w:p w14:paraId="17DBA874" w14:textId="456EB7C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center"/>
            <w:hideMark/>
          </w:tcPr>
          <w:p w14:paraId="60DA1C7E" w14:textId="42A8D97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83EA03" w14:textId="198A891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B53F92" w14:textId="45339E5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35,350.00 </w:t>
            </w:r>
          </w:p>
        </w:tc>
      </w:tr>
      <w:tr w:rsidR="003E62FF" w:rsidRPr="003E62FF" w14:paraId="4A4A9D7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A4702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6F7CA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center"/>
            <w:hideMark/>
          </w:tcPr>
          <w:p w14:paraId="6E0F0A5B" w14:textId="11A2357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center"/>
            <w:hideMark/>
          </w:tcPr>
          <w:p w14:paraId="520D3B85" w14:textId="05D9819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B13DE6" w14:textId="02DE7B7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A07F91" w14:textId="17C07CE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35,350.00 </w:t>
            </w:r>
          </w:p>
        </w:tc>
      </w:tr>
      <w:tr w:rsidR="003E62FF" w:rsidRPr="003E62FF" w14:paraId="5D63E5F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6C1A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F259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center"/>
            <w:hideMark/>
          </w:tcPr>
          <w:p w14:paraId="1F10EA9E" w14:textId="3E69D0F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99,190.00 </w:t>
            </w:r>
          </w:p>
        </w:tc>
        <w:tc>
          <w:tcPr>
            <w:tcW w:w="958" w:type="pct"/>
            <w:tcBorders>
              <w:top w:val="nil"/>
              <w:left w:val="nil"/>
              <w:bottom w:val="single" w:sz="4" w:space="0" w:color="000000"/>
              <w:right w:val="single" w:sz="4" w:space="0" w:color="000000"/>
            </w:tcBorders>
            <w:shd w:val="clear" w:color="auto" w:fill="auto"/>
            <w:noWrap/>
            <w:vAlign w:val="center"/>
            <w:hideMark/>
          </w:tcPr>
          <w:p w14:paraId="6705790D" w14:textId="5456B9A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01D6C4" w14:textId="1B6530F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8FE62" w14:textId="55BC3E4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99,190.00 </w:t>
            </w:r>
          </w:p>
        </w:tc>
      </w:tr>
      <w:tr w:rsidR="003E62FF" w:rsidRPr="003E62FF" w14:paraId="665EB2C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B2CC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725AA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center"/>
            <w:hideMark/>
          </w:tcPr>
          <w:p w14:paraId="4A0DDDD7" w14:textId="76FD4AB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981,886.00 </w:t>
            </w:r>
          </w:p>
        </w:tc>
        <w:tc>
          <w:tcPr>
            <w:tcW w:w="958" w:type="pct"/>
            <w:tcBorders>
              <w:top w:val="nil"/>
              <w:left w:val="nil"/>
              <w:bottom w:val="single" w:sz="4" w:space="0" w:color="000000"/>
              <w:right w:val="single" w:sz="4" w:space="0" w:color="000000"/>
            </w:tcBorders>
            <w:shd w:val="clear" w:color="auto" w:fill="auto"/>
            <w:noWrap/>
            <w:vAlign w:val="center"/>
            <w:hideMark/>
          </w:tcPr>
          <w:p w14:paraId="11045B19" w14:textId="01B4A7C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F278753" w14:textId="3DCC4ED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7F72A9" w14:textId="1A00FE0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981,886.00 </w:t>
            </w:r>
          </w:p>
        </w:tc>
      </w:tr>
      <w:tr w:rsidR="003E62FF" w:rsidRPr="003E62FF" w14:paraId="7F2FF6C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FE7AE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BCCEC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center"/>
            <w:hideMark/>
          </w:tcPr>
          <w:p w14:paraId="70545A63" w14:textId="42789C8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39,022.68 </w:t>
            </w:r>
          </w:p>
        </w:tc>
        <w:tc>
          <w:tcPr>
            <w:tcW w:w="958" w:type="pct"/>
            <w:tcBorders>
              <w:top w:val="nil"/>
              <w:left w:val="nil"/>
              <w:bottom w:val="single" w:sz="4" w:space="0" w:color="000000"/>
              <w:right w:val="single" w:sz="4" w:space="0" w:color="000000"/>
            </w:tcBorders>
            <w:shd w:val="clear" w:color="auto" w:fill="auto"/>
            <w:noWrap/>
            <w:vAlign w:val="center"/>
            <w:hideMark/>
          </w:tcPr>
          <w:p w14:paraId="6F1C8278" w14:textId="7330C46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C63533" w14:textId="2250F47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F3A5E4" w14:textId="017464F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39,022.68 </w:t>
            </w:r>
          </w:p>
        </w:tc>
      </w:tr>
      <w:tr w:rsidR="003E62FF" w:rsidRPr="003E62FF" w14:paraId="0321558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1B90D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90E39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center"/>
            <w:hideMark/>
          </w:tcPr>
          <w:p w14:paraId="7B7732EC" w14:textId="5E987C9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center"/>
            <w:hideMark/>
          </w:tcPr>
          <w:p w14:paraId="26E9949A" w14:textId="7C5CC16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F69E00" w14:textId="568D677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185FD6" w14:textId="0AAF6B7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6,684,045.00 </w:t>
            </w:r>
          </w:p>
        </w:tc>
      </w:tr>
      <w:tr w:rsidR="003E62FF" w:rsidRPr="003E62FF" w14:paraId="18BCE49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C06F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05396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center"/>
            <w:hideMark/>
          </w:tcPr>
          <w:p w14:paraId="57773FCA" w14:textId="277B415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17,370.36 </w:t>
            </w:r>
          </w:p>
        </w:tc>
        <w:tc>
          <w:tcPr>
            <w:tcW w:w="958" w:type="pct"/>
            <w:tcBorders>
              <w:top w:val="nil"/>
              <w:left w:val="nil"/>
              <w:bottom w:val="single" w:sz="4" w:space="0" w:color="000000"/>
              <w:right w:val="single" w:sz="4" w:space="0" w:color="000000"/>
            </w:tcBorders>
            <w:shd w:val="clear" w:color="auto" w:fill="auto"/>
            <w:noWrap/>
            <w:vAlign w:val="center"/>
            <w:hideMark/>
          </w:tcPr>
          <w:p w14:paraId="14D70466" w14:textId="7A6B119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D072A2" w14:textId="6101BDE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A5F75" w14:textId="6416CD8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17,370.36 </w:t>
            </w:r>
          </w:p>
        </w:tc>
      </w:tr>
      <w:tr w:rsidR="003E62FF" w:rsidRPr="003E62FF" w14:paraId="6FDECE4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9A73F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5E741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center"/>
            <w:hideMark/>
          </w:tcPr>
          <w:p w14:paraId="6B97544A" w14:textId="1AA8D15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center"/>
            <w:hideMark/>
          </w:tcPr>
          <w:p w14:paraId="278989DA" w14:textId="1CE2C52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7A4A7B" w14:textId="60F4B6E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884C2B" w14:textId="5420014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35,350.00 </w:t>
            </w:r>
          </w:p>
        </w:tc>
      </w:tr>
      <w:tr w:rsidR="003E62FF" w:rsidRPr="003E62FF" w14:paraId="0478C42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9C96F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596B6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center"/>
            <w:hideMark/>
          </w:tcPr>
          <w:p w14:paraId="247A6C85" w14:textId="7163E68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center"/>
            <w:hideMark/>
          </w:tcPr>
          <w:p w14:paraId="07A1E7FC" w14:textId="5FC0778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4D74D4" w14:textId="7CA27F4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87D164" w14:textId="6A0AAF3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61,980.00 </w:t>
            </w:r>
          </w:p>
        </w:tc>
      </w:tr>
      <w:tr w:rsidR="003E62FF" w:rsidRPr="003E62FF" w14:paraId="445E3D1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09789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64E93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center"/>
            <w:hideMark/>
          </w:tcPr>
          <w:p w14:paraId="5053B613" w14:textId="00B8F2C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center"/>
            <w:hideMark/>
          </w:tcPr>
          <w:p w14:paraId="367CE19A" w14:textId="54AD3F6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FE79D98" w14:textId="22F57A6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95C974" w14:textId="205B1E1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65,780.00 </w:t>
            </w:r>
          </w:p>
        </w:tc>
      </w:tr>
      <w:tr w:rsidR="003E62FF" w:rsidRPr="003E62FF" w14:paraId="03AAAE8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A359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C65EA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center"/>
            <w:hideMark/>
          </w:tcPr>
          <w:p w14:paraId="76294E08" w14:textId="53F7416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46,850.00 </w:t>
            </w:r>
          </w:p>
        </w:tc>
        <w:tc>
          <w:tcPr>
            <w:tcW w:w="958" w:type="pct"/>
            <w:tcBorders>
              <w:top w:val="nil"/>
              <w:left w:val="nil"/>
              <w:bottom w:val="single" w:sz="4" w:space="0" w:color="000000"/>
              <w:right w:val="single" w:sz="4" w:space="0" w:color="000000"/>
            </w:tcBorders>
            <w:shd w:val="clear" w:color="auto" w:fill="auto"/>
            <w:noWrap/>
            <w:vAlign w:val="center"/>
            <w:hideMark/>
          </w:tcPr>
          <w:p w14:paraId="29A3794D" w14:textId="631D813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714421" w14:textId="09E3ECC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4F98EE" w14:textId="0A7DAB6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46,850.00 </w:t>
            </w:r>
          </w:p>
        </w:tc>
      </w:tr>
      <w:tr w:rsidR="003E62FF" w:rsidRPr="003E62FF" w14:paraId="5F4ED89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F5BF7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BE227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center"/>
            <w:hideMark/>
          </w:tcPr>
          <w:p w14:paraId="3C3C6BCC" w14:textId="19490B3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36,152.07 </w:t>
            </w:r>
          </w:p>
        </w:tc>
        <w:tc>
          <w:tcPr>
            <w:tcW w:w="958" w:type="pct"/>
            <w:tcBorders>
              <w:top w:val="nil"/>
              <w:left w:val="nil"/>
              <w:bottom w:val="single" w:sz="4" w:space="0" w:color="000000"/>
              <w:right w:val="single" w:sz="4" w:space="0" w:color="000000"/>
            </w:tcBorders>
            <w:shd w:val="clear" w:color="auto" w:fill="auto"/>
            <w:noWrap/>
            <w:vAlign w:val="center"/>
            <w:hideMark/>
          </w:tcPr>
          <w:p w14:paraId="750038AA" w14:textId="455C537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8ABD82" w14:textId="155AB28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94DF7E" w14:textId="0302E81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36,152.07 </w:t>
            </w:r>
          </w:p>
        </w:tc>
      </w:tr>
      <w:tr w:rsidR="003E62FF" w:rsidRPr="003E62FF" w14:paraId="2D65B68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D8D1F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FC66F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center"/>
            <w:hideMark/>
          </w:tcPr>
          <w:p w14:paraId="040626F6" w14:textId="19F5B3E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92,435.00 </w:t>
            </w:r>
          </w:p>
        </w:tc>
        <w:tc>
          <w:tcPr>
            <w:tcW w:w="958" w:type="pct"/>
            <w:tcBorders>
              <w:top w:val="nil"/>
              <w:left w:val="nil"/>
              <w:bottom w:val="single" w:sz="4" w:space="0" w:color="000000"/>
              <w:right w:val="single" w:sz="4" w:space="0" w:color="000000"/>
            </w:tcBorders>
            <w:shd w:val="clear" w:color="auto" w:fill="auto"/>
            <w:noWrap/>
            <w:vAlign w:val="center"/>
            <w:hideMark/>
          </w:tcPr>
          <w:p w14:paraId="7B11650F" w14:textId="719E343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5EEB68" w14:textId="18A3151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9D179" w14:textId="44BA4A9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92,435.00 </w:t>
            </w:r>
          </w:p>
        </w:tc>
      </w:tr>
      <w:tr w:rsidR="003E62FF" w:rsidRPr="003E62FF" w14:paraId="5A0FDAA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17E28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5B646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center"/>
            <w:hideMark/>
          </w:tcPr>
          <w:p w14:paraId="2227EF88" w14:textId="3EBE862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center"/>
            <w:hideMark/>
          </w:tcPr>
          <w:p w14:paraId="711CF0A5" w14:textId="42780F7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48EBA4" w14:textId="42722AB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84DC9A" w14:textId="7F6EDAE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91,000.00 </w:t>
            </w:r>
          </w:p>
        </w:tc>
      </w:tr>
      <w:tr w:rsidR="003E62FF" w:rsidRPr="003E62FF" w14:paraId="6EB89EBA"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454424"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center"/>
            <w:hideMark/>
          </w:tcPr>
          <w:p w14:paraId="5553E761" w14:textId="1B0361D6"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71,276,598.29 </w:t>
            </w:r>
          </w:p>
        </w:tc>
        <w:tc>
          <w:tcPr>
            <w:tcW w:w="958" w:type="pct"/>
            <w:tcBorders>
              <w:top w:val="nil"/>
              <w:left w:val="nil"/>
              <w:bottom w:val="single" w:sz="4" w:space="0" w:color="000000"/>
              <w:right w:val="single" w:sz="4" w:space="0" w:color="000000"/>
            </w:tcBorders>
            <w:shd w:val="clear" w:color="A5A5A5" w:fill="A5A5A5"/>
            <w:noWrap/>
            <w:vAlign w:val="center"/>
            <w:hideMark/>
          </w:tcPr>
          <w:p w14:paraId="0EE046F6" w14:textId="3503BC68"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4D0F1339" w14:textId="393AC01F"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566152F7" w14:textId="382F730A"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71,276,598.29 </w:t>
            </w:r>
          </w:p>
        </w:tc>
      </w:tr>
      <w:tr w:rsidR="003E62FF" w:rsidRPr="003E62FF" w14:paraId="2F4B7347"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AE2CF9"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center"/>
            <w:hideMark/>
          </w:tcPr>
          <w:p w14:paraId="24001969" w14:textId="20BE328D"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8,885,067.16 </w:t>
            </w:r>
          </w:p>
        </w:tc>
        <w:tc>
          <w:tcPr>
            <w:tcW w:w="958" w:type="pct"/>
            <w:tcBorders>
              <w:top w:val="nil"/>
              <w:left w:val="nil"/>
              <w:bottom w:val="single" w:sz="4" w:space="0" w:color="000000"/>
              <w:right w:val="single" w:sz="4" w:space="0" w:color="000000"/>
            </w:tcBorders>
            <w:shd w:val="clear" w:color="D8D8D8" w:fill="D8D8D8"/>
            <w:noWrap/>
            <w:vAlign w:val="center"/>
            <w:hideMark/>
          </w:tcPr>
          <w:p w14:paraId="32DB9987" w14:textId="049C996F"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2D9D955A" w14:textId="022BDA94"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11777836" w14:textId="6A9BE0E9"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8,885,067.16 </w:t>
            </w:r>
          </w:p>
        </w:tc>
      </w:tr>
      <w:tr w:rsidR="003E62FF" w:rsidRPr="003E62FF" w14:paraId="3E8E754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24574"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7F6B1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center"/>
            <w:hideMark/>
          </w:tcPr>
          <w:p w14:paraId="3D3C96F1" w14:textId="49FDF0E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center"/>
            <w:hideMark/>
          </w:tcPr>
          <w:p w14:paraId="587774DD" w14:textId="37ED720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CB2FE7" w14:textId="228F103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9A729" w14:textId="757E411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49,630.00 </w:t>
            </w:r>
          </w:p>
        </w:tc>
      </w:tr>
      <w:tr w:rsidR="003E62FF" w:rsidRPr="003E62FF" w14:paraId="0FCD63C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63D7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E2290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center"/>
            <w:hideMark/>
          </w:tcPr>
          <w:p w14:paraId="384C96A2" w14:textId="41D0359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center"/>
            <w:hideMark/>
          </w:tcPr>
          <w:p w14:paraId="6D3B9B51" w14:textId="240E3E1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C263CB" w14:textId="5FF76E3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7B35D8" w14:textId="0DDAE3F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56,096.53 </w:t>
            </w:r>
          </w:p>
        </w:tc>
      </w:tr>
      <w:tr w:rsidR="003E62FF" w:rsidRPr="003E62FF" w14:paraId="362A84D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AA27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8684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center"/>
            <w:hideMark/>
          </w:tcPr>
          <w:p w14:paraId="298567F3" w14:textId="3EE7288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22,799.15 </w:t>
            </w:r>
          </w:p>
        </w:tc>
        <w:tc>
          <w:tcPr>
            <w:tcW w:w="958" w:type="pct"/>
            <w:tcBorders>
              <w:top w:val="nil"/>
              <w:left w:val="nil"/>
              <w:bottom w:val="single" w:sz="4" w:space="0" w:color="000000"/>
              <w:right w:val="single" w:sz="4" w:space="0" w:color="000000"/>
            </w:tcBorders>
            <w:shd w:val="clear" w:color="auto" w:fill="auto"/>
            <w:noWrap/>
            <w:vAlign w:val="center"/>
            <w:hideMark/>
          </w:tcPr>
          <w:p w14:paraId="7DF1AE4A" w14:textId="0CA3551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B844FE" w14:textId="23045D2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3BA4B5" w14:textId="3D27275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22,799.15 </w:t>
            </w:r>
          </w:p>
        </w:tc>
      </w:tr>
      <w:tr w:rsidR="003E62FF" w:rsidRPr="003E62FF" w14:paraId="348864F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6810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008C0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center"/>
            <w:hideMark/>
          </w:tcPr>
          <w:p w14:paraId="760817D8" w14:textId="7C9BDAE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center"/>
            <w:hideMark/>
          </w:tcPr>
          <w:p w14:paraId="2F87A1B2" w14:textId="6D132A5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52F69F" w14:textId="36CB7FC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CBD3C7" w14:textId="0AB3F24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93,966.82 </w:t>
            </w:r>
          </w:p>
        </w:tc>
      </w:tr>
      <w:tr w:rsidR="003E62FF" w:rsidRPr="003E62FF" w14:paraId="0752D29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63DB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CA2AC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center"/>
            <w:hideMark/>
          </w:tcPr>
          <w:p w14:paraId="73D744CB" w14:textId="36C1849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center"/>
            <w:hideMark/>
          </w:tcPr>
          <w:p w14:paraId="24770460" w14:textId="7CD7E33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EFAE9F" w14:textId="749E9CF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0AB1C5" w14:textId="4B85954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46,364.71 </w:t>
            </w:r>
          </w:p>
        </w:tc>
      </w:tr>
      <w:tr w:rsidR="003E62FF" w:rsidRPr="003E62FF" w14:paraId="5A87F91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6E19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E886A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center"/>
            <w:hideMark/>
          </w:tcPr>
          <w:p w14:paraId="0B820AF0" w14:textId="314D042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center"/>
            <w:hideMark/>
          </w:tcPr>
          <w:p w14:paraId="16EA4613" w14:textId="52D54D8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8EF2D0" w14:textId="0428F29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05D9F8" w14:textId="5A8469B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96,370.00 </w:t>
            </w:r>
          </w:p>
        </w:tc>
      </w:tr>
      <w:tr w:rsidR="003E62FF" w:rsidRPr="003E62FF" w14:paraId="3ACB820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B430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F6C6A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center"/>
            <w:hideMark/>
          </w:tcPr>
          <w:p w14:paraId="442E9741" w14:textId="6809C07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center"/>
            <w:hideMark/>
          </w:tcPr>
          <w:p w14:paraId="4A6D7C1E" w14:textId="7E87C2C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3F6D21" w14:textId="0E5F798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4A69D9" w14:textId="237BF00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48,283.89 </w:t>
            </w:r>
          </w:p>
        </w:tc>
      </w:tr>
      <w:tr w:rsidR="003E62FF" w:rsidRPr="003E62FF" w14:paraId="68EB323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7F20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1BD15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center"/>
            <w:hideMark/>
          </w:tcPr>
          <w:p w14:paraId="493A4980" w14:textId="07F88FE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center"/>
            <w:hideMark/>
          </w:tcPr>
          <w:p w14:paraId="5C228000" w14:textId="54C659C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956B4C" w14:textId="6596826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220A5" w14:textId="29171D9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33,458.80 </w:t>
            </w:r>
          </w:p>
        </w:tc>
      </w:tr>
      <w:tr w:rsidR="003E62FF" w:rsidRPr="003E62FF" w14:paraId="2A7CA91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F1F40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2C2D3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center"/>
            <w:hideMark/>
          </w:tcPr>
          <w:p w14:paraId="6BCEEA3F" w14:textId="123A356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center"/>
            <w:hideMark/>
          </w:tcPr>
          <w:p w14:paraId="7BFD623A" w14:textId="7039530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AE4847" w14:textId="638D07F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17935A" w14:textId="76CE033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03,379.32 </w:t>
            </w:r>
          </w:p>
        </w:tc>
      </w:tr>
      <w:tr w:rsidR="003E62FF" w:rsidRPr="003E62FF" w14:paraId="7E7198A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F45C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D3964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center"/>
            <w:hideMark/>
          </w:tcPr>
          <w:p w14:paraId="3E396FEC" w14:textId="5173EA2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center"/>
            <w:hideMark/>
          </w:tcPr>
          <w:p w14:paraId="3C877ECF" w14:textId="4A57755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18AF61" w14:textId="26ADEF0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0CF076" w14:textId="11EFB2A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79,492.94 </w:t>
            </w:r>
          </w:p>
        </w:tc>
      </w:tr>
      <w:tr w:rsidR="003E62FF" w:rsidRPr="003E62FF" w14:paraId="3B5B9A0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980C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CE2AF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center"/>
            <w:hideMark/>
          </w:tcPr>
          <w:p w14:paraId="5C51E817" w14:textId="071F130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center"/>
            <w:hideMark/>
          </w:tcPr>
          <w:p w14:paraId="4D41AF51" w14:textId="1042C1C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EFA505" w14:textId="17B9BE1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9A8E8D" w14:textId="2508C0C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55,225.00 </w:t>
            </w:r>
          </w:p>
        </w:tc>
      </w:tr>
      <w:tr w:rsidR="003E62FF" w:rsidRPr="003E62FF" w14:paraId="2CAB4558"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31D4F7"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center"/>
            <w:hideMark/>
          </w:tcPr>
          <w:p w14:paraId="46C3E551" w14:textId="32501826"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4,009,976.85 </w:t>
            </w:r>
          </w:p>
        </w:tc>
        <w:tc>
          <w:tcPr>
            <w:tcW w:w="958" w:type="pct"/>
            <w:tcBorders>
              <w:top w:val="nil"/>
              <w:left w:val="nil"/>
              <w:bottom w:val="single" w:sz="4" w:space="0" w:color="000000"/>
              <w:right w:val="single" w:sz="4" w:space="0" w:color="000000"/>
            </w:tcBorders>
            <w:shd w:val="clear" w:color="D8D8D8" w:fill="D8D8D8"/>
            <w:noWrap/>
            <w:vAlign w:val="center"/>
            <w:hideMark/>
          </w:tcPr>
          <w:p w14:paraId="6441293E" w14:textId="4AD7C593"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32D8210A" w14:textId="5C459C6C"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28785D97" w14:textId="4BB1B857"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4,009,976.85 </w:t>
            </w:r>
          </w:p>
        </w:tc>
      </w:tr>
      <w:tr w:rsidR="003E62FF" w:rsidRPr="003E62FF" w14:paraId="1A7FEF3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90127E"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22373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center"/>
            <w:hideMark/>
          </w:tcPr>
          <w:p w14:paraId="6EAD8289" w14:textId="0B0D579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center"/>
            <w:hideMark/>
          </w:tcPr>
          <w:p w14:paraId="1175B324" w14:textId="1177B42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6618CF" w14:textId="3066B34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D2A7E6" w14:textId="13B72E6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46,090.42 </w:t>
            </w:r>
          </w:p>
        </w:tc>
      </w:tr>
      <w:tr w:rsidR="003E62FF" w:rsidRPr="003E62FF" w14:paraId="4A0C2A3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08972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9A7C6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center"/>
            <w:hideMark/>
          </w:tcPr>
          <w:p w14:paraId="56A3EDE3" w14:textId="16D1E07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center"/>
            <w:hideMark/>
          </w:tcPr>
          <w:p w14:paraId="69E9EF36" w14:textId="1CE9091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8ACAF9" w14:textId="776F97E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99A2ED" w14:textId="6989B4F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25,523.95 </w:t>
            </w:r>
          </w:p>
        </w:tc>
      </w:tr>
      <w:tr w:rsidR="003E62FF" w:rsidRPr="003E62FF" w14:paraId="71FF372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CBB8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2F65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center"/>
            <w:hideMark/>
          </w:tcPr>
          <w:p w14:paraId="53607E2E" w14:textId="419B00D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center"/>
            <w:hideMark/>
          </w:tcPr>
          <w:p w14:paraId="37D5951C" w14:textId="43A4D9B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C62A51" w14:textId="3564DA0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52226B" w14:textId="3CED881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20,830.18 </w:t>
            </w:r>
          </w:p>
        </w:tc>
      </w:tr>
      <w:tr w:rsidR="003E62FF" w:rsidRPr="003E62FF" w14:paraId="4614560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42D5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7CF9D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center"/>
            <w:hideMark/>
          </w:tcPr>
          <w:p w14:paraId="158A6C27" w14:textId="4411B62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center"/>
            <w:hideMark/>
          </w:tcPr>
          <w:p w14:paraId="7A63D7FA" w14:textId="5E06467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617A6B" w14:textId="0FA11F8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A24A97" w14:textId="3581A41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86,846.54 </w:t>
            </w:r>
          </w:p>
        </w:tc>
      </w:tr>
      <w:tr w:rsidR="003E62FF" w:rsidRPr="003E62FF" w14:paraId="24C397D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3515D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3EE5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center"/>
            <w:hideMark/>
          </w:tcPr>
          <w:p w14:paraId="362C3908" w14:textId="708E7D9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871,384.32 </w:t>
            </w:r>
          </w:p>
        </w:tc>
        <w:tc>
          <w:tcPr>
            <w:tcW w:w="958" w:type="pct"/>
            <w:tcBorders>
              <w:top w:val="nil"/>
              <w:left w:val="nil"/>
              <w:bottom w:val="single" w:sz="4" w:space="0" w:color="000000"/>
              <w:right w:val="single" w:sz="4" w:space="0" w:color="000000"/>
            </w:tcBorders>
            <w:shd w:val="clear" w:color="auto" w:fill="auto"/>
            <w:noWrap/>
            <w:vAlign w:val="center"/>
            <w:hideMark/>
          </w:tcPr>
          <w:p w14:paraId="5994BA2D" w14:textId="311427F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B73B1F" w14:textId="3605326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63E7E2" w14:textId="220A4E9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871,384.32 </w:t>
            </w:r>
          </w:p>
        </w:tc>
      </w:tr>
      <w:tr w:rsidR="003E62FF" w:rsidRPr="003E62FF" w14:paraId="7058A8C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55C5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5314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center"/>
            <w:hideMark/>
          </w:tcPr>
          <w:p w14:paraId="15D05460" w14:textId="5D25D83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center"/>
            <w:hideMark/>
          </w:tcPr>
          <w:p w14:paraId="7441A9B5" w14:textId="65F9737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1885DC" w14:textId="1BE87C6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D3FB33" w14:textId="65BC4D7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49,368.82 </w:t>
            </w:r>
          </w:p>
        </w:tc>
      </w:tr>
      <w:tr w:rsidR="003E62FF" w:rsidRPr="003E62FF" w14:paraId="116076C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5068B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CDD66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center"/>
            <w:hideMark/>
          </w:tcPr>
          <w:p w14:paraId="52A7D1F0" w14:textId="1E9AF7A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center"/>
            <w:hideMark/>
          </w:tcPr>
          <w:p w14:paraId="0B2DC2D3" w14:textId="355A2A1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97DBEF" w14:textId="622D249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DD645F" w14:textId="2797E8B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918,705.15 </w:t>
            </w:r>
          </w:p>
        </w:tc>
      </w:tr>
      <w:tr w:rsidR="003E62FF" w:rsidRPr="003E62FF" w14:paraId="4AD4CE0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B9FAE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DB296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center"/>
            <w:hideMark/>
          </w:tcPr>
          <w:p w14:paraId="03CFA105" w14:textId="16D7F25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69,806.65 </w:t>
            </w:r>
          </w:p>
        </w:tc>
        <w:tc>
          <w:tcPr>
            <w:tcW w:w="958" w:type="pct"/>
            <w:tcBorders>
              <w:top w:val="nil"/>
              <w:left w:val="nil"/>
              <w:bottom w:val="single" w:sz="4" w:space="0" w:color="000000"/>
              <w:right w:val="single" w:sz="4" w:space="0" w:color="000000"/>
            </w:tcBorders>
            <w:shd w:val="clear" w:color="auto" w:fill="auto"/>
            <w:noWrap/>
            <w:vAlign w:val="center"/>
            <w:hideMark/>
          </w:tcPr>
          <w:p w14:paraId="4F60FF6D" w14:textId="247656E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33E4CB" w14:textId="5FBD8BD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DD24AC" w14:textId="38B2954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69,806.65 </w:t>
            </w:r>
          </w:p>
        </w:tc>
      </w:tr>
      <w:tr w:rsidR="003E62FF" w:rsidRPr="003E62FF" w14:paraId="1DB2C62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0999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42094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center"/>
            <w:hideMark/>
          </w:tcPr>
          <w:p w14:paraId="456AE28D" w14:textId="7ECA54F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center"/>
            <w:hideMark/>
          </w:tcPr>
          <w:p w14:paraId="30821B6F" w14:textId="5A49402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632D7F" w14:textId="7ECD3B1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D50F25" w14:textId="5D93D03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67,487.08 </w:t>
            </w:r>
          </w:p>
        </w:tc>
      </w:tr>
      <w:tr w:rsidR="003E62FF" w:rsidRPr="003E62FF" w14:paraId="382C633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68731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156BD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center"/>
            <w:hideMark/>
          </w:tcPr>
          <w:p w14:paraId="28D7E403" w14:textId="236EED3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center"/>
            <w:hideMark/>
          </w:tcPr>
          <w:p w14:paraId="7D53220D" w14:textId="2ECA948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4E3A31" w14:textId="5554DFC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1B522D" w14:textId="50D1A3B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41,502.54 </w:t>
            </w:r>
          </w:p>
        </w:tc>
      </w:tr>
      <w:tr w:rsidR="003E62FF" w:rsidRPr="003E62FF" w14:paraId="7F9B8A8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7DB4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D4DF0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center"/>
            <w:hideMark/>
          </w:tcPr>
          <w:p w14:paraId="777D0960" w14:textId="063E99A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center"/>
            <w:hideMark/>
          </w:tcPr>
          <w:p w14:paraId="12DD8F34" w14:textId="40E530F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CB83F3" w14:textId="3A231A8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91D4C0" w14:textId="05AD59D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12,431.20 </w:t>
            </w:r>
          </w:p>
        </w:tc>
      </w:tr>
      <w:tr w:rsidR="003E62FF" w:rsidRPr="003E62FF" w14:paraId="5350FE67"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1F94BA"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center"/>
            <w:hideMark/>
          </w:tcPr>
          <w:p w14:paraId="0F9951F4" w14:textId="21907E77"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6,095,546.09 </w:t>
            </w:r>
          </w:p>
        </w:tc>
        <w:tc>
          <w:tcPr>
            <w:tcW w:w="958" w:type="pct"/>
            <w:tcBorders>
              <w:top w:val="nil"/>
              <w:left w:val="nil"/>
              <w:bottom w:val="single" w:sz="4" w:space="0" w:color="000000"/>
              <w:right w:val="single" w:sz="4" w:space="0" w:color="000000"/>
            </w:tcBorders>
            <w:shd w:val="clear" w:color="D8D8D8" w:fill="D8D8D8"/>
            <w:noWrap/>
            <w:vAlign w:val="center"/>
            <w:hideMark/>
          </w:tcPr>
          <w:p w14:paraId="07E9C1D4" w14:textId="735A31F9"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2DBDA0BB" w14:textId="0B8FD6A7"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ECC010B" w14:textId="0E9E420D"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6,095,546.09 </w:t>
            </w:r>
          </w:p>
        </w:tc>
      </w:tr>
      <w:tr w:rsidR="003E62FF" w:rsidRPr="003E62FF" w14:paraId="1E6D5C6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C9579"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3F3DE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center"/>
            <w:hideMark/>
          </w:tcPr>
          <w:p w14:paraId="7537169E" w14:textId="2C6F774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center"/>
            <w:hideMark/>
          </w:tcPr>
          <w:p w14:paraId="5D6B98B8" w14:textId="33A7B19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CEA549" w14:textId="3BA232D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A79E37" w14:textId="4C4C939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65,619.99 </w:t>
            </w:r>
          </w:p>
        </w:tc>
      </w:tr>
      <w:tr w:rsidR="003E62FF" w:rsidRPr="003E62FF" w14:paraId="687009E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7EACA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1E58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center"/>
            <w:hideMark/>
          </w:tcPr>
          <w:p w14:paraId="45BF0645" w14:textId="5BC6890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031,039.59 </w:t>
            </w:r>
          </w:p>
        </w:tc>
        <w:tc>
          <w:tcPr>
            <w:tcW w:w="958" w:type="pct"/>
            <w:tcBorders>
              <w:top w:val="nil"/>
              <w:left w:val="nil"/>
              <w:bottom w:val="single" w:sz="4" w:space="0" w:color="000000"/>
              <w:right w:val="single" w:sz="4" w:space="0" w:color="000000"/>
            </w:tcBorders>
            <w:shd w:val="clear" w:color="auto" w:fill="auto"/>
            <w:noWrap/>
            <w:vAlign w:val="center"/>
            <w:hideMark/>
          </w:tcPr>
          <w:p w14:paraId="4C604E92" w14:textId="5926D0D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B31826" w14:textId="3699EDA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B22CDD" w14:textId="70E1B30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031,039.59 </w:t>
            </w:r>
          </w:p>
        </w:tc>
      </w:tr>
      <w:tr w:rsidR="003E62FF" w:rsidRPr="003E62FF" w14:paraId="7A46A4A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9BBA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E1382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center"/>
            <w:hideMark/>
          </w:tcPr>
          <w:p w14:paraId="4D352B3B" w14:textId="661528F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525,845.86 </w:t>
            </w:r>
          </w:p>
        </w:tc>
        <w:tc>
          <w:tcPr>
            <w:tcW w:w="958" w:type="pct"/>
            <w:tcBorders>
              <w:top w:val="nil"/>
              <w:left w:val="nil"/>
              <w:bottom w:val="single" w:sz="4" w:space="0" w:color="000000"/>
              <w:right w:val="single" w:sz="4" w:space="0" w:color="000000"/>
            </w:tcBorders>
            <w:shd w:val="clear" w:color="auto" w:fill="auto"/>
            <w:noWrap/>
            <w:vAlign w:val="center"/>
            <w:hideMark/>
          </w:tcPr>
          <w:p w14:paraId="0BC84D34" w14:textId="4E3ACA2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468468" w14:textId="2071B80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524C52" w14:textId="1E4517E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525,845.86 </w:t>
            </w:r>
          </w:p>
        </w:tc>
      </w:tr>
      <w:tr w:rsidR="003E62FF" w:rsidRPr="003E62FF" w14:paraId="47A61C5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783B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F4F6C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center"/>
            <w:hideMark/>
          </w:tcPr>
          <w:p w14:paraId="59ACB87E" w14:textId="5475DF7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center"/>
            <w:hideMark/>
          </w:tcPr>
          <w:p w14:paraId="522E9616" w14:textId="3F7C3BA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409B70" w14:textId="6C2EBC1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980289" w14:textId="1C77237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74,842.95 </w:t>
            </w:r>
          </w:p>
        </w:tc>
      </w:tr>
      <w:tr w:rsidR="003E62FF" w:rsidRPr="003E62FF" w14:paraId="35B2566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AC00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C6894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center"/>
            <w:hideMark/>
          </w:tcPr>
          <w:p w14:paraId="348CC7AD" w14:textId="156F002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center"/>
            <w:hideMark/>
          </w:tcPr>
          <w:p w14:paraId="17D506C0" w14:textId="1F0E21C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70B17D" w14:textId="30163BF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5FC07" w14:textId="1824804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36,420.00 </w:t>
            </w:r>
          </w:p>
        </w:tc>
      </w:tr>
      <w:tr w:rsidR="003E62FF" w:rsidRPr="003E62FF" w14:paraId="5808D92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AABB8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E86C9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center"/>
            <w:hideMark/>
          </w:tcPr>
          <w:p w14:paraId="5C9B2BE2" w14:textId="5ECC9B3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32,396.30 </w:t>
            </w:r>
          </w:p>
        </w:tc>
        <w:tc>
          <w:tcPr>
            <w:tcW w:w="958" w:type="pct"/>
            <w:tcBorders>
              <w:top w:val="nil"/>
              <w:left w:val="nil"/>
              <w:bottom w:val="single" w:sz="4" w:space="0" w:color="000000"/>
              <w:right w:val="single" w:sz="4" w:space="0" w:color="000000"/>
            </w:tcBorders>
            <w:shd w:val="clear" w:color="auto" w:fill="auto"/>
            <w:noWrap/>
            <w:vAlign w:val="center"/>
            <w:hideMark/>
          </w:tcPr>
          <w:p w14:paraId="47EF5212" w14:textId="1639161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2C55A1" w14:textId="6E87F92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DDDA35" w14:textId="3C63B10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32,396.30 </w:t>
            </w:r>
          </w:p>
        </w:tc>
      </w:tr>
      <w:tr w:rsidR="003E62FF" w:rsidRPr="003E62FF" w14:paraId="7F631D4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E917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9F713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center"/>
            <w:hideMark/>
          </w:tcPr>
          <w:p w14:paraId="1FC68BBE" w14:textId="154DEAF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11,304.18 </w:t>
            </w:r>
          </w:p>
        </w:tc>
        <w:tc>
          <w:tcPr>
            <w:tcW w:w="958" w:type="pct"/>
            <w:tcBorders>
              <w:top w:val="nil"/>
              <w:left w:val="nil"/>
              <w:bottom w:val="single" w:sz="4" w:space="0" w:color="000000"/>
              <w:right w:val="single" w:sz="4" w:space="0" w:color="000000"/>
            </w:tcBorders>
            <w:shd w:val="clear" w:color="auto" w:fill="auto"/>
            <w:noWrap/>
            <w:vAlign w:val="center"/>
            <w:hideMark/>
          </w:tcPr>
          <w:p w14:paraId="1EEBC62D" w14:textId="59D65DF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1E7121" w14:textId="4EE2FF4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E6F573" w14:textId="3055B03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11,304.18 </w:t>
            </w:r>
          </w:p>
        </w:tc>
      </w:tr>
      <w:tr w:rsidR="003E62FF" w:rsidRPr="003E62FF" w14:paraId="4D2B955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67519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B0C54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center"/>
            <w:hideMark/>
          </w:tcPr>
          <w:p w14:paraId="6E8CDE9A" w14:textId="004DDE8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center"/>
            <w:hideMark/>
          </w:tcPr>
          <w:p w14:paraId="2D44A16C" w14:textId="08A800C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F1803B" w14:textId="04F00C9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122AA" w14:textId="0CC2077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17,826.07 </w:t>
            </w:r>
          </w:p>
        </w:tc>
      </w:tr>
      <w:tr w:rsidR="003E62FF" w:rsidRPr="003E62FF" w14:paraId="76C0C6D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0C422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52CA6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center"/>
            <w:hideMark/>
          </w:tcPr>
          <w:p w14:paraId="0C2CA5E5" w14:textId="604AE17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center"/>
            <w:hideMark/>
          </w:tcPr>
          <w:p w14:paraId="27E5040E" w14:textId="6C0F06F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D959F7" w14:textId="25382D2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5D1A26" w14:textId="3426B76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00,251.15 </w:t>
            </w:r>
          </w:p>
        </w:tc>
      </w:tr>
      <w:tr w:rsidR="003E62FF" w:rsidRPr="003E62FF" w14:paraId="67DB03D1"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9A3326"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center"/>
            <w:hideMark/>
          </w:tcPr>
          <w:p w14:paraId="22A9266D" w14:textId="5C10BE96"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6,436,034.25 </w:t>
            </w:r>
          </w:p>
        </w:tc>
        <w:tc>
          <w:tcPr>
            <w:tcW w:w="958" w:type="pct"/>
            <w:tcBorders>
              <w:top w:val="nil"/>
              <w:left w:val="nil"/>
              <w:bottom w:val="single" w:sz="4" w:space="0" w:color="000000"/>
              <w:right w:val="single" w:sz="4" w:space="0" w:color="000000"/>
            </w:tcBorders>
            <w:shd w:val="clear" w:color="D8D8D8" w:fill="D8D8D8"/>
            <w:noWrap/>
            <w:vAlign w:val="center"/>
            <w:hideMark/>
          </w:tcPr>
          <w:p w14:paraId="4E33F378" w14:textId="613DDC28"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3A10348F" w14:textId="2E250F4A"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1ABD365B" w14:textId="0F81E795"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6,436,034.25 </w:t>
            </w:r>
          </w:p>
        </w:tc>
      </w:tr>
      <w:tr w:rsidR="003E62FF" w:rsidRPr="003E62FF" w14:paraId="029A594A"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2E630F"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center"/>
            <w:hideMark/>
          </w:tcPr>
          <w:p w14:paraId="069B1324" w14:textId="782440D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center"/>
            <w:hideMark/>
          </w:tcPr>
          <w:p w14:paraId="0639F3A5" w14:textId="1CB6048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44B0D1" w14:textId="46B7913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4044BF" w14:textId="54F7D63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6,442,703.84 </w:t>
            </w:r>
          </w:p>
        </w:tc>
      </w:tr>
      <w:tr w:rsidR="003E62FF" w:rsidRPr="003E62FF" w14:paraId="6823D5E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00FC5"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49F8F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center"/>
            <w:hideMark/>
          </w:tcPr>
          <w:p w14:paraId="56E225ED" w14:textId="47914F5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257,148.41 </w:t>
            </w:r>
          </w:p>
        </w:tc>
        <w:tc>
          <w:tcPr>
            <w:tcW w:w="958" w:type="pct"/>
            <w:tcBorders>
              <w:top w:val="nil"/>
              <w:left w:val="nil"/>
              <w:bottom w:val="single" w:sz="4" w:space="0" w:color="000000"/>
              <w:right w:val="single" w:sz="4" w:space="0" w:color="000000"/>
            </w:tcBorders>
            <w:shd w:val="clear" w:color="auto" w:fill="auto"/>
            <w:noWrap/>
            <w:vAlign w:val="center"/>
            <w:hideMark/>
          </w:tcPr>
          <w:p w14:paraId="3CD5E664" w14:textId="52F4214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4F45661" w14:textId="4E25F2A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A2AF16" w14:textId="04D2927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257,148.41 </w:t>
            </w:r>
          </w:p>
        </w:tc>
      </w:tr>
      <w:tr w:rsidR="003E62FF" w:rsidRPr="003E62FF" w14:paraId="362A281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1E2D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F96AB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naybanay</w:t>
            </w:r>
          </w:p>
        </w:tc>
        <w:tc>
          <w:tcPr>
            <w:tcW w:w="1003" w:type="pct"/>
            <w:tcBorders>
              <w:top w:val="nil"/>
              <w:left w:val="nil"/>
              <w:bottom w:val="single" w:sz="4" w:space="0" w:color="000000"/>
              <w:right w:val="single" w:sz="4" w:space="0" w:color="000000"/>
            </w:tcBorders>
            <w:shd w:val="clear" w:color="auto" w:fill="auto"/>
            <w:noWrap/>
            <w:vAlign w:val="center"/>
            <w:hideMark/>
          </w:tcPr>
          <w:p w14:paraId="1A7ECE70" w14:textId="6F4A63E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331,350.00 </w:t>
            </w:r>
          </w:p>
        </w:tc>
        <w:tc>
          <w:tcPr>
            <w:tcW w:w="958" w:type="pct"/>
            <w:tcBorders>
              <w:top w:val="nil"/>
              <w:left w:val="nil"/>
              <w:bottom w:val="single" w:sz="4" w:space="0" w:color="000000"/>
              <w:right w:val="single" w:sz="4" w:space="0" w:color="000000"/>
            </w:tcBorders>
            <w:shd w:val="clear" w:color="auto" w:fill="auto"/>
            <w:noWrap/>
            <w:vAlign w:val="center"/>
            <w:hideMark/>
          </w:tcPr>
          <w:p w14:paraId="0DC252C4" w14:textId="58C75AC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EDE5E4" w14:textId="382AB2A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9960FA" w14:textId="697A208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331,350.00 </w:t>
            </w:r>
          </w:p>
        </w:tc>
      </w:tr>
      <w:tr w:rsidR="003E62FF" w:rsidRPr="003E62FF" w14:paraId="07604D7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51E3D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9D5F0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teel</w:t>
            </w:r>
          </w:p>
        </w:tc>
        <w:tc>
          <w:tcPr>
            <w:tcW w:w="1003" w:type="pct"/>
            <w:tcBorders>
              <w:top w:val="nil"/>
              <w:left w:val="nil"/>
              <w:bottom w:val="single" w:sz="4" w:space="0" w:color="000000"/>
              <w:right w:val="single" w:sz="4" w:space="0" w:color="000000"/>
            </w:tcBorders>
            <w:shd w:val="clear" w:color="auto" w:fill="auto"/>
            <w:noWrap/>
            <w:vAlign w:val="center"/>
            <w:hideMark/>
          </w:tcPr>
          <w:p w14:paraId="6A537FC9" w14:textId="6035EF9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4,672.00 </w:t>
            </w:r>
          </w:p>
        </w:tc>
        <w:tc>
          <w:tcPr>
            <w:tcW w:w="958" w:type="pct"/>
            <w:tcBorders>
              <w:top w:val="nil"/>
              <w:left w:val="nil"/>
              <w:bottom w:val="single" w:sz="4" w:space="0" w:color="000000"/>
              <w:right w:val="single" w:sz="4" w:space="0" w:color="000000"/>
            </w:tcBorders>
            <w:shd w:val="clear" w:color="auto" w:fill="auto"/>
            <w:noWrap/>
            <w:vAlign w:val="center"/>
            <w:hideMark/>
          </w:tcPr>
          <w:p w14:paraId="205A1F9C" w14:textId="73011CC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7B6922" w14:textId="32968D9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7CFF70" w14:textId="1EB54C4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4,672.00 </w:t>
            </w:r>
          </w:p>
        </w:tc>
      </w:tr>
      <w:tr w:rsidR="003E62FF" w:rsidRPr="003E62FF" w14:paraId="2148245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88D00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FA0A74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center"/>
            <w:hideMark/>
          </w:tcPr>
          <w:p w14:paraId="313E44BB" w14:textId="5D54AF9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center"/>
            <w:hideMark/>
          </w:tcPr>
          <w:p w14:paraId="3CDF9007" w14:textId="00E9AA3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A52B11" w14:textId="3773CC2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7212CD" w14:textId="18FBD03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4,030.00 </w:t>
            </w:r>
          </w:p>
        </w:tc>
      </w:tr>
      <w:tr w:rsidR="003E62FF" w:rsidRPr="003E62FF" w14:paraId="3070C70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A68CE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819F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center"/>
            <w:hideMark/>
          </w:tcPr>
          <w:p w14:paraId="4989CEDC" w14:textId="1652421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92,950.00 </w:t>
            </w:r>
          </w:p>
        </w:tc>
        <w:tc>
          <w:tcPr>
            <w:tcW w:w="958" w:type="pct"/>
            <w:tcBorders>
              <w:top w:val="nil"/>
              <w:left w:val="nil"/>
              <w:bottom w:val="single" w:sz="4" w:space="0" w:color="000000"/>
              <w:right w:val="single" w:sz="4" w:space="0" w:color="000000"/>
            </w:tcBorders>
            <w:shd w:val="clear" w:color="auto" w:fill="auto"/>
            <w:noWrap/>
            <w:vAlign w:val="center"/>
            <w:hideMark/>
          </w:tcPr>
          <w:p w14:paraId="46D1A091" w14:textId="339391B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09C1ED" w14:textId="4981F37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618679" w14:textId="177505C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92,950.00 </w:t>
            </w:r>
          </w:p>
        </w:tc>
      </w:tr>
      <w:tr w:rsidR="003E62FF" w:rsidRPr="003E62FF" w14:paraId="0A16568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8FD65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1ECB6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center"/>
            <w:hideMark/>
          </w:tcPr>
          <w:p w14:paraId="566E1BBD" w14:textId="7F083F0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center"/>
            <w:hideMark/>
          </w:tcPr>
          <w:p w14:paraId="592AFC06" w14:textId="0670F9C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134E44" w14:textId="3CEDDB4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AE699C" w14:textId="5DEABDB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883,180.00 </w:t>
            </w:r>
          </w:p>
        </w:tc>
      </w:tr>
      <w:tr w:rsidR="003E62FF" w:rsidRPr="003E62FF" w14:paraId="26F1B981"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0205C9"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center"/>
            <w:hideMark/>
          </w:tcPr>
          <w:p w14:paraId="66A49ED9" w14:textId="552669AB"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5,849,973.94 </w:t>
            </w:r>
          </w:p>
        </w:tc>
        <w:tc>
          <w:tcPr>
            <w:tcW w:w="958" w:type="pct"/>
            <w:tcBorders>
              <w:top w:val="nil"/>
              <w:left w:val="nil"/>
              <w:bottom w:val="single" w:sz="4" w:space="0" w:color="000000"/>
              <w:right w:val="single" w:sz="4" w:space="0" w:color="000000"/>
            </w:tcBorders>
            <w:shd w:val="clear" w:color="D8D8D8" w:fill="D8D8D8"/>
            <w:noWrap/>
            <w:vAlign w:val="center"/>
            <w:hideMark/>
          </w:tcPr>
          <w:p w14:paraId="546ED8D3" w14:textId="06525AFD"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3B81095E" w14:textId="44A8CC88"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60513882" w14:textId="7C4A19A6"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5,849,973.94 </w:t>
            </w:r>
          </w:p>
        </w:tc>
      </w:tr>
      <w:tr w:rsidR="003E62FF" w:rsidRPr="003E62FF" w14:paraId="7C1C29E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6616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B2A61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center"/>
            <w:hideMark/>
          </w:tcPr>
          <w:p w14:paraId="7C99E697" w14:textId="4713162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center"/>
            <w:hideMark/>
          </w:tcPr>
          <w:p w14:paraId="373017D5" w14:textId="3DE1ABE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B0F0C49" w14:textId="045A50E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57386B" w14:textId="0F004BB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491,606.38 </w:t>
            </w:r>
          </w:p>
        </w:tc>
      </w:tr>
      <w:tr w:rsidR="003E62FF" w:rsidRPr="003E62FF" w14:paraId="290CFFC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146C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845C6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center"/>
            <w:hideMark/>
          </w:tcPr>
          <w:p w14:paraId="59DA237A" w14:textId="6D50667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37,467.56 </w:t>
            </w:r>
          </w:p>
        </w:tc>
        <w:tc>
          <w:tcPr>
            <w:tcW w:w="958" w:type="pct"/>
            <w:tcBorders>
              <w:top w:val="nil"/>
              <w:left w:val="nil"/>
              <w:bottom w:val="single" w:sz="4" w:space="0" w:color="000000"/>
              <w:right w:val="single" w:sz="4" w:space="0" w:color="000000"/>
            </w:tcBorders>
            <w:shd w:val="clear" w:color="auto" w:fill="auto"/>
            <w:noWrap/>
            <w:vAlign w:val="center"/>
            <w:hideMark/>
          </w:tcPr>
          <w:p w14:paraId="208FD890" w14:textId="3CDE03A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73CC9A" w14:textId="5492451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7D03F0" w14:textId="6996FC4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37,467.56 </w:t>
            </w:r>
          </w:p>
        </w:tc>
      </w:tr>
      <w:tr w:rsidR="003E62FF" w:rsidRPr="003E62FF" w14:paraId="55C42E5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BD5D3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E04B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center"/>
            <w:hideMark/>
          </w:tcPr>
          <w:p w14:paraId="5FF78C29" w14:textId="1144657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center"/>
            <w:hideMark/>
          </w:tcPr>
          <w:p w14:paraId="36C8FD20" w14:textId="235A262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A3949B" w14:textId="39CFC87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88F24C" w14:textId="691D03B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220,900.00 </w:t>
            </w:r>
          </w:p>
        </w:tc>
      </w:tr>
      <w:tr w:rsidR="003E62FF" w:rsidRPr="003E62FF" w14:paraId="4A3C60B0"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32AC8D"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center"/>
            <w:hideMark/>
          </w:tcPr>
          <w:p w14:paraId="4D127B1B" w14:textId="36A73256"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44,075,413.00 </w:t>
            </w:r>
          </w:p>
        </w:tc>
        <w:tc>
          <w:tcPr>
            <w:tcW w:w="958" w:type="pct"/>
            <w:tcBorders>
              <w:top w:val="nil"/>
              <w:left w:val="nil"/>
              <w:bottom w:val="single" w:sz="4" w:space="0" w:color="000000"/>
              <w:right w:val="single" w:sz="4" w:space="0" w:color="000000"/>
            </w:tcBorders>
            <w:shd w:val="clear" w:color="A5A5A5" w:fill="A5A5A5"/>
            <w:noWrap/>
            <w:vAlign w:val="center"/>
            <w:hideMark/>
          </w:tcPr>
          <w:p w14:paraId="5909AB80" w14:textId="58C54BCC"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63052E88" w14:textId="33AFE1F3"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58D6F9DC" w14:textId="12F97300"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44,075,413.00 </w:t>
            </w:r>
          </w:p>
        </w:tc>
      </w:tr>
      <w:tr w:rsidR="003E62FF" w:rsidRPr="003E62FF" w14:paraId="668F16BB"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560BC5"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center"/>
            <w:hideMark/>
          </w:tcPr>
          <w:p w14:paraId="450E3126" w14:textId="4236E6CB"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0,932,90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4C805B91" w14:textId="3B178589"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73459E91" w14:textId="775B9189"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0E11929" w14:textId="67DDEEA5"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0,932,900.00 </w:t>
            </w:r>
          </w:p>
        </w:tc>
      </w:tr>
      <w:tr w:rsidR="003E62FF" w:rsidRPr="003E62FF" w14:paraId="1F36D4C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7DFCC"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01631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center"/>
            <w:hideMark/>
          </w:tcPr>
          <w:p w14:paraId="36440662" w14:textId="24AD044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55,600.00 </w:t>
            </w:r>
          </w:p>
        </w:tc>
        <w:tc>
          <w:tcPr>
            <w:tcW w:w="958" w:type="pct"/>
            <w:tcBorders>
              <w:top w:val="nil"/>
              <w:left w:val="nil"/>
              <w:bottom w:val="single" w:sz="4" w:space="0" w:color="000000"/>
              <w:right w:val="single" w:sz="4" w:space="0" w:color="000000"/>
            </w:tcBorders>
            <w:shd w:val="clear" w:color="auto" w:fill="auto"/>
            <w:noWrap/>
            <w:vAlign w:val="center"/>
            <w:hideMark/>
          </w:tcPr>
          <w:p w14:paraId="6AB5B5F1" w14:textId="3CC6DBD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11BE4F" w14:textId="13CD9E3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EBBC9" w14:textId="543EE03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55,600.00 </w:t>
            </w:r>
          </w:p>
        </w:tc>
      </w:tr>
      <w:tr w:rsidR="003E62FF" w:rsidRPr="003E62FF" w14:paraId="4060D73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CB59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1E8A7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center"/>
            <w:hideMark/>
          </w:tcPr>
          <w:p w14:paraId="78B3BF30" w14:textId="2CBCE85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2BA9637" w14:textId="53840C4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218688" w14:textId="5A37BE5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330559" w14:textId="1CD9B1C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50,000.00 </w:t>
            </w:r>
          </w:p>
        </w:tc>
      </w:tr>
      <w:tr w:rsidR="003E62FF" w:rsidRPr="003E62FF" w14:paraId="6CE0D16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D0F1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A8600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center"/>
            <w:hideMark/>
          </w:tcPr>
          <w:p w14:paraId="33791715" w14:textId="4C778C1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477743FE" w14:textId="06B2428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5783191" w14:textId="7BBB04E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125202" w14:textId="3EB1231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50,000.00 </w:t>
            </w:r>
          </w:p>
        </w:tc>
      </w:tr>
      <w:tr w:rsidR="003E62FF" w:rsidRPr="003E62FF" w14:paraId="09E52A8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DF22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CF695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center"/>
            <w:hideMark/>
          </w:tcPr>
          <w:p w14:paraId="6A09A1D2" w14:textId="00BAD65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center"/>
            <w:hideMark/>
          </w:tcPr>
          <w:p w14:paraId="0E91E65D" w14:textId="751AFB5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3F2593" w14:textId="2436818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913D30" w14:textId="5B7C2CC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45,600.00 </w:t>
            </w:r>
          </w:p>
        </w:tc>
      </w:tr>
      <w:tr w:rsidR="003E62FF" w:rsidRPr="003E62FF" w14:paraId="4969903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DAA4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9A3DD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center"/>
            <w:hideMark/>
          </w:tcPr>
          <w:p w14:paraId="5642FEA0" w14:textId="7099C4F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32F2FB1" w14:textId="629EA11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4584E6" w14:textId="2419C21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083F1A" w14:textId="59AC035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50,000.00 </w:t>
            </w:r>
          </w:p>
        </w:tc>
      </w:tr>
      <w:tr w:rsidR="003E62FF" w:rsidRPr="003E62FF" w14:paraId="246D39E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EDB5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C22D8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center"/>
            <w:hideMark/>
          </w:tcPr>
          <w:p w14:paraId="5F59EE28" w14:textId="36E2A25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8126B5F" w14:textId="1607603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ADD223" w14:textId="039430E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634C26" w14:textId="37BAAB7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50,000.00 </w:t>
            </w:r>
          </w:p>
        </w:tc>
      </w:tr>
      <w:tr w:rsidR="003E62FF" w:rsidRPr="003E62FF" w14:paraId="50912A2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4171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056BB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center"/>
            <w:hideMark/>
          </w:tcPr>
          <w:p w14:paraId="61035B4C" w14:textId="6B97712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58D25570" w14:textId="37FF173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2499EF" w14:textId="405998E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321D0C" w14:textId="37C052A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50,000.00 </w:t>
            </w:r>
          </w:p>
        </w:tc>
      </w:tr>
      <w:tr w:rsidR="003E62FF" w:rsidRPr="003E62FF" w14:paraId="7011367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BF1D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4A8C3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center"/>
            <w:hideMark/>
          </w:tcPr>
          <w:p w14:paraId="43F30229" w14:textId="79284F6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center"/>
            <w:hideMark/>
          </w:tcPr>
          <w:p w14:paraId="5CA6BE5A" w14:textId="53CB368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E16C46" w14:textId="27C5E5F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036A48" w14:textId="150540C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00,500.00 </w:t>
            </w:r>
          </w:p>
        </w:tc>
      </w:tr>
      <w:tr w:rsidR="003E62FF" w:rsidRPr="003E62FF" w14:paraId="5FCC045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3DCE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1F84F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center"/>
            <w:hideMark/>
          </w:tcPr>
          <w:p w14:paraId="753D67F3" w14:textId="5E26486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4FC9BC27" w14:textId="3FB8FD1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440D25" w14:textId="7F1ECE2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B90A47" w14:textId="6B5E308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50,000.00 </w:t>
            </w:r>
          </w:p>
        </w:tc>
      </w:tr>
      <w:tr w:rsidR="003E62FF" w:rsidRPr="003E62FF" w14:paraId="3C2DA36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00A9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36CD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center"/>
            <w:hideMark/>
          </w:tcPr>
          <w:p w14:paraId="27E45FF6" w14:textId="4B6DD36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center"/>
            <w:hideMark/>
          </w:tcPr>
          <w:p w14:paraId="7F4215A3" w14:textId="32AAFD2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45140A" w14:textId="73952E3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1E86FE" w14:textId="466D9AD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45,600.00 </w:t>
            </w:r>
          </w:p>
        </w:tc>
      </w:tr>
      <w:tr w:rsidR="003E62FF" w:rsidRPr="003E62FF" w14:paraId="555D9A2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E36EA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19DA2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center"/>
            <w:hideMark/>
          </w:tcPr>
          <w:p w14:paraId="4FD22AC9" w14:textId="1514352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center"/>
            <w:hideMark/>
          </w:tcPr>
          <w:p w14:paraId="4CC03217" w14:textId="18FDE90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4E8ABB" w14:textId="68C69CB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CCA66" w14:textId="22B285C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45,600.00 </w:t>
            </w:r>
          </w:p>
        </w:tc>
      </w:tr>
      <w:tr w:rsidR="003E62FF" w:rsidRPr="003E62FF" w14:paraId="6C93976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0722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576E9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center"/>
            <w:hideMark/>
          </w:tcPr>
          <w:p w14:paraId="7E3BB5A8" w14:textId="117C38F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53B4F474" w14:textId="613F3DC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12DAE2" w14:textId="17AD4C3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63FAA6" w14:textId="2842C49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50,000.00 </w:t>
            </w:r>
          </w:p>
        </w:tc>
      </w:tr>
      <w:tr w:rsidR="003E62FF" w:rsidRPr="003E62FF" w14:paraId="4B9A414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365B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01F28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center"/>
            <w:hideMark/>
          </w:tcPr>
          <w:p w14:paraId="67C1DED0" w14:textId="6E264E6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38DAD21" w14:textId="05A90D3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377D1E" w14:textId="479CAD8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C7AF3C" w14:textId="0E33BA2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50,000.00 </w:t>
            </w:r>
          </w:p>
        </w:tc>
      </w:tr>
      <w:tr w:rsidR="003E62FF" w:rsidRPr="003E62FF" w14:paraId="4DD733B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C7084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954A3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center"/>
            <w:hideMark/>
          </w:tcPr>
          <w:p w14:paraId="5F4CB8EE" w14:textId="5EC96AD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4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D5F6EF6" w14:textId="3834D6C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308771" w14:textId="73083A4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C8DD1B" w14:textId="24EB006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40,000.00 </w:t>
            </w:r>
          </w:p>
        </w:tc>
      </w:tr>
      <w:tr w:rsidR="003E62FF" w:rsidRPr="003E62FF" w14:paraId="79F2B62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8DF4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C9BBA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center"/>
            <w:hideMark/>
          </w:tcPr>
          <w:p w14:paraId="01308C86" w14:textId="4AF36C6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3E8BB384" w14:textId="2A1B600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72A9B2" w14:textId="07F5D49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E4CF55" w14:textId="674C8F4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50,000.00 </w:t>
            </w:r>
          </w:p>
        </w:tc>
      </w:tr>
      <w:tr w:rsidR="003E62FF" w:rsidRPr="003E62FF" w14:paraId="54B908F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32B4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DFD0F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center"/>
            <w:hideMark/>
          </w:tcPr>
          <w:p w14:paraId="6B600737" w14:textId="7C4BB49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5E01BC72" w14:textId="2EB64A0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A737CF" w14:textId="2BF28C9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14C43C" w14:textId="3E22AB8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50,000.00 </w:t>
            </w:r>
          </w:p>
        </w:tc>
      </w:tr>
      <w:tr w:rsidR="003E62FF" w:rsidRPr="003E62FF" w14:paraId="46011D8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98C28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6C22C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center"/>
            <w:hideMark/>
          </w:tcPr>
          <w:p w14:paraId="537F867C" w14:textId="6C19F50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5E571A7D" w14:textId="7F62EEE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A00646" w14:textId="4BC1A1E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1D959A" w14:textId="615C530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50,000.00 </w:t>
            </w:r>
          </w:p>
        </w:tc>
      </w:tr>
      <w:tr w:rsidR="003E62FF" w:rsidRPr="003E62FF" w14:paraId="44267CB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74D3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BA0A2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center"/>
            <w:hideMark/>
          </w:tcPr>
          <w:p w14:paraId="2D244579" w14:textId="195A3FB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389FB7C" w14:textId="7265B94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81BDA8" w14:textId="3BF3BE7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55A84D" w14:textId="0A79AE2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50,000.00 </w:t>
            </w:r>
          </w:p>
        </w:tc>
      </w:tr>
      <w:tr w:rsidR="003E62FF" w:rsidRPr="003E62FF" w14:paraId="3EF47572"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8C7F16"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center"/>
            <w:hideMark/>
          </w:tcPr>
          <w:p w14:paraId="0FF41E5A" w14:textId="62A37DCB"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8,238,45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233D0E61" w14:textId="14322D2E"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785D751A" w14:textId="0173C79E"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34626CCB" w14:textId="43528BEA"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8,238,450.00 </w:t>
            </w:r>
          </w:p>
        </w:tc>
      </w:tr>
      <w:tr w:rsidR="003E62FF" w:rsidRPr="003E62FF" w14:paraId="4910AB2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A7E1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D5075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center"/>
            <w:hideMark/>
          </w:tcPr>
          <w:p w14:paraId="568832AE" w14:textId="0D09109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925,000.00 </w:t>
            </w:r>
          </w:p>
        </w:tc>
        <w:tc>
          <w:tcPr>
            <w:tcW w:w="958" w:type="pct"/>
            <w:tcBorders>
              <w:top w:val="nil"/>
              <w:left w:val="nil"/>
              <w:bottom w:val="single" w:sz="4" w:space="0" w:color="000000"/>
              <w:right w:val="single" w:sz="4" w:space="0" w:color="000000"/>
            </w:tcBorders>
            <w:shd w:val="clear" w:color="auto" w:fill="auto"/>
            <w:noWrap/>
            <w:vAlign w:val="center"/>
            <w:hideMark/>
          </w:tcPr>
          <w:p w14:paraId="420D2A62" w14:textId="4AE0094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1FBE08" w14:textId="28A4554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C9F6DF" w14:textId="3FF30A2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925,000.00 </w:t>
            </w:r>
          </w:p>
        </w:tc>
      </w:tr>
      <w:tr w:rsidR="003E62FF" w:rsidRPr="003E62FF" w14:paraId="53844A1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368A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5305A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center"/>
            <w:hideMark/>
          </w:tcPr>
          <w:p w14:paraId="7F0C5425" w14:textId="10D1EC6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center"/>
            <w:hideMark/>
          </w:tcPr>
          <w:p w14:paraId="1704FB0B" w14:textId="7120A35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1F822E" w14:textId="5D8C623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D1E67F" w14:textId="74FC21A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02,800.00 </w:t>
            </w:r>
          </w:p>
        </w:tc>
      </w:tr>
      <w:tr w:rsidR="003E62FF" w:rsidRPr="003E62FF" w14:paraId="2AA901A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1A1CE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D4BD7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center"/>
            <w:hideMark/>
          </w:tcPr>
          <w:p w14:paraId="6D7634E1" w14:textId="35E9861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center"/>
            <w:hideMark/>
          </w:tcPr>
          <w:p w14:paraId="6AD79F16" w14:textId="2DF1120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FEF8DD" w14:textId="139DCAB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9E2974" w14:textId="217AFF8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02,800.00 </w:t>
            </w:r>
          </w:p>
        </w:tc>
      </w:tr>
      <w:tr w:rsidR="003E62FF" w:rsidRPr="003E62FF" w14:paraId="2BE4FD3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B184E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44DAA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center"/>
            <w:hideMark/>
          </w:tcPr>
          <w:p w14:paraId="5D8503BF" w14:textId="1F00D66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center"/>
            <w:hideMark/>
          </w:tcPr>
          <w:p w14:paraId="52ED9060" w14:textId="1B79255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C8927B" w14:textId="5AA314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A87031" w14:textId="7C90F18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02,800.00 </w:t>
            </w:r>
          </w:p>
        </w:tc>
      </w:tr>
      <w:tr w:rsidR="003E62FF" w:rsidRPr="003E62FF" w14:paraId="0CF87F9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D2F2B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B6E24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center"/>
            <w:hideMark/>
          </w:tcPr>
          <w:p w14:paraId="58137850" w14:textId="7B0689F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84,150.00 </w:t>
            </w:r>
          </w:p>
        </w:tc>
        <w:tc>
          <w:tcPr>
            <w:tcW w:w="958" w:type="pct"/>
            <w:tcBorders>
              <w:top w:val="nil"/>
              <w:left w:val="nil"/>
              <w:bottom w:val="single" w:sz="4" w:space="0" w:color="000000"/>
              <w:right w:val="single" w:sz="4" w:space="0" w:color="000000"/>
            </w:tcBorders>
            <w:shd w:val="clear" w:color="auto" w:fill="auto"/>
            <w:noWrap/>
            <w:vAlign w:val="center"/>
            <w:hideMark/>
          </w:tcPr>
          <w:p w14:paraId="7DFB6994" w14:textId="06AAC26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0E4EC6" w14:textId="3CB15F3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F0CD16" w14:textId="04FDD79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84,150.00 </w:t>
            </w:r>
          </w:p>
        </w:tc>
      </w:tr>
      <w:tr w:rsidR="003E62FF" w:rsidRPr="003E62FF" w14:paraId="665042F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4378F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8506B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center"/>
            <w:hideMark/>
          </w:tcPr>
          <w:p w14:paraId="595F1935" w14:textId="11D8A24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center"/>
            <w:hideMark/>
          </w:tcPr>
          <w:p w14:paraId="3056DCB9" w14:textId="3FED1DA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5E7037" w14:textId="6F045D0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039AA4" w14:textId="1649665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65,300.00 </w:t>
            </w:r>
          </w:p>
        </w:tc>
      </w:tr>
      <w:tr w:rsidR="003E62FF" w:rsidRPr="003E62FF" w14:paraId="7935576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250EB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B1487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center"/>
            <w:hideMark/>
          </w:tcPr>
          <w:p w14:paraId="6434A3A3" w14:textId="59289F5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52,800.00 </w:t>
            </w:r>
          </w:p>
        </w:tc>
        <w:tc>
          <w:tcPr>
            <w:tcW w:w="958" w:type="pct"/>
            <w:tcBorders>
              <w:top w:val="nil"/>
              <w:left w:val="nil"/>
              <w:bottom w:val="single" w:sz="4" w:space="0" w:color="000000"/>
              <w:right w:val="single" w:sz="4" w:space="0" w:color="000000"/>
            </w:tcBorders>
            <w:shd w:val="clear" w:color="auto" w:fill="auto"/>
            <w:noWrap/>
            <w:vAlign w:val="center"/>
            <w:hideMark/>
          </w:tcPr>
          <w:p w14:paraId="527691D6" w14:textId="7B6398D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C58E9E" w14:textId="1F675C7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FD0F01" w14:textId="6AF3E68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52,800.00 </w:t>
            </w:r>
          </w:p>
        </w:tc>
      </w:tr>
      <w:tr w:rsidR="003E62FF" w:rsidRPr="003E62FF" w14:paraId="388E552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66F38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99EF5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center"/>
            <w:hideMark/>
          </w:tcPr>
          <w:p w14:paraId="127FC043" w14:textId="5A2E451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center"/>
            <w:hideMark/>
          </w:tcPr>
          <w:p w14:paraId="49FF9425" w14:textId="32EA46D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E3260E" w14:textId="25BC325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37E663" w14:textId="7B0329C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02,800.00 </w:t>
            </w:r>
          </w:p>
        </w:tc>
      </w:tr>
      <w:tr w:rsidR="003E62FF" w:rsidRPr="003E62FF" w14:paraId="093EA18F"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66B128"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center"/>
            <w:hideMark/>
          </w:tcPr>
          <w:p w14:paraId="49A73781" w14:textId="37D7B5C7"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4,962,513.00 </w:t>
            </w:r>
          </w:p>
        </w:tc>
        <w:tc>
          <w:tcPr>
            <w:tcW w:w="958" w:type="pct"/>
            <w:tcBorders>
              <w:top w:val="nil"/>
              <w:left w:val="nil"/>
              <w:bottom w:val="single" w:sz="4" w:space="0" w:color="000000"/>
              <w:right w:val="single" w:sz="4" w:space="0" w:color="000000"/>
            </w:tcBorders>
            <w:shd w:val="clear" w:color="D8D8D8" w:fill="D8D8D8"/>
            <w:noWrap/>
            <w:vAlign w:val="center"/>
            <w:hideMark/>
          </w:tcPr>
          <w:p w14:paraId="2F091FE3" w14:textId="0A075781"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0C192102" w14:textId="5EE701A4"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3B13FF87" w14:textId="73F40F8D"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4,962,513.00 </w:t>
            </w:r>
          </w:p>
        </w:tc>
      </w:tr>
      <w:tr w:rsidR="003E62FF" w:rsidRPr="003E62FF" w14:paraId="3994B5D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89150"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7B83E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center"/>
            <w:hideMark/>
          </w:tcPr>
          <w:p w14:paraId="54800697" w14:textId="3F10892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4E89A83F" w14:textId="3528B8C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08471D" w14:textId="6CB4EFC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9CEF49" w14:textId="1FFAD2C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600,000.00 </w:t>
            </w:r>
          </w:p>
        </w:tc>
      </w:tr>
      <w:tr w:rsidR="003E62FF" w:rsidRPr="003E62FF" w14:paraId="3AB65BC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199CF"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46485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center"/>
            <w:hideMark/>
          </w:tcPr>
          <w:p w14:paraId="4A52A0B4" w14:textId="0E273BE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489,950.00 </w:t>
            </w:r>
          </w:p>
        </w:tc>
        <w:tc>
          <w:tcPr>
            <w:tcW w:w="958" w:type="pct"/>
            <w:tcBorders>
              <w:top w:val="nil"/>
              <w:left w:val="nil"/>
              <w:bottom w:val="single" w:sz="4" w:space="0" w:color="000000"/>
              <w:right w:val="single" w:sz="4" w:space="0" w:color="000000"/>
            </w:tcBorders>
            <w:shd w:val="clear" w:color="auto" w:fill="auto"/>
            <w:noWrap/>
            <w:vAlign w:val="center"/>
            <w:hideMark/>
          </w:tcPr>
          <w:p w14:paraId="5EEBE478" w14:textId="167E42E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A8A996" w14:textId="241959A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7E98BD" w14:textId="262F8C6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489,950.00 </w:t>
            </w:r>
          </w:p>
        </w:tc>
      </w:tr>
      <w:tr w:rsidR="003E62FF" w:rsidRPr="003E62FF" w14:paraId="2234DCE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CE32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D3FA0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center"/>
            <w:hideMark/>
          </w:tcPr>
          <w:p w14:paraId="512CDA94" w14:textId="34CF98E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center"/>
            <w:hideMark/>
          </w:tcPr>
          <w:p w14:paraId="40CA4FE5" w14:textId="08AFCD8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67EA8C" w14:textId="6BCA3EF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9DB4FB" w14:textId="4A5BF53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31,800.00 </w:t>
            </w:r>
          </w:p>
        </w:tc>
      </w:tr>
      <w:tr w:rsidR="003E62FF" w:rsidRPr="003E62FF" w14:paraId="4567C1D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0B239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6249D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center"/>
            <w:hideMark/>
          </w:tcPr>
          <w:p w14:paraId="6CB807C9" w14:textId="1EF101C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66,850.00 </w:t>
            </w:r>
          </w:p>
        </w:tc>
        <w:tc>
          <w:tcPr>
            <w:tcW w:w="958" w:type="pct"/>
            <w:tcBorders>
              <w:top w:val="nil"/>
              <w:left w:val="nil"/>
              <w:bottom w:val="single" w:sz="4" w:space="0" w:color="000000"/>
              <w:right w:val="single" w:sz="4" w:space="0" w:color="000000"/>
            </w:tcBorders>
            <w:shd w:val="clear" w:color="auto" w:fill="auto"/>
            <w:noWrap/>
            <w:vAlign w:val="center"/>
            <w:hideMark/>
          </w:tcPr>
          <w:p w14:paraId="6B0F90D2" w14:textId="711DFC1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33AA38" w14:textId="180DE8F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160FC5" w14:textId="1FCB431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66,850.00 </w:t>
            </w:r>
          </w:p>
        </w:tc>
      </w:tr>
      <w:tr w:rsidR="003E62FF" w:rsidRPr="003E62FF" w14:paraId="24DA3FE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46E0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7E1EB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center"/>
            <w:hideMark/>
          </w:tcPr>
          <w:p w14:paraId="406C5AD2" w14:textId="404C907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44,350.00 </w:t>
            </w:r>
          </w:p>
        </w:tc>
        <w:tc>
          <w:tcPr>
            <w:tcW w:w="958" w:type="pct"/>
            <w:tcBorders>
              <w:top w:val="nil"/>
              <w:left w:val="nil"/>
              <w:bottom w:val="single" w:sz="4" w:space="0" w:color="000000"/>
              <w:right w:val="single" w:sz="4" w:space="0" w:color="000000"/>
            </w:tcBorders>
            <w:shd w:val="clear" w:color="auto" w:fill="auto"/>
            <w:noWrap/>
            <w:vAlign w:val="center"/>
            <w:hideMark/>
          </w:tcPr>
          <w:p w14:paraId="17E5010F" w14:textId="0933CE8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665CF6" w14:textId="57CE989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93244" w14:textId="2CE66E2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44,350.00 </w:t>
            </w:r>
          </w:p>
        </w:tc>
      </w:tr>
      <w:tr w:rsidR="003E62FF" w:rsidRPr="003E62FF" w14:paraId="4FDC0E1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D3768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64C6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center"/>
            <w:hideMark/>
          </w:tcPr>
          <w:p w14:paraId="4F5D7923" w14:textId="35589F3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38,950.00 </w:t>
            </w:r>
          </w:p>
        </w:tc>
        <w:tc>
          <w:tcPr>
            <w:tcW w:w="958" w:type="pct"/>
            <w:tcBorders>
              <w:top w:val="nil"/>
              <w:left w:val="nil"/>
              <w:bottom w:val="single" w:sz="4" w:space="0" w:color="000000"/>
              <w:right w:val="single" w:sz="4" w:space="0" w:color="000000"/>
            </w:tcBorders>
            <w:shd w:val="clear" w:color="auto" w:fill="auto"/>
            <w:noWrap/>
            <w:vAlign w:val="center"/>
            <w:hideMark/>
          </w:tcPr>
          <w:p w14:paraId="4FFD0144" w14:textId="208A018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266778" w14:textId="0771902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5C314C" w14:textId="121ACEE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38,950.00 </w:t>
            </w:r>
          </w:p>
        </w:tc>
      </w:tr>
      <w:tr w:rsidR="003E62FF" w:rsidRPr="003E62FF" w14:paraId="50B97EF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6891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96ECD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center"/>
            <w:hideMark/>
          </w:tcPr>
          <w:p w14:paraId="7007A1C7" w14:textId="74D9E35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center"/>
            <w:hideMark/>
          </w:tcPr>
          <w:p w14:paraId="6FD654AA" w14:textId="5298B5B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7AE3E3" w14:textId="6FACC52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85451E" w14:textId="6578F6D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69,350.00 </w:t>
            </w:r>
          </w:p>
        </w:tc>
      </w:tr>
      <w:tr w:rsidR="003E62FF" w:rsidRPr="003E62FF" w14:paraId="2B2829E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47C4B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532A5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center"/>
            <w:hideMark/>
          </w:tcPr>
          <w:p w14:paraId="6C8B9DAC" w14:textId="0793E0B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center"/>
            <w:hideMark/>
          </w:tcPr>
          <w:p w14:paraId="432CC26D" w14:textId="17725F8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2B9BA7" w14:textId="32C8569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FF1728" w14:textId="27E8C8E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04,650.00 </w:t>
            </w:r>
          </w:p>
        </w:tc>
      </w:tr>
      <w:tr w:rsidR="003E62FF" w:rsidRPr="003E62FF" w14:paraId="40DF98E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D657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8AE73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center"/>
            <w:hideMark/>
          </w:tcPr>
          <w:p w14:paraId="41D5FAE8" w14:textId="7FACEAB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742,400.00 </w:t>
            </w:r>
          </w:p>
        </w:tc>
        <w:tc>
          <w:tcPr>
            <w:tcW w:w="958" w:type="pct"/>
            <w:tcBorders>
              <w:top w:val="nil"/>
              <w:left w:val="nil"/>
              <w:bottom w:val="single" w:sz="4" w:space="0" w:color="000000"/>
              <w:right w:val="single" w:sz="4" w:space="0" w:color="000000"/>
            </w:tcBorders>
            <w:shd w:val="clear" w:color="auto" w:fill="auto"/>
            <w:noWrap/>
            <w:vAlign w:val="center"/>
            <w:hideMark/>
          </w:tcPr>
          <w:p w14:paraId="490777C3" w14:textId="1C60ADB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8A59BE" w14:textId="2753769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A1A90F" w14:textId="7D17BE5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742,400.00 </w:t>
            </w:r>
          </w:p>
        </w:tc>
      </w:tr>
      <w:tr w:rsidR="003E62FF" w:rsidRPr="003E62FF" w14:paraId="39FB2B2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F920A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662E2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center"/>
            <w:hideMark/>
          </w:tcPr>
          <w:p w14:paraId="5705BB07" w14:textId="0A3E060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center"/>
            <w:hideMark/>
          </w:tcPr>
          <w:p w14:paraId="11E4D71C" w14:textId="7195A69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31CFF4D" w14:textId="0DE7A4F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7AF44E" w14:textId="63B1684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39,950.00 </w:t>
            </w:r>
          </w:p>
        </w:tc>
      </w:tr>
      <w:tr w:rsidR="003E62FF" w:rsidRPr="003E62FF" w14:paraId="3678ACB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B44B3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B57B9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center"/>
            <w:hideMark/>
          </w:tcPr>
          <w:p w14:paraId="5B52C271" w14:textId="4FFDDD7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12,563.00 </w:t>
            </w:r>
          </w:p>
        </w:tc>
        <w:tc>
          <w:tcPr>
            <w:tcW w:w="958" w:type="pct"/>
            <w:tcBorders>
              <w:top w:val="nil"/>
              <w:left w:val="nil"/>
              <w:bottom w:val="single" w:sz="4" w:space="0" w:color="000000"/>
              <w:right w:val="single" w:sz="4" w:space="0" w:color="000000"/>
            </w:tcBorders>
            <w:shd w:val="clear" w:color="auto" w:fill="auto"/>
            <w:noWrap/>
            <w:vAlign w:val="center"/>
            <w:hideMark/>
          </w:tcPr>
          <w:p w14:paraId="10FA558D" w14:textId="6341A94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B0B64C" w14:textId="7ECCD9C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E64AB" w14:textId="2271131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12,563.00 </w:t>
            </w:r>
          </w:p>
        </w:tc>
      </w:tr>
      <w:tr w:rsidR="003E62FF" w:rsidRPr="003E62FF" w14:paraId="33503BD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5E17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27399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center"/>
            <w:hideMark/>
          </w:tcPr>
          <w:p w14:paraId="58D85760" w14:textId="1EC24D7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center"/>
            <w:hideMark/>
          </w:tcPr>
          <w:p w14:paraId="7E9CE6B3" w14:textId="275A45A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4B4AC0" w14:textId="275367B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7F8CFB" w14:textId="067BAD5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69,350.00 </w:t>
            </w:r>
          </w:p>
        </w:tc>
      </w:tr>
      <w:tr w:rsidR="003E62FF" w:rsidRPr="003E62FF" w14:paraId="383A1DA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15A6D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AD5A5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center"/>
            <w:hideMark/>
          </w:tcPr>
          <w:p w14:paraId="5270BC10" w14:textId="37DD5F3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52,350.00 </w:t>
            </w:r>
          </w:p>
        </w:tc>
        <w:tc>
          <w:tcPr>
            <w:tcW w:w="958" w:type="pct"/>
            <w:tcBorders>
              <w:top w:val="nil"/>
              <w:left w:val="nil"/>
              <w:bottom w:val="single" w:sz="4" w:space="0" w:color="000000"/>
              <w:right w:val="single" w:sz="4" w:space="0" w:color="000000"/>
            </w:tcBorders>
            <w:shd w:val="clear" w:color="auto" w:fill="auto"/>
            <w:noWrap/>
            <w:vAlign w:val="center"/>
            <w:hideMark/>
          </w:tcPr>
          <w:p w14:paraId="49EB8B94" w14:textId="5429B53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567777" w14:textId="68B4017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2141B" w14:textId="0A9562C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52,350.00 </w:t>
            </w:r>
          </w:p>
        </w:tc>
      </w:tr>
      <w:tr w:rsidR="003E62FF" w:rsidRPr="003E62FF" w14:paraId="69A0C09D"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90ABAC"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center"/>
            <w:hideMark/>
          </w:tcPr>
          <w:p w14:paraId="51169FB4" w14:textId="53E39526"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8,916,05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6BF99B66" w14:textId="47D7F04D"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61CB7E2E" w14:textId="3F7C2984"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6B49ABA" w14:textId="1F2D4BBE"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8,916,050.00 </w:t>
            </w:r>
          </w:p>
        </w:tc>
      </w:tr>
      <w:tr w:rsidR="003E62FF" w:rsidRPr="003E62FF" w14:paraId="18D7CD4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0A2837"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B5B66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center"/>
            <w:hideMark/>
          </w:tcPr>
          <w:p w14:paraId="45224609" w14:textId="26AEEE3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4EE593D8" w14:textId="43CB831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65B7BC" w14:textId="15A3DB2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468136" w14:textId="636B1E6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14,900.00 </w:t>
            </w:r>
          </w:p>
        </w:tc>
      </w:tr>
      <w:tr w:rsidR="003E62FF" w:rsidRPr="003E62FF" w14:paraId="42DF693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A323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96697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center"/>
            <w:hideMark/>
          </w:tcPr>
          <w:p w14:paraId="5D59A8A4" w14:textId="772BDD4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53A77950" w14:textId="0F2ECDC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E5D4D1" w14:textId="56712F5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223F33" w14:textId="1B91F5F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14,900.00 </w:t>
            </w:r>
          </w:p>
        </w:tc>
      </w:tr>
      <w:tr w:rsidR="003E62FF" w:rsidRPr="003E62FF" w14:paraId="4F09693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4F73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1DD43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center"/>
            <w:hideMark/>
          </w:tcPr>
          <w:p w14:paraId="2B6277BA" w14:textId="63638D7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7B97F442" w14:textId="1B5E96F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827214" w14:textId="21A227D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5F2489" w14:textId="49B0DA5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14,900.00 </w:t>
            </w:r>
          </w:p>
        </w:tc>
      </w:tr>
      <w:tr w:rsidR="003E62FF" w:rsidRPr="003E62FF" w14:paraId="29E782E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768A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17D06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center"/>
            <w:hideMark/>
          </w:tcPr>
          <w:p w14:paraId="64A2B630" w14:textId="66445B9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5134472C" w14:textId="4620186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9B46DD" w14:textId="5BCEFDA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FA6AFF" w14:textId="7BC08C8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14,900.00 </w:t>
            </w:r>
          </w:p>
        </w:tc>
      </w:tr>
      <w:tr w:rsidR="003E62FF" w:rsidRPr="003E62FF" w14:paraId="0A66577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53EE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9A976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center"/>
            <w:hideMark/>
          </w:tcPr>
          <w:p w14:paraId="56AF3DCE" w14:textId="7678D34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1BE2FD8D" w14:textId="571445C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25CB68" w14:textId="0554CDA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F95608" w14:textId="7FDCB2E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14,900.00 </w:t>
            </w:r>
          </w:p>
        </w:tc>
      </w:tr>
      <w:tr w:rsidR="003E62FF" w:rsidRPr="003E62FF" w14:paraId="144E151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6FD1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F97914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center"/>
            <w:hideMark/>
          </w:tcPr>
          <w:p w14:paraId="34AC2BCD" w14:textId="61AB2F3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center"/>
            <w:hideMark/>
          </w:tcPr>
          <w:p w14:paraId="4C19325C" w14:textId="1631E87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ADD9EC" w14:textId="3D101C5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8E1F29" w14:textId="0A5539B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85,500.00 </w:t>
            </w:r>
          </w:p>
        </w:tc>
      </w:tr>
      <w:tr w:rsidR="003E62FF" w:rsidRPr="003E62FF" w14:paraId="642BBF7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B680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236EA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center"/>
            <w:hideMark/>
          </w:tcPr>
          <w:p w14:paraId="2F58AB6D" w14:textId="37F3332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center"/>
            <w:hideMark/>
          </w:tcPr>
          <w:p w14:paraId="77B53542" w14:textId="24699CF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C91BCF" w14:textId="3CB14C5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3CD7B3" w14:textId="2D8F4F3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81,550.00 </w:t>
            </w:r>
          </w:p>
        </w:tc>
      </w:tr>
      <w:tr w:rsidR="003E62FF" w:rsidRPr="003E62FF" w14:paraId="40FA449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D6FC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970C6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center"/>
            <w:hideMark/>
          </w:tcPr>
          <w:p w14:paraId="31C47C4D" w14:textId="0FC8B5F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59E1737B" w14:textId="2BDF6DB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1829E6" w14:textId="4954FBB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0C2BD4" w14:textId="21B35C0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14,900.00 </w:t>
            </w:r>
          </w:p>
        </w:tc>
      </w:tr>
      <w:tr w:rsidR="003E62FF" w:rsidRPr="003E62FF" w14:paraId="2332348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2680A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22E6D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center"/>
            <w:hideMark/>
          </w:tcPr>
          <w:p w14:paraId="71FF2504" w14:textId="1022498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7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643BF2E7" w14:textId="1B8907F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E269D9" w14:textId="342BBE1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3932F" w14:textId="2676AFD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714,900.00 </w:t>
            </w:r>
          </w:p>
        </w:tc>
      </w:tr>
      <w:tr w:rsidR="003E62FF" w:rsidRPr="003E62FF" w14:paraId="3662DD9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164A0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22DBB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center"/>
            <w:hideMark/>
          </w:tcPr>
          <w:p w14:paraId="5653C7E8" w14:textId="7722BCC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6728F39C" w14:textId="747E930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1689D4" w14:textId="320D28A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B261E8" w14:textId="0FA0A27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14,900.00 </w:t>
            </w:r>
          </w:p>
        </w:tc>
      </w:tr>
      <w:tr w:rsidR="003E62FF" w:rsidRPr="003E62FF" w14:paraId="0530197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BE1A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6D219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center"/>
            <w:hideMark/>
          </w:tcPr>
          <w:p w14:paraId="1CAF11E6" w14:textId="0E9736F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034E6F30" w14:textId="392D58D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0C349D" w14:textId="5E26DEE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4B6360" w14:textId="3756F8C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14,900.00 </w:t>
            </w:r>
          </w:p>
        </w:tc>
      </w:tr>
      <w:tr w:rsidR="003E62FF" w:rsidRPr="003E62FF" w14:paraId="31EB7955" w14:textId="77777777" w:rsidTr="00E9560E">
        <w:trPr>
          <w:trHeight w:val="20"/>
        </w:trPr>
        <w:tc>
          <w:tcPr>
            <w:tcW w:w="79" w:type="pct"/>
            <w:tcBorders>
              <w:top w:val="nil"/>
              <w:left w:val="single" w:sz="4" w:space="0" w:color="000000"/>
              <w:bottom w:val="nil"/>
              <w:right w:val="nil"/>
            </w:tcBorders>
            <w:shd w:val="clear" w:color="auto" w:fill="auto"/>
            <w:vAlign w:val="center"/>
            <w:hideMark/>
          </w:tcPr>
          <w:p w14:paraId="214EB26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631F7CD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center"/>
            <w:hideMark/>
          </w:tcPr>
          <w:p w14:paraId="4A048F35" w14:textId="64C3D5E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2BF6B4F4" w14:textId="72254D4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88C02B" w14:textId="60FE7C6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410F0F" w14:textId="13166A3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14,900.00 </w:t>
            </w:r>
          </w:p>
        </w:tc>
      </w:tr>
      <w:tr w:rsidR="003E62FF" w:rsidRPr="003E62FF" w14:paraId="730F9FEE" w14:textId="77777777" w:rsidTr="00E9560E">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319A854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0FF7AEA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center"/>
            <w:hideMark/>
          </w:tcPr>
          <w:p w14:paraId="2BF385BF" w14:textId="7E53939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center"/>
            <w:hideMark/>
          </w:tcPr>
          <w:p w14:paraId="385EC4C2" w14:textId="6B37D33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center"/>
            <w:hideMark/>
          </w:tcPr>
          <w:p w14:paraId="26AF0E2F" w14:textId="33C8D0B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center"/>
            <w:hideMark/>
          </w:tcPr>
          <w:p w14:paraId="24BFF465" w14:textId="6ABFB97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25,500.00 </w:t>
            </w:r>
          </w:p>
        </w:tc>
      </w:tr>
      <w:tr w:rsidR="003E62FF" w:rsidRPr="003E62FF" w14:paraId="160BE308"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77541D"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center"/>
            <w:hideMark/>
          </w:tcPr>
          <w:p w14:paraId="31E2B0AE" w14:textId="671A5D66"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60,180,137.25 </w:t>
            </w:r>
          </w:p>
        </w:tc>
        <w:tc>
          <w:tcPr>
            <w:tcW w:w="958" w:type="pct"/>
            <w:tcBorders>
              <w:top w:val="nil"/>
              <w:left w:val="nil"/>
              <w:bottom w:val="single" w:sz="4" w:space="0" w:color="000000"/>
              <w:right w:val="single" w:sz="4" w:space="0" w:color="000000"/>
            </w:tcBorders>
            <w:shd w:val="clear" w:color="A5A5A5" w:fill="A5A5A5"/>
            <w:noWrap/>
            <w:vAlign w:val="center"/>
            <w:hideMark/>
          </w:tcPr>
          <w:p w14:paraId="60A0DC60" w14:textId="317F6B1B"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center"/>
            <w:hideMark/>
          </w:tcPr>
          <w:p w14:paraId="16332E90" w14:textId="512667B7"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448DFC11" w14:textId="1D72F416"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63,145,737.25 </w:t>
            </w:r>
          </w:p>
        </w:tc>
      </w:tr>
      <w:tr w:rsidR="003E62FF" w:rsidRPr="003E62FF" w14:paraId="4B7ECBBF"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116EFD"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center"/>
            <w:hideMark/>
          </w:tcPr>
          <w:p w14:paraId="74DBCBE1" w14:textId="62713C69"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7,975,099.38 </w:t>
            </w:r>
          </w:p>
        </w:tc>
        <w:tc>
          <w:tcPr>
            <w:tcW w:w="958" w:type="pct"/>
            <w:tcBorders>
              <w:top w:val="nil"/>
              <w:left w:val="nil"/>
              <w:bottom w:val="single" w:sz="4" w:space="0" w:color="000000"/>
              <w:right w:val="single" w:sz="4" w:space="0" w:color="000000"/>
            </w:tcBorders>
            <w:shd w:val="clear" w:color="D8D8D8" w:fill="D8D8D8"/>
            <w:noWrap/>
            <w:vAlign w:val="center"/>
            <w:hideMark/>
          </w:tcPr>
          <w:p w14:paraId="2F296D20" w14:textId="410A5FA6"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634C3E2A" w14:textId="6BA24A3D"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7EF9AD6B" w14:textId="3EC079E1"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7,975,099.38 </w:t>
            </w:r>
          </w:p>
        </w:tc>
      </w:tr>
      <w:tr w:rsidR="003E62FF" w:rsidRPr="003E62FF" w14:paraId="65BE5B3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B2B30"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94B13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center"/>
            <w:hideMark/>
          </w:tcPr>
          <w:p w14:paraId="41608B70" w14:textId="38C15A8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center"/>
            <w:hideMark/>
          </w:tcPr>
          <w:p w14:paraId="2FD22187" w14:textId="17096C2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5D09B7" w14:textId="0095FA5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4A8ADF" w14:textId="10C2281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82,476.25 </w:t>
            </w:r>
          </w:p>
        </w:tc>
      </w:tr>
      <w:tr w:rsidR="003E62FF" w:rsidRPr="003E62FF" w14:paraId="58CE3BA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EFEE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4622F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11B8FE6F" w14:textId="3E7FE65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6,717,772.00 </w:t>
            </w:r>
          </w:p>
        </w:tc>
        <w:tc>
          <w:tcPr>
            <w:tcW w:w="958" w:type="pct"/>
            <w:tcBorders>
              <w:top w:val="nil"/>
              <w:left w:val="nil"/>
              <w:bottom w:val="single" w:sz="4" w:space="0" w:color="000000"/>
              <w:right w:val="single" w:sz="4" w:space="0" w:color="000000"/>
            </w:tcBorders>
            <w:shd w:val="clear" w:color="auto" w:fill="auto"/>
            <w:noWrap/>
            <w:vAlign w:val="center"/>
            <w:hideMark/>
          </w:tcPr>
          <w:p w14:paraId="0105967C" w14:textId="56469F6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6AC253" w14:textId="1534966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ADDB98" w14:textId="6B479AE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6,717,772.00 </w:t>
            </w:r>
          </w:p>
        </w:tc>
      </w:tr>
      <w:tr w:rsidR="003E62FF" w:rsidRPr="003E62FF" w14:paraId="2817A1C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40D3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0C387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center"/>
            <w:hideMark/>
          </w:tcPr>
          <w:p w14:paraId="53DE4741" w14:textId="3333F96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center"/>
            <w:hideMark/>
          </w:tcPr>
          <w:p w14:paraId="11605A4A" w14:textId="6AF3AD4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747BE9" w14:textId="564E3B7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C267DE" w14:textId="7C3A831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61,423.63 </w:t>
            </w:r>
          </w:p>
        </w:tc>
      </w:tr>
      <w:tr w:rsidR="003E62FF" w:rsidRPr="003E62FF" w14:paraId="2AA2E2B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5A82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31CD9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center"/>
            <w:hideMark/>
          </w:tcPr>
          <w:p w14:paraId="5CA914BD" w14:textId="2353C3A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center"/>
            <w:hideMark/>
          </w:tcPr>
          <w:p w14:paraId="5D8D6C4D" w14:textId="7E3FD2D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80B76B" w14:textId="24B79DE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093780" w14:textId="340CE88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9,766.25 </w:t>
            </w:r>
          </w:p>
        </w:tc>
      </w:tr>
      <w:tr w:rsidR="003E62FF" w:rsidRPr="003E62FF" w14:paraId="3980D2A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18A8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8C78B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center"/>
            <w:hideMark/>
          </w:tcPr>
          <w:p w14:paraId="4000FC19" w14:textId="1B6D85A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center"/>
            <w:hideMark/>
          </w:tcPr>
          <w:p w14:paraId="00D4144B" w14:textId="6A895C1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1B201D" w14:textId="750CCAE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ABF272" w14:textId="156C301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098,800.75 </w:t>
            </w:r>
          </w:p>
        </w:tc>
      </w:tr>
      <w:tr w:rsidR="003E62FF" w:rsidRPr="003E62FF" w14:paraId="10A9B48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E6FA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AEB78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center"/>
            <w:hideMark/>
          </w:tcPr>
          <w:p w14:paraId="19C3B007" w14:textId="67ACC62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center"/>
            <w:hideMark/>
          </w:tcPr>
          <w:p w14:paraId="0344CB4C" w14:textId="65E8F21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37D26B" w14:textId="1DB88F4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00201" w14:textId="506469C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25,472.50 </w:t>
            </w:r>
          </w:p>
        </w:tc>
      </w:tr>
      <w:tr w:rsidR="003E62FF" w:rsidRPr="003E62FF" w14:paraId="7A8252E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7E7EE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D7F73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center"/>
            <w:hideMark/>
          </w:tcPr>
          <w:p w14:paraId="4C336D11" w14:textId="1DC9583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center"/>
            <w:hideMark/>
          </w:tcPr>
          <w:p w14:paraId="6BEC0395" w14:textId="6C0434E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52663C" w14:textId="6376C4C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28F66B" w14:textId="0EFD18E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23,850.00 </w:t>
            </w:r>
          </w:p>
        </w:tc>
      </w:tr>
      <w:tr w:rsidR="003E62FF" w:rsidRPr="003E62FF" w14:paraId="1EA9653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B3D88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85FD0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center"/>
            <w:hideMark/>
          </w:tcPr>
          <w:p w14:paraId="59488427" w14:textId="1C5B314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center"/>
            <w:hideMark/>
          </w:tcPr>
          <w:p w14:paraId="4E02B61E" w14:textId="4F01CBD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117098" w14:textId="326C109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194CF1" w14:textId="24A0248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968,565.56 </w:t>
            </w:r>
          </w:p>
        </w:tc>
      </w:tr>
      <w:tr w:rsidR="003E62FF" w:rsidRPr="003E62FF" w14:paraId="4AA2C7B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D84A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F74DB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center"/>
            <w:hideMark/>
          </w:tcPr>
          <w:p w14:paraId="266E3FA7" w14:textId="1152AE1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center"/>
            <w:hideMark/>
          </w:tcPr>
          <w:p w14:paraId="6E8CA409" w14:textId="4B1F85D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7DDA38" w14:textId="50E0B44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294E05" w14:textId="191BBF4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48,072.44 </w:t>
            </w:r>
          </w:p>
        </w:tc>
      </w:tr>
      <w:tr w:rsidR="003E62FF" w:rsidRPr="003E62FF" w14:paraId="359FA62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4B6A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6F480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center"/>
            <w:hideMark/>
          </w:tcPr>
          <w:p w14:paraId="202C2DCF" w14:textId="247F621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center"/>
            <w:hideMark/>
          </w:tcPr>
          <w:p w14:paraId="59E6272E" w14:textId="1B03C94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79E667" w14:textId="7B545D0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8DD53" w14:textId="27D2384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98,900.00 </w:t>
            </w:r>
          </w:p>
        </w:tc>
      </w:tr>
      <w:tr w:rsidR="003E62FF" w:rsidRPr="003E62FF" w14:paraId="32F32D93"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B6CAEA"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center"/>
            <w:hideMark/>
          </w:tcPr>
          <w:p w14:paraId="27934030" w14:textId="075630E9"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center"/>
            <w:hideMark/>
          </w:tcPr>
          <w:p w14:paraId="5712285C" w14:textId="7D2AEDDE"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6EA330BA" w14:textId="226B81E3"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5915193" w14:textId="1D80442A"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3,748,685.25 </w:t>
            </w:r>
          </w:p>
        </w:tc>
      </w:tr>
      <w:tr w:rsidR="003E62FF" w:rsidRPr="003E62FF" w14:paraId="5358380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282A95"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F6693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center"/>
            <w:hideMark/>
          </w:tcPr>
          <w:p w14:paraId="312F9A68" w14:textId="2CE3340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center"/>
            <w:hideMark/>
          </w:tcPr>
          <w:p w14:paraId="0A435470" w14:textId="07132CA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0AF932" w14:textId="1B0C567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06C8F5" w14:textId="1941615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9,532.50 </w:t>
            </w:r>
          </w:p>
        </w:tc>
      </w:tr>
      <w:tr w:rsidR="003E62FF" w:rsidRPr="003E62FF" w14:paraId="414CBFB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69E98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3219A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center"/>
            <w:hideMark/>
          </w:tcPr>
          <w:p w14:paraId="390FA5BD" w14:textId="2650F65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center"/>
            <w:hideMark/>
          </w:tcPr>
          <w:p w14:paraId="28561DBA" w14:textId="18FB138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BF28CA" w14:textId="144A70F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8C740B" w14:textId="65EFEA6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97,195.00 </w:t>
            </w:r>
          </w:p>
        </w:tc>
      </w:tr>
      <w:tr w:rsidR="003E62FF" w:rsidRPr="003E62FF" w14:paraId="1F8FEF6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36A4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20D3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center"/>
            <w:hideMark/>
          </w:tcPr>
          <w:p w14:paraId="58F22A35" w14:textId="5448F79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center"/>
            <w:hideMark/>
          </w:tcPr>
          <w:p w14:paraId="5D4A1FAC" w14:textId="519124C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AE0350" w14:textId="78743AA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C2219A" w14:textId="26E5E34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222,520.25 </w:t>
            </w:r>
          </w:p>
        </w:tc>
      </w:tr>
      <w:tr w:rsidR="003E62FF" w:rsidRPr="003E62FF" w14:paraId="24220F5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12AA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2EEEE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center"/>
            <w:hideMark/>
          </w:tcPr>
          <w:p w14:paraId="1F90462D" w14:textId="7082F6A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center"/>
            <w:hideMark/>
          </w:tcPr>
          <w:p w14:paraId="7CE0E48A" w14:textId="7F7D057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AC8B2D" w14:textId="08E7ADE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641FBB" w14:textId="784DCE4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2,943.75 </w:t>
            </w:r>
          </w:p>
        </w:tc>
      </w:tr>
      <w:tr w:rsidR="003E62FF" w:rsidRPr="003E62FF" w14:paraId="019F0E7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B4591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CAE6A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center"/>
            <w:hideMark/>
          </w:tcPr>
          <w:p w14:paraId="50FF74F3" w14:textId="3F80DF6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center"/>
            <w:hideMark/>
          </w:tcPr>
          <w:p w14:paraId="733677C6" w14:textId="1887D83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9DDD8B" w14:textId="63A0D03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48E5A7" w14:textId="135D7A0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48,831.25 </w:t>
            </w:r>
          </w:p>
        </w:tc>
      </w:tr>
      <w:tr w:rsidR="003E62FF" w:rsidRPr="003E62FF" w14:paraId="1601C0A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99F3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5D506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center"/>
            <w:hideMark/>
          </w:tcPr>
          <w:p w14:paraId="22E3564B" w14:textId="600C892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center"/>
            <w:hideMark/>
          </w:tcPr>
          <w:p w14:paraId="067235EB" w14:textId="6B22A60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68B3476" w14:textId="68D1CB5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6886A3" w14:textId="7FB7FD8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48,831.25 </w:t>
            </w:r>
          </w:p>
        </w:tc>
      </w:tr>
      <w:tr w:rsidR="003E62FF" w:rsidRPr="003E62FF" w14:paraId="13EB704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9A62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78294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center"/>
            <w:hideMark/>
          </w:tcPr>
          <w:p w14:paraId="6CD4F723" w14:textId="15F69B0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center"/>
            <w:hideMark/>
          </w:tcPr>
          <w:p w14:paraId="4119F233" w14:textId="30FBC03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6D6B5E" w14:textId="0D2099D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BCAAA6" w14:textId="67B491D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48,831.25 </w:t>
            </w:r>
          </w:p>
        </w:tc>
      </w:tr>
      <w:tr w:rsidR="003E62FF" w:rsidRPr="003E62FF" w14:paraId="771A9F74"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403D8C"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center"/>
            <w:hideMark/>
          </w:tcPr>
          <w:p w14:paraId="1D85FC34" w14:textId="62D2020B"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7,710,180.38 </w:t>
            </w:r>
          </w:p>
        </w:tc>
        <w:tc>
          <w:tcPr>
            <w:tcW w:w="958" w:type="pct"/>
            <w:tcBorders>
              <w:top w:val="nil"/>
              <w:left w:val="nil"/>
              <w:bottom w:val="single" w:sz="4" w:space="0" w:color="000000"/>
              <w:right w:val="single" w:sz="4" w:space="0" w:color="000000"/>
            </w:tcBorders>
            <w:shd w:val="clear" w:color="D8D8D8" w:fill="D8D8D8"/>
            <w:noWrap/>
            <w:vAlign w:val="center"/>
            <w:hideMark/>
          </w:tcPr>
          <w:p w14:paraId="38291049" w14:textId="2951EF3C"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1A629F9B" w14:textId="6A3C5EDE"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491C40A" w14:textId="56C226BA"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8,625,780.38 </w:t>
            </w:r>
          </w:p>
        </w:tc>
      </w:tr>
      <w:tr w:rsidR="003E62FF" w:rsidRPr="003E62FF" w14:paraId="5DC4C2B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40D97"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6A3BC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center"/>
            <w:hideMark/>
          </w:tcPr>
          <w:p w14:paraId="4684775E" w14:textId="6C2646B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center"/>
            <w:hideMark/>
          </w:tcPr>
          <w:p w14:paraId="62E439D2" w14:textId="7FC7B5C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8B23F9" w14:textId="1EA5DE7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EFFCDF" w14:textId="5BBF930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43,854.63 </w:t>
            </w:r>
          </w:p>
        </w:tc>
      </w:tr>
      <w:tr w:rsidR="003E62FF" w:rsidRPr="003E62FF" w14:paraId="3747FAC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DC54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74CB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center"/>
            <w:hideMark/>
          </w:tcPr>
          <w:p w14:paraId="5A866989" w14:textId="1434A26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center"/>
            <w:hideMark/>
          </w:tcPr>
          <w:p w14:paraId="718B8602" w14:textId="2ED58E9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A0E162" w14:textId="098E0D6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F31A63" w14:textId="513FCA5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24,143.75 </w:t>
            </w:r>
          </w:p>
        </w:tc>
      </w:tr>
      <w:tr w:rsidR="003E62FF" w:rsidRPr="003E62FF" w14:paraId="4762985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C10E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D0AC9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13799AFC" w14:textId="72D2B88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center"/>
            <w:hideMark/>
          </w:tcPr>
          <w:p w14:paraId="3B3B7AA2" w14:textId="7367AEA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DC5E75" w14:textId="6D3C48C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20A4E3" w14:textId="1961D5F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22,435.00 </w:t>
            </w:r>
          </w:p>
        </w:tc>
      </w:tr>
      <w:tr w:rsidR="003E62FF" w:rsidRPr="003E62FF" w14:paraId="2E6A847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7C2A5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70029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center"/>
            <w:hideMark/>
          </w:tcPr>
          <w:p w14:paraId="0E1F8E22" w14:textId="04AC65E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center"/>
            <w:hideMark/>
          </w:tcPr>
          <w:p w14:paraId="6B9C61D3" w14:textId="7C55932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61D3AF" w14:textId="06A4C4C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02E07A" w14:textId="4864ACB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81,299.38 </w:t>
            </w:r>
          </w:p>
        </w:tc>
      </w:tr>
      <w:tr w:rsidR="003E62FF" w:rsidRPr="003E62FF" w14:paraId="433D726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694C8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AAD6A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center"/>
            <w:hideMark/>
          </w:tcPr>
          <w:p w14:paraId="0DFA84B1" w14:textId="26361F7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center"/>
            <w:hideMark/>
          </w:tcPr>
          <w:p w14:paraId="5EC1259C" w14:textId="4862EB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CCAB10" w14:textId="3251AAE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CB5309" w14:textId="5767D66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25,940.00 </w:t>
            </w:r>
          </w:p>
        </w:tc>
      </w:tr>
      <w:tr w:rsidR="003E62FF" w:rsidRPr="003E62FF" w14:paraId="51B2D0F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5A0C0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8BDD4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center"/>
            <w:hideMark/>
          </w:tcPr>
          <w:p w14:paraId="44B5C9BC" w14:textId="5B6263E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center"/>
            <w:hideMark/>
          </w:tcPr>
          <w:p w14:paraId="0D090751" w14:textId="3272046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6A75FC" w14:textId="46AEA23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3D09EE" w14:textId="268035F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98,900.00 </w:t>
            </w:r>
          </w:p>
        </w:tc>
      </w:tr>
      <w:tr w:rsidR="003E62FF" w:rsidRPr="003E62FF" w14:paraId="0BC1A3A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06937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53A42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center"/>
            <w:hideMark/>
          </w:tcPr>
          <w:p w14:paraId="72CE46C9" w14:textId="3E7DB69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center"/>
            <w:hideMark/>
          </w:tcPr>
          <w:p w14:paraId="6E7E7132" w14:textId="1FCAADD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C985D3" w14:textId="70825AC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1FB077" w14:textId="46758E0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25,940.00 </w:t>
            </w:r>
          </w:p>
        </w:tc>
      </w:tr>
      <w:tr w:rsidR="003E62FF" w:rsidRPr="003E62FF" w14:paraId="5EA4FC3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AF9F5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FF75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center"/>
            <w:hideMark/>
          </w:tcPr>
          <w:p w14:paraId="12408353" w14:textId="7993061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center"/>
            <w:hideMark/>
          </w:tcPr>
          <w:p w14:paraId="4FFABBE7" w14:textId="205276E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0761F6" w14:textId="60F45D6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45FA6C" w14:textId="41F472D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22,545.63 </w:t>
            </w:r>
          </w:p>
        </w:tc>
      </w:tr>
      <w:tr w:rsidR="003E62FF" w:rsidRPr="003E62FF" w14:paraId="25B6532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6BC07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C4495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center"/>
            <w:hideMark/>
          </w:tcPr>
          <w:p w14:paraId="0F3E3E7D" w14:textId="3E8FAC4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center"/>
            <w:hideMark/>
          </w:tcPr>
          <w:p w14:paraId="61EFF782" w14:textId="45D64AA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F7159C" w14:textId="373F8ED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04E448" w14:textId="5D30B3A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640,265.00 </w:t>
            </w:r>
          </w:p>
        </w:tc>
      </w:tr>
      <w:tr w:rsidR="003E62FF" w:rsidRPr="003E62FF" w14:paraId="55551FF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002E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9D84E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center"/>
            <w:hideMark/>
          </w:tcPr>
          <w:p w14:paraId="24FFA7D2" w14:textId="0FE2AC5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center"/>
            <w:hideMark/>
          </w:tcPr>
          <w:p w14:paraId="7ED5F555" w14:textId="40EE4FA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31BA1B" w14:textId="366D54F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BDA44F" w14:textId="1EB3E7F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06,377.70 </w:t>
            </w:r>
          </w:p>
        </w:tc>
      </w:tr>
      <w:tr w:rsidR="003E62FF" w:rsidRPr="003E62FF" w14:paraId="7333C04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872E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1D649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center"/>
            <w:hideMark/>
          </w:tcPr>
          <w:p w14:paraId="4AA87F58" w14:textId="778C5E3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04,862.50 </w:t>
            </w:r>
          </w:p>
        </w:tc>
        <w:tc>
          <w:tcPr>
            <w:tcW w:w="958" w:type="pct"/>
            <w:tcBorders>
              <w:top w:val="nil"/>
              <w:left w:val="nil"/>
              <w:bottom w:val="single" w:sz="4" w:space="0" w:color="000000"/>
              <w:right w:val="single" w:sz="4" w:space="0" w:color="000000"/>
            </w:tcBorders>
            <w:shd w:val="clear" w:color="auto" w:fill="auto"/>
            <w:noWrap/>
            <w:vAlign w:val="center"/>
            <w:hideMark/>
          </w:tcPr>
          <w:p w14:paraId="3D2A3D4B" w14:textId="7683575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7E366C" w14:textId="324FBDC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FA8E59" w14:textId="72B5582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04,862.50 </w:t>
            </w:r>
          </w:p>
        </w:tc>
      </w:tr>
      <w:tr w:rsidR="003E62FF" w:rsidRPr="003E62FF" w14:paraId="07E6E90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341E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E2F42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center"/>
            <w:hideMark/>
          </w:tcPr>
          <w:p w14:paraId="6ABC9A4F" w14:textId="6CEF36B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center"/>
            <w:hideMark/>
          </w:tcPr>
          <w:p w14:paraId="6078C05C" w14:textId="6A4E66F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3786656" w14:textId="599B2BD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FAADB6" w14:textId="0E0EB6F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41,025.00 </w:t>
            </w:r>
          </w:p>
        </w:tc>
      </w:tr>
      <w:tr w:rsidR="003E62FF" w:rsidRPr="003E62FF" w14:paraId="0A2B53E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855C3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2FCB8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center"/>
            <w:hideMark/>
          </w:tcPr>
          <w:p w14:paraId="5F9FC532" w14:textId="6D20056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center"/>
            <w:hideMark/>
          </w:tcPr>
          <w:p w14:paraId="0F5CF020" w14:textId="0E97F55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74B0BF" w14:textId="5533978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AD8746" w14:textId="7F039D3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15,653.75 </w:t>
            </w:r>
          </w:p>
        </w:tc>
      </w:tr>
      <w:tr w:rsidR="003E62FF" w:rsidRPr="003E62FF" w14:paraId="7690D6D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DDB9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1D3B0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center"/>
            <w:hideMark/>
          </w:tcPr>
          <w:p w14:paraId="2F6EE805" w14:textId="4B50C31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center"/>
            <w:hideMark/>
          </w:tcPr>
          <w:p w14:paraId="4CC7C52F" w14:textId="0EB816B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E46CD9" w14:textId="3789F3A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309355" w14:textId="4206E8D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25,940.00 </w:t>
            </w:r>
          </w:p>
        </w:tc>
      </w:tr>
      <w:tr w:rsidR="003E62FF" w:rsidRPr="003E62FF" w14:paraId="3005DF3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8E70A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83ED2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center"/>
            <w:hideMark/>
          </w:tcPr>
          <w:p w14:paraId="7C2E36D3" w14:textId="45A78C9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center"/>
            <w:hideMark/>
          </w:tcPr>
          <w:p w14:paraId="13FA434D" w14:textId="32A6A11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F4A430" w14:textId="6D55783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4B764A" w14:textId="1E22B58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06,226.30 </w:t>
            </w:r>
          </w:p>
        </w:tc>
      </w:tr>
      <w:tr w:rsidR="003E62FF" w:rsidRPr="003E62FF" w14:paraId="1FA2FE2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50DB6E"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FEE95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center"/>
            <w:hideMark/>
          </w:tcPr>
          <w:p w14:paraId="724BB641" w14:textId="3710970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center"/>
            <w:hideMark/>
          </w:tcPr>
          <w:p w14:paraId="5D9BC63C" w14:textId="575BCAA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10D7EB" w14:textId="23C3450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383054" w14:textId="3A54BD0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30,198.75 </w:t>
            </w:r>
          </w:p>
        </w:tc>
      </w:tr>
      <w:tr w:rsidR="003E62FF" w:rsidRPr="003E62FF" w14:paraId="0009155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FDE15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BA63A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center"/>
            <w:hideMark/>
          </w:tcPr>
          <w:p w14:paraId="718ECFF7" w14:textId="64EED66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center"/>
            <w:hideMark/>
          </w:tcPr>
          <w:p w14:paraId="0ECD3B0F" w14:textId="722E70E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5F5988" w14:textId="14B1469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FAA141" w14:textId="247DD1C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25,940.00 </w:t>
            </w:r>
          </w:p>
        </w:tc>
      </w:tr>
      <w:tr w:rsidR="003E62FF" w:rsidRPr="003E62FF" w14:paraId="37B4B68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4F64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E836A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center"/>
            <w:hideMark/>
          </w:tcPr>
          <w:p w14:paraId="61851202" w14:textId="7F4743C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center"/>
            <w:hideMark/>
          </w:tcPr>
          <w:p w14:paraId="4910CE29" w14:textId="6105218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C1E944" w14:textId="7306F7D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1E9E89" w14:textId="3AAA341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93,655.49 </w:t>
            </w:r>
          </w:p>
        </w:tc>
      </w:tr>
      <w:tr w:rsidR="003E62FF" w:rsidRPr="003E62FF" w14:paraId="2567AED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B1AD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D1234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center"/>
            <w:hideMark/>
          </w:tcPr>
          <w:p w14:paraId="0E43936B" w14:textId="269EBA3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7B38ED" w14:textId="48BA18E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center"/>
            <w:hideMark/>
          </w:tcPr>
          <w:p w14:paraId="7F43B9C1" w14:textId="4E3453E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3A2343" w14:textId="0EB4AB4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15,600.00 </w:t>
            </w:r>
          </w:p>
        </w:tc>
      </w:tr>
      <w:tr w:rsidR="003E62FF" w:rsidRPr="003E62FF" w14:paraId="19A75DC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AA238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20B95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center"/>
            <w:hideMark/>
          </w:tcPr>
          <w:p w14:paraId="7173489F" w14:textId="2F98251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center"/>
            <w:hideMark/>
          </w:tcPr>
          <w:p w14:paraId="6EB5EBED" w14:textId="4A5CCD9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28E027" w14:textId="3765AE5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2C1827" w14:textId="0F0EF86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74,977.50 </w:t>
            </w:r>
          </w:p>
        </w:tc>
      </w:tr>
      <w:tr w:rsidR="003E62FF" w:rsidRPr="003E62FF" w14:paraId="6E6AF306"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C6157B"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center"/>
            <w:hideMark/>
          </w:tcPr>
          <w:p w14:paraId="7E32D643" w14:textId="15EA5B17"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0,746,172.24 </w:t>
            </w:r>
          </w:p>
        </w:tc>
        <w:tc>
          <w:tcPr>
            <w:tcW w:w="958" w:type="pct"/>
            <w:tcBorders>
              <w:top w:val="nil"/>
              <w:left w:val="nil"/>
              <w:bottom w:val="single" w:sz="4" w:space="0" w:color="000000"/>
              <w:right w:val="single" w:sz="4" w:space="0" w:color="000000"/>
            </w:tcBorders>
            <w:shd w:val="clear" w:color="D8D8D8" w:fill="D8D8D8"/>
            <w:noWrap/>
            <w:vAlign w:val="center"/>
            <w:hideMark/>
          </w:tcPr>
          <w:p w14:paraId="7F52CC96" w14:textId="1FD232C3"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267F8743" w14:textId="50E906F4"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574D70E" w14:textId="5A06E8CF"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2,796,172.24 </w:t>
            </w:r>
          </w:p>
        </w:tc>
      </w:tr>
      <w:tr w:rsidR="003E62FF" w:rsidRPr="003E62FF" w14:paraId="6987D8C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FA1D3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3EF64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center"/>
            <w:hideMark/>
          </w:tcPr>
          <w:p w14:paraId="177B104F" w14:textId="31FC77F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center"/>
            <w:hideMark/>
          </w:tcPr>
          <w:p w14:paraId="672D6CC1" w14:textId="0C7B136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B221F2" w14:textId="103B1AF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CD2817" w14:textId="5BCCB64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705,012.91 </w:t>
            </w:r>
          </w:p>
        </w:tc>
      </w:tr>
      <w:tr w:rsidR="003E62FF" w:rsidRPr="003E62FF" w14:paraId="6A4C37F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93ABF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384D7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center"/>
            <w:hideMark/>
          </w:tcPr>
          <w:p w14:paraId="0A008CF3" w14:textId="6F6212D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center"/>
            <w:hideMark/>
          </w:tcPr>
          <w:p w14:paraId="522BFB07" w14:textId="1B23693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4A1095" w14:textId="4F39003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6B2A8D" w14:textId="7636A38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98,900.00 </w:t>
            </w:r>
          </w:p>
        </w:tc>
      </w:tr>
      <w:tr w:rsidR="003E62FF" w:rsidRPr="003E62FF" w14:paraId="40E4F0B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BE94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012DD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center"/>
            <w:hideMark/>
          </w:tcPr>
          <w:p w14:paraId="2D499F20" w14:textId="66CF042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5,300,873.80 </w:t>
            </w:r>
          </w:p>
        </w:tc>
        <w:tc>
          <w:tcPr>
            <w:tcW w:w="958" w:type="pct"/>
            <w:tcBorders>
              <w:top w:val="nil"/>
              <w:left w:val="nil"/>
              <w:bottom w:val="single" w:sz="4" w:space="0" w:color="000000"/>
              <w:right w:val="single" w:sz="4" w:space="0" w:color="000000"/>
            </w:tcBorders>
            <w:shd w:val="clear" w:color="auto" w:fill="auto"/>
            <w:noWrap/>
            <w:vAlign w:val="center"/>
            <w:hideMark/>
          </w:tcPr>
          <w:p w14:paraId="7C6A63AA" w14:textId="3535C00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7E772F" w14:textId="273D23A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AEF474" w14:textId="729818E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5,300,873.80 </w:t>
            </w:r>
          </w:p>
        </w:tc>
      </w:tr>
      <w:tr w:rsidR="003E62FF" w:rsidRPr="003E62FF" w14:paraId="60FF83B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2750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FF59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center"/>
            <w:hideMark/>
          </w:tcPr>
          <w:p w14:paraId="28FC90B9" w14:textId="67ED4AD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center"/>
            <w:hideMark/>
          </w:tcPr>
          <w:p w14:paraId="7C48C2E6" w14:textId="30A82D7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69EC84" w14:textId="37F6AD2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33A48" w14:textId="2AF0358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53,673.19 </w:t>
            </w:r>
          </w:p>
        </w:tc>
      </w:tr>
      <w:tr w:rsidR="003E62FF" w:rsidRPr="003E62FF" w14:paraId="3892D63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D001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A9287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center"/>
            <w:hideMark/>
          </w:tcPr>
          <w:p w14:paraId="5181C986" w14:textId="37D3AE6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center"/>
            <w:hideMark/>
          </w:tcPr>
          <w:p w14:paraId="7B1CFC49" w14:textId="606087A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076353" w14:textId="0845ECB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7A22B9" w14:textId="565B08A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6,355.00 </w:t>
            </w:r>
          </w:p>
        </w:tc>
      </w:tr>
      <w:tr w:rsidR="003E62FF" w:rsidRPr="003E62FF" w14:paraId="5CC39E0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2FFE7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425EA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center"/>
            <w:hideMark/>
          </w:tcPr>
          <w:p w14:paraId="3D35AEFE" w14:textId="6185955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center"/>
            <w:hideMark/>
          </w:tcPr>
          <w:p w14:paraId="4F871206" w14:textId="16F02DE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CB6286" w14:textId="19ADEF0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8F6934" w14:textId="54EEA4C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448,917.08 </w:t>
            </w:r>
          </w:p>
        </w:tc>
      </w:tr>
      <w:tr w:rsidR="003E62FF" w:rsidRPr="003E62FF" w14:paraId="410DA09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93080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A6D97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center"/>
            <w:hideMark/>
          </w:tcPr>
          <w:p w14:paraId="21F09E0B" w14:textId="218FB40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center"/>
            <w:hideMark/>
          </w:tcPr>
          <w:p w14:paraId="26EBC53E" w14:textId="44DA2F3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FAACAC" w14:textId="3C0BC3D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BF1175" w14:textId="2205F9F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57,593.13 </w:t>
            </w:r>
          </w:p>
        </w:tc>
      </w:tr>
      <w:tr w:rsidR="003E62FF" w:rsidRPr="003E62FF" w14:paraId="01A7BDB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616E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A3933D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center"/>
            <w:hideMark/>
          </w:tcPr>
          <w:p w14:paraId="6F85D6F4" w14:textId="5165994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12,365.50 </w:t>
            </w:r>
          </w:p>
        </w:tc>
        <w:tc>
          <w:tcPr>
            <w:tcW w:w="958" w:type="pct"/>
            <w:tcBorders>
              <w:top w:val="nil"/>
              <w:left w:val="nil"/>
              <w:bottom w:val="single" w:sz="4" w:space="0" w:color="000000"/>
              <w:right w:val="single" w:sz="4" w:space="0" w:color="000000"/>
            </w:tcBorders>
            <w:shd w:val="clear" w:color="auto" w:fill="auto"/>
            <w:noWrap/>
            <w:vAlign w:val="center"/>
            <w:hideMark/>
          </w:tcPr>
          <w:p w14:paraId="7C943C68" w14:textId="44169E0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DE6607" w14:textId="3F8DC1B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FD0B50" w14:textId="19A6C51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12,365.50 </w:t>
            </w:r>
          </w:p>
        </w:tc>
      </w:tr>
      <w:tr w:rsidR="003E62FF" w:rsidRPr="003E62FF" w14:paraId="62BE728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55A5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086F9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center"/>
            <w:hideMark/>
          </w:tcPr>
          <w:p w14:paraId="75ACBB1E" w14:textId="78AE67D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center"/>
            <w:hideMark/>
          </w:tcPr>
          <w:p w14:paraId="7E936140" w14:textId="7348E78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06CA69" w14:textId="5BF0EF8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900937" w14:textId="13FD7EB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32,710.00 </w:t>
            </w:r>
          </w:p>
        </w:tc>
      </w:tr>
      <w:tr w:rsidR="003E62FF" w:rsidRPr="003E62FF" w14:paraId="44F47C5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D507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446C0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center"/>
            <w:hideMark/>
          </w:tcPr>
          <w:p w14:paraId="11F1F682" w14:textId="32397D8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center"/>
            <w:hideMark/>
          </w:tcPr>
          <w:p w14:paraId="0A8A8D28" w14:textId="2D844B4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55E64A" w14:textId="75A04C8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70658B" w14:textId="0AE0695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29,988.13 </w:t>
            </w:r>
          </w:p>
        </w:tc>
      </w:tr>
      <w:tr w:rsidR="003E62FF" w:rsidRPr="003E62FF" w14:paraId="24AA105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52B44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D9E04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center"/>
            <w:hideMark/>
          </w:tcPr>
          <w:p w14:paraId="667CF1C1" w14:textId="386F4CE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center"/>
            <w:hideMark/>
          </w:tcPr>
          <w:p w14:paraId="625378A4" w14:textId="301A169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480B43" w14:textId="1AF0D8B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E4E174" w14:textId="612FCA6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294,150.33 </w:t>
            </w:r>
          </w:p>
        </w:tc>
      </w:tr>
      <w:tr w:rsidR="003E62FF" w:rsidRPr="003E62FF" w14:paraId="7B51CF0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25E82"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3066D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center"/>
            <w:hideMark/>
          </w:tcPr>
          <w:p w14:paraId="57E5EFC4" w14:textId="54F1280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center"/>
            <w:hideMark/>
          </w:tcPr>
          <w:p w14:paraId="2B2C0BBE" w14:textId="187D011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CB542F" w14:textId="02075BC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6978F3" w14:textId="6F4835F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708,576.31 </w:t>
            </w:r>
          </w:p>
        </w:tc>
      </w:tr>
      <w:tr w:rsidR="003E62FF" w:rsidRPr="003E62FF" w14:paraId="10438B3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F3335"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DC23A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center"/>
            <w:hideMark/>
          </w:tcPr>
          <w:p w14:paraId="46500493" w14:textId="21DF6D7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center"/>
            <w:hideMark/>
          </w:tcPr>
          <w:p w14:paraId="06CC4583" w14:textId="0120B3F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593585A" w14:textId="5614790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B16383" w14:textId="2E41260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924,585.00 </w:t>
            </w:r>
          </w:p>
        </w:tc>
      </w:tr>
      <w:tr w:rsidR="003E62FF" w:rsidRPr="003E62FF" w14:paraId="0149E60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12CD4"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61850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center"/>
            <w:hideMark/>
          </w:tcPr>
          <w:p w14:paraId="153A1ADE" w14:textId="5E1AC4D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center"/>
            <w:hideMark/>
          </w:tcPr>
          <w:p w14:paraId="712573A3" w14:textId="6ECD99C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D23A60" w14:textId="0BFCB42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164460" w14:textId="7057C6D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6,355.00 </w:t>
            </w:r>
          </w:p>
        </w:tc>
      </w:tr>
      <w:tr w:rsidR="003E62FF" w:rsidRPr="003E62FF" w14:paraId="03C6B80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0960A6"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D813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center"/>
            <w:hideMark/>
          </w:tcPr>
          <w:p w14:paraId="43E225AE" w14:textId="0ACF567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center"/>
            <w:hideMark/>
          </w:tcPr>
          <w:p w14:paraId="55CC637C" w14:textId="2F4114D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1167FD" w14:textId="00016EF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CF0384" w14:textId="32463B1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82,395.00 </w:t>
            </w:r>
          </w:p>
        </w:tc>
      </w:tr>
      <w:tr w:rsidR="003E62FF" w:rsidRPr="003E62FF" w14:paraId="7CCAF11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F56B5"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FE605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center"/>
            <w:hideMark/>
          </w:tcPr>
          <w:p w14:paraId="5BC34D9C" w14:textId="1D62FDC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center"/>
            <w:hideMark/>
          </w:tcPr>
          <w:p w14:paraId="6E854F9B" w14:textId="6FAFD1F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4BE9C5" w14:textId="3C77F8A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53D2CD" w14:textId="424E862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13,721.86 </w:t>
            </w:r>
          </w:p>
        </w:tc>
      </w:tr>
      <w:tr w:rsidR="003E62FF" w:rsidRPr="003E62FF" w14:paraId="18484E37"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08EF6EA"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center"/>
            <w:hideMark/>
          </w:tcPr>
          <w:p w14:paraId="57A32B79" w14:textId="5F28389F"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39,697,970.51 </w:t>
            </w:r>
          </w:p>
        </w:tc>
        <w:tc>
          <w:tcPr>
            <w:tcW w:w="958" w:type="pct"/>
            <w:tcBorders>
              <w:top w:val="nil"/>
              <w:left w:val="nil"/>
              <w:bottom w:val="single" w:sz="4" w:space="0" w:color="000000"/>
              <w:right w:val="single" w:sz="4" w:space="0" w:color="000000"/>
            </w:tcBorders>
            <w:shd w:val="clear" w:color="A5A5A5" w:fill="A5A5A5"/>
            <w:noWrap/>
            <w:vAlign w:val="center"/>
            <w:hideMark/>
          </w:tcPr>
          <w:p w14:paraId="29C7B134" w14:textId="2C1D1DA6"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center"/>
            <w:hideMark/>
          </w:tcPr>
          <w:p w14:paraId="6CE5CF1C" w14:textId="5287A135"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center"/>
            <w:hideMark/>
          </w:tcPr>
          <w:p w14:paraId="4747605B" w14:textId="76B75018"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49,060,834.91 </w:t>
            </w:r>
          </w:p>
        </w:tc>
      </w:tr>
      <w:tr w:rsidR="003E62FF" w:rsidRPr="003E62FF" w14:paraId="25F9DC6F"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ED4E93"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center"/>
            <w:hideMark/>
          </w:tcPr>
          <w:p w14:paraId="32EC38E4" w14:textId="556404C0"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9,918,259.26 </w:t>
            </w:r>
          </w:p>
        </w:tc>
        <w:tc>
          <w:tcPr>
            <w:tcW w:w="958" w:type="pct"/>
            <w:tcBorders>
              <w:top w:val="nil"/>
              <w:left w:val="nil"/>
              <w:bottom w:val="single" w:sz="4" w:space="0" w:color="000000"/>
              <w:right w:val="single" w:sz="4" w:space="0" w:color="000000"/>
            </w:tcBorders>
            <w:shd w:val="clear" w:color="D8D8D8" w:fill="D8D8D8"/>
            <w:noWrap/>
            <w:vAlign w:val="center"/>
            <w:hideMark/>
          </w:tcPr>
          <w:p w14:paraId="2B4F545A" w14:textId="588AD304"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center"/>
            <w:hideMark/>
          </w:tcPr>
          <w:p w14:paraId="1D63CC27" w14:textId="1F82D912"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center"/>
            <w:hideMark/>
          </w:tcPr>
          <w:p w14:paraId="189BA446" w14:textId="10340056"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9,989,214.26 </w:t>
            </w:r>
          </w:p>
        </w:tc>
      </w:tr>
      <w:tr w:rsidR="003E62FF" w:rsidRPr="003E62FF" w14:paraId="1B98B19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A6157"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C550B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center"/>
            <w:hideMark/>
          </w:tcPr>
          <w:p w14:paraId="6CB5B3DF" w14:textId="026C5D2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6,062,652.10 </w:t>
            </w:r>
          </w:p>
        </w:tc>
        <w:tc>
          <w:tcPr>
            <w:tcW w:w="958" w:type="pct"/>
            <w:tcBorders>
              <w:top w:val="nil"/>
              <w:left w:val="nil"/>
              <w:bottom w:val="single" w:sz="4" w:space="0" w:color="000000"/>
              <w:right w:val="single" w:sz="4" w:space="0" w:color="000000"/>
            </w:tcBorders>
            <w:shd w:val="clear" w:color="auto" w:fill="auto"/>
            <w:noWrap/>
            <w:vAlign w:val="center"/>
            <w:hideMark/>
          </w:tcPr>
          <w:p w14:paraId="11C271D8" w14:textId="7924751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961A72" w14:textId="7922FD7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18358" w14:textId="5652021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6,062,652.10 </w:t>
            </w:r>
          </w:p>
        </w:tc>
      </w:tr>
      <w:tr w:rsidR="003E62FF" w:rsidRPr="003E62FF" w14:paraId="6E614E5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1D9FA"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7429C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center"/>
            <w:hideMark/>
          </w:tcPr>
          <w:p w14:paraId="2D73AEF4" w14:textId="1D135D7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center"/>
            <w:hideMark/>
          </w:tcPr>
          <w:p w14:paraId="4A0BA38D" w14:textId="5EAB5A6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8E3B0E" w14:textId="4726F66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7C51F7" w14:textId="443F237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68,748.24 </w:t>
            </w:r>
          </w:p>
        </w:tc>
      </w:tr>
      <w:tr w:rsidR="003E62FF" w:rsidRPr="003E62FF" w14:paraId="3047694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064E3F"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F4920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center"/>
            <w:hideMark/>
          </w:tcPr>
          <w:p w14:paraId="73936A96" w14:textId="7200EAE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72,041.34 </w:t>
            </w:r>
          </w:p>
        </w:tc>
        <w:tc>
          <w:tcPr>
            <w:tcW w:w="958" w:type="pct"/>
            <w:tcBorders>
              <w:top w:val="nil"/>
              <w:left w:val="nil"/>
              <w:bottom w:val="single" w:sz="4" w:space="0" w:color="000000"/>
              <w:right w:val="single" w:sz="4" w:space="0" w:color="000000"/>
            </w:tcBorders>
            <w:shd w:val="clear" w:color="auto" w:fill="auto"/>
            <w:noWrap/>
            <w:vAlign w:val="center"/>
            <w:hideMark/>
          </w:tcPr>
          <w:p w14:paraId="796CFE57" w14:textId="637F98C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664790" w14:textId="59B4299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D4582D" w14:textId="636FEFA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72,041.34 </w:t>
            </w:r>
          </w:p>
        </w:tc>
      </w:tr>
      <w:tr w:rsidR="003E62FF" w:rsidRPr="003E62FF" w14:paraId="00863E4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F763B"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87855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center"/>
            <w:hideMark/>
          </w:tcPr>
          <w:p w14:paraId="1811F34E" w14:textId="51AD9AF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center"/>
            <w:hideMark/>
          </w:tcPr>
          <w:p w14:paraId="03AFB561" w14:textId="1556AF0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CE0D01" w14:textId="6591D78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D58CC6" w14:textId="75C97D9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25,651.60 </w:t>
            </w:r>
          </w:p>
        </w:tc>
      </w:tr>
      <w:tr w:rsidR="003E62FF" w:rsidRPr="003E62FF" w14:paraId="47BF675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0F118A"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0B16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center"/>
            <w:hideMark/>
          </w:tcPr>
          <w:p w14:paraId="0B4197CE" w14:textId="14556BD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56,911.20 </w:t>
            </w:r>
          </w:p>
        </w:tc>
        <w:tc>
          <w:tcPr>
            <w:tcW w:w="958" w:type="pct"/>
            <w:tcBorders>
              <w:top w:val="nil"/>
              <w:left w:val="nil"/>
              <w:bottom w:val="single" w:sz="4" w:space="0" w:color="000000"/>
              <w:right w:val="single" w:sz="4" w:space="0" w:color="000000"/>
            </w:tcBorders>
            <w:shd w:val="clear" w:color="auto" w:fill="auto"/>
            <w:noWrap/>
            <w:vAlign w:val="center"/>
            <w:hideMark/>
          </w:tcPr>
          <w:p w14:paraId="6E696AD6" w14:textId="6F61908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348C00" w14:textId="6400B64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EBCA5F" w14:textId="521EB5E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56,911.20 </w:t>
            </w:r>
          </w:p>
        </w:tc>
      </w:tr>
      <w:tr w:rsidR="003E62FF" w:rsidRPr="003E62FF" w14:paraId="5AE27D3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EC63BA"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BA985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center"/>
            <w:hideMark/>
          </w:tcPr>
          <w:p w14:paraId="5073C754" w14:textId="124FA9F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center"/>
            <w:hideMark/>
          </w:tcPr>
          <w:p w14:paraId="04B2CD6B" w14:textId="5619E61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7F2490" w14:textId="14EA12D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AA85F9" w14:textId="5020EFD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27,793.72 </w:t>
            </w:r>
          </w:p>
        </w:tc>
      </w:tr>
      <w:tr w:rsidR="003E62FF" w:rsidRPr="003E62FF" w14:paraId="24284EA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EBA0EB"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8938B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center"/>
            <w:hideMark/>
          </w:tcPr>
          <w:p w14:paraId="1251295C" w14:textId="111E5F4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772,799.23 </w:t>
            </w:r>
          </w:p>
        </w:tc>
        <w:tc>
          <w:tcPr>
            <w:tcW w:w="958" w:type="pct"/>
            <w:tcBorders>
              <w:top w:val="nil"/>
              <w:left w:val="nil"/>
              <w:bottom w:val="single" w:sz="4" w:space="0" w:color="000000"/>
              <w:right w:val="single" w:sz="4" w:space="0" w:color="000000"/>
            </w:tcBorders>
            <w:shd w:val="clear" w:color="auto" w:fill="auto"/>
            <w:noWrap/>
            <w:vAlign w:val="center"/>
            <w:hideMark/>
          </w:tcPr>
          <w:p w14:paraId="4EAC6B57" w14:textId="6B2BB17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9EB5EE" w14:textId="326C13E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B656AF" w14:textId="50713FA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772,799.23 </w:t>
            </w:r>
          </w:p>
        </w:tc>
      </w:tr>
      <w:tr w:rsidR="003E62FF" w:rsidRPr="003E62FF" w14:paraId="181A92F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5DC5F7"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806D2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center"/>
            <w:hideMark/>
          </w:tcPr>
          <w:p w14:paraId="22E80B2C" w14:textId="5E459F1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center"/>
            <w:hideMark/>
          </w:tcPr>
          <w:p w14:paraId="3B014B96" w14:textId="04F89C0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BD809A" w14:textId="3E7A126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FB55E1" w14:textId="433521B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002,785.90 </w:t>
            </w:r>
          </w:p>
        </w:tc>
      </w:tr>
      <w:tr w:rsidR="003E62FF" w:rsidRPr="003E62FF" w14:paraId="20FFCE7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431A5"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7157B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center"/>
            <w:hideMark/>
          </w:tcPr>
          <w:p w14:paraId="573ED9FA" w14:textId="5392145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center"/>
            <w:hideMark/>
          </w:tcPr>
          <w:p w14:paraId="213D2523" w14:textId="635917E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C676F9" w14:textId="0B0E3DF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CEFE54" w14:textId="23A30D7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49,086.88 </w:t>
            </w:r>
          </w:p>
        </w:tc>
      </w:tr>
      <w:tr w:rsidR="003E62FF" w:rsidRPr="003E62FF" w14:paraId="1D7C794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A1292A"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B4F9F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center"/>
            <w:hideMark/>
          </w:tcPr>
          <w:p w14:paraId="66E72E8F" w14:textId="1D7659E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075,518.08 </w:t>
            </w:r>
          </w:p>
        </w:tc>
        <w:tc>
          <w:tcPr>
            <w:tcW w:w="958" w:type="pct"/>
            <w:tcBorders>
              <w:top w:val="nil"/>
              <w:left w:val="nil"/>
              <w:bottom w:val="single" w:sz="4" w:space="0" w:color="000000"/>
              <w:right w:val="single" w:sz="4" w:space="0" w:color="000000"/>
            </w:tcBorders>
            <w:shd w:val="clear" w:color="auto" w:fill="auto"/>
            <w:noWrap/>
            <w:vAlign w:val="center"/>
            <w:hideMark/>
          </w:tcPr>
          <w:p w14:paraId="4DF20102" w14:textId="166018F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1D9A7E" w14:textId="3E6257F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BCBBC7" w14:textId="617F8BC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075,518.08 </w:t>
            </w:r>
          </w:p>
        </w:tc>
      </w:tr>
      <w:tr w:rsidR="003E62FF" w:rsidRPr="003E62FF" w14:paraId="06FD503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44F37B"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3D94F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center"/>
            <w:hideMark/>
          </w:tcPr>
          <w:p w14:paraId="6889AFE9" w14:textId="35D20ED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92,615.98 </w:t>
            </w:r>
          </w:p>
        </w:tc>
        <w:tc>
          <w:tcPr>
            <w:tcW w:w="958" w:type="pct"/>
            <w:tcBorders>
              <w:top w:val="nil"/>
              <w:left w:val="nil"/>
              <w:bottom w:val="single" w:sz="4" w:space="0" w:color="000000"/>
              <w:right w:val="single" w:sz="4" w:space="0" w:color="000000"/>
            </w:tcBorders>
            <w:shd w:val="clear" w:color="auto" w:fill="auto"/>
            <w:noWrap/>
            <w:vAlign w:val="center"/>
            <w:hideMark/>
          </w:tcPr>
          <w:p w14:paraId="052E5D1B" w14:textId="5A72FE3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EB69805" w14:textId="6A3686B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DF2CF09" w14:textId="74E92DF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31,615.98 </w:t>
            </w:r>
          </w:p>
        </w:tc>
      </w:tr>
      <w:tr w:rsidR="003E62FF" w:rsidRPr="003E62FF" w14:paraId="0B5AF42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BB79B"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BF9CC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center"/>
            <w:hideMark/>
          </w:tcPr>
          <w:p w14:paraId="26EE9EF1" w14:textId="5DDA2B9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75,553.64 </w:t>
            </w:r>
          </w:p>
        </w:tc>
        <w:tc>
          <w:tcPr>
            <w:tcW w:w="958" w:type="pct"/>
            <w:tcBorders>
              <w:top w:val="nil"/>
              <w:left w:val="nil"/>
              <w:bottom w:val="single" w:sz="4" w:space="0" w:color="000000"/>
              <w:right w:val="single" w:sz="4" w:space="0" w:color="000000"/>
            </w:tcBorders>
            <w:shd w:val="clear" w:color="auto" w:fill="auto"/>
            <w:noWrap/>
            <w:vAlign w:val="center"/>
            <w:hideMark/>
          </w:tcPr>
          <w:p w14:paraId="2B5447D0" w14:textId="7F2A5A9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53BC3F" w14:textId="4DD22D8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6993E1" w14:textId="1EF21E3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75,553.64 </w:t>
            </w:r>
          </w:p>
        </w:tc>
      </w:tr>
      <w:tr w:rsidR="003E62FF" w:rsidRPr="003E62FF" w14:paraId="0C7F631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557F11"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8958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center"/>
            <w:hideMark/>
          </w:tcPr>
          <w:p w14:paraId="308D3A87" w14:textId="7FBBB6A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03,531.70 </w:t>
            </w:r>
          </w:p>
        </w:tc>
        <w:tc>
          <w:tcPr>
            <w:tcW w:w="958" w:type="pct"/>
            <w:tcBorders>
              <w:top w:val="nil"/>
              <w:left w:val="nil"/>
              <w:bottom w:val="single" w:sz="4" w:space="0" w:color="000000"/>
              <w:right w:val="single" w:sz="4" w:space="0" w:color="000000"/>
            </w:tcBorders>
            <w:shd w:val="clear" w:color="auto" w:fill="auto"/>
            <w:noWrap/>
            <w:vAlign w:val="center"/>
            <w:hideMark/>
          </w:tcPr>
          <w:p w14:paraId="350B28C2" w14:textId="0356259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275A8B" w14:textId="0667CA5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94595" w14:textId="0BFBA6E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03,531.70 </w:t>
            </w:r>
          </w:p>
        </w:tc>
      </w:tr>
      <w:tr w:rsidR="003E62FF" w:rsidRPr="003E62FF" w14:paraId="2C5274C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09036F"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D574E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center"/>
            <w:hideMark/>
          </w:tcPr>
          <w:p w14:paraId="39F2382E" w14:textId="7A2A852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87,315.82 </w:t>
            </w:r>
          </w:p>
        </w:tc>
        <w:tc>
          <w:tcPr>
            <w:tcW w:w="958" w:type="pct"/>
            <w:tcBorders>
              <w:top w:val="nil"/>
              <w:left w:val="nil"/>
              <w:bottom w:val="single" w:sz="4" w:space="0" w:color="000000"/>
              <w:right w:val="single" w:sz="4" w:space="0" w:color="000000"/>
            </w:tcBorders>
            <w:shd w:val="clear" w:color="auto" w:fill="auto"/>
            <w:noWrap/>
            <w:vAlign w:val="center"/>
            <w:hideMark/>
          </w:tcPr>
          <w:p w14:paraId="1C61FF06" w14:textId="467DBE5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815980" w14:textId="1E4F361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5378E9" w14:textId="3650AE5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87,315.82 </w:t>
            </w:r>
          </w:p>
        </w:tc>
      </w:tr>
      <w:tr w:rsidR="003E62FF" w:rsidRPr="003E62FF" w14:paraId="0B000A3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5628D0"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68BAC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center"/>
            <w:hideMark/>
          </w:tcPr>
          <w:p w14:paraId="42D36BCB" w14:textId="474702A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22,925.28 </w:t>
            </w:r>
          </w:p>
        </w:tc>
        <w:tc>
          <w:tcPr>
            <w:tcW w:w="958" w:type="pct"/>
            <w:tcBorders>
              <w:top w:val="nil"/>
              <w:left w:val="nil"/>
              <w:bottom w:val="single" w:sz="4" w:space="0" w:color="000000"/>
              <w:right w:val="single" w:sz="4" w:space="0" w:color="000000"/>
            </w:tcBorders>
            <w:shd w:val="clear" w:color="auto" w:fill="auto"/>
            <w:noWrap/>
            <w:vAlign w:val="center"/>
            <w:hideMark/>
          </w:tcPr>
          <w:p w14:paraId="43DB276F" w14:textId="6D7531B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849B40" w14:textId="644BBF1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44BC7D" w14:textId="2E0247A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22,925.28 </w:t>
            </w:r>
          </w:p>
        </w:tc>
      </w:tr>
      <w:tr w:rsidR="003E62FF" w:rsidRPr="003E62FF" w14:paraId="701864E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957F55"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42AA0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center"/>
            <w:hideMark/>
          </w:tcPr>
          <w:p w14:paraId="0582D48C" w14:textId="075575C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44,904.06 </w:t>
            </w:r>
          </w:p>
        </w:tc>
        <w:tc>
          <w:tcPr>
            <w:tcW w:w="958" w:type="pct"/>
            <w:tcBorders>
              <w:top w:val="nil"/>
              <w:left w:val="nil"/>
              <w:bottom w:val="single" w:sz="4" w:space="0" w:color="000000"/>
              <w:right w:val="single" w:sz="4" w:space="0" w:color="000000"/>
            </w:tcBorders>
            <w:shd w:val="clear" w:color="auto" w:fill="auto"/>
            <w:noWrap/>
            <w:vAlign w:val="center"/>
            <w:hideMark/>
          </w:tcPr>
          <w:p w14:paraId="0720C333" w14:textId="5994328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ED21D2" w14:textId="618A057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3721CC" w14:textId="0C16100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144,904.06 </w:t>
            </w:r>
          </w:p>
        </w:tc>
      </w:tr>
      <w:tr w:rsidR="003E62FF" w:rsidRPr="003E62FF" w14:paraId="2A2903B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E3CAEE"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ED049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center"/>
            <w:hideMark/>
          </w:tcPr>
          <w:p w14:paraId="4AD53579" w14:textId="281027A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19,167.42 </w:t>
            </w:r>
          </w:p>
        </w:tc>
        <w:tc>
          <w:tcPr>
            <w:tcW w:w="958" w:type="pct"/>
            <w:tcBorders>
              <w:top w:val="nil"/>
              <w:left w:val="nil"/>
              <w:bottom w:val="single" w:sz="4" w:space="0" w:color="000000"/>
              <w:right w:val="single" w:sz="4" w:space="0" w:color="000000"/>
            </w:tcBorders>
            <w:shd w:val="clear" w:color="auto" w:fill="auto"/>
            <w:noWrap/>
            <w:vAlign w:val="center"/>
            <w:hideMark/>
          </w:tcPr>
          <w:p w14:paraId="70713407" w14:textId="3A1E5A0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E5DEEA" w14:textId="162041D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A57FEA" w14:textId="7A61EFA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19,167.42 </w:t>
            </w:r>
          </w:p>
        </w:tc>
      </w:tr>
      <w:tr w:rsidR="003E62FF" w:rsidRPr="003E62FF" w14:paraId="075444D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100F8"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0ECA0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center"/>
            <w:hideMark/>
          </w:tcPr>
          <w:p w14:paraId="1468BD78" w14:textId="3F6327E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43,270.58 </w:t>
            </w:r>
          </w:p>
        </w:tc>
        <w:tc>
          <w:tcPr>
            <w:tcW w:w="958" w:type="pct"/>
            <w:tcBorders>
              <w:top w:val="nil"/>
              <w:left w:val="nil"/>
              <w:bottom w:val="single" w:sz="4" w:space="0" w:color="000000"/>
              <w:right w:val="single" w:sz="4" w:space="0" w:color="000000"/>
            </w:tcBorders>
            <w:shd w:val="clear" w:color="auto" w:fill="auto"/>
            <w:noWrap/>
            <w:vAlign w:val="center"/>
            <w:hideMark/>
          </w:tcPr>
          <w:p w14:paraId="1139700D" w14:textId="77D9DC9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8C52D3" w14:textId="6A42BBA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525A06" w14:textId="466D3C4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43,270.58 </w:t>
            </w:r>
          </w:p>
        </w:tc>
      </w:tr>
      <w:tr w:rsidR="003E62FF" w:rsidRPr="003E62FF" w14:paraId="04A0C23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1A979"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2F57B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center"/>
            <w:hideMark/>
          </w:tcPr>
          <w:p w14:paraId="6545736D" w14:textId="65B5BEC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21,473.34 </w:t>
            </w:r>
          </w:p>
        </w:tc>
        <w:tc>
          <w:tcPr>
            <w:tcW w:w="958" w:type="pct"/>
            <w:tcBorders>
              <w:top w:val="nil"/>
              <w:left w:val="nil"/>
              <w:bottom w:val="single" w:sz="4" w:space="0" w:color="000000"/>
              <w:right w:val="single" w:sz="4" w:space="0" w:color="000000"/>
            </w:tcBorders>
            <w:shd w:val="clear" w:color="auto" w:fill="auto"/>
            <w:noWrap/>
            <w:vAlign w:val="center"/>
            <w:hideMark/>
          </w:tcPr>
          <w:p w14:paraId="346A1C47" w14:textId="54F7215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CB970C" w14:textId="02F5D4A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6E9D98" w14:textId="04F6471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21,473.34 </w:t>
            </w:r>
          </w:p>
        </w:tc>
      </w:tr>
      <w:tr w:rsidR="003E62FF" w:rsidRPr="003E62FF" w14:paraId="1CAF4D2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6697B"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49567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center"/>
            <w:hideMark/>
          </w:tcPr>
          <w:p w14:paraId="7686272E" w14:textId="02FE222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91,791.64 </w:t>
            </w:r>
          </w:p>
        </w:tc>
        <w:tc>
          <w:tcPr>
            <w:tcW w:w="958" w:type="pct"/>
            <w:tcBorders>
              <w:top w:val="nil"/>
              <w:left w:val="nil"/>
              <w:bottom w:val="single" w:sz="4" w:space="0" w:color="000000"/>
              <w:right w:val="single" w:sz="4" w:space="0" w:color="000000"/>
            </w:tcBorders>
            <w:shd w:val="clear" w:color="auto" w:fill="auto"/>
            <w:noWrap/>
            <w:vAlign w:val="center"/>
            <w:hideMark/>
          </w:tcPr>
          <w:p w14:paraId="139A12EA" w14:textId="58D5245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D45096" w14:textId="1B0DD65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24391A" w14:textId="7D13CFE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91,791.64 </w:t>
            </w:r>
          </w:p>
        </w:tc>
      </w:tr>
      <w:tr w:rsidR="003E62FF" w:rsidRPr="003E62FF" w14:paraId="24331CD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3069B4"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53D44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center"/>
            <w:hideMark/>
          </w:tcPr>
          <w:p w14:paraId="0302FF30" w14:textId="74EFD28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center"/>
            <w:hideMark/>
          </w:tcPr>
          <w:p w14:paraId="250476AF" w14:textId="556FD39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49CB6E" w14:textId="452AFFF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DF9C1" w14:textId="584C1AA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4,388.00 </w:t>
            </w:r>
          </w:p>
        </w:tc>
      </w:tr>
      <w:tr w:rsidR="003E62FF" w:rsidRPr="003E62FF" w14:paraId="50B7C45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5E84D"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0DB26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center"/>
            <w:hideMark/>
          </w:tcPr>
          <w:p w14:paraId="6A8210DA" w14:textId="49D3453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14,164.64 </w:t>
            </w:r>
          </w:p>
        </w:tc>
        <w:tc>
          <w:tcPr>
            <w:tcW w:w="958" w:type="pct"/>
            <w:tcBorders>
              <w:top w:val="nil"/>
              <w:left w:val="nil"/>
              <w:bottom w:val="single" w:sz="4" w:space="0" w:color="000000"/>
              <w:right w:val="single" w:sz="4" w:space="0" w:color="000000"/>
            </w:tcBorders>
            <w:shd w:val="clear" w:color="auto" w:fill="auto"/>
            <w:noWrap/>
            <w:vAlign w:val="center"/>
            <w:hideMark/>
          </w:tcPr>
          <w:p w14:paraId="1ACD6991" w14:textId="18BE90B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center"/>
            <w:hideMark/>
          </w:tcPr>
          <w:p w14:paraId="5557A881" w14:textId="5C2A631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E84BFC" w14:textId="4A159E5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26,119.64 </w:t>
            </w:r>
          </w:p>
        </w:tc>
      </w:tr>
      <w:tr w:rsidR="003E62FF" w:rsidRPr="003E62FF" w14:paraId="23DFFA3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F3DD27"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77E6B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center"/>
            <w:hideMark/>
          </w:tcPr>
          <w:p w14:paraId="34DA5072" w14:textId="1318508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60,489.87 </w:t>
            </w:r>
          </w:p>
        </w:tc>
        <w:tc>
          <w:tcPr>
            <w:tcW w:w="958" w:type="pct"/>
            <w:tcBorders>
              <w:top w:val="nil"/>
              <w:left w:val="nil"/>
              <w:bottom w:val="single" w:sz="4" w:space="0" w:color="000000"/>
              <w:right w:val="single" w:sz="4" w:space="0" w:color="000000"/>
            </w:tcBorders>
            <w:shd w:val="clear" w:color="auto" w:fill="auto"/>
            <w:noWrap/>
            <w:vAlign w:val="center"/>
            <w:hideMark/>
          </w:tcPr>
          <w:p w14:paraId="364D0313" w14:textId="67C1B85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437BCBB1" w14:textId="1832645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420C54" w14:textId="2F70E59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80,489.87 </w:t>
            </w:r>
          </w:p>
        </w:tc>
      </w:tr>
      <w:tr w:rsidR="003E62FF" w:rsidRPr="003E62FF" w14:paraId="086A2AF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EC1A8"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A8344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center"/>
            <w:hideMark/>
          </w:tcPr>
          <w:p w14:paraId="64EA775C" w14:textId="5AB59CF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65,510.76 </w:t>
            </w:r>
          </w:p>
        </w:tc>
        <w:tc>
          <w:tcPr>
            <w:tcW w:w="958" w:type="pct"/>
            <w:tcBorders>
              <w:top w:val="nil"/>
              <w:left w:val="nil"/>
              <w:bottom w:val="single" w:sz="4" w:space="0" w:color="000000"/>
              <w:right w:val="single" w:sz="4" w:space="0" w:color="000000"/>
            </w:tcBorders>
            <w:shd w:val="clear" w:color="auto" w:fill="auto"/>
            <w:noWrap/>
            <w:vAlign w:val="center"/>
            <w:hideMark/>
          </w:tcPr>
          <w:p w14:paraId="11F1F006" w14:textId="1246A0E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91C35D" w14:textId="48B2050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008E91" w14:textId="0F0C810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65,510.76 </w:t>
            </w:r>
          </w:p>
        </w:tc>
      </w:tr>
      <w:tr w:rsidR="003E62FF" w:rsidRPr="003E62FF" w14:paraId="7CC34B2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F1AD9"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B5DDD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center"/>
            <w:hideMark/>
          </w:tcPr>
          <w:p w14:paraId="400D1178" w14:textId="6D7BACD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92,704.78 </w:t>
            </w:r>
          </w:p>
        </w:tc>
        <w:tc>
          <w:tcPr>
            <w:tcW w:w="958" w:type="pct"/>
            <w:tcBorders>
              <w:top w:val="nil"/>
              <w:left w:val="nil"/>
              <w:bottom w:val="single" w:sz="4" w:space="0" w:color="000000"/>
              <w:right w:val="single" w:sz="4" w:space="0" w:color="000000"/>
            </w:tcBorders>
            <w:shd w:val="clear" w:color="auto" w:fill="auto"/>
            <w:noWrap/>
            <w:vAlign w:val="center"/>
            <w:hideMark/>
          </w:tcPr>
          <w:p w14:paraId="50640C8C" w14:textId="157EE1D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423C8A" w14:textId="5DD5EF3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194043" w14:textId="78959A0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92,704.78 </w:t>
            </w:r>
          </w:p>
        </w:tc>
      </w:tr>
      <w:tr w:rsidR="003E62FF" w:rsidRPr="003E62FF" w14:paraId="050F71A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68735"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1DE21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center"/>
            <w:hideMark/>
          </w:tcPr>
          <w:p w14:paraId="557713C6" w14:textId="7CF4CDF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center"/>
            <w:hideMark/>
          </w:tcPr>
          <w:p w14:paraId="543E6C18" w14:textId="7DCE017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C5B466" w14:textId="5067061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A6AB89" w14:textId="4BD8FE3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37,458.46 </w:t>
            </w:r>
          </w:p>
        </w:tc>
      </w:tr>
      <w:tr w:rsidR="003E62FF" w:rsidRPr="003E62FF" w14:paraId="32A6C59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6CC36"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54F93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center"/>
            <w:hideMark/>
          </w:tcPr>
          <w:p w14:paraId="48E9F618" w14:textId="6EAE675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357,005.00 </w:t>
            </w:r>
          </w:p>
        </w:tc>
        <w:tc>
          <w:tcPr>
            <w:tcW w:w="958" w:type="pct"/>
            <w:tcBorders>
              <w:top w:val="nil"/>
              <w:left w:val="nil"/>
              <w:bottom w:val="single" w:sz="4" w:space="0" w:color="000000"/>
              <w:right w:val="single" w:sz="4" w:space="0" w:color="000000"/>
            </w:tcBorders>
            <w:shd w:val="clear" w:color="auto" w:fill="auto"/>
            <w:noWrap/>
            <w:vAlign w:val="center"/>
            <w:hideMark/>
          </w:tcPr>
          <w:p w14:paraId="5292D042" w14:textId="43F1B29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4C5023" w14:textId="4A37C3B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AB3897" w14:textId="0F829DE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357,005.00 </w:t>
            </w:r>
          </w:p>
        </w:tc>
      </w:tr>
      <w:tr w:rsidR="003E62FF" w:rsidRPr="003E62FF" w14:paraId="5498E0AC"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F6BEF8"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center"/>
            <w:hideMark/>
          </w:tcPr>
          <w:p w14:paraId="0F0901C5" w14:textId="1DE78B97"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6,292,989.51 </w:t>
            </w:r>
          </w:p>
        </w:tc>
        <w:tc>
          <w:tcPr>
            <w:tcW w:w="958" w:type="pct"/>
            <w:tcBorders>
              <w:top w:val="nil"/>
              <w:left w:val="nil"/>
              <w:bottom w:val="single" w:sz="4" w:space="0" w:color="000000"/>
              <w:right w:val="single" w:sz="4" w:space="0" w:color="000000"/>
            </w:tcBorders>
            <w:shd w:val="clear" w:color="D8D8D8" w:fill="D8D8D8"/>
            <w:noWrap/>
            <w:vAlign w:val="center"/>
            <w:hideMark/>
          </w:tcPr>
          <w:p w14:paraId="67959597" w14:textId="2321FF7D"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7098B671" w14:textId="7A2834F0"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2D9BFF2B" w14:textId="02CAE829"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6,292,989.51 </w:t>
            </w:r>
          </w:p>
        </w:tc>
      </w:tr>
      <w:tr w:rsidR="003E62FF" w:rsidRPr="003E62FF" w14:paraId="29CDDD5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F00E57"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62C9A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center"/>
            <w:hideMark/>
          </w:tcPr>
          <w:p w14:paraId="2BDE6E99" w14:textId="63AAB29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84,094.26 </w:t>
            </w:r>
          </w:p>
        </w:tc>
        <w:tc>
          <w:tcPr>
            <w:tcW w:w="958" w:type="pct"/>
            <w:tcBorders>
              <w:top w:val="nil"/>
              <w:left w:val="nil"/>
              <w:bottom w:val="single" w:sz="4" w:space="0" w:color="000000"/>
              <w:right w:val="single" w:sz="4" w:space="0" w:color="000000"/>
            </w:tcBorders>
            <w:shd w:val="clear" w:color="auto" w:fill="auto"/>
            <w:noWrap/>
            <w:vAlign w:val="center"/>
            <w:hideMark/>
          </w:tcPr>
          <w:p w14:paraId="0F45AB24" w14:textId="64BADC3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C34975" w14:textId="2B268A3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E6155A" w14:textId="5EE1909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984,094.26 </w:t>
            </w:r>
          </w:p>
        </w:tc>
      </w:tr>
      <w:tr w:rsidR="003E62FF" w:rsidRPr="003E62FF" w14:paraId="6F723EB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001B4"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3E46B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center"/>
            <w:hideMark/>
          </w:tcPr>
          <w:p w14:paraId="002B7250" w14:textId="7F9ADD7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47,201.44 </w:t>
            </w:r>
          </w:p>
        </w:tc>
        <w:tc>
          <w:tcPr>
            <w:tcW w:w="958" w:type="pct"/>
            <w:tcBorders>
              <w:top w:val="nil"/>
              <w:left w:val="nil"/>
              <w:bottom w:val="single" w:sz="4" w:space="0" w:color="000000"/>
              <w:right w:val="single" w:sz="4" w:space="0" w:color="000000"/>
            </w:tcBorders>
            <w:shd w:val="clear" w:color="auto" w:fill="auto"/>
            <w:noWrap/>
            <w:vAlign w:val="center"/>
            <w:hideMark/>
          </w:tcPr>
          <w:p w14:paraId="1DCD1166" w14:textId="71ECA6C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214195" w14:textId="511AADF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DDDCF4" w14:textId="75EF893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47,201.44 </w:t>
            </w:r>
          </w:p>
        </w:tc>
      </w:tr>
      <w:tr w:rsidR="003E62FF" w:rsidRPr="003E62FF" w14:paraId="0D841C8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D475B"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07232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center"/>
            <w:hideMark/>
          </w:tcPr>
          <w:p w14:paraId="4CDD9399" w14:textId="4CD81E1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center"/>
            <w:hideMark/>
          </w:tcPr>
          <w:p w14:paraId="6B742008" w14:textId="7CBB83B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FDCFBC" w14:textId="772A7F0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1750D1" w14:textId="6A53712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42,376.00 </w:t>
            </w:r>
          </w:p>
        </w:tc>
      </w:tr>
      <w:tr w:rsidR="003E62FF" w:rsidRPr="003E62FF" w14:paraId="223EB77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6F5C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50B15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center"/>
            <w:hideMark/>
          </w:tcPr>
          <w:p w14:paraId="7BB0E1DF" w14:textId="456AB8A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48,706.44 </w:t>
            </w:r>
          </w:p>
        </w:tc>
        <w:tc>
          <w:tcPr>
            <w:tcW w:w="958" w:type="pct"/>
            <w:tcBorders>
              <w:top w:val="nil"/>
              <w:left w:val="nil"/>
              <w:bottom w:val="single" w:sz="4" w:space="0" w:color="000000"/>
              <w:right w:val="single" w:sz="4" w:space="0" w:color="000000"/>
            </w:tcBorders>
            <w:shd w:val="clear" w:color="auto" w:fill="auto"/>
            <w:noWrap/>
            <w:vAlign w:val="center"/>
            <w:hideMark/>
          </w:tcPr>
          <w:p w14:paraId="4BD624D8" w14:textId="50C390A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503D9F" w14:textId="3132ADE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58DDB8" w14:textId="180AFCC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48,706.44 </w:t>
            </w:r>
          </w:p>
        </w:tc>
      </w:tr>
      <w:tr w:rsidR="003E62FF" w:rsidRPr="003E62FF" w14:paraId="6B1E4BE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1C924"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5E53A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center"/>
            <w:hideMark/>
          </w:tcPr>
          <w:p w14:paraId="41BC04E2" w14:textId="5DB7095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440,235.66 </w:t>
            </w:r>
          </w:p>
        </w:tc>
        <w:tc>
          <w:tcPr>
            <w:tcW w:w="958" w:type="pct"/>
            <w:tcBorders>
              <w:top w:val="nil"/>
              <w:left w:val="nil"/>
              <w:bottom w:val="single" w:sz="4" w:space="0" w:color="000000"/>
              <w:right w:val="single" w:sz="4" w:space="0" w:color="000000"/>
            </w:tcBorders>
            <w:shd w:val="clear" w:color="auto" w:fill="auto"/>
            <w:noWrap/>
            <w:vAlign w:val="center"/>
            <w:hideMark/>
          </w:tcPr>
          <w:p w14:paraId="65143C6C" w14:textId="55DD149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5EF1C5" w14:textId="552A354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6DFA0B" w14:textId="626C08C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440,235.66 </w:t>
            </w:r>
          </w:p>
        </w:tc>
      </w:tr>
      <w:tr w:rsidR="003E62FF" w:rsidRPr="003E62FF" w14:paraId="4E3DD40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33AA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FD1E9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center"/>
            <w:hideMark/>
          </w:tcPr>
          <w:p w14:paraId="148C24A3" w14:textId="6CAFFF2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77,649.25 </w:t>
            </w:r>
          </w:p>
        </w:tc>
        <w:tc>
          <w:tcPr>
            <w:tcW w:w="958" w:type="pct"/>
            <w:tcBorders>
              <w:top w:val="nil"/>
              <w:left w:val="nil"/>
              <w:bottom w:val="single" w:sz="4" w:space="0" w:color="000000"/>
              <w:right w:val="single" w:sz="4" w:space="0" w:color="000000"/>
            </w:tcBorders>
            <w:shd w:val="clear" w:color="auto" w:fill="auto"/>
            <w:noWrap/>
            <w:vAlign w:val="center"/>
            <w:hideMark/>
          </w:tcPr>
          <w:p w14:paraId="5F662C26" w14:textId="1C1AC88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B88AB7" w14:textId="4114CD0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AE714F" w14:textId="222536D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77,649.25 </w:t>
            </w:r>
          </w:p>
        </w:tc>
      </w:tr>
      <w:tr w:rsidR="003E62FF" w:rsidRPr="003E62FF" w14:paraId="27DD0BA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FB8202"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B7576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center"/>
            <w:hideMark/>
          </w:tcPr>
          <w:p w14:paraId="27A1BC21" w14:textId="09F905C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52,726.46 </w:t>
            </w:r>
          </w:p>
        </w:tc>
        <w:tc>
          <w:tcPr>
            <w:tcW w:w="958" w:type="pct"/>
            <w:tcBorders>
              <w:top w:val="nil"/>
              <w:left w:val="nil"/>
              <w:bottom w:val="single" w:sz="4" w:space="0" w:color="000000"/>
              <w:right w:val="single" w:sz="4" w:space="0" w:color="000000"/>
            </w:tcBorders>
            <w:shd w:val="clear" w:color="auto" w:fill="auto"/>
            <w:noWrap/>
            <w:vAlign w:val="center"/>
            <w:hideMark/>
          </w:tcPr>
          <w:p w14:paraId="02BAF511" w14:textId="5A3A26C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582DB2" w14:textId="3FA6AAD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DD910" w14:textId="40361F4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52,726.46 </w:t>
            </w:r>
          </w:p>
        </w:tc>
      </w:tr>
      <w:tr w:rsidR="003E62FF" w:rsidRPr="003E62FF" w14:paraId="4E3AAA05"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152BDB"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center"/>
            <w:hideMark/>
          </w:tcPr>
          <w:p w14:paraId="55406C1D" w14:textId="1BAE3ED6"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42,765,608.17 </w:t>
            </w:r>
          </w:p>
        </w:tc>
        <w:tc>
          <w:tcPr>
            <w:tcW w:w="958" w:type="pct"/>
            <w:tcBorders>
              <w:top w:val="nil"/>
              <w:left w:val="nil"/>
              <w:bottom w:val="single" w:sz="4" w:space="0" w:color="000000"/>
              <w:right w:val="single" w:sz="4" w:space="0" w:color="000000"/>
            </w:tcBorders>
            <w:shd w:val="clear" w:color="D8D8D8" w:fill="D8D8D8"/>
            <w:noWrap/>
            <w:vAlign w:val="center"/>
            <w:hideMark/>
          </w:tcPr>
          <w:p w14:paraId="23808288" w14:textId="146E5BD5"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center"/>
            <w:hideMark/>
          </w:tcPr>
          <w:p w14:paraId="141C67C3" w14:textId="0C5221A4"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center"/>
            <w:hideMark/>
          </w:tcPr>
          <w:p w14:paraId="20C55AD7" w14:textId="508E5213"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52,057,517.57 </w:t>
            </w:r>
          </w:p>
        </w:tc>
      </w:tr>
      <w:tr w:rsidR="003E62FF" w:rsidRPr="003E62FF" w14:paraId="2F0A36D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995955"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04F1B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center"/>
            <w:hideMark/>
          </w:tcPr>
          <w:p w14:paraId="29B9B92C" w14:textId="694A83A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30,655.54 </w:t>
            </w:r>
          </w:p>
        </w:tc>
        <w:tc>
          <w:tcPr>
            <w:tcW w:w="958" w:type="pct"/>
            <w:tcBorders>
              <w:top w:val="nil"/>
              <w:left w:val="nil"/>
              <w:bottom w:val="single" w:sz="4" w:space="0" w:color="000000"/>
              <w:right w:val="single" w:sz="4" w:space="0" w:color="000000"/>
            </w:tcBorders>
            <w:shd w:val="clear" w:color="auto" w:fill="auto"/>
            <w:noWrap/>
            <w:vAlign w:val="center"/>
            <w:hideMark/>
          </w:tcPr>
          <w:p w14:paraId="55018F98" w14:textId="2FE33BF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EEA66B" w14:textId="058613A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73156F" w14:textId="00751A1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30,655.54 </w:t>
            </w:r>
          </w:p>
        </w:tc>
      </w:tr>
      <w:tr w:rsidR="003E62FF" w:rsidRPr="003E62FF" w14:paraId="35C5387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E79992"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FB555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center"/>
            <w:hideMark/>
          </w:tcPr>
          <w:p w14:paraId="150612F9" w14:textId="1F23561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978,114.62 </w:t>
            </w:r>
          </w:p>
        </w:tc>
        <w:tc>
          <w:tcPr>
            <w:tcW w:w="958" w:type="pct"/>
            <w:tcBorders>
              <w:top w:val="nil"/>
              <w:left w:val="nil"/>
              <w:bottom w:val="single" w:sz="4" w:space="0" w:color="000000"/>
              <w:right w:val="single" w:sz="4" w:space="0" w:color="000000"/>
            </w:tcBorders>
            <w:shd w:val="clear" w:color="auto" w:fill="auto"/>
            <w:noWrap/>
            <w:vAlign w:val="center"/>
            <w:hideMark/>
          </w:tcPr>
          <w:p w14:paraId="2512938E" w14:textId="4A902DA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B371CC" w14:textId="235ABFF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03217654" w14:textId="1CCDF50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4,724,915.02 </w:t>
            </w:r>
          </w:p>
        </w:tc>
      </w:tr>
      <w:tr w:rsidR="003E62FF" w:rsidRPr="003E62FF" w14:paraId="1B8EAE9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4707E"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2C904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center"/>
            <w:hideMark/>
          </w:tcPr>
          <w:p w14:paraId="21A6D878" w14:textId="5CBB108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903,108.90 </w:t>
            </w:r>
          </w:p>
        </w:tc>
        <w:tc>
          <w:tcPr>
            <w:tcW w:w="958" w:type="pct"/>
            <w:tcBorders>
              <w:top w:val="nil"/>
              <w:left w:val="nil"/>
              <w:bottom w:val="single" w:sz="4" w:space="0" w:color="000000"/>
              <w:right w:val="single" w:sz="4" w:space="0" w:color="000000"/>
            </w:tcBorders>
            <w:shd w:val="clear" w:color="auto" w:fill="auto"/>
            <w:noWrap/>
            <w:vAlign w:val="center"/>
            <w:hideMark/>
          </w:tcPr>
          <w:p w14:paraId="18CB38AE" w14:textId="7254403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4A30D2" w14:textId="09C5302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FB851" w14:textId="3E8EA6C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903,108.90 </w:t>
            </w:r>
          </w:p>
        </w:tc>
      </w:tr>
      <w:tr w:rsidR="003E62FF" w:rsidRPr="003E62FF" w14:paraId="6ADF1BA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D261B"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3BC3A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center"/>
            <w:hideMark/>
          </w:tcPr>
          <w:p w14:paraId="47CEDD4D" w14:textId="36BA999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26,504.00 </w:t>
            </w:r>
          </w:p>
        </w:tc>
        <w:tc>
          <w:tcPr>
            <w:tcW w:w="958" w:type="pct"/>
            <w:tcBorders>
              <w:top w:val="nil"/>
              <w:left w:val="nil"/>
              <w:bottom w:val="single" w:sz="4" w:space="0" w:color="000000"/>
              <w:right w:val="single" w:sz="4" w:space="0" w:color="000000"/>
            </w:tcBorders>
            <w:shd w:val="clear" w:color="auto" w:fill="auto"/>
            <w:noWrap/>
            <w:vAlign w:val="center"/>
            <w:hideMark/>
          </w:tcPr>
          <w:p w14:paraId="660CACCF" w14:textId="12AAE06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4E793D" w14:textId="02A45F5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8DCC30" w14:textId="61EB484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26,504.00 </w:t>
            </w:r>
          </w:p>
        </w:tc>
      </w:tr>
      <w:tr w:rsidR="003E62FF" w:rsidRPr="003E62FF" w14:paraId="48A4E95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351484"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0B1A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center"/>
            <w:hideMark/>
          </w:tcPr>
          <w:p w14:paraId="778BC86D" w14:textId="141B447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66,595.36 </w:t>
            </w:r>
          </w:p>
        </w:tc>
        <w:tc>
          <w:tcPr>
            <w:tcW w:w="958" w:type="pct"/>
            <w:tcBorders>
              <w:top w:val="nil"/>
              <w:left w:val="nil"/>
              <w:bottom w:val="single" w:sz="4" w:space="0" w:color="000000"/>
              <w:right w:val="single" w:sz="4" w:space="0" w:color="000000"/>
            </w:tcBorders>
            <w:shd w:val="clear" w:color="auto" w:fill="auto"/>
            <w:noWrap/>
            <w:vAlign w:val="center"/>
            <w:hideMark/>
          </w:tcPr>
          <w:p w14:paraId="4894F482" w14:textId="31AB939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5750342" w14:textId="49B86AE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450AC142" w14:textId="1E51B2E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662,595.36 </w:t>
            </w:r>
          </w:p>
        </w:tc>
      </w:tr>
      <w:tr w:rsidR="003E62FF" w:rsidRPr="003E62FF" w14:paraId="7C4AD233"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8FC81"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1BE6C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center"/>
            <w:hideMark/>
          </w:tcPr>
          <w:p w14:paraId="32709118" w14:textId="259B336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5,419,838.90 </w:t>
            </w:r>
          </w:p>
        </w:tc>
        <w:tc>
          <w:tcPr>
            <w:tcW w:w="958" w:type="pct"/>
            <w:tcBorders>
              <w:top w:val="nil"/>
              <w:left w:val="nil"/>
              <w:bottom w:val="single" w:sz="4" w:space="0" w:color="000000"/>
              <w:right w:val="single" w:sz="4" w:space="0" w:color="000000"/>
            </w:tcBorders>
            <w:shd w:val="clear" w:color="auto" w:fill="auto"/>
            <w:noWrap/>
            <w:vAlign w:val="center"/>
            <w:hideMark/>
          </w:tcPr>
          <w:p w14:paraId="237B1FDC" w14:textId="7999C97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center"/>
            <w:hideMark/>
          </w:tcPr>
          <w:p w14:paraId="4582021B" w14:textId="3E0785F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27978EB7" w14:textId="7107861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5,794,092.90 </w:t>
            </w:r>
          </w:p>
        </w:tc>
      </w:tr>
      <w:tr w:rsidR="003E62FF" w:rsidRPr="003E62FF" w14:paraId="127A0A5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6EF8EB"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03C1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center"/>
            <w:hideMark/>
          </w:tcPr>
          <w:p w14:paraId="721E2DB2" w14:textId="579CAAC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91,941.30 </w:t>
            </w:r>
          </w:p>
        </w:tc>
        <w:tc>
          <w:tcPr>
            <w:tcW w:w="958" w:type="pct"/>
            <w:tcBorders>
              <w:top w:val="nil"/>
              <w:left w:val="nil"/>
              <w:bottom w:val="single" w:sz="4" w:space="0" w:color="000000"/>
              <w:right w:val="single" w:sz="4" w:space="0" w:color="000000"/>
            </w:tcBorders>
            <w:shd w:val="clear" w:color="auto" w:fill="auto"/>
            <w:noWrap/>
            <w:vAlign w:val="center"/>
            <w:hideMark/>
          </w:tcPr>
          <w:p w14:paraId="0ACC02B9" w14:textId="1259F10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center"/>
            <w:hideMark/>
          </w:tcPr>
          <w:p w14:paraId="4F912CD4" w14:textId="4D06AEC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18EA5" w14:textId="5EFAFEF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625,796.30 </w:t>
            </w:r>
          </w:p>
        </w:tc>
      </w:tr>
      <w:tr w:rsidR="003E62FF" w:rsidRPr="003E62FF" w14:paraId="5DC3767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A65A4"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4A48D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center"/>
            <w:hideMark/>
          </w:tcPr>
          <w:p w14:paraId="09D8B76C" w14:textId="01B0B1F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69,958.46 </w:t>
            </w:r>
          </w:p>
        </w:tc>
        <w:tc>
          <w:tcPr>
            <w:tcW w:w="958" w:type="pct"/>
            <w:tcBorders>
              <w:top w:val="nil"/>
              <w:left w:val="nil"/>
              <w:bottom w:val="single" w:sz="4" w:space="0" w:color="000000"/>
              <w:right w:val="single" w:sz="4" w:space="0" w:color="000000"/>
            </w:tcBorders>
            <w:shd w:val="clear" w:color="auto" w:fill="auto"/>
            <w:noWrap/>
            <w:vAlign w:val="center"/>
            <w:hideMark/>
          </w:tcPr>
          <w:p w14:paraId="5A016BDF" w14:textId="44DC1E8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94285A" w14:textId="035D206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DCAC1B" w14:textId="55132A3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569,958.46 </w:t>
            </w:r>
          </w:p>
        </w:tc>
      </w:tr>
      <w:tr w:rsidR="003E62FF" w:rsidRPr="003E62FF" w14:paraId="421F32A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A50B06"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A4C3D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center"/>
            <w:hideMark/>
          </w:tcPr>
          <w:p w14:paraId="27F8EC37" w14:textId="11B21B7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62,470.12 </w:t>
            </w:r>
          </w:p>
        </w:tc>
        <w:tc>
          <w:tcPr>
            <w:tcW w:w="958" w:type="pct"/>
            <w:tcBorders>
              <w:top w:val="nil"/>
              <w:left w:val="nil"/>
              <w:bottom w:val="single" w:sz="4" w:space="0" w:color="000000"/>
              <w:right w:val="single" w:sz="4" w:space="0" w:color="000000"/>
            </w:tcBorders>
            <w:shd w:val="clear" w:color="auto" w:fill="auto"/>
            <w:noWrap/>
            <w:vAlign w:val="center"/>
            <w:hideMark/>
          </w:tcPr>
          <w:p w14:paraId="138AB1CE" w14:textId="7A7B66C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D3EBAD" w14:textId="43F2B51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051C65" w14:textId="7FDEC51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62,470.12 </w:t>
            </w:r>
          </w:p>
        </w:tc>
      </w:tr>
      <w:tr w:rsidR="003E62FF" w:rsidRPr="003E62FF" w14:paraId="61D17CF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6C99F"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D19EE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center"/>
            <w:hideMark/>
          </w:tcPr>
          <w:p w14:paraId="7DC991A0" w14:textId="244186B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6,292,709.69 </w:t>
            </w:r>
          </w:p>
        </w:tc>
        <w:tc>
          <w:tcPr>
            <w:tcW w:w="958" w:type="pct"/>
            <w:tcBorders>
              <w:top w:val="nil"/>
              <w:left w:val="nil"/>
              <w:bottom w:val="single" w:sz="4" w:space="0" w:color="000000"/>
              <w:right w:val="single" w:sz="4" w:space="0" w:color="000000"/>
            </w:tcBorders>
            <w:shd w:val="clear" w:color="auto" w:fill="auto"/>
            <w:noWrap/>
            <w:vAlign w:val="center"/>
            <w:hideMark/>
          </w:tcPr>
          <w:p w14:paraId="38E4B08B" w14:textId="7841552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55A36E" w14:textId="5F7DB7A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6B921F" w14:textId="43AB0F5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6,292,709.69 </w:t>
            </w:r>
          </w:p>
        </w:tc>
      </w:tr>
      <w:tr w:rsidR="003E62FF" w:rsidRPr="003E62FF" w14:paraId="408404F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B3D112"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68620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center"/>
            <w:hideMark/>
          </w:tcPr>
          <w:p w14:paraId="14847843" w14:textId="26E89AD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492,977.18 </w:t>
            </w:r>
          </w:p>
        </w:tc>
        <w:tc>
          <w:tcPr>
            <w:tcW w:w="958" w:type="pct"/>
            <w:tcBorders>
              <w:top w:val="nil"/>
              <w:left w:val="nil"/>
              <w:bottom w:val="single" w:sz="4" w:space="0" w:color="000000"/>
              <w:right w:val="single" w:sz="4" w:space="0" w:color="000000"/>
            </w:tcBorders>
            <w:shd w:val="clear" w:color="auto" w:fill="auto"/>
            <w:noWrap/>
            <w:vAlign w:val="center"/>
            <w:hideMark/>
          </w:tcPr>
          <w:p w14:paraId="39066926" w14:textId="6B94D60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5FCA33B" w14:textId="76A32DD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0EF2C4" w14:textId="41E9913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492,977.18 </w:t>
            </w:r>
          </w:p>
        </w:tc>
      </w:tr>
      <w:tr w:rsidR="003E62FF" w:rsidRPr="003E62FF" w14:paraId="2089AB2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C08288"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B5C515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center"/>
            <w:hideMark/>
          </w:tcPr>
          <w:p w14:paraId="0FA9E182" w14:textId="352CE3E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83,879.08 </w:t>
            </w:r>
          </w:p>
        </w:tc>
        <w:tc>
          <w:tcPr>
            <w:tcW w:w="958" w:type="pct"/>
            <w:tcBorders>
              <w:top w:val="nil"/>
              <w:left w:val="nil"/>
              <w:bottom w:val="single" w:sz="4" w:space="0" w:color="000000"/>
              <w:right w:val="single" w:sz="4" w:space="0" w:color="000000"/>
            </w:tcBorders>
            <w:shd w:val="clear" w:color="auto" w:fill="auto"/>
            <w:noWrap/>
            <w:vAlign w:val="center"/>
            <w:hideMark/>
          </w:tcPr>
          <w:p w14:paraId="033CFCB7" w14:textId="6F77044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B7ACB4" w14:textId="1FE1283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696664" w14:textId="51F566E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83,879.08 </w:t>
            </w:r>
          </w:p>
        </w:tc>
      </w:tr>
      <w:tr w:rsidR="003E62FF" w:rsidRPr="003E62FF" w14:paraId="3111662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799B6"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50C1D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center"/>
            <w:hideMark/>
          </w:tcPr>
          <w:p w14:paraId="7C29566E" w14:textId="08505E2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center"/>
            <w:hideMark/>
          </w:tcPr>
          <w:p w14:paraId="58E5A794" w14:textId="6B5C568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center"/>
            <w:hideMark/>
          </w:tcPr>
          <w:p w14:paraId="7D5ACF13" w14:textId="53E216A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704D7" w14:textId="49C170D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119,686.28 </w:t>
            </w:r>
          </w:p>
        </w:tc>
      </w:tr>
      <w:tr w:rsidR="003E62FF" w:rsidRPr="003E62FF" w14:paraId="31BF70D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99D6D"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69003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center"/>
            <w:hideMark/>
          </w:tcPr>
          <w:p w14:paraId="443B135B" w14:textId="4996671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68,168.74 </w:t>
            </w:r>
          </w:p>
        </w:tc>
        <w:tc>
          <w:tcPr>
            <w:tcW w:w="958" w:type="pct"/>
            <w:tcBorders>
              <w:top w:val="nil"/>
              <w:left w:val="nil"/>
              <w:bottom w:val="single" w:sz="4" w:space="0" w:color="000000"/>
              <w:right w:val="single" w:sz="4" w:space="0" w:color="000000"/>
            </w:tcBorders>
            <w:shd w:val="clear" w:color="auto" w:fill="auto"/>
            <w:noWrap/>
            <w:vAlign w:val="center"/>
            <w:hideMark/>
          </w:tcPr>
          <w:p w14:paraId="296252D1" w14:textId="12E7980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0FDDB7" w14:textId="39B6465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B97B63" w14:textId="3A0F35A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68,168.74 </w:t>
            </w:r>
          </w:p>
        </w:tc>
      </w:tr>
      <w:tr w:rsidR="003E62FF" w:rsidRPr="003E62FF" w14:paraId="4C198F96"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599758"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center"/>
            <w:hideMark/>
          </w:tcPr>
          <w:p w14:paraId="400FC244" w14:textId="451A9880"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5,702,443.56 </w:t>
            </w:r>
          </w:p>
        </w:tc>
        <w:tc>
          <w:tcPr>
            <w:tcW w:w="958" w:type="pct"/>
            <w:tcBorders>
              <w:top w:val="nil"/>
              <w:left w:val="nil"/>
              <w:bottom w:val="single" w:sz="4" w:space="0" w:color="000000"/>
              <w:right w:val="single" w:sz="4" w:space="0" w:color="000000"/>
            </w:tcBorders>
            <w:shd w:val="clear" w:color="D8D8D8" w:fill="D8D8D8"/>
            <w:noWrap/>
            <w:vAlign w:val="center"/>
            <w:hideMark/>
          </w:tcPr>
          <w:p w14:paraId="379C867E" w14:textId="53BBC915"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0AE056CF" w14:textId="181BF6E9"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B6EFE2B" w14:textId="2CA7F8A6"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5,702,443.56 </w:t>
            </w:r>
          </w:p>
        </w:tc>
      </w:tr>
      <w:tr w:rsidR="003E62FF" w:rsidRPr="003E62FF" w14:paraId="4864A30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650C7"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75894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center"/>
            <w:hideMark/>
          </w:tcPr>
          <w:p w14:paraId="661F6DD5" w14:textId="28DD807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89,526.48 </w:t>
            </w:r>
          </w:p>
        </w:tc>
        <w:tc>
          <w:tcPr>
            <w:tcW w:w="958" w:type="pct"/>
            <w:tcBorders>
              <w:top w:val="nil"/>
              <w:left w:val="nil"/>
              <w:bottom w:val="single" w:sz="4" w:space="0" w:color="000000"/>
              <w:right w:val="single" w:sz="4" w:space="0" w:color="000000"/>
            </w:tcBorders>
            <w:shd w:val="clear" w:color="auto" w:fill="auto"/>
            <w:noWrap/>
            <w:vAlign w:val="center"/>
            <w:hideMark/>
          </w:tcPr>
          <w:p w14:paraId="5EC581CF" w14:textId="71DC537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11BE96" w14:textId="3921310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C958E8" w14:textId="5CEEEEE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89,526.48 </w:t>
            </w:r>
          </w:p>
        </w:tc>
      </w:tr>
      <w:tr w:rsidR="003E62FF" w:rsidRPr="003E62FF" w14:paraId="44A0FDE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CE5EC3"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16534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center"/>
            <w:hideMark/>
          </w:tcPr>
          <w:p w14:paraId="2A85AEF9" w14:textId="1DFF3CF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center"/>
            <w:hideMark/>
          </w:tcPr>
          <w:p w14:paraId="65965AAD" w14:textId="61E41BD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217EFB" w14:textId="0B9272E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13EBF" w14:textId="5AB2BFA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752,371.21 </w:t>
            </w:r>
          </w:p>
        </w:tc>
      </w:tr>
      <w:tr w:rsidR="003E62FF" w:rsidRPr="003E62FF" w14:paraId="507191C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386811"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FD516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center"/>
            <w:hideMark/>
          </w:tcPr>
          <w:p w14:paraId="4E27E428" w14:textId="1D5387B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52,866.13 </w:t>
            </w:r>
          </w:p>
        </w:tc>
        <w:tc>
          <w:tcPr>
            <w:tcW w:w="958" w:type="pct"/>
            <w:tcBorders>
              <w:top w:val="nil"/>
              <w:left w:val="nil"/>
              <w:bottom w:val="single" w:sz="4" w:space="0" w:color="000000"/>
              <w:right w:val="single" w:sz="4" w:space="0" w:color="000000"/>
            </w:tcBorders>
            <w:shd w:val="clear" w:color="auto" w:fill="auto"/>
            <w:noWrap/>
            <w:vAlign w:val="center"/>
            <w:hideMark/>
          </w:tcPr>
          <w:p w14:paraId="6B68BE47" w14:textId="0B28773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588B47" w14:textId="5279C1D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E3E268" w14:textId="62C5758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52,866.13 </w:t>
            </w:r>
          </w:p>
        </w:tc>
      </w:tr>
      <w:tr w:rsidR="003E62FF" w:rsidRPr="003E62FF" w14:paraId="38E5293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2BC57"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3013C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center"/>
            <w:hideMark/>
          </w:tcPr>
          <w:p w14:paraId="657449CE" w14:textId="6F1B88A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31,676.24 </w:t>
            </w:r>
          </w:p>
        </w:tc>
        <w:tc>
          <w:tcPr>
            <w:tcW w:w="958" w:type="pct"/>
            <w:tcBorders>
              <w:top w:val="nil"/>
              <w:left w:val="nil"/>
              <w:bottom w:val="single" w:sz="4" w:space="0" w:color="000000"/>
              <w:right w:val="single" w:sz="4" w:space="0" w:color="000000"/>
            </w:tcBorders>
            <w:shd w:val="clear" w:color="auto" w:fill="auto"/>
            <w:noWrap/>
            <w:vAlign w:val="center"/>
            <w:hideMark/>
          </w:tcPr>
          <w:p w14:paraId="394055BA" w14:textId="3E65B0E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4259E01" w14:textId="158E099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2B799B" w14:textId="4F999B8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31,676.24 </w:t>
            </w:r>
          </w:p>
        </w:tc>
      </w:tr>
      <w:tr w:rsidR="003E62FF" w:rsidRPr="003E62FF" w14:paraId="59C1C29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B1120"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7CD2E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center"/>
            <w:hideMark/>
          </w:tcPr>
          <w:p w14:paraId="37B43021" w14:textId="4A39AAA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25,004.06 </w:t>
            </w:r>
          </w:p>
        </w:tc>
        <w:tc>
          <w:tcPr>
            <w:tcW w:w="958" w:type="pct"/>
            <w:tcBorders>
              <w:top w:val="nil"/>
              <w:left w:val="nil"/>
              <w:bottom w:val="single" w:sz="4" w:space="0" w:color="000000"/>
              <w:right w:val="single" w:sz="4" w:space="0" w:color="000000"/>
            </w:tcBorders>
            <w:shd w:val="clear" w:color="auto" w:fill="auto"/>
            <w:noWrap/>
            <w:vAlign w:val="center"/>
            <w:hideMark/>
          </w:tcPr>
          <w:p w14:paraId="16A722A7" w14:textId="64F0A96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E93125" w14:textId="31889A7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F0F11" w14:textId="1DC3834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225,004.06 </w:t>
            </w:r>
          </w:p>
        </w:tc>
      </w:tr>
      <w:tr w:rsidR="003E62FF" w:rsidRPr="003E62FF" w14:paraId="10C1ED7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3C6CA"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FE37B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center"/>
            <w:hideMark/>
          </w:tcPr>
          <w:p w14:paraId="3CABEC34" w14:textId="681D3D6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73,004.50 </w:t>
            </w:r>
          </w:p>
        </w:tc>
        <w:tc>
          <w:tcPr>
            <w:tcW w:w="958" w:type="pct"/>
            <w:tcBorders>
              <w:top w:val="nil"/>
              <w:left w:val="nil"/>
              <w:bottom w:val="single" w:sz="4" w:space="0" w:color="000000"/>
              <w:right w:val="single" w:sz="4" w:space="0" w:color="000000"/>
            </w:tcBorders>
            <w:shd w:val="clear" w:color="auto" w:fill="auto"/>
            <w:noWrap/>
            <w:vAlign w:val="center"/>
            <w:hideMark/>
          </w:tcPr>
          <w:p w14:paraId="2A914B60" w14:textId="2F3A48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057C77" w14:textId="3BDD23F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84ABDC" w14:textId="1E45471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373,004.50 </w:t>
            </w:r>
          </w:p>
        </w:tc>
      </w:tr>
      <w:tr w:rsidR="003E62FF" w:rsidRPr="003E62FF" w14:paraId="4F97191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BFC033"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3D59C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center"/>
            <w:hideMark/>
          </w:tcPr>
          <w:p w14:paraId="31AA7E90" w14:textId="492AE9E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02,889.05 </w:t>
            </w:r>
          </w:p>
        </w:tc>
        <w:tc>
          <w:tcPr>
            <w:tcW w:w="958" w:type="pct"/>
            <w:tcBorders>
              <w:top w:val="nil"/>
              <w:left w:val="nil"/>
              <w:bottom w:val="single" w:sz="4" w:space="0" w:color="000000"/>
              <w:right w:val="single" w:sz="4" w:space="0" w:color="000000"/>
            </w:tcBorders>
            <w:shd w:val="clear" w:color="auto" w:fill="auto"/>
            <w:noWrap/>
            <w:vAlign w:val="center"/>
            <w:hideMark/>
          </w:tcPr>
          <w:p w14:paraId="74C62E87" w14:textId="25728FD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F3F789" w14:textId="5C0D6C9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6C44C5" w14:textId="506EE13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802,889.05 </w:t>
            </w:r>
          </w:p>
        </w:tc>
      </w:tr>
      <w:tr w:rsidR="003E62FF" w:rsidRPr="003E62FF" w14:paraId="2B9A0A7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AC49F"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46013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center"/>
            <w:hideMark/>
          </w:tcPr>
          <w:p w14:paraId="44A9AC1E" w14:textId="6DA6B07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447,018.75 </w:t>
            </w:r>
          </w:p>
        </w:tc>
        <w:tc>
          <w:tcPr>
            <w:tcW w:w="958" w:type="pct"/>
            <w:tcBorders>
              <w:top w:val="nil"/>
              <w:left w:val="nil"/>
              <w:bottom w:val="single" w:sz="4" w:space="0" w:color="000000"/>
              <w:right w:val="single" w:sz="4" w:space="0" w:color="000000"/>
            </w:tcBorders>
            <w:shd w:val="clear" w:color="auto" w:fill="auto"/>
            <w:noWrap/>
            <w:vAlign w:val="center"/>
            <w:hideMark/>
          </w:tcPr>
          <w:p w14:paraId="3C3CCE85" w14:textId="06EED67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CB9312" w14:textId="22D7C40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D5C958" w14:textId="6E5411E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447,018.75 </w:t>
            </w:r>
          </w:p>
        </w:tc>
      </w:tr>
      <w:tr w:rsidR="003E62FF" w:rsidRPr="003E62FF" w14:paraId="051817D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0345F"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3602B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center"/>
            <w:hideMark/>
          </w:tcPr>
          <w:p w14:paraId="351411E2" w14:textId="0A50903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729,744.78 </w:t>
            </w:r>
          </w:p>
        </w:tc>
        <w:tc>
          <w:tcPr>
            <w:tcW w:w="958" w:type="pct"/>
            <w:tcBorders>
              <w:top w:val="nil"/>
              <w:left w:val="nil"/>
              <w:bottom w:val="single" w:sz="4" w:space="0" w:color="000000"/>
              <w:right w:val="single" w:sz="4" w:space="0" w:color="000000"/>
            </w:tcBorders>
            <w:shd w:val="clear" w:color="auto" w:fill="auto"/>
            <w:noWrap/>
            <w:vAlign w:val="center"/>
            <w:hideMark/>
          </w:tcPr>
          <w:p w14:paraId="5DFEE34A" w14:textId="75FD696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628612" w14:textId="7AF53B6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BE2180" w14:textId="67A8B77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729,744.78 </w:t>
            </w:r>
          </w:p>
        </w:tc>
      </w:tr>
      <w:tr w:rsidR="003E62FF" w:rsidRPr="003E62FF" w14:paraId="352E4E8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57AC56"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7B242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center"/>
            <w:hideMark/>
          </w:tcPr>
          <w:p w14:paraId="5D27B062" w14:textId="4C659745"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center"/>
            <w:hideMark/>
          </w:tcPr>
          <w:p w14:paraId="56A677DE" w14:textId="002519AD"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B515870" w14:textId="12751FDC"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0ABAA3E5" w14:textId="1D8343F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87,427.68 </w:t>
            </w:r>
          </w:p>
        </w:tc>
      </w:tr>
      <w:tr w:rsidR="003E62FF" w:rsidRPr="003E62FF" w14:paraId="055C59D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84034"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13E19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center"/>
            <w:hideMark/>
          </w:tcPr>
          <w:p w14:paraId="6FC1F109" w14:textId="0D02812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10,914.68 </w:t>
            </w:r>
          </w:p>
        </w:tc>
        <w:tc>
          <w:tcPr>
            <w:tcW w:w="958" w:type="pct"/>
            <w:tcBorders>
              <w:top w:val="nil"/>
              <w:left w:val="nil"/>
              <w:bottom w:val="single" w:sz="4" w:space="0" w:color="000000"/>
              <w:right w:val="single" w:sz="4" w:space="0" w:color="000000"/>
            </w:tcBorders>
            <w:shd w:val="clear" w:color="auto" w:fill="auto"/>
            <w:noWrap/>
            <w:vAlign w:val="center"/>
            <w:hideMark/>
          </w:tcPr>
          <w:p w14:paraId="7E48D349" w14:textId="3E61BE0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DEA2D0" w14:textId="09AD7DF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18D2D0" w14:textId="37469FC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10,914.68 </w:t>
            </w:r>
          </w:p>
        </w:tc>
      </w:tr>
      <w:tr w:rsidR="003E62FF" w:rsidRPr="003E62FF" w14:paraId="5B21CEC6"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EE821D"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center"/>
            <w:hideMark/>
          </w:tcPr>
          <w:p w14:paraId="53026E8C" w14:textId="5732CB9E"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6,384,432.35 </w:t>
            </w:r>
          </w:p>
        </w:tc>
        <w:tc>
          <w:tcPr>
            <w:tcW w:w="958" w:type="pct"/>
            <w:tcBorders>
              <w:top w:val="nil"/>
              <w:left w:val="nil"/>
              <w:bottom w:val="single" w:sz="4" w:space="0" w:color="000000"/>
              <w:right w:val="single" w:sz="4" w:space="0" w:color="000000"/>
            </w:tcBorders>
            <w:shd w:val="clear" w:color="D8D8D8" w:fill="D8D8D8"/>
            <w:noWrap/>
            <w:vAlign w:val="center"/>
            <w:hideMark/>
          </w:tcPr>
          <w:p w14:paraId="1F57CCCC" w14:textId="11A6D1BA"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06588315" w14:textId="0B6A243C"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CA96F5C" w14:textId="7D7486E4"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6,384,432.35 </w:t>
            </w:r>
          </w:p>
        </w:tc>
      </w:tr>
      <w:tr w:rsidR="003E62FF" w:rsidRPr="003E62FF" w14:paraId="1785CD8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65E2B"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57621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center"/>
            <w:hideMark/>
          </w:tcPr>
          <w:p w14:paraId="795B480C" w14:textId="154AD34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479,843.44 </w:t>
            </w:r>
          </w:p>
        </w:tc>
        <w:tc>
          <w:tcPr>
            <w:tcW w:w="958" w:type="pct"/>
            <w:tcBorders>
              <w:top w:val="nil"/>
              <w:left w:val="nil"/>
              <w:bottom w:val="single" w:sz="4" w:space="0" w:color="000000"/>
              <w:right w:val="single" w:sz="4" w:space="0" w:color="000000"/>
            </w:tcBorders>
            <w:shd w:val="clear" w:color="auto" w:fill="auto"/>
            <w:noWrap/>
            <w:vAlign w:val="center"/>
            <w:hideMark/>
          </w:tcPr>
          <w:p w14:paraId="3DE7F503" w14:textId="1B0FCAE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AF494A" w14:textId="0E1345B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9B3D28" w14:textId="575255A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479,843.44 </w:t>
            </w:r>
          </w:p>
        </w:tc>
      </w:tr>
      <w:tr w:rsidR="003E62FF" w:rsidRPr="003E62FF" w14:paraId="545E9DE8"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A44AE"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99872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center"/>
            <w:hideMark/>
          </w:tcPr>
          <w:p w14:paraId="27E1AE25" w14:textId="243D4FB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555,300.81 </w:t>
            </w:r>
          </w:p>
        </w:tc>
        <w:tc>
          <w:tcPr>
            <w:tcW w:w="958" w:type="pct"/>
            <w:tcBorders>
              <w:top w:val="nil"/>
              <w:left w:val="nil"/>
              <w:bottom w:val="single" w:sz="4" w:space="0" w:color="000000"/>
              <w:right w:val="single" w:sz="4" w:space="0" w:color="000000"/>
            </w:tcBorders>
            <w:shd w:val="clear" w:color="auto" w:fill="auto"/>
            <w:noWrap/>
            <w:vAlign w:val="center"/>
            <w:hideMark/>
          </w:tcPr>
          <w:p w14:paraId="17E291E8" w14:textId="0EA7DF4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043F04" w14:textId="64D73DA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F27AD2" w14:textId="3DD01AF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555,300.81 </w:t>
            </w:r>
          </w:p>
        </w:tc>
      </w:tr>
      <w:tr w:rsidR="003E62FF" w:rsidRPr="003E62FF" w14:paraId="7DC4C2A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DCC265"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1A72D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center"/>
            <w:hideMark/>
          </w:tcPr>
          <w:p w14:paraId="2DB5376B" w14:textId="7849B5D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773,479.63 </w:t>
            </w:r>
          </w:p>
        </w:tc>
        <w:tc>
          <w:tcPr>
            <w:tcW w:w="958" w:type="pct"/>
            <w:tcBorders>
              <w:top w:val="nil"/>
              <w:left w:val="nil"/>
              <w:bottom w:val="single" w:sz="4" w:space="0" w:color="000000"/>
              <w:right w:val="single" w:sz="4" w:space="0" w:color="000000"/>
            </w:tcBorders>
            <w:shd w:val="clear" w:color="auto" w:fill="auto"/>
            <w:noWrap/>
            <w:vAlign w:val="center"/>
            <w:hideMark/>
          </w:tcPr>
          <w:p w14:paraId="1C1BC104" w14:textId="2FD1371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FC87251" w14:textId="314DF3D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D692A5" w14:textId="74D1ADA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773,479.63 </w:t>
            </w:r>
          </w:p>
        </w:tc>
      </w:tr>
      <w:tr w:rsidR="003E62FF" w:rsidRPr="003E62FF" w14:paraId="41FBFEE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6C13C7"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3F790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center"/>
            <w:hideMark/>
          </w:tcPr>
          <w:p w14:paraId="1713FE08" w14:textId="498FBE5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894,162.86 </w:t>
            </w:r>
          </w:p>
        </w:tc>
        <w:tc>
          <w:tcPr>
            <w:tcW w:w="958" w:type="pct"/>
            <w:tcBorders>
              <w:top w:val="nil"/>
              <w:left w:val="nil"/>
              <w:bottom w:val="single" w:sz="4" w:space="0" w:color="000000"/>
              <w:right w:val="single" w:sz="4" w:space="0" w:color="000000"/>
            </w:tcBorders>
            <w:shd w:val="clear" w:color="auto" w:fill="auto"/>
            <w:noWrap/>
            <w:vAlign w:val="center"/>
            <w:hideMark/>
          </w:tcPr>
          <w:p w14:paraId="75054614" w14:textId="6C90046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65E70EA" w14:textId="418123C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1EA064" w14:textId="712AEA5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894,162.86 </w:t>
            </w:r>
          </w:p>
        </w:tc>
      </w:tr>
      <w:tr w:rsidR="003E62FF" w:rsidRPr="003E62FF" w14:paraId="587E5AA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FF229"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A9F8D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center"/>
            <w:hideMark/>
          </w:tcPr>
          <w:p w14:paraId="63BC4A50" w14:textId="2E5A5E9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479,732.08 </w:t>
            </w:r>
          </w:p>
        </w:tc>
        <w:tc>
          <w:tcPr>
            <w:tcW w:w="958" w:type="pct"/>
            <w:tcBorders>
              <w:top w:val="nil"/>
              <w:left w:val="nil"/>
              <w:bottom w:val="single" w:sz="4" w:space="0" w:color="000000"/>
              <w:right w:val="single" w:sz="4" w:space="0" w:color="000000"/>
            </w:tcBorders>
            <w:shd w:val="clear" w:color="auto" w:fill="auto"/>
            <w:noWrap/>
            <w:vAlign w:val="center"/>
            <w:hideMark/>
          </w:tcPr>
          <w:p w14:paraId="497BC2B8" w14:textId="0772925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E9D6A6" w14:textId="3B0DBBA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DC74EC" w14:textId="082229C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479,732.08 </w:t>
            </w:r>
          </w:p>
        </w:tc>
      </w:tr>
      <w:tr w:rsidR="003E62FF" w:rsidRPr="003E62FF" w14:paraId="3B64F46B"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6969A1"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06039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center"/>
            <w:hideMark/>
          </w:tcPr>
          <w:p w14:paraId="7EC51B09" w14:textId="43B1369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30,438.50 </w:t>
            </w:r>
          </w:p>
        </w:tc>
        <w:tc>
          <w:tcPr>
            <w:tcW w:w="958" w:type="pct"/>
            <w:tcBorders>
              <w:top w:val="nil"/>
              <w:left w:val="nil"/>
              <w:bottom w:val="single" w:sz="4" w:space="0" w:color="000000"/>
              <w:right w:val="single" w:sz="4" w:space="0" w:color="000000"/>
            </w:tcBorders>
            <w:shd w:val="clear" w:color="auto" w:fill="auto"/>
            <w:noWrap/>
            <w:vAlign w:val="center"/>
            <w:hideMark/>
          </w:tcPr>
          <w:p w14:paraId="6AAB3548" w14:textId="66DA549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52805AA" w14:textId="4A80454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6E23ED" w14:textId="199F820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30,438.50 </w:t>
            </w:r>
          </w:p>
        </w:tc>
      </w:tr>
      <w:tr w:rsidR="003E62FF" w:rsidRPr="003E62FF" w14:paraId="18B66CE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0184FD"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57A8C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center"/>
            <w:hideMark/>
          </w:tcPr>
          <w:p w14:paraId="61F22C49" w14:textId="2B1B2E3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485,663.12 </w:t>
            </w:r>
          </w:p>
        </w:tc>
        <w:tc>
          <w:tcPr>
            <w:tcW w:w="958" w:type="pct"/>
            <w:tcBorders>
              <w:top w:val="nil"/>
              <w:left w:val="nil"/>
              <w:bottom w:val="single" w:sz="4" w:space="0" w:color="000000"/>
              <w:right w:val="single" w:sz="4" w:space="0" w:color="000000"/>
            </w:tcBorders>
            <w:shd w:val="clear" w:color="auto" w:fill="auto"/>
            <w:noWrap/>
            <w:vAlign w:val="center"/>
            <w:hideMark/>
          </w:tcPr>
          <w:p w14:paraId="2299D8A5" w14:textId="332171E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18E98B" w14:textId="49149FF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C4246D" w14:textId="70CA245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485,663.12 </w:t>
            </w:r>
          </w:p>
        </w:tc>
      </w:tr>
      <w:tr w:rsidR="003E62FF" w:rsidRPr="003E62FF" w14:paraId="0186FFA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BA0EC" w14:textId="77777777" w:rsidR="003E62FF" w:rsidRPr="003E62FF" w:rsidRDefault="003E62FF" w:rsidP="003E62FF">
            <w:pPr>
              <w:spacing w:after="0" w:line="240" w:lineRule="auto"/>
              <w:ind w:right="57"/>
              <w:contextualSpacing/>
              <w:jc w:val="right"/>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D9458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center"/>
            <w:hideMark/>
          </w:tcPr>
          <w:p w14:paraId="584CB33E" w14:textId="5235F06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185,811.91 </w:t>
            </w:r>
          </w:p>
        </w:tc>
        <w:tc>
          <w:tcPr>
            <w:tcW w:w="958" w:type="pct"/>
            <w:tcBorders>
              <w:top w:val="nil"/>
              <w:left w:val="nil"/>
              <w:bottom w:val="single" w:sz="4" w:space="0" w:color="000000"/>
              <w:right w:val="single" w:sz="4" w:space="0" w:color="000000"/>
            </w:tcBorders>
            <w:shd w:val="clear" w:color="auto" w:fill="auto"/>
            <w:noWrap/>
            <w:vAlign w:val="center"/>
            <w:hideMark/>
          </w:tcPr>
          <w:p w14:paraId="118526A5" w14:textId="6379F5A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28489B" w14:textId="16AE59F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7632C7" w14:textId="15481E3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185,811.91 </w:t>
            </w:r>
          </w:p>
        </w:tc>
      </w:tr>
      <w:tr w:rsidR="003E62FF" w:rsidRPr="003E62FF" w14:paraId="1532513C"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0A2074"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center"/>
            <w:hideMark/>
          </w:tcPr>
          <w:p w14:paraId="268BCEDF" w14:textId="46C3ED19"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8,634,237.66 </w:t>
            </w:r>
          </w:p>
        </w:tc>
        <w:tc>
          <w:tcPr>
            <w:tcW w:w="958" w:type="pct"/>
            <w:tcBorders>
              <w:top w:val="nil"/>
              <w:left w:val="nil"/>
              <w:bottom w:val="single" w:sz="4" w:space="0" w:color="000000"/>
              <w:right w:val="single" w:sz="4" w:space="0" w:color="000000"/>
            </w:tcBorders>
            <w:shd w:val="clear" w:color="D8D8D8" w:fill="D8D8D8"/>
            <w:noWrap/>
            <w:vAlign w:val="center"/>
            <w:hideMark/>
          </w:tcPr>
          <w:p w14:paraId="5C8BFFFD" w14:textId="0FCB9D4C"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01E86D3C" w14:textId="6942BC5D"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CB34A32" w14:textId="5818C1B2"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8,634,237.66 </w:t>
            </w:r>
          </w:p>
        </w:tc>
      </w:tr>
      <w:tr w:rsidR="003E62FF" w:rsidRPr="003E62FF" w14:paraId="3F55F3F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338F2"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8C870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center"/>
            <w:hideMark/>
          </w:tcPr>
          <w:p w14:paraId="152640EA" w14:textId="534F5BA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55,419.60 </w:t>
            </w:r>
          </w:p>
        </w:tc>
        <w:tc>
          <w:tcPr>
            <w:tcW w:w="958" w:type="pct"/>
            <w:tcBorders>
              <w:top w:val="nil"/>
              <w:left w:val="nil"/>
              <w:bottom w:val="single" w:sz="4" w:space="0" w:color="000000"/>
              <w:right w:val="single" w:sz="4" w:space="0" w:color="000000"/>
            </w:tcBorders>
            <w:shd w:val="clear" w:color="auto" w:fill="auto"/>
            <w:noWrap/>
            <w:vAlign w:val="center"/>
            <w:hideMark/>
          </w:tcPr>
          <w:p w14:paraId="77950B26" w14:textId="772CD79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D9AF36" w14:textId="1E38F24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236E93" w14:textId="6C53396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055,419.60 </w:t>
            </w:r>
          </w:p>
        </w:tc>
      </w:tr>
      <w:tr w:rsidR="003E62FF" w:rsidRPr="003E62FF" w14:paraId="62DAAD0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C25A9"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BDBEA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center"/>
            <w:hideMark/>
          </w:tcPr>
          <w:p w14:paraId="6248DD78" w14:textId="1821861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582,756.76 </w:t>
            </w:r>
          </w:p>
        </w:tc>
        <w:tc>
          <w:tcPr>
            <w:tcW w:w="958" w:type="pct"/>
            <w:tcBorders>
              <w:top w:val="nil"/>
              <w:left w:val="nil"/>
              <w:bottom w:val="single" w:sz="4" w:space="0" w:color="000000"/>
              <w:right w:val="single" w:sz="4" w:space="0" w:color="000000"/>
            </w:tcBorders>
            <w:shd w:val="clear" w:color="auto" w:fill="auto"/>
            <w:noWrap/>
            <w:vAlign w:val="center"/>
            <w:hideMark/>
          </w:tcPr>
          <w:p w14:paraId="206530A5" w14:textId="746FC37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07DA91" w14:textId="00CA454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8E874" w14:textId="2066F3E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4,582,756.76 </w:t>
            </w:r>
          </w:p>
        </w:tc>
      </w:tr>
      <w:tr w:rsidR="003E62FF" w:rsidRPr="003E62FF" w14:paraId="4AFEEE9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D3F0E"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907E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center"/>
            <w:hideMark/>
          </w:tcPr>
          <w:p w14:paraId="051100AA" w14:textId="4E3BA48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38,734.00 </w:t>
            </w:r>
          </w:p>
        </w:tc>
        <w:tc>
          <w:tcPr>
            <w:tcW w:w="958" w:type="pct"/>
            <w:tcBorders>
              <w:top w:val="nil"/>
              <w:left w:val="nil"/>
              <w:bottom w:val="single" w:sz="4" w:space="0" w:color="000000"/>
              <w:right w:val="single" w:sz="4" w:space="0" w:color="000000"/>
            </w:tcBorders>
            <w:shd w:val="clear" w:color="auto" w:fill="auto"/>
            <w:noWrap/>
            <w:vAlign w:val="center"/>
            <w:hideMark/>
          </w:tcPr>
          <w:p w14:paraId="785321C4" w14:textId="375E50E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435C42" w14:textId="72E23DD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3713CA" w14:textId="59AFE1D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38,734.00 </w:t>
            </w:r>
          </w:p>
        </w:tc>
      </w:tr>
      <w:tr w:rsidR="003E62FF" w:rsidRPr="003E62FF" w14:paraId="14FD804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15131E"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8B391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center"/>
            <w:hideMark/>
          </w:tcPr>
          <w:p w14:paraId="481932D8" w14:textId="7137328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31,412.24 </w:t>
            </w:r>
          </w:p>
        </w:tc>
        <w:tc>
          <w:tcPr>
            <w:tcW w:w="958" w:type="pct"/>
            <w:tcBorders>
              <w:top w:val="nil"/>
              <w:left w:val="nil"/>
              <w:bottom w:val="single" w:sz="4" w:space="0" w:color="000000"/>
              <w:right w:val="single" w:sz="4" w:space="0" w:color="000000"/>
            </w:tcBorders>
            <w:shd w:val="clear" w:color="auto" w:fill="auto"/>
            <w:noWrap/>
            <w:vAlign w:val="center"/>
            <w:hideMark/>
          </w:tcPr>
          <w:p w14:paraId="09C05101" w14:textId="56829EE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F0403F" w14:textId="1A66562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D8328" w14:textId="45C63E8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31,412.24 </w:t>
            </w:r>
          </w:p>
        </w:tc>
      </w:tr>
      <w:tr w:rsidR="003E62FF" w:rsidRPr="003E62FF" w14:paraId="726F49D1"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003F4"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149CC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danga</w:t>
            </w:r>
          </w:p>
        </w:tc>
        <w:tc>
          <w:tcPr>
            <w:tcW w:w="1003" w:type="pct"/>
            <w:tcBorders>
              <w:top w:val="nil"/>
              <w:left w:val="nil"/>
              <w:bottom w:val="single" w:sz="4" w:space="0" w:color="000000"/>
              <w:right w:val="single" w:sz="4" w:space="0" w:color="000000"/>
            </w:tcBorders>
            <w:shd w:val="clear" w:color="auto" w:fill="auto"/>
            <w:noWrap/>
            <w:vAlign w:val="center"/>
            <w:hideMark/>
          </w:tcPr>
          <w:p w14:paraId="66CE6E47" w14:textId="0CD8B8C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45,336.00 </w:t>
            </w:r>
          </w:p>
        </w:tc>
        <w:tc>
          <w:tcPr>
            <w:tcW w:w="958" w:type="pct"/>
            <w:tcBorders>
              <w:top w:val="nil"/>
              <w:left w:val="nil"/>
              <w:bottom w:val="single" w:sz="4" w:space="0" w:color="000000"/>
              <w:right w:val="single" w:sz="4" w:space="0" w:color="000000"/>
            </w:tcBorders>
            <w:shd w:val="clear" w:color="auto" w:fill="auto"/>
            <w:noWrap/>
            <w:vAlign w:val="center"/>
            <w:hideMark/>
          </w:tcPr>
          <w:p w14:paraId="186995A7" w14:textId="7E3B1ED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9EE4D0" w14:textId="42C7F93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BCBB6E" w14:textId="42EC065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45,336.00 </w:t>
            </w:r>
          </w:p>
        </w:tc>
      </w:tr>
      <w:tr w:rsidR="003E62FF" w:rsidRPr="003E62FF" w14:paraId="3C4C99F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FD57B"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5DA196"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center"/>
            <w:hideMark/>
          </w:tcPr>
          <w:p w14:paraId="2E0C9910" w14:textId="0E34405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434,827.73 </w:t>
            </w:r>
          </w:p>
        </w:tc>
        <w:tc>
          <w:tcPr>
            <w:tcW w:w="958" w:type="pct"/>
            <w:tcBorders>
              <w:top w:val="nil"/>
              <w:left w:val="nil"/>
              <w:bottom w:val="single" w:sz="4" w:space="0" w:color="000000"/>
              <w:right w:val="single" w:sz="4" w:space="0" w:color="000000"/>
            </w:tcBorders>
            <w:shd w:val="clear" w:color="auto" w:fill="auto"/>
            <w:noWrap/>
            <w:vAlign w:val="center"/>
            <w:hideMark/>
          </w:tcPr>
          <w:p w14:paraId="3458BCAD" w14:textId="7A20B10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B4B05B9" w14:textId="6353EF8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2771FC" w14:textId="6494076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434,827.73 </w:t>
            </w:r>
          </w:p>
        </w:tc>
      </w:tr>
      <w:tr w:rsidR="003E62FF" w:rsidRPr="003E62FF" w14:paraId="6A1FB48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BBE5F5"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71D58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center"/>
            <w:hideMark/>
          </w:tcPr>
          <w:p w14:paraId="2A1A4B21" w14:textId="4E184E0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973,843.51 </w:t>
            </w:r>
          </w:p>
        </w:tc>
        <w:tc>
          <w:tcPr>
            <w:tcW w:w="958" w:type="pct"/>
            <w:tcBorders>
              <w:top w:val="nil"/>
              <w:left w:val="nil"/>
              <w:bottom w:val="single" w:sz="4" w:space="0" w:color="000000"/>
              <w:right w:val="single" w:sz="4" w:space="0" w:color="000000"/>
            </w:tcBorders>
            <w:shd w:val="clear" w:color="auto" w:fill="auto"/>
            <w:noWrap/>
            <w:vAlign w:val="center"/>
            <w:hideMark/>
          </w:tcPr>
          <w:p w14:paraId="4DC100B6" w14:textId="44A8A65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4535A7" w14:textId="4140BB0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27F645" w14:textId="6696584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973,843.51 </w:t>
            </w:r>
          </w:p>
        </w:tc>
      </w:tr>
      <w:tr w:rsidR="003E62FF" w:rsidRPr="003E62FF" w14:paraId="630273A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D397E"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73752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center"/>
            <w:hideMark/>
          </w:tcPr>
          <w:p w14:paraId="546360D1" w14:textId="5EB876C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681,632.54 </w:t>
            </w:r>
          </w:p>
        </w:tc>
        <w:tc>
          <w:tcPr>
            <w:tcW w:w="958" w:type="pct"/>
            <w:tcBorders>
              <w:top w:val="nil"/>
              <w:left w:val="nil"/>
              <w:bottom w:val="single" w:sz="4" w:space="0" w:color="000000"/>
              <w:right w:val="single" w:sz="4" w:space="0" w:color="000000"/>
            </w:tcBorders>
            <w:shd w:val="clear" w:color="auto" w:fill="auto"/>
            <w:noWrap/>
            <w:vAlign w:val="center"/>
            <w:hideMark/>
          </w:tcPr>
          <w:p w14:paraId="03861C7A" w14:textId="662A1A0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FF3309" w14:textId="2D60534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55BB62" w14:textId="1285831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2,681,632.54 </w:t>
            </w:r>
          </w:p>
        </w:tc>
      </w:tr>
      <w:tr w:rsidR="003E62FF" w:rsidRPr="003E62FF" w14:paraId="508489F7"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1B60FF"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65119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center"/>
            <w:hideMark/>
          </w:tcPr>
          <w:p w14:paraId="7160D0E7" w14:textId="4651FC4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470,433.12 </w:t>
            </w:r>
          </w:p>
        </w:tc>
        <w:tc>
          <w:tcPr>
            <w:tcW w:w="958" w:type="pct"/>
            <w:tcBorders>
              <w:top w:val="nil"/>
              <w:left w:val="nil"/>
              <w:bottom w:val="single" w:sz="4" w:space="0" w:color="000000"/>
              <w:right w:val="single" w:sz="4" w:space="0" w:color="000000"/>
            </w:tcBorders>
            <w:shd w:val="clear" w:color="auto" w:fill="auto"/>
            <w:noWrap/>
            <w:vAlign w:val="center"/>
            <w:hideMark/>
          </w:tcPr>
          <w:p w14:paraId="2A3B2235" w14:textId="6F0140A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9C217F" w14:textId="00AB770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BDE199" w14:textId="38318D4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3,470,433.12 </w:t>
            </w:r>
          </w:p>
        </w:tc>
      </w:tr>
      <w:tr w:rsidR="003E62FF" w:rsidRPr="003E62FF" w14:paraId="0E345A9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DAB57" w14:textId="777777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92DD9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center"/>
            <w:hideMark/>
          </w:tcPr>
          <w:p w14:paraId="194B60B8" w14:textId="0EECE95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19,842.16 </w:t>
            </w:r>
          </w:p>
        </w:tc>
        <w:tc>
          <w:tcPr>
            <w:tcW w:w="958" w:type="pct"/>
            <w:tcBorders>
              <w:top w:val="nil"/>
              <w:left w:val="nil"/>
              <w:bottom w:val="single" w:sz="4" w:space="0" w:color="000000"/>
              <w:right w:val="single" w:sz="4" w:space="0" w:color="000000"/>
            </w:tcBorders>
            <w:shd w:val="clear" w:color="auto" w:fill="auto"/>
            <w:noWrap/>
            <w:vAlign w:val="center"/>
            <w:hideMark/>
          </w:tcPr>
          <w:p w14:paraId="7BCA202C" w14:textId="137707D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413412" w14:textId="623794E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774239" w14:textId="5BE8799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1,519,842.16 </w:t>
            </w:r>
          </w:p>
        </w:tc>
      </w:tr>
      <w:tr w:rsidR="003E62FF" w:rsidRPr="003E62FF" w14:paraId="4F323BBB"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839964"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center"/>
            <w:hideMark/>
          </w:tcPr>
          <w:p w14:paraId="18A03898" w14:textId="00029F34"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732,738.94 </w:t>
            </w:r>
          </w:p>
        </w:tc>
        <w:tc>
          <w:tcPr>
            <w:tcW w:w="958" w:type="pct"/>
            <w:tcBorders>
              <w:top w:val="nil"/>
              <w:left w:val="nil"/>
              <w:bottom w:val="single" w:sz="4" w:space="0" w:color="000000"/>
              <w:right w:val="single" w:sz="4" w:space="0" w:color="000000"/>
            </w:tcBorders>
            <w:shd w:val="clear" w:color="A5A5A5" w:fill="A5A5A5"/>
            <w:noWrap/>
            <w:vAlign w:val="center"/>
            <w:hideMark/>
          </w:tcPr>
          <w:p w14:paraId="55A7D996" w14:textId="4FCFF197"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23533C71" w14:textId="78C785F8"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4B427293" w14:textId="5FE3C64D"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2,732,738.94 </w:t>
            </w:r>
          </w:p>
        </w:tc>
      </w:tr>
      <w:tr w:rsidR="003E62FF" w:rsidRPr="003E62FF" w14:paraId="3E4D6167"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2A55F7"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center"/>
            <w:hideMark/>
          </w:tcPr>
          <w:p w14:paraId="5430C72F" w14:textId="02544A6F"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center"/>
            <w:hideMark/>
          </w:tcPr>
          <w:p w14:paraId="6E5649D6" w14:textId="72BAF942"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7F5B88EE" w14:textId="52CB8D45"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75A10BC4" w14:textId="5FA49CF7"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1,679,180.94 </w:t>
            </w:r>
          </w:p>
        </w:tc>
      </w:tr>
      <w:tr w:rsidR="003E62FF" w:rsidRPr="003E62FF" w14:paraId="67F5A8E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9E885B"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E1E00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center"/>
            <w:hideMark/>
          </w:tcPr>
          <w:p w14:paraId="215C45A3" w14:textId="2619977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center"/>
            <w:hideMark/>
          </w:tcPr>
          <w:p w14:paraId="6BE83090" w14:textId="366D685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59C06EA" w14:textId="26EDDB6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C20991" w14:textId="1C35601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28,750.84 </w:t>
            </w:r>
          </w:p>
        </w:tc>
      </w:tr>
      <w:tr w:rsidR="003E62FF" w:rsidRPr="003E62FF" w14:paraId="5A803E16"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5CE28E"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6C567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center"/>
            <w:hideMark/>
          </w:tcPr>
          <w:p w14:paraId="0B3E4796" w14:textId="74E1678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center"/>
            <w:hideMark/>
          </w:tcPr>
          <w:p w14:paraId="6F4D00FC" w14:textId="78A00B0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2BA5ED" w14:textId="0B6D54E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961F8" w14:textId="1E422DF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12,012.22 </w:t>
            </w:r>
          </w:p>
        </w:tc>
      </w:tr>
      <w:tr w:rsidR="003E62FF" w:rsidRPr="003E62FF" w14:paraId="74AB96E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AA76A"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543AE"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center"/>
            <w:hideMark/>
          </w:tcPr>
          <w:p w14:paraId="09125091" w14:textId="4616E4F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center"/>
            <w:hideMark/>
          </w:tcPr>
          <w:p w14:paraId="1EA982CD" w14:textId="2BF5098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0BA7D2" w14:textId="7E80992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3209B8" w14:textId="2CEC108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69,122.92 </w:t>
            </w:r>
          </w:p>
        </w:tc>
      </w:tr>
      <w:tr w:rsidR="003E62FF" w:rsidRPr="003E62FF" w14:paraId="6885B67D"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A266A"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30976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center"/>
            <w:hideMark/>
          </w:tcPr>
          <w:p w14:paraId="4E2C7393" w14:textId="32B15A3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center"/>
            <w:hideMark/>
          </w:tcPr>
          <w:p w14:paraId="1A5ABA9A" w14:textId="077021A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B56483" w14:textId="7C2BD72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DDC2C4" w14:textId="1950F5B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24,897.50 </w:t>
            </w:r>
          </w:p>
        </w:tc>
      </w:tr>
      <w:tr w:rsidR="003E62FF" w:rsidRPr="003E62FF" w14:paraId="7E8CA46F"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B6B8B7"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9467B"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center"/>
            <w:hideMark/>
          </w:tcPr>
          <w:p w14:paraId="0271BC39" w14:textId="42B5FF6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center"/>
            <w:hideMark/>
          </w:tcPr>
          <w:p w14:paraId="604E7A85" w14:textId="425F216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BF39C7" w14:textId="1ABB098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1862A1" w14:textId="6DBBFDC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44,397.46 </w:t>
            </w:r>
          </w:p>
        </w:tc>
      </w:tr>
      <w:tr w:rsidR="003E62FF" w:rsidRPr="003E62FF" w14:paraId="38E292C9"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8D3088"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center"/>
            <w:hideMark/>
          </w:tcPr>
          <w:p w14:paraId="678BB522" w14:textId="1DDC19AD"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75B0D08F" w14:textId="05848175"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1B3DFDC8" w14:textId="4E7924B0"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343D90A3" w14:textId="6BF8A1B2"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222,000.00 </w:t>
            </w:r>
          </w:p>
        </w:tc>
      </w:tr>
      <w:tr w:rsidR="003E62FF" w:rsidRPr="003E62FF" w14:paraId="7FA942CE"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5ED21" w14:textId="77777777" w:rsidR="003E62FF" w:rsidRPr="003E62FF" w:rsidRDefault="003E62FF" w:rsidP="003E62FF">
            <w:pPr>
              <w:spacing w:after="0" w:line="240" w:lineRule="auto"/>
              <w:ind w:right="57"/>
              <w:contextualSpacing/>
              <w:rPr>
                <w:rFonts w:ascii="Arial Narrow" w:hAnsi="Arial Narrow"/>
                <w:color w:val="000000"/>
                <w:sz w:val="20"/>
                <w:szCs w:val="20"/>
              </w:rPr>
            </w:pPr>
            <w:r w:rsidRPr="003E62F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06E919"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center"/>
            <w:hideMark/>
          </w:tcPr>
          <w:p w14:paraId="65294350" w14:textId="6965ED3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center"/>
            <w:hideMark/>
          </w:tcPr>
          <w:p w14:paraId="7B084F17" w14:textId="02D010A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CF2F4D" w14:textId="063BBAF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565FE3" w14:textId="74C51F7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222,000.00 </w:t>
            </w:r>
          </w:p>
        </w:tc>
      </w:tr>
      <w:tr w:rsidR="003E62FF" w:rsidRPr="003E62FF" w14:paraId="2D231527"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74D3A5"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center"/>
            <w:hideMark/>
          </w:tcPr>
          <w:p w14:paraId="6BE82FB0" w14:textId="6721A131"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457A6F78" w14:textId="2A815EF1"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0513243E" w14:textId="68E08DD3"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A62033D" w14:textId="76610083"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10,920.00 </w:t>
            </w:r>
          </w:p>
        </w:tc>
      </w:tr>
      <w:tr w:rsidR="003E62FF" w:rsidRPr="003E62FF" w14:paraId="65B1AA2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EF326A"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6DDDA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center"/>
            <w:hideMark/>
          </w:tcPr>
          <w:p w14:paraId="75DD4501" w14:textId="4267687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center"/>
            <w:hideMark/>
          </w:tcPr>
          <w:p w14:paraId="44AD2270" w14:textId="3AE37E16"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0EEBE5" w14:textId="1B20CA73"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7C756C" w14:textId="4827851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546.00 </w:t>
            </w:r>
          </w:p>
        </w:tc>
      </w:tr>
      <w:tr w:rsidR="003E62FF" w:rsidRPr="003E62FF" w14:paraId="5498E474"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D9154C"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12E5D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center"/>
            <w:hideMark/>
          </w:tcPr>
          <w:p w14:paraId="2A0946CC" w14:textId="50E79460"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center"/>
            <w:hideMark/>
          </w:tcPr>
          <w:p w14:paraId="40EDCF16" w14:textId="541CA76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2E5AB3" w14:textId="6F35F2FE"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5A91D1" w14:textId="5223399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4,368.00 </w:t>
            </w:r>
          </w:p>
        </w:tc>
      </w:tr>
      <w:tr w:rsidR="003E62FF" w:rsidRPr="003E62FF" w14:paraId="78EBD17C"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8114B4"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03F9B5"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center"/>
            <w:hideMark/>
          </w:tcPr>
          <w:p w14:paraId="428F770F" w14:textId="5E860C7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center"/>
            <w:hideMark/>
          </w:tcPr>
          <w:p w14:paraId="14D76048" w14:textId="7DB2345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9557DD" w14:textId="6F0B332F"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588B7B" w14:textId="1391846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546.00 </w:t>
            </w:r>
          </w:p>
        </w:tc>
      </w:tr>
      <w:tr w:rsidR="003E62FF" w:rsidRPr="003E62FF" w14:paraId="0864FF15"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08028"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D1269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center"/>
            <w:hideMark/>
          </w:tcPr>
          <w:p w14:paraId="58C35C0E" w14:textId="0CADB3CD"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center"/>
            <w:hideMark/>
          </w:tcPr>
          <w:p w14:paraId="59AF6B10" w14:textId="2C975BA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AB26D2" w14:textId="0A6F075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FD103E" w14:textId="0994B48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546.00 </w:t>
            </w:r>
          </w:p>
        </w:tc>
      </w:tr>
      <w:tr w:rsidR="003E62FF" w:rsidRPr="003E62FF" w14:paraId="290C0480"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9A731D"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3EF900"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center"/>
            <w:hideMark/>
          </w:tcPr>
          <w:p w14:paraId="57E34A31" w14:textId="53E2EA1B"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center"/>
            <w:hideMark/>
          </w:tcPr>
          <w:p w14:paraId="45A227CC" w14:textId="61B8F19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DD8975" w14:textId="488AA59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EF513A" w14:textId="45DA3354"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546.00 </w:t>
            </w:r>
          </w:p>
        </w:tc>
      </w:tr>
      <w:tr w:rsidR="003E62FF" w:rsidRPr="003E62FF" w14:paraId="7135E599"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56197"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4DB572"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center"/>
            <w:hideMark/>
          </w:tcPr>
          <w:p w14:paraId="6836BD37" w14:textId="28BF00D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center"/>
            <w:hideMark/>
          </w:tcPr>
          <w:p w14:paraId="1705C8EA" w14:textId="5BA17A82"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F97BFE" w14:textId="034A0FD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6A7F3" w14:textId="6D3BD6CA"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1,092.00 </w:t>
            </w:r>
          </w:p>
        </w:tc>
      </w:tr>
      <w:tr w:rsidR="003E62FF" w:rsidRPr="003E62FF" w14:paraId="30C6868A"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B613F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29E963"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center"/>
            <w:hideMark/>
          </w:tcPr>
          <w:p w14:paraId="09EB6D4F" w14:textId="7E9B98D5"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center"/>
            <w:hideMark/>
          </w:tcPr>
          <w:p w14:paraId="27CD2A38" w14:textId="64C136D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D97ADE" w14:textId="413BF009"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4B45EE" w14:textId="7CBCFE28"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3,276.00 </w:t>
            </w:r>
          </w:p>
        </w:tc>
      </w:tr>
      <w:tr w:rsidR="003E62FF" w:rsidRPr="003E62FF" w14:paraId="7E8F4E55" w14:textId="77777777" w:rsidTr="00E9560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24361F" w14:textId="77777777" w:rsidR="003E62FF" w:rsidRPr="003E62FF" w:rsidRDefault="003E62FF" w:rsidP="003E62FF">
            <w:pPr>
              <w:spacing w:after="0" w:line="240" w:lineRule="auto"/>
              <w:ind w:right="57"/>
              <w:contextualSpacing/>
              <w:rPr>
                <w:rFonts w:ascii="Arial Narrow" w:hAnsi="Arial Narrow"/>
                <w:b/>
                <w:bCs/>
                <w:color w:val="000000"/>
                <w:sz w:val="20"/>
                <w:szCs w:val="20"/>
              </w:rPr>
            </w:pPr>
            <w:r w:rsidRPr="003E62FF">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center"/>
            <w:hideMark/>
          </w:tcPr>
          <w:p w14:paraId="473D22DF" w14:textId="05F22E7A"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820,638.00 </w:t>
            </w:r>
          </w:p>
        </w:tc>
        <w:tc>
          <w:tcPr>
            <w:tcW w:w="958" w:type="pct"/>
            <w:tcBorders>
              <w:top w:val="nil"/>
              <w:left w:val="nil"/>
              <w:bottom w:val="single" w:sz="4" w:space="0" w:color="000000"/>
              <w:right w:val="single" w:sz="4" w:space="0" w:color="000000"/>
            </w:tcBorders>
            <w:shd w:val="clear" w:color="D8D8D8" w:fill="D8D8D8"/>
            <w:noWrap/>
            <w:vAlign w:val="center"/>
            <w:hideMark/>
          </w:tcPr>
          <w:p w14:paraId="0F6F962A" w14:textId="2061FB72"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46E071DE" w14:textId="329F2F7E"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2B7D3CB9" w14:textId="128784D7" w:rsidR="003E62FF" w:rsidRPr="003E62FF" w:rsidRDefault="003E62FF" w:rsidP="003E62FF">
            <w:pPr>
              <w:spacing w:after="0" w:line="240" w:lineRule="auto"/>
              <w:ind w:right="57"/>
              <w:contextualSpacing/>
              <w:jc w:val="right"/>
              <w:rPr>
                <w:rFonts w:ascii="Arial Narrow" w:hAnsi="Arial Narrow"/>
                <w:b/>
                <w:bCs/>
                <w:color w:val="000000"/>
                <w:sz w:val="20"/>
                <w:szCs w:val="20"/>
              </w:rPr>
            </w:pPr>
            <w:r w:rsidRPr="003E62FF">
              <w:rPr>
                <w:rFonts w:ascii="Arial Narrow" w:hAnsi="Arial Narrow"/>
                <w:b/>
                <w:bCs/>
                <w:color w:val="000000"/>
                <w:sz w:val="20"/>
                <w:szCs w:val="20"/>
              </w:rPr>
              <w:t xml:space="preserve">820,638.00 </w:t>
            </w:r>
          </w:p>
        </w:tc>
      </w:tr>
      <w:tr w:rsidR="003E62FF" w:rsidRPr="003E62FF" w14:paraId="51C64E72" w14:textId="77777777" w:rsidTr="00E9560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D1DDF"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2FCBC1" w14:textId="77777777" w:rsidR="003E62FF" w:rsidRPr="003E62FF" w:rsidRDefault="003E62FF" w:rsidP="003E62FF">
            <w:pPr>
              <w:spacing w:after="0" w:line="240" w:lineRule="auto"/>
              <w:ind w:right="57"/>
              <w:contextualSpacing/>
              <w:rPr>
                <w:rFonts w:ascii="Arial Narrow" w:hAnsi="Arial Narrow"/>
                <w:i/>
                <w:iCs/>
                <w:color w:val="000000"/>
                <w:sz w:val="20"/>
                <w:szCs w:val="20"/>
              </w:rPr>
            </w:pPr>
            <w:r w:rsidRPr="003E62FF">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center"/>
            <w:hideMark/>
          </w:tcPr>
          <w:p w14:paraId="58A8797D" w14:textId="4809100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20,638.00 </w:t>
            </w:r>
          </w:p>
        </w:tc>
        <w:tc>
          <w:tcPr>
            <w:tcW w:w="958" w:type="pct"/>
            <w:tcBorders>
              <w:top w:val="nil"/>
              <w:left w:val="nil"/>
              <w:bottom w:val="single" w:sz="4" w:space="0" w:color="000000"/>
              <w:right w:val="single" w:sz="4" w:space="0" w:color="000000"/>
            </w:tcBorders>
            <w:shd w:val="clear" w:color="auto" w:fill="auto"/>
            <w:noWrap/>
            <w:vAlign w:val="center"/>
            <w:hideMark/>
          </w:tcPr>
          <w:p w14:paraId="52498A19" w14:textId="3B26575C"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43CB2E" w14:textId="2EA9B4F7"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D68558" w14:textId="769FE4F1" w:rsidR="003E62FF" w:rsidRPr="003E62FF" w:rsidRDefault="003E62FF" w:rsidP="003E62FF">
            <w:pPr>
              <w:spacing w:after="0" w:line="240" w:lineRule="auto"/>
              <w:ind w:right="57"/>
              <w:contextualSpacing/>
              <w:jc w:val="right"/>
              <w:rPr>
                <w:rFonts w:ascii="Arial Narrow" w:hAnsi="Arial Narrow"/>
                <w:i/>
                <w:iCs/>
                <w:color w:val="000000"/>
                <w:sz w:val="20"/>
                <w:szCs w:val="20"/>
              </w:rPr>
            </w:pPr>
            <w:r w:rsidRPr="003E62FF">
              <w:rPr>
                <w:rFonts w:ascii="Arial Narrow" w:hAnsi="Arial Narrow"/>
                <w:i/>
                <w:iCs/>
                <w:color w:val="000000"/>
                <w:sz w:val="20"/>
                <w:szCs w:val="20"/>
              </w:rPr>
              <w:t xml:space="preserve"> 820,638.00 </w:t>
            </w:r>
          </w:p>
        </w:tc>
      </w:tr>
    </w:tbl>
    <w:p w14:paraId="00089B3D" w14:textId="4CC26835"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BFA57BA" w14:textId="09111153" w:rsidR="005E6631" w:rsidRDefault="002A7D6A" w:rsidP="00551FDD">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5DF8FE38" w14:textId="02F7D629"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lastRenderedPageBreak/>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6B5AD0E0" w:rsidR="00DF0194"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896E35">
        <w:rPr>
          <w:rFonts w:ascii="Arial" w:eastAsia="Times New Roman" w:hAnsi="Arial" w:cs="Arial"/>
          <w:b/>
          <w:color w:val="0070C0"/>
          <w:sz w:val="24"/>
          <w:szCs w:val="24"/>
          <w:lang w:val="en-US" w:eastAsia="en-US"/>
        </w:rPr>
        <w:t>₱</w:t>
      </w:r>
      <w:r w:rsidR="00593D2F" w:rsidRPr="00593D2F">
        <w:rPr>
          <w:rFonts w:ascii="Arial" w:eastAsia="Times New Roman" w:hAnsi="Arial" w:cs="Arial"/>
          <w:b/>
          <w:color w:val="0070C0"/>
          <w:sz w:val="24"/>
          <w:szCs w:val="24"/>
          <w:lang w:val="en-US" w:eastAsia="en-US"/>
        </w:rPr>
        <w:t xml:space="preserve">1,740,876,495.76 </w:t>
      </w:r>
      <w:r w:rsidRPr="00172D05">
        <w:rPr>
          <w:rFonts w:ascii="Arial" w:eastAsia="Times New Roman" w:hAnsi="Arial" w:cs="Arial"/>
          <w:sz w:val="24"/>
          <w:szCs w:val="24"/>
          <w:lang w:val="en-US" w:eastAsia="en-US"/>
        </w:rPr>
        <w:t>with breakdown as follows (see Table 2):</w:t>
      </w:r>
    </w:p>
    <w:p w14:paraId="7D0220F9" w14:textId="77777777" w:rsidR="00DF0194" w:rsidRPr="00DF0194"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andby Funds</w:t>
      </w:r>
    </w:p>
    <w:p w14:paraId="6FBB887E" w14:textId="77777777" w:rsidR="00DF0194" w:rsidRPr="00AF3566" w:rsidRDefault="00DF0194" w:rsidP="00DF0194">
      <w:pPr>
        <w:ind w:left="360"/>
        <w:contextualSpacing/>
        <w:jc w:val="both"/>
        <w:rPr>
          <w:rFonts w:ascii="Arial" w:eastAsia="Times New Roman" w:hAnsi="Arial" w:cs="Arial"/>
          <w:sz w:val="24"/>
          <w:szCs w:val="24"/>
          <w:lang w:val="en-US" w:eastAsia="en-US"/>
        </w:rPr>
      </w:pPr>
      <w:r w:rsidRPr="00AF3566">
        <w:rPr>
          <w:rFonts w:ascii="Arial" w:eastAsia="Times New Roman" w:hAnsi="Arial" w:cs="Arial"/>
          <w:sz w:val="24"/>
          <w:szCs w:val="24"/>
          <w:lang w:val="en-US" w:eastAsia="en-US"/>
        </w:rPr>
        <w:t xml:space="preserve">A total of </w:t>
      </w:r>
      <w:r w:rsidRPr="00AF3566">
        <w:rPr>
          <w:rFonts w:ascii="Arial" w:eastAsia="Times New Roman" w:hAnsi="Arial" w:cs="Arial"/>
          <w:b/>
          <w:sz w:val="24"/>
          <w:szCs w:val="24"/>
          <w:lang w:val="en-US" w:eastAsia="en-US"/>
        </w:rPr>
        <w:t>₱</w:t>
      </w:r>
      <w:r w:rsidRPr="00AF3566">
        <w:rPr>
          <w:rFonts w:ascii="Arial" w:eastAsia="Times New Roman" w:hAnsi="Arial" w:cs="Arial"/>
          <w:b/>
          <w:bCs/>
          <w:sz w:val="24"/>
          <w:szCs w:val="24"/>
          <w:lang w:eastAsia="en-US"/>
        </w:rPr>
        <w:t xml:space="preserve">855,021,879.84 </w:t>
      </w:r>
      <w:r w:rsidRPr="00AF3566">
        <w:rPr>
          <w:rFonts w:ascii="Arial" w:eastAsia="Times New Roman" w:hAnsi="Arial" w:cs="Arial"/>
          <w:b/>
          <w:sz w:val="24"/>
          <w:szCs w:val="24"/>
          <w:lang w:val="en-US" w:eastAsia="en-US"/>
        </w:rPr>
        <w:t>standby funds</w:t>
      </w:r>
      <w:r w:rsidRPr="00AF3566">
        <w:rPr>
          <w:rFonts w:ascii="Arial" w:eastAsia="Times New Roman" w:hAnsi="Arial" w:cs="Arial"/>
          <w:sz w:val="24"/>
          <w:szCs w:val="24"/>
          <w:lang w:val="en-US" w:eastAsia="en-US"/>
        </w:rPr>
        <w:t xml:space="preserve"> in the CO and FOs. Of the said amount, </w:t>
      </w:r>
      <w:r w:rsidRPr="00AF3566">
        <w:rPr>
          <w:rFonts w:ascii="Arial" w:eastAsia="Times New Roman" w:hAnsi="Arial" w:cs="Arial"/>
          <w:b/>
          <w:sz w:val="24"/>
          <w:szCs w:val="24"/>
          <w:lang w:val="en-US" w:eastAsia="en-US"/>
        </w:rPr>
        <w:t xml:space="preserve">₱806,582,400.57 </w:t>
      </w:r>
      <w:r w:rsidRPr="00AF3566">
        <w:rPr>
          <w:rFonts w:ascii="Arial" w:eastAsia="Times New Roman" w:hAnsi="Arial" w:cs="Arial"/>
          <w:sz w:val="24"/>
          <w:szCs w:val="24"/>
          <w:lang w:val="en-US" w:eastAsia="en-US"/>
        </w:rPr>
        <w:t xml:space="preserve">is the available </w:t>
      </w:r>
      <w:r w:rsidRPr="00AF3566">
        <w:rPr>
          <w:rFonts w:ascii="Arial" w:eastAsia="Times New Roman" w:hAnsi="Arial" w:cs="Arial"/>
          <w:b/>
          <w:sz w:val="24"/>
          <w:szCs w:val="24"/>
          <w:lang w:val="en-US" w:eastAsia="en-US"/>
        </w:rPr>
        <w:t>Quick Response Fund (QRF)</w:t>
      </w:r>
      <w:r w:rsidRPr="00AF3566">
        <w:rPr>
          <w:rFonts w:ascii="Arial" w:eastAsia="Times New Roman" w:hAnsi="Arial" w:cs="Arial"/>
          <w:sz w:val="24"/>
          <w:szCs w:val="24"/>
          <w:lang w:val="en-US" w:eastAsia="en-US"/>
        </w:rPr>
        <w:t xml:space="preserve"> in the CO.</w:t>
      </w:r>
    </w:p>
    <w:p w14:paraId="08704AF4" w14:textId="77777777" w:rsidR="00DF0194" w:rsidRPr="00172D05" w:rsidRDefault="00DF0194" w:rsidP="00DF0194">
      <w:pPr>
        <w:ind w:left="360"/>
        <w:contextualSpacing/>
        <w:jc w:val="both"/>
        <w:rPr>
          <w:rFonts w:ascii="Arial" w:eastAsia="Times New Roman" w:hAnsi="Arial" w:cs="Arial"/>
          <w:sz w:val="28"/>
          <w:szCs w:val="28"/>
          <w:lang w:val="en-US" w:eastAsia="en-US"/>
        </w:rPr>
      </w:pPr>
    </w:p>
    <w:p w14:paraId="56F82BCF"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ockpiles</w:t>
      </w:r>
    </w:p>
    <w:p w14:paraId="180C2AE2" w14:textId="698CFD58" w:rsidR="008D597E" w:rsidRPr="008C088D" w:rsidRDefault="00DF0194" w:rsidP="00DF0194">
      <w:pPr>
        <w:ind w:left="360"/>
        <w:jc w:val="both"/>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A total of </w:t>
      </w:r>
      <w:r w:rsidR="00593D2F" w:rsidRPr="00593D2F">
        <w:rPr>
          <w:rFonts w:ascii="Arial" w:eastAsia="Times New Roman" w:hAnsi="Arial" w:cs="Arial"/>
          <w:b/>
          <w:bCs/>
          <w:color w:val="0070C0"/>
          <w:sz w:val="24"/>
          <w:szCs w:val="24"/>
          <w:lang w:eastAsia="en-US"/>
        </w:rPr>
        <w:t>337,913</w:t>
      </w:r>
      <w:r w:rsidR="00593D2F">
        <w:rPr>
          <w:rFonts w:ascii="Arial" w:eastAsia="Times New Roman" w:hAnsi="Arial" w:cs="Arial"/>
          <w:b/>
          <w:bCs/>
          <w:color w:val="0070C0"/>
          <w:sz w:val="24"/>
          <w:szCs w:val="24"/>
          <w:lang w:eastAsia="en-US"/>
        </w:rPr>
        <w:t xml:space="preserve"> </w:t>
      </w:r>
      <w:r w:rsidRPr="00896E35">
        <w:rPr>
          <w:rFonts w:ascii="Arial" w:eastAsia="Times New Roman" w:hAnsi="Arial" w:cs="Arial"/>
          <w:b/>
          <w:color w:val="0070C0"/>
          <w:sz w:val="24"/>
          <w:szCs w:val="24"/>
          <w:lang w:val="en-US" w:eastAsia="en-US"/>
        </w:rPr>
        <w:t>family food packs (FFPs)</w:t>
      </w:r>
      <w:r w:rsidRPr="00896E35">
        <w:rPr>
          <w:rFonts w:ascii="Arial" w:eastAsia="Times New Roman" w:hAnsi="Arial" w:cs="Arial"/>
          <w:color w:val="0070C0"/>
          <w:sz w:val="24"/>
          <w:szCs w:val="24"/>
          <w:lang w:val="en-US" w:eastAsia="en-US"/>
        </w:rPr>
        <w:t xml:space="preserve">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593D2F" w:rsidRPr="00593D2F">
        <w:rPr>
          <w:rFonts w:ascii="Arial" w:eastAsia="Times New Roman" w:hAnsi="Arial" w:cs="Arial"/>
          <w:b/>
          <w:bCs/>
          <w:color w:val="0070C0"/>
          <w:sz w:val="24"/>
          <w:szCs w:val="24"/>
          <w:lang w:eastAsia="en-US"/>
        </w:rPr>
        <w:t>181,876,893.95</w:t>
      </w:r>
      <w:r w:rsidRPr="00593D2F">
        <w:rPr>
          <w:rFonts w:ascii="Arial" w:eastAsia="Times New Roman" w:hAnsi="Arial" w:cs="Arial"/>
          <w:b/>
          <w:bCs/>
          <w:color w:val="0070C0"/>
          <w:sz w:val="24"/>
          <w:szCs w:val="24"/>
          <w:lang w:eastAsia="en-US"/>
        </w:rPr>
        <w:t>,</w:t>
      </w:r>
      <w:r w:rsidRPr="00896E35">
        <w:rPr>
          <w:rFonts w:ascii="Arial" w:eastAsia="Times New Roman" w:hAnsi="Arial" w:cs="Arial"/>
          <w:color w:val="0070C0"/>
          <w:sz w:val="24"/>
          <w:szCs w:val="24"/>
          <w:lang w:val="en-US" w:eastAsia="en-US"/>
        </w:rPr>
        <w:t xml:space="preserve"> </w:t>
      </w:r>
      <w:r w:rsidRPr="00896E35">
        <w:rPr>
          <w:rFonts w:ascii="Arial" w:eastAsia="Times New Roman" w:hAnsi="Arial" w:cs="Arial"/>
          <w:b/>
          <w:color w:val="0070C0"/>
          <w:sz w:val="24"/>
          <w:szCs w:val="24"/>
          <w:lang w:val="en-US" w:eastAsia="en-US"/>
        </w:rPr>
        <w:t>other food items</w:t>
      </w:r>
      <w:r w:rsidRPr="00896E35">
        <w:rPr>
          <w:rFonts w:ascii="Arial" w:eastAsia="Times New Roman" w:hAnsi="Arial" w:cs="Arial"/>
          <w:color w:val="0070C0"/>
          <w:sz w:val="24"/>
          <w:szCs w:val="24"/>
          <w:lang w:val="en-US" w:eastAsia="en-US"/>
        </w:rPr>
        <w:t xml:space="preserve">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593D2F" w:rsidRPr="00593D2F">
        <w:rPr>
          <w:rFonts w:ascii="Arial" w:eastAsia="Times New Roman" w:hAnsi="Arial" w:cs="Arial"/>
          <w:b/>
          <w:bCs/>
          <w:color w:val="0070C0"/>
          <w:sz w:val="24"/>
          <w:szCs w:val="24"/>
          <w:lang w:eastAsia="en-US"/>
        </w:rPr>
        <w:t xml:space="preserve">246,168,669.13 </w:t>
      </w:r>
      <w:r w:rsidRPr="00172D05">
        <w:rPr>
          <w:rFonts w:ascii="Arial" w:eastAsia="Times New Roman" w:hAnsi="Arial" w:cs="Arial"/>
          <w:sz w:val="24"/>
          <w:szCs w:val="24"/>
          <w:lang w:val="en-US" w:eastAsia="en-US"/>
        </w:rPr>
        <w:t xml:space="preserve">and </w:t>
      </w:r>
      <w:r w:rsidRPr="00896E35">
        <w:rPr>
          <w:rFonts w:ascii="Arial" w:eastAsia="Times New Roman" w:hAnsi="Arial" w:cs="Arial"/>
          <w:b/>
          <w:color w:val="0070C0"/>
          <w:sz w:val="24"/>
          <w:szCs w:val="24"/>
          <w:lang w:val="en-US" w:eastAsia="en-US"/>
        </w:rPr>
        <w:t xml:space="preserve">non-food items (FNIs)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593D2F" w:rsidRPr="00593D2F">
        <w:rPr>
          <w:rFonts w:ascii="Arial" w:eastAsia="Times New Roman" w:hAnsi="Arial" w:cs="Arial"/>
          <w:b/>
          <w:bCs/>
          <w:color w:val="0070C0"/>
          <w:sz w:val="24"/>
          <w:szCs w:val="24"/>
          <w:lang w:eastAsia="en-US"/>
        </w:rPr>
        <w:t xml:space="preserve">457,809,052.84 </w:t>
      </w:r>
      <w:r w:rsidRPr="00172D05">
        <w:rPr>
          <w:rFonts w:ascii="Arial" w:eastAsia="Times New Roman" w:hAnsi="Arial" w:cs="Arial"/>
          <w:sz w:val="24"/>
          <w:szCs w:val="24"/>
          <w:lang w:val="en-US" w:eastAsia="en-US"/>
        </w:rPr>
        <w:t>are available.</w:t>
      </w:r>
    </w:p>
    <w:p w14:paraId="6ED1B471" w14:textId="56C1E89E" w:rsidR="00822526" w:rsidRPr="00AF3566" w:rsidRDefault="002A7D6A" w:rsidP="00AF3566">
      <w:pPr>
        <w:spacing w:after="0" w:line="240" w:lineRule="auto"/>
        <w:ind w:right="57" w:firstLine="357"/>
        <w:contextualSpacing/>
        <w:jc w:val="both"/>
        <w:rPr>
          <w:rFonts w:ascii="Arial" w:eastAsia="Arial" w:hAnsi="Arial" w:cs="Arial"/>
          <w:b/>
          <w:i/>
          <w:sz w:val="20"/>
          <w:szCs w:val="20"/>
        </w:rPr>
      </w:pPr>
      <w:r w:rsidRPr="008C088D">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535"/>
        <w:gridCol w:w="1214"/>
        <w:gridCol w:w="902"/>
        <w:gridCol w:w="1174"/>
        <w:gridCol w:w="1322"/>
        <w:gridCol w:w="1521"/>
        <w:gridCol w:w="1829"/>
      </w:tblGrid>
      <w:tr w:rsidR="00593D2F" w:rsidRPr="00593D2F" w14:paraId="208D8197" w14:textId="77777777" w:rsidTr="00593D2F">
        <w:trPr>
          <w:trHeight w:val="20"/>
          <w:tblHeader/>
        </w:trPr>
        <w:tc>
          <w:tcPr>
            <w:tcW w:w="80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993B489" w14:textId="77777777" w:rsidR="00593D2F" w:rsidRPr="00593D2F" w:rsidRDefault="00593D2F" w:rsidP="00593D2F">
            <w:pPr>
              <w:widowControl/>
              <w:spacing w:after="0" w:line="240" w:lineRule="auto"/>
              <w:ind w:right="57"/>
              <w:contextualSpacing/>
              <w:jc w:val="center"/>
              <w:rPr>
                <w:rFonts w:ascii="Arial Narrow" w:eastAsia="Times New Roman" w:hAnsi="Arial Narrow"/>
                <w:b/>
                <w:bCs/>
                <w:color w:val="000000"/>
                <w:sz w:val="18"/>
                <w:szCs w:val="18"/>
              </w:rPr>
            </w:pPr>
            <w:r w:rsidRPr="00593D2F">
              <w:rPr>
                <w:rFonts w:ascii="Arial Narrow" w:hAnsi="Arial Narrow"/>
                <w:b/>
                <w:bCs/>
                <w:color w:val="000000"/>
                <w:sz w:val="18"/>
                <w:szCs w:val="18"/>
              </w:rPr>
              <w:t>REGIONAL / FIELD OFFICE</w:t>
            </w:r>
          </w:p>
        </w:tc>
        <w:tc>
          <w:tcPr>
            <w:tcW w:w="63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281D319" w14:textId="77777777" w:rsidR="00593D2F" w:rsidRPr="00593D2F" w:rsidRDefault="00593D2F" w:rsidP="00593D2F">
            <w:pPr>
              <w:spacing w:after="0" w:line="240" w:lineRule="auto"/>
              <w:ind w:right="57"/>
              <w:contextualSpacing/>
              <w:jc w:val="center"/>
              <w:rPr>
                <w:rFonts w:ascii="Arial Narrow" w:hAnsi="Arial Narrow"/>
                <w:b/>
                <w:bCs/>
                <w:sz w:val="18"/>
                <w:szCs w:val="18"/>
              </w:rPr>
            </w:pPr>
            <w:r w:rsidRPr="00593D2F">
              <w:rPr>
                <w:rFonts w:ascii="Arial Narrow" w:hAnsi="Arial Narrow"/>
                <w:b/>
                <w:bCs/>
                <w:sz w:val="18"/>
                <w:szCs w:val="18"/>
              </w:rPr>
              <w:t>STANDBY FUNDS</w:t>
            </w:r>
          </w:p>
        </w:tc>
        <w:tc>
          <w:tcPr>
            <w:tcW w:w="109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98C2C11" w14:textId="77777777" w:rsidR="00593D2F" w:rsidRPr="00593D2F" w:rsidRDefault="00593D2F" w:rsidP="00593D2F">
            <w:pPr>
              <w:spacing w:after="0" w:line="240" w:lineRule="auto"/>
              <w:ind w:right="57"/>
              <w:contextualSpacing/>
              <w:jc w:val="center"/>
              <w:rPr>
                <w:rFonts w:ascii="Arial Narrow" w:hAnsi="Arial Narrow"/>
                <w:b/>
                <w:bCs/>
                <w:sz w:val="18"/>
                <w:szCs w:val="18"/>
              </w:rPr>
            </w:pPr>
            <w:r w:rsidRPr="00593D2F">
              <w:rPr>
                <w:rFonts w:ascii="Arial Narrow" w:hAnsi="Arial Narrow"/>
                <w:b/>
                <w:bCs/>
                <w:sz w:val="18"/>
                <w:szCs w:val="18"/>
              </w:rPr>
              <w:t>FAMILY FOOD PACKS</w:t>
            </w:r>
          </w:p>
        </w:tc>
        <w:tc>
          <w:tcPr>
            <w:tcW w:w="696"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18354AE" w14:textId="77777777" w:rsidR="00593D2F" w:rsidRPr="00593D2F" w:rsidRDefault="00593D2F" w:rsidP="00593D2F">
            <w:pPr>
              <w:spacing w:after="0" w:line="240" w:lineRule="auto"/>
              <w:ind w:right="57"/>
              <w:contextualSpacing/>
              <w:jc w:val="center"/>
              <w:rPr>
                <w:rFonts w:ascii="Arial Narrow" w:hAnsi="Arial Narrow"/>
                <w:b/>
                <w:bCs/>
                <w:sz w:val="18"/>
                <w:szCs w:val="18"/>
              </w:rPr>
            </w:pPr>
            <w:r w:rsidRPr="00593D2F">
              <w:rPr>
                <w:rFonts w:ascii="Arial Narrow" w:hAnsi="Arial Narrow"/>
                <w:b/>
                <w:bCs/>
                <w:sz w:val="18"/>
                <w:szCs w:val="18"/>
              </w:rPr>
              <w:t>OTHER FOOD ITEMS</w:t>
            </w:r>
          </w:p>
        </w:tc>
        <w:tc>
          <w:tcPr>
            <w:tcW w:w="801"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6545C26" w14:textId="77777777" w:rsidR="00593D2F" w:rsidRPr="00593D2F" w:rsidRDefault="00593D2F" w:rsidP="00593D2F">
            <w:pPr>
              <w:spacing w:after="0" w:line="240" w:lineRule="auto"/>
              <w:ind w:right="57"/>
              <w:contextualSpacing/>
              <w:jc w:val="center"/>
              <w:rPr>
                <w:rFonts w:ascii="Arial Narrow" w:hAnsi="Arial Narrow"/>
                <w:b/>
                <w:bCs/>
                <w:sz w:val="18"/>
                <w:szCs w:val="18"/>
              </w:rPr>
            </w:pPr>
            <w:r w:rsidRPr="00593D2F">
              <w:rPr>
                <w:rFonts w:ascii="Arial Narrow" w:hAnsi="Arial Narrow"/>
                <w:b/>
                <w:bCs/>
                <w:sz w:val="18"/>
                <w:szCs w:val="18"/>
              </w:rPr>
              <w:t>NON-FOOD RELIEF ITEMS</w:t>
            </w:r>
          </w:p>
        </w:tc>
        <w:tc>
          <w:tcPr>
            <w:tcW w:w="96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D5FD57A" w14:textId="77777777" w:rsidR="00593D2F" w:rsidRPr="00593D2F" w:rsidRDefault="00593D2F" w:rsidP="00593D2F">
            <w:pPr>
              <w:spacing w:after="0" w:line="240" w:lineRule="auto"/>
              <w:ind w:right="57"/>
              <w:contextualSpacing/>
              <w:jc w:val="center"/>
              <w:rPr>
                <w:rFonts w:ascii="Arial Narrow" w:hAnsi="Arial Narrow"/>
                <w:b/>
                <w:bCs/>
                <w:sz w:val="18"/>
                <w:szCs w:val="18"/>
              </w:rPr>
            </w:pPr>
            <w:r w:rsidRPr="00593D2F">
              <w:rPr>
                <w:rFonts w:ascii="Arial Narrow" w:hAnsi="Arial Narrow"/>
                <w:b/>
                <w:bCs/>
                <w:sz w:val="18"/>
                <w:szCs w:val="18"/>
              </w:rPr>
              <w:t>TOTAL STANDBY FUNDS &amp; STOCKPILE</w:t>
            </w:r>
          </w:p>
        </w:tc>
      </w:tr>
      <w:tr w:rsidR="00593D2F" w:rsidRPr="00593D2F" w14:paraId="64F7D6D2" w14:textId="77777777" w:rsidTr="00593D2F">
        <w:trPr>
          <w:trHeight w:val="20"/>
          <w:tblHeader/>
        </w:trPr>
        <w:tc>
          <w:tcPr>
            <w:tcW w:w="808" w:type="pct"/>
            <w:vMerge/>
            <w:tcBorders>
              <w:top w:val="single" w:sz="6" w:space="0" w:color="000000"/>
              <w:left w:val="single" w:sz="6" w:space="0" w:color="000000"/>
              <w:bottom w:val="single" w:sz="6" w:space="0" w:color="000000"/>
              <w:right w:val="single" w:sz="6" w:space="0" w:color="000000"/>
            </w:tcBorders>
            <w:vAlign w:val="center"/>
            <w:hideMark/>
          </w:tcPr>
          <w:p w14:paraId="6FB13048" w14:textId="77777777" w:rsidR="00593D2F" w:rsidRPr="00593D2F" w:rsidRDefault="00593D2F" w:rsidP="00593D2F">
            <w:pPr>
              <w:spacing w:after="0" w:line="240" w:lineRule="auto"/>
              <w:ind w:right="57"/>
              <w:contextualSpacing/>
              <w:rPr>
                <w:rFonts w:ascii="Arial Narrow" w:hAnsi="Arial Narrow"/>
                <w:b/>
                <w:bCs/>
                <w:color w:val="000000"/>
                <w:sz w:val="18"/>
                <w:szCs w:val="18"/>
              </w:rPr>
            </w:pPr>
          </w:p>
        </w:tc>
        <w:tc>
          <w:tcPr>
            <w:tcW w:w="639" w:type="pct"/>
            <w:vMerge/>
            <w:tcBorders>
              <w:top w:val="single" w:sz="6" w:space="0" w:color="000000"/>
              <w:left w:val="single" w:sz="6" w:space="0" w:color="CCCCCC"/>
              <w:bottom w:val="single" w:sz="6" w:space="0" w:color="000000"/>
              <w:right w:val="single" w:sz="6" w:space="0" w:color="000000"/>
            </w:tcBorders>
            <w:vAlign w:val="center"/>
            <w:hideMark/>
          </w:tcPr>
          <w:p w14:paraId="7B961D5C" w14:textId="77777777" w:rsidR="00593D2F" w:rsidRPr="00593D2F" w:rsidRDefault="00593D2F" w:rsidP="00593D2F">
            <w:pPr>
              <w:spacing w:after="0" w:line="240" w:lineRule="auto"/>
              <w:ind w:right="57"/>
              <w:contextualSpacing/>
              <w:rPr>
                <w:rFonts w:ascii="Arial Narrow" w:hAnsi="Arial Narrow"/>
                <w:b/>
                <w:bCs/>
                <w:sz w:val="18"/>
                <w:szCs w:val="18"/>
              </w:rPr>
            </w:pPr>
          </w:p>
        </w:tc>
        <w:tc>
          <w:tcPr>
            <w:tcW w:w="47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8F13F25" w14:textId="77777777" w:rsidR="00593D2F" w:rsidRPr="00593D2F" w:rsidRDefault="00593D2F" w:rsidP="00593D2F">
            <w:pPr>
              <w:spacing w:after="0" w:line="240" w:lineRule="auto"/>
              <w:ind w:right="57"/>
              <w:contextualSpacing/>
              <w:jc w:val="center"/>
              <w:rPr>
                <w:rFonts w:ascii="Arial Narrow" w:hAnsi="Arial Narrow"/>
                <w:b/>
                <w:bCs/>
                <w:color w:val="000000"/>
                <w:sz w:val="18"/>
                <w:szCs w:val="18"/>
              </w:rPr>
            </w:pPr>
            <w:r w:rsidRPr="00593D2F">
              <w:rPr>
                <w:rFonts w:ascii="Arial Narrow" w:hAnsi="Arial Narrow"/>
                <w:b/>
                <w:bCs/>
                <w:color w:val="000000"/>
                <w:sz w:val="18"/>
                <w:szCs w:val="18"/>
              </w:rPr>
              <w:t>QUANTITY</w:t>
            </w:r>
          </w:p>
        </w:tc>
        <w:tc>
          <w:tcPr>
            <w:tcW w:w="61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A10377F" w14:textId="77777777" w:rsidR="00593D2F" w:rsidRPr="00593D2F" w:rsidRDefault="00593D2F" w:rsidP="00593D2F">
            <w:pPr>
              <w:spacing w:after="0" w:line="240" w:lineRule="auto"/>
              <w:ind w:right="57"/>
              <w:contextualSpacing/>
              <w:jc w:val="center"/>
              <w:rPr>
                <w:rFonts w:ascii="Arial Narrow" w:hAnsi="Arial Narrow"/>
                <w:b/>
                <w:bCs/>
                <w:sz w:val="18"/>
                <w:szCs w:val="18"/>
              </w:rPr>
            </w:pPr>
            <w:r w:rsidRPr="00593D2F">
              <w:rPr>
                <w:rFonts w:ascii="Arial Narrow" w:hAnsi="Arial Narrow"/>
                <w:b/>
                <w:bCs/>
                <w:sz w:val="18"/>
                <w:szCs w:val="18"/>
              </w:rPr>
              <w:t>TOTAL COST</w:t>
            </w:r>
          </w:p>
        </w:tc>
        <w:tc>
          <w:tcPr>
            <w:tcW w:w="69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B2DE0CD" w14:textId="77777777" w:rsidR="00593D2F" w:rsidRPr="00593D2F" w:rsidRDefault="00593D2F" w:rsidP="00593D2F">
            <w:pPr>
              <w:spacing w:after="0" w:line="240" w:lineRule="auto"/>
              <w:ind w:right="57"/>
              <w:contextualSpacing/>
              <w:jc w:val="center"/>
              <w:rPr>
                <w:rFonts w:ascii="Arial Narrow" w:hAnsi="Arial Narrow"/>
                <w:b/>
                <w:bCs/>
                <w:sz w:val="18"/>
                <w:szCs w:val="18"/>
              </w:rPr>
            </w:pPr>
            <w:r w:rsidRPr="00593D2F">
              <w:rPr>
                <w:rFonts w:ascii="Arial Narrow" w:hAnsi="Arial Narrow"/>
                <w:b/>
                <w:bCs/>
                <w:sz w:val="18"/>
                <w:szCs w:val="18"/>
              </w:rPr>
              <w:t>TOTAL COST</w:t>
            </w:r>
          </w:p>
        </w:tc>
        <w:tc>
          <w:tcPr>
            <w:tcW w:w="80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A15CDE5" w14:textId="77777777" w:rsidR="00593D2F" w:rsidRPr="00593D2F" w:rsidRDefault="00593D2F" w:rsidP="00593D2F">
            <w:pPr>
              <w:spacing w:after="0" w:line="240" w:lineRule="auto"/>
              <w:ind w:right="57"/>
              <w:contextualSpacing/>
              <w:jc w:val="center"/>
              <w:rPr>
                <w:rFonts w:ascii="Arial Narrow" w:hAnsi="Arial Narrow"/>
                <w:b/>
                <w:bCs/>
                <w:sz w:val="18"/>
                <w:szCs w:val="18"/>
              </w:rPr>
            </w:pPr>
            <w:r w:rsidRPr="00593D2F">
              <w:rPr>
                <w:rFonts w:ascii="Arial Narrow" w:hAnsi="Arial Narrow"/>
                <w:b/>
                <w:bCs/>
                <w:sz w:val="18"/>
                <w:szCs w:val="18"/>
              </w:rPr>
              <w:t>TOTAL COST</w:t>
            </w:r>
          </w:p>
        </w:tc>
        <w:tc>
          <w:tcPr>
            <w:tcW w:w="963" w:type="pct"/>
            <w:vMerge/>
            <w:tcBorders>
              <w:top w:val="single" w:sz="6" w:space="0" w:color="000000"/>
              <w:left w:val="single" w:sz="6" w:space="0" w:color="CCCCCC"/>
              <w:bottom w:val="single" w:sz="6" w:space="0" w:color="000000"/>
              <w:right w:val="single" w:sz="6" w:space="0" w:color="000000"/>
            </w:tcBorders>
            <w:vAlign w:val="center"/>
            <w:hideMark/>
          </w:tcPr>
          <w:p w14:paraId="3188B797" w14:textId="77777777" w:rsidR="00593D2F" w:rsidRPr="00593D2F" w:rsidRDefault="00593D2F" w:rsidP="00593D2F">
            <w:pPr>
              <w:spacing w:after="0" w:line="240" w:lineRule="auto"/>
              <w:ind w:right="57"/>
              <w:contextualSpacing/>
              <w:rPr>
                <w:rFonts w:ascii="Arial Narrow" w:hAnsi="Arial Narrow"/>
                <w:b/>
                <w:bCs/>
                <w:sz w:val="18"/>
                <w:szCs w:val="18"/>
              </w:rPr>
            </w:pPr>
          </w:p>
        </w:tc>
      </w:tr>
      <w:tr w:rsidR="00593D2F" w:rsidRPr="00593D2F" w14:paraId="68AAA4A9" w14:textId="77777777" w:rsidTr="00593D2F">
        <w:trPr>
          <w:trHeight w:val="20"/>
        </w:trPr>
        <w:tc>
          <w:tcPr>
            <w:tcW w:w="80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2F9349F" w14:textId="77777777" w:rsidR="00593D2F" w:rsidRPr="00593D2F" w:rsidRDefault="00593D2F" w:rsidP="00593D2F">
            <w:pPr>
              <w:spacing w:after="0" w:line="240" w:lineRule="auto"/>
              <w:ind w:right="57"/>
              <w:contextualSpacing/>
              <w:jc w:val="center"/>
              <w:rPr>
                <w:rFonts w:ascii="Arial Narrow" w:hAnsi="Arial Narrow"/>
                <w:b/>
                <w:bCs/>
                <w:color w:val="000000"/>
                <w:sz w:val="18"/>
                <w:szCs w:val="18"/>
              </w:rPr>
            </w:pPr>
            <w:r w:rsidRPr="00593D2F">
              <w:rPr>
                <w:rFonts w:ascii="Arial Narrow" w:hAnsi="Arial Narrow"/>
                <w:b/>
                <w:bCs/>
                <w:color w:val="000000"/>
                <w:sz w:val="18"/>
                <w:szCs w:val="18"/>
              </w:rPr>
              <w:t>TOTAL</w:t>
            </w:r>
          </w:p>
        </w:tc>
        <w:tc>
          <w:tcPr>
            <w:tcW w:w="63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D6474AD" w14:textId="77777777" w:rsidR="00593D2F" w:rsidRPr="00593D2F" w:rsidRDefault="00593D2F" w:rsidP="00593D2F">
            <w:pPr>
              <w:spacing w:after="0" w:line="240" w:lineRule="auto"/>
              <w:ind w:right="57"/>
              <w:contextualSpacing/>
              <w:jc w:val="right"/>
              <w:rPr>
                <w:rFonts w:ascii="Arial Narrow" w:hAnsi="Arial Narrow"/>
                <w:b/>
                <w:bCs/>
                <w:color w:val="000000"/>
                <w:sz w:val="18"/>
                <w:szCs w:val="18"/>
              </w:rPr>
            </w:pPr>
            <w:r w:rsidRPr="00593D2F">
              <w:rPr>
                <w:rFonts w:ascii="Arial Narrow" w:hAnsi="Arial Narrow"/>
                <w:b/>
                <w:bCs/>
                <w:color w:val="000000"/>
                <w:sz w:val="18"/>
                <w:szCs w:val="18"/>
              </w:rPr>
              <w:t xml:space="preserve">855,021,879.84 </w:t>
            </w:r>
          </w:p>
        </w:tc>
        <w:tc>
          <w:tcPr>
            <w:tcW w:w="47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1DD048A" w14:textId="77777777" w:rsidR="00593D2F" w:rsidRPr="00593D2F" w:rsidRDefault="00593D2F" w:rsidP="00593D2F">
            <w:pPr>
              <w:spacing w:after="0" w:line="240" w:lineRule="auto"/>
              <w:ind w:right="57"/>
              <w:contextualSpacing/>
              <w:jc w:val="right"/>
              <w:rPr>
                <w:rFonts w:ascii="Arial Narrow" w:hAnsi="Arial Narrow"/>
                <w:b/>
                <w:bCs/>
                <w:color w:val="000000"/>
                <w:sz w:val="18"/>
                <w:szCs w:val="18"/>
              </w:rPr>
            </w:pPr>
            <w:r w:rsidRPr="00593D2F">
              <w:rPr>
                <w:rFonts w:ascii="Arial Narrow" w:hAnsi="Arial Narrow"/>
                <w:b/>
                <w:bCs/>
                <w:color w:val="000000"/>
                <w:sz w:val="18"/>
                <w:szCs w:val="18"/>
              </w:rPr>
              <w:t>337,913</w:t>
            </w:r>
          </w:p>
        </w:tc>
        <w:tc>
          <w:tcPr>
            <w:tcW w:w="61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703E6FD" w14:textId="77777777" w:rsidR="00593D2F" w:rsidRPr="00593D2F" w:rsidRDefault="00593D2F" w:rsidP="00593D2F">
            <w:pPr>
              <w:spacing w:after="0" w:line="240" w:lineRule="auto"/>
              <w:ind w:right="57"/>
              <w:contextualSpacing/>
              <w:jc w:val="right"/>
              <w:rPr>
                <w:rFonts w:ascii="Arial Narrow" w:hAnsi="Arial Narrow"/>
                <w:b/>
                <w:bCs/>
                <w:color w:val="000000"/>
                <w:sz w:val="18"/>
                <w:szCs w:val="18"/>
              </w:rPr>
            </w:pPr>
            <w:r w:rsidRPr="00593D2F">
              <w:rPr>
                <w:rFonts w:ascii="Arial Narrow" w:hAnsi="Arial Narrow"/>
                <w:b/>
                <w:bCs/>
                <w:color w:val="000000"/>
                <w:sz w:val="18"/>
                <w:szCs w:val="18"/>
              </w:rPr>
              <w:t xml:space="preserve">181,876,893.95 </w:t>
            </w:r>
          </w:p>
        </w:tc>
        <w:tc>
          <w:tcPr>
            <w:tcW w:w="6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BC17558" w14:textId="77777777" w:rsidR="00593D2F" w:rsidRPr="00593D2F" w:rsidRDefault="00593D2F" w:rsidP="00593D2F">
            <w:pPr>
              <w:spacing w:after="0" w:line="240" w:lineRule="auto"/>
              <w:ind w:right="57"/>
              <w:contextualSpacing/>
              <w:jc w:val="right"/>
              <w:rPr>
                <w:rFonts w:ascii="Arial Narrow" w:hAnsi="Arial Narrow"/>
                <w:b/>
                <w:bCs/>
                <w:color w:val="000000"/>
                <w:sz w:val="18"/>
                <w:szCs w:val="18"/>
              </w:rPr>
            </w:pPr>
            <w:r w:rsidRPr="00593D2F">
              <w:rPr>
                <w:rFonts w:ascii="Arial Narrow" w:hAnsi="Arial Narrow"/>
                <w:b/>
                <w:bCs/>
                <w:color w:val="000000"/>
                <w:sz w:val="18"/>
                <w:szCs w:val="18"/>
              </w:rPr>
              <w:t xml:space="preserve">246,168,669.13 </w:t>
            </w:r>
          </w:p>
        </w:tc>
        <w:tc>
          <w:tcPr>
            <w:tcW w:w="80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7BF66FD" w14:textId="77777777" w:rsidR="00593D2F" w:rsidRPr="00593D2F" w:rsidRDefault="00593D2F" w:rsidP="00593D2F">
            <w:pPr>
              <w:spacing w:after="0" w:line="240" w:lineRule="auto"/>
              <w:ind w:right="57"/>
              <w:contextualSpacing/>
              <w:jc w:val="right"/>
              <w:rPr>
                <w:rFonts w:ascii="Arial Narrow" w:hAnsi="Arial Narrow"/>
                <w:b/>
                <w:bCs/>
                <w:color w:val="000000"/>
                <w:sz w:val="18"/>
                <w:szCs w:val="18"/>
              </w:rPr>
            </w:pPr>
            <w:r w:rsidRPr="00593D2F">
              <w:rPr>
                <w:rFonts w:ascii="Arial Narrow" w:hAnsi="Arial Narrow"/>
                <w:b/>
                <w:bCs/>
                <w:color w:val="000000"/>
                <w:sz w:val="18"/>
                <w:szCs w:val="18"/>
              </w:rPr>
              <w:t xml:space="preserve">457,809,052.84 </w:t>
            </w:r>
          </w:p>
        </w:tc>
        <w:tc>
          <w:tcPr>
            <w:tcW w:w="96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4DEF6B1" w14:textId="77777777" w:rsidR="00593D2F" w:rsidRPr="00593D2F" w:rsidRDefault="00593D2F" w:rsidP="00593D2F">
            <w:pPr>
              <w:spacing w:after="0" w:line="240" w:lineRule="auto"/>
              <w:ind w:right="57"/>
              <w:contextualSpacing/>
              <w:jc w:val="right"/>
              <w:rPr>
                <w:rFonts w:ascii="Arial Narrow" w:hAnsi="Arial Narrow"/>
                <w:b/>
                <w:bCs/>
                <w:color w:val="000000"/>
                <w:sz w:val="18"/>
                <w:szCs w:val="18"/>
              </w:rPr>
            </w:pPr>
            <w:r w:rsidRPr="00593D2F">
              <w:rPr>
                <w:rFonts w:ascii="Arial Narrow" w:hAnsi="Arial Narrow"/>
                <w:b/>
                <w:bCs/>
                <w:color w:val="000000"/>
                <w:sz w:val="18"/>
                <w:szCs w:val="18"/>
              </w:rPr>
              <w:t xml:space="preserve">1,740,876,495.76 </w:t>
            </w:r>
          </w:p>
        </w:tc>
      </w:tr>
      <w:tr w:rsidR="00593D2F" w:rsidRPr="00593D2F" w14:paraId="3563C8B6" w14:textId="77777777" w:rsidTr="00593D2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57BE8B8" w14:textId="77777777" w:rsidR="00593D2F" w:rsidRPr="00593D2F" w:rsidRDefault="00593D2F" w:rsidP="00593D2F">
            <w:pPr>
              <w:spacing w:after="0" w:line="240" w:lineRule="auto"/>
              <w:ind w:right="57"/>
              <w:contextualSpacing/>
              <w:rPr>
                <w:rFonts w:ascii="Arial Narrow" w:hAnsi="Arial Narrow"/>
                <w:sz w:val="18"/>
                <w:szCs w:val="18"/>
              </w:rPr>
            </w:pPr>
            <w:r w:rsidRPr="00593D2F">
              <w:rPr>
                <w:rFonts w:ascii="Arial Narrow" w:hAnsi="Arial Narrow"/>
                <w:sz w:val="18"/>
                <w:szCs w:val="18"/>
              </w:rPr>
              <w:t>Central Office</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9BC851"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806,582,400.57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608D70"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 </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1EDC80"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FDFA08"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6DF573"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6E0FDF"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806,582,400.57 </w:t>
            </w:r>
          </w:p>
        </w:tc>
      </w:tr>
      <w:tr w:rsidR="00593D2F" w:rsidRPr="00593D2F" w14:paraId="610BF91F" w14:textId="77777777" w:rsidTr="00593D2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17BAC5" w14:textId="77777777" w:rsidR="00593D2F" w:rsidRPr="00593D2F" w:rsidRDefault="00ED565B" w:rsidP="00593D2F">
            <w:pPr>
              <w:spacing w:after="0" w:line="240" w:lineRule="auto"/>
              <w:ind w:right="57"/>
              <w:contextualSpacing/>
              <w:rPr>
                <w:rFonts w:ascii="Arial Narrow" w:hAnsi="Arial Narrow"/>
                <w:sz w:val="18"/>
                <w:szCs w:val="18"/>
              </w:rPr>
            </w:pPr>
            <w:hyperlink w:anchor="gid=387878143" w:tgtFrame="_blank" w:history="1">
              <w:r w:rsidR="00593D2F" w:rsidRPr="00593D2F">
                <w:rPr>
                  <w:rFonts w:ascii="Arial Narrow" w:hAnsi="Arial Narrow"/>
                  <w:sz w:val="18"/>
                  <w:szCs w:val="18"/>
                </w:rPr>
                <w:t>NRLMB - NROC</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64EA70"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82A07A"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43,68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5367B4"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31,145,451.7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BE0FC5"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98,184,848.72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6FFF4A"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150,397,718.93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A18F86"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279,728,019.40 </w:t>
            </w:r>
          </w:p>
        </w:tc>
      </w:tr>
      <w:tr w:rsidR="00593D2F" w:rsidRPr="00593D2F" w14:paraId="79579362" w14:textId="77777777" w:rsidTr="00593D2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360F441" w14:textId="77777777" w:rsidR="00593D2F" w:rsidRPr="00593D2F" w:rsidRDefault="00ED565B" w:rsidP="00593D2F">
            <w:pPr>
              <w:spacing w:after="0" w:line="240" w:lineRule="auto"/>
              <w:ind w:right="57"/>
              <w:contextualSpacing/>
              <w:rPr>
                <w:rFonts w:ascii="Arial Narrow" w:hAnsi="Arial Narrow"/>
                <w:sz w:val="18"/>
                <w:szCs w:val="18"/>
              </w:rPr>
            </w:pPr>
            <w:hyperlink w:anchor="gid=710460737" w:tgtFrame="_blank" w:history="1">
              <w:r w:rsidR="00593D2F" w:rsidRPr="00593D2F">
                <w:rPr>
                  <w:rFonts w:ascii="Arial Narrow" w:hAnsi="Arial Narrow"/>
                  <w:sz w:val="18"/>
                  <w:szCs w:val="18"/>
                </w:rPr>
                <w:t>NRLMB - VDRC</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871ADB"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1E3B12"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3,64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CCF084"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1,674,86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33BCAA"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30,303,083.32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D98EE3"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7,293,376.5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4B7F17"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39,271,319.82 </w:t>
            </w:r>
          </w:p>
        </w:tc>
      </w:tr>
      <w:tr w:rsidR="00593D2F" w:rsidRPr="00593D2F" w14:paraId="0923074F" w14:textId="77777777" w:rsidTr="00593D2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FBE045F" w14:textId="77777777" w:rsidR="00593D2F" w:rsidRPr="00593D2F" w:rsidRDefault="00ED565B" w:rsidP="00593D2F">
            <w:pPr>
              <w:spacing w:after="0" w:line="240" w:lineRule="auto"/>
              <w:ind w:right="57"/>
              <w:contextualSpacing/>
              <w:rPr>
                <w:rFonts w:ascii="Arial Narrow" w:hAnsi="Arial Narrow"/>
                <w:sz w:val="18"/>
                <w:szCs w:val="18"/>
              </w:rPr>
            </w:pPr>
            <w:hyperlink w:anchor="gid=664323784" w:tgtFrame="_blank" w:history="1">
              <w:r w:rsidR="00593D2F" w:rsidRPr="00593D2F">
                <w:rPr>
                  <w:rFonts w:ascii="Arial Narrow" w:hAnsi="Arial Narrow"/>
                  <w:sz w:val="18"/>
                  <w:szCs w:val="18"/>
                </w:rPr>
                <w:t>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BA8E66"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3,000,735.2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F5A962"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15,08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6FF5A1"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7,691,82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2F2A4F"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5,085,321.04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76E63F"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30,470,805.2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6BFF04"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46,248,681.44 </w:t>
            </w:r>
          </w:p>
        </w:tc>
      </w:tr>
      <w:tr w:rsidR="00593D2F" w:rsidRPr="00593D2F" w14:paraId="70F75DCE" w14:textId="77777777" w:rsidTr="00593D2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FDC26C9" w14:textId="77777777" w:rsidR="00593D2F" w:rsidRPr="00593D2F" w:rsidRDefault="00ED565B" w:rsidP="00593D2F">
            <w:pPr>
              <w:spacing w:after="0" w:line="240" w:lineRule="auto"/>
              <w:ind w:right="57"/>
              <w:contextualSpacing/>
              <w:rPr>
                <w:rFonts w:ascii="Arial Narrow" w:hAnsi="Arial Narrow"/>
                <w:sz w:val="18"/>
                <w:szCs w:val="18"/>
              </w:rPr>
            </w:pPr>
            <w:hyperlink w:anchor="gid=2023893154" w:tgtFrame="_blank" w:history="1">
              <w:r w:rsidR="00593D2F" w:rsidRPr="00593D2F">
                <w:rPr>
                  <w:rFonts w:ascii="Arial Narrow" w:hAnsi="Arial Narrow"/>
                  <w:sz w:val="18"/>
                  <w:szCs w:val="18"/>
                </w:rPr>
                <w:t>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C8B2A0"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3,000,635.68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799A83"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20,68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296D20"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9,132,09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4C6727"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9,527,779.6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1E06D4"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12,821,133.6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F8CDAD"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34,481,638.96 </w:t>
            </w:r>
          </w:p>
        </w:tc>
      </w:tr>
      <w:tr w:rsidR="00593D2F" w:rsidRPr="00593D2F" w14:paraId="70086DB2" w14:textId="77777777" w:rsidTr="00593D2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CD6A0B2" w14:textId="77777777" w:rsidR="00593D2F" w:rsidRPr="00593D2F" w:rsidRDefault="00ED565B" w:rsidP="00593D2F">
            <w:pPr>
              <w:spacing w:after="0" w:line="240" w:lineRule="auto"/>
              <w:ind w:right="57"/>
              <w:contextualSpacing/>
              <w:rPr>
                <w:rFonts w:ascii="Arial Narrow" w:hAnsi="Arial Narrow"/>
                <w:sz w:val="18"/>
                <w:szCs w:val="18"/>
              </w:rPr>
            </w:pPr>
            <w:hyperlink w:anchor="gid=679074030" w:tgtFrame="_blank" w:history="1">
              <w:r w:rsidR="00593D2F" w:rsidRPr="00593D2F">
                <w:rPr>
                  <w:rFonts w:ascii="Arial Narrow" w:hAnsi="Arial Narrow"/>
                  <w:sz w:val="18"/>
                  <w:szCs w:val="18"/>
                </w:rPr>
                <w:t>I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DFA60E"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F23550"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14,58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F409D0"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7,326,376.16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2962E7"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3,031,764.3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C418F4"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15,577,368.2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FE04BC"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28,935,508.71 </w:t>
            </w:r>
          </w:p>
        </w:tc>
      </w:tr>
      <w:tr w:rsidR="00593D2F" w:rsidRPr="00593D2F" w14:paraId="715B19FE" w14:textId="77777777" w:rsidTr="00593D2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E6537DC" w14:textId="77777777" w:rsidR="00593D2F" w:rsidRPr="00593D2F" w:rsidRDefault="00ED565B" w:rsidP="00593D2F">
            <w:pPr>
              <w:spacing w:after="0" w:line="240" w:lineRule="auto"/>
              <w:ind w:right="57"/>
              <w:contextualSpacing/>
              <w:rPr>
                <w:rFonts w:ascii="Arial Narrow" w:hAnsi="Arial Narrow"/>
                <w:sz w:val="18"/>
                <w:szCs w:val="18"/>
              </w:rPr>
            </w:pPr>
            <w:hyperlink w:anchor="gid=1424388716" w:tgtFrame="_blank" w:history="1">
              <w:r w:rsidR="00593D2F" w:rsidRPr="00593D2F">
                <w:rPr>
                  <w:rFonts w:ascii="Arial Narrow" w:hAnsi="Arial Narrow"/>
                  <w:sz w:val="18"/>
                  <w:szCs w:val="18"/>
                </w:rPr>
                <w:t>CALABARZON</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1C9F81"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1FF4A0"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4,49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F87305"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2,229,786.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6158F0"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11,648,455.2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9DCC07"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5,926,446.9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A8DE0B"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22,804,688.18 </w:t>
            </w:r>
          </w:p>
        </w:tc>
      </w:tr>
      <w:tr w:rsidR="00593D2F" w:rsidRPr="00593D2F" w14:paraId="272EB4C9" w14:textId="77777777" w:rsidTr="00593D2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F0128D9" w14:textId="77777777" w:rsidR="00593D2F" w:rsidRPr="00593D2F" w:rsidRDefault="00ED565B" w:rsidP="00593D2F">
            <w:pPr>
              <w:spacing w:after="0" w:line="240" w:lineRule="auto"/>
              <w:ind w:right="57"/>
              <w:contextualSpacing/>
              <w:rPr>
                <w:rFonts w:ascii="Arial Narrow" w:hAnsi="Arial Narrow"/>
                <w:sz w:val="18"/>
                <w:szCs w:val="18"/>
              </w:rPr>
            </w:pPr>
            <w:hyperlink w:anchor="gid=526409641" w:tgtFrame="_blank" w:history="1">
              <w:r w:rsidR="00593D2F" w:rsidRPr="00593D2F">
                <w:rPr>
                  <w:rFonts w:ascii="Arial Narrow" w:hAnsi="Arial Narrow"/>
                  <w:sz w:val="18"/>
                  <w:szCs w:val="18"/>
                </w:rPr>
                <w:t>MIMAROPA</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88E52B"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4,061,040.78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CCA8BD"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29,05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726041"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19,307,671.28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E398B9"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10,464,672.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66B577"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7,753,508.5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4C8248"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41,586,892.61 </w:t>
            </w:r>
          </w:p>
        </w:tc>
      </w:tr>
      <w:tr w:rsidR="00593D2F" w:rsidRPr="00593D2F" w14:paraId="54E4D4FD" w14:textId="77777777" w:rsidTr="00593D2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5DA5870" w14:textId="77777777" w:rsidR="00593D2F" w:rsidRPr="00593D2F" w:rsidRDefault="00ED565B" w:rsidP="00593D2F">
            <w:pPr>
              <w:spacing w:after="0" w:line="240" w:lineRule="auto"/>
              <w:ind w:right="57"/>
              <w:contextualSpacing/>
              <w:rPr>
                <w:rFonts w:ascii="Arial Narrow" w:hAnsi="Arial Narrow"/>
                <w:sz w:val="18"/>
                <w:szCs w:val="18"/>
              </w:rPr>
            </w:pPr>
            <w:hyperlink w:anchor="gid=991474912" w:tgtFrame="_blank" w:history="1">
              <w:r w:rsidR="00593D2F" w:rsidRPr="00593D2F">
                <w:rPr>
                  <w:rFonts w:ascii="Arial Narrow" w:hAnsi="Arial Narrow"/>
                  <w:sz w:val="18"/>
                  <w:szCs w:val="18"/>
                </w:rPr>
                <w:t>V</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7F9D39"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BF7A10"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29,00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BA6FEF"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14,250,147.7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64FF8A"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10,392,666.86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AC1133"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21,077,933.9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1C909F"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48,720,748.46 </w:t>
            </w:r>
          </w:p>
        </w:tc>
      </w:tr>
      <w:tr w:rsidR="00593D2F" w:rsidRPr="00593D2F" w14:paraId="43E3ABDA" w14:textId="77777777" w:rsidTr="00593D2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9CBD4B6" w14:textId="77777777" w:rsidR="00593D2F" w:rsidRPr="00593D2F" w:rsidRDefault="00ED565B" w:rsidP="00593D2F">
            <w:pPr>
              <w:spacing w:after="0" w:line="240" w:lineRule="auto"/>
              <w:ind w:right="57"/>
              <w:contextualSpacing/>
              <w:rPr>
                <w:rFonts w:ascii="Arial Narrow" w:hAnsi="Arial Narrow"/>
                <w:sz w:val="18"/>
                <w:szCs w:val="18"/>
              </w:rPr>
            </w:pPr>
            <w:hyperlink w:anchor="gid=1347618722" w:tgtFrame="_blank" w:history="1">
              <w:r w:rsidR="00593D2F" w:rsidRPr="00593D2F">
                <w:rPr>
                  <w:rFonts w:ascii="Arial Narrow" w:hAnsi="Arial Narrow"/>
                  <w:sz w:val="18"/>
                  <w:szCs w:val="18"/>
                </w:rPr>
                <w:t>V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AC2C0C"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3,000,636.4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22B1B6"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20,61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08556D"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9,670,26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C22D49"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8,735,735.99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501891"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17,955,822.1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CB64B8"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39,362,454.59 </w:t>
            </w:r>
          </w:p>
        </w:tc>
      </w:tr>
      <w:tr w:rsidR="00593D2F" w:rsidRPr="00593D2F" w14:paraId="03D00EB1" w14:textId="77777777" w:rsidTr="00593D2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044AF34" w14:textId="77777777" w:rsidR="00593D2F" w:rsidRPr="00593D2F" w:rsidRDefault="00ED565B" w:rsidP="00593D2F">
            <w:pPr>
              <w:spacing w:after="0" w:line="240" w:lineRule="auto"/>
              <w:ind w:right="57"/>
              <w:contextualSpacing/>
              <w:rPr>
                <w:rFonts w:ascii="Arial Narrow" w:hAnsi="Arial Narrow"/>
                <w:sz w:val="18"/>
                <w:szCs w:val="18"/>
              </w:rPr>
            </w:pPr>
            <w:hyperlink w:anchor="gid=805910130" w:tgtFrame="_blank" w:history="1">
              <w:r w:rsidR="00593D2F" w:rsidRPr="00593D2F">
                <w:rPr>
                  <w:rFonts w:ascii="Arial Narrow" w:hAnsi="Arial Narrow"/>
                  <w:sz w:val="18"/>
                  <w:szCs w:val="18"/>
                </w:rPr>
                <w:t>V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020BAC"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869EA7"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36,90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8125FD"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17,336,793.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9B3307"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9,872,904.31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015E66"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13,298,164.0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8F3424"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43,507,861.36 </w:t>
            </w:r>
          </w:p>
        </w:tc>
      </w:tr>
      <w:tr w:rsidR="00593D2F" w:rsidRPr="00593D2F" w14:paraId="581FA4CD" w14:textId="77777777" w:rsidTr="00593D2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FD045F6" w14:textId="77777777" w:rsidR="00593D2F" w:rsidRPr="00593D2F" w:rsidRDefault="00ED565B" w:rsidP="00593D2F">
            <w:pPr>
              <w:spacing w:after="0" w:line="240" w:lineRule="auto"/>
              <w:ind w:right="57"/>
              <w:contextualSpacing/>
              <w:rPr>
                <w:rFonts w:ascii="Arial Narrow" w:hAnsi="Arial Narrow"/>
                <w:sz w:val="18"/>
                <w:szCs w:val="18"/>
              </w:rPr>
            </w:pPr>
            <w:hyperlink w:anchor="gid=835182041" w:tgtFrame="_blank" w:history="1">
              <w:r w:rsidR="00593D2F" w:rsidRPr="00593D2F">
                <w:rPr>
                  <w:rFonts w:ascii="Arial Narrow" w:hAnsi="Arial Narrow"/>
                  <w:sz w:val="18"/>
                  <w:szCs w:val="18"/>
                </w:rPr>
                <w:t>VI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18C7E8"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2,285,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B9EB71"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12,06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8A37EC"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6,379,068.12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904BD3"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1,214,102.96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B9B77E"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33,538,573.66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C12E72"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43,416,744.74 </w:t>
            </w:r>
          </w:p>
        </w:tc>
      </w:tr>
      <w:tr w:rsidR="00593D2F" w:rsidRPr="00593D2F" w14:paraId="511877B8" w14:textId="77777777" w:rsidTr="00593D2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102410F" w14:textId="77777777" w:rsidR="00593D2F" w:rsidRPr="00593D2F" w:rsidRDefault="00ED565B" w:rsidP="00593D2F">
            <w:pPr>
              <w:spacing w:after="0" w:line="240" w:lineRule="auto"/>
              <w:ind w:right="57"/>
              <w:contextualSpacing/>
              <w:rPr>
                <w:rFonts w:ascii="Arial Narrow" w:hAnsi="Arial Narrow"/>
                <w:sz w:val="18"/>
                <w:szCs w:val="18"/>
              </w:rPr>
            </w:pPr>
            <w:hyperlink w:anchor="gid=802224948" w:tgtFrame="_blank" w:history="1">
              <w:r w:rsidR="00593D2F" w:rsidRPr="00593D2F">
                <w:rPr>
                  <w:rFonts w:ascii="Arial Narrow" w:hAnsi="Arial Narrow"/>
                  <w:sz w:val="18"/>
                  <w:szCs w:val="18"/>
                </w:rPr>
                <w:t>IX</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86CE90"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AF5CA6"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33,27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82538E"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18,183,908.26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CC1CD1"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1,919,279.46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7A5A8A"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12,514,125.31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F02718"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35,617,313.03 </w:t>
            </w:r>
          </w:p>
        </w:tc>
      </w:tr>
      <w:tr w:rsidR="00593D2F" w:rsidRPr="00593D2F" w14:paraId="428D0AD3" w14:textId="77777777" w:rsidTr="00593D2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2B5A9EF" w14:textId="77777777" w:rsidR="00593D2F" w:rsidRPr="00593D2F" w:rsidRDefault="00ED565B" w:rsidP="00593D2F">
            <w:pPr>
              <w:spacing w:after="0" w:line="240" w:lineRule="auto"/>
              <w:ind w:right="57"/>
              <w:contextualSpacing/>
              <w:rPr>
                <w:rFonts w:ascii="Arial Narrow" w:hAnsi="Arial Narrow"/>
                <w:sz w:val="18"/>
                <w:szCs w:val="18"/>
              </w:rPr>
            </w:pPr>
            <w:hyperlink w:anchor="gid=934859144" w:tgtFrame="_blank" w:history="1">
              <w:r w:rsidR="00593D2F" w:rsidRPr="00593D2F">
                <w:rPr>
                  <w:rFonts w:ascii="Arial Narrow" w:hAnsi="Arial Narrow"/>
                  <w:sz w:val="18"/>
                  <w:szCs w:val="18"/>
                </w:rPr>
                <w:t>X</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44F25D"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4,116,679.9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12D0FF"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19,23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E8A02E"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9,254,643.28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55BA83"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5,464,936.39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E0F71B"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46,213,960.91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746D2C"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65,050,220.50 </w:t>
            </w:r>
          </w:p>
        </w:tc>
      </w:tr>
      <w:tr w:rsidR="00593D2F" w:rsidRPr="00593D2F" w14:paraId="1A3E7AFF" w14:textId="77777777" w:rsidTr="00593D2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7E51253" w14:textId="77777777" w:rsidR="00593D2F" w:rsidRPr="00593D2F" w:rsidRDefault="00ED565B" w:rsidP="00593D2F">
            <w:pPr>
              <w:spacing w:after="0" w:line="240" w:lineRule="auto"/>
              <w:ind w:right="57"/>
              <w:contextualSpacing/>
              <w:rPr>
                <w:rFonts w:ascii="Arial Narrow" w:hAnsi="Arial Narrow"/>
                <w:sz w:val="18"/>
                <w:szCs w:val="18"/>
              </w:rPr>
            </w:pPr>
            <w:hyperlink w:anchor="gid=1629368963" w:tgtFrame="_blank" w:history="1">
              <w:r w:rsidR="00593D2F" w:rsidRPr="00593D2F">
                <w:rPr>
                  <w:rFonts w:ascii="Arial Narrow" w:hAnsi="Arial Narrow"/>
                  <w:sz w:val="18"/>
                  <w:szCs w:val="18"/>
                </w:rPr>
                <w:t>X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FCD38A"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4C49B9"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10,07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B509F6"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4,589,714.4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4BEE57"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15,530,467.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0386DB"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15,077,917.3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592DCB"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38,198,098.70 </w:t>
            </w:r>
          </w:p>
        </w:tc>
      </w:tr>
      <w:tr w:rsidR="00593D2F" w:rsidRPr="00593D2F" w14:paraId="5D02AECA" w14:textId="77777777" w:rsidTr="00593D2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A014F97" w14:textId="77777777" w:rsidR="00593D2F" w:rsidRPr="00593D2F" w:rsidRDefault="00ED565B" w:rsidP="00593D2F">
            <w:pPr>
              <w:spacing w:after="0" w:line="240" w:lineRule="auto"/>
              <w:ind w:right="57"/>
              <w:contextualSpacing/>
              <w:rPr>
                <w:rFonts w:ascii="Arial Narrow" w:hAnsi="Arial Narrow"/>
                <w:sz w:val="18"/>
                <w:szCs w:val="18"/>
              </w:rPr>
            </w:pPr>
            <w:hyperlink w:anchor="gid=315813862" w:tgtFrame="_blank" w:history="1">
              <w:r w:rsidR="00593D2F" w:rsidRPr="00593D2F">
                <w:rPr>
                  <w:rFonts w:ascii="Arial Narrow" w:hAnsi="Arial Narrow"/>
                  <w:sz w:val="18"/>
                  <w:szCs w:val="18"/>
                </w:rPr>
                <w:t>X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575495"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3,000,969.85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54B437"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3,76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9284E3"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1,682,455.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00C950"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5,674,656.3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37DB87"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28,218,545.94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ED9F3C"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38,576,627.09 </w:t>
            </w:r>
          </w:p>
        </w:tc>
      </w:tr>
      <w:tr w:rsidR="00593D2F" w:rsidRPr="00593D2F" w14:paraId="3A2AB0B6" w14:textId="77777777" w:rsidTr="00593D2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AF86E19" w14:textId="77777777" w:rsidR="00593D2F" w:rsidRPr="00593D2F" w:rsidRDefault="00ED565B" w:rsidP="00593D2F">
            <w:pPr>
              <w:spacing w:after="0" w:line="240" w:lineRule="auto"/>
              <w:ind w:right="57"/>
              <w:contextualSpacing/>
              <w:rPr>
                <w:rFonts w:ascii="Arial Narrow" w:hAnsi="Arial Narrow"/>
                <w:sz w:val="18"/>
                <w:szCs w:val="18"/>
              </w:rPr>
            </w:pPr>
            <w:hyperlink w:anchor="gid=836647330" w:tgtFrame="_blank" w:history="1">
              <w:r w:rsidR="00593D2F" w:rsidRPr="00593D2F">
                <w:rPr>
                  <w:rFonts w:ascii="Arial Narrow" w:hAnsi="Arial Narrow"/>
                  <w:sz w:val="18"/>
                  <w:szCs w:val="18"/>
                </w:rPr>
                <w:t>CARAGA</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A49272"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92DF54"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10,05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8E7109"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5,714,895.12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931FBD"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3,670,092.38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357BB6"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19,235,257.11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D7E9A2"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31,620,244.61 </w:t>
            </w:r>
          </w:p>
        </w:tc>
      </w:tr>
      <w:tr w:rsidR="00593D2F" w:rsidRPr="00593D2F" w14:paraId="1DAC195A" w14:textId="77777777" w:rsidTr="00593D2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2CA0D30" w14:textId="77777777" w:rsidR="00593D2F" w:rsidRPr="00593D2F" w:rsidRDefault="00ED565B" w:rsidP="00593D2F">
            <w:pPr>
              <w:spacing w:after="0" w:line="240" w:lineRule="auto"/>
              <w:ind w:right="57"/>
              <w:contextualSpacing/>
              <w:rPr>
                <w:rFonts w:ascii="Arial Narrow" w:hAnsi="Arial Narrow"/>
                <w:sz w:val="18"/>
                <w:szCs w:val="18"/>
              </w:rPr>
            </w:pPr>
            <w:hyperlink w:anchor="gid=522761621" w:tgtFrame="_blank" w:history="1">
              <w:r w:rsidR="00593D2F" w:rsidRPr="00593D2F">
                <w:rPr>
                  <w:rFonts w:ascii="Arial Narrow" w:hAnsi="Arial Narrow"/>
                  <w:sz w:val="18"/>
                  <w:szCs w:val="18"/>
                </w:rPr>
                <w:t>NCR</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68A075"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1,282,563.3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E0A749"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1,05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7E5BE2"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528,776.5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97C811"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8,064,539.42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E2FB49"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1,730,344.44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CEE174"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11,606,223.71 </w:t>
            </w:r>
          </w:p>
        </w:tc>
      </w:tr>
      <w:tr w:rsidR="00593D2F" w:rsidRPr="00593D2F" w14:paraId="1E291DAE" w14:textId="77777777" w:rsidTr="00593D2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E554F0F" w14:textId="77777777" w:rsidR="00593D2F" w:rsidRPr="00593D2F" w:rsidRDefault="00ED565B" w:rsidP="00593D2F">
            <w:pPr>
              <w:spacing w:after="0" w:line="240" w:lineRule="auto"/>
              <w:ind w:right="57"/>
              <w:contextualSpacing/>
              <w:rPr>
                <w:rFonts w:ascii="Arial Narrow" w:hAnsi="Arial Narrow"/>
                <w:sz w:val="18"/>
                <w:szCs w:val="18"/>
              </w:rPr>
            </w:pPr>
            <w:hyperlink w:anchor="gid=2108079193" w:tgtFrame="_blank" w:history="1">
              <w:r w:rsidR="00593D2F" w:rsidRPr="00593D2F">
                <w:rPr>
                  <w:rFonts w:ascii="Arial Narrow" w:hAnsi="Arial Narrow"/>
                  <w:sz w:val="18"/>
                  <w:szCs w:val="18"/>
                </w:rPr>
                <w:t>CAR</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C6E995"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3,691,218.1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FBF223"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30,63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850FF7"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15,778,177.33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C25C1C"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7,383,363.88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546ECC"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18,708,049.9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2B4CAB" w14:textId="77777777" w:rsidR="00593D2F" w:rsidRPr="00593D2F" w:rsidRDefault="00593D2F" w:rsidP="00593D2F">
            <w:pPr>
              <w:spacing w:after="0" w:line="240" w:lineRule="auto"/>
              <w:ind w:right="57"/>
              <w:contextualSpacing/>
              <w:jc w:val="right"/>
              <w:rPr>
                <w:rFonts w:ascii="Arial Narrow" w:hAnsi="Arial Narrow"/>
                <w:sz w:val="18"/>
                <w:szCs w:val="18"/>
              </w:rPr>
            </w:pPr>
            <w:r w:rsidRPr="00593D2F">
              <w:rPr>
                <w:rFonts w:ascii="Arial Narrow" w:hAnsi="Arial Narrow"/>
                <w:sz w:val="18"/>
                <w:szCs w:val="18"/>
              </w:rPr>
              <w:t xml:space="preserve">45,560,809.28 </w:t>
            </w:r>
          </w:p>
        </w:tc>
      </w:tr>
    </w:tbl>
    <w:p w14:paraId="5DB19E5A" w14:textId="3ACDCB58" w:rsidR="002A2C5B" w:rsidRPr="008C088D" w:rsidRDefault="004541B4" w:rsidP="004541B4">
      <w:pPr>
        <w:spacing w:after="0" w:line="240" w:lineRule="auto"/>
        <w:contextualSpacing/>
        <w:rPr>
          <w:rFonts w:ascii="Arial" w:eastAsia="Arial" w:hAnsi="Arial" w:cs="Arial"/>
          <w:i/>
          <w:sz w:val="16"/>
          <w:szCs w:val="16"/>
        </w:rPr>
      </w:pPr>
      <w:r>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E33055">
        <w:rPr>
          <w:rFonts w:ascii="Arial" w:eastAsia="Arial" w:hAnsi="Arial" w:cs="Arial"/>
          <w:i/>
          <w:sz w:val="16"/>
          <w:szCs w:val="16"/>
        </w:rPr>
        <w:t>20</w:t>
      </w:r>
      <w:r w:rsidR="005E18B1" w:rsidRPr="005E18B1">
        <w:rPr>
          <w:rFonts w:ascii="Arial" w:eastAsia="Arial" w:hAnsi="Arial" w:cs="Arial"/>
          <w:i/>
          <w:sz w:val="16"/>
          <w:szCs w:val="16"/>
        </w:rPr>
        <w:t xml:space="preserve"> July </w:t>
      </w:r>
      <w:r w:rsidR="002A7D6A" w:rsidRPr="008C088D">
        <w:rPr>
          <w:rFonts w:ascii="Arial" w:eastAsia="Arial" w:hAnsi="Arial" w:cs="Arial"/>
          <w:i/>
          <w:sz w:val="16"/>
          <w:szCs w:val="16"/>
        </w:rPr>
        <w:t>2021, 4PM.</w:t>
      </w:r>
    </w:p>
    <w:p w14:paraId="3E2B696D" w14:textId="194FACF5" w:rsidR="00633EEB" w:rsidRPr="00633EEB" w:rsidRDefault="002A7D6A" w:rsidP="003E62FF">
      <w:pPr>
        <w:spacing w:after="0" w:line="240" w:lineRule="auto"/>
        <w:ind w:left="6480" w:firstLine="720"/>
        <w:contextualSpacing/>
        <w:jc w:val="center"/>
        <w:rPr>
          <w:rFonts w:ascii="Arial" w:eastAsia="Arial" w:hAnsi="Arial" w:cs="Arial"/>
          <w:i/>
          <w:color w:val="0070C0"/>
          <w:sz w:val="16"/>
          <w:szCs w:val="16"/>
        </w:rPr>
      </w:pPr>
      <w:r>
        <w:rPr>
          <w:rFonts w:ascii="Arial" w:eastAsia="Arial" w:hAnsi="Arial" w:cs="Arial"/>
          <w:i/>
          <w:color w:val="0070C0"/>
          <w:sz w:val="16"/>
          <w:szCs w:val="16"/>
        </w:rPr>
        <w:t>Source: DRMB and NRLMB</w:t>
      </w:r>
    </w:p>
    <w:p w14:paraId="5352A022" w14:textId="77777777" w:rsidR="003E62FF" w:rsidRDefault="003E62FF">
      <w:pPr>
        <w:spacing w:after="0" w:line="240" w:lineRule="auto"/>
        <w:contextualSpacing/>
        <w:rPr>
          <w:rFonts w:ascii="Arial" w:eastAsia="Arial" w:hAnsi="Arial" w:cs="Arial"/>
          <w:b/>
          <w:color w:val="002060"/>
          <w:sz w:val="28"/>
          <w:szCs w:val="28"/>
        </w:rPr>
      </w:pPr>
    </w:p>
    <w:p w14:paraId="6C8A2DB5" w14:textId="49015625"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062D3532" w:rsidR="002A2C5B" w:rsidRDefault="00E33055" w:rsidP="00DF019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0</w:t>
            </w:r>
            <w:r w:rsidR="005E18B1">
              <w:rPr>
                <w:rFonts w:ascii="Arial" w:eastAsia="Arial" w:hAnsi="Arial" w:cs="Arial"/>
                <w:sz w:val="20"/>
                <w:szCs w:val="20"/>
              </w:rPr>
              <w:t xml:space="preserve"> July</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DRMB DOSD in coordination with other DRMB divisions and concerned </w:t>
            </w:r>
            <w:r>
              <w:rPr>
                <w:rFonts w:ascii="Arial" w:eastAsia="Arial" w:hAnsi="Arial" w:cs="Arial"/>
                <w:sz w:val="20"/>
                <w:szCs w:val="19"/>
              </w:rPr>
              <w:lastRenderedPageBreak/>
              <w:t>offices is continuously facilitating the replenishment of the standby funds.</w:t>
            </w:r>
          </w:p>
        </w:tc>
      </w:tr>
    </w:tbl>
    <w:p w14:paraId="0AAEA15E" w14:textId="77777777" w:rsidR="00E33055" w:rsidRDefault="00E3305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E1D721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6B21052C" w:rsidR="002A2C5B" w:rsidRDefault="00E33055" w:rsidP="00DF019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0</w:t>
            </w:r>
            <w:r w:rsidR="005E18B1">
              <w:rPr>
                <w:rFonts w:ascii="Arial" w:eastAsia="Arial" w:hAnsi="Arial" w:cs="Arial"/>
                <w:sz w:val="20"/>
                <w:szCs w:val="20"/>
              </w:rPr>
              <w:t xml:space="preserve"> July </w:t>
            </w:r>
            <w:r w:rsidR="00991781">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552C38B3" w:rsidR="002A2C5B" w:rsidRPr="00631247" w:rsidRDefault="005235E3" w:rsidP="00DF019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631247">
              <w:rPr>
                <w:rFonts w:ascii="Arial" w:eastAsia="Arial" w:hAnsi="Arial" w:cs="Arial"/>
                <w:sz w:val="20"/>
                <w:szCs w:val="20"/>
              </w:rPr>
              <w:t>1</w:t>
            </w:r>
            <w:r w:rsidR="00DF0194">
              <w:rPr>
                <w:rFonts w:ascii="Arial" w:eastAsia="Arial" w:hAnsi="Arial" w:cs="Arial"/>
                <w:sz w:val="20"/>
                <w:szCs w:val="20"/>
              </w:rPr>
              <w:t>9</w:t>
            </w:r>
            <w:r w:rsidR="004F120D" w:rsidRPr="00631247">
              <w:rPr>
                <w:rFonts w:ascii="Arial" w:eastAsia="Arial" w:hAnsi="Arial" w:cs="Arial"/>
                <w:sz w:val="20"/>
                <w:szCs w:val="20"/>
              </w:rPr>
              <w:t xml:space="preserve"> July</w:t>
            </w:r>
            <w:r w:rsidR="002A7D6A" w:rsidRPr="0063124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140081B9"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26DFC227" w:rsidR="002A2C5B" w:rsidRPr="00631247" w:rsidRDefault="00D53A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631247">
              <w:rPr>
                <w:rFonts w:ascii="Arial" w:eastAsia="Arial" w:hAnsi="Arial" w:cs="Arial"/>
                <w:sz w:val="20"/>
                <w:szCs w:val="20"/>
              </w:rPr>
              <w:t>1</w:t>
            </w:r>
            <w:r w:rsidR="00DE55D7" w:rsidRPr="00631247">
              <w:rPr>
                <w:rFonts w:ascii="Arial" w:eastAsia="Arial" w:hAnsi="Arial" w:cs="Arial"/>
                <w:sz w:val="20"/>
                <w:szCs w:val="20"/>
              </w:rPr>
              <w:t>3</w:t>
            </w:r>
            <w:r w:rsidR="00084056" w:rsidRPr="00631247">
              <w:rPr>
                <w:rFonts w:ascii="Arial" w:eastAsia="Arial" w:hAnsi="Arial" w:cs="Arial"/>
                <w:sz w:val="20"/>
                <w:szCs w:val="20"/>
              </w:rPr>
              <w:t xml:space="preserve"> J</w:t>
            </w:r>
            <w:r w:rsidR="002205A0" w:rsidRPr="00631247">
              <w:rPr>
                <w:rFonts w:ascii="Arial" w:eastAsia="Arial" w:hAnsi="Arial" w:cs="Arial"/>
                <w:sz w:val="20"/>
                <w:szCs w:val="20"/>
              </w:rPr>
              <w:t>uly</w:t>
            </w:r>
            <w:r w:rsidR="002A7D6A" w:rsidRPr="0063124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668535B2"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A total of 11,</w:t>
            </w:r>
            <w:r w:rsidR="002A394E" w:rsidRPr="00631247">
              <w:rPr>
                <w:rFonts w:ascii="Arial" w:eastAsia="Arial" w:hAnsi="Arial" w:cs="Arial"/>
                <w:sz w:val="20"/>
                <w:szCs w:val="19"/>
              </w:rPr>
              <w:t>468</w:t>
            </w:r>
            <w:r w:rsidRPr="00631247">
              <w:rPr>
                <w:rFonts w:ascii="Arial" w:eastAsia="Arial" w:hAnsi="Arial" w:cs="Arial"/>
                <w:sz w:val="20"/>
                <w:szCs w:val="19"/>
              </w:rPr>
              <w:t xml:space="preserve"> FFPs amounting to ₱5,8</w:t>
            </w:r>
            <w:r w:rsidR="002A394E" w:rsidRPr="00631247">
              <w:rPr>
                <w:rFonts w:ascii="Arial" w:eastAsia="Arial" w:hAnsi="Arial" w:cs="Arial"/>
                <w:sz w:val="20"/>
                <w:szCs w:val="19"/>
              </w:rPr>
              <w:t>8</w:t>
            </w:r>
            <w:r w:rsidRPr="00631247">
              <w:rPr>
                <w:rFonts w:ascii="Arial" w:eastAsia="Arial" w:hAnsi="Arial" w:cs="Arial"/>
                <w:sz w:val="20"/>
                <w:szCs w:val="19"/>
              </w:rPr>
              <w:t>4,</w:t>
            </w:r>
            <w:r w:rsidR="002A394E" w:rsidRPr="00631247">
              <w:rPr>
                <w:rFonts w:ascii="Arial" w:eastAsia="Arial" w:hAnsi="Arial" w:cs="Arial"/>
                <w:sz w:val="20"/>
                <w:szCs w:val="19"/>
              </w:rPr>
              <w:t>029</w:t>
            </w:r>
            <w:r w:rsidRPr="00631247">
              <w:rPr>
                <w:rFonts w:ascii="Arial" w:eastAsia="Arial" w:hAnsi="Arial" w:cs="Arial"/>
                <w:sz w:val="20"/>
                <w:szCs w:val="19"/>
              </w:rPr>
              <w:t>.</w:t>
            </w:r>
            <w:r w:rsidR="002A394E" w:rsidRPr="00631247">
              <w:rPr>
                <w:rFonts w:ascii="Arial" w:eastAsia="Arial" w:hAnsi="Arial" w:cs="Arial"/>
                <w:sz w:val="20"/>
                <w:szCs w:val="19"/>
              </w:rPr>
              <w:t>30</w:t>
            </w:r>
            <w:r w:rsidRPr="00631247">
              <w:rPr>
                <w:rFonts w:ascii="Arial" w:eastAsia="Arial" w:hAnsi="Arial" w:cs="Arial"/>
                <w:sz w:val="20"/>
                <w:szCs w:val="19"/>
              </w:rPr>
              <w:t xml:space="preserve"> and 117 Hygiene Kits amounting to ₱172,399.50 were provided to the Locally Stranded Individuals (LSIs) in CAR.</w:t>
            </w:r>
          </w:p>
          <w:p w14:paraId="12C6860E"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On-going prepositioning of Food and Non-food Items to the provinces</w:t>
            </w:r>
          </w:p>
          <w:p w14:paraId="342007A8"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Pr="00631247"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Pr="0063124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631247">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631247" w:rsidRPr="00631247" w14:paraId="656B84D3" w14:textId="77777777">
              <w:tc>
                <w:tcPr>
                  <w:tcW w:w="1370" w:type="pct"/>
                  <w:shd w:val="clear" w:color="auto" w:fill="D9D9D9" w:themeFill="background1" w:themeFillShade="D9"/>
                  <w:vAlign w:val="center"/>
                </w:tcPr>
                <w:p w14:paraId="522B7B0E"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631247" w:rsidRDefault="002A7D6A">
                  <w:pPr>
                    <w:widowControl/>
                    <w:spacing w:after="0" w:line="240" w:lineRule="auto"/>
                    <w:ind w:right="57"/>
                    <w:contextualSpacing/>
                    <w:jc w:val="center"/>
                    <w:rPr>
                      <w:rFonts w:ascii="Arial" w:eastAsia="Arial" w:hAnsi="Arial" w:cs="Arial"/>
                      <w:b/>
                      <w:sz w:val="16"/>
                      <w:szCs w:val="16"/>
                    </w:rPr>
                  </w:pPr>
                  <w:r w:rsidRPr="00631247">
                    <w:rPr>
                      <w:rFonts w:ascii="Arial" w:eastAsia="Arial" w:hAnsi="Arial" w:cs="Arial"/>
                      <w:b/>
                      <w:sz w:val="16"/>
                      <w:szCs w:val="16"/>
                    </w:rPr>
                    <w:t>TOTAL AMOUNT PAID (PhP)</w:t>
                  </w:r>
                </w:p>
              </w:tc>
            </w:tr>
            <w:tr w:rsidR="00631247" w:rsidRPr="00631247" w14:paraId="1223ED61" w14:textId="77777777">
              <w:tc>
                <w:tcPr>
                  <w:tcW w:w="5000" w:type="pct"/>
                  <w:gridSpan w:val="3"/>
                  <w:shd w:val="clear" w:color="auto" w:fill="EAF1DD" w:themeFill="accent3" w:themeFillTint="33"/>
                  <w:vAlign w:val="center"/>
                </w:tcPr>
                <w:p w14:paraId="68D36DB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FIRST TRANCHE</w:t>
                  </w:r>
                </w:p>
              </w:tc>
            </w:tr>
            <w:tr w:rsidR="00631247" w:rsidRPr="00631247" w14:paraId="6ECC1C27" w14:textId="77777777">
              <w:tc>
                <w:tcPr>
                  <w:tcW w:w="1370" w:type="pct"/>
                </w:tcPr>
                <w:p w14:paraId="0756600F"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7AFCD4F"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345,309</w:t>
                  </w:r>
                </w:p>
              </w:tc>
              <w:tc>
                <w:tcPr>
                  <w:tcW w:w="1710" w:type="pct"/>
                </w:tcPr>
                <w:p w14:paraId="4E640978"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1,895,361,350.00</w:t>
                  </w:r>
                </w:p>
              </w:tc>
            </w:tr>
            <w:tr w:rsidR="00631247" w:rsidRPr="00631247" w14:paraId="27B24FB3" w14:textId="77777777">
              <w:tc>
                <w:tcPr>
                  <w:tcW w:w="1370" w:type="pct"/>
                </w:tcPr>
                <w:p w14:paraId="27610306"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lastRenderedPageBreak/>
                    <w:t>4Ps</w:t>
                  </w:r>
                </w:p>
              </w:tc>
              <w:tc>
                <w:tcPr>
                  <w:tcW w:w="1920" w:type="pct"/>
                </w:tcPr>
                <w:p w14:paraId="4FBDC496"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73,009</w:t>
                  </w:r>
                </w:p>
              </w:tc>
              <w:tc>
                <w:tcPr>
                  <w:tcW w:w="1710" w:type="pct"/>
                </w:tcPr>
                <w:p w14:paraId="3E2B8C4E"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302,987,350.00</w:t>
                  </w:r>
                </w:p>
              </w:tc>
            </w:tr>
            <w:tr w:rsidR="00631247" w:rsidRPr="00631247" w14:paraId="1864E802" w14:textId="77777777">
              <w:tc>
                <w:tcPr>
                  <w:tcW w:w="5000" w:type="pct"/>
                  <w:gridSpan w:val="3"/>
                  <w:shd w:val="clear" w:color="auto" w:fill="EAF1DD" w:themeFill="accent3" w:themeFillTint="33"/>
                  <w:vAlign w:val="center"/>
                </w:tcPr>
                <w:p w14:paraId="7EA844D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SECOND TRANCHE</w:t>
                  </w:r>
                </w:p>
              </w:tc>
            </w:tr>
            <w:tr w:rsidR="00631247" w:rsidRPr="00631247" w14:paraId="379FB482" w14:textId="77777777">
              <w:tc>
                <w:tcPr>
                  <w:tcW w:w="1370" w:type="pct"/>
                </w:tcPr>
                <w:p w14:paraId="722565B9"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FBC519C"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96,944</w:t>
                  </w:r>
                </w:p>
              </w:tc>
              <w:tc>
                <w:tcPr>
                  <w:tcW w:w="1710" w:type="pct"/>
                </w:tcPr>
                <w:p w14:paraId="16939AA0"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33,192,000.00</w:t>
                  </w:r>
                </w:p>
              </w:tc>
            </w:tr>
            <w:tr w:rsidR="00631247" w:rsidRPr="00631247" w14:paraId="2C674960" w14:textId="77777777">
              <w:tc>
                <w:tcPr>
                  <w:tcW w:w="1370" w:type="pct"/>
                </w:tcPr>
                <w:p w14:paraId="04DCA48A"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1FA0F649"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13,597</w:t>
                  </w:r>
                </w:p>
              </w:tc>
              <w:tc>
                <w:tcPr>
                  <w:tcW w:w="1710" w:type="pct"/>
                </w:tcPr>
                <w:p w14:paraId="7D15122D"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6,427,550.00</w:t>
                  </w:r>
                </w:p>
              </w:tc>
            </w:tr>
          </w:tbl>
          <w:p w14:paraId="1176B9A0"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69231D34" w:rsidR="002A2C5B" w:rsidRPr="0065572F" w:rsidRDefault="004D5AD8" w:rsidP="00C677D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E33055">
              <w:rPr>
                <w:rFonts w:ascii="Arial" w:eastAsia="Arial" w:hAnsi="Arial" w:cs="Arial"/>
                <w:color w:val="0070C0"/>
                <w:sz w:val="20"/>
                <w:szCs w:val="20"/>
              </w:rPr>
              <w:t>1</w:t>
            </w:r>
            <w:r w:rsidR="00E33055" w:rsidRPr="00E33055">
              <w:rPr>
                <w:rFonts w:ascii="Arial" w:eastAsia="Arial" w:hAnsi="Arial" w:cs="Arial"/>
                <w:color w:val="0070C0"/>
                <w:sz w:val="20"/>
                <w:szCs w:val="20"/>
              </w:rPr>
              <w:t>9</w:t>
            </w:r>
            <w:r w:rsidR="00084056" w:rsidRPr="00E33055">
              <w:rPr>
                <w:rFonts w:ascii="Arial" w:eastAsia="Arial" w:hAnsi="Arial" w:cs="Arial"/>
                <w:color w:val="0070C0"/>
                <w:sz w:val="20"/>
                <w:szCs w:val="20"/>
              </w:rPr>
              <w:t xml:space="preserve"> Ju</w:t>
            </w:r>
            <w:r w:rsidR="00330DF2" w:rsidRPr="00E33055">
              <w:rPr>
                <w:rFonts w:ascii="Arial" w:eastAsia="Arial" w:hAnsi="Arial" w:cs="Arial"/>
                <w:color w:val="0070C0"/>
                <w:sz w:val="20"/>
                <w:szCs w:val="20"/>
              </w:rPr>
              <w:t>ly</w:t>
            </w:r>
            <w:r w:rsidR="002A7D6A" w:rsidRPr="00E33055">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46C4C8AF" w:rsidR="002A2C5B" w:rsidRPr="00E33055" w:rsidRDefault="00A76B9A">
            <w:pPr>
              <w:pStyle w:val="ListParagraph"/>
              <w:numPr>
                <w:ilvl w:val="0"/>
                <w:numId w:val="6"/>
              </w:numPr>
              <w:spacing w:after="0" w:line="240" w:lineRule="auto"/>
              <w:jc w:val="both"/>
              <w:rPr>
                <w:rFonts w:ascii="Arial" w:eastAsia="Arial" w:hAnsi="Arial" w:cs="Arial"/>
                <w:color w:val="0070C0"/>
                <w:sz w:val="20"/>
                <w:szCs w:val="19"/>
              </w:rPr>
            </w:pPr>
            <w:r w:rsidRPr="00E33055">
              <w:rPr>
                <w:rFonts w:ascii="Arial" w:eastAsia="Arial" w:hAnsi="Arial" w:cs="Arial"/>
                <w:color w:val="0070C0"/>
                <w:sz w:val="20"/>
                <w:szCs w:val="19"/>
              </w:rPr>
              <w:t>A total of</w:t>
            </w:r>
            <w:r w:rsidR="00B340EC" w:rsidRPr="00E33055">
              <w:rPr>
                <w:rFonts w:ascii="Arial" w:eastAsia="Arial" w:hAnsi="Arial" w:cs="Arial"/>
                <w:color w:val="0070C0"/>
                <w:sz w:val="20"/>
                <w:szCs w:val="19"/>
              </w:rPr>
              <w:t xml:space="preserve"> </w:t>
            </w:r>
            <w:r w:rsidR="00E33055" w:rsidRPr="00E33055">
              <w:rPr>
                <w:rFonts w:ascii="Arial" w:eastAsia="Arial" w:hAnsi="Arial" w:cs="Arial"/>
                <w:color w:val="0070C0"/>
                <w:sz w:val="20"/>
                <w:szCs w:val="19"/>
              </w:rPr>
              <w:t xml:space="preserve">45 </w:t>
            </w:r>
            <w:r w:rsidR="002A7D6A" w:rsidRPr="00E33055">
              <w:rPr>
                <w:rFonts w:ascii="Arial" w:eastAsia="Arial" w:hAnsi="Arial" w:cs="Arial"/>
                <w:color w:val="0070C0"/>
                <w:sz w:val="20"/>
                <w:szCs w:val="19"/>
              </w:rPr>
              <w:t xml:space="preserve">personnel </w:t>
            </w:r>
            <w:r w:rsidR="000B6A17" w:rsidRPr="00E33055">
              <w:rPr>
                <w:rFonts w:ascii="Arial" w:eastAsia="Arial" w:hAnsi="Arial" w:cs="Arial"/>
                <w:color w:val="0070C0"/>
                <w:sz w:val="20"/>
                <w:szCs w:val="19"/>
              </w:rPr>
              <w:t>are</w:t>
            </w:r>
            <w:r w:rsidR="002A7D6A" w:rsidRPr="00E33055">
              <w:rPr>
                <w:rFonts w:ascii="Arial" w:eastAsia="Arial" w:hAnsi="Arial" w:cs="Arial"/>
                <w:color w:val="0070C0"/>
                <w:sz w:val="20"/>
                <w:szCs w:val="19"/>
              </w:rPr>
              <w:t xml:space="preserve"> on duty/deployed region-wide to conduct response operation and to monitor and execute SAP implementation in the Region.</w:t>
            </w:r>
          </w:p>
          <w:p w14:paraId="72824FC2" w14:textId="77777777" w:rsidR="002A2C5B" w:rsidRPr="0065572F" w:rsidRDefault="002A7D6A">
            <w:pPr>
              <w:pStyle w:val="ListParagraph"/>
              <w:numPr>
                <w:ilvl w:val="0"/>
                <w:numId w:val="6"/>
              </w:numPr>
              <w:spacing w:after="0" w:line="240" w:lineRule="auto"/>
              <w:jc w:val="both"/>
              <w:rPr>
                <w:rFonts w:ascii="Arial" w:eastAsia="Arial" w:hAnsi="Arial" w:cs="Arial"/>
                <w:sz w:val="20"/>
                <w:szCs w:val="19"/>
              </w:rPr>
            </w:pPr>
            <w:r w:rsidRPr="0065572F">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65572F" w:rsidRDefault="002A2C5B">
            <w:pPr>
              <w:spacing w:after="0" w:line="240" w:lineRule="auto"/>
              <w:jc w:val="both"/>
              <w:rPr>
                <w:rFonts w:ascii="Arial" w:eastAsia="Arial" w:hAnsi="Arial" w:cs="Arial"/>
                <w:sz w:val="20"/>
                <w:szCs w:val="19"/>
              </w:rPr>
            </w:pPr>
          </w:p>
          <w:p w14:paraId="45F51393" w14:textId="77777777" w:rsidR="002A2C5B" w:rsidRPr="0065572F" w:rsidRDefault="002A7D6A">
            <w:pPr>
              <w:spacing w:after="0" w:line="240" w:lineRule="auto"/>
              <w:contextualSpacing/>
              <w:jc w:val="both"/>
              <w:rPr>
                <w:rFonts w:ascii="Arial" w:eastAsia="Arial" w:hAnsi="Arial" w:cs="Arial"/>
                <w:b/>
                <w:sz w:val="20"/>
                <w:szCs w:val="19"/>
              </w:rPr>
            </w:pPr>
            <w:r w:rsidRPr="0065572F">
              <w:rPr>
                <w:rFonts w:ascii="Arial" w:eastAsia="Arial" w:hAnsi="Arial" w:cs="Arial"/>
                <w:b/>
                <w:sz w:val="20"/>
                <w:szCs w:val="19"/>
              </w:rPr>
              <w:t>Social Amelioration Program (SAP)</w:t>
            </w:r>
          </w:p>
          <w:p w14:paraId="00281746" w14:textId="66E21327" w:rsidR="00450EDE" w:rsidRPr="0065572F" w:rsidRDefault="00450EDE" w:rsidP="00741942">
            <w:pPr>
              <w:pStyle w:val="ListParagraph"/>
              <w:numPr>
                <w:ilvl w:val="0"/>
                <w:numId w:val="6"/>
              </w:numPr>
              <w:spacing w:after="0" w:line="240" w:lineRule="auto"/>
              <w:jc w:val="both"/>
              <w:rPr>
                <w:rFonts w:ascii="Arial" w:eastAsia="Arial" w:hAnsi="Arial" w:cs="Arial"/>
                <w:sz w:val="20"/>
                <w:szCs w:val="19"/>
              </w:rPr>
            </w:pPr>
            <w:r w:rsidRPr="0065572F">
              <w:rPr>
                <w:rFonts w:ascii="Arial" w:eastAsia="Arial" w:hAnsi="Arial" w:cs="Arial"/>
                <w:sz w:val="20"/>
                <w:szCs w:val="19"/>
              </w:rPr>
              <w:t xml:space="preserve">A total of </w:t>
            </w:r>
            <w:r w:rsidR="00741942" w:rsidRPr="0065572F">
              <w:rPr>
                <w:rFonts w:ascii="Arial" w:eastAsia="Arial" w:hAnsi="Arial" w:cs="Arial"/>
                <w:b/>
                <w:sz w:val="20"/>
                <w:szCs w:val="19"/>
              </w:rPr>
              <w:t xml:space="preserve">9,529 </w:t>
            </w:r>
            <w:r w:rsidRPr="0065572F">
              <w:rPr>
                <w:rFonts w:ascii="Arial" w:eastAsia="Arial" w:hAnsi="Arial" w:cs="Arial"/>
                <w:b/>
                <w:sz w:val="20"/>
                <w:szCs w:val="19"/>
              </w:rPr>
              <w:t>Non-Pantawid Pamilya beneficiaries</w:t>
            </w:r>
            <w:r w:rsidRPr="0065572F">
              <w:rPr>
                <w:rFonts w:ascii="Arial" w:eastAsia="Arial" w:hAnsi="Arial" w:cs="Arial"/>
                <w:sz w:val="20"/>
                <w:szCs w:val="19"/>
              </w:rPr>
              <w:t xml:space="preserve"> in Pangasinan were paid amounting to </w:t>
            </w:r>
            <w:r w:rsidRPr="0065572F">
              <w:rPr>
                <w:rFonts w:ascii="Arial" w:eastAsia="Arial" w:hAnsi="Arial" w:cs="Arial"/>
                <w:b/>
                <w:sz w:val="20"/>
                <w:szCs w:val="19"/>
              </w:rPr>
              <w:t>₱</w:t>
            </w:r>
            <w:r w:rsidR="00741942" w:rsidRPr="0065572F">
              <w:rPr>
                <w:rFonts w:ascii="Arial" w:eastAsia="Arial" w:hAnsi="Arial" w:cs="Arial"/>
                <w:b/>
                <w:sz w:val="20"/>
                <w:szCs w:val="19"/>
              </w:rPr>
              <w:t xml:space="preserve">53,218,000.00 </w:t>
            </w:r>
            <w:r w:rsidRPr="0065572F">
              <w:rPr>
                <w:rFonts w:ascii="Arial" w:eastAsia="Arial" w:hAnsi="Arial" w:cs="Arial"/>
                <w:sz w:val="20"/>
                <w:szCs w:val="19"/>
              </w:rPr>
              <w:t>for the reprocessed refund from the Financial Service Providers (FSPs) of Bayanihan SAP 2.</w:t>
            </w:r>
          </w:p>
          <w:p w14:paraId="65FCD427" w14:textId="2F3ADC74" w:rsidR="002A2C5B" w:rsidRPr="0065572F" w:rsidRDefault="002A7D6A" w:rsidP="00084056">
            <w:pPr>
              <w:pStyle w:val="ListParagraph"/>
              <w:numPr>
                <w:ilvl w:val="0"/>
                <w:numId w:val="6"/>
              </w:numPr>
              <w:spacing w:after="0" w:line="240" w:lineRule="auto"/>
              <w:jc w:val="both"/>
              <w:rPr>
                <w:rFonts w:ascii="Arial" w:eastAsia="Arial" w:hAnsi="Arial" w:cs="Arial"/>
                <w:sz w:val="20"/>
                <w:szCs w:val="19"/>
              </w:rPr>
            </w:pPr>
            <w:r w:rsidRPr="0065572F">
              <w:rPr>
                <w:rFonts w:ascii="Arial" w:eastAsia="Arial" w:hAnsi="Arial" w:cs="Arial"/>
                <w:sz w:val="20"/>
                <w:szCs w:val="19"/>
              </w:rPr>
              <w:t xml:space="preserve">A total of </w:t>
            </w:r>
            <w:r w:rsidRPr="0065572F">
              <w:rPr>
                <w:rFonts w:ascii="Arial" w:eastAsia="Arial" w:hAnsi="Arial" w:cs="Arial"/>
                <w:b/>
                <w:sz w:val="20"/>
                <w:szCs w:val="19"/>
              </w:rPr>
              <w:t>₱</w:t>
            </w:r>
            <w:r w:rsidRPr="0065572F">
              <w:rPr>
                <w:rFonts w:ascii="Arial" w:eastAsia="Arial" w:hAnsi="Arial" w:cs="Arial"/>
                <w:b/>
                <w:sz w:val="20"/>
                <w:szCs w:val="19"/>
                <w:lang w:val="en-US"/>
              </w:rPr>
              <w:t xml:space="preserve">4,269,296,500.00 </w:t>
            </w:r>
            <w:r w:rsidRPr="0065572F">
              <w:rPr>
                <w:rFonts w:ascii="Arial" w:eastAsia="Arial" w:hAnsi="Arial" w:cs="Arial"/>
                <w:sz w:val="20"/>
                <w:szCs w:val="19"/>
              </w:rPr>
              <w:t xml:space="preserve">was paid to </w:t>
            </w:r>
            <w:r w:rsidRPr="0065572F">
              <w:rPr>
                <w:rFonts w:ascii="Arial" w:eastAsia="Arial" w:hAnsi="Arial" w:cs="Arial"/>
                <w:b/>
                <w:bCs/>
                <w:sz w:val="20"/>
                <w:szCs w:val="19"/>
                <w:lang w:val="en-US"/>
              </w:rPr>
              <w:t>776,233 beneficiaries</w:t>
            </w:r>
            <w:r w:rsidRPr="0065572F">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65572F" w:rsidRDefault="002A7D6A">
            <w:pPr>
              <w:pStyle w:val="ListParagraph"/>
              <w:numPr>
                <w:ilvl w:val="0"/>
                <w:numId w:val="6"/>
              </w:numPr>
              <w:spacing w:after="0" w:line="240" w:lineRule="auto"/>
              <w:jc w:val="both"/>
              <w:rPr>
                <w:rFonts w:ascii="Arial" w:eastAsia="Arial" w:hAnsi="Arial" w:cs="Arial"/>
                <w:sz w:val="20"/>
                <w:szCs w:val="19"/>
              </w:rPr>
            </w:pPr>
            <w:r w:rsidRPr="0065572F">
              <w:rPr>
                <w:rFonts w:ascii="Arial" w:eastAsia="Arial" w:hAnsi="Arial" w:cs="Arial"/>
                <w:sz w:val="20"/>
                <w:szCs w:val="19"/>
              </w:rPr>
              <w:t xml:space="preserve">A total amount of </w:t>
            </w:r>
            <w:r w:rsidRPr="0065572F">
              <w:rPr>
                <w:rFonts w:ascii="Arial" w:eastAsia="Arial" w:hAnsi="Arial" w:cs="Arial"/>
                <w:b/>
                <w:bCs/>
                <w:sz w:val="20"/>
                <w:szCs w:val="19"/>
              </w:rPr>
              <w:t>₱513,724,350.00</w:t>
            </w:r>
            <w:r w:rsidRPr="0065572F">
              <w:rPr>
                <w:rFonts w:ascii="Arial" w:eastAsia="Arial" w:hAnsi="Arial" w:cs="Arial"/>
                <w:sz w:val="20"/>
                <w:szCs w:val="19"/>
              </w:rPr>
              <w:t xml:space="preserve"> were paid through direct payout and cash cards to </w:t>
            </w:r>
            <w:r w:rsidRPr="0065572F">
              <w:rPr>
                <w:rFonts w:ascii="Arial" w:eastAsia="Arial" w:hAnsi="Arial" w:cs="Arial"/>
                <w:b/>
                <w:bCs/>
                <w:sz w:val="20"/>
                <w:szCs w:val="19"/>
              </w:rPr>
              <w:t>123,789</w:t>
            </w:r>
            <w:r w:rsidRPr="0065572F">
              <w:rPr>
                <w:rFonts w:ascii="Arial" w:eastAsia="Arial" w:hAnsi="Arial" w:cs="Arial"/>
                <w:sz w:val="20"/>
                <w:szCs w:val="19"/>
              </w:rPr>
              <w:t xml:space="preserve"> </w:t>
            </w:r>
            <w:r w:rsidRPr="0065572F">
              <w:rPr>
                <w:rFonts w:ascii="Arial" w:eastAsia="Arial" w:hAnsi="Arial" w:cs="Arial"/>
                <w:b/>
                <w:sz w:val="20"/>
                <w:szCs w:val="19"/>
              </w:rPr>
              <w:t>4Ps beneficiaries</w:t>
            </w:r>
            <w:r w:rsidRPr="0065572F">
              <w:rPr>
                <w:rFonts w:ascii="Arial" w:eastAsia="Arial" w:hAnsi="Arial" w:cs="Arial"/>
                <w:sz w:val="20"/>
                <w:szCs w:val="19"/>
              </w:rPr>
              <w:t xml:space="preserve"> while a total amount of </w:t>
            </w:r>
            <w:r w:rsidRPr="0065572F">
              <w:rPr>
                <w:rFonts w:ascii="Arial" w:eastAsia="Arial" w:hAnsi="Arial" w:cs="Arial"/>
                <w:b/>
                <w:sz w:val="20"/>
                <w:szCs w:val="19"/>
              </w:rPr>
              <w:t>₱</w:t>
            </w:r>
            <w:r w:rsidRPr="0065572F">
              <w:rPr>
                <w:rFonts w:ascii="Arial" w:eastAsia="Arial" w:hAnsi="Arial" w:cs="Arial"/>
                <w:b/>
                <w:sz w:val="20"/>
                <w:szCs w:val="19"/>
                <w:lang w:val="en-US"/>
              </w:rPr>
              <w:t xml:space="preserve">2,259,823,500.00 </w:t>
            </w:r>
            <w:r w:rsidRPr="0065572F">
              <w:rPr>
                <w:rFonts w:ascii="Arial" w:eastAsia="Arial" w:hAnsi="Arial" w:cs="Arial"/>
                <w:sz w:val="20"/>
                <w:szCs w:val="19"/>
              </w:rPr>
              <w:t xml:space="preserve">were paid through financial service providers (FSPs) to </w:t>
            </w:r>
            <w:r w:rsidRPr="0065572F">
              <w:rPr>
                <w:rFonts w:ascii="Arial" w:eastAsia="Arial" w:hAnsi="Arial" w:cs="Arial"/>
                <w:b/>
                <w:sz w:val="20"/>
                <w:szCs w:val="19"/>
                <w:lang w:val="en-US"/>
              </w:rPr>
              <w:t xml:space="preserve">410,877 </w:t>
            </w:r>
            <w:r w:rsidRPr="0065572F">
              <w:rPr>
                <w:rFonts w:ascii="Arial" w:eastAsia="Arial" w:hAnsi="Arial" w:cs="Arial"/>
                <w:b/>
                <w:sz w:val="20"/>
                <w:szCs w:val="19"/>
              </w:rPr>
              <w:t>non-4Ps beneficiaries</w:t>
            </w:r>
            <w:r w:rsidRPr="0065572F">
              <w:rPr>
                <w:rFonts w:ascii="Arial" w:eastAsia="Arial" w:hAnsi="Arial" w:cs="Arial"/>
                <w:sz w:val="20"/>
                <w:szCs w:val="19"/>
              </w:rPr>
              <w:t xml:space="preserve"> in Pangasinan for the second tranche implementation.</w:t>
            </w:r>
          </w:p>
          <w:p w14:paraId="2321502C" w14:textId="77777777" w:rsidR="002A2C5B" w:rsidRPr="0065572F" w:rsidRDefault="002A7D6A">
            <w:pPr>
              <w:pStyle w:val="ListParagraph"/>
              <w:numPr>
                <w:ilvl w:val="0"/>
                <w:numId w:val="6"/>
              </w:numPr>
              <w:spacing w:after="0" w:line="240" w:lineRule="auto"/>
              <w:jc w:val="both"/>
              <w:rPr>
                <w:rFonts w:ascii="Arial" w:eastAsia="Arial" w:hAnsi="Arial" w:cs="Arial"/>
                <w:sz w:val="20"/>
                <w:szCs w:val="19"/>
              </w:rPr>
            </w:pPr>
            <w:r w:rsidRPr="0065572F">
              <w:rPr>
                <w:rFonts w:ascii="Arial" w:eastAsia="Arial" w:hAnsi="Arial" w:cs="Arial"/>
                <w:sz w:val="20"/>
                <w:szCs w:val="19"/>
              </w:rPr>
              <w:t>A total amount of</w:t>
            </w:r>
            <w:r w:rsidRPr="0065572F">
              <w:rPr>
                <w:rFonts w:ascii="Arial" w:eastAsia="Arial" w:hAnsi="Arial" w:cs="Arial"/>
                <w:b/>
                <w:sz w:val="20"/>
                <w:szCs w:val="19"/>
              </w:rPr>
              <w:t xml:space="preserve"> ₱262,333,500.00 </w:t>
            </w:r>
            <w:r w:rsidRPr="0065572F">
              <w:rPr>
                <w:rFonts w:ascii="Arial" w:eastAsia="Arial" w:hAnsi="Arial" w:cs="Arial"/>
                <w:sz w:val="20"/>
                <w:szCs w:val="19"/>
              </w:rPr>
              <w:t xml:space="preserve">was paid to </w:t>
            </w:r>
            <w:r w:rsidRPr="0065572F">
              <w:rPr>
                <w:rFonts w:ascii="Arial" w:eastAsia="Arial" w:hAnsi="Arial" w:cs="Arial"/>
                <w:b/>
                <w:sz w:val="20"/>
                <w:szCs w:val="19"/>
              </w:rPr>
              <w:t>47,697 waitlisted beneficiaries</w:t>
            </w:r>
            <w:r w:rsidRPr="0065572F">
              <w:rPr>
                <w:rFonts w:ascii="Arial" w:eastAsia="Arial" w:hAnsi="Arial" w:cs="Arial"/>
                <w:sz w:val="20"/>
                <w:szCs w:val="19"/>
              </w:rPr>
              <w:t xml:space="preserve"> in the Region.</w:t>
            </w:r>
          </w:p>
          <w:p w14:paraId="500D650D" w14:textId="25F2600B" w:rsidR="002A2C5B" w:rsidRPr="0065572F" w:rsidRDefault="002A7D6A">
            <w:pPr>
              <w:pStyle w:val="ListParagraph"/>
              <w:numPr>
                <w:ilvl w:val="0"/>
                <w:numId w:val="6"/>
              </w:numPr>
              <w:spacing w:after="0" w:line="240" w:lineRule="auto"/>
              <w:jc w:val="both"/>
              <w:rPr>
                <w:rFonts w:ascii="Arial" w:eastAsia="Arial" w:hAnsi="Arial" w:cs="Arial"/>
                <w:sz w:val="20"/>
                <w:szCs w:val="19"/>
              </w:rPr>
            </w:pPr>
            <w:r w:rsidRPr="0065572F">
              <w:rPr>
                <w:rFonts w:ascii="Arial" w:eastAsia="Arial" w:hAnsi="Arial" w:cs="Arial"/>
                <w:sz w:val="20"/>
                <w:szCs w:val="19"/>
              </w:rPr>
              <w:t xml:space="preserve">A total amount of </w:t>
            </w:r>
            <w:r w:rsidRPr="0065572F">
              <w:rPr>
                <w:rFonts w:ascii="Arial" w:eastAsia="Arial" w:hAnsi="Arial" w:cs="Arial"/>
                <w:b/>
                <w:sz w:val="20"/>
                <w:szCs w:val="19"/>
              </w:rPr>
              <w:t>₱</w:t>
            </w:r>
            <w:r w:rsidRPr="0065572F">
              <w:rPr>
                <w:rFonts w:ascii="Arial" w:eastAsia="Arial" w:hAnsi="Arial" w:cs="Arial"/>
                <w:b/>
                <w:sz w:val="20"/>
                <w:szCs w:val="19"/>
                <w:lang w:val="en-US"/>
              </w:rPr>
              <w:t xml:space="preserve">15,130,500.00 </w:t>
            </w:r>
            <w:r w:rsidRPr="0065572F">
              <w:rPr>
                <w:rFonts w:ascii="Arial" w:eastAsia="Arial" w:hAnsi="Arial" w:cs="Arial"/>
                <w:sz w:val="20"/>
                <w:szCs w:val="19"/>
              </w:rPr>
              <w:t xml:space="preserve">was paid to </w:t>
            </w:r>
            <w:r w:rsidRPr="0065572F">
              <w:rPr>
                <w:rFonts w:ascii="Arial" w:eastAsia="Arial" w:hAnsi="Arial" w:cs="Arial"/>
                <w:b/>
                <w:sz w:val="20"/>
                <w:szCs w:val="19"/>
              </w:rPr>
              <w:t xml:space="preserve">1,887 </w:t>
            </w:r>
            <w:r w:rsidRPr="0065572F">
              <w:rPr>
                <w:rFonts w:ascii="Arial" w:eastAsia="Arial" w:hAnsi="Arial" w:cs="Arial"/>
                <w:b/>
                <w:bCs/>
                <w:sz w:val="20"/>
                <w:szCs w:val="19"/>
              </w:rPr>
              <w:t>TNVS/PUV drivers</w:t>
            </w:r>
            <w:r w:rsidRPr="0065572F">
              <w:rPr>
                <w:rFonts w:ascii="Arial" w:eastAsia="Arial" w:hAnsi="Arial" w:cs="Arial"/>
                <w:sz w:val="20"/>
                <w:szCs w:val="19"/>
              </w:rPr>
              <w:t xml:space="preserve"> in the Region.</w:t>
            </w:r>
          </w:p>
          <w:p w14:paraId="2CEA7EFD" w14:textId="77777777" w:rsidR="002A2C5B" w:rsidRPr="0065572F" w:rsidRDefault="002A7D6A">
            <w:pPr>
              <w:pStyle w:val="ListParagraph"/>
              <w:numPr>
                <w:ilvl w:val="0"/>
                <w:numId w:val="6"/>
              </w:numPr>
              <w:spacing w:after="0" w:line="240" w:lineRule="auto"/>
              <w:jc w:val="both"/>
              <w:rPr>
                <w:rFonts w:ascii="Arial" w:eastAsia="Arial" w:hAnsi="Arial" w:cs="Arial"/>
                <w:sz w:val="20"/>
                <w:szCs w:val="19"/>
              </w:rPr>
            </w:pPr>
            <w:r w:rsidRPr="0065572F">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65572F" w:rsidRDefault="002A7D6A">
            <w:pPr>
              <w:pStyle w:val="ListParagraph"/>
              <w:numPr>
                <w:ilvl w:val="0"/>
                <w:numId w:val="6"/>
              </w:numPr>
              <w:spacing w:after="0" w:line="240" w:lineRule="auto"/>
              <w:jc w:val="both"/>
              <w:rPr>
                <w:rFonts w:ascii="Arial" w:eastAsia="Arial" w:hAnsi="Arial" w:cs="Arial"/>
                <w:sz w:val="20"/>
                <w:szCs w:val="19"/>
              </w:rPr>
            </w:pPr>
            <w:r w:rsidRPr="0065572F">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161434DC" w:rsidR="002A2C5B" w:rsidRPr="000B6A17" w:rsidRDefault="00D53A0B" w:rsidP="00F044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0B6A17">
              <w:rPr>
                <w:rFonts w:ascii="Arial" w:eastAsia="Arial" w:hAnsi="Arial" w:cs="Arial"/>
                <w:sz w:val="20"/>
                <w:szCs w:val="20"/>
              </w:rPr>
              <w:t>12</w:t>
            </w:r>
            <w:r w:rsidR="000A3089" w:rsidRPr="000B6A17">
              <w:rPr>
                <w:rFonts w:ascii="Arial" w:eastAsia="Arial" w:hAnsi="Arial" w:cs="Arial"/>
                <w:sz w:val="20"/>
                <w:szCs w:val="20"/>
              </w:rPr>
              <w:t xml:space="preserve"> July</w:t>
            </w:r>
            <w:r w:rsidR="002A7D6A" w:rsidRPr="000B6A1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4F993359" w:rsidR="00DA0EB9" w:rsidRPr="000B6A17" w:rsidRDefault="00DA0EB9" w:rsidP="00D53A0B">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 xml:space="preserve">DSWD-FO II continuously provides augmentation support through Assistance to Individuals in Crisis Situation (AICS). A total of </w:t>
            </w:r>
            <w:r w:rsidR="00D53A0B" w:rsidRPr="000B6A17">
              <w:rPr>
                <w:rFonts w:ascii="Arial" w:eastAsia="Arial" w:hAnsi="Arial" w:cs="Arial"/>
                <w:b/>
                <w:sz w:val="20"/>
                <w:szCs w:val="19"/>
                <w:lang w:bidi="en-US"/>
              </w:rPr>
              <w:t xml:space="preserve">292,612 </w:t>
            </w:r>
            <w:r w:rsidRPr="000B6A17">
              <w:rPr>
                <w:rFonts w:ascii="Arial" w:eastAsia="Arial" w:hAnsi="Arial" w:cs="Arial"/>
                <w:b/>
                <w:sz w:val="20"/>
                <w:szCs w:val="19"/>
                <w:lang w:bidi="en-US"/>
              </w:rPr>
              <w:t>clients</w:t>
            </w:r>
            <w:r w:rsidRPr="000B6A17">
              <w:rPr>
                <w:rFonts w:ascii="Arial" w:eastAsia="Arial" w:hAnsi="Arial" w:cs="Arial"/>
                <w:sz w:val="20"/>
                <w:szCs w:val="19"/>
                <w:lang w:bidi="en-US"/>
              </w:rPr>
              <w:t xml:space="preserve"> were served and provided with assistance amountin</w:t>
            </w:r>
            <w:r w:rsidR="00B72A4F" w:rsidRPr="000B6A17">
              <w:rPr>
                <w:rFonts w:ascii="Arial" w:eastAsia="Arial" w:hAnsi="Arial" w:cs="Arial"/>
                <w:sz w:val="20"/>
                <w:szCs w:val="19"/>
                <w:lang w:bidi="en-US"/>
              </w:rPr>
              <w:t xml:space="preserve">g to </w:t>
            </w:r>
            <w:r w:rsidR="00D53A0B" w:rsidRPr="000B6A17">
              <w:rPr>
                <w:rFonts w:ascii="Arial" w:eastAsia="Arial" w:hAnsi="Arial" w:cs="Arial"/>
                <w:b/>
                <w:sz w:val="20"/>
                <w:szCs w:val="19"/>
                <w:lang w:bidi="en-US"/>
              </w:rPr>
              <w:t xml:space="preserve">₱922,843,586.61 </w:t>
            </w:r>
            <w:r w:rsidRPr="000B6A17">
              <w:rPr>
                <w:rFonts w:ascii="Arial" w:eastAsia="Arial" w:hAnsi="Arial" w:cs="Arial"/>
                <w:sz w:val="20"/>
                <w:szCs w:val="19"/>
                <w:lang w:bidi="en-US"/>
              </w:rPr>
              <w:t>through medical assistance, burial assistance, food assistance, and other AICS services</w:t>
            </w:r>
            <w:r w:rsidR="00833F1B" w:rsidRPr="000B6A17">
              <w:rPr>
                <w:rFonts w:ascii="Arial" w:eastAsia="Arial" w:hAnsi="Arial" w:cs="Arial"/>
                <w:sz w:val="20"/>
                <w:szCs w:val="19"/>
                <w:lang w:bidi="en-US"/>
              </w:rPr>
              <w:t>.</w:t>
            </w:r>
          </w:p>
          <w:p w14:paraId="44501617" w14:textId="77777777" w:rsidR="002A2C5B" w:rsidRPr="000B6A17"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0B6A17">
              <w:rPr>
                <w:rFonts w:ascii="Arial" w:eastAsia="Arial" w:hAnsi="Arial" w:cs="Arial"/>
                <w:b/>
                <w:sz w:val="20"/>
                <w:szCs w:val="19"/>
                <w:lang w:bidi="en-US"/>
              </w:rPr>
              <w:t>₱50,031,597.20</w:t>
            </w:r>
            <w:r w:rsidRPr="000B6A17">
              <w:rPr>
                <w:rFonts w:ascii="Arial" w:eastAsia="Arial" w:hAnsi="Arial" w:cs="Arial"/>
                <w:sz w:val="20"/>
                <w:szCs w:val="19"/>
                <w:lang w:bidi="en-US"/>
              </w:rPr>
              <w:t xml:space="preserve"> to </w:t>
            </w:r>
            <w:r w:rsidRPr="000B6A17">
              <w:rPr>
                <w:rFonts w:ascii="Arial" w:eastAsia="Arial" w:hAnsi="Arial" w:cs="Arial"/>
                <w:b/>
                <w:sz w:val="20"/>
                <w:szCs w:val="19"/>
                <w:lang w:bidi="en-US"/>
              </w:rPr>
              <w:t xml:space="preserve">5,991 </w:t>
            </w:r>
            <w:r w:rsidRPr="000B6A17">
              <w:rPr>
                <w:rFonts w:ascii="Arial" w:eastAsia="Arial" w:hAnsi="Arial" w:cs="Arial"/>
                <w:sz w:val="20"/>
                <w:szCs w:val="19"/>
                <w:lang w:bidi="en-US"/>
              </w:rPr>
              <w:t>beneficiaries.</w:t>
            </w:r>
          </w:p>
          <w:p w14:paraId="4F6C5210" w14:textId="0544A087" w:rsidR="002A2C5B" w:rsidRPr="000B6A17"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DSWD-FO II ensures provision of augmentation support to LGUs, stakeholders and partners.</w:t>
            </w:r>
          </w:p>
          <w:p w14:paraId="34CEFEEF" w14:textId="77777777" w:rsidR="001A5A90" w:rsidRPr="000B6A17"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0B6A1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B6A17">
              <w:rPr>
                <w:rFonts w:ascii="Arial" w:eastAsia="Arial" w:hAnsi="Arial" w:cs="Arial"/>
                <w:b/>
                <w:sz w:val="20"/>
                <w:szCs w:val="19"/>
              </w:rPr>
              <w:t>Social Amelioration Program (SAP)</w:t>
            </w:r>
          </w:p>
          <w:p w14:paraId="1896BD15" w14:textId="49ABE957" w:rsidR="000A3089" w:rsidRPr="000B6A17"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0B6A17"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 xml:space="preserve">DSWD-FO II conducted payout to </w:t>
            </w:r>
            <w:r w:rsidRPr="000B6A17">
              <w:rPr>
                <w:rFonts w:ascii="Arial" w:eastAsia="Arial" w:hAnsi="Arial" w:cs="Arial"/>
                <w:b/>
                <w:sz w:val="20"/>
                <w:szCs w:val="19"/>
                <w:lang w:bidi="en-US"/>
              </w:rPr>
              <w:t>19,554 beneficiaries</w:t>
            </w:r>
            <w:r w:rsidRPr="000B6A17">
              <w:rPr>
                <w:rFonts w:ascii="Arial" w:eastAsia="Arial" w:hAnsi="Arial" w:cs="Arial"/>
                <w:sz w:val="20"/>
                <w:szCs w:val="19"/>
                <w:lang w:bidi="en-US"/>
              </w:rPr>
              <w:t xml:space="preserve"> of the Bayanihan 2 with a total amount of</w:t>
            </w:r>
            <w:r w:rsidRPr="000B6A17">
              <w:t xml:space="preserve"> </w:t>
            </w:r>
            <w:r w:rsidRPr="000B6A17">
              <w:rPr>
                <w:rFonts w:ascii="Arial" w:eastAsia="Arial" w:hAnsi="Arial" w:cs="Arial"/>
                <w:b/>
                <w:bCs/>
                <w:sz w:val="20"/>
                <w:szCs w:val="19"/>
                <w:lang w:bidi="en-US"/>
              </w:rPr>
              <w:t>₱104,720,000.00.</w:t>
            </w:r>
          </w:p>
        </w:tc>
      </w:tr>
    </w:tbl>
    <w:p w14:paraId="17DDD084" w14:textId="77777777" w:rsidR="00633EEB" w:rsidRDefault="00633EEB">
      <w:pPr>
        <w:widowControl/>
        <w:spacing w:after="0" w:line="240" w:lineRule="auto"/>
        <w:ind w:right="57"/>
        <w:contextualSpacing/>
        <w:rPr>
          <w:rFonts w:ascii="Arial" w:eastAsia="Arial" w:hAnsi="Arial" w:cs="Arial"/>
          <w:b/>
          <w:sz w:val="24"/>
          <w:szCs w:val="24"/>
        </w:rPr>
      </w:pPr>
    </w:p>
    <w:p w14:paraId="7B928CD5" w14:textId="77777777" w:rsidR="003E62FF" w:rsidRDefault="003E62FF">
      <w:pPr>
        <w:widowControl/>
        <w:spacing w:after="0" w:line="240" w:lineRule="auto"/>
        <w:ind w:right="57"/>
        <w:contextualSpacing/>
        <w:rPr>
          <w:rFonts w:ascii="Arial" w:eastAsia="Arial" w:hAnsi="Arial" w:cs="Arial"/>
          <w:b/>
          <w:sz w:val="24"/>
          <w:szCs w:val="24"/>
        </w:rPr>
      </w:pPr>
    </w:p>
    <w:p w14:paraId="2D259E6F" w14:textId="02A47E6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lastRenderedPageBreak/>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42B79934" w:rsidR="002A2C5B" w:rsidRPr="002C723E" w:rsidRDefault="005479BA"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2C723E">
              <w:rPr>
                <w:rFonts w:ascii="Arial" w:eastAsia="Arial" w:hAnsi="Arial" w:cs="Arial"/>
                <w:sz w:val="20"/>
                <w:szCs w:val="20"/>
              </w:rPr>
              <w:t xml:space="preserve">18 </w:t>
            </w:r>
            <w:r w:rsidR="00040575" w:rsidRPr="002C723E">
              <w:rPr>
                <w:rFonts w:ascii="Arial" w:eastAsia="Arial" w:hAnsi="Arial" w:cs="Arial"/>
                <w:sz w:val="20"/>
                <w:szCs w:val="20"/>
              </w:rPr>
              <w:t>June</w:t>
            </w:r>
            <w:r w:rsidR="002A7D6A" w:rsidRPr="002C723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2ABBEE8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represented the Field Office in the Regional Task Force (RTF) Against COVID-19 emergency meeting. The meeting served as an avenue to discuss Prevent-Detect-Isolate-​Treat-Reintegrate (PDITR) strategies for LGUs with observed spike cases of COVID-19.</w:t>
            </w:r>
          </w:p>
          <w:p w14:paraId="06BB58CA" w14:textId="4F346858"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through the DRMD attended 10th RTF IV-A Inter Cluster video teleconference meeting. The commenced with presentation and discussion on the accomplishments and recent activities of the various task groups (TGs) and sub-task groups (STGs) under the RTF COVID-19 RC in the region.</w:t>
            </w:r>
          </w:p>
          <w:p w14:paraId="2893CCDD" w14:textId="2734203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oordinated with Lucena City Social Welfare and Development Office (CSWDO) for the logistical and administrative arrangements for hauling 2,000 Family Food Packs in DSWD FO IV-A warehouse in Dasmariñas City.</w:t>
            </w:r>
          </w:p>
          <w:p w14:paraId="15C5534D" w14:textId="25076702"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coordinated with Lucena City Task Force Against COVID-19 for the updates on the protocols that are implemented for Authorized Persons Outside Residence (APOR) passing through and going to Lucena City.</w:t>
            </w:r>
          </w:p>
          <w:p w14:paraId="28077026" w14:textId="4A12459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rafted allocation and distribution plan of Family Food Packs (FFPs) for LGUs with reported surge of COVID-19 cases.</w:t>
            </w:r>
          </w:p>
          <w:p w14:paraId="3A0542F8" w14:textId="6464B0E5"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coordinated with the National Resources and Logistics Management Bureau (NRLMB), for their augmentation support for the relief distribution plan of the Field Office.</w:t>
            </w:r>
          </w:p>
          <w:p w14:paraId="05E33017" w14:textId="6E502C6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tracked and monitored the delivery of 5,000 FFPs from NRLMB to DSWD FO IV-A warehouse in Dasmariñas City.</w:t>
            </w:r>
          </w:p>
          <w:p w14:paraId="5F5F7259" w14:textId="55D63E3A" w:rsidR="002A2C5B" w:rsidRPr="002C723E" w:rsidRDefault="002A7D6A" w:rsidP="003F3B05">
            <w:pPr>
              <w:pStyle w:val="ListParagraph"/>
              <w:numPr>
                <w:ilvl w:val="0"/>
                <w:numId w:val="8"/>
              </w:numPr>
              <w:spacing w:after="0" w:line="240" w:lineRule="auto"/>
              <w:jc w:val="both"/>
              <w:rPr>
                <w:rFonts w:ascii="Arial" w:eastAsia="Arial" w:hAnsi="Arial" w:cs="Arial"/>
                <w:sz w:val="20"/>
                <w:szCs w:val="20"/>
              </w:rPr>
            </w:pPr>
            <w:r w:rsidRPr="002C723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1,538 </w:t>
            </w:r>
            <w:r w:rsidRPr="002C723E">
              <w:rPr>
                <w:rFonts w:ascii="Arial" w:eastAsia="Arial" w:hAnsi="Arial" w:cs="Arial"/>
                <w:b/>
                <w:bCs/>
                <w:sz w:val="20"/>
                <w:szCs w:val="20"/>
              </w:rPr>
              <w:lastRenderedPageBreak/>
              <w:t>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2CD4B77" w14:textId="775B6A3B" w:rsidR="00633EEB" w:rsidRPr="005E6631" w:rsidRDefault="00633EEB" w:rsidP="005E6631">
            <w:pPr>
              <w:spacing w:after="0" w:line="240" w:lineRule="auto"/>
              <w:ind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73C14F1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08563503" w:rsidR="002A2C5B" w:rsidRPr="00213C63" w:rsidRDefault="007F18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bookmarkStart w:id="1" w:name="_GoBack"/>
            <w:r w:rsidRPr="007F18E6">
              <w:rPr>
                <w:rFonts w:ascii="Arial" w:eastAsia="Arial" w:hAnsi="Arial" w:cs="Arial"/>
                <w:color w:val="0070C0"/>
                <w:sz w:val="20"/>
                <w:szCs w:val="20"/>
              </w:rPr>
              <w:t xml:space="preserve">20 </w:t>
            </w:r>
            <w:bookmarkEnd w:id="1"/>
            <w:r w:rsidRPr="007F18E6">
              <w:rPr>
                <w:rFonts w:ascii="Arial" w:eastAsia="Arial" w:hAnsi="Arial" w:cs="Arial"/>
                <w:color w:val="0070C0"/>
                <w:sz w:val="20"/>
                <w:szCs w:val="20"/>
              </w:rPr>
              <w:t>July</w:t>
            </w:r>
            <w:r w:rsidR="002A7D6A" w:rsidRPr="007F18E6">
              <w:rPr>
                <w:rFonts w:ascii="Arial" w:eastAsia="Arial" w:hAnsi="Arial" w:cs="Arial"/>
                <w:color w:val="0070C0"/>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5EF0EBB9" w:rsidR="002A2C5B" w:rsidRPr="007F18E6" w:rsidRDefault="002A7D6A" w:rsidP="007F18E6">
            <w:pPr>
              <w:pStyle w:val="ListParagraph"/>
              <w:numPr>
                <w:ilvl w:val="0"/>
                <w:numId w:val="3"/>
              </w:numPr>
              <w:spacing w:after="0" w:line="240" w:lineRule="auto"/>
              <w:ind w:right="57"/>
              <w:jc w:val="both"/>
              <w:rPr>
                <w:rFonts w:ascii="Arial" w:eastAsia="Arial" w:hAnsi="Arial" w:cs="Arial"/>
                <w:color w:val="0070C0"/>
                <w:sz w:val="20"/>
                <w:szCs w:val="19"/>
              </w:rPr>
            </w:pPr>
            <w:r w:rsidRPr="007F18E6">
              <w:rPr>
                <w:rFonts w:ascii="Arial" w:eastAsia="Arial" w:hAnsi="Arial" w:cs="Arial"/>
                <w:color w:val="0070C0"/>
                <w:sz w:val="20"/>
                <w:szCs w:val="19"/>
              </w:rPr>
              <w:t xml:space="preserve">DSWD-FO MIMAROPA provided </w:t>
            </w:r>
            <w:r w:rsidR="007F18E6" w:rsidRPr="007F18E6">
              <w:rPr>
                <w:rFonts w:ascii="Arial" w:eastAsia="Arial" w:hAnsi="Arial" w:cs="Arial"/>
                <w:b/>
                <w:color w:val="0070C0"/>
                <w:sz w:val="20"/>
                <w:szCs w:val="19"/>
              </w:rPr>
              <w:t xml:space="preserve">7,395 </w:t>
            </w:r>
            <w:r w:rsidRPr="007F18E6">
              <w:rPr>
                <w:rFonts w:ascii="Arial" w:eastAsia="Arial" w:hAnsi="Arial" w:cs="Arial"/>
                <w:b/>
                <w:color w:val="0070C0"/>
                <w:sz w:val="20"/>
                <w:szCs w:val="19"/>
              </w:rPr>
              <w:t xml:space="preserve">FFPs </w:t>
            </w:r>
            <w:r w:rsidRPr="007F18E6">
              <w:rPr>
                <w:rFonts w:ascii="Arial" w:eastAsia="Arial" w:hAnsi="Arial" w:cs="Arial"/>
                <w:color w:val="0070C0"/>
                <w:sz w:val="20"/>
                <w:szCs w:val="19"/>
              </w:rPr>
              <w:t xml:space="preserve">to </w:t>
            </w:r>
            <w:r w:rsidR="007F18E6" w:rsidRPr="007F18E6">
              <w:rPr>
                <w:rFonts w:ascii="Arial" w:eastAsia="Arial" w:hAnsi="Arial" w:cs="Arial"/>
                <w:b/>
                <w:color w:val="0070C0"/>
                <w:sz w:val="20"/>
                <w:szCs w:val="19"/>
              </w:rPr>
              <w:t xml:space="preserve">7,365 </w:t>
            </w:r>
            <w:r w:rsidRPr="007F18E6">
              <w:rPr>
                <w:rFonts w:ascii="Arial" w:eastAsia="Arial" w:hAnsi="Arial" w:cs="Arial"/>
                <w:b/>
                <w:color w:val="0070C0"/>
                <w:sz w:val="20"/>
                <w:szCs w:val="19"/>
              </w:rPr>
              <w:t xml:space="preserve">Locally Stranded Individuals (LSIs) </w:t>
            </w:r>
            <w:r w:rsidR="00E9560E">
              <w:rPr>
                <w:rFonts w:ascii="Arial" w:eastAsia="Arial" w:hAnsi="Arial" w:cs="Arial"/>
                <w:color w:val="0070C0"/>
                <w:sz w:val="20"/>
                <w:szCs w:val="19"/>
              </w:rPr>
              <w:t xml:space="preserve">amounting to </w:t>
            </w:r>
            <w:r w:rsidR="00E9560E" w:rsidRPr="007F18E6">
              <w:rPr>
                <w:rFonts w:ascii="Arial" w:eastAsia="Arial" w:hAnsi="Arial" w:cs="Arial"/>
                <w:b/>
                <w:color w:val="0070C0"/>
                <w:sz w:val="20"/>
                <w:szCs w:val="19"/>
              </w:rPr>
              <w:t xml:space="preserve">₱3,782,250.00 </w:t>
            </w:r>
            <w:r w:rsidRPr="007F18E6">
              <w:rPr>
                <w:rFonts w:ascii="Arial" w:eastAsia="Arial" w:hAnsi="Arial" w:cs="Arial"/>
                <w:color w:val="0070C0"/>
                <w:sz w:val="20"/>
                <w:szCs w:val="19"/>
              </w:rPr>
              <w:t xml:space="preserve">through the Region/SWADTs Crisis Intervention Units (CIU) as of </w:t>
            </w:r>
            <w:r w:rsidR="007F18E6" w:rsidRPr="007F18E6">
              <w:rPr>
                <w:rFonts w:ascii="Arial" w:eastAsia="Arial" w:hAnsi="Arial" w:cs="Arial"/>
                <w:color w:val="0070C0"/>
                <w:sz w:val="20"/>
                <w:szCs w:val="19"/>
              </w:rPr>
              <w:t>19 July</w:t>
            </w:r>
            <w:r w:rsidRPr="007F18E6">
              <w:rPr>
                <w:rFonts w:ascii="Arial" w:eastAsia="Arial" w:hAnsi="Arial" w:cs="Arial"/>
                <w:color w:val="0070C0"/>
                <w:sz w:val="20"/>
                <w:szCs w:val="19"/>
              </w:rPr>
              <w:t xml:space="preserve"> 202</w:t>
            </w:r>
            <w:r w:rsidR="00503BF5" w:rsidRPr="007F18E6">
              <w:rPr>
                <w:rFonts w:ascii="Arial" w:eastAsia="Arial" w:hAnsi="Arial" w:cs="Arial"/>
                <w:color w:val="0070C0"/>
                <w:sz w:val="20"/>
                <w:szCs w:val="19"/>
              </w:rPr>
              <w:t>1</w:t>
            </w:r>
            <w:r w:rsidRPr="007F18E6">
              <w:rPr>
                <w:rFonts w:ascii="Arial" w:eastAsia="Arial" w:hAnsi="Arial" w:cs="Arial"/>
                <w:color w:val="0070C0"/>
                <w:sz w:val="20"/>
                <w:szCs w:val="19"/>
              </w:rPr>
              <w:t>.</w:t>
            </w:r>
          </w:p>
          <w:p w14:paraId="19C03E8B" w14:textId="1242429A" w:rsidR="002A2C5B" w:rsidRPr="007F18E6" w:rsidRDefault="002A7D6A" w:rsidP="007F18E6">
            <w:pPr>
              <w:pStyle w:val="ListParagraph"/>
              <w:numPr>
                <w:ilvl w:val="0"/>
                <w:numId w:val="3"/>
              </w:numPr>
              <w:spacing w:after="0" w:line="240" w:lineRule="auto"/>
              <w:ind w:right="57"/>
              <w:jc w:val="both"/>
              <w:rPr>
                <w:rFonts w:ascii="Arial" w:eastAsia="Arial" w:hAnsi="Arial" w:cs="Arial"/>
                <w:color w:val="0070C0"/>
                <w:sz w:val="20"/>
                <w:szCs w:val="19"/>
              </w:rPr>
            </w:pPr>
            <w:r w:rsidRPr="007F18E6">
              <w:rPr>
                <w:rFonts w:ascii="Arial" w:eastAsia="Arial" w:hAnsi="Arial" w:cs="Arial"/>
                <w:color w:val="0070C0"/>
                <w:sz w:val="20"/>
                <w:szCs w:val="19"/>
              </w:rPr>
              <w:t xml:space="preserve">DSWD-FO MIMAROPA, through the NCIP provided </w:t>
            </w:r>
            <w:r w:rsidR="007F18E6" w:rsidRPr="007F18E6">
              <w:rPr>
                <w:rFonts w:ascii="Arial" w:eastAsia="Arial" w:hAnsi="Arial" w:cs="Arial"/>
                <w:b/>
                <w:bCs/>
                <w:color w:val="0070C0"/>
                <w:sz w:val="20"/>
                <w:szCs w:val="19"/>
              </w:rPr>
              <w:t xml:space="preserve">4,273 </w:t>
            </w:r>
            <w:r w:rsidRPr="007F18E6">
              <w:rPr>
                <w:rFonts w:ascii="Arial" w:eastAsia="Arial" w:hAnsi="Arial" w:cs="Arial"/>
                <w:b/>
                <w:bCs/>
                <w:color w:val="0070C0"/>
                <w:sz w:val="20"/>
                <w:szCs w:val="19"/>
              </w:rPr>
              <w:t>hygiene kits</w:t>
            </w:r>
            <w:r w:rsidRPr="007F18E6">
              <w:rPr>
                <w:rFonts w:ascii="Arial" w:eastAsia="Arial" w:hAnsi="Arial" w:cs="Arial"/>
                <w:color w:val="0070C0"/>
                <w:sz w:val="20"/>
                <w:szCs w:val="19"/>
              </w:rPr>
              <w:t xml:space="preserve"> to </w:t>
            </w:r>
            <w:r w:rsidR="007F18E6" w:rsidRPr="007F18E6">
              <w:rPr>
                <w:rFonts w:ascii="Arial" w:eastAsia="Arial" w:hAnsi="Arial" w:cs="Arial"/>
                <w:b/>
                <w:color w:val="0070C0"/>
                <w:sz w:val="20"/>
                <w:szCs w:val="19"/>
              </w:rPr>
              <w:t xml:space="preserve">4,273 </w:t>
            </w:r>
            <w:r w:rsidRPr="007F18E6">
              <w:rPr>
                <w:rFonts w:ascii="Arial" w:eastAsia="Arial" w:hAnsi="Arial" w:cs="Arial"/>
                <w:b/>
                <w:bCs/>
                <w:color w:val="0070C0"/>
                <w:sz w:val="20"/>
                <w:szCs w:val="19"/>
              </w:rPr>
              <w:t>Indigenous Peoples</w:t>
            </w:r>
            <w:r w:rsidRPr="007F18E6">
              <w:rPr>
                <w:rFonts w:ascii="Arial" w:eastAsia="Arial" w:hAnsi="Arial" w:cs="Arial"/>
                <w:color w:val="0070C0"/>
                <w:sz w:val="20"/>
                <w:szCs w:val="19"/>
              </w:rPr>
              <w:t xml:space="preserve"> in the region amounting to </w:t>
            </w:r>
            <w:r w:rsidRPr="007F18E6">
              <w:rPr>
                <w:rFonts w:ascii="Arial" w:eastAsia="Arial" w:hAnsi="Arial" w:cs="Arial"/>
                <w:b/>
                <w:bCs/>
                <w:color w:val="0070C0"/>
                <w:sz w:val="20"/>
                <w:szCs w:val="19"/>
              </w:rPr>
              <w:t>₱</w:t>
            </w:r>
            <w:r w:rsidR="007F18E6" w:rsidRPr="007F18E6">
              <w:rPr>
                <w:rFonts w:ascii="Arial" w:eastAsia="Arial" w:hAnsi="Arial" w:cs="Arial"/>
                <w:b/>
                <w:bCs/>
                <w:color w:val="0070C0"/>
                <w:sz w:val="20"/>
                <w:szCs w:val="19"/>
              </w:rPr>
              <w:t xml:space="preserve">7,254,913.05 </w:t>
            </w:r>
            <w:r w:rsidRPr="007F18E6">
              <w:rPr>
                <w:rFonts w:ascii="Arial" w:eastAsia="Arial" w:hAnsi="Arial" w:cs="Arial"/>
                <w:color w:val="0070C0"/>
                <w:sz w:val="20"/>
                <w:szCs w:val="19"/>
              </w:rPr>
              <w:t xml:space="preserve">as of </w:t>
            </w:r>
            <w:r w:rsidR="007F18E6" w:rsidRPr="007F18E6">
              <w:rPr>
                <w:rFonts w:ascii="Arial" w:eastAsia="Arial" w:hAnsi="Arial" w:cs="Arial"/>
                <w:color w:val="0070C0"/>
                <w:sz w:val="20"/>
                <w:szCs w:val="19"/>
              </w:rPr>
              <w:t>19 July</w:t>
            </w:r>
            <w:r w:rsidR="00503BF5" w:rsidRPr="007F18E6">
              <w:rPr>
                <w:rFonts w:ascii="Arial" w:eastAsia="Arial" w:hAnsi="Arial" w:cs="Arial"/>
                <w:color w:val="0070C0"/>
                <w:sz w:val="20"/>
                <w:szCs w:val="19"/>
              </w:rPr>
              <w:t xml:space="preserve"> </w:t>
            </w:r>
            <w:r w:rsidRPr="007F18E6">
              <w:rPr>
                <w:rFonts w:ascii="Arial" w:eastAsia="Arial" w:hAnsi="Arial" w:cs="Arial"/>
                <w:color w:val="0070C0"/>
                <w:sz w:val="20"/>
                <w:szCs w:val="19"/>
              </w:rPr>
              <w:t>2021.</w:t>
            </w:r>
          </w:p>
          <w:p w14:paraId="7F2C1A55" w14:textId="1F3520A2" w:rsidR="002A2C5B" w:rsidRPr="007F18E6" w:rsidRDefault="002A7D6A" w:rsidP="007F18E6">
            <w:pPr>
              <w:pStyle w:val="ListParagraph"/>
              <w:numPr>
                <w:ilvl w:val="0"/>
                <w:numId w:val="3"/>
              </w:numPr>
              <w:spacing w:after="0" w:line="240" w:lineRule="auto"/>
              <w:ind w:right="57"/>
              <w:jc w:val="both"/>
              <w:rPr>
                <w:rFonts w:ascii="Arial" w:eastAsia="Arial" w:hAnsi="Arial" w:cs="Arial"/>
                <w:b/>
                <w:color w:val="0070C0"/>
                <w:sz w:val="20"/>
                <w:szCs w:val="19"/>
              </w:rPr>
            </w:pPr>
            <w:r w:rsidRPr="007F18E6">
              <w:rPr>
                <w:rFonts w:ascii="Arial" w:eastAsia="Arial" w:hAnsi="Arial" w:cs="Arial"/>
                <w:color w:val="0070C0"/>
                <w:sz w:val="20"/>
                <w:szCs w:val="19"/>
              </w:rPr>
              <w:t xml:space="preserve">DSWD-FO MIMAROPA provided </w:t>
            </w:r>
            <w:r w:rsidR="007F18E6" w:rsidRPr="007F18E6">
              <w:rPr>
                <w:rFonts w:ascii="Arial" w:eastAsia="Arial" w:hAnsi="Arial" w:cs="Arial"/>
                <w:b/>
                <w:bCs/>
                <w:color w:val="0070C0"/>
                <w:sz w:val="20"/>
                <w:szCs w:val="19"/>
              </w:rPr>
              <w:t xml:space="preserve">2,409 </w:t>
            </w:r>
            <w:r w:rsidRPr="007F18E6">
              <w:rPr>
                <w:rFonts w:ascii="Arial" w:eastAsia="Arial" w:hAnsi="Arial" w:cs="Arial"/>
                <w:b/>
                <w:bCs/>
                <w:color w:val="0070C0"/>
                <w:sz w:val="20"/>
                <w:szCs w:val="19"/>
              </w:rPr>
              <w:t>NFIs</w:t>
            </w:r>
            <w:r w:rsidRPr="007F18E6">
              <w:rPr>
                <w:rFonts w:ascii="Arial" w:eastAsia="Arial" w:hAnsi="Arial" w:cs="Arial"/>
                <w:color w:val="0070C0"/>
                <w:sz w:val="20"/>
                <w:szCs w:val="19"/>
              </w:rPr>
              <w:t xml:space="preserve"> </w:t>
            </w:r>
            <w:r w:rsidRPr="007F18E6">
              <w:rPr>
                <w:rFonts w:ascii="Arial" w:eastAsia="Arial" w:hAnsi="Arial" w:cs="Arial"/>
                <w:bCs/>
                <w:color w:val="0070C0"/>
                <w:sz w:val="20"/>
                <w:szCs w:val="19"/>
              </w:rPr>
              <w:t xml:space="preserve">to </w:t>
            </w:r>
            <w:r w:rsidR="007F18E6" w:rsidRPr="007F18E6">
              <w:rPr>
                <w:rFonts w:ascii="Arial" w:eastAsia="Arial" w:hAnsi="Arial" w:cs="Arial"/>
                <w:b/>
                <w:color w:val="0070C0"/>
                <w:sz w:val="20"/>
                <w:szCs w:val="19"/>
              </w:rPr>
              <w:t>995</w:t>
            </w:r>
            <w:r w:rsidR="00503BF5" w:rsidRPr="007F18E6">
              <w:rPr>
                <w:rFonts w:ascii="Arial" w:eastAsia="Arial" w:hAnsi="Arial" w:cs="Arial"/>
                <w:bCs/>
                <w:color w:val="0070C0"/>
                <w:sz w:val="20"/>
                <w:szCs w:val="19"/>
              </w:rPr>
              <w:t xml:space="preserve"> </w:t>
            </w:r>
            <w:r w:rsidRPr="007F18E6">
              <w:rPr>
                <w:rFonts w:ascii="Arial" w:eastAsia="Arial" w:hAnsi="Arial" w:cs="Arial"/>
                <w:b/>
                <w:color w:val="0070C0"/>
                <w:sz w:val="20"/>
                <w:szCs w:val="19"/>
              </w:rPr>
              <w:t>LSIs</w:t>
            </w:r>
            <w:r w:rsidRPr="007F18E6">
              <w:rPr>
                <w:rFonts w:ascii="Arial" w:eastAsia="Arial" w:hAnsi="Arial" w:cs="Arial"/>
                <w:bCs/>
                <w:color w:val="0070C0"/>
                <w:sz w:val="20"/>
                <w:szCs w:val="19"/>
              </w:rPr>
              <w:t xml:space="preserve"> in the region </w:t>
            </w:r>
            <w:r w:rsidRPr="007F18E6">
              <w:rPr>
                <w:rFonts w:ascii="Arial" w:eastAsia="Arial" w:hAnsi="Arial" w:cs="Arial"/>
                <w:color w:val="0070C0"/>
                <w:sz w:val="20"/>
                <w:szCs w:val="19"/>
              </w:rPr>
              <w:t xml:space="preserve">amounting to </w:t>
            </w:r>
            <w:r w:rsidRPr="007F18E6">
              <w:rPr>
                <w:rFonts w:ascii="Arial" w:eastAsia="Arial" w:hAnsi="Arial" w:cs="Arial"/>
                <w:b/>
                <w:color w:val="0070C0"/>
                <w:sz w:val="20"/>
                <w:szCs w:val="19"/>
              </w:rPr>
              <w:t>₱</w:t>
            </w:r>
            <w:r w:rsidR="007F18E6" w:rsidRPr="007F18E6">
              <w:rPr>
                <w:rFonts w:ascii="Arial" w:eastAsia="Arial" w:hAnsi="Arial" w:cs="Arial"/>
                <w:b/>
                <w:color w:val="0070C0"/>
                <w:sz w:val="20"/>
                <w:szCs w:val="19"/>
              </w:rPr>
              <w:t xml:space="preserve">2,293,977.0 </w:t>
            </w:r>
            <w:r w:rsidRPr="007F18E6">
              <w:rPr>
                <w:rFonts w:ascii="Arial" w:eastAsia="Arial" w:hAnsi="Arial" w:cs="Arial"/>
                <w:bCs/>
                <w:color w:val="0070C0"/>
                <w:sz w:val="20"/>
                <w:szCs w:val="19"/>
              </w:rPr>
              <w:t xml:space="preserve">as of </w:t>
            </w:r>
            <w:r w:rsidR="007F18E6" w:rsidRPr="007F18E6">
              <w:rPr>
                <w:rFonts w:ascii="Arial" w:eastAsia="Arial" w:hAnsi="Arial" w:cs="Arial"/>
                <w:bCs/>
                <w:color w:val="0070C0"/>
                <w:sz w:val="20"/>
                <w:szCs w:val="19"/>
              </w:rPr>
              <w:t>19 July</w:t>
            </w:r>
            <w:r w:rsidR="00503BF5" w:rsidRPr="007F18E6">
              <w:rPr>
                <w:rFonts w:ascii="Arial" w:eastAsia="Arial" w:hAnsi="Arial" w:cs="Arial"/>
                <w:color w:val="0070C0"/>
                <w:sz w:val="20"/>
                <w:szCs w:val="19"/>
              </w:rPr>
              <w:t xml:space="preserve"> 2021.</w:t>
            </w:r>
          </w:p>
          <w:p w14:paraId="59FB25CA" w14:textId="77777777"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1905E6EA" w14:textId="77777777" w:rsidR="00A43D06" w:rsidRDefault="00A43D06">
      <w:pPr>
        <w:widowControl/>
        <w:spacing w:after="0" w:line="240" w:lineRule="auto"/>
        <w:contextualSpacing/>
        <w:rPr>
          <w:rFonts w:ascii="Arial" w:eastAsia="Arial" w:hAnsi="Arial" w:cs="Arial"/>
          <w:b/>
          <w:sz w:val="24"/>
          <w:szCs w:val="24"/>
        </w:rPr>
      </w:pPr>
    </w:p>
    <w:p w14:paraId="747C1FC1" w14:textId="09518FC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3B97FA7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7A12DD20" w:rsidR="002A2C5B" w:rsidRPr="00631247" w:rsidRDefault="005F601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631247">
              <w:rPr>
                <w:rFonts w:ascii="Arial" w:eastAsia="Arial" w:hAnsi="Arial" w:cs="Arial"/>
                <w:sz w:val="20"/>
                <w:szCs w:val="20"/>
              </w:rPr>
              <w:t>13 July</w:t>
            </w:r>
            <w:r w:rsidR="002A7D6A" w:rsidRPr="00631247">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03AEF1BE" w14:textId="689D6598" w:rsidR="0063306F" w:rsidRPr="00631247" w:rsidRDefault="0063306F" w:rsidP="002D61F3">
            <w:pPr>
              <w:pStyle w:val="ListParagraph"/>
              <w:numPr>
                <w:ilvl w:val="0"/>
                <w:numId w:val="5"/>
              </w:numPr>
              <w:spacing w:after="0" w:line="240" w:lineRule="auto"/>
              <w:jc w:val="both"/>
              <w:rPr>
                <w:rFonts w:ascii="Arial" w:eastAsia="Times New Roman" w:hAnsi="Arial" w:cs="Arial"/>
                <w:sz w:val="20"/>
                <w:szCs w:val="20"/>
              </w:rPr>
            </w:pPr>
            <w:r w:rsidRPr="00631247">
              <w:rPr>
                <w:rFonts w:ascii="Arial" w:eastAsia="Times New Roman" w:hAnsi="Arial" w:cs="Arial"/>
                <w:sz w:val="20"/>
                <w:szCs w:val="20"/>
              </w:rPr>
              <w:t xml:space="preserve">DSWD-FO VI provided </w:t>
            </w:r>
            <w:r w:rsidRPr="00631247">
              <w:rPr>
                <w:rFonts w:ascii="Arial" w:eastAsia="Times New Roman" w:hAnsi="Arial" w:cs="Arial"/>
                <w:b/>
                <w:sz w:val="20"/>
                <w:szCs w:val="20"/>
              </w:rPr>
              <w:t>₱</w:t>
            </w:r>
            <w:r w:rsidR="005F6016" w:rsidRPr="00631247">
              <w:rPr>
                <w:rFonts w:ascii="Arial" w:eastAsia="Times New Roman" w:hAnsi="Arial" w:cs="Arial"/>
                <w:b/>
                <w:sz w:val="20"/>
                <w:szCs w:val="20"/>
              </w:rPr>
              <w:t>640,751,269.23</w:t>
            </w:r>
            <w:r w:rsidRPr="00631247">
              <w:rPr>
                <w:rFonts w:ascii="Arial" w:eastAsia="Times New Roman" w:hAnsi="Arial" w:cs="Arial"/>
                <w:b/>
                <w:sz w:val="20"/>
                <w:szCs w:val="20"/>
              </w:rPr>
              <w:t xml:space="preserve"> </w:t>
            </w:r>
            <w:r w:rsidRPr="00631247">
              <w:rPr>
                <w:rFonts w:ascii="Arial" w:eastAsia="Times New Roman" w:hAnsi="Arial" w:cs="Arial"/>
                <w:sz w:val="20"/>
                <w:szCs w:val="20"/>
              </w:rPr>
              <w:t>worth of assistance to</w:t>
            </w:r>
            <w:r w:rsidRPr="00631247">
              <w:t xml:space="preserve"> </w:t>
            </w:r>
            <w:r w:rsidR="005F6016" w:rsidRPr="00631247">
              <w:rPr>
                <w:rFonts w:ascii="Arial" w:eastAsia="Times New Roman" w:hAnsi="Arial" w:cs="Arial"/>
                <w:b/>
                <w:sz w:val="20"/>
                <w:szCs w:val="20"/>
              </w:rPr>
              <w:t>176,593</w:t>
            </w:r>
            <w:r w:rsidRPr="00631247">
              <w:rPr>
                <w:rFonts w:ascii="Arial" w:eastAsia="Times New Roman" w:hAnsi="Arial" w:cs="Arial"/>
                <w:b/>
                <w:sz w:val="20"/>
                <w:szCs w:val="20"/>
              </w:rPr>
              <w:t xml:space="preserve"> individuals</w:t>
            </w:r>
            <w:r w:rsidRPr="00631247">
              <w:rPr>
                <w:rFonts w:ascii="Arial" w:eastAsia="Times New Roman" w:hAnsi="Arial" w:cs="Arial"/>
                <w:sz w:val="20"/>
                <w:szCs w:val="20"/>
              </w:rPr>
              <w:t xml:space="preserve"> through </w:t>
            </w:r>
            <w:r w:rsidRPr="00631247">
              <w:rPr>
                <w:rFonts w:ascii="Arial" w:eastAsia="Times New Roman" w:hAnsi="Arial" w:cs="Arial"/>
                <w:b/>
                <w:sz w:val="20"/>
                <w:szCs w:val="20"/>
              </w:rPr>
              <w:t>Assistance to Individuals in Crisis Situation (AICS</w:t>
            </w:r>
            <w:r w:rsidRPr="00631247">
              <w:rPr>
                <w:rFonts w:ascii="Arial" w:eastAsia="Times New Roman" w:hAnsi="Arial" w:cs="Arial"/>
                <w:sz w:val="20"/>
                <w:szCs w:val="20"/>
              </w:rPr>
              <w:t xml:space="preserve">) from </w:t>
            </w:r>
            <w:r w:rsidR="005F6016" w:rsidRPr="00631247">
              <w:rPr>
                <w:rFonts w:ascii="Arial" w:eastAsia="Times New Roman" w:hAnsi="Arial" w:cs="Arial"/>
                <w:sz w:val="20"/>
                <w:szCs w:val="20"/>
              </w:rPr>
              <w:t>March 9, 2020</w:t>
            </w:r>
            <w:r w:rsidR="00152367" w:rsidRPr="00631247">
              <w:rPr>
                <w:rFonts w:ascii="Arial" w:eastAsia="Times New Roman" w:hAnsi="Arial" w:cs="Arial"/>
                <w:sz w:val="20"/>
                <w:szCs w:val="20"/>
              </w:rPr>
              <w:t xml:space="preserve"> </w:t>
            </w:r>
            <w:r w:rsidRPr="00631247">
              <w:rPr>
                <w:rFonts w:ascii="Arial" w:eastAsia="Times New Roman" w:hAnsi="Arial" w:cs="Arial"/>
                <w:sz w:val="20"/>
                <w:szCs w:val="20"/>
              </w:rPr>
              <w:t xml:space="preserve">to </w:t>
            </w:r>
            <w:r w:rsidR="00152367" w:rsidRPr="00631247">
              <w:rPr>
                <w:rFonts w:ascii="Arial" w:eastAsia="Times New Roman" w:hAnsi="Arial" w:cs="Arial"/>
                <w:sz w:val="20"/>
                <w:szCs w:val="20"/>
              </w:rPr>
              <w:t>June</w:t>
            </w:r>
            <w:r w:rsidRPr="00631247">
              <w:rPr>
                <w:rFonts w:ascii="Arial" w:eastAsia="Times New Roman" w:hAnsi="Arial" w:cs="Arial"/>
                <w:sz w:val="20"/>
                <w:szCs w:val="20"/>
              </w:rPr>
              <w:t xml:space="preserve"> </w:t>
            </w:r>
            <w:r w:rsidR="005F6016" w:rsidRPr="00631247">
              <w:rPr>
                <w:rFonts w:ascii="Arial" w:eastAsia="Times New Roman" w:hAnsi="Arial" w:cs="Arial"/>
                <w:sz w:val="20"/>
                <w:szCs w:val="20"/>
              </w:rPr>
              <w:t>30</w:t>
            </w:r>
            <w:r w:rsidRPr="00631247">
              <w:rPr>
                <w:rFonts w:ascii="Arial" w:eastAsia="Times New Roman" w:hAnsi="Arial" w:cs="Arial"/>
                <w:sz w:val="20"/>
                <w:szCs w:val="20"/>
              </w:rPr>
              <w:t>, 2021.</w:t>
            </w:r>
          </w:p>
          <w:p w14:paraId="00F1A57C" w14:textId="31B8B551" w:rsidR="002A2C5B" w:rsidRPr="00631247" w:rsidRDefault="002A7D6A" w:rsidP="003F7F99">
            <w:pPr>
              <w:pStyle w:val="ListParagraph"/>
              <w:numPr>
                <w:ilvl w:val="0"/>
                <w:numId w:val="5"/>
              </w:numPr>
              <w:spacing w:after="0" w:line="240" w:lineRule="auto"/>
              <w:jc w:val="both"/>
              <w:rPr>
                <w:rFonts w:ascii="Arial" w:eastAsia="Times New Roman" w:hAnsi="Arial" w:cs="Arial"/>
                <w:sz w:val="20"/>
                <w:szCs w:val="20"/>
              </w:rPr>
            </w:pPr>
            <w:r w:rsidRPr="00631247">
              <w:rPr>
                <w:rFonts w:ascii="Arial" w:eastAsia="Times New Roman" w:hAnsi="Arial" w:cs="Arial"/>
                <w:sz w:val="20"/>
                <w:szCs w:val="20"/>
              </w:rPr>
              <w:t>DSWD-FO VI is continuously repacking FFPs at the DSWD Regional Warehouse.</w:t>
            </w:r>
          </w:p>
          <w:p w14:paraId="09E87826" w14:textId="77777777" w:rsidR="00C41A58" w:rsidRPr="00631247"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631247" w:rsidRDefault="002A7D6A">
            <w:pPr>
              <w:widowControl/>
              <w:shd w:val="clear" w:color="auto" w:fill="FFFFFF"/>
              <w:spacing w:after="0" w:line="240" w:lineRule="auto"/>
              <w:contextualSpacing/>
              <w:jc w:val="both"/>
              <w:rPr>
                <w:rFonts w:ascii="Arial" w:eastAsia="Times New Roman" w:hAnsi="Arial" w:cs="Arial"/>
                <w:sz w:val="20"/>
                <w:szCs w:val="20"/>
              </w:rPr>
            </w:pPr>
            <w:r w:rsidRPr="00631247">
              <w:rPr>
                <w:rFonts w:ascii="Arial" w:eastAsia="Times New Roman" w:hAnsi="Arial" w:cs="Arial"/>
                <w:b/>
                <w:bCs/>
                <w:sz w:val="20"/>
                <w:szCs w:val="20"/>
              </w:rPr>
              <w:t>Social Amelioration Program (SAP)</w:t>
            </w:r>
          </w:p>
          <w:p w14:paraId="5A01781E" w14:textId="77777777" w:rsidR="002A2C5B" w:rsidRPr="00631247" w:rsidRDefault="002A7D6A">
            <w:pPr>
              <w:pStyle w:val="ListParagraph"/>
              <w:numPr>
                <w:ilvl w:val="0"/>
                <w:numId w:val="5"/>
              </w:numPr>
              <w:spacing w:after="0" w:line="240" w:lineRule="auto"/>
              <w:jc w:val="both"/>
              <w:rPr>
                <w:rFonts w:eastAsia="Times New Roman"/>
              </w:rPr>
            </w:pPr>
            <w:r w:rsidRPr="00631247">
              <w:rPr>
                <w:rFonts w:ascii="Arial" w:eastAsia="Times New Roman" w:hAnsi="Arial" w:cs="Arial"/>
                <w:sz w:val="20"/>
                <w:szCs w:val="20"/>
              </w:rPr>
              <w:t xml:space="preserve">To date, a total of </w:t>
            </w:r>
            <w:r w:rsidRPr="00631247">
              <w:rPr>
                <w:rFonts w:ascii="Arial" w:eastAsia="Times New Roman" w:hAnsi="Arial" w:cs="Arial"/>
                <w:b/>
                <w:sz w:val="20"/>
                <w:szCs w:val="20"/>
              </w:rPr>
              <w:t>₱1,496,509,500.00</w:t>
            </w:r>
            <w:r w:rsidRPr="00631247">
              <w:rPr>
                <w:rFonts w:ascii="Arial" w:eastAsia="Times New Roman" w:hAnsi="Arial" w:cs="Arial"/>
                <w:sz w:val="20"/>
                <w:szCs w:val="20"/>
              </w:rPr>
              <w:t xml:space="preserve"> was provided to </w:t>
            </w:r>
            <w:r w:rsidRPr="00631247">
              <w:rPr>
                <w:rFonts w:ascii="Arial" w:eastAsia="Times New Roman" w:hAnsi="Arial" w:cs="Arial"/>
                <w:b/>
                <w:sz w:val="20"/>
                <w:szCs w:val="20"/>
              </w:rPr>
              <w:t>321,830 4Ps beneficiaries</w:t>
            </w:r>
            <w:r w:rsidRPr="00631247">
              <w:rPr>
                <w:rFonts w:ascii="Arial" w:eastAsia="Times New Roman" w:hAnsi="Arial" w:cs="Arial"/>
                <w:sz w:val="20"/>
                <w:szCs w:val="20"/>
              </w:rPr>
              <w:t xml:space="preserve"> and </w:t>
            </w:r>
            <w:r w:rsidRPr="00631247">
              <w:rPr>
                <w:rFonts w:ascii="Arial" w:eastAsia="Times New Roman" w:hAnsi="Arial" w:cs="Arial"/>
                <w:b/>
                <w:sz w:val="20"/>
                <w:szCs w:val="20"/>
              </w:rPr>
              <w:t>₱6,788,214,000.00</w:t>
            </w:r>
            <w:r w:rsidRPr="00631247">
              <w:rPr>
                <w:rFonts w:ascii="Arial" w:eastAsia="Times New Roman" w:hAnsi="Arial" w:cs="Arial"/>
                <w:sz w:val="20"/>
                <w:szCs w:val="20"/>
              </w:rPr>
              <w:t xml:space="preserve"> was provided to </w:t>
            </w:r>
            <w:r w:rsidRPr="00631247">
              <w:rPr>
                <w:rFonts w:ascii="Arial" w:eastAsia="Times New Roman" w:hAnsi="Arial" w:cs="Arial"/>
                <w:b/>
                <w:sz w:val="20"/>
                <w:szCs w:val="20"/>
              </w:rPr>
              <w:t>1,131,369 non-4Ps beneficiaries</w:t>
            </w:r>
            <w:r w:rsidRPr="00631247">
              <w:rPr>
                <w:rFonts w:ascii="Arial" w:eastAsia="Times New Roman" w:hAnsi="Arial" w:cs="Arial"/>
                <w:sz w:val="20"/>
                <w:szCs w:val="20"/>
              </w:rPr>
              <w:t xml:space="preserve"> for the first tranche.</w:t>
            </w:r>
          </w:p>
          <w:p w14:paraId="056A07D2" w14:textId="77777777" w:rsidR="002A2C5B" w:rsidRPr="00631247" w:rsidRDefault="002A7D6A">
            <w:pPr>
              <w:pStyle w:val="ListParagraph"/>
              <w:numPr>
                <w:ilvl w:val="0"/>
                <w:numId w:val="5"/>
              </w:numPr>
              <w:spacing w:after="0" w:line="240" w:lineRule="auto"/>
              <w:jc w:val="both"/>
              <w:rPr>
                <w:rFonts w:eastAsia="Times New Roman"/>
              </w:rPr>
            </w:pPr>
            <w:r w:rsidRPr="00631247">
              <w:rPr>
                <w:rFonts w:ascii="Arial" w:eastAsia="Times New Roman" w:hAnsi="Arial" w:cs="Arial"/>
                <w:sz w:val="20"/>
                <w:szCs w:val="20"/>
              </w:rPr>
              <w:t xml:space="preserve">DSWD-FO VI has served </w:t>
            </w:r>
            <w:r w:rsidRPr="00631247">
              <w:rPr>
                <w:rFonts w:ascii="Arial" w:eastAsia="Times New Roman" w:hAnsi="Arial" w:cs="Arial"/>
                <w:b/>
                <w:sz w:val="20"/>
                <w:szCs w:val="20"/>
              </w:rPr>
              <w:t>103,608 4Ps beneficiaries</w:t>
            </w:r>
            <w:r w:rsidRPr="00631247">
              <w:rPr>
                <w:rFonts w:ascii="Arial" w:eastAsia="Times New Roman" w:hAnsi="Arial" w:cs="Arial"/>
                <w:sz w:val="20"/>
                <w:szCs w:val="20"/>
              </w:rPr>
              <w:t xml:space="preserve"> amounting to </w:t>
            </w:r>
            <w:r w:rsidRPr="00631247">
              <w:rPr>
                <w:rFonts w:ascii="Arial" w:eastAsia="Times New Roman" w:hAnsi="Arial" w:cs="Arial"/>
                <w:b/>
                <w:sz w:val="20"/>
                <w:szCs w:val="20"/>
              </w:rPr>
              <w:t>₱481,777,200.00</w:t>
            </w:r>
            <w:r w:rsidRPr="00631247">
              <w:rPr>
                <w:rFonts w:ascii="Arial" w:eastAsia="Times New Roman" w:hAnsi="Arial" w:cs="Arial"/>
                <w:sz w:val="20"/>
                <w:szCs w:val="20"/>
              </w:rPr>
              <w:t xml:space="preserve"> and </w:t>
            </w:r>
            <w:r w:rsidRPr="00631247">
              <w:rPr>
                <w:rFonts w:ascii="Arial" w:eastAsia="Times New Roman" w:hAnsi="Arial" w:cs="Arial"/>
                <w:b/>
                <w:sz w:val="20"/>
                <w:szCs w:val="20"/>
              </w:rPr>
              <w:t>437,403 non-4Ps beneficiaries</w:t>
            </w:r>
            <w:r w:rsidRPr="00631247">
              <w:rPr>
                <w:rFonts w:ascii="Arial" w:eastAsia="Times New Roman" w:hAnsi="Arial" w:cs="Arial"/>
                <w:sz w:val="20"/>
                <w:szCs w:val="20"/>
              </w:rPr>
              <w:t xml:space="preserve"> amounting to </w:t>
            </w:r>
            <w:r w:rsidRPr="00631247">
              <w:rPr>
                <w:rFonts w:ascii="Arial" w:eastAsia="Times New Roman" w:hAnsi="Arial" w:cs="Arial"/>
                <w:b/>
                <w:sz w:val="20"/>
                <w:szCs w:val="20"/>
              </w:rPr>
              <w:t xml:space="preserve">₱2,624,418,000.00 </w:t>
            </w:r>
            <w:r w:rsidRPr="00631247">
              <w:rPr>
                <w:rFonts w:ascii="Arial" w:eastAsia="Times New Roman" w:hAnsi="Arial" w:cs="Arial"/>
                <w:sz w:val="20"/>
                <w:szCs w:val="20"/>
              </w:rPr>
              <w:t xml:space="preserve">for the second tranche, and </w:t>
            </w:r>
            <w:r w:rsidRPr="00631247">
              <w:rPr>
                <w:rFonts w:ascii="Arial" w:eastAsia="Times New Roman" w:hAnsi="Arial" w:cs="Arial"/>
                <w:b/>
                <w:sz w:val="20"/>
                <w:szCs w:val="20"/>
              </w:rPr>
              <w:t>190,738 left-out/waitlisted</w:t>
            </w:r>
            <w:r w:rsidRPr="00631247">
              <w:rPr>
                <w:rFonts w:ascii="Arial" w:eastAsia="Times New Roman" w:hAnsi="Arial" w:cs="Arial"/>
                <w:sz w:val="20"/>
                <w:szCs w:val="20"/>
              </w:rPr>
              <w:t xml:space="preserve"> beneficiaries amounting to </w:t>
            </w:r>
            <w:r w:rsidRPr="00631247">
              <w:rPr>
                <w:rFonts w:ascii="Arial" w:eastAsia="Times New Roman" w:hAnsi="Arial" w:cs="Arial"/>
                <w:b/>
                <w:bCs/>
                <w:sz w:val="20"/>
                <w:szCs w:val="20"/>
              </w:rPr>
              <w:t>₱1,144,428,000.00.</w:t>
            </w:r>
          </w:p>
          <w:p w14:paraId="4FBAAC80" w14:textId="77777777" w:rsidR="002A2C5B" w:rsidRPr="00631247" w:rsidRDefault="002A7D6A">
            <w:pPr>
              <w:pStyle w:val="ListParagraph"/>
              <w:numPr>
                <w:ilvl w:val="0"/>
                <w:numId w:val="5"/>
              </w:numPr>
              <w:spacing w:after="0" w:line="240" w:lineRule="auto"/>
              <w:jc w:val="both"/>
              <w:rPr>
                <w:rFonts w:eastAsia="Times New Roman"/>
              </w:rPr>
            </w:pPr>
            <w:r w:rsidRPr="00631247">
              <w:rPr>
                <w:rFonts w:ascii="Arial" w:eastAsia="Times New Roman" w:hAnsi="Arial" w:cs="Arial"/>
                <w:sz w:val="20"/>
                <w:szCs w:val="20"/>
              </w:rPr>
              <w:t xml:space="preserve">The Operation Center Hotline catered and resolved a total of 9,156 calls from 15 </w:t>
            </w:r>
            <w:r w:rsidRPr="00631247">
              <w:rPr>
                <w:rFonts w:ascii="Arial" w:eastAsia="Times New Roman" w:hAnsi="Arial" w:cs="Arial"/>
                <w:sz w:val="20"/>
                <w:szCs w:val="20"/>
              </w:rPr>
              <w:lastRenderedPageBreak/>
              <w:t>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2EC55FE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633EEB">
        <w:trPr>
          <w:trHeight w:val="1120"/>
        </w:trPr>
        <w:tc>
          <w:tcPr>
            <w:tcW w:w="997" w:type="pct"/>
            <w:vAlign w:val="center"/>
          </w:tcPr>
          <w:p w14:paraId="0DAFB2EB" w14:textId="6B096849" w:rsidR="002A2C5B" w:rsidRPr="002205A0" w:rsidRDefault="00BA2635"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14</w:t>
            </w:r>
            <w:r w:rsidR="0095601E" w:rsidRPr="002205A0">
              <w:rPr>
                <w:rFonts w:ascii="Arial" w:eastAsia="Arial" w:hAnsi="Arial" w:cs="Arial"/>
                <w:sz w:val="20"/>
                <w:szCs w:val="20"/>
              </w:rPr>
              <w:t xml:space="preserve"> J</w:t>
            </w:r>
            <w:r w:rsidR="00CA4811" w:rsidRPr="002205A0">
              <w:rPr>
                <w:rFonts w:ascii="Arial" w:eastAsia="Arial" w:hAnsi="Arial" w:cs="Arial"/>
                <w:sz w:val="20"/>
                <w:szCs w:val="20"/>
              </w:rPr>
              <w:t xml:space="preserve">uly </w:t>
            </w:r>
            <w:r w:rsidR="002A7D6A" w:rsidRPr="002205A0">
              <w:rPr>
                <w:rFonts w:ascii="Arial" w:eastAsia="Arial" w:hAnsi="Arial" w:cs="Arial"/>
                <w:sz w:val="20"/>
                <w:szCs w:val="20"/>
              </w:rPr>
              <w:t>2021</w:t>
            </w:r>
          </w:p>
        </w:tc>
        <w:tc>
          <w:tcPr>
            <w:tcW w:w="4002" w:type="pct"/>
          </w:tcPr>
          <w:p w14:paraId="286FA3E9"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DSWD-FO VIII DRMD provided a total of </w:t>
            </w:r>
            <w:r w:rsidRPr="002205A0">
              <w:rPr>
                <w:rFonts w:ascii="Arial" w:eastAsia="Arial" w:hAnsi="Arial" w:cs="Arial"/>
                <w:b/>
                <w:sz w:val="20"/>
                <w:szCs w:val="19"/>
              </w:rPr>
              <w:t xml:space="preserve">₱13,310,675.54 </w:t>
            </w:r>
            <w:r w:rsidRPr="002205A0">
              <w:rPr>
                <w:rFonts w:ascii="Arial" w:eastAsia="Arial" w:hAnsi="Arial" w:cs="Arial"/>
                <w:sz w:val="20"/>
                <w:szCs w:val="19"/>
              </w:rPr>
              <w:t>worth of assistance</w:t>
            </w:r>
            <w:r w:rsidRPr="002205A0">
              <w:rPr>
                <w:rFonts w:ascii="Arial" w:eastAsia="Arial" w:hAnsi="Arial" w:cs="Arial"/>
                <w:b/>
                <w:sz w:val="20"/>
                <w:szCs w:val="19"/>
              </w:rPr>
              <w:t xml:space="preserve"> </w:t>
            </w:r>
            <w:r w:rsidRPr="002205A0">
              <w:rPr>
                <w:rFonts w:ascii="Arial" w:eastAsia="Arial" w:hAnsi="Arial" w:cs="Arial"/>
                <w:sz w:val="20"/>
                <w:szCs w:val="19"/>
              </w:rPr>
              <w:t xml:space="preserve">to </w:t>
            </w:r>
            <w:r w:rsidRPr="002205A0">
              <w:rPr>
                <w:rFonts w:ascii="Arial" w:eastAsia="Arial" w:hAnsi="Arial" w:cs="Arial"/>
                <w:b/>
                <w:sz w:val="20"/>
                <w:szCs w:val="19"/>
              </w:rPr>
              <w:t>17 stranded sales representatives;</w:t>
            </w:r>
            <w:r w:rsidRPr="002205A0">
              <w:rPr>
                <w:rFonts w:ascii="Arial" w:eastAsia="Arial" w:hAnsi="Arial" w:cs="Arial"/>
                <w:sz w:val="20"/>
                <w:szCs w:val="19"/>
              </w:rPr>
              <w:t xml:space="preserve"> eight </w:t>
            </w:r>
            <w:r w:rsidRPr="002205A0">
              <w:rPr>
                <w:rFonts w:ascii="Arial" w:eastAsia="Arial" w:hAnsi="Arial" w:cs="Arial"/>
                <w:b/>
                <w:sz w:val="20"/>
                <w:szCs w:val="19"/>
              </w:rPr>
              <w:t>(8) bus drivers (HTIs);</w:t>
            </w:r>
            <w:r w:rsidRPr="002205A0">
              <w:rPr>
                <w:rFonts w:ascii="Arial" w:eastAsia="Arial" w:hAnsi="Arial" w:cs="Arial"/>
                <w:sz w:val="20"/>
                <w:szCs w:val="19"/>
              </w:rPr>
              <w:t xml:space="preserve"> and</w:t>
            </w:r>
            <w:r w:rsidRPr="002205A0">
              <w:rPr>
                <w:rFonts w:ascii="Arial" w:eastAsia="Arial" w:hAnsi="Arial" w:cs="Arial"/>
                <w:b/>
                <w:sz w:val="20"/>
                <w:szCs w:val="19"/>
              </w:rPr>
              <w:t xml:space="preserve"> 25,480 </w:t>
            </w:r>
            <w:r w:rsidRPr="002205A0">
              <w:rPr>
                <w:rFonts w:ascii="Arial" w:eastAsia="Arial" w:hAnsi="Arial" w:cs="Arial"/>
                <w:bCs/>
                <w:sz w:val="20"/>
                <w:szCs w:val="19"/>
              </w:rPr>
              <w:t>families, of</w:t>
            </w:r>
            <w:r w:rsidRPr="002205A0">
              <w:rPr>
                <w:rFonts w:ascii="Arial" w:eastAsia="Arial" w:hAnsi="Arial" w:cs="Arial"/>
                <w:sz w:val="20"/>
                <w:szCs w:val="19"/>
              </w:rPr>
              <w:t xml:space="preserve"> which 815 are LSIs.</w:t>
            </w:r>
          </w:p>
          <w:p w14:paraId="5DEFE082"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DSWD-FO VIII through its Crisis Intervention Unit (CIU) provided assistance to </w:t>
            </w:r>
            <w:r w:rsidRPr="002205A0">
              <w:rPr>
                <w:rFonts w:ascii="Arial" w:eastAsia="Arial" w:hAnsi="Arial" w:cs="Arial"/>
                <w:b/>
                <w:sz w:val="20"/>
                <w:szCs w:val="19"/>
              </w:rPr>
              <w:t>15,481 walk-in clients</w:t>
            </w:r>
            <w:r w:rsidRPr="002205A0">
              <w:rPr>
                <w:rFonts w:ascii="Arial" w:eastAsia="Arial" w:hAnsi="Arial" w:cs="Arial"/>
                <w:sz w:val="20"/>
                <w:szCs w:val="19"/>
              </w:rPr>
              <w:t xml:space="preserve"> amounting to </w:t>
            </w:r>
            <w:r w:rsidRPr="002205A0">
              <w:rPr>
                <w:rFonts w:ascii="Arial" w:eastAsia="Arial" w:hAnsi="Arial" w:cs="Arial"/>
                <w:b/>
                <w:sz w:val="20"/>
                <w:szCs w:val="19"/>
              </w:rPr>
              <w:t xml:space="preserve">₱68,514,908.08 </w:t>
            </w:r>
            <w:r w:rsidRPr="002205A0">
              <w:rPr>
                <w:rFonts w:ascii="Arial" w:eastAsia="Arial" w:hAnsi="Arial" w:cs="Arial"/>
                <w:sz w:val="20"/>
                <w:szCs w:val="19"/>
              </w:rPr>
              <w:t xml:space="preserve">for Bayanihan 1 while </w:t>
            </w:r>
            <w:r w:rsidRPr="002205A0">
              <w:rPr>
                <w:rFonts w:ascii="Arial" w:eastAsia="Arial" w:hAnsi="Arial" w:cs="Arial"/>
                <w:b/>
                <w:sz w:val="20"/>
                <w:szCs w:val="19"/>
              </w:rPr>
              <w:t xml:space="preserve">₱41,110,648.05 </w:t>
            </w:r>
            <w:r w:rsidRPr="002205A0">
              <w:rPr>
                <w:rFonts w:ascii="Arial" w:eastAsia="Arial" w:hAnsi="Arial" w:cs="Arial"/>
                <w:sz w:val="20"/>
                <w:szCs w:val="19"/>
              </w:rPr>
              <w:t>were provided to</w:t>
            </w:r>
            <w:r w:rsidRPr="002205A0">
              <w:rPr>
                <w:rFonts w:ascii="Arial" w:eastAsia="Arial" w:hAnsi="Arial" w:cs="Arial"/>
                <w:b/>
                <w:sz w:val="20"/>
                <w:szCs w:val="19"/>
              </w:rPr>
              <w:t xml:space="preserve"> 6,690 walk-in clients</w:t>
            </w:r>
            <w:r w:rsidRPr="002205A0">
              <w:rPr>
                <w:rFonts w:ascii="Arial" w:eastAsia="Arial" w:hAnsi="Arial" w:cs="Arial"/>
                <w:sz w:val="20"/>
                <w:szCs w:val="19"/>
              </w:rPr>
              <w:t xml:space="preserve"> for Bayanihan 2.</w:t>
            </w:r>
          </w:p>
          <w:p w14:paraId="5684C446"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The Social Pension Unit extended assistance to </w:t>
            </w:r>
            <w:r w:rsidRPr="002205A0">
              <w:rPr>
                <w:rFonts w:ascii="Arial" w:eastAsia="Arial" w:hAnsi="Arial" w:cs="Arial"/>
                <w:b/>
                <w:bCs/>
                <w:sz w:val="20"/>
                <w:szCs w:val="19"/>
              </w:rPr>
              <w:t>41,345 senior citizens</w:t>
            </w:r>
            <w:r w:rsidRPr="002205A0">
              <w:rPr>
                <w:rFonts w:ascii="Arial" w:eastAsia="Arial" w:hAnsi="Arial" w:cs="Arial"/>
                <w:sz w:val="20"/>
                <w:szCs w:val="19"/>
              </w:rPr>
              <w:t xml:space="preserve"> amounting to </w:t>
            </w:r>
            <w:r w:rsidRPr="002205A0">
              <w:rPr>
                <w:rFonts w:ascii="Arial" w:eastAsia="Arial" w:hAnsi="Arial" w:cs="Arial"/>
                <w:b/>
                <w:bCs/>
                <w:sz w:val="20"/>
                <w:szCs w:val="19"/>
              </w:rPr>
              <w:t xml:space="preserve">₱243,591,000.00; </w:t>
            </w:r>
            <w:r w:rsidRPr="002205A0">
              <w:rPr>
                <w:rFonts w:ascii="Arial" w:eastAsia="Arial" w:hAnsi="Arial" w:cs="Arial"/>
                <w:sz w:val="20"/>
                <w:szCs w:val="19"/>
              </w:rPr>
              <w:t>and</w:t>
            </w:r>
            <w:r w:rsidRPr="002205A0">
              <w:rPr>
                <w:rFonts w:ascii="Arial" w:eastAsia="Arial" w:hAnsi="Arial" w:cs="Arial"/>
                <w:b/>
                <w:bCs/>
                <w:sz w:val="20"/>
                <w:szCs w:val="19"/>
              </w:rPr>
              <w:t xml:space="preserve"> 29,264 senior citizens</w:t>
            </w:r>
            <w:r w:rsidRPr="002205A0">
              <w:rPr>
                <w:rFonts w:ascii="Arial" w:eastAsia="Arial" w:hAnsi="Arial" w:cs="Arial"/>
                <w:sz w:val="20"/>
                <w:szCs w:val="19"/>
              </w:rPr>
              <w:t xml:space="preserve"> amounting to </w:t>
            </w:r>
            <w:r w:rsidRPr="002205A0">
              <w:rPr>
                <w:rFonts w:ascii="Arial" w:eastAsia="Arial" w:hAnsi="Arial" w:cs="Arial"/>
                <w:b/>
                <w:bCs/>
                <w:sz w:val="20"/>
                <w:szCs w:val="19"/>
              </w:rPr>
              <w:t xml:space="preserve">₱173,937,000.00 </w:t>
            </w:r>
            <w:r w:rsidRPr="002205A0">
              <w:rPr>
                <w:rFonts w:ascii="Arial" w:eastAsia="Arial" w:hAnsi="Arial" w:cs="Arial"/>
                <w:sz w:val="20"/>
                <w:szCs w:val="19"/>
              </w:rPr>
              <w:t>for the year 2019 and 2020, respectively.</w:t>
            </w:r>
          </w:p>
          <w:p w14:paraId="1C393C07" w14:textId="76A85D44" w:rsidR="002A2C5B" w:rsidRPr="00A43D06"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The Sustainable Livelihood Program (SLP) of DSWD-FO VIII was able to extend assistance to </w:t>
            </w:r>
            <w:r w:rsidRPr="002205A0">
              <w:rPr>
                <w:rFonts w:ascii="Arial" w:eastAsia="Arial" w:hAnsi="Arial" w:cs="Arial"/>
                <w:b/>
                <w:sz w:val="20"/>
                <w:szCs w:val="19"/>
              </w:rPr>
              <w:t>170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2,261,210.07</w:t>
            </w:r>
            <w:r w:rsidRPr="002205A0">
              <w:rPr>
                <w:rFonts w:ascii="Arial" w:eastAsia="Arial" w:hAnsi="Arial" w:cs="Arial"/>
                <w:sz w:val="20"/>
                <w:szCs w:val="19"/>
              </w:rPr>
              <w:t>.</w:t>
            </w:r>
          </w:p>
          <w:p w14:paraId="45F60749" w14:textId="02B72354" w:rsidR="00A43D06" w:rsidRDefault="00A43D06"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46D2FE4B" w14:textId="77777777" w:rsidR="003E62FF" w:rsidRPr="00633EEB"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205A0"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205A0">
              <w:rPr>
                <w:rFonts w:ascii="Arial" w:eastAsia="Arial" w:hAnsi="Arial" w:cs="Arial"/>
                <w:b/>
                <w:sz w:val="20"/>
                <w:szCs w:val="19"/>
              </w:rPr>
              <w:lastRenderedPageBreak/>
              <w:t>Social Amelioration Program (SAP)</w:t>
            </w:r>
          </w:p>
          <w:p w14:paraId="2BB0C07C"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DSWD-FO VIII through the Emergency Subsidy Program was able to extend assistance to </w:t>
            </w:r>
            <w:r w:rsidRPr="002205A0">
              <w:rPr>
                <w:rFonts w:ascii="Arial" w:eastAsia="Arial" w:hAnsi="Arial" w:cs="Arial"/>
                <w:b/>
                <w:sz w:val="20"/>
                <w:szCs w:val="19"/>
              </w:rPr>
              <w:t>31,620 beneficiaries</w:t>
            </w:r>
            <w:r w:rsidRPr="002205A0">
              <w:rPr>
                <w:rFonts w:ascii="Arial" w:eastAsia="Arial" w:hAnsi="Arial" w:cs="Arial"/>
                <w:sz w:val="20"/>
                <w:szCs w:val="19"/>
              </w:rPr>
              <w:t xml:space="preserve"> amounting to </w:t>
            </w:r>
            <w:r w:rsidRPr="002205A0">
              <w:rPr>
                <w:rFonts w:ascii="Arial" w:eastAsia="Arial" w:hAnsi="Arial" w:cs="Arial"/>
                <w:b/>
                <w:bCs/>
                <w:sz w:val="20"/>
                <w:szCs w:val="19"/>
              </w:rPr>
              <w:t>₱163,810,000.00.</w:t>
            </w:r>
          </w:p>
          <w:p w14:paraId="36D51FC0" w14:textId="4065F95C" w:rsidR="00FE6EF7"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DSWD-FO VIII DRMD recorded </w:t>
            </w:r>
            <w:r w:rsidRPr="002205A0">
              <w:rPr>
                <w:rFonts w:ascii="Arial" w:eastAsia="Arial" w:hAnsi="Arial" w:cs="Arial"/>
                <w:b/>
                <w:sz w:val="20"/>
                <w:szCs w:val="19"/>
              </w:rPr>
              <w:t>550,250 non-4Ps beneficiaries</w:t>
            </w:r>
            <w:r w:rsidRPr="002205A0">
              <w:rPr>
                <w:rFonts w:ascii="Arial" w:eastAsia="Arial" w:hAnsi="Arial" w:cs="Arial"/>
                <w:sz w:val="20"/>
                <w:szCs w:val="19"/>
              </w:rPr>
              <w:t xml:space="preserve"> who received SAP amounting to </w:t>
            </w:r>
            <w:r w:rsidRPr="002205A0">
              <w:rPr>
                <w:rFonts w:ascii="Arial" w:eastAsia="Arial" w:hAnsi="Arial" w:cs="Arial"/>
                <w:b/>
                <w:sz w:val="20"/>
                <w:szCs w:val="19"/>
              </w:rPr>
              <w:t>₱</w:t>
            </w:r>
            <w:r w:rsidRPr="002205A0">
              <w:rPr>
                <w:rFonts w:ascii="Arial" w:eastAsia="Arial" w:hAnsi="Arial" w:cs="Arial"/>
                <w:b/>
                <w:sz w:val="20"/>
                <w:szCs w:val="24"/>
              </w:rPr>
              <w:t>2,750,804,750.00</w:t>
            </w:r>
            <w:r w:rsidRPr="002205A0">
              <w:rPr>
                <w:rFonts w:ascii="Arial" w:eastAsia="Arial" w:hAnsi="Arial" w:cs="Arial"/>
                <w:b/>
                <w:sz w:val="20"/>
                <w:szCs w:val="19"/>
              </w:rPr>
              <w:t xml:space="preserve">. </w:t>
            </w:r>
            <w:r w:rsidRPr="002205A0">
              <w:rPr>
                <w:rFonts w:ascii="Arial" w:eastAsia="Arial" w:hAnsi="Arial" w:cs="Arial"/>
                <w:sz w:val="20"/>
                <w:szCs w:val="19"/>
              </w:rPr>
              <w:t xml:space="preserve">There were also </w:t>
            </w:r>
            <w:r w:rsidRPr="002205A0">
              <w:rPr>
                <w:rFonts w:ascii="Arial" w:eastAsia="Arial" w:hAnsi="Arial" w:cs="Arial"/>
                <w:b/>
                <w:sz w:val="20"/>
                <w:szCs w:val="19"/>
              </w:rPr>
              <w:t>68,2</w:t>
            </w:r>
            <w:r w:rsidR="00D064D1" w:rsidRPr="002205A0">
              <w:rPr>
                <w:rFonts w:ascii="Arial" w:eastAsia="Arial" w:hAnsi="Arial" w:cs="Arial"/>
                <w:b/>
                <w:sz w:val="20"/>
                <w:szCs w:val="19"/>
              </w:rPr>
              <w:t>80</w:t>
            </w:r>
            <w:r w:rsidRPr="002205A0">
              <w:rPr>
                <w:rFonts w:ascii="Arial" w:eastAsia="Arial" w:hAnsi="Arial" w:cs="Arial"/>
                <w:b/>
                <w:sz w:val="20"/>
                <w:szCs w:val="19"/>
              </w:rPr>
              <w:t xml:space="preserve"> </w:t>
            </w:r>
            <w:r w:rsidRPr="002205A0">
              <w:rPr>
                <w:rFonts w:ascii="Arial" w:eastAsia="Arial" w:hAnsi="Arial" w:cs="Arial"/>
                <w:sz w:val="20"/>
                <w:szCs w:val="19"/>
              </w:rPr>
              <w:t xml:space="preserve">out of 83,011 waitlisted beneficiaries who were served amounting to </w:t>
            </w:r>
            <w:r w:rsidRPr="002205A0">
              <w:rPr>
                <w:rFonts w:ascii="Arial" w:eastAsia="Arial" w:hAnsi="Arial" w:cs="Arial"/>
                <w:b/>
                <w:sz w:val="20"/>
                <w:szCs w:val="19"/>
              </w:rPr>
              <w:t>₱</w:t>
            </w:r>
            <w:r w:rsidRPr="002205A0">
              <w:t xml:space="preserve"> </w:t>
            </w:r>
            <w:r w:rsidRPr="002205A0">
              <w:rPr>
                <w:rFonts w:ascii="Arial" w:eastAsia="Arial" w:hAnsi="Arial" w:cs="Arial"/>
                <w:b/>
                <w:sz w:val="20"/>
                <w:szCs w:val="19"/>
              </w:rPr>
              <w:t>436,300,000.</w:t>
            </w:r>
          </w:p>
          <w:p w14:paraId="292FE643"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4Ps was able to extend assistance to their </w:t>
            </w:r>
            <w:r w:rsidRPr="002205A0">
              <w:rPr>
                <w:rFonts w:ascii="Arial" w:eastAsia="Arial" w:hAnsi="Arial" w:cs="Arial"/>
                <w:b/>
                <w:sz w:val="20"/>
                <w:szCs w:val="19"/>
              </w:rPr>
              <w:t>258,936 cash card</w:t>
            </w:r>
            <w:r w:rsidRPr="002205A0">
              <w:rPr>
                <w:rFonts w:ascii="Arial" w:eastAsia="Arial" w:hAnsi="Arial" w:cs="Arial"/>
                <w:sz w:val="20"/>
                <w:szCs w:val="19"/>
              </w:rPr>
              <w:t xml:space="preserve"> </w:t>
            </w:r>
            <w:r w:rsidRPr="002205A0">
              <w:rPr>
                <w:rFonts w:ascii="Arial" w:eastAsia="Arial" w:hAnsi="Arial" w:cs="Arial"/>
                <w:b/>
                <w:sz w:val="20"/>
                <w:szCs w:val="19"/>
              </w:rPr>
              <w:t>holder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945,116,400.00</w:t>
            </w:r>
            <w:r w:rsidRPr="002205A0">
              <w:rPr>
                <w:rFonts w:ascii="Arial" w:eastAsia="Arial" w:hAnsi="Arial" w:cs="Arial"/>
                <w:sz w:val="20"/>
                <w:szCs w:val="19"/>
              </w:rPr>
              <w:t xml:space="preserve"> and </w:t>
            </w:r>
            <w:r w:rsidRPr="002205A0">
              <w:rPr>
                <w:rFonts w:ascii="Arial" w:eastAsia="Arial" w:hAnsi="Arial" w:cs="Arial"/>
                <w:b/>
                <w:sz w:val="20"/>
                <w:szCs w:val="19"/>
              </w:rPr>
              <w:t>21,153 non-cash card holder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77,212,100.00.</w:t>
            </w:r>
          </w:p>
        </w:tc>
      </w:tr>
    </w:tbl>
    <w:p w14:paraId="2B113044" w14:textId="77777777" w:rsidR="00BE16E1" w:rsidRDefault="00BE16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6AC53863"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380EFFB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30AA50B8" w:rsidR="002A2C5B" w:rsidRDefault="0096767C" w:rsidP="00E84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6</w:t>
            </w:r>
            <w:r w:rsidR="001C5AB6">
              <w:rPr>
                <w:rFonts w:ascii="Arial" w:eastAsia="Arial" w:hAnsi="Arial" w:cs="Arial"/>
                <w:sz w:val="20"/>
                <w:szCs w:val="19"/>
              </w:rPr>
              <w:t xml:space="preserve"> July</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6420D33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96767C">
              <w:rPr>
                <w:rFonts w:ascii="Arial" w:eastAsia="Arial" w:hAnsi="Arial" w:cs="Arial"/>
                <w:sz w:val="20"/>
                <w:szCs w:val="19"/>
              </w:rPr>
              <w:t>16</w:t>
            </w:r>
            <w:r w:rsidR="001C5AB6">
              <w:rPr>
                <w:rFonts w:ascii="Arial" w:eastAsia="Arial" w:hAnsi="Arial" w:cs="Arial"/>
                <w:sz w:val="20"/>
                <w:szCs w:val="19"/>
              </w:rPr>
              <w:t xml:space="preserve"> July</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7C5AFCF6"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406BC117" w14:textId="0AA6F6A3" w:rsidR="00A43D06" w:rsidRDefault="00A43D06"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42508B34" w14:textId="77777777" w:rsidR="003E62FF" w:rsidRPr="0065572F" w:rsidRDefault="003E62FF"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lastRenderedPageBreak/>
              <w:t>Social Amelioration Program (SAP)</w:t>
            </w:r>
          </w:p>
          <w:p w14:paraId="444B125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Bayanihan 2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54E29DCC" w:rsidR="002A2C5B" w:rsidRPr="002C723E" w:rsidRDefault="004E2B8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C723E">
              <w:rPr>
                <w:rFonts w:ascii="Arial" w:eastAsia="Arial" w:hAnsi="Arial" w:cs="Arial"/>
                <w:sz w:val="20"/>
                <w:szCs w:val="20"/>
              </w:rPr>
              <w:t>1</w:t>
            </w:r>
            <w:r w:rsidR="00E267F4" w:rsidRPr="002C723E">
              <w:rPr>
                <w:rFonts w:ascii="Arial" w:eastAsia="Arial" w:hAnsi="Arial" w:cs="Arial"/>
                <w:sz w:val="20"/>
                <w:szCs w:val="20"/>
              </w:rPr>
              <w:t>6</w:t>
            </w:r>
            <w:r w:rsidR="002A7D6A" w:rsidRPr="002C723E">
              <w:rPr>
                <w:rFonts w:ascii="Arial" w:eastAsia="Arial" w:hAnsi="Arial" w:cs="Arial"/>
                <w:sz w:val="20"/>
                <w:szCs w:val="20"/>
              </w:rPr>
              <w:t xml:space="preserve"> </w:t>
            </w:r>
            <w:r w:rsidRPr="002C723E">
              <w:rPr>
                <w:rFonts w:ascii="Arial" w:eastAsia="Arial" w:hAnsi="Arial" w:cs="Arial"/>
                <w:sz w:val="20"/>
                <w:szCs w:val="20"/>
              </w:rPr>
              <w:t xml:space="preserve">June </w:t>
            </w:r>
            <w:r w:rsidR="002A7D6A" w:rsidRPr="002C723E">
              <w:rPr>
                <w:rFonts w:ascii="Arial" w:eastAsia="Arial" w:hAnsi="Arial" w:cs="Arial"/>
                <w:sz w:val="20"/>
                <w:szCs w:val="20"/>
              </w:rPr>
              <w:t>2021</w:t>
            </w:r>
          </w:p>
        </w:tc>
        <w:tc>
          <w:tcPr>
            <w:tcW w:w="7706" w:type="dxa"/>
            <w:tcMar>
              <w:top w:w="0" w:type="dxa"/>
              <w:left w:w="115" w:type="dxa"/>
              <w:bottom w:w="0" w:type="dxa"/>
              <w:right w:w="115" w:type="dxa"/>
            </w:tcMar>
            <w:vAlign w:val="center"/>
          </w:tcPr>
          <w:p w14:paraId="3310C460" w14:textId="1C3E891B" w:rsidR="00E267F4" w:rsidRPr="002C723E" w:rsidRDefault="00E267F4" w:rsidP="00E267F4">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300 family food packs to LGU of Koronadal City.</w:t>
            </w:r>
          </w:p>
          <w:p w14:paraId="44626108" w14:textId="261E9A04" w:rsidR="00E267F4" w:rsidRPr="002C723E" w:rsidRDefault="00E267F4" w:rsidP="004E2B8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280 family food packs to LGU of Tantangan.</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13AFCC43"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2C474B9D" w:rsidR="002A2C5B" w:rsidRPr="001E0478" w:rsidRDefault="00D53A0B" w:rsidP="00F15F3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Pr>
                <w:rFonts w:ascii="Arial" w:eastAsia="Arial" w:hAnsi="Arial" w:cs="Arial"/>
                <w:sz w:val="20"/>
                <w:szCs w:val="20"/>
              </w:rPr>
              <w:t>12</w:t>
            </w:r>
            <w:r w:rsidR="00F25899">
              <w:rPr>
                <w:rFonts w:ascii="Arial" w:eastAsia="Arial" w:hAnsi="Arial" w:cs="Arial"/>
                <w:sz w:val="20"/>
                <w:szCs w:val="20"/>
              </w:rPr>
              <w:t xml:space="preserve"> July</w:t>
            </w:r>
            <w:r w:rsidR="002A7D6A" w:rsidRPr="001E0478">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DE40313" w14:textId="41AC1206"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w:t>
            </w:r>
            <w:r w:rsidRPr="001E0478">
              <w:rPr>
                <w:rFonts w:ascii="Arial" w:eastAsia="Arial" w:hAnsi="Arial" w:cs="Arial"/>
                <w:b/>
                <w:sz w:val="20"/>
                <w:szCs w:val="19"/>
              </w:rPr>
              <w:t xml:space="preserve"> ₱5,352,926.80 </w:t>
            </w:r>
            <w:r w:rsidRPr="001E0478">
              <w:rPr>
                <w:rFonts w:ascii="Arial" w:eastAsia="Arial" w:hAnsi="Arial" w:cs="Arial"/>
                <w:sz w:val="20"/>
                <w:szCs w:val="19"/>
              </w:rPr>
              <w:t xml:space="preserve">were provided to </w:t>
            </w:r>
            <w:r w:rsidRPr="001E0478">
              <w:rPr>
                <w:rFonts w:ascii="Arial" w:eastAsia="Arial" w:hAnsi="Arial" w:cs="Arial"/>
                <w:b/>
                <w:sz w:val="20"/>
                <w:szCs w:val="19"/>
              </w:rPr>
              <w:t xml:space="preserve">LSIs, ROFs, RIATFs </w:t>
            </w:r>
            <w:r w:rsidRPr="001E0478">
              <w:rPr>
                <w:rFonts w:ascii="Arial" w:eastAsia="Arial" w:hAnsi="Arial" w:cs="Arial"/>
                <w:sz w:val="20"/>
                <w:szCs w:val="19"/>
              </w:rPr>
              <w:t xml:space="preserve">and </w:t>
            </w:r>
            <w:r w:rsidRPr="001E0478">
              <w:rPr>
                <w:rFonts w:ascii="Arial" w:eastAsia="Arial" w:hAnsi="Arial" w:cs="Arial"/>
                <w:b/>
                <w:sz w:val="20"/>
                <w:szCs w:val="19"/>
              </w:rPr>
              <w:t>walk-in LSI clients.</w:t>
            </w:r>
            <w:r w:rsidRPr="001E0478">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96767C"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1E0478" w:rsidRDefault="002A7D6A">
            <w:pPr>
              <w:widowControl/>
              <w:spacing w:after="0" w:line="240" w:lineRule="auto"/>
              <w:contextualSpacing/>
              <w:jc w:val="both"/>
              <w:rPr>
                <w:rFonts w:ascii="Arial" w:eastAsia="Arial" w:hAnsi="Arial" w:cs="Arial"/>
                <w:b/>
                <w:sz w:val="20"/>
                <w:szCs w:val="19"/>
              </w:rPr>
            </w:pPr>
            <w:r w:rsidRPr="001E0478">
              <w:rPr>
                <w:rFonts w:ascii="Arial" w:eastAsia="Arial" w:hAnsi="Arial" w:cs="Arial"/>
                <w:b/>
                <w:sz w:val="20"/>
                <w:szCs w:val="19"/>
              </w:rPr>
              <w:t>Social Amelioration Program (SAP)</w:t>
            </w:r>
          </w:p>
          <w:p w14:paraId="153F1973" w14:textId="3ECB9BAA" w:rsidR="002A2C5B" w:rsidRPr="001E0478" w:rsidRDefault="00F15F35">
            <w:pPr>
              <w:pStyle w:val="ListParagraph"/>
              <w:widowControl/>
              <w:numPr>
                <w:ilvl w:val="0"/>
                <w:numId w:val="15"/>
              </w:numPr>
              <w:spacing w:after="0" w:line="240" w:lineRule="auto"/>
              <w:jc w:val="both"/>
              <w:rPr>
                <w:rFonts w:ascii="Arial" w:eastAsia="Arial" w:hAnsi="Arial" w:cs="Arial"/>
                <w:b/>
                <w:sz w:val="20"/>
                <w:szCs w:val="19"/>
              </w:rPr>
            </w:pPr>
            <w:r w:rsidRPr="001E0478">
              <w:rPr>
                <w:rFonts w:ascii="Arial" w:eastAsia="Arial" w:hAnsi="Arial" w:cs="Arial"/>
                <w:sz w:val="20"/>
                <w:szCs w:val="19"/>
              </w:rPr>
              <w:t xml:space="preserve">A total of </w:t>
            </w:r>
            <w:r w:rsidR="002A7D6A" w:rsidRPr="001E0478">
              <w:rPr>
                <w:rFonts w:ascii="Arial" w:eastAsia="Arial" w:hAnsi="Arial" w:cs="Arial"/>
                <w:b/>
                <w:sz w:val="20"/>
                <w:szCs w:val="19"/>
              </w:rPr>
              <w:t>305,096 non-4Ps beneficiaries</w:t>
            </w:r>
            <w:r w:rsidR="002A7D6A" w:rsidRPr="001E0478">
              <w:rPr>
                <w:rFonts w:ascii="Arial" w:eastAsia="Arial" w:hAnsi="Arial" w:cs="Arial"/>
                <w:sz w:val="20"/>
                <w:szCs w:val="19"/>
              </w:rPr>
              <w:t xml:space="preserve"> were paid amounting to </w:t>
            </w:r>
            <w:r w:rsidR="002A7D6A" w:rsidRPr="001E0478">
              <w:rPr>
                <w:rFonts w:ascii="Arial" w:eastAsia="Arial" w:hAnsi="Arial" w:cs="Arial"/>
                <w:b/>
                <w:sz w:val="20"/>
                <w:szCs w:val="19"/>
              </w:rPr>
              <w:t>₱1,525,480,000.00.</w:t>
            </w:r>
          </w:p>
          <w:p w14:paraId="30BFFF6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A total of </w:t>
            </w:r>
            <w:r w:rsidRPr="001E0478">
              <w:rPr>
                <w:rFonts w:ascii="Arial" w:eastAsia="Arial" w:hAnsi="Arial" w:cs="Arial"/>
                <w:b/>
                <w:sz w:val="20"/>
                <w:szCs w:val="19"/>
              </w:rPr>
              <w:t>189,867</w:t>
            </w:r>
            <w:r w:rsidRPr="001E0478">
              <w:rPr>
                <w:rFonts w:ascii="Arial" w:eastAsia="Arial" w:hAnsi="Arial" w:cs="Arial"/>
                <w:sz w:val="20"/>
                <w:szCs w:val="19"/>
              </w:rPr>
              <w:t xml:space="preserve"> </w:t>
            </w:r>
            <w:r w:rsidRPr="001E0478">
              <w:rPr>
                <w:rFonts w:ascii="Arial" w:eastAsia="Arial" w:hAnsi="Arial" w:cs="Arial"/>
                <w:b/>
                <w:sz w:val="20"/>
                <w:szCs w:val="19"/>
              </w:rPr>
              <w:t>4Ps beneficiaries</w:t>
            </w:r>
            <w:r w:rsidRPr="001E0478">
              <w:rPr>
                <w:rFonts w:ascii="Arial" w:eastAsia="Arial" w:hAnsi="Arial" w:cs="Arial"/>
                <w:sz w:val="20"/>
                <w:szCs w:val="19"/>
              </w:rPr>
              <w:t xml:space="preserve"> were paid amounting to </w:t>
            </w:r>
            <w:r w:rsidRPr="001E0478">
              <w:rPr>
                <w:rFonts w:ascii="Arial" w:eastAsia="Arial" w:hAnsi="Arial" w:cs="Arial"/>
                <w:b/>
                <w:bCs/>
                <w:sz w:val="20"/>
                <w:szCs w:val="19"/>
              </w:rPr>
              <w:t>₱687,911,850.00</w:t>
            </w:r>
            <w:r w:rsidRPr="001E0478">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83,832 or 100% targeted left-out families were already served amounting to ₱414,294,000.00.</w:t>
            </w:r>
          </w:p>
          <w:p w14:paraId="5159FE04"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363E9AD2" w14:textId="1F5A302A" w:rsidR="0096767C" w:rsidRDefault="0096767C" w:rsidP="00117D83">
      <w:pPr>
        <w:widowControl/>
        <w:spacing w:after="0" w:line="240" w:lineRule="auto"/>
        <w:contextualSpacing/>
        <w:rPr>
          <w:rFonts w:ascii="Arial" w:eastAsia="Arial" w:hAnsi="Arial" w:cs="Arial"/>
          <w:sz w:val="24"/>
          <w:szCs w:val="24"/>
          <w:highlight w:val="white"/>
        </w:rPr>
      </w:pPr>
    </w:p>
    <w:p w14:paraId="384327DC" w14:textId="5FC57C4E" w:rsidR="00117D83" w:rsidRPr="00A46A09" w:rsidRDefault="002A7D6A" w:rsidP="00117D83">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sidR="002800F4">
        <w:rPr>
          <w:rFonts w:ascii="Arial" w:eastAsia="Arial" w:hAnsi="Arial" w:cs="Arial"/>
          <w:sz w:val="24"/>
          <w:szCs w:val="24"/>
        </w:rPr>
        <w:tab/>
      </w:r>
      <w:r w:rsidR="002800F4">
        <w:rPr>
          <w:rFonts w:ascii="Arial" w:eastAsia="Arial" w:hAnsi="Arial" w:cs="Arial"/>
          <w:sz w:val="24"/>
          <w:szCs w:val="24"/>
        </w:rPr>
        <w:tab/>
      </w:r>
      <w:r w:rsidR="002800F4">
        <w:rPr>
          <w:rFonts w:ascii="Arial" w:eastAsia="Arial" w:hAnsi="Arial" w:cs="Arial"/>
          <w:sz w:val="24"/>
          <w:szCs w:val="24"/>
        </w:rPr>
        <w:tab/>
      </w:r>
      <w:r w:rsidR="002800F4">
        <w:rPr>
          <w:rFonts w:ascii="Arial" w:eastAsia="Arial" w:hAnsi="Arial" w:cs="Arial"/>
          <w:sz w:val="24"/>
          <w:szCs w:val="24"/>
        </w:rPr>
        <w:tab/>
      </w:r>
      <w:r w:rsidR="002800F4">
        <w:rPr>
          <w:rFonts w:ascii="Arial" w:eastAsia="Arial" w:hAnsi="Arial" w:cs="Arial"/>
          <w:sz w:val="24"/>
          <w:szCs w:val="24"/>
        </w:rPr>
        <w:tab/>
      </w:r>
      <w:r w:rsidR="002800F4">
        <w:rPr>
          <w:rFonts w:ascii="Arial" w:eastAsia="Arial" w:hAnsi="Arial" w:cs="Arial"/>
          <w:sz w:val="24"/>
          <w:szCs w:val="24"/>
        </w:rPr>
        <w:tab/>
      </w:r>
      <w:r w:rsidR="002800F4">
        <w:rPr>
          <w:rFonts w:ascii="Arial" w:eastAsia="Arial" w:hAnsi="Arial" w:cs="Arial"/>
          <w:sz w:val="24"/>
          <w:szCs w:val="24"/>
        </w:rPr>
        <w:tab/>
      </w:r>
      <w:r w:rsidR="00A46A09">
        <w:rPr>
          <w:rFonts w:ascii="Arial" w:eastAsia="Arial" w:hAnsi="Arial" w:cs="Arial"/>
          <w:b/>
          <w:sz w:val="24"/>
          <w:szCs w:val="24"/>
        </w:rPr>
        <w:tab/>
      </w:r>
      <w:r w:rsidR="002800F4">
        <w:rPr>
          <w:rFonts w:ascii="Arial" w:eastAsia="Arial" w:hAnsi="Arial" w:cs="Arial"/>
          <w:b/>
          <w:sz w:val="24"/>
          <w:szCs w:val="24"/>
        </w:rPr>
        <w:tab/>
      </w:r>
      <w:r w:rsidR="002800F4">
        <w:rPr>
          <w:rFonts w:ascii="Arial" w:eastAsia="Arial" w:hAnsi="Arial" w:cs="Arial"/>
          <w:b/>
          <w:sz w:val="24"/>
          <w:szCs w:val="24"/>
        </w:rPr>
        <w:tab/>
      </w:r>
      <w:r w:rsidR="00A46A09">
        <w:rPr>
          <w:rFonts w:ascii="Arial" w:eastAsia="Arial" w:hAnsi="Arial" w:cs="Arial"/>
          <w:b/>
          <w:sz w:val="24"/>
          <w:szCs w:val="24"/>
        </w:rPr>
        <w:tab/>
      </w:r>
    </w:p>
    <w:p w14:paraId="4527D807" w14:textId="77777777" w:rsidR="006F1434" w:rsidRDefault="006F1434" w:rsidP="0096767C">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2BC34691" w14:textId="50A42B8E" w:rsidR="0096767C" w:rsidRDefault="00DF0194" w:rsidP="0096767C">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525CFE7E" w14:textId="29E80EF7" w:rsidR="00161CC3" w:rsidRDefault="00E33055" w:rsidP="0096767C">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r w:rsidR="00117D83" w:rsidRPr="00117D83">
        <w:rPr>
          <w:rFonts w:ascii="Arial" w:eastAsia="Arial" w:hAnsi="Arial" w:cs="Arial"/>
          <w:b/>
          <w:sz w:val="24"/>
          <w:szCs w:val="24"/>
        </w:rPr>
        <w:t xml:space="preserve"> </w:t>
      </w:r>
      <w:r w:rsidR="00631247">
        <w:rPr>
          <w:rFonts w:ascii="Arial" w:eastAsia="Arial" w:hAnsi="Arial" w:cs="Arial"/>
          <w:b/>
          <w:sz w:val="24"/>
          <w:szCs w:val="24"/>
        </w:rPr>
        <w:tab/>
      </w:r>
      <w:r w:rsidR="0096767C">
        <w:rPr>
          <w:rFonts w:ascii="Arial" w:eastAsia="Arial" w:hAnsi="Arial" w:cs="Arial"/>
          <w:b/>
          <w:sz w:val="24"/>
          <w:szCs w:val="24"/>
        </w:rPr>
        <w:tab/>
      </w:r>
      <w:r w:rsidR="0096767C">
        <w:rPr>
          <w:rFonts w:ascii="Arial" w:eastAsia="Arial" w:hAnsi="Arial" w:cs="Arial"/>
          <w:b/>
          <w:sz w:val="24"/>
          <w:szCs w:val="24"/>
        </w:rPr>
        <w:tab/>
      </w:r>
      <w:r w:rsidR="0096767C">
        <w:rPr>
          <w:rFonts w:ascii="Arial" w:eastAsia="Arial" w:hAnsi="Arial" w:cs="Arial"/>
          <w:b/>
          <w:sz w:val="24"/>
          <w:szCs w:val="24"/>
        </w:rPr>
        <w:tab/>
      </w:r>
      <w:r w:rsidR="0096767C">
        <w:rPr>
          <w:rFonts w:ascii="Arial" w:eastAsia="Arial" w:hAnsi="Arial" w:cs="Arial"/>
          <w:b/>
          <w:sz w:val="24"/>
          <w:szCs w:val="24"/>
        </w:rPr>
        <w:tab/>
      </w:r>
    </w:p>
    <w:p w14:paraId="016F38EA" w14:textId="0C7FEA40" w:rsidR="0096767C" w:rsidRDefault="0096767C" w:rsidP="007974A3">
      <w:pPr>
        <w:widowControl/>
        <w:spacing w:after="0" w:line="240" w:lineRule="auto"/>
        <w:contextualSpacing/>
        <w:rPr>
          <w:rFonts w:ascii="Arial" w:eastAsia="Arial" w:hAnsi="Arial" w:cs="Arial"/>
          <w:b/>
          <w:sz w:val="24"/>
          <w:szCs w:val="24"/>
        </w:rPr>
      </w:pPr>
    </w:p>
    <w:p w14:paraId="2C6F1FB5" w14:textId="657EEA7E" w:rsidR="00161CC3" w:rsidRDefault="00E33055" w:rsidP="007974A3">
      <w:pPr>
        <w:widowControl/>
        <w:spacing w:after="0" w:line="240" w:lineRule="auto"/>
        <w:contextualSpacing/>
        <w:rPr>
          <w:rFonts w:ascii="Arial" w:eastAsia="Arial" w:hAnsi="Arial" w:cs="Arial"/>
          <w:b/>
          <w:sz w:val="24"/>
          <w:szCs w:val="24"/>
        </w:rPr>
      </w:pPr>
      <w:r>
        <w:rPr>
          <w:rFonts w:ascii="Arial" w:eastAsia="Arial" w:hAnsi="Arial" w:cs="Arial"/>
          <w:b/>
          <w:sz w:val="24"/>
          <w:szCs w:val="24"/>
        </w:rPr>
        <w:t>MARC LEO L. BUTAC</w:t>
      </w:r>
    </w:p>
    <w:p w14:paraId="42E050E9" w14:textId="398280E4" w:rsidR="0096767C" w:rsidRDefault="0096767C" w:rsidP="007974A3">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231F3C6D" w14:textId="6FB5A382" w:rsidR="00E5194B" w:rsidRDefault="00E5194B" w:rsidP="00E5194B">
      <w:pPr>
        <w:pStyle w:val="NoSpacing1"/>
        <w:rPr>
          <w:rFonts w:ascii="Arial" w:hAnsi="Arial" w:cs="Arial"/>
          <w:b/>
          <w:color w:val="002060"/>
          <w:sz w:val="28"/>
        </w:rPr>
      </w:pPr>
      <w:r>
        <w:rPr>
          <w:rFonts w:ascii="Arial" w:hAnsi="Arial" w:cs="Arial"/>
          <w:b/>
          <w:noProof/>
          <w:color w:val="002060"/>
          <w:sz w:val="28"/>
          <w:lang w:val="en-PH"/>
        </w:rPr>
        <w:lastRenderedPageBreak/>
        <w:drawing>
          <wp:anchor distT="0" distB="0" distL="114300" distR="114300" simplePos="0" relativeHeight="251658240" behindDoc="0" locked="0" layoutInCell="1" allowOverlap="1" wp14:anchorId="0591C5FF" wp14:editId="0B8E3641">
            <wp:simplePos x="0" y="0"/>
            <wp:positionH relativeFrom="column">
              <wp:posOffset>314325</wp:posOffset>
            </wp:positionH>
            <wp:positionV relativeFrom="paragraph">
              <wp:posOffset>338455</wp:posOffset>
            </wp:positionV>
            <wp:extent cx="5730240" cy="4297680"/>
            <wp:effectExtent l="0" t="0" r="381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OWERPOINT] Covid #745.jpg"/>
                    <pic:cNvPicPr/>
                  </pic:nvPicPr>
                  <pic:blipFill>
                    <a:blip r:embed="rId10">
                      <a:extLst>
                        <a:ext uri="{28A0092B-C50C-407E-A947-70E740481C1C}">
                          <a14:useLocalDpi xmlns:a14="http://schemas.microsoft.com/office/drawing/2010/main" val="0"/>
                        </a:ext>
                      </a:extLst>
                    </a:blip>
                    <a:stretch>
                      <a:fillRect/>
                    </a:stretch>
                  </pic:blipFill>
                  <pic:spPr>
                    <a:xfrm>
                      <a:off x="0" y="0"/>
                      <a:ext cx="5730240" cy="429768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b/>
          <w:color w:val="002060"/>
          <w:sz w:val="28"/>
        </w:rPr>
        <w:t>PHOTO DOCUMENTATION</w:t>
      </w:r>
    </w:p>
    <w:p w14:paraId="0DE867AE" w14:textId="38440A5C" w:rsidR="00E5194B" w:rsidRDefault="00E5194B" w:rsidP="00E5194B">
      <w:pPr>
        <w:pStyle w:val="NoSpacing1"/>
        <w:rPr>
          <w:rFonts w:ascii="Arial" w:hAnsi="Arial" w:cs="Arial"/>
          <w:b/>
          <w:color w:val="002060"/>
          <w:sz w:val="28"/>
        </w:rPr>
      </w:pPr>
    </w:p>
    <w:p w14:paraId="34CE70F1" w14:textId="005A1FAB" w:rsidR="00E5194B" w:rsidRDefault="00E5194B" w:rsidP="00E5194B">
      <w:pPr>
        <w:pStyle w:val="NoSpacing1"/>
        <w:rPr>
          <w:rFonts w:ascii="Arial" w:hAnsi="Arial" w:cs="Arial"/>
          <w:b/>
          <w:color w:val="002060"/>
          <w:sz w:val="28"/>
        </w:rPr>
      </w:pPr>
    </w:p>
    <w:p w14:paraId="38EF09FF" w14:textId="6D9D13B8" w:rsidR="00E5194B" w:rsidRPr="00E2173F" w:rsidRDefault="00E5194B" w:rsidP="007974A3">
      <w:pPr>
        <w:widowControl/>
        <w:spacing w:after="0" w:line="240" w:lineRule="auto"/>
        <w:contextualSpacing/>
        <w:rPr>
          <w:rFonts w:ascii="Arial" w:eastAsia="Arial" w:hAnsi="Arial" w:cs="Arial"/>
          <w:b/>
          <w:color w:val="002060"/>
          <w:sz w:val="28"/>
          <w:szCs w:val="24"/>
        </w:rPr>
      </w:pPr>
    </w:p>
    <w:sectPr w:rsidR="00E5194B" w:rsidRPr="00E2173F" w:rsidSect="00394056">
      <w:headerReference w:type="even" r:id="rId11"/>
      <w:headerReference w:type="default" r:id="rId12"/>
      <w:footerReference w:type="even" r:id="rId13"/>
      <w:footerReference w:type="default" r:id="rId14"/>
      <w:headerReference w:type="first" r:id="rId15"/>
      <w:footerReference w:type="first" r:id="rId16"/>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84BC8E" w14:textId="77777777" w:rsidR="00ED565B" w:rsidRDefault="00ED565B">
      <w:pPr>
        <w:spacing w:line="240" w:lineRule="auto"/>
      </w:pPr>
      <w:r>
        <w:separator/>
      </w:r>
    </w:p>
  </w:endnote>
  <w:endnote w:type="continuationSeparator" w:id="0">
    <w:p w14:paraId="17C5853E" w14:textId="77777777" w:rsidR="00ED565B" w:rsidRDefault="00ED56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BC523C" w:rsidRDefault="00BC523C">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BC523C" w:rsidRDefault="00BC523C">
    <w:pPr>
      <w:pBdr>
        <w:bottom w:val="single" w:sz="6" w:space="1" w:color="000000"/>
      </w:pBdr>
      <w:tabs>
        <w:tab w:val="left" w:pos="2371"/>
        <w:tab w:val="center" w:pos="5233"/>
      </w:tabs>
      <w:spacing w:after="0" w:line="240" w:lineRule="auto"/>
      <w:jc w:val="right"/>
      <w:rPr>
        <w:sz w:val="16"/>
        <w:szCs w:val="16"/>
      </w:rPr>
    </w:pPr>
  </w:p>
  <w:p w14:paraId="30A432AD" w14:textId="1C0B9BBC" w:rsidR="00BC523C" w:rsidRDefault="00B85B5F"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DSWD DROMIC Report #745</w:t>
    </w:r>
    <w:r w:rsidRPr="00172D05">
      <w:rPr>
        <w:rFonts w:ascii="Arial" w:eastAsia="Arial" w:hAnsi="Arial" w:cs="Arial"/>
        <w:sz w:val="14"/>
        <w:szCs w:val="14"/>
      </w:rPr>
      <w:t xml:space="preserve"> on the Corona</w:t>
    </w:r>
    <w:r>
      <w:rPr>
        <w:rFonts w:ascii="Arial" w:eastAsia="Arial" w:hAnsi="Arial" w:cs="Arial"/>
        <w:sz w:val="14"/>
        <w:szCs w:val="14"/>
      </w:rPr>
      <w:t>virus Disease (COVID19) as of 20</w:t>
    </w:r>
    <w:r w:rsidRPr="00172D05">
      <w:rPr>
        <w:rFonts w:ascii="Arial" w:eastAsia="Arial" w:hAnsi="Arial" w:cs="Arial"/>
        <w:sz w:val="14"/>
        <w:szCs w:val="14"/>
      </w:rPr>
      <w:t xml:space="preserve"> July 2021, 6PM</w:t>
    </w:r>
    <w:r>
      <w:rPr>
        <w:rFonts w:ascii="Arial" w:eastAsia="Arial" w:hAnsi="Arial" w:cs="Arial"/>
        <w:sz w:val="14"/>
        <w:szCs w:val="14"/>
      </w:rPr>
      <w:t xml:space="preserve"> | </w:t>
    </w:r>
    <w:r w:rsidR="00BC523C">
      <w:rPr>
        <w:sz w:val="16"/>
        <w:szCs w:val="16"/>
      </w:rPr>
      <w:t xml:space="preserve">Page </w:t>
    </w:r>
    <w:r w:rsidR="00BC523C">
      <w:rPr>
        <w:b/>
        <w:sz w:val="16"/>
        <w:szCs w:val="16"/>
      </w:rPr>
      <w:fldChar w:fldCharType="begin"/>
    </w:r>
    <w:r w:rsidR="00BC523C">
      <w:rPr>
        <w:b/>
        <w:sz w:val="16"/>
        <w:szCs w:val="16"/>
      </w:rPr>
      <w:instrText>PAGE</w:instrText>
    </w:r>
    <w:r w:rsidR="00BC523C">
      <w:rPr>
        <w:b/>
        <w:sz w:val="16"/>
        <w:szCs w:val="16"/>
      </w:rPr>
      <w:fldChar w:fldCharType="separate"/>
    </w:r>
    <w:r w:rsidR="000F776F">
      <w:rPr>
        <w:b/>
        <w:noProof/>
        <w:sz w:val="16"/>
        <w:szCs w:val="16"/>
      </w:rPr>
      <w:t>31</w:t>
    </w:r>
    <w:r w:rsidR="00BC523C">
      <w:rPr>
        <w:b/>
        <w:sz w:val="16"/>
        <w:szCs w:val="16"/>
      </w:rPr>
      <w:fldChar w:fldCharType="end"/>
    </w:r>
    <w:r w:rsidR="00BC523C">
      <w:rPr>
        <w:sz w:val="16"/>
        <w:szCs w:val="16"/>
      </w:rPr>
      <w:t xml:space="preserve"> of </w:t>
    </w:r>
    <w:r w:rsidR="00BC523C">
      <w:rPr>
        <w:b/>
        <w:sz w:val="16"/>
        <w:szCs w:val="16"/>
      </w:rPr>
      <w:fldChar w:fldCharType="begin"/>
    </w:r>
    <w:r w:rsidR="00BC523C">
      <w:rPr>
        <w:b/>
        <w:sz w:val="16"/>
        <w:szCs w:val="16"/>
      </w:rPr>
      <w:instrText>NUMPAGES</w:instrText>
    </w:r>
    <w:r w:rsidR="00BC523C">
      <w:rPr>
        <w:b/>
        <w:sz w:val="16"/>
        <w:szCs w:val="16"/>
      </w:rPr>
      <w:fldChar w:fldCharType="separate"/>
    </w:r>
    <w:r w:rsidR="000F776F">
      <w:rPr>
        <w:b/>
        <w:noProof/>
        <w:sz w:val="16"/>
        <w:szCs w:val="16"/>
      </w:rPr>
      <w:t>35</w:t>
    </w:r>
    <w:r w:rsidR="00BC523C">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BC523C" w:rsidRDefault="00BC523C">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5FDF66" w14:textId="77777777" w:rsidR="00ED565B" w:rsidRDefault="00ED565B">
      <w:pPr>
        <w:spacing w:after="0" w:line="240" w:lineRule="auto"/>
      </w:pPr>
      <w:r>
        <w:separator/>
      </w:r>
    </w:p>
  </w:footnote>
  <w:footnote w:type="continuationSeparator" w:id="0">
    <w:p w14:paraId="5374155C" w14:textId="77777777" w:rsidR="00ED565B" w:rsidRDefault="00ED56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BC523C" w:rsidRDefault="00BC523C">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BC523C" w:rsidRDefault="00BC523C">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BC523C" w:rsidRDefault="00BC523C" w:rsidP="008F698C">
    <w:pPr>
      <w:pBdr>
        <w:bottom w:val="single" w:sz="6" w:space="1" w:color="000000"/>
      </w:pBdr>
      <w:tabs>
        <w:tab w:val="center" w:pos="4680"/>
        <w:tab w:val="right" w:pos="9360"/>
      </w:tabs>
      <w:spacing w:after="0" w:line="240" w:lineRule="auto"/>
      <w:rPr>
        <w:sz w:val="10"/>
      </w:rPr>
    </w:pPr>
  </w:p>
  <w:p w14:paraId="6BA9FC90" w14:textId="77777777" w:rsidR="00BC523C" w:rsidRDefault="00BC523C">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BC523C" w:rsidRDefault="00BC523C">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1"/>
  </w:num>
  <w:num w:numId="4">
    <w:abstractNumId w:val="16"/>
  </w:num>
  <w:num w:numId="5">
    <w:abstractNumId w:val="13"/>
  </w:num>
  <w:num w:numId="6">
    <w:abstractNumId w:val="10"/>
  </w:num>
  <w:num w:numId="7">
    <w:abstractNumId w:val="0"/>
  </w:num>
  <w:num w:numId="8">
    <w:abstractNumId w:val="18"/>
  </w:num>
  <w:num w:numId="9">
    <w:abstractNumId w:val="11"/>
  </w:num>
  <w:num w:numId="10">
    <w:abstractNumId w:val="6"/>
  </w:num>
  <w:num w:numId="11">
    <w:abstractNumId w:val="17"/>
  </w:num>
  <w:num w:numId="12">
    <w:abstractNumId w:val="2"/>
  </w:num>
  <w:num w:numId="13">
    <w:abstractNumId w:val="7"/>
  </w:num>
  <w:num w:numId="14">
    <w:abstractNumId w:val="12"/>
  </w:num>
  <w:num w:numId="15">
    <w:abstractNumId w:val="9"/>
  </w:num>
  <w:num w:numId="16">
    <w:abstractNumId w:val="19"/>
  </w:num>
  <w:num w:numId="17">
    <w:abstractNumId w:val="3"/>
  </w:num>
  <w:num w:numId="18">
    <w:abstractNumId w:val="15"/>
  </w:num>
  <w:num w:numId="19">
    <w:abstractNumId w:val="20"/>
  </w:num>
  <w:num w:numId="20">
    <w:abstractNumId w:val="4"/>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B9C"/>
    <w:rsid w:val="000F7C14"/>
    <w:rsid w:val="000F7F29"/>
    <w:rsid w:val="000F7FDC"/>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622"/>
    <w:rsid w:val="00116737"/>
    <w:rsid w:val="00116D10"/>
    <w:rsid w:val="00117414"/>
    <w:rsid w:val="0011741A"/>
    <w:rsid w:val="001174B3"/>
    <w:rsid w:val="001175DC"/>
    <w:rsid w:val="00117C1A"/>
    <w:rsid w:val="00117D83"/>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599"/>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BFC"/>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F6A"/>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063"/>
    <w:rsid w:val="00351226"/>
    <w:rsid w:val="003518C5"/>
    <w:rsid w:val="00351CF0"/>
    <w:rsid w:val="00352498"/>
    <w:rsid w:val="00352636"/>
    <w:rsid w:val="00352DCC"/>
    <w:rsid w:val="0035317D"/>
    <w:rsid w:val="00353460"/>
    <w:rsid w:val="00353737"/>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2A6"/>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48"/>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48A"/>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0EDE"/>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5E05"/>
    <w:rsid w:val="004A6503"/>
    <w:rsid w:val="004A6524"/>
    <w:rsid w:val="004A6583"/>
    <w:rsid w:val="004A6779"/>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8CC"/>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D51"/>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D56"/>
    <w:rsid w:val="00541433"/>
    <w:rsid w:val="0054145A"/>
    <w:rsid w:val="005414BE"/>
    <w:rsid w:val="00541D1D"/>
    <w:rsid w:val="0054239C"/>
    <w:rsid w:val="005424A7"/>
    <w:rsid w:val="00542700"/>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11"/>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7B2"/>
    <w:rsid w:val="005B085F"/>
    <w:rsid w:val="005B09E5"/>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C5"/>
    <w:rsid w:val="005E54C7"/>
    <w:rsid w:val="005E5726"/>
    <w:rsid w:val="005E5C75"/>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016"/>
    <w:rsid w:val="005F6626"/>
    <w:rsid w:val="005F6DD8"/>
    <w:rsid w:val="005F708B"/>
    <w:rsid w:val="005F71AE"/>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C6F"/>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1D4"/>
    <w:rsid w:val="006228FF"/>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E35"/>
    <w:rsid w:val="00896F61"/>
    <w:rsid w:val="008978B0"/>
    <w:rsid w:val="00897920"/>
    <w:rsid w:val="00897C1B"/>
    <w:rsid w:val="00897D2C"/>
    <w:rsid w:val="00897E51"/>
    <w:rsid w:val="008A02CA"/>
    <w:rsid w:val="008A059E"/>
    <w:rsid w:val="008A0782"/>
    <w:rsid w:val="008A0A56"/>
    <w:rsid w:val="008A0A94"/>
    <w:rsid w:val="008A0BDA"/>
    <w:rsid w:val="008A0C9A"/>
    <w:rsid w:val="008A123B"/>
    <w:rsid w:val="008A20CA"/>
    <w:rsid w:val="008A22F2"/>
    <w:rsid w:val="008A2931"/>
    <w:rsid w:val="008A3439"/>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014"/>
    <w:rsid w:val="00942565"/>
    <w:rsid w:val="009427F2"/>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317"/>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0B7"/>
    <w:rsid w:val="00A32557"/>
    <w:rsid w:val="00A325B8"/>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1D9"/>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B5F"/>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635"/>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E1D"/>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540"/>
    <w:rsid w:val="00CC6A6F"/>
    <w:rsid w:val="00CC719C"/>
    <w:rsid w:val="00CC750A"/>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4D1"/>
    <w:rsid w:val="00D06DA9"/>
    <w:rsid w:val="00D0702F"/>
    <w:rsid w:val="00D0717A"/>
    <w:rsid w:val="00D07395"/>
    <w:rsid w:val="00D07848"/>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94C"/>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055"/>
    <w:rsid w:val="00E33229"/>
    <w:rsid w:val="00E3379C"/>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0F5"/>
    <w:rsid w:val="00E648A0"/>
    <w:rsid w:val="00E64B09"/>
    <w:rsid w:val="00E64F86"/>
    <w:rsid w:val="00E64FAF"/>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72B"/>
    <w:rsid w:val="00E74AED"/>
    <w:rsid w:val="00E74BA4"/>
    <w:rsid w:val="00E74E0A"/>
    <w:rsid w:val="00E7517E"/>
    <w:rsid w:val="00E751D4"/>
    <w:rsid w:val="00E75283"/>
    <w:rsid w:val="00E75488"/>
    <w:rsid w:val="00E75ADC"/>
    <w:rsid w:val="00E75CCB"/>
    <w:rsid w:val="00E75D0B"/>
    <w:rsid w:val="00E75FB0"/>
    <w:rsid w:val="00E76549"/>
    <w:rsid w:val="00E765CC"/>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87DD5"/>
    <w:rsid w:val="00E901FB"/>
    <w:rsid w:val="00E906AC"/>
    <w:rsid w:val="00E90B2D"/>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BC"/>
    <w:rsid w:val="00ED565B"/>
    <w:rsid w:val="00ED5D39"/>
    <w:rsid w:val="00ED5F06"/>
    <w:rsid w:val="00ED6016"/>
    <w:rsid w:val="00ED6ACD"/>
    <w:rsid w:val="00ED6B32"/>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004"/>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40F"/>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0B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2002077349">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977566416">
          <w:marLeft w:val="0"/>
          <w:marRight w:val="0"/>
          <w:marTop w:val="0"/>
          <w:marBottom w:val="0"/>
          <w:divBdr>
            <w:top w:val="none" w:sz="0" w:space="0" w:color="auto"/>
            <w:left w:val="none" w:sz="0" w:space="0" w:color="auto"/>
            <w:bottom w:val="none" w:sz="0" w:space="0" w:color="auto"/>
            <w:right w:val="none" w:sz="0" w:space="0" w:color="auto"/>
          </w:divBdr>
        </w:div>
      </w:divsChild>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1971940659">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602804185">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 w:id="153180068">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1243175119">
          <w:marLeft w:val="0"/>
          <w:marRight w:val="0"/>
          <w:marTop w:val="0"/>
          <w:marBottom w:val="0"/>
          <w:divBdr>
            <w:top w:val="none" w:sz="0" w:space="0" w:color="auto"/>
            <w:left w:val="none" w:sz="0" w:space="0" w:color="auto"/>
            <w:bottom w:val="none" w:sz="0" w:space="0" w:color="auto"/>
            <w:right w:val="none" w:sz="0" w:space="0" w:color="auto"/>
          </w:divBdr>
        </w:div>
        <w:div w:id="352461995">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58226125">
          <w:marLeft w:val="0"/>
          <w:marRight w:val="0"/>
          <w:marTop w:val="0"/>
          <w:marBottom w:val="0"/>
          <w:divBdr>
            <w:top w:val="none" w:sz="0" w:space="0" w:color="auto"/>
            <w:left w:val="none" w:sz="0" w:space="0" w:color="auto"/>
            <w:bottom w:val="none" w:sz="0" w:space="0" w:color="auto"/>
            <w:right w:val="none" w:sz="0" w:space="0" w:color="auto"/>
          </w:divBdr>
        </w:div>
        <w:div w:id="99762637">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052731267">
          <w:marLeft w:val="0"/>
          <w:marRight w:val="0"/>
          <w:marTop w:val="0"/>
          <w:marBottom w:val="0"/>
          <w:divBdr>
            <w:top w:val="none" w:sz="0" w:space="0" w:color="auto"/>
            <w:left w:val="none" w:sz="0" w:space="0" w:color="auto"/>
            <w:bottom w:val="none" w:sz="0" w:space="0" w:color="auto"/>
            <w:right w:val="none" w:sz="0" w:space="0" w:color="auto"/>
          </w:divBdr>
        </w:div>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9763BE98-80DE-47A5-9E80-525A9A60A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5</Pages>
  <Words>14112</Words>
  <Characters>80443</Characters>
  <Application>Microsoft Office Word</Application>
  <DocSecurity>0</DocSecurity>
  <Lines>670</Lines>
  <Paragraphs>188</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4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ACER</cp:lastModifiedBy>
  <cp:revision>5</cp:revision>
  <dcterms:created xsi:type="dcterms:W3CDTF">2021-07-20T08:38:00Z</dcterms:created>
  <dcterms:modified xsi:type="dcterms:W3CDTF">2021-07-20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